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3E5A2" w14:textId="61CC2BD3" w:rsidR="00F662AB" w:rsidRPr="00F662AB" w:rsidRDefault="00B1287F" w:rsidP="00F662AB">
      <w:pPr>
        <w:spacing w:line="240" w:lineRule="auto"/>
        <w:ind w:firstLine="0"/>
        <w:jc w:val="center"/>
        <w:rPr>
          <w:b/>
          <w:sz w:val="28"/>
          <w:szCs w:val="24"/>
        </w:rPr>
      </w:pPr>
      <w:r>
        <w:rPr>
          <w:noProof/>
        </w:rPr>
        <mc:AlternateContent>
          <mc:Choice Requires="wps">
            <w:drawing>
              <wp:anchor distT="45720" distB="45720" distL="114300" distR="114300" simplePos="0" relativeHeight="251678720" behindDoc="0" locked="0" layoutInCell="1" hidden="0" allowOverlap="1" wp14:anchorId="64067482" wp14:editId="42522AD8">
                <wp:simplePos x="0" y="0"/>
                <wp:positionH relativeFrom="column">
                  <wp:posOffset>3112770</wp:posOffset>
                </wp:positionH>
                <wp:positionV relativeFrom="paragraph">
                  <wp:posOffset>-1087755</wp:posOffset>
                </wp:positionV>
                <wp:extent cx="2613025" cy="504825"/>
                <wp:effectExtent l="0" t="0" r="15875" b="28575"/>
                <wp:wrapNone/>
                <wp:docPr id="218" name="Rectangle 218"/>
                <wp:cNvGraphicFramePr/>
                <a:graphic xmlns:a="http://schemas.openxmlformats.org/drawingml/2006/main">
                  <a:graphicData uri="http://schemas.microsoft.com/office/word/2010/wordprocessingShape">
                    <wps:wsp>
                      <wps:cNvSpPr/>
                      <wps:spPr>
                        <a:xfrm>
                          <a:off x="0" y="0"/>
                          <a:ext cx="2613025" cy="504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CDEFD62" w14:textId="3D4C914A" w:rsidR="0068433A" w:rsidRDefault="0068433A" w:rsidP="00B1287F">
                            <w:pPr>
                              <w:spacing w:line="240" w:lineRule="auto"/>
                              <w:ind w:firstLine="0"/>
                              <w:textDirection w:val="btLr"/>
                            </w:pPr>
                            <w:r>
                              <w:rPr>
                                <w:rFonts w:eastAsia="Times New Roman" w:cs="Times New Roman"/>
                                <w:color w:val="000000"/>
                              </w:rPr>
                              <w:t>Konsentrasi : SISTEM CERDAS</w:t>
                            </w:r>
                          </w:p>
                          <w:p w14:paraId="21AB8001" w14:textId="77777777" w:rsidR="0068433A" w:rsidRDefault="0068433A" w:rsidP="00B1287F">
                            <w:pPr>
                              <w:spacing w:line="240" w:lineRule="auto"/>
                              <w:textDirection w:val="btLr"/>
                            </w:pPr>
                          </w:p>
                        </w:txbxContent>
                      </wps:txbx>
                      <wps:bodyPr spcFirstLastPara="1" wrap="square" lIns="91425" tIns="45700" rIns="91425" bIns="45700" anchor="t" anchorCtr="0">
                        <a:noAutofit/>
                      </wps:bodyPr>
                    </wps:wsp>
                  </a:graphicData>
                </a:graphic>
              </wp:anchor>
            </w:drawing>
          </mc:Choice>
          <mc:Fallback>
            <w:pict>
              <v:rect w14:anchorId="64067482" id="Rectangle 218" o:spid="_x0000_s1026" style="position:absolute;left:0;text-align:left;margin-left:245.1pt;margin-top:-85.65pt;width:205.75pt;height:39.7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">
                <v:stroke startarrowwidth="narrow" startarrowlength="short" endarrowwidth="narrow" endarrowlength="short"/>
                <v:textbox inset="2.53958mm,1.2694mm,2.53958mm,1.2694mm">
                  <w:txbxContent>
                    <w:p w14:paraId="4CDEFD62" w14:textId="3D4C914A" w:rsidR="0068433A" w:rsidRDefault="0068433A" w:rsidP="00B1287F">
                      <w:pPr>
                        <w:spacing w:line="240" w:lineRule="auto"/>
                        <w:ind w:firstLine="0"/>
                        <w:textDirection w:val="btLr"/>
                      </w:pPr>
                      <w:r>
                        <w:rPr>
                          <w:rFonts w:eastAsia="Times New Roman" w:cs="Times New Roman"/>
                          <w:color w:val="000000"/>
                        </w:rPr>
                        <w:t>Konsentrasi : SISTEM CERDAS</w:t>
                      </w:r>
                    </w:p>
                    <w:p w14:paraId="21AB8001" w14:textId="77777777" w:rsidR="0068433A" w:rsidRDefault="0068433A" w:rsidP="00B1287F">
                      <w:pPr>
                        <w:spacing w:line="240" w:lineRule="auto"/>
                        <w:textDirection w:val="btLr"/>
                      </w:pPr>
                    </w:p>
                  </w:txbxContent>
                </v:textbox>
              </v:rect>
            </w:pict>
          </mc:Fallback>
        </mc:AlternateContent>
      </w:r>
      <w:r w:rsidR="0037725F" w:rsidRPr="0037725F">
        <w:rPr>
          <w:b/>
          <w:sz w:val="28"/>
          <w:szCs w:val="24"/>
        </w:rPr>
        <w:t>IMPL</w:t>
      </w:r>
      <w:bookmarkStart w:id="0" w:name="_heading=h.gjdgxs" w:colFirst="0" w:colLast="0"/>
      <w:bookmarkEnd w:id="0"/>
      <w:r w:rsidR="0037725F" w:rsidRPr="0037725F">
        <w:rPr>
          <w:b/>
          <w:sz w:val="28"/>
          <w:szCs w:val="24"/>
        </w:rPr>
        <w:t>EMENTASI DEEP LEARNING UNTUK SISTEM PENCARIAN GAMBAR PRODUK MENGGUNAKAN ALGORITMA CONVOLUTIONAL NEURAL NETWORK (CNN)</w:t>
      </w:r>
    </w:p>
    <w:p w14:paraId="2C9D324C" w14:textId="77777777" w:rsidR="00F662AB" w:rsidRDefault="00F662AB" w:rsidP="00F662AB">
      <w:pPr>
        <w:ind w:firstLine="0"/>
        <w:jc w:val="center"/>
        <w:rPr>
          <w:b/>
        </w:rPr>
      </w:pPr>
    </w:p>
    <w:p w14:paraId="259F5B29" w14:textId="77777777" w:rsidR="00F662AB" w:rsidRDefault="00F662AB" w:rsidP="00F662AB">
      <w:pPr>
        <w:ind w:firstLine="0"/>
        <w:jc w:val="center"/>
        <w:rPr>
          <w:b/>
        </w:rPr>
      </w:pPr>
    </w:p>
    <w:p w14:paraId="6D790DA8" w14:textId="77777777" w:rsidR="00F662AB" w:rsidRDefault="00F662AB" w:rsidP="00F662AB">
      <w:pPr>
        <w:ind w:firstLine="0"/>
        <w:jc w:val="center"/>
        <w:rPr>
          <w:b/>
        </w:rPr>
      </w:pPr>
      <w:r>
        <w:rPr>
          <w:b/>
        </w:rPr>
        <w:t>LAPORAN TUGAS AKHIR</w:t>
      </w:r>
    </w:p>
    <w:p w14:paraId="580DD719" w14:textId="37234F05" w:rsidR="00F662AB" w:rsidRDefault="00F662AB" w:rsidP="00F662AB">
      <w:pPr>
        <w:ind w:firstLine="0"/>
        <w:jc w:val="center"/>
      </w:pPr>
    </w:p>
    <w:p w14:paraId="609B3D25" w14:textId="3E859579" w:rsidR="004648A2" w:rsidRDefault="004648A2" w:rsidP="00F662AB">
      <w:pPr>
        <w:ind w:firstLine="0"/>
        <w:jc w:val="center"/>
      </w:pPr>
    </w:p>
    <w:p w14:paraId="47E75679" w14:textId="77777777" w:rsidR="004648A2" w:rsidRDefault="004648A2" w:rsidP="00F662AB">
      <w:pPr>
        <w:ind w:firstLine="0"/>
        <w:jc w:val="center"/>
      </w:pPr>
    </w:p>
    <w:p w14:paraId="2601B7AB" w14:textId="77777777" w:rsidR="00F662AB" w:rsidRDefault="00F662AB" w:rsidP="00F662AB">
      <w:pPr>
        <w:jc w:val="center"/>
      </w:pPr>
    </w:p>
    <w:p w14:paraId="2AEFEFF1" w14:textId="08ADA077" w:rsidR="00F662AB" w:rsidRDefault="004648A2" w:rsidP="004648A2">
      <w:pPr>
        <w:ind w:firstLine="0"/>
        <w:jc w:val="center"/>
      </w:pPr>
      <w:r w:rsidRPr="008902FF">
        <w:rPr>
          <w:noProof/>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Default="00F662AB" w:rsidP="00F662AB">
      <w:pPr>
        <w:ind w:firstLine="0"/>
        <w:jc w:val="center"/>
      </w:pPr>
    </w:p>
    <w:p w14:paraId="5E2DE0B2" w14:textId="2111F03F" w:rsidR="00F662AB" w:rsidRDefault="00F662AB" w:rsidP="00F662AB">
      <w:pPr>
        <w:jc w:val="center"/>
      </w:pPr>
    </w:p>
    <w:p w14:paraId="483A63B9" w14:textId="77777777" w:rsidR="00F662AB" w:rsidRDefault="00F662AB" w:rsidP="00F662AB">
      <w:pPr>
        <w:jc w:val="center"/>
      </w:pPr>
    </w:p>
    <w:p w14:paraId="2771E7D0" w14:textId="77777777" w:rsidR="00F662AB" w:rsidRDefault="00F662AB" w:rsidP="00F662AB">
      <w:pPr>
        <w:ind w:firstLine="0"/>
        <w:jc w:val="center"/>
      </w:pPr>
    </w:p>
    <w:p w14:paraId="57D6E204" w14:textId="250C47E9" w:rsidR="00F662AB" w:rsidRDefault="0037725F" w:rsidP="00F662AB">
      <w:pPr>
        <w:ind w:firstLine="0"/>
        <w:jc w:val="center"/>
        <w:rPr>
          <w:b/>
        </w:rPr>
      </w:pPr>
      <w:r>
        <w:rPr>
          <w:b/>
        </w:rPr>
        <w:t>YOGI DWI ANDRIAN</w:t>
      </w:r>
    </w:p>
    <w:p w14:paraId="69A989EB" w14:textId="23D44025" w:rsidR="00F662AB" w:rsidRDefault="0037725F" w:rsidP="00F662AB">
      <w:pPr>
        <w:ind w:firstLine="0"/>
        <w:jc w:val="center"/>
        <w:rPr>
          <w:b/>
        </w:rPr>
      </w:pPr>
      <w:r>
        <w:rPr>
          <w:b/>
        </w:rPr>
        <w:t>5180411123</w:t>
      </w:r>
    </w:p>
    <w:p w14:paraId="281CEDBD" w14:textId="77777777" w:rsidR="00F662AB" w:rsidRDefault="00F662AB" w:rsidP="00F662AB">
      <w:pPr>
        <w:ind w:firstLine="0"/>
        <w:jc w:val="center"/>
      </w:pPr>
    </w:p>
    <w:p w14:paraId="78D93EAD" w14:textId="77777777" w:rsidR="00F662AB" w:rsidRDefault="00F662AB" w:rsidP="00F662AB">
      <w:pPr>
        <w:ind w:firstLine="0"/>
        <w:jc w:val="center"/>
      </w:pPr>
    </w:p>
    <w:p w14:paraId="58B72517" w14:textId="77777777" w:rsidR="0037725F" w:rsidRPr="0037725F" w:rsidRDefault="0037725F" w:rsidP="0037725F">
      <w:pPr>
        <w:spacing w:line="240" w:lineRule="auto"/>
        <w:ind w:firstLine="0"/>
        <w:jc w:val="center"/>
        <w:rPr>
          <w:b/>
        </w:rPr>
      </w:pPr>
      <w:r w:rsidRPr="0037725F">
        <w:rPr>
          <w:b/>
        </w:rPr>
        <w:t>PROGRAM STUDI INFORMATIKA</w:t>
      </w:r>
    </w:p>
    <w:p w14:paraId="0516DA58" w14:textId="77777777" w:rsidR="0037725F" w:rsidRPr="0037725F" w:rsidRDefault="0037725F" w:rsidP="0037725F">
      <w:pPr>
        <w:spacing w:line="240" w:lineRule="auto"/>
        <w:ind w:firstLine="0"/>
        <w:jc w:val="center"/>
        <w:rPr>
          <w:b/>
        </w:rPr>
      </w:pPr>
      <w:r w:rsidRPr="0037725F">
        <w:rPr>
          <w:b/>
        </w:rPr>
        <w:t>FAKULTAS SAINS &amp; TEKNOLOGI</w:t>
      </w:r>
    </w:p>
    <w:p w14:paraId="58C32687" w14:textId="77777777" w:rsidR="0037725F" w:rsidRPr="0037725F" w:rsidRDefault="0037725F" w:rsidP="0037725F">
      <w:pPr>
        <w:spacing w:line="240" w:lineRule="auto"/>
        <w:ind w:firstLine="0"/>
        <w:jc w:val="center"/>
        <w:rPr>
          <w:b/>
        </w:rPr>
      </w:pPr>
      <w:r w:rsidRPr="0037725F">
        <w:rPr>
          <w:b/>
        </w:rPr>
        <w:t>UNIVERSITAS TEKNOLOGI YOGYAKARTA</w:t>
      </w:r>
    </w:p>
    <w:p w14:paraId="51A9EA99" w14:textId="77777777" w:rsidR="0037725F" w:rsidRPr="0037725F" w:rsidRDefault="0037725F" w:rsidP="0037725F">
      <w:pPr>
        <w:spacing w:line="240" w:lineRule="auto"/>
        <w:ind w:firstLine="0"/>
        <w:jc w:val="center"/>
        <w:rPr>
          <w:b/>
        </w:rPr>
      </w:pPr>
      <w:r w:rsidRPr="0037725F">
        <w:rPr>
          <w:b/>
        </w:rPr>
        <w:t>YOGYAKARTA</w:t>
      </w:r>
    </w:p>
    <w:p w14:paraId="46AB3FFC" w14:textId="568BF4AC" w:rsidR="0037725F" w:rsidRPr="00F662AB" w:rsidRDefault="00B1287F" w:rsidP="0037725F">
      <w:pPr>
        <w:spacing w:line="240" w:lineRule="auto"/>
        <w:ind w:firstLine="0"/>
        <w:jc w:val="center"/>
        <w:rPr>
          <w:b/>
          <w:sz w:val="28"/>
          <w:szCs w:val="24"/>
        </w:rPr>
      </w:pPr>
      <w:r>
        <w:rPr>
          <w:b/>
        </w:rPr>
        <w:t>2022</w:t>
      </w:r>
      <w:r w:rsidR="00F662AB">
        <w:br w:type="page"/>
      </w:r>
      <w:r w:rsidR="00F662AB" w:rsidRPr="00F662AB">
        <w:rPr>
          <w:b/>
          <w:bCs/>
          <w:sz w:val="28"/>
          <w:szCs w:val="24"/>
        </w:rPr>
        <w:lastRenderedPageBreak/>
        <w:t xml:space="preserve"> </w:t>
      </w:r>
      <w:r w:rsidR="0037725F" w:rsidRPr="0037725F">
        <w:rPr>
          <w:b/>
          <w:sz w:val="28"/>
          <w:szCs w:val="24"/>
        </w:rPr>
        <w:t>IMPLEMENTASI DEEP LEARNING UNTUK SISTEM PENCARIAN GAMBAR PRODUK MENGGUNAKAN ALGORITMA CONVOLUTIONAL NEURAL NETWORK (CNN)</w:t>
      </w:r>
    </w:p>
    <w:p w14:paraId="50D12745" w14:textId="77777777" w:rsidR="00F662AB" w:rsidRDefault="00F662AB" w:rsidP="00F662AB">
      <w:pPr>
        <w:ind w:firstLine="0"/>
        <w:jc w:val="center"/>
        <w:rPr>
          <w:b/>
        </w:rPr>
      </w:pPr>
    </w:p>
    <w:p w14:paraId="38210D31" w14:textId="77777777" w:rsidR="007A3DA1" w:rsidRDefault="007A3DA1" w:rsidP="00F662AB">
      <w:pPr>
        <w:ind w:firstLine="0"/>
        <w:jc w:val="center"/>
        <w:rPr>
          <w:b/>
        </w:rPr>
      </w:pPr>
    </w:p>
    <w:p w14:paraId="17D58E94" w14:textId="77777777" w:rsidR="00F662AB" w:rsidRDefault="00F662AB" w:rsidP="00F662AB">
      <w:pPr>
        <w:ind w:firstLine="0"/>
        <w:jc w:val="center"/>
      </w:pPr>
      <w:r>
        <w:t>Disusun oleh</w:t>
      </w:r>
    </w:p>
    <w:p w14:paraId="76CB8374" w14:textId="6C64F4E2" w:rsidR="00F662AB" w:rsidRDefault="0037725F" w:rsidP="00F662AB">
      <w:pPr>
        <w:ind w:firstLine="0"/>
        <w:jc w:val="center"/>
        <w:rPr>
          <w:b/>
          <w:u w:val="single"/>
        </w:rPr>
      </w:pPr>
      <w:r>
        <w:rPr>
          <w:b/>
          <w:u w:val="single"/>
        </w:rPr>
        <w:t>YOGI DWI ANDRIAN</w:t>
      </w:r>
    </w:p>
    <w:p w14:paraId="787EE21D" w14:textId="1C198316" w:rsidR="00F662AB" w:rsidRDefault="0037725F" w:rsidP="00F662AB">
      <w:pPr>
        <w:ind w:firstLine="0"/>
        <w:jc w:val="center"/>
        <w:rPr>
          <w:b/>
        </w:rPr>
      </w:pPr>
      <w:r>
        <w:rPr>
          <w:b/>
        </w:rPr>
        <w:t>5180411123</w:t>
      </w:r>
    </w:p>
    <w:p w14:paraId="36B55ECF" w14:textId="77777777" w:rsidR="00F662AB" w:rsidRDefault="00F662AB" w:rsidP="00F662AB">
      <w:pPr>
        <w:ind w:firstLine="0"/>
        <w:jc w:val="center"/>
        <w:rPr>
          <w:b/>
        </w:rPr>
      </w:pPr>
    </w:p>
    <w:p w14:paraId="6702F0CE" w14:textId="77777777" w:rsidR="00F662AB" w:rsidRDefault="00F662AB" w:rsidP="00F662AB">
      <w:pPr>
        <w:ind w:firstLine="0"/>
        <w:jc w:val="center"/>
      </w:pPr>
      <w:r>
        <w:t>Telah dipertahankan di depan Dewan Penguji</w:t>
      </w:r>
    </w:p>
    <w:p w14:paraId="76DD0538" w14:textId="69C11596" w:rsidR="00F662AB" w:rsidRDefault="00F662AB" w:rsidP="00F662AB">
      <w:pPr>
        <w:ind w:firstLine="0"/>
        <w:jc w:val="center"/>
      </w:pPr>
      <w:r>
        <w:t xml:space="preserve">pada tanggal </w:t>
      </w:r>
      <w:r w:rsidR="008B17DC">
        <w:t>03 Maret 2022</w:t>
      </w:r>
    </w:p>
    <w:p w14:paraId="181E3540" w14:textId="77777777" w:rsidR="00F662AB" w:rsidRDefault="00F662AB" w:rsidP="00F662AB">
      <w:pPr>
        <w:ind w:firstLine="0"/>
        <w:jc w:val="center"/>
      </w:pPr>
    </w:p>
    <w:p w14:paraId="59ED8E1F" w14:textId="77777777" w:rsidR="00F662AB" w:rsidRDefault="00F662AB" w:rsidP="00F662AB">
      <w:pPr>
        <w:ind w:firstLine="0"/>
        <w:jc w:val="center"/>
        <w:rPr>
          <w:b/>
        </w:rPr>
      </w:pPr>
      <w:r>
        <w:rPr>
          <w:b/>
        </w:rPr>
        <w:t>DEWAN PENGUJI</w:t>
      </w:r>
    </w:p>
    <w:tbl>
      <w:tblPr>
        <w:tblW w:w="9074" w:type="dxa"/>
        <w:tblInd w:w="-851" w:type="dxa"/>
        <w:tblLayout w:type="fixed"/>
        <w:tblLook w:val="0400" w:firstRow="0" w:lastRow="0" w:firstColumn="0" w:lastColumn="0" w:noHBand="0" w:noVBand="1"/>
      </w:tblPr>
      <w:tblGrid>
        <w:gridCol w:w="3970"/>
        <w:gridCol w:w="2269"/>
        <w:gridCol w:w="1701"/>
        <w:gridCol w:w="1134"/>
      </w:tblGrid>
      <w:tr w:rsidR="00F662AB" w14:paraId="50174548" w14:textId="77777777" w:rsidTr="008B17DC">
        <w:trPr>
          <w:trHeight w:val="624"/>
        </w:trPr>
        <w:tc>
          <w:tcPr>
            <w:tcW w:w="3970" w:type="dxa"/>
            <w:shd w:val="clear" w:color="auto" w:fill="auto"/>
            <w:vAlign w:val="center"/>
          </w:tcPr>
          <w:p w14:paraId="09722C1B" w14:textId="77777777" w:rsidR="00F662AB" w:rsidRDefault="00F662AB" w:rsidP="00F662AB">
            <w:pPr>
              <w:ind w:firstLine="0"/>
              <w:rPr>
                <w:b/>
              </w:rPr>
            </w:pPr>
            <w:r>
              <w:rPr>
                <w:b/>
              </w:rPr>
              <w:t xml:space="preserve">Nama &amp; Gelar </w:t>
            </w:r>
          </w:p>
        </w:tc>
        <w:tc>
          <w:tcPr>
            <w:tcW w:w="2269" w:type="dxa"/>
            <w:shd w:val="clear" w:color="auto" w:fill="auto"/>
            <w:vAlign w:val="center"/>
          </w:tcPr>
          <w:p w14:paraId="7C12D069" w14:textId="77777777" w:rsidR="00F662AB" w:rsidRDefault="00F662AB" w:rsidP="00F662AB">
            <w:pPr>
              <w:ind w:firstLine="0"/>
              <w:rPr>
                <w:b/>
              </w:rPr>
            </w:pPr>
            <w:r>
              <w:rPr>
                <w:b/>
              </w:rPr>
              <w:t>Jabatan</w:t>
            </w:r>
          </w:p>
        </w:tc>
        <w:tc>
          <w:tcPr>
            <w:tcW w:w="1701" w:type="dxa"/>
            <w:shd w:val="clear" w:color="auto" w:fill="auto"/>
            <w:vAlign w:val="center"/>
          </w:tcPr>
          <w:p w14:paraId="78D24CB8" w14:textId="77777777" w:rsidR="00F662AB" w:rsidRDefault="00F662AB" w:rsidP="00F662AB">
            <w:pPr>
              <w:ind w:firstLine="0"/>
              <w:jc w:val="center"/>
              <w:rPr>
                <w:b/>
              </w:rPr>
            </w:pPr>
            <w:r>
              <w:rPr>
                <w:b/>
              </w:rPr>
              <w:t>Tanda tangan</w:t>
            </w:r>
          </w:p>
        </w:tc>
        <w:tc>
          <w:tcPr>
            <w:tcW w:w="1134" w:type="dxa"/>
            <w:shd w:val="clear" w:color="auto" w:fill="auto"/>
            <w:vAlign w:val="center"/>
          </w:tcPr>
          <w:p w14:paraId="36D6235C" w14:textId="77777777" w:rsidR="00F662AB" w:rsidRDefault="00F662AB" w:rsidP="00F662AB">
            <w:pPr>
              <w:ind w:firstLine="0"/>
              <w:jc w:val="right"/>
              <w:rPr>
                <w:b/>
              </w:rPr>
            </w:pPr>
            <w:r>
              <w:rPr>
                <w:b/>
              </w:rPr>
              <w:t>Tanggal</w:t>
            </w:r>
          </w:p>
        </w:tc>
      </w:tr>
      <w:tr w:rsidR="00F662AB" w14:paraId="7D838F98" w14:textId="77777777" w:rsidTr="007A3DA1">
        <w:tc>
          <w:tcPr>
            <w:tcW w:w="3970" w:type="dxa"/>
            <w:shd w:val="clear" w:color="auto" w:fill="auto"/>
            <w:vAlign w:val="center"/>
          </w:tcPr>
          <w:p w14:paraId="27C9B23A" w14:textId="77777777" w:rsidR="00F662AB" w:rsidRDefault="00F662AB" w:rsidP="00F662AB">
            <w:pPr>
              <w:ind w:firstLine="0"/>
              <w:rPr>
                <w:b/>
                <w:u w:val="single"/>
              </w:rPr>
            </w:pPr>
          </w:p>
          <w:p w14:paraId="12E79E23" w14:textId="54A2CD12" w:rsidR="00F662AB" w:rsidRPr="007843C8" w:rsidRDefault="008B17DC" w:rsidP="007A3DA1">
            <w:pPr>
              <w:spacing w:line="240" w:lineRule="auto"/>
              <w:ind w:firstLine="0"/>
              <w:jc w:val="left"/>
            </w:pPr>
            <w:r>
              <w:rPr>
                <w:b/>
                <w:u w:val="single"/>
              </w:rPr>
              <w:t>Dr. Enny Itje Sela, S.Si., M.Kom.</w:t>
            </w:r>
            <w:r>
              <w:t xml:space="preserve"> NIK 111116086</w:t>
            </w:r>
          </w:p>
          <w:p w14:paraId="5AAA6514" w14:textId="77777777" w:rsidR="00F662AB" w:rsidRDefault="00F662AB" w:rsidP="00F662AB">
            <w:pPr>
              <w:ind w:firstLine="0"/>
            </w:pPr>
          </w:p>
        </w:tc>
        <w:tc>
          <w:tcPr>
            <w:tcW w:w="2269" w:type="dxa"/>
            <w:shd w:val="clear" w:color="auto" w:fill="auto"/>
            <w:vAlign w:val="center"/>
          </w:tcPr>
          <w:p w14:paraId="55F48B3A" w14:textId="77777777" w:rsidR="00F662AB" w:rsidRDefault="00F662AB" w:rsidP="00F662AB">
            <w:pPr>
              <w:ind w:firstLine="0"/>
            </w:pPr>
            <w:r>
              <w:t>Ketua Penguji</w:t>
            </w:r>
          </w:p>
        </w:tc>
        <w:tc>
          <w:tcPr>
            <w:tcW w:w="1701" w:type="dxa"/>
            <w:shd w:val="clear" w:color="auto" w:fill="auto"/>
            <w:vAlign w:val="center"/>
          </w:tcPr>
          <w:p w14:paraId="6703DAD4" w14:textId="77777777" w:rsidR="007A3DA1" w:rsidRDefault="007A3DA1" w:rsidP="007A3DA1">
            <w:pPr>
              <w:ind w:firstLine="0"/>
              <w:jc w:val="center"/>
            </w:pPr>
          </w:p>
          <w:p w14:paraId="64101F6E" w14:textId="5867F556" w:rsidR="00F662AB" w:rsidRDefault="008B17DC" w:rsidP="007A3DA1">
            <w:pPr>
              <w:ind w:firstLine="0"/>
              <w:jc w:val="center"/>
            </w:pPr>
            <w:r>
              <w:t>.......................</w:t>
            </w:r>
          </w:p>
        </w:tc>
        <w:tc>
          <w:tcPr>
            <w:tcW w:w="1134" w:type="dxa"/>
            <w:shd w:val="clear" w:color="auto" w:fill="auto"/>
            <w:vAlign w:val="center"/>
          </w:tcPr>
          <w:p w14:paraId="19EEE28A" w14:textId="77777777" w:rsidR="007A3DA1" w:rsidRDefault="007A3DA1" w:rsidP="00F662AB">
            <w:pPr>
              <w:ind w:firstLine="0"/>
              <w:jc w:val="center"/>
            </w:pPr>
          </w:p>
          <w:p w14:paraId="6CD68A46" w14:textId="3E75C992" w:rsidR="00F662AB" w:rsidRDefault="008B17DC" w:rsidP="00F662AB">
            <w:pPr>
              <w:ind w:firstLine="0"/>
              <w:jc w:val="center"/>
            </w:pPr>
            <w:r>
              <w:t>...</w:t>
            </w:r>
            <w:r w:rsidR="00F662AB">
              <w:t>............</w:t>
            </w:r>
          </w:p>
        </w:tc>
      </w:tr>
      <w:tr w:rsidR="00F662AB" w14:paraId="1E091839" w14:textId="77777777" w:rsidTr="008B17DC">
        <w:tc>
          <w:tcPr>
            <w:tcW w:w="3970" w:type="dxa"/>
            <w:shd w:val="clear" w:color="auto" w:fill="auto"/>
            <w:vAlign w:val="center"/>
          </w:tcPr>
          <w:p w14:paraId="757A2821" w14:textId="2F65FB40" w:rsidR="00F662AB" w:rsidRDefault="008B17DC" w:rsidP="007A3DA1">
            <w:pPr>
              <w:spacing w:line="240" w:lineRule="auto"/>
              <w:ind w:firstLine="0"/>
              <w:jc w:val="left"/>
            </w:pPr>
            <w:r>
              <w:rPr>
                <w:b/>
                <w:u w:val="single"/>
              </w:rPr>
              <w:t xml:space="preserve">Saucha </w:t>
            </w:r>
            <w:r w:rsidRPr="008B17DC">
              <w:rPr>
                <w:b/>
                <w:u w:val="single"/>
              </w:rPr>
              <w:t>Diwandari, S.Kom., M.Eng</w:t>
            </w:r>
            <w:r>
              <w:rPr>
                <w:b/>
                <w:u w:val="single"/>
              </w:rPr>
              <w:t xml:space="preserve">. </w:t>
            </w:r>
            <w:r w:rsidR="00F662AB">
              <w:t>NIK</w:t>
            </w:r>
            <w:r w:rsidR="007843C8">
              <w:rPr>
                <w:lang w:val="id-ID"/>
              </w:rPr>
              <w:t xml:space="preserve"> </w:t>
            </w:r>
            <w:r>
              <w:t>110717</w:t>
            </w:r>
            <w:r w:rsidRPr="008B17DC">
              <w:t>134</w:t>
            </w:r>
          </w:p>
          <w:p w14:paraId="6A628115" w14:textId="77777777" w:rsidR="00F662AB" w:rsidRDefault="00F662AB" w:rsidP="00F662AB">
            <w:pPr>
              <w:ind w:firstLine="0"/>
            </w:pPr>
          </w:p>
        </w:tc>
        <w:tc>
          <w:tcPr>
            <w:tcW w:w="2269" w:type="dxa"/>
            <w:shd w:val="clear" w:color="auto" w:fill="auto"/>
            <w:vAlign w:val="center"/>
          </w:tcPr>
          <w:p w14:paraId="5FFEEFA6" w14:textId="77777777" w:rsidR="00F662AB" w:rsidRDefault="00F662AB" w:rsidP="00F662AB">
            <w:pPr>
              <w:ind w:firstLine="0"/>
            </w:pPr>
            <w:r>
              <w:t>Penguji I</w:t>
            </w:r>
          </w:p>
        </w:tc>
        <w:tc>
          <w:tcPr>
            <w:tcW w:w="1701" w:type="dxa"/>
            <w:shd w:val="clear" w:color="auto" w:fill="auto"/>
            <w:vAlign w:val="center"/>
          </w:tcPr>
          <w:p w14:paraId="79A62319" w14:textId="688EDB35" w:rsidR="00F662AB" w:rsidRDefault="008B17DC" w:rsidP="00F662AB">
            <w:pPr>
              <w:ind w:firstLine="0"/>
              <w:jc w:val="center"/>
            </w:pPr>
            <w:r>
              <w:t>.......................</w:t>
            </w:r>
            <w:r w:rsidR="00711D71">
              <w:t>.</w:t>
            </w:r>
          </w:p>
        </w:tc>
        <w:tc>
          <w:tcPr>
            <w:tcW w:w="1134" w:type="dxa"/>
            <w:shd w:val="clear" w:color="auto" w:fill="auto"/>
            <w:vAlign w:val="center"/>
          </w:tcPr>
          <w:p w14:paraId="35F1F321" w14:textId="7E9BA53D" w:rsidR="00F662AB" w:rsidRDefault="008B17DC" w:rsidP="008B17DC">
            <w:pPr>
              <w:ind w:firstLine="0"/>
            </w:pPr>
            <w:r>
              <w:t>...............</w:t>
            </w:r>
          </w:p>
        </w:tc>
      </w:tr>
      <w:tr w:rsidR="00F662AB" w14:paraId="0B771D33" w14:textId="77777777" w:rsidTr="007A3DA1">
        <w:tc>
          <w:tcPr>
            <w:tcW w:w="3970" w:type="dxa"/>
            <w:shd w:val="clear" w:color="auto" w:fill="auto"/>
            <w:vAlign w:val="center"/>
          </w:tcPr>
          <w:p w14:paraId="5DF31760" w14:textId="4B3F264E" w:rsidR="00F662AB" w:rsidRPr="007843C8" w:rsidRDefault="008B17DC" w:rsidP="008B17DC">
            <w:pPr>
              <w:spacing w:line="240" w:lineRule="auto"/>
              <w:ind w:firstLine="0"/>
              <w:jc w:val="left"/>
              <w:rPr>
                <w:b/>
                <w:u w:val="single"/>
              </w:rPr>
            </w:pPr>
            <w:r>
              <w:rPr>
                <w:b/>
                <w:u w:val="single"/>
              </w:rPr>
              <w:t>Muhammad Fachrie, ST, M.CS.</w:t>
            </w:r>
          </w:p>
          <w:p w14:paraId="6FBA109F" w14:textId="501C9893" w:rsidR="00711D71" w:rsidRPr="007843C8" w:rsidRDefault="00F662AB" w:rsidP="007843C8">
            <w:pPr>
              <w:ind w:firstLine="0"/>
            </w:pPr>
            <w:r w:rsidRPr="007843C8">
              <w:t xml:space="preserve">NIK </w:t>
            </w:r>
            <w:r w:rsidR="00711D71" w:rsidRPr="007843C8">
              <w:t xml:space="preserve">110517125 </w:t>
            </w:r>
          </w:p>
          <w:p w14:paraId="51D4A174" w14:textId="42018714" w:rsidR="00F662AB" w:rsidRDefault="00F662AB" w:rsidP="00F662AB">
            <w:pPr>
              <w:ind w:firstLine="0"/>
            </w:pPr>
          </w:p>
          <w:p w14:paraId="6542C857" w14:textId="77777777" w:rsidR="00F662AB" w:rsidRDefault="00F662AB" w:rsidP="00F662AB">
            <w:pPr>
              <w:ind w:firstLine="0"/>
            </w:pPr>
          </w:p>
        </w:tc>
        <w:tc>
          <w:tcPr>
            <w:tcW w:w="2269" w:type="dxa"/>
            <w:shd w:val="clear" w:color="auto" w:fill="auto"/>
            <w:vAlign w:val="center"/>
          </w:tcPr>
          <w:p w14:paraId="4E0C8C58" w14:textId="77777777" w:rsidR="00F662AB" w:rsidRDefault="00F662AB" w:rsidP="00F662AB">
            <w:pPr>
              <w:ind w:firstLine="0"/>
            </w:pPr>
            <w:r>
              <w:t>Penguji II</w:t>
            </w:r>
          </w:p>
          <w:p w14:paraId="5270E488" w14:textId="77777777" w:rsidR="00F662AB" w:rsidRDefault="00F662AB" w:rsidP="00F662AB">
            <w:pPr>
              <w:ind w:firstLine="0"/>
            </w:pPr>
            <w:r>
              <w:t>(Dosen Pembimbing)</w:t>
            </w:r>
          </w:p>
        </w:tc>
        <w:tc>
          <w:tcPr>
            <w:tcW w:w="1701" w:type="dxa"/>
            <w:shd w:val="clear" w:color="auto" w:fill="auto"/>
            <w:vAlign w:val="center"/>
          </w:tcPr>
          <w:p w14:paraId="4FFC2A12" w14:textId="2621D25E" w:rsidR="00F662AB" w:rsidRDefault="008B17DC" w:rsidP="007A3DA1">
            <w:pPr>
              <w:ind w:firstLine="0"/>
              <w:jc w:val="center"/>
            </w:pPr>
            <w:r>
              <w:t>........................</w:t>
            </w:r>
          </w:p>
        </w:tc>
        <w:tc>
          <w:tcPr>
            <w:tcW w:w="1134" w:type="dxa"/>
            <w:shd w:val="clear" w:color="auto" w:fill="auto"/>
            <w:vAlign w:val="center"/>
          </w:tcPr>
          <w:p w14:paraId="17E6C743" w14:textId="036BC248" w:rsidR="00F662AB" w:rsidRDefault="00F662AB" w:rsidP="00F662AB">
            <w:pPr>
              <w:ind w:firstLine="0"/>
              <w:jc w:val="center"/>
            </w:pPr>
            <w:r>
              <w:t>...............</w:t>
            </w:r>
          </w:p>
        </w:tc>
      </w:tr>
    </w:tbl>
    <w:p w14:paraId="0E279AFA" w14:textId="77777777" w:rsidR="008B17DC" w:rsidRDefault="008B17DC" w:rsidP="00F662AB">
      <w:pPr>
        <w:spacing w:line="240" w:lineRule="auto"/>
        <w:ind w:firstLine="0"/>
        <w:jc w:val="center"/>
      </w:pPr>
    </w:p>
    <w:p w14:paraId="0B8C483C" w14:textId="77777777" w:rsidR="00F662AB" w:rsidRDefault="00F662AB" w:rsidP="00F662AB">
      <w:pPr>
        <w:spacing w:line="240" w:lineRule="auto"/>
        <w:ind w:firstLine="0"/>
        <w:jc w:val="center"/>
      </w:pPr>
      <w:r>
        <w:t>Yogyakarta, ........................</w:t>
      </w:r>
    </w:p>
    <w:p w14:paraId="1FBBE6E9" w14:textId="77777777" w:rsidR="00F662AB" w:rsidRDefault="00F662AB" w:rsidP="00F662AB">
      <w:pPr>
        <w:spacing w:line="240" w:lineRule="auto"/>
        <w:ind w:firstLine="0"/>
        <w:jc w:val="center"/>
      </w:pPr>
      <w:r>
        <w:t>Ketua Program Studi Informatika</w:t>
      </w:r>
    </w:p>
    <w:p w14:paraId="06964C91" w14:textId="77777777" w:rsidR="00F662AB" w:rsidRDefault="00F662AB" w:rsidP="00F662AB">
      <w:pPr>
        <w:spacing w:line="240" w:lineRule="auto"/>
        <w:ind w:firstLine="0"/>
        <w:jc w:val="center"/>
      </w:pPr>
    </w:p>
    <w:p w14:paraId="4F041AEF" w14:textId="77777777" w:rsidR="00F662AB" w:rsidRDefault="00F662AB" w:rsidP="00F662AB">
      <w:pPr>
        <w:spacing w:line="240" w:lineRule="auto"/>
        <w:ind w:firstLine="0"/>
        <w:jc w:val="center"/>
      </w:pPr>
    </w:p>
    <w:p w14:paraId="7664A555" w14:textId="77777777" w:rsidR="008B17DC" w:rsidRDefault="008B17DC" w:rsidP="00F662AB">
      <w:pPr>
        <w:spacing w:line="240" w:lineRule="auto"/>
        <w:ind w:firstLine="0"/>
        <w:jc w:val="center"/>
      </w:pPr>
    </w:p>
    <w:p w14:paraId="20712E48" w14:textId="77777777" w:rsidR="008B17DC" w:rsidRDefault="008B17DC" w:rsidP="00F662AB">
      <w:pPr>
        <w:spacing w:line="240" w:lineRule="auto"/>
        <w:ind w:firstLine="0"/>
        <w:jc w:val="center"/>
      </w:pPr>
    </w:p>
    <w:p w14:paraId="6B8A2EDE" w14:textId="77777777" w:rsidR="00F662AB" w:rsidRDefault="00F662AB" w:rsidP="00F662AB">
      <w:pPr>
        <w:spacing w:line="240" w:lineRule="auto"/>
        <w:ind w:firstLine="0"/>
        <w:jc w:val="center"/>
      </w:pPr>
    </w:p>
    <w:p w14:paraId="2F34F801" w14:textId="04A21890" w:rsidR="00F662AB" w:rsidRDefault="0037725F" w:rsidP="00F662AB">
      <w:pPr>
        <w:spacing w:line="240" w:lineRule="auto"/>
        <w:ind w:firstLine="0"/>
        <w:jc w:val="center"/>
        <w:rPr>
          <w:b/>
          <w:u w:val="single"/>
        </w:rPr>
      </w:pPr>
      <w:r>
        <w:rPr>
          <w:b/>
          <w:u w:val="single"/>
        </w:rPr>
        <w:t>Dr. Enny Itje Sela, S.Si., M.Kom</w:t>
      </w:r>
      <w:r w:rsidR="008B17DC">
        <w:rPr>
          <w:b/>
          <w:u w:val="single"/>
        </w:rPr>
        <w:t>.</w:t>
      </w:r>
    </w:p>
    <w:p w14:paraId="0FD59C11" w14:textId="396549A5" w:rsidR="00F662AB" w:rsidRDefault="00F662AB" w:rsidP="008B17DC">
      <w:pPr>
        <w:spacing w:line="240" w:lineRule="auto"/>
        <w:ind w:firstLine="0"/>
        <w:jc w:val="center"/>
      </w:pPr>
      <w:r>
        <w:t xml:space="preserve">NIK </w:t>
      </w:r>
      <w:r w:rsidR="0037725F">
        <w:t>111116086</w:t>
      </w:r>
    </w:p>
    <w:p w14:paraId="3B2F28DB" w14:textId="77777777" w:rsidR="00F662AB" w:rsidRDefault="00F662AB" w:rsidP="00F662AB">
      <w:pPr>
        <w:jc w:val="center"/>
        <w:rPr>
          <w:b/>
        </w:rPr>
      </w:pPr>
      <w:r>
        <w:rPr>
          <w:b/>
        </w:rPr>
        <w:lastRenderedPageBreak/>
        <w:t>LEMBAR PERNYATAAN</w:t>
      </w:r>
    </w:p>
    <w:p w14:paraId="1B3F31C0" w14:textId="77777777" w:rsidR="00F662AB" w:rsidRDefault="00F662AB" w:rsidP="00F662AB">
      <w:pPr>
        <w:jc w:val="center"/>
        <w:rPr>
          <w:b/>
        </w:rPr>
      </w:pPr>
    </w:p>
    <w:p w14:paraId="62646492" w14:textId="77777777" w:rsidR="00F662AB" w:rsidRDefault="00F662AB" w:rsidP="00F662AB">
      <w:pPr>
        <w:ind w:firstLine="284"/>
      </w:pPr>
      <w:r>
        <w:t>Yang bertanda tangan di bawah ini, saya</w:t>
      </w:r>
    </w:p>
    <w:p w14:paraId="40731C5E" w14:textId="23B9023C" w:rsidR="00F662AB" w:rsidRDefault="00F662AB" w:rsidP="00F662AB">
      <w:pPr>
        <w:tabs>
          <w:tab w:val="left" w:pos="1701"/>
        </w:tabs>
        <w:ind w:firstLine="284"/>
      </w:pPr>
      <w:r>
        <w:t>Nama</w:t>
      </w:r>
      <w:r>
        <w:tab/>
        <w:t xml:space="preserve">: </w:t>
      </w:r>
      <w:r w:rsidR="0037725F">
        <w:t>Yogi Dwi Andrian</w:t>
      </w:r>
    </w:p>
    <w:p w14:paraId="1B140822" w14:textId="62CF5182" w:rsidR="00F662AB" w:rsidRDefault="00F662AB" w:rsidP="00F662AB">
      <w:pPr>
        <w:tabs>
          <w:tab w:val="left" w:pos="1701"/>
        </w:tabs>
        <w:ind w:firstLine="284"/>
      </w:pPr>
      <w:r>
        <w:t xml:space="preserve">NPM </w:t>
      </w:r>
      <w:r>
        <w:tab/>
        <w:t xml:space="preserve">: </w:t>
      </w:r>
      <w:r w:rsidR="0037725F">
        <w:t>5180411123</w:t>
      </w:r>
    </w:p>
    <w:p w14:paraId="6A88CCDA" w14:textId="77777777" w:rsidR="00F662AB" w:rsidRDefault="00F662AB" w:rsidP="00F662AB">
      <w:pPr>
        <w:tabs>
          <w:tab w:val="left" w:pos="1701"/>
        </w:tabs>
        <w:ind w:firstLine="284"/>
      </w:pPr>
      <w:r>
        <w:t>Program Studi</w:t>
      </w:r>
      <w:r>
        <w:tab/>
        <w:t>: Informatika</w:t>
      </w:r>
    </w:p>
    <w:p w14:paraId="1D27B27F" w14:textId="77777777" w:rsidR="00F662AB" w:rsidRDefault="00F662AB" w:rsidP="00F662AB">
      <w:pPr>
        <w:tabs>
          <w:tab w:val="left" w:pos="1701"/>
        </w:tabs>
        <w:ind w:firstLine="284"/>
      </w:pPr>
      <w:r>
        <w:t xml:space="preserve">Program </w:t>
      </w:r>
      <w:r>
        <w:tab/>
        <w:t>: Sarjana</w:t>
      </w:r>
    </w:p>
    <w:p w14:paraId="16F769D0" w14:textId="16340A85" w:rsidR="00F662AB" w:rsidRDefault="00F662AB" w:rsidP="00F662AB">
      <w:pPr>
        <w:tabs>
          <w:tab w:val="left" w:pos="1701"/>
        </w:tabs>
        <w:ind w:firstLine="284"/>
      </w:pPr>
      <w:r>
        <w:t>Fakultas</w:t>
      </w:r>
      <w:r>
        <w:tab/>
        <w:t xml:space="preserve">: </w:t>
      </w:r>
      <w:r w:rsidR="0037725F">
        <w:t>Sains &amp; Teknologi</w:t>
      </w:r>
    </w:p>
    <w:p w14:paraId="2CA30277" w14:textId="312BA624" w:rsidR="00F662AB" w:rsidRDefault="00883679" w:rsidP="00883679">
      <w:pPr>
        <w:ind w:firstLine="0"/>
      </w:pPr>
      <w:r>
        <w:t>M</w:t>
      </w:r>
      <w:r w:rsidR="00F662AB">
        <w:t>enyatakan bahwa tugas akhir dengan judul</w:t>
      </w:r>
      <w:r w:rsidR="0037725F">
        <w:t xml:space="preserve"> </w:t>
      </w:r>
      <w:r w:rsidR="0037725F" w:rsidRPr="0037725F">
        <w:t xml:space="preserve">Implementasi </w:t>
      </w:r>
      <w:r w:rsidR="0037725F" w:rsidRPr="0037725F">
        <w:rPr>
          <w:i/>
        </w:rPr>
        <w:t>Deep Learning</w:t>
      </w:r>
      <w:r w:rsidR="0037725F" w:rsidRPr="0037725F">
        <w:t xml:space="preserve"> Untuk Sistem Pencarian Gambar Produk Menggunakan Algoritma </w:t>
      </w:r>
      <w:r w:rsidR="0037725F" w:rsidRPr="0037725F">
        <w:rPr>
          <w:i/>
        </w:rPr>
        <w:t>Convolutional Neural Network</w:t>
      </w:r>
      <w:r w:rsidR="0037725F" w:rsidRPr="0037725F">
        <w:t xml:space="preserve"> </w:t>
      </w:r>
      <w:r w:rsidR="0037725F" w:rsidRPr="0037725F">
        <w:rPr>
          <w:i/>
        </w:rPr>
        <w:t>(CNN)</w:t>
      </w:r>
      <w:r w:rsidR="0037725F">
        <w:t xml:space="preserve"> </w:t>
      </w:r>
      <w:r w:rsidR="00F662AB">
        <w:t xml:space="preserve">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w:t>
      </w:r>
      <w:r w:rsidR="0037725F" w:rsidRPr="0037725F">
        <w:t>Program Studi Informatika Fakultas Sains &amp; Teknologi Universitas Teknologi Yogyakarta.</w:t>
      </w:r>
    </w:p>
    <w:p w14:paraId="04A26806" w14:textId="77777777" w:rsidR="00F662AB" w:rsidRDefault="00F662AB" w:rsidP="00F662AB"/>
    <w:p w14:paraId="657D6B05" w14:textId="77777777" w:rsidR="00F662AB" w:rsidRDefault="00F662AB" w:rsidP="00F662AB">
      <w:r>
        <w:t>Demikian surat pernyataan ini saya buat dengan sebenarnya.</w:t>
      </w:r>
    </w:p>
    <w:p w14:paraId="177F8B8A" w14:textId="77777777" w:rsidR="00F662AB" w:rsidRDefault="00F662AB" w:rsidP="00F662AB"/>
    <w:p w14:paraId="30F69C2F" w14:textId="77777777" w:rsidR="00D341E2" w:rsidRDefault="00D341E2" w:rsidP="00D341E2">
      <w:pPr>
        <w:autoSpaceDE w:val="0"/>
        <w:autoSpaceDN w:val="0"/>
        <w:adjustRightInd w:val="0"/>
        <w:spacing w:line="240" w:lineRule="auto"/>
        <w:jc w:val="left"/>
        <w:rPr>
          <w:rFonts w:cs="Times New Roman"/>
          <w:sz w:val="23"/>
          <w:szCs w:val="23"/>
          <w:lang w:val="id-ID"/>
        </w:rPr>
      </w:pPr>
    </w:p>
    <w:p w14:paraId="7FD2770F" w14:textId="6C19914F" w:rsidR="00D341E2" w:rsidRDefault="00B1287F" w:rsidP="00B1287F">
      <w:pPr>
        <w:tabs>
          <w:tab w:val="left" w:pos="6663"/>
        </w:tabs>
        <w:autoSpaceDE w:val="0"/>
        <w:autoSpaceDN w:val="0"/>
        <w:adjustRightInd w:val="0"/>
        <w:spacing w:line="240" w:lineRule="auto"/>
        <w:jc w:val="left"/>
        <w:rPr>
          <w:rFonts w:cs="Times New Roman"/>
          <w:sz w:val="23"/>
          <w:szCs w:val="23"/>
          <w:lang w:val="id-ID"/>
        </w:rPr>
      </w:pPr>
      <w:r>
        <w:rPr>
          <w:rFonts w:cs="Times New Roman"/>
          <w:sz w:val="23"/>
          <w:szCs w:val="23"/>
        </w:rPr>
        <w:t xml:space="preserve">                                                                             </w:t>
      </w:r>
      <w:r>
        <w:rPr>
          <w:rFonts w:cs="Times New Roman"/>
          <w:sz w:val="23"/>
          <w:szCs w:val="23"/>
          <w:lang w:val="id-ID"/>
        </w:rPr>
        <w:t xml:space="preserve">Dibuat di      </w:t>
      </w:r>
      <w:r w:rsidR="00D341E2">
        <w:rPr>
          <w:rFonts w:cs="Times New Roman"/>
          <w:sz w:val="23"/>
          <w:szCs w:val="23"/>
          <w:lang w:val="id-ID"/>
        </w:rPr>
        <w:t>: Yogyakarta</w:t>
      </w:r>
    </w:p>
    <w:p w14:paraId="482E7F4C" w14:textId="6956F8BE" w:rsidR="00D341E2" w:rsidRPr="00B1287F" w:rsidRDefault="00D341E2" w:rsidP="00B1287F">
      <w:pPr>
        <w:pStyle w:val="BodyTextIndent3"/>
        <w:tabs>
          <w:tab w:val="left" w:pos="6663"/>
        </w:tabs>
        <w:rPr>
          <w:sz w:val="23"/>
          <w:szCs w:val="23"/>
          <w:lang w:val="id-ID"/>
        </w:rPr>
      </w:pPr>
      <w:r>
        <w:rPr>
          <w:noProof/>
          <w:sz w:val="24"/>
          <w:szCs w:val="24"/>
        </w:rPr>
        <w:drawing>
          <wp:anchor distT="0" distB="0" distL="114300" distR="114300" simplePos="0" relativeHeight="251672576" behindDoc="1" locked="0" layoutInCell="1" allowOverlap="1" wp14:anchorId="68CEA350" wp14:editId="0A6FCD11">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sidR="00B1287F">
        <w:rPr>
          <w:sz w:val="23"/>
          <w:szCs w:val="23"/>
        </w:rPr>
        <w:t xml:space="preserve">                                                                       </w:t>
      </w:r>
      <w:r w:rsidR="002935CA">
        <w:rPr>
          <w:sz w:val="23"/>
          <w:szCs w:val="23"/>
          <w:lang w:val="id-ID"/>
        </w:rPr>
        <w:t>Pada tanggal : 2</w:t>
      </w:r>
      <w:r w:rsidR="00B1287F">
        <w:rPr>
          <w:sz w:val="23"/>
          <w:szCs w:val="23"/>
          <w:lang w:val="id-ID"/>
        </w:rPr>
        <w:t xml:space="preserve">0 </w:t>
      </w:r>
      <w:r w:rsidR="00B1287F">
        <w:rPr>
          <w:sz w:val="23"/>
          <w:szCs w:val="23"/>
        </w:rPr>
        <w:t>Januari</w:t>
      </w:r>
      <w:r>
        <w:rPr>
          <w:sz w:val="23"/>
          <w:szCs w:val="23"/>
          <w:lang w:val="id-ID"/>
        </w:rPr>
        <w:t xml:space="preserve"> </w:t>
      </w:r>
      <w:r w:rsidR="009B2AFA">
        <w:rPr>
          <w:sz w:val="23"/>
          <w:szCs w:val="23"/>
          <w:lang w:val="id-ID"/>
        </w:rPr>
        <w:t>20</w:t>
      </w:r>
      <w:r w:rsidR="00B1287F">
        <w:rPr>
          <w:sz w:val="23"/>
          <w:szCs w:val="23"/>
        </w:rPr>
        <w:t>22</w:t>
      </w:r>
      <w:r>
        <w:rPr>
          <w:sz w:val="23"/>
          <w:szCs w:val="23"/>
          <w:lang w:val="id-ID"/>
        </w:rPr>
        <w:br/>
      </w:r>
      <w:r w:rsidR="00B1287F">
        <w:rPr>
          <w:sz w:val="23"/>
          <w:szCs w:val="23"/>
        </w:rPr>
        <w:t xml:space="preserve">                                                                                   </w:t>
      </w:r>
      <w:r>
        <w:rPr>
          <w:sz w:val="23"/>
          <w:szCs w:val="23"/>
          <w:lang w:val="id-ID"/>
        </w:rPr>
        <w:t>Yang menyatakan</w:t>
      </w:r>
    </w:p>
    <w:p w14:paraId="3AD66266" w14:textId="16805AFC" w:rsidR="00D341E2" w:rsidRDefault="00D341E2" w:rsidP="00D341E2">
      <w:pPr>
        <w:pStyle w:val="BodyTextIndent3"/>
        <w:ind w:left="5245" w:firstLine="0"/>
        <w:jc w:val="center"/>
        <w:rPr>
          <w:sz w:val="24"/>
          <w:szCs w:val="24"/>
        </w:rPr>
      </w:pPr>
    </w:p>
    <w:p w14:paraId="552F4412" w14:textId="77777777" w:rsidR="00F662AB" w:rsidRDefault="00F662AB" w:rsidP="00D341E2">
      <w:pPr>
        <w:pStyle w:val="BodyTextIndent3"/>
        <w:ind w:left="5245" w:firstLine="0"/>
        <w:jc w:val="center"/>
        <w:rPr>
          <w:sz w:val="24"/>
          <w:szCs w:val="24"/>
        </w:rPr>
      </w:pPr>
    </w:p>
    <w:p w14:paraId="6028E7D0" w14:textId="2006831B" w:rsidR="00F662AB" w:rsidRDefault="0037725F" w:rsidP="00F662AB">
      <w:pPr>
        <w:ind w:left="5245" w:firstLine="0"/>
        <w:jc w:val="left"/>
      </w:pPr>
      <w:r>
        <w:t>Yogi Dwi Andrian</w:t>
      </w:r>
    </w:p>
    <w:p w14:paraId="4D89AA16" w14:textId="77777777" w:rsidR="00D341E2" w:rsidRDefault="00D341E2" w:rsidP="00D341E2">
      <w:pPr>
        <w:ind w:left="5245" w:firstLine="0"/>
        <w:rPr>
          <w:szCs w:val="24"/>
        </w:rPr>
      </w:pPr>
    </w:p>
    <w:p w14:paraId="354EEF53" w14:textId="77777777" w:rsidR="00D341E2" w:rsidRPr="00050248" w:rsidRDefault="00D341E2" w:rsidP="00A36D16"/>
    <w:p w14:paraId="30401B1F" w14:textId="77777777" w:rsidR="00D341E2" w:rsidRDefault="00D341E2">
      <w:pPr>
        <w:spacing w:after="160" w:line="259" w:lineRule="auto"/>
        <w:ind w:firstLine="0"/>
        <w:jc w:val="left"/>
      </w:pPr>
      <w:r>
        <w:br w:type="page"/>
      </w:r>
    </w:p>
    <w:p w14:paraId="265D312E" w14:textId="5BAD7B28" w:rsidR="00D341E2" w:rsidRPr="00D341E2" w:rsidRDefault="00D341E2" w:rsidP="00836722">
      <w:pPr>
        <w:pStyle w:val="Heading1"/>
        <w:numPr>
          <w:ilvl w:val="0"/>
          <w:numId w:val="0"/>
        </w:numPr>
      </w:pPr>
      <w:bookmarkStart w:id="1" w:name="_Toc98026000"/>
      <w:r w:rsidRPr="00D341E2">
        <w:lastRenderedPageBreak/>
        <w:t>ABSTRAK</w:t>
      </w:r>
      <w:bookmarkEnd w:id="1"/>
    </w:p>
    <w:p w14:paraId="60347F09" w14:textId="77777777" w:rsidR="00D341E2" w:rsidRPr="00791AE7" w:rsidRDefault="00D341E2" w:rsidP="00D341E2">
      <w:pPr>
        <w:jc w:val="center"/>
        <w:rPr>
          <w:b/>
        </w:rPr>
      </w:pPr>
    </w:p>
    <w:p w14:paraId="58FA677E" w14:textId="77777777" w:rsidR="00D341E2" w:rsidRDefault="00D341E2" w:rsidP="00D341E2"/>
    <w:p w14:paraId="5126E479" w14:textId="7C486943" w:rsidR="0037725F" w:rsidRPr="0099734A" w:rsidRDefault="0037725F" w:rsidP="00FE7B88">
      <w:pPr>
        <w:autoSpaceDE w:val="0"/>
        <w:autoSpaceDN w:val="0"/>
        <w:adjustRightInd w:val="0"/>
        <w:spacing w:line="240" w:lineRule="auto"/>
        <w:ind w:firstLine="0"/>
        <w:rPr>
          <w:lang w:val="en-ID"/>
        </w:rPr>
      </w:pPr>
      <w:r w:rsidRPr="00624641">
        <w:rPr>
          <w:i/>
          <w:iCs/>
          <w:szCs w:val="24"/>
        </w:rPr>
        <w:t xml:space="preserve">Convolution neural network </w:t>
      </w:r>
      <w:r w:rsidRPr="00624641">
        <w:rPr>
          <w:szCs w:val="24"/>
        </w:rPr>
        <w:t xml:space="preserve">adalah salah satu metode </w:t>
      </w:r>
      <w:r w:rsidR="003C155A">
        <w:rPr>
          <w:i/>
          <w:iCs/>
          <w:szCs w:val="24"/>
        </w:rPr>
        <w:t>Machine L</w:t>
      </w:r>
      <w:r w:rsidRPr="00624641">
        <w:rPr>
          <w:i/>
          <w:iCs/>
          <w:szCs w:val="24"/>
        </w:rPr>
        <w:t xml:space="preserve">earning </w:t>
      </w:r>
      <w:r w:rsidRPr="00624641">
        <w:rPr>
          <w:szCs w:val="24"/>
        </w:rPr>
        <w:t xml:space="preserve">dari pengembangan </w:t>
      </w:r>
      <w:r w:rsidRPr="00624641">
        <w:rPr>
          <w:i/>
          <w:iCs/>
          <w:szCs w:val="24"/>
        </w:rPr>
        <w:t xml:space="preserve">Multi Layer Peceptron </w:t>
      </w:r>
      <w:r w:rsidRPr="00624641">
        <w:rPr>
          <w:szCs w:val="24"/>
        </w:rPr>
        <w:t xml:space="preserve">(MLP) yang digunakan untuk mengolah data dua dimensi. CNN termasuk dalam jenis </w:t>
      </w:r>
      <w:r w:rsidR="00624641">
        <w:rPr>
          <w:i/>
          <w:iCs/>
          <w:szCs w:val="24"/>
        </w:rPr>
        <w:t>Deep N</w:t>
      </w:r>
      <w:r w:rsidRPr="00624641">
        <w:rPr>
          <w:i/>
          <w:iCs/>
          <w:szCs w:val="24"/>
        </w:rPr>
        <w:t xml:space="preserve">eural network </w:t>
      </w:r>
      <w:r w:rsidRPr="00624641">
        <w:rPr>
          <w:szCs w:val="24"/>
        </w:rPr>
        <w:t xml:space="preserve">karena dalam tingkat jaringan dan banyak di implementasikan dalam data citra. </w:t>
      </w:r>
      <w:r w:rsidRPr="00624641">
        <w:rPr>
          <w:rFonts w:cs="Times New Roman"/>
          <w:szCs w:val="24"/>
          <w:lang w:val="id-ID"/>
        </w:rPr>
        <w:t xml:space="preserve">Semakin berkembangnya teknologi dibidang kecerdasan buatan terutama di bidang </w:t>
      </w:r>
      <w:r w:rsidR="00624641" w:rsidRPr="00624641">
        <w:rPr>
          <w:i/>
          <w:iCs/>
          <w:szCs w:val="24"/>
        </w:rPr>
        <w:t>Deep Neural network</w:t>
      </w:r>
      <w:r w:rsidRPr="00624641">
        <w:rPr>
          <w:rFonts w:cs="Times New Roman"/>
          <w:szCs w:val="24"/>
          <w:lang w:val="id-ID"/>
        </w:rPr>
        <w:t xml:space="preserve"> meningkatkan perkembangan teknologi pencarian. Pencarian yang mulanya menggunakan teks sekarang sudah mulai mengimplementasikan menggunakan gambar sebagai masukkannya dan mengembalikan gambar yang serupa dengan masukan. Cara kerja teknologi ini adalah dengan membandingkan fitur-fitur yang ada pada gambar untuk menghitung kesamaan antar gambar dan mengembalikan gambar-gambar yang menyerupai tingkat kesamaan terhadap gambar masukan. Dalam pembangunan sistem pencarian bisa menggunakan desain arsitektur </w:t>
      </w:r>
      <w:r w:rsidR="001C0BD3">
        <w:rPr>
          <w:rFonts w:cs="Times New Roman"/>
          <w:szCs w:val="24"/>
        </w:rPr>
        <w:t>yang diusulkan</w:t>
      </w:r>
      <w:r w:rsidRPr="00624641">
        <w:rPr>
          <w:rFonts w:cs="Times New Roman"/>
          <w:szCs w:val="24"/>
          <w:lang w:val="id-ID"/>
        </w:rPr>
        <w:t xml:space="preserve"> atau memanfaatkan model </w:t>
      </w:r>
      <w:r w:rsidRPr="001C0BD3">
        <w:rPr>
          <w:rFonts w:cs="Times New Roman"/>
          <w:i/>
          <w:szCs w:val="24"/>
          <w:lang w:val="id-ID"/>
        </w:rPr>
        <w:t>pretrained</w:t>
      </w:r>
      <w:r w:rsidRPr="00624641">
        <w:rPr>
          <w:rFonts w:cs="Times New Roman"/>
          <w:szCs w:val="24"/>
          <w:lang w:val="id-ID"/>
        </w:rPr>
        <w:t xml:space="preserve"> dengan metode </w:t>
      </w:r>
      <w:r w:rsidRPr="00624641">
        <w:rPr>
          <w:rFonts w:cs="Times New Roman"/>
          <w:i/>
          <w:szCs w:val="24"/>
          <w:lang w:val="id-ID"/>
        </w:rPr>
        <w:t>transfer learning</w:t>
      </w:r>
      <w:r w:rsidRPr="00624641">
        <w:rPr>
          <w:rFonts w:cs="Times New Roman"/>
          <w:szCs w:val="24"/>
          <w:lang w:val="id-ID"/>
        </w:rPr>
        <w:t xml:space="preserve">. Terdapat beberapa model </w:t>
      </w:r>
      <w:r w:rsidRPr="00624641">
        <w:rPr>
          <w:rFonts w:cs="Times New Roman"/>
          <w:i/>
          <w:szCs w:val="24"/>
          <w:lang w:val="id-ID"/>
        </w:rPr>
        <w:t>pretrained</w:t>
      </w:r>
      <w:r w:rsidRPr="00624641">
        <w:rPr>
          <w:rFonts w:cs="Times New Roman"/>
          <w:szCs w:val="24"/>
          <w:lang w:val="id-ID"/>
        </w:rPr>
        <w:t xml:space="preserve"> yang dapat digunakan untuk melakuka</w:t>
      </w:r>
      <w:r w:rsidR="005C068F">
        <w:rPr>
          <w:rFonts w:cs="Times New Roman"/>
          <w:szCs w:val="24"/>
          <w:lang w:val="id-ID"/>
        </w:rPr>
        <w:t>n pencarian gambar seperti VGG16</w:t>
      </w:r>
      <w:r w:rsidR="00394E77">
        <w:rPr>
          <w:rFonts w:cs="Times New Roman"/>
          <w:szCs w:val="24"/>
          <w:lang w:val="id-ID"/>
        </w:rPr>
        <w:t xml:space="preserve"> dan Resnet50</w:t>
      </w:r>
      <w:r w:rsidR="00394E77">
        <w:rPr>
          <w:rFonts w:cs="Times New Roman"/>
          <w:szCs w:val="24"/>
        </w:rPr>
        <w:t xml:space="preserve"> </w:t>
      </w:r>
      <w:r w:rsidRPr="00624641">
        <w:rPr>
          <w:rFonts w:cs="Times New Roman"/>
          <w:szCs w:val="24"/>
          <w:lang w:val="id-ID"/>
        </w:rPr>
        <w:t xml:space="preserve">akan digunakan sebagai model penelitian dengan metode </w:t>
      </w:r>
      <w:r w:rsidRPr="00624641">
        <w:rPr>
          <w:rFonts w:cs="Times New Roman"/>
          <w:i/>
          <w:szCs w:val="24"/>
          <w:lang w:val="id-ID"/>
        </w:rPr>
        <w:t>transfer learning</w:t>
      </w:r>
      <w:r w:rsidRPr="00624641">
        <w:rPr>
          <w:rFonts w:cs="Times New Roman"/>
          <w:szCs w:val="24"/>
          <w:lang w:val="id-ID"/>
        </w:rPr>
        <w:t xml:space="preserve"> ditambah satu model dengan arsitektur rancangan </w:t>
      </w:r>
      <w:r w:rsidR="001C0BD3">
        <w:rPr>
          <w:rFonts w:cs="Times New Roman"/>
          <w:szCs w:val="24"/>
        </w:rPr>
        <w:t>yang diusulkan</w:t>
      </w:r>
      <w:r w:rsidR="00624641" w:rsidRPr="00624641">
        <w:rPr>
          <w:rFonts w:cs="Times New Roman"/>
          <w:szCs w:val="24"/>
        </w:rPr>
        <w:t>.</w:t>
      </w:r>
      <w:r w:rsidR="00394E77">
        <w:rPr>
          <w:rFonts w:cs="Times New Roman"/>
          <w:szCs w:val="24"/>
        </w:rPr>
        <w:t xml:space="preserve"> Dari tiga model</w:t>
      </w:r>
      <w:r w:rsidR="00D54F5E">
        <w:rPr>
          <w:rFonts w:cs="Times New Roman"/>
          <w:szCs w:val="24"/>
        </w:rPr>
        <w:t xml:space="preserve"> dilakukan </w:t>
      </w:r>
      <w:r w:rsidR="00D54F5E" w:rsidRPr="00D54F5E">
        <w:rPr>
          <w:rFonts w:cs="Times New Roman"/>
          <w:i/>
          <w:szCs w:val="24"/>
        </w:rPr>
        <w:t>hyperparameter tuning</w:t>
      </w:r>
      <w:r w:rsidR="00D54F5E">
        <w:rPr>
          <w:rFonts w:cs="Times New Roman"/>
          <w:i/>
          <w:szCs w:val="24"/>
        </w:rPr>
        <w:t xml:space="preserve"> </w:t>
      </w:r>
      <w:r w:rsidR="00D54F5E">
        <w:rPr>
          <w:rFonts w:cs="Times New Roman"/>
          <w:szCs w:val="24"/>
        </w:rPr>
        <w:t>dan didapatkan model terbaik dari setiap arsitektur</w:t>
      </w:r>
      <w:r w:rsidR="00394E77">
        <w:rPr>
          <w:rFonts w:cs="Times New Roman"/>
          <w:szCs w:val="24"/>
        </w:rPr>
        <w:t xml:space="preserve"> yaitu </w:t>
      </w:r>
      <w:r w:rsidR="00394E77" w:rsidRPr="00394E77">
        <w:rPr>
          <w:rFonts w:cs="Times New Roman"/>
          <w:szCs w:val="24"/>
        </w:rPr>
        <w:t xml:space="preserve">dengan urutan model buatan </w:t>
      </w:r>
      <w:r w:rsidR="001C0BD3">
        <w:rPr>
          <w:rFonts w:cs="Times New Roman"/>
          <w:szCs w:val="24"/>
        </w:rPr>
        <w:t>yang diusulkan</w:t>
      </w:r>
      <w:r w:rsidR="00394E77" w:rsidRPr="00394E77">
        <w:rPr>
          <w:rFonts w:cs="Times New Roman"/>
          <w:szCs w:val="24"/>
        </w:rPr>
        <w:t>, VGG</w:t>
      </w:r>
      <w:r w:rsidR="00394E77">
        <w:rPr>
          <w:rFonts w:cs="Times New Roman"/>
          <w:szCs w:val="24"/>
        </w:rPr>
        <w:t>16</w:t>
      </w:r>
      <w:r w:rsidR="00394E77" w:rsidRPr="00394E77">
        <w:rPr>
          <w:rFonts w:cs="Times New Roman"/>
          <w:szCs w:val="24"/>
        </w:rPr>
        <w:t xml:space="preserve">, </w:t>
      </w:r>
      <w:r w:rsidR="00394E77">
        <w:rPr>
          <w:rFonts w:cs="Times New Roman"/>
          <w:szCs w:val="24"/>
        </w:rPr>
        <w:t xml:space="preserve">dan </w:t>
      </w:r>
      <w:r w:rsidR="00394E77" w:rsidRPr="00394E77">
        <w:rPr>
          <w:rFonts w:cs="Times New Roman"/>
          <w:szCs w:val="24"/>
        </w:rPr>
        <w:t>Resnet</w:t>
      </w:r>
      <w:r w:rsidR="00394E77">
        <w:rPr>
          <w:rFonts w:cs="Times New Roman"/>
          <w:szCs w:val="24"/>
        </w:rPr>
        <w:t xml:space="preserve">50 </w:t>
      </w:r>
      <w:r w:rsidR="00394E77" w:rsidRPr="00394E77">
        <w:rPr>
          <w:rFonts w:cs="Times New Roman"/>
          <w:szCs w:val="24"/>
        </w:rPr>
        <w:t>hasilnya adalah</w:t>
      </w:r>
      <w:r w:rsidR="00394E77">
        <w:rPr>
          <w:rFonts w:cs="Times New Roman"/>
          <w:szCs w:val="24"/>
        </w:rPr>
        <w:t xml:space="preserve"> </w:t>
      </w:r>
      <w:r w:rsidR="000B3924" w:rsidRPr="000B3924">
        <w:rPr>
          <w:rFonts w:cs="Times New Roman"/>
          <w:szCs w:val="24"/>
        </w:rPr>
        <w:t>78.45</w:t>
      </w:r>
      <w:r w:rsidR="000B3924">
        <w:rPr>
          <w:rFonts w:cs="Times New Roman"/>
          <w:szCs w:val="24"/>
        </w:rPr>
        <w:t>%</w:t>
      </w:r>
      <w:r w:rsidR="000B3924" w:rsidRPr="000B3924">
        <w:rPr>
          <w:rFonts w:cs="Times New Roman"/>
          <w:szCs w:val="24"/>
        </w:rPr>
        <w:t>, 86.03</w:t>
      </w:r>
      <w:r w:rsidR="000B3924">
        <w:rPr>
          <w:rFonts w:cs="Times New Roman"/>
          <w:szCs w:val="24"/>
        </w:rPr>
        <w:t>%</w:t>
      </w:r>
      <w:r w:rsidR="000B3924" w:rsidRPr="000B3924">
        <w:rPr>
          <w:rFonts w:cs="Times New Roman"/>
          <w:szCs w:val="24"/>
        </w:rPr>
        <w:t>, 87.50</w:t>
      </w:r>
      <w:r w:rsidR="000B3924">
        <w:rPr>
          <w:rFonts w:cs="Times New Roman"/>
          <w:szCs w:val="24"/>
        </w:rPr>
        <w:t xml:space="preserve">% </w:t>
      </w:r>
      <w:r w:rsidR="00394E77" w:rsidRPr="00394E77">
        <w:rPr>
          <w:rFonts w:cs="Times New Roman"/>
          <w:szCs w:val="24"/>
        </w:rPr>
        <w:t xml:space="preserve">untuk </w:t>
      </w:r>
      <w:r w:rsidR="000B3924">
        <w:rPr>
          <w:rFonts w:cs="Times New Roman"/>
          <w:szCs w:val="24"/>
        </w:rPr>
        <w:t xml:space="preserve">akurasi </w:t>
      </w:r>
      <w:r w:rsidR="000B3924" w:rsidRPr="000B3924">
        <w:rPr>
          <w:rFonts w:cs="Times New Roman"/>
          <w:i/>
          <w:szCs w:val="24"/>
        </w:rPr>
        <w:t>training</w:t>
      </w:r>
      <w:r w:rsidR="00394E77" w:rsidRPr="00394E77">
        <w:rPr>
          <w:rFonts w:cs="Times New Roman"/>
          <w:szCs w:val="24"/>
        </w:rPr>
        <w:t xml:space="preserve"> dan</w:t>
      </w:r>
      <w:r w:rsidR="00394E77">
        <w:rPr>
          <w:rFonts w:cs="Times New Roman"/>
          <w:szCs w:val="24"/>
        </w:rPr>
        <w:t xml:space="preserve"> </w:t>
      </w:r>
      <w:r w:rsidR="000B3924" w:rsidRPr="000B3924">
        <w:rPr>
          <w:rFonts w:cs="Times New Roman"/>
          <w:szCs w:val="24"/>
        </w:rPr>
        <w:t>78.70%, 84.43%, 84.46%</w:t>
      </w:r>
      <w:r w:rsidR="000B3924">
        <w:rPr>
          <w:rFonts w:cs="Times New Roman"/>
          <w:szCs w:val="24"/>
        </w:rPr>
        <w:t xml:space="preserve"> </w:t>
      </w:r>
      <w:r w:rsidR="00394E77" w:rsidRPr="00394E77">
        <w:rPr>
          <w:rFonts w:cs="Times New Roman"/>
          <w:szCs w:val="24"/>
        </w:rPr>
        <w:t xml:space="preserve">untuk </w:t>
      </w:r>
      <w:r w:rsidR="000B3924">
        <w:rPr>
          <w:rFonts w:cs="Times New Roman"/>
          <w:szCs w:val="24"/>
        </w:rPr>
        <w:t>akurasi validasi</w:t>
      </w:r>
      <w:r w:rsidR="00394E77" w:rsidRPr="00394E77">
        <w:rPr>
          <w:rFonts w:cs="Times New Roman"/>
          <w:szCs w:val="24"/>
        </w:rPr>
        <w:t xml:space="preserve"> dan</w:t>
      </w:r>
      <w:r w:rsidR="00394E77">
        <w:rPr>
          <w:rFonts w:cs="Times New Roman"/>
          <w:szCs w:val="24"/>
        </w:rPr>
        <w:t xml:space="preserve"> </w:t>
      </w:r>
      <w:r w:rsidR="000B3924" w:rsidRPr="000B3924">
        <w:rPr>
          <w:rFonts w:cs="Times New Roman"/>
          <w:szCs w:val="24"/>
        </w:rPr>
        <w:t>79%, 85%, 84%</w:t>
      </w:r>
      <w:r w:rsidR="00394E77">
        <w:rPr>
          <w:rFonts w:cs="Times New Roman"/>
          <w:szCs w:val="24"/>
        </w:rPr>
        <w:t xml:space="preserve"> </w:t>
      </w:r>
      <w:r w:rsidR="00394E77" w:rsidRPr="00394E77">
        <w:rPr>
          <w:rFonts w:cs="Times New Roman"/>
          <w:szCs w:val="24"/>
        </w:rPr>
        <w:t xml:space="preserve">untuk </w:t>
      </w:r>
      <w:r w:rsidR="000B3924">
        <w:rPr>
          <w:rFonts w:cs="Times New Roman"/>
          <w:szCs w:val="24"/>
        </w:rPr>
        <w:t>akurasi testing</w:t>
      </w:r>
      <w:r w:rsidR="00394E77">
        <w:rPr>
          <w:lang w:val="en-ID"/>
        </w:rPr>
        <w:t>. Arsitektur terbaik pada penelitian</w:t>
      </w:r>
      <w:r w:rsidR="00394E77" w:rsidRPr="00394E77">
        <w:rPr>
          <w:lang w:val="en-ID"/>
        </w:rPr>
        <w:t xml:space="preserve"> ini adalah sistem yang menggunakan </w:t>
      </w:r>
      <w:r w:rsidR="00394E77">
        <w:rPr>
          <w:lang w:val="en-ID"/>
        </w:rPr>
        <w:t xml:space="preserve">metode </w:t>
      </w:r>
      <w:r w:rsidR="00394E77" w:rsidRPr="00394E77">
        <w:rPr>
          <w:i/>
          <w:lang w:val="en-ID"/>
        </w:rPr>
        <w:t>transfer learning</w:t>
      </w:r>
      <w:r w:rsidR="00394E77">
        <w:rPr>
          <w:lang w:val="en-ID"/>
        </w:rPr>
        <w:t xml:space="preserve"> dengan </w:t>
      </w:r>
      <w:r w:rsidR="00394E77" w:rsidRPr="00394E77">
        <w:rPr>
          <w:lang w:val="en-ID"/>
        </w:rPr>
        <w:t xml:space="preserve">model </w:t>
      </w:r>
      <w:r w:rsidR="000B3924">
        <w:rPr>
          <w:lang w:val="en-ID"/>
        </w:rPr>
        <w:t xml:space="preserve">ResNet50 </w:t>
      </w:r>
      <w:r w:rsidR="000B3924" w:rsidRPr="000B3924">
        <w:rPr>
          <w:lang w:val="en-ID"/>
        </w:rPr>
        <w:t xml:space="preserve">dengan </w:t>
      </w:r>
      <w:r w:rsidR="000B3924" w:rsidRPr="000B3924">
        <w:rPr>
          <w:i/>
          <w:lang w:val="en-ID"/>
        </w:rPr>
        <w:t>optimizer</w:t>
      </w:r>
      <w:r w:rsidR="000B3924" w:rsidRPr="000B3924">
        <w:rPr>
          <w:lang w:val="en-ID"/>
        </w:rPr>
        <w:t xml:space="preserve"> RMSProp dan </w:t>
      </w:r>
      <w:r w:rsidR="000B3924" w:rsidRPr="000B3924">
        <w:rPr>
          <w:i/>
          <w:lang w:val="en-ID"/>
        </w:rPr>
        <w:t>learning rate</w:t>
      </w:r>
      <w:r w:rsidR="000B3924" w:rsidRPr="000B3924">
        <w:rPr>
          <w:lang w:val="en-ID"/>
        </w:rPr>
        <w:t xml:space="preserve"> 0.0001</w:t>
      </w:r>
      <w:r w:rsidR="00394E77" w:rsidRPr="00394E77">
        <w:rPr>
          <w:lang w:val="en-ID"/>
        </w:rPr>
        <w:t>.</w:t>
      </w:r>
      <w:r w:rsidR="00394E77">
        <w:rPr>
          <w:lang w:val="en-ID"/>
        </w:rPr>
        <w:t xml:space="preserve"> Model akan digunakan untuk ekstraksi fitur </w:t>
      </w:r>
      <w:r w:rsidR="0099734A">
        <w:rPr>
          <w:lang w:val="en-ID"/>
        </w:rPr>
        <w:t xml:space="preserve">citra gambar masukan dan dataset citra gambar untuk disimpan dalam basis data lalu dihitung </w:t>
      </w:r>
      <w:r w:rsidR="0099734A" w:rsidRPr="0099734A">
        <w:rPr>
          <w:i/>
          <w:lang w:val="en-ID"/>
        </w:rPr>
        <w:t>euclidean distance</w:t>
      </w:r>
      <w:r w:rsidR="0099734A">
        <w:rPr>
          <w:i/>
          <w:lang w:val="en-ID"/>
        </w:rPr>
        <w:t xml:space="preserve"> </w:t>
      </w:r>
      <w:r w:rsidR="0099734A">
        <w:rPr>
          <w:lang w:val="en-ID"/>
        </w:rPr>
        <w:t xml:space="preserve">dan berdasarkan jarak terdekat dijadikan sebuah </w:t>
      </w:r>
      <w:r w:rsidR="0099734A" w:rsidRPr="0099734A">
        <w:rPr>
          <w:i/>
          <w:lang w:val="en-ID"/>
        </w:rPr>
        <w:t>output</w:t>
      </w:r>
      <w:r w:rsidR="0099734A">
        <w:rPr>
          <w:lang w:val="en-ID"/>
        </w:rPr>
        <w:t>.</w:t>
      </w:r>
    </w:p>
    <w:p w14:paraId="5A646EBB" w14:textId="77777777" w:rsidR="00394E77" w:rsidRDefault="00394E77" w:rsidP="00FE7B88">
      <w:pPr>
        <w:spacing w:line="240" w:lineRule="auto"/>
        <w:ind w:firstLine="0"/>
        <w:rPr>
          <w:rFonts w:cs="Times New Roman"/>
          <w:szCs w:val="24"/>
          <w:lang w:val="en-ID"/>
        </w:rPr>
      </w:pPr>
    </w:p>
    <w:p w14:paraId="709D0D29" w14:textId="7C490AC5" w:rsidR="00D341E2" w:rsidRDefault="00D341E2" w:rsidP="00FE7B88">
      <w:pPr>
        <w:spacing w:line="240" w:lineRule="auto"/>
        <w:ind w:firstLine="0"/>
        <w:rPr>
          <w:rFonts w:cs="Times New Roman"/>
          <w:szCs w:val="24"/>
          <w:lang w:val="en-ID"/>
        </w:rPr>
      </w:pPr>
      <w:r w:rsidRPr="0037725F">
        <w:rPr>
          <w:rFonts w:cs="Times New Roman"/>
          <w:b/>
          <w:szCs w:val="24"/>
          <w:lang w:val="en-ID"/>
        </w:rPr>
        <w:t>Kata Kunci:</w:t>
      </w:r>
      <w:r>
        <w:rPr>
          <w:rFonts w:cs="Times New Roman"/>
          <w:szCs w:val="24"/>
          <w:lang w:val="en-ID"/>
        </w:rPr>
        <w:t xml:space="preserve"> </w:t>
      </w:r>
      <w:r w:rsidR="00994B33">
        <w:rPr>
          <w:i/>
          <w:iCs/>
          <w:szCs w:val="24"/>
        </w:rPr>
        <w:t>Convolution Neural N</w:t>
      </w:r>
      <w:r w:rsidR="00624641" w:rsidRPr="00624641">
        <w:rPr>
          <w:i/>
          <w:iCs/>
          <w:szCs w:val="24"/>
        </w:rPr>
        <w:t>etwork</w:t>
      </w:r>
      <w:r w:rsidR="00624641" w:rsidRPr="00624641">
        <w:rPr>
          <w:szCs w:val="24"/>
        </w:rPr>
        <w:t xml:space="preserve">, </w:t>
      </w:r>
      <w:r w:rsidR="00CE17FA">
        <w:rPr>
          <w:i/>
          <w:iCs/>
          <w:szCs w:val="24"/>
        </w:rPr>
        <w:t>Visual Search</w:t>
      </w:r>
      <w:r w:rsidR="00624641" w:rsidRPr="00624641">
        <w:rPr>
          <w:szCs w:val="24"/>
        </w:rPr>
        <w:t>, Citra,</w:t>
      </w:r>
      <w:r w:rsidR="00624641" w:rsidRPr="00624641">
        <w:rPr>
          <w:szCs w:val="23"/>
        </w:rPr>
        <w:t xml:space="preserve"> </w:t>
      </w:r>
      <w:r w:rsidR="00994B33">
        <w:rPr>
          <w:i/>
          <w:iCs/>
          <w:sz w:val="23"/>
          <w:szCs w:val="23"/>
        </w:rPr>
        <w:t>Deep Neural N</w:t>
      </w:r>
      <w:r w:rsidR="00624641">
        <w:rPr>
          <w:i/>
          <w:iCs/>
          <w:sz w:val="23"/>
          <w:szCs w:val="23"/>
        </w:rPr>
        <w:t xml:space="preserve">etwork, </w:t>
      </w:r>
      <w:r w:rsidR="00994B33">
        <w:rPr>
          <w:iCs/>
          <w:sz w:val="23"/>
          <w:szCs w:val="23"/>
        </w:rPr>
        <w:t>Sistem P</w:t>
      </w:r>
      <w:r w:rsidR="00624641">
        <w:rPr>
          <w:iCs/>
          <w:sz w:val="23"/>
          <w:szCs w:val="23"/>
        </w:rPr>
        <w:t xml:space="preserve">encarian, </w:t>
      </w:r>
      <w:r w:rsidR="00994B33">
        <w:rPr>
          <w:rFonts w:cs="Times New Roman"/>
          <w:i/>
          <w:szCs w:val="24"/>
        </w:rPr>
        <w:t>T</w:t>
      </w:r>
      <w:r w:rsidR="00994B33">
        <w:rPr>
          <w:rFonts w:cs="Times New Roman"/>
          <w:i/>
          <w:szCs w:val="24"/>
          <w:lang w:val="id-ID"/>
        </w:rPr>
        <w:t xml:space="preserve">ransfer </w:t>
      </w:r>
      <w:r w:rsidR="00994B33">
        <w:rPr>
          <w:rFonts w:cs="Times New Roman"/>
          <w:i/>
          <w:szCs w:val="24"/>
        </w:rPr>
        <w:t>L</w:t>
      </w:r>
      <w:r w:rsidR="00624641" w:rsidRPr="0037725F">
        <w:rPr>
          <w:rFonts w:cs="Times New Roman"/>
          <w:i/>
          <w:szCs w:val="24"/>
          <w:lang w:val="id-ID"/>
        </w:rPr>
        <w:t>earning</w:t>
      </w:r>
      <w:r w:rsidR="00CE17FA">
        <w:rPr>
          <w:rFonts w:cs="Times New Roman"/>
          <w:i/>
          <w:szCs w:val="24"/>
        </w:rPr>
        <w:t xml:space="preserve">, </w:t>
      </w:r>
      <w:r w:rsidR="00CE17FA">
        <w:rPr>
          <w:rFonts w:cs="Times New Roman"/>
          <w:szCs w:val="24"/>
        </w:rPr>
        <w:t>Ekstraksi Fitur</w:t>
      </w:r>
      <w:r w:rsidR="00994B33">
        <w:rPr>
          <w:rFonts w:cs="Times New Roman"/>
          <w:szCs w:val="24"/>
        </w:rPr>
        <w:t>.</w:t>
      </w:r>
      <w:r>
        <w:rPr>
          <w:rFonts w:cs="Times New Roman"/>
          <w:szCs w:val="24"/>
          <w:lang w:val="en-ID"/>
        </w:rPr>
        <w:br w:type="page"/>
      </w:r>
    </w:p>
    <w:p w14:paraId="540EDF4B" w14:textId="44BFE7C3" w:rsidR="00D341E2" w:rsidRPr="00D341E2" w:rsidRDefault="00D341E2" w:rsidP="00836722">
      <w:pPr>
        <w:pStyle w:val="Heading1"/>
        <w:numPr>
          <w:ilvl w:val="0"/>
          <w:numId w:val="0"/>
        </w:numPr>
      </w:pPr>
      <w:bookmarkStart w:id="2" w:name="_Toc98026001"/>
      <w:r w:rsidRPr="00D341E2">
        <w:lastRenderedPageBreak/>
        <w:t>ABSTRACT</w:t>
      </w:r>
      <w:bookmarkEnd w:id="2"/>
    </w:p>
    <w:p w14:paraId="599934C2" w14:textId="295A98D5" w:rsidR="00D341E2" w:rsidRDefault="00D341E2" w:rsidP="00D341E2">
      <w:pPr>
        <w:autoSpaceDE w:val="0"/>
        <w:autoSpaceDN w:val="0"/>
        <w:adjustRightInd w:val="0"/>
        <w:spacing w:line="240" w:lineRule="auto"/>
        <w:rPr>
          <w:rFonts w:cs="Times New Roman"/>
          <w:szCs w:val="24"/>
          <w:lang w:val="id-ID"/>
        </w:rPr>
      </w:pPr>
    </w:p>
    <w:p w14:paraId="6589E19F" w14:textId="77777777" w:rsidR="00D341E2" w:rsidRDefault="00D341E2" w:rsidP="00D341E2">
      <w:pPr>
        <w:autoSpaceDE w:val="0"/>
        <w:autoSpaceDN w:val="0"/>
        <w:adjustRightInd w:val="0"/>
        <w:spacing w:line="240" w:lineRule="auto"/>
        <w:rPr>
          <w:rFonts w:cs="Times New Roman"/>
          <w:szCs w:val="24"/>
          <w:lang w:val="id-ID"/>
        </w:rPr>
      </w:pPr>
    </w:p>
    <w:p w14:paraId="75A18738" w14:textId="77777777" w:rsidR="00D341E2" w:rsidRDefault="00D341E2" w:rsidP="00D341E2">
      <w:pPr>
        <w:autoSpaceDE w:val="0"/>
        <w:autoSpaceDN w:val="0"/>
        <w:adjustRightInd w:val="0"/>
        <w:spacing w:line="240" w:lineRule="auto"/>
        <w:rPr>
          <w:rFonts w:cs="Times New Roman"/>
          <w:szCs w:val="24"/>
          <w:lang w:val="id-ID"/>
        </w:rPr>
      </w:pPr>
    </w:p>
    <w:p w14:paraId="36AC3AC6" w14:textId="14ECF8B1" w:rsidR="00FE7B88" w:rsidRDefault="001C0BD3" w:rsidP="00CE0233">
      <w:pPr>
        <w:spacing w:line="240" w:lineRule="auto"/>
        <w:ind w:firstLine="0"/>
        <w:rPr>
          <w:i/>
          <w:iCs/>
          <w:szCs w:val="24"/>
        </w:rPr>
      </w:pPr>
      <w:bookmarkStart w:id="3" w:name="_GoBack"/>
      <w:bookmarkEnd w:id="3"/>
      <w:r w:rsidRPr="001C0BD3">
        <w:rPr>
          <w:i/>
          <w:iCs/>
          <w:szCs w:val="24"/>
        </w:rPr>
        <w:t>Convolution neural network is one of the Machine Learning methods from the development of Multi Layer Peceptron (MLP) which is used to process two-dimensional data. CNN is included in the type of Deep Neural network because it is at the network level and is widely implemented in image data. The development of technology in the field of artificial intelligence, especially in the field of Deep Neural networks, increases the development of search technology. Searches that originally used text have now started implementing using an image as input and returning an image similar to the input. The way this technology works is by comparing the features in the image to calculate the similarity between images and returning images that resemble the level of similarity to the input image. In building the search system, you can use the proposed architectural design or use a pretrained model with the transfer learning method. There are several pretrained models that can be used to perform image searches such as VGG16 and Resnet50 which will be used as research models with transfer learning methods plus one model with the proposed design architecture. From the three models, hyperparameter tuning was carried out and the best model for each architecture was obtained, with the proposed artificial model sequence, VGG16, and Resnet50 the results were 78.45%, 86.03%, 87.50% for training accuracy and 78.70%, 84.43%, 84.46% for validation accuracy. and 79%, 85%, 84% for testing accuracy. The best architecture in this study is a system that uses the transfer learning method with the ResNet50 model with the RMSProp optimizer and a learning rate of 0.0001. The model will be used for feature extraction of the input image and image image dataset to be stored in the database and then the Euclidean distance is calculated and based on the closest distance is used as an output.</w:t>
      </w:r>
    </w:p>
    <w:p w14:paraId="620D4C28" w14:textId="77777777" w:rsidR="001C0BD3" w:rsidRPr="00624641" w:rsidRDefault="001C0BD3" w:rsidP="00FE7B88">
      <w:pPr>
        <w:spacing w:line="240" w:lineRule="auto"/>
        <w:rPr>
          <w:i/>
          <w:iCs/>
          <w:szCs w:val="24"/>
        </w:rPr>
      </w:pPr>
    </w:p>
    <w:p w14:paraId="753CF405" w14:textId="74048D1A" w:rsidR="00D341E2" w:rsidRPr="00624641" w:rsidRDefault="00624641" w:rsidP="00FE7B88">
      <w:pPr>
        <w:spacing w:line="240" w:lineRule="auto"/>
        <w:ind w:firstLine="0"/>
        <w:rPr>
          <w:i/>
          <w:iCs/>
          <w:szCs w:val="24"/>
        </w:rPr>
      </w:pPr>
      <w:r w:rsidRPr="00624641">
        <w:rPr>
          <w:b/>
          <w:i/>
          <w:iCs/>
          <w:szCs w:val="24"/>
        </w:rPr>
        <w:t>Keywords:</w:t>
      </w:r>
      <w:r w:rsidRPr="00624641">
        <w:rPr>
          <w:i/>
          <w:iCs/>
          <w:szCs w:val="24"/>
        </w:rPr>
        <w:t xml:space="preserve"> </w:t>
      </w:r>
      <w:r w:rsidR="00994B33" w:rsidRPr="00994B33">
        <w:rPr>
          <w:i/>
          <w:iCs/>
          <w:szCs w:val="24"/>
        </w:rPr>
        <w:t>Convolution Neural Network, Visual Search, Image, Deep Ne</w:t>
      </w:r>
      <w:r w:rsidR="00994B33">
        <w:rPr>
          <w:i/>
          <w:iCs/>
          <w:szCs w:val="24"/>
        </w:rPr>
        <w:t>ural Network, System Search, Transfer L</w:t>
      </w:r>
      <w:r w:rsidR="00994B33" w:rsidRPr="00994B33">
        <w:rPr>
          <w:i/>
          <w:iCs/>
          <w:szCs w:val="24"/>
        </w:rPr>
        <w:t>earning, Feature Extraction.</w:t>
      </w:r>
    </w:p>
    <w:p w14:paraId="3E6A4E11" w14:textId="77777777" w:rsidR="00D341E2" w:rsidRDefault="00D341E2" w:rsidP="00D341E2">
      <w:pPr>
        <w:rPr>
          <w:lang w:val="en"/>
        </w:rPr>
      </w:pPr>
    </w:p>
    <w:p w14:paraId="0F41AB89" w14:textId="77777777" w:rsidR="00D341E2" w:rsidRDefault="00D341E2">
      <w:pPr>
        <w:spacing w:after="160" w:line="259" w:lineRule="auto"/>
        <w:ind w:firstLine="0"/>
        <w:jc w:val="left"/>
        <w:rPr>
          <w:lang w:val="en"/>
        </w:rPr>
      </w:pPr>
      <w:r>
        <w:rPr>
          <w:lang w:val="en"/>
        </w:rPr>
        <w:br w:type="page"/>
      </w:r>
    </w:p>
    <w:p w14:paraId="655E5393" w14:textId="73E4BC59" w:rsidR="00D341E2" w:rsidRDefault="00D341E2" w:rsidP="00836722">
      <w:pPr>
        <w:pStyle w:val="Heading1"/>
        <w:numPr>
          <w:ilvl w:val="0"/>
          <w:numId w:val="0"/>
        </w:numPr>
      </w:pPr>
      <w:bookmarkStart w:id="4" w:name="_Toc98026002"/>
      <w:r>
        <w:lastRenderedPageBreak/>
        <w:t>KATA PENGANTAR</w:t>
      </w:r>
      <w:bookmarkEnd w:id="4"/>
    </w:p>
    <w:p w14:paraId="4F101B12" w14:textId="77777777" w:rsidR="00D341E2" w:rsidRDefault="00D341E2" w:rsidP="00403134">
      <w:pPr>
        <w:ind w:firstLine="0"/>
        <w:rPr>
          <w:b/>
        </w:rPr>
      </w:pPr>
    </w:p>
    <w:p w14:paraId="4437E4FB" w14:textId="77777777" w:rsidR="00403134" w:rsidRDefault="00403134" w:rsidP="00403134">
      <w:pPr>
        <w:ind w:firstLine="0"/>
        <w:rPr>
          <w:b/>
        </w:rPr>
      </w:pPr>
    </w:p>
    <w:p w14:paraId="37EB54C9" w14:textId="34EE7F60" w:rsidR="00D341E2" w:rsidRDefault="00D341E2" w:rsidP="00D341E2">
      <w:pPr>
        <w:ind w:left="113" w:right="-11" w:firstLine="547"/>
        <w:rPr>
          <w:rFonts w:cs="Times New Roman"/>
          <w:spacing w:val="-1"/>
          <w:szCs w:val="24"/>
        </w:rPr>
      </w:pPr>
      <w:r w:rsidRPr="00E83152">
        <w:rPr>
          <w:rFonts w:cs="Times New Roman"/>
          <w:spacing w:val="-1"/>
          <w:szCs w:val="24"/>
        </w:rPr>
        <w:t>Puji</w:t>
      </w:r>
      <w:r w:rsidRPr="00E83152">
        <w:rPr>
          <w:rFonts w:cs="Times New Roman"/>
          <w:spacing w:val="17"/>
          <w:szCs w:val="24"/>
        </w:rPr>
        <w:t xml:space="preserve"> </w:t>
      </w:r>
      <w:r w:rsidRPr="00E83152">
        <w:rPr>
          <w:rFonts w:cs="Times New Roman"/>
          <w:spacing w:val="-1"/>
          <w:szCs w:val="24"/>
        </w:rPr>
        <w:t>syukur</w:t>
      </w:r>
      <w:r w:rsidRPr="00E83152">
        <w:rPr>
          <w:rFonts w:cs="Times New Roman"/>
          <w:spacing w:val="16"/>
          <w:szCs w:val="24"/>
        </w:rPr>
        <w:t xml:space="preserve"> </w:t>
      </w:r>
      <w:r w:rsidRPr="00E83152">
        <w:rPr>
          <w:rFonts w:cs="Times New Roman"/>
          <w:spacing w:val="-1"/>
          <w:szCs w:val="24"/>
        </w:rPr>
        <w:t>dipanjatkan</w:t>
      </w:r>
      <w:r w:rsidRPr="00E83152">
        <w:rPr>
          <w:rFonts w:cs="Times New Roman"/>
          <w:spacing w:val="18"/>
          <w:szCs w:val="24"/>
        </w:rPr>
        <w:t xml:space="preserve"> </w:t>
      </w:r>
      <w:r w:rsidRPr="00E83152">
        <w:rPr>
          <w:rFonts w:cs="Times New Roman"/>
          <w:spacing w:val="-1"/>
          <w:szCs w:val="24"/>
        </w:rPr>
        <w:t>atas</w:t>
      </w:r>
      <w:r w:rsidRPr="00E83152">
        <w:rPr>
          <w:rFonts w:cs="Times New Roman"/>
          <w:spacing w:val="20"/>
          <w:szCs w:val="24"/>
        </w:rPr>
        <w:t xml:space="preserve"> </w:t>
      </w:r>
      <w:r w:rsidRPr="00E83152">
        <w:rPr>
          <w:rFonts w:cs="Times New Roman"/>
          <w:spacing w:val="-1"/>
          <w:szCs w:val="24"/>
        </w:rPr>
        <w:t>kehadirat</w:t>
      </w:r>
      <w:r w:rsidRPr="00E83152">
        <w:rPr>
          <w:rFonts w:cs="Times New Roman"/>
          <w:spacing w:val="19"/>
          <w:szCs w:val="24"/>
        </w:rPr>
        <w:t xml:space="preserve"> </w:t>
      </w:r>
      <w:r w:rsidRPr="00E83152">
        <w:rPr>
          <w:rFonts w:cs="Times New Roman"/>
          <w:spacing w:val="-1"/>
          <w:szCs w:val="24"/>
        </w:rPr>
        <w:t>Allah SWT,</w:t>
      </w:r>
      <w:r w:rsidRPr="00E83152">
        <w:rPr>
          <w:rFonts w:cs="Times New Roman"/>
          <w:spacing w:val="51"/>
          <w:szCs w:val="24"/>
        </w:rPr>
        <w:t xml:space="preserve"> </w:t>
      </w:r>
      <w:r w:rsidRPr="00E83152">
        <w:rPr>
          <w:rFonts w:cs="Times New Roman"/>
          <w:spacing w:val="-1"/>
          <w:szCs w:val="24"/>
        </w:rPr>
        <w:t>karena</w:t>
      </w:r>
      <w:r w:rsidRPr="00E83152">
        <w:rPr>
          <w:rFonts w:cs="Times New Roman"/>
          <w:spacing w:val="47"/>
          <w:szCs w:val="24"/>
        </w:rPr>
        <w:t xml:space="preserve"> </w:t>
      </w:r>
      <w:r w:rsidRPr="00E83152">
        <w:rPr>
          <w:rFonts w:cs="Times New Roman"/>
          <w:spacing w:val="-1"/>
          <w:szCs w:val="24"/>
        </w:rPr>
        <w:t>dengan</w:t>
      </w:r>
      <w:r w:rsidRPr="00E83152">
        <w:rPr>
          <w:rFonts w:cs="Times New Roman"/>
          <w:spacing w:val="49"/>
          <w:szCs w:val="24"/>
        </w:rPr>
        <w:t xml:space="preserve"> </w:t>
      </w:r>
      <w:r w:rsidRPr="00E83152">
        <w:rPr>
          <w:rFonts w:cs="Times New Roman"/>
          <w:spacing w:val="-1"/>
          <w:szCs w:val="24"/>
        </w:rPr>
        <w:t>limpahan</w:t>
      </w:r>
      <w:r w:rsidRPr="00E83152">
        <w:rPr>
          <w:rFonts w:cs="Times New Roman"/>
          <w:spacing w:val="51"/>
          <w:szCs w:val="24"/>
        </w:rPr>
        <w:t xml:space="preserve"> </w:t>
      </w:r>
      <w:r w:rsidRPr="00E83152">
        <w:rPr>
          <w:rFonts w:cs="Times New Roman"/>
          <w:spacing w:val="-1"/>
          <w:szCs w:val="24"/>
        </w:rPr>
        <w:t>karunia-Nya</w:t>
      </w:r>
      <w:r w:rsidRPr="00E83152">
        <w:rPr>
          <w:rFonts w:cs="Times New Roman"/>
          <w:spacing w:val="52"/>
          <w:szCs w:val="24"/>
        </w:rPr>
        <w:t xml:space="preserve"> </w:t>
      </w:r>
      <w:r w:rsidRPr="00E83152">
        <w:rPr>
          <w:rFonts w:cs="Times New Roman"/>
          <w:spacing w:val="-1"/>
          <w:szCs w:val="24"/>
        </w:rPr>
        <w:t>penulis</w:t>
      </w:r>
      <w:r w:rsidRPr="00E83152">
        <w:rPr>
          <w:rFonts w:cs="Times New Roman"/>
          <w:spacing w:val="51"/>
          <w:szCs w:val="24"/>
        </w:rPr>
        <w:t xml:space="preserve"> </w:t>
      </w:r>
      <w:r w:rsidRPr="00E83152">
        <w:rPr>
          <w:rFonts w:cs="Times New Roman"/>
          <w:spacing w:val="-1"/>
          <w:szCs w:val="24"/>
        </w:rPr>
        <w:t>dapat</w:t>
      </w:r>
      <w:r w:rsidRPr="00E83152">
        <w:rPr>
          <w:rFonts w:cs="Times New Roman"/>
          <w:spacing w:val="50"/>
          <w:szCs w:val="24"/>
        </w:rPr>
        <w:t xml:space="preserve"> </w:t>
      </w:r>
      <w:r w:rsidRPr="00E83152">
        <w:rPr>
          <w:rFonts w:cs="Times New Roman"/>
          <w:spacing w:val="-1"/>
          <w:szCs w:val="24"/>
        </w:rPr>
        <w:t>menyelesaikan</w:t>
      </w:r>
      <w:r w:rsidRPr="00E83152">
        <w:rPr>
          <w:rFonts w:cs="Times New Roman"/>
          <w:spacing w:val="51"/>
          <w:szCs w:val="24"/>
        </w:rPr>
        <w:t xml:space="preserve"> </w:t>
      </w:r>
      <w:r w:rsidR="00624641">
        <w:rPr>
          <w:rFonts w:cs="Times New Roman"/>
          <w:spacing w:val="-1"/>
          <w:szCs w:val="24"/>
        </w:rPr>
        <w:t>Tugas Akhir</w:t>
      </w:r>
      <w:r>
        <w:rPr>
          <w:rFonts w:cs="Times New Roman"/>
          <w:spacing w:val="-1"/>
          <w:szCs w:val="24"/>
        </w:rPr>
        <w:t xml:space="preserve"> </w:t>
      </w:r>
      <w:r w:rsidRPr="00E83152">
        <w:rPr>
          <w:rFonts w:cs="Times New Roman"/>
          <w:spacing w:val="-1"/>
          <w:szCs w:val="24"/>
        </w:rPr>
        <w:t>dengan</w:t>
      </w:r>
      <w:r w:rsidRPr="00E83152">
        <w:rPr>
          <w:rFonts w:cs="Times New Roman"/>
          <w:spacing w:val="89"/>
          <w:w w:val="101"/>
          <w:szCs w:val="24"/>
        </w:rPr>
        <w:t xml:space="preserve"> </w:t>
      </w:r>
      <w:r w:rsidRPr="00E83152">
        <w:rPr>
          <w:rFonts w:cs="Times New Roman"/>
          <w:spacing w:val="-1"/>
          <w:szCs w:val="24"/>
        </w:rPr>
        <w:t>judul</w:t>
      </w:r>
      <w:r w:rsidRPr="00E83152">
        <w:rPr>
          <w:rFonts w:cs="Times New Roman"/>
          <w:spacing w:val="28"/>
          <w:szCs w:val="24"/>
        </w:rPr>
        <w:t xml:space="preserve"> </w:t>
      </w:r>
      <w:r w:rsidR="00624641" w:rsidRPr="0037725F">
        <w:t xml:space="preserve">Implementasi </w:t>
      </w:r>
      <w:r w:rsidR="00624641" w:rsidRPr="0037725F">
        <w:rPr>
          <w:i/>
        </w:rPr>
        <w:t>Deep Learning</w:t>
      </w:r>
      <w:r w:rsidR="00624641" w:rsidRPr="0037725F">
        <w:t xml:space="preserve"> Untuk Sistem Pencarian Gambar Produk Menggunakan Algoritma </w:t>
      </w:r>
      <w:r w:rsidR="00624641" w:rsidRPr="0037725F">
        <w:rPr>
          <w:i/>
        </w:rPr>
        <w:t>Convolutional Neural Network</w:t>
      </w:r>
      <w:r w:rsidR="00624641" w:rsidRPr="0037725F">
        <w:t xml:space="preserve"> </w:t>
      </w:r>
      <w:r w:rsidR="00624641" w:rsidRPr="0037725F">
        <w:rPr>
          <w:i/>
        </w:rPr>
        <w:t>(CNN)</w:t>
      </w:r>
      <w:r w:rsidRPr="00E83152">
        <w:rPr>
          <w:rFonts w:cs="Times New Roman"/>
          <w:spacing w:val="-1"/>
          <w:szCs w:val="24"/>
        </w:rPr>
        <w:t>.</w:t>
      </w:r>
    </w:p>
    <w:p w14:paraId="5A20754A" w14:textId="0A834056" w:rsidR="00D341E2" w:rsidRPr="00A803AD" w:rsidRDefault="00D341E2" w:rsidP="00D341E2">
      <w:pPr>
        <w:ind w:left="113" w:right="-11" w:firstLine="547"/>
        <w:rPr>
          <w:rFonts w:cs="Times New Roman"/>
          <w:spacing w:val="-1"/>
          <w:szCs w:val="24"/>
        </w:rPr>
      </w:pPr>
      <w:r w:rsidRPr="00A803AD">
        <w:rPr>
          <w:rFonts w:cs="Times New Roman"/>
          <w:spacing w:val="-1"/>
          <w:szCs w:val="24"/>
        </w:rPr>
        <w:t xml:space="preserve">Penyusunan </w:t>
      </w:r>
      <w:r w:rsidR="00624641">
        <w:rPr>
          <w:rFonts w:cs="Times New Roman"/>
          <w:spacing w:val="-1"/>
          <w:szCs w:val="24"/>
        </w:rPr>
        <w:t>Tugas Akhir</w:t>
      </w:r>
      <w:r w:rsidR="00F26515">
        <w:rPr>
          <w:rFonts w:cs="Times New Roman"/>
          <w:spacing w:val="-1"/>
          <w:szCs w:val="24"/>
        </w:rPr>
        <w:t xml:space="preserve"> </w:t>
      </w:r>
      <w:r w:rsidRPr="00A803AD">
        <w:rPr>
          <w:rFonts w:cs="Times New Roman"/>
          <w:spacing w:val="-1"/>
          <w:szCs w:val="24"/>
        </w:rPr>
        <w:t xml:space="preserve">diajukan sebagai salah satu syarat untuk memperoleh gelar sarjana pada Program Studi </w:t>
      </w:r>
      <w:r w:rsidR="009B2AFA" w:rsidRPr="00A803AD">
        <w:rPr>
          <w:rFonts w:cs="Times New Roman"/>
          <w:spacing w:val="-1"/>
          <w:szCs w:val="24"/>
        </w:rPr>
        <w:t>Informatika</w:t>
      </w:r>
      <w:r w:rsidRPr="00A803AD">
        <w:rPr>
          <w:rFonts w:cs="Times New Roman"/>
          <w:spacing w:val="-1"/>
          <w:szCs w:val="24"/>
        </w:rPr>
        <w:t xml:space="preserve"> Fakultas </w:t>
      </w:r>
      <w:r w:rsidR="00624641">
        <w:rPr>
          <w:rFonts w:cs="Times New Roman"/>
          <w:spacing w:val="-1"/>
          <w:szCs w:val="24"/>
        </w:rPr>
        <w:t xml:space="preserve">Sains &amp; </w:t>
      </w:r>
      <w:r w:rsidRPr="00A803AD">
        <w:rPr>
          <w:rFonts w:cs="Times New Roman"/>
          <w:spacing w:val="-1"/>
          <w:szCs w:val="24"/>
        </w:rPr>
        <w:t xml:space="preserve">Teknologi </w:t>
      </w:r>
      <w:r w:rsidR="00A803AD" w:rsidRPr="00A803AD">
        <w:rPr>
          <w:rFonts w:cs="Times New Roman"/>
          <w:spacing w:val="-1"/>
          <w:szCs w:val="24"/>
        </w:rPr>
        <w:t xml:space="preserve"> </w:t>
      </w:r>
      <w:r w:rsidRPr="00A803AD">
        <w:rPr>
          <w:rFonts w:cs="Times New Roman"/>
          <w:spacing w:val="-1"/>
          <w:szCs w:val="24"/>
        </w:rPr>
        <w:t xml:space="preserve">Universitas Teknologi Yogyakarta. </w:t>
      </w:r>
    </w:p>
    <w:p w14:paraId="71B862F5" w14:textId="492B865A" w:rsidR="00573FFF" w:rsidRPr="00573FFF" w:rsidRDefault="00624641" w:rsidP="00573FFF">
      <w:pPr>
        <w:ind w:left="113" w:right="-11" w:firstLine="547"/>
        <w:rPr>
          <w:rFonts w:eastAsia="Times New Roman" w:cs="Times New Roman"/>
          <w:szCs w:val="24"/>
        </w:rPr>
      </w:pPr>
      <w:r>
        <w:rPr>
          <w:rFonts w:cs="Times New Roman"/>
          <w:spacing w:val="-1"/>
          <w:szCs w:val="24"/>
        </w:rPr>
        <w:t>Tugas Akhir</w:t>
      </w:r>
      <w:r w:rsidR="00D341E2" w:rsidRPr="00A803AD">
        <w:rPr>
          <w:rFonts w:cs="Times New Roman"/>
          <w:spacing w:val="-1"/>
          <w:szCs w:val="24"/>
        </w:rPr>
        <w:t xml:space="preserve"> </w:t>
      </w:r>
      <w:r w:rsidR="00D341E2" w:rsidRPr="00E83152">
        <w:rPr>
          <w:rFonts w:cs="Times New Roman"/>
          <w:spacing w:val="-1"/>
          <w:szCs w:val="24"/>
        </w:rPr>
        <w:t>ini</w:t>
      </w:r>
      <w:r w:rsidR="00D341E2" w:rsidRPr="00A803AD">
        <w:rPr>
          <w:rFonts w:cs="Times New Roman"/>
          <w:spacing w:val="-1"/>
          <w:szCs w:val="24"/>
        </w:rPr>
        <w:t xml:space="preserve"> </w:t>
      </w:r>
      <w:r w:rsidR="00D341E2" w:rsidRPr="00E83152">
        <w:rPr>
          <w:rFonts w:cs="Times New Roman"/>
          <w:spacing w:val="-1"/>
          <w:szCs w:val="24"/>
        </w:rPr>
        <w:t>dapat</w:t>
      </w:r>
      <w:r w:rsidR="00D341E2" w:rsidRPr="00A803AD">
        <w:rPr>
          <w:rFonts w:cs="Times New Roman"/>
          <w:spacing w:val="-1"/>
          <w:szCs w:val="24"/>
        </w:rPr>
        <w:t xml:space="preserve"> </w:t>
      </w:r>
      <w:r w:rsidR="00D341E2" w:rsidRPr="00E83152">
        <w:rPr>
          <w:rFonts w:cs="Times New Roman"/>
          <w:spacing w:val="-1"/>
          <w:szCs w:val="24"/>
        </w:rPr>
        <w:t>diselesaikan</w:t>
      </w:r>
      <w:r w:rsidR="00D341E2" w:rsidRPr="00A803AD">
        <w:rPr>
          <w:rFonts w:cs="Times New Roman"/>
          <w:spacing w:val="-1"/>
          <w:szCs w:val="24"/>
        </w:rPr>
        <w:t xml:space="preserve"> tidak </w:t>
      </w:r>
      <w:r w:rsidR="00D341E2" w:rsidRPr="00E83152">
        <w:rPr>
          <w:rFonts w:cs="Times New Roman"/>
          <w:spacing w:val="-1"/>
          <w:szCs w:val="24"/>
        </w:rPr>
        <w:t>lepas</w:t>
      </w:r>
      <w:r w:rsidR="00D341E2" w:rsidRPr="00A803AD">
        <w:rPr>
          <w:rFonts w:cs="Times New Roman"/>
          <w:spacing w:val="-1"/>
          <w:szCs w:val="24"/>
        </w:rPr>
        <w:t xml:space="preserve"> </w:t>
      </w:r>
      <w:r w:rsidR="00D341E2" w:rsidRPr="00E83152">
        <w:rPr>
          <w:rFonts w:cs="Times New Roman"/>
          <w:spacing w:val="-1"/>
          <w:szCs w:val="24"/>
        </w:rPr>
        <w:t>dari</w:t>
      </w:r>
      <w:r w:rsidR="00D341E2" w:rsidRPr="00A803AD">
        <w:rPr>
          <w:rFonts w:cs="Times New Roman"/>
          <w:spacing w:val="-1"/>
          <w:szCs w:val="24"/>
        </w:rPr>
        <w:t xml:space="preserve"> </w:t>
      </w:r>
      <w:r w:rsidR="00D341E2" w:rsidRPr="00E83152">
        <w:rPr>
          <w:rFonts w:cs="Times New Roman"/>
          <w:spacing w:val="-1"/>
          <w:szCs w:val="24"/>
        </w:rPr>
        <w:t>segala</w:t>
      </w:r>
      <w:r w:rsidR="00D341E2" w:rsidRPr="00A803AD">
        <w:rPr>
          <w:rFonts w:cs="Times New Roman"/>
          <w:spacing w:val="-1"/>
          <w:szCs w:val="24"/>
        </w:rPr>
        <w:t xml:space="preserve"> </w:t>
      </w:r>
      <w:r w:rsidR="00D341E2" w:rsidRPr="00E83152">
        <w:rPr>
          <w:rFonts w:cs="Times New Roman"/>
          <w:spacing w:val="-1"/>
          <w:szCs w:val="24"/>
        </w:rPr>
        <w:t>bantuan,</w:t>
      </w:r>
      <w:r w:rsidR="00D341E2" w:rsidRPr="00E83152">
        <w:rPr>
          <w:rFonts w:cs="Times New Roman"/>
          <w:spacing w:val="22"/>
          <w:szCs w:val="24"/>
        </w:rPr>
        <w:t xml:space="preserve"> </w:t>
      </w:r>
      <w:r w:rsidR="00D341E2" w:rsidRPr="00E83152">
        <w:rPr>
          <w:rFonts w:cs="Times New Roman"/>
          <w:spacing w:val="-1"/>
          <w:szCs w:val="24"/>
        </w:rPr>
        <w:t>bimbingan,</w:t>
      </w:r>
      <w:r w:rsidR="00D341E2" w:rsidRPr="00E83152">
        <w:rPr>
          <w:rFonts w:cs="Times New Roman"/>
          <w:spacing w:val="24"/>
          <w:szCs w:val="24"/>
        </w:rPr>
        <w:t xml:space="preserve"> </w:t>
      </w:r>
      <w:r w:rsidR="00D341E2" w:rsidRPr="00E83152">
        <w:rPr>
          <w:rFonts w:cs="Times New Roman"/>
          <w:spacing w:val="-1"/>
          <w:szCs w:val="24"/>
        </w:rPr>
        <w:t>dorongan</w:t>
      </w:r>
      <w:r w:rsidR="00D341E2" w:rsidRPr="00E83152">
        <w:rPr>
          <w:rFonts w:cs="Times New Roman"/>
          <w:spacing w:val="23"/>
          <w:szCs w:val="24"/>
        </w:rPr>
        <w:t xml:space="preserve"> </w:t>
      </w:r>
      <w:r w:rsidR="00D341E2" w:rsidRPr="00E83152">
        <w:rPr>
          <w:rFonts w:cs="Times New Roman"/>
          <w:spacing w:val="-1"/>
          <w:szCs w:val="24"/>
        </w:rPr>
        <w:t>dan</w:t>
      </w:r>
      <w:r w:rsidR="00D341E2" w:rsidRPr="00E83152">
        <w:rPr>
          <w:rFonts w:cs="Times New Roman"/>
          <w:spacing w:val="67"/>
          <w:w w:val="101"/>
          <w:szCs w:val="24"/>
        </w:rPr>
        <w:t xml:space="preserve"> </w:t>
      </w:r>
      <w:r w:rsidR="00D341E2" w:rsidRPr="00E83152">
        <w:rPr>
          <w:rFonts w:cs="Times New Roman"/>
          <w:spacing w:val="-1"/>
          <w:szCs w:val="24"/>
        </w:rPr>
        <w:t>doa</w:t>
      </w:r>
      <w:r w:rsidR="00D341E2" w:rsidRPr="00E83152">
        <w:rPr>
          <w:rFonts w:cs="Times New Roman"/>
          <w:spacing w:val="9"/>
          <w:szCs w:val="24"/>
        </w:rPr>
        <w:t xml:space="preserve"> </w:t>
      </w:r>
      <w:r w:rsidR="00D341E2" w:rsidRPr="00E83152">
        <w:rPr>
          <w:rFonts w:cs="Times New Roman"/>
          <w:spacing w:val="-1"/>
          <w:szCs w:val="24"/>
        </w:rPr>
        <w:t>dari</w:t>
      </w:r>
      <w:r w:rsidR="00D341E2" w:rsidRPr="00E83152">
        <w:rPr>
          <w:rFonts w:cs="Times New Roman"/>
          <w:spacing w:val="10"/>
          <w:szCs w:val="24"/>
        </w:rPr>
        <w:t xml:space="preserve"> </w:t>
      </w:r>
      <w:r w:rsidR="00D341E2" w:rsidRPr="00E83152">
        <w:rPr>
          <w:rFonts w:cs="Times New Roman"/>
          <w:spacing w:val="-1"/>
          <w:szCs w:val="24"/>
        </w:rPr>
        <w:t>berbagai</w:t>
      </w:r>
      <w:r w:rsidR="00D341E2" w:rsidRPr="00E83152">
        <w:rPr>
          <w:rFonts w:cs="Times New Roman"/>
          <w:spacing w:val="10"/>
          <w:szCs w:val="24"/>
        </w:rPr>
        <w:t xml:space="preserve"> </w:t>
      </w:r>
      <w:r w:rsidR="00D341E2" w:rsidRPr="00E83152">
        <w:rPr>
          <w:rFonts w:cs="Times New Roman"/>
          <w:spacing w:val="-1"/>
          <w:szCs w:val="24"/>
        </w:rPr>
        <w:t>pihak,</w:t>
      </w:r>
      <w:r w:rsidR="00D341E2" w:rsidRPr="00E83152">
        <w:rPr>
          <w:rFonts w:cs="Times New Roman"/>
          <w:spacing w:val="13"/>
          <w:szCs w:val="24"/>
        </w:rPr>
        <w:t xml:space="preserve"> </w:t>
      </w:r>
      <w:r w:rsidR="00D341E2" w:rsidRPr="00E83152">
        <w:rPr>
          <w:rFonts w:cs="Times New Roman"/>
          <w:spacing w:val="-1"/>
          <w:szCs w:val="24"/>
        </w:rPr>
        <w:t>yang</w:t>
      </w:r>
      <w:r w:rsidR="00D341E2" w:rsidRPr="00E83152">
        <w:rPr>
          <w:rFonts w:cs="Times New Roman"/>
          <w:spacing w:val="5"/>
          <w:szCs w:val="24"/>
        </w:rPr>
        <w:t xml:space="preserve"> </w:t>
      </w:r>
      <w:r w:rsidR="00D341E2" w:rsidRPr="00E83152">
        <w:rPr>
          <w:rFonts w:cs="Times New Roman"/>
          <w:szCs w:val="24"/>
        </w:rPr>
        <w:t>pada</w:t>
      </w:r>
      <w:r w:rsidR="00D341E2" w:rsidRPr="00E83152">
        <w:rPr>
          <w:rFonts w:cs="Times New Roman"/>
          <w:spacing w:val="10"/>
          <w:szCs w:val="24"/>
        </w:rPr>
        <w:t xml:space="preserve"> </w:t>
      </w:r>
      <w:r w:rsidR="00D341E2" w:rsidRPr="00E83152">
        <w:rPr>
          <w:rFonts w:cs="Times New Roman"/>
          <w:spacing w:val="-1"/>
          <w:szCs w:val="24"/>
        </w:rPr>
        <w:t>kesempatan</w:t>
      </w:r>
      <w:r w:rsidR="00D341E2" w:rsidRPr="00E83152">
        <w:rPr>
          <w:rFonts w:cs="Times New Roman"/>
          <w:spacing w:val="9"/>
          <w:szCs w:val="24"/>
        </w:rPr>
        <w:t xml:space="preserve"> </w:t>
      </w:r>
      <w:r w:rsidR="00D341E2" w:rsidRPr="00E83152">
        <w:rPr>
          <w:rFonts w:cs="Times New Roman"/>
          <w:szCs w:val="24"/>
        </w:rPr>
        <w:t>ini</w:t>
      </w:r>
      <w:r w:rsidR="00D341E2" w:rsidRPr="00E83152">
        <w:rPr>
          <w:rFonts w:cs="Times New Roman"/>
          <w:spacing w:val="10"/>
          <w:szCs w:val="24"/>
        </w:rPr>
        <w:t xml:space="preserve"> </w:t>
      </w:r>
      <w:r w:rsidR="00D341E2" w:rsidRPr="00E83152">
        <w:rPr>
          <w:rFonts w:cs="Times New Roman"/>
          <w:spacing w:val="-1"/>
          <w:szCs w:val="24"/>
        </w:rPr>
        <w:t>penulis</w:t>
      </w:r>
      <w:r w:rsidR="00D341E2" w:rsidRPr="00E83152">
        <w:rPr>
          <w:rFonts w:cs="Times New Roman"/>
          <w:spacing w:val="8"/>
          <w:szCs w:val="24"/>
        </w:rPr>
        <w:t xml:space="preserve"> </w:t>
      </w:r>
      <w:r w:rsidR="00D341E2" w:rsidRPr="00E83152">
        <w:rPr>
          <w:rFonts w:cs="Times New Roman"/>
          <w:spacing w:val="-1"/>
          <w:szCs w:val="24"/>
        </w:rPr>
        <w:t>ingin</w:t>
      </w:r>
      <w:r w:rsidR="00D341E2" w:rsidRPr="00E83152">
        <w:rPr>
          <w:rFonts w:cs="Times New Roman"/>
          <w:spacing w:val="8"/>
          <w:szCs w:val="24"/>
        </w:rPr>
        <w:t xml:space="preserve"> </w:t>
      </w:r>
      <w:r w:rsidR="00D341E2" w:rsidRPr="00E83152">
        <w:rPr>
          <w:rFonts w:cs="Times New Roman"/>
          <w:spacing w:val="-1"/>
          <w:szCs w:val="24"/>
        </w:rPr>
        <w:t>menyampaikan</w:t>
      </w:r>
      <w:r w:rsidR="00D341E2" w:rsidRPr="00E83152">
        <w:rPr>
          <w:rFonts w:cs="Times New Roman"/>
          <w:spacing w:val="9"/>
          <w:szCs w:val="24"/>
        </w:rPr>
        <w:t xml:space="preserve"> </w:t>
      </w:r>
      <w:r w:rsidR="00D341E2" w:rsidRPr="00E83152">
        <w:rPr>
          <w:rFonts w:cs="Times New Roman"/>
          <w:spacing w:val="-1"/>
          <w:szCs w:val="24"/>
        </w:rPr>
        <w:t>ucapan</w:t>
      </w:r>
      <w:r w:rsidR="00D341E2" w:rsidRPr="00E83152">
        <w:rPr>
          <w:rFonts w:cs="Times New Roman"/>
          <w:spacing w:val="9"/>
          <w:szCs w:val="24"/>
        </w:rPr>
        <w:t xml:space="preserve"> </w:t>
      </w:r>
      <w:r w:rsidR="00D341E2" w:rsidRPr="00E83152">
        <w:rPr>
          <w:rFonts w:cs="Times New Roman"/>
          <w:szCs w:val="24"/>
        </w:rPr>
        <w:t>terima</w:t>
      </w:r>
      <w:r w:rsidR="00D341E2" w:rsidRPr="00E83152">
        <w:rPr>
          <w:rFonts w:cs="Times New Roman"/>
          <w:spacing w:val="53"/>
          <w:w w:val="101"/>
          <w:szCs w:val="24"/>
        </w:rPr>
        <w:t xml:space="preserve"> </w:t>
      </w:r>
      <w:r w:rsidR="00D341E2" w:rsidRPr="00E83152">
        <w:rPr>
          <w:rFonts w:cs="Times New Roman"/>
          <w:spacing w:val="-1"/>
          <w:szCs w:val="24"/>
        </w:rPr>
        <w:t>kasih</w:t>
      </w:r>
      <w:r w:rsidR="00D341E2" w:rsidRPr="00E83152">
        <w:rPr>
          <w:rFonts w:cs="Times New Roman"/>
          <w:spacing w:val="15"/>
          <w:szCs w:val="24"/>
        </w:rPr>
        <w:t xml:space="preserve"> </w:t>
      </w:r>
      <w:r w:rsidR="00D341E2" w:rsidRPr="00E83152">
        <w:rPr>
          <w:rFonts w:cs="Times New Roman"/>
          <w:spacing w:val="-1"/>
          <w:szCs w:val="24"/>
        </w:rPr>
        <w:t>kepada:</w:t>
      </w:r>
    </w:p>
    <w:p w14:paraId="49B95062" w14:textId="36CEB68B"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Kedua orang tua penulis, Bapak </w:t>
      </w:r>
      <w:r>
        <w:rPr>
          <w:rFonts w:cs="Times New Roman"/>
          <w:szCs w:val="24"/>
        </w:rPr>
        <w:t>Andri Sunarto</w:t>
      </w:r>
      <w:r w:rsidRPr="00573FFF">
        <w:rPr>
          <w:rFonts w:cs="Times New Roman"/>
          <w:szCs w:val="24"/>
        </w:rPr>
        <w:t xml:space="preserve"> dan Ibu </w:t>
      </w:r>
      <w:r>
        <w:rPr>
          <w:rFonts w:cs="Times New Roman"/>
          <w:szCs w:val="24"/>
        </w:rPr>
        <w:t>Eni Kusrini</w:t>
      </w:r>
      <w:r w:rsidRPr="00573FFF">
        <w:rPr>
          <w:rFonts w:cs="Times New Roman"/>
          <w:szCs w:val="24"/>
        </w:rPr>
        <w:t xml:space="preserve"> yang telah memberikan dukungan, semangat dan doa sehingga penulis dapat menyelesaikan Tugas Akhir ini. </w:t>
      </w:r>
    </w:p>
    <w:p w14:paraId="654D9159" w14:textId="333DCA2A"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Bapak Dr. Bambang Moertono Setiawan, M.M., C.A., Akt selaku Rektor Universitas Teknologi Yogyakarta. </w:t>
      </w:r>
    </w:p>
    <w:p w14:paraId="6BCDE3B0" w14:textId="648174AA"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Dr. Endy Marlina, S.T., M.T. selaku Dekan Fakultas Sains &amp; Teknologi </w:t>
      </w:r>
    </w:p>
    <w:p w14:paraId="54A4C767" w14:textId="55657B91"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Ibu Dr. Enny Itje Sela, S.Si., M.Kom selaku Ketua Program Studi Informatika Fakultas Sains &amp; Teknologi. </w:t>
      </w:r>
    </w:p>
    <w:p w14:paraId="5082ACFC" w14:textId="7DB0CE5F"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Muhammad Fachrie, S.T., M.Cs selaku Dose</w:t>
      </w:r>
      <w:r>
        <w:rPr>
          <w:rFonts w:cs="Times New Roman"/>
          <w:szCs w:val="24"/>
        </w:rPr>
        <w:t>n Pembimbing dan Wali Dosen TI B angkatan 2018</w:t>
      </w:r>
      <w:r w:rsidRPr="00573FFF">
        <w:rPr>
          <w:rFonts w:cs="Times New Roman"/>
          <w:szCs w:val="24"/>
        </w:rPr>
        <w:t xml:space="preserve"> yang telah memberikan bimbingan dan arahan dalam menyelesaikan Laporan Tugas Akhir ini. </w:t>
      </w:r>
    </w:p>
    <w:p w14:paraId="40330EF9" w14:textId="02EA00E3"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Dosen – dosen program studi Informatika yang telah memberikan ilmunya selama penulis menuntut ilmu di Universitas Teknologi Yogyakarta. </w:t>
      </w:r>
    </w:p>
    <w:p w14:paraId="01D22E9E" w14:textId="668BC5ED" w:rsidR="00573FFF" w:rsidRP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Teman – Teman Program Studi Info</w:t>
      </w:r>
      <w:r>
        <w:rPr>
          <w:rFonts w:cs="Times New Roman"/>
          <w:szCs w:val="24"/>
        </w:rPr>
        <w:t>rmatika khusus nya Informatika B</w:t>
      </w:r>
      <w:r w:rsidRPr="00573FFF">
        <w:rPr>
          <w:rFonts w:cs="Times New Roman"/>
          <w:szCs w:val="24"/>
        </w:rPr>
        <w:t xml:space="preserve"> yang telah memotivasi penulis menyelesaikan laporan ini. </w:t>
      </w:r>
    </w:p>
    <w:p w14:paraId="5C542850" w14:textId="260EE912" w:rsidR="00573FFF" w:rsidRDefault="00573FFF" w:rsidP="00954F10">
      <w:pPr>
        <w:widowControl w:val="0"/>
        <w:numPr>
          <w:ilvl w:val="0"/>
          <w:numId w:val="4"/>
        </w:numPr>
        <w:tabs>
          <w:tab w:val="left" w:pos="426"/>
        </w:tabs>
        <w:ind w:right="-11"/>
        <w:rPr>
          <w:rFonts w:cs="Times New Roman"/>
          <w:szCs w:val="24"/>
        </w:rPr>
      </w:pPr>
      <w:r w:rsidRPr="00573FFF">
        <w:rPr>
          <w:rFonts w:cs="Times New Roman"/>
          <w:szCs w:val="24"/>
        </w:rPr>
        <w:t xml:space="preserve">Kepada kakak </w:t>
      </w:r>
      <w:r>
        <w:rPr>
          <w:rFonts w:cs="Times New Roman"/>
          <w:szCs w:val="24"/>
        </w:rPr>
        <w:t>Mufti Ristio Van Dame</w:t>
      </w:r>
      <w:r w:rsidRPr="00573FFF">
        <w:rPr>
          <w:rFonts w:cs="Times New Roman"/>
          <w:szCs w:val="24"/>
        </w:rPr>
        <w:t xml:space="preserve"> yang selalu memberikan semangat dan mengingatkan untuk mengerjakan laporan ini. </w:t>
      </w:r>
    </w:p>
    <w:p w14:paraId="251015CE" w14:textId="42E5DDEC" w:rsidR="00573FFF" w:rsidRPr="00573FFF" w:rsidRDefault="00573FFF" w:rsidP="00954F10">
      <w:pPr>
        <w:widowControl w:val="0"/>
        <w:numPr>
          <w:ilvl w:val="0"/>
          <w:numId w:val="4"/>
        </w:numPr>
        <w:tabs>
          <w:tab w:val="left" w:pos="426"/>
        </w:tabs>
        <w:ind w:right="-11"/>
        <w:rPr>
          <w:rFonts w:cs="Times New Roman"/>
          <w:szCs w:val="24"/>
        </w:rPr>
      </w:pPr>
      <w:r>
        <w:rPr>
          <w:rFonts w:cs="Times New Roman"/>
          <w:szCs w:val="24"/>
        </w:rPr>
        <w:t xml:space="preserve">Terakhir kepada rekan-rekan magang di </w:t>
      </w:r>
      <w:r w:rsidRPr="00573FFF">
        <w:rPr>
          <w:rFonts w:cs="Times New Roman"/>
          <w:szCs w:val="24"/>
        </w:rPr>
        <w:t xml:space="preserve">VARX - PT Semua Aplikasi </w:t>
      </w:r>
      <w:r w:rsidRPr="00573FFF">
        <w:rPr>
          <w:rFonts w:cs="Times New Roman"/>
          <w:szCs w:val="24"/>
        </w:rPr>
        <w:lastRenderedPageBreak/>
        <w:t>Indonesia</w:t>
      </w:r>
      <w:r>
        <w:rPr>
          <w:rFonts w:cs="Times New Roman"/>
          <w:szCs w:val="24"/>
        </w:rPr>
        <w:t>.</w:t>
      </w:r>
    </w:p>
    <w:p w14:paraId="51F31638" w14:textId="4B4B0AB5" w:rsidR="00D341E2" w:rsidRPr="00126846" w:rsidRDefault="00D341E2" w:rsidP="00D341E2">
      <w:pPr>
        <w:ind w:left="113" w:right="-11" w:firstLine="700"/>
        <w:rPr>
          <w:rFonts w:eastAsia="Times New Roman" w:cs="Times New Roman"/>
          <w:szCs w:val="24"/>
        </w:rPr>
      </w:pPr>
      <w:r w:rsidRPr="00E83152">
        <w:rPr>
          <w:rFonts w:cs="Times New Roman"/>
          <w:spacing w:val="-1"/>
          <w:szCs w:val="24"/>
        </w:rPr>
        <w:t>Akhir</w:t>
      </w:r>
      <w:r w:rsidRPr="00E83152">
        <w:rPr>
          <w:rFonts w:cs="Times New Roman"/>
          <w:spacing w:val="34"/>
          <w:szCs w:val="24"/>
        </w:rPr>
        <w:t xml:space="preserve"> </w:t>
      </w:r>
      <w:r w:rsidRPr="00E83152">
        <w:rPr>
          <w:rFonts w:cs="Times New Roman"/>
          <w:spacing w:val="-1"/>
          <w:szCs w:val="24"/>
        </w:rPr>
        <w:t>kata,</w:t>
      </w:r>
      <w:r w:rsidRPr="00E83152">
        <w:rPr>
          <w:rFonts w:cs="Times New Roman"/>
          <w:spacing w:val="37"/>
          <w:szCs w:val="24"/>
        </w:rPr>
        <w:t xml:space="preserve"> </w:t>
      </w:r>
      <w:r w:rsidRPr="00E83152">
        <w:rPr>
          <w:rFonts w:cs="Times New Roman"/>
          <w:spacing w:val="-1"/>
          <w:szCs w:val="24"/>
        </w:rPr>
        <w:t>penulis</w:t>
      </w:r>
      <w:r w:rsidRPr="00E83152">
        <w:rPr>
          <w:rFonts w:cs="Times New Roman"/>
          <w:spacing w:val="33"/>
          <w:szCs w:val="24"/>
        </w:rPr>
        <w:t xml:space="preserve"> </w:t>
      </w:r>
      <w:r w:rsidRPr="00E83152">
        <w:rPr>
          <w:rFonts w:cs="Times New Roman"/>
          <w:spacing w:val="-1"/>
          <w:szCs w:val="24"/>
        </w:rPr>
        <w:t>menyadari</w:t>
      </w:r>
      <w:r w:rsidRPr="00E83152">
        <w:rPr>
          <w:rFonts w:cs="Times New Roman"/>
          <w:spacing w:val="35"/>
          <w:szCs w:val="24"/>
        </w:rPr>
        <w:t xml:space="preserve"> </w:t>
      </w:r>
      <w:r w:rsidRPr="00E83152">
        <w:rPr>
          <w:rFonts w:cs="Times New Roman"/>
          <w:szCs w:val="24"/>
        </w:rPr>
        <w:t>bahwa</w:t>
      </w:r>
      <w:r w:rsidRPr="00E83152">
        <w:rPr>
          <w:rFonts w:cs="Times New Roman"/>
          <w:spacing w:val="34"/>
          <w:szCs w:val="24"/>
        </w:rPr>
        <w:t xml:space="preserve"> </w:t>
      </w:r>
      <w:r w:rsidRPr="00E83152">
        <w:rPr>
          <w:rFonts w:cs="Times New Roman"/>
          <w:spacing w:val="-1"/>
          <w:szCs w:val="24"/>
        </w:rPr>
        <w:t>sepenuhnya</w:t>
      </w:r>
      <w:r w:rsidRPr="00E83152">
        <w:rPr>
          <w:rFonts w:cs="Times New Roman"/>
          <w:spacing w:val="39"/>
          <w:szCs w:val="24"/>
        </w:rPr>
        <w:t xml:space="preserve"> </w:t>
      </w:r>
      <w:r w:rsidRPr="00E83152">
        <w:rPr>
          <w:rFonts w:cs="Times New Roman"/>
          <w:spacing w:val="-1"/>
          <w:szCs w:val="24"/>
        </w:rPr>
        <w:t>akan</w:t>
      </w:r>
      <w:r w:rsidRPr="00E83152">
        <w:rPr>
          <w:rFonts w:cs="Times New Roman"/>
          <w:spacing w:val="35"/>
          <w:szCs w:val="24"/>
        </w:rPr>
        <w:t xml:space="preserve"> </w:t>
      </w:r>
      <w:r w:rsidRPr="00E83152">
        <w:rPr>
          <w:rFonts w:cs="Times New Roman"/>
          <w:spacing w:val="-1"/>
          <w:szCs w:val="24"/>
        </w:rPr>
        <w:t>terbatasnya</w:t>
      </w:r>
      <w:r w:rsidRPr="00E83152">
        <w:rPr>
          <w:rFonts w:cs="Times New Roman"/>
          <w:spacing w:val="34"/>
          <w:szCs w:val="24"/>
        </w:rPr>
        <w:t xml:space="preserve"> </w:t>
      </w:r>
      <w:r w:rsidRPr="00E83152">
        <w:rPr>
          <w:rFonts w:cs="Times New Roman"/>
          <w:spacing w:val="-1"/>
          <w:szCs w:val="24"/>
        </w:rPr>
        <w:t>pengetahuan</w:t>
      </w:r>
      <w:r w:rsidRPr="00E83152">
        <w:rPr>
          <w:rFonts w:cs="Times New Roman"/>
          <w:spacing w:val="63"/>
          <w:w w:val="101"/>
          <w:szCs w:val="24"/>
        </w:rPr>
        <w:t xml:space="preserve"> </w:t>
      </w:r>
      <w:r w:rsidRPr="00E83152">
        <w:rPr>
          <w:rFonts w:cs="Times New Roman"/>
          <w:spacing w:val="-1"/>
          <w:szCs w:val="24"/>
        </w:rPr>
        <w:t>penyusun,</w:t>
      </w:r>
      <w:r w:rsidRPr="00E83152">
        <w:rPr>
          <w:rFonts w:cs="Times New Roman"/>
          <w:spacing w:val="35"/>
          <w:szCs w:val="24"/>
        </w:rPr>
        <w:t xml:space="preserve"> </w:t>
      </w:r>
      <w:r w:rsidRPr="00E83152">
        <w:rPr>
          <w:rFonts w:cs="Times New Roman"/>
          <w:spacing w:val="-1"/>
          <w:szCs w:val="24"/>
        </w:rPr>
        <w:t>sehingga</w:t>
      </w:r>
      <w:r w:rsidRPr="00E83152">
        <w:rPr>
          <w:rFonts w:cs="Times New Roman"/>
          <w:spacing w:val="35"/>
          <w:szCs w:val="24"/>
        </w:rPr>
        <w:t xml:space="preserve"> </w:t>
      </w:r>
      <w:r w:rsidRPr="00E83152">
        <w:rPr>
          <w:rFonts w:cs="Times New Roman"/>
          <w:szCs w:val="24"/>
        </w:rPr>
        <w:t>tidak</w:t>
      </w:r>
      <w:r w:rsidRPr="00E83152">
        <w:rPr>
          <w:rFonts w:cs="Times New Roman"/>
          <w:spacing w:val="34"/>
          <w:szCs w:val="24"/>
        </w:rPr>
        <w:t xml:space="preserve"> </w:t>
      </w:r>
      <w:r w:rsidRPr="00E83152">
        <w:rPr>
          <w:rFonts w:cs="Times New Roman"/>
          <w:spacing w:val="-1"/>
          <w:szCs w:val="24"/>
        </w:rPr>
        <w:t>menutup</w:t>
      </w:r>
      <w:r w:rsidRPr="00E83152">
        <w:rPr>
          <w:rFonts w:cs="Times New Roman"/>
          <w:spacing w:val="34"/>
          <w:szCs w:val="24"/>
        </w:rPr>
        <w:t xml:space="preserve"> </w:t>
      </w:r>
      <w:r w:rsidRPr="00E83152">
        <w:rPr>
          <w:rFonts w:cs="Times New Roman"/>
          <w:spacing w:val="-1"/>
          <w:szCs w:val="24"/>
        </w:rPr>
        <w:t>kemungkinan</w:t>
      </w:r>
      <w:r w:rsidRPr="00E83152">
        <w:rPr>
          <w:rFonts w:cs="Times New Roman"/>
          <w:spacing w:val="36"/>
          <w:szCs w:val="24"/>
        </w:rPr>
        <w:t xml:space="preserve"> </w:t>
      </w:r>
      <w:r w:rsidRPr="00E83152">
        <w:rPr>
          <w:rFonts w:cs="Times New Roman"/>
          <w:spacing w:val="-1"/>
          <w:szCs w:val="24"/>
        </w:rPr>
        <w:t>jika</w:t>
      </w:r>
      <w:r w:rsidRPr="00E83152">
        <w:rPr>
          <w:rFonts w:cs="Times New Roman"/>
          <w:spacing w:val="36"/>
          <w:szCs w:val="24"/>
        </w:rPr>
        <w:t xml:space="preserve"> </w:t>
      </w:r>
      <w:r w:rsidRPr="00E83152">
        <w:rPr>
          <w:rFonts w:cs="Times New Roman"/>
          <w:spacing w:val="-1"/>
          <w:szCs w:val="24"/>
        </w:rPr>
        <w:t>ada</w:t>
      </w:r>
      <w:r w:rsidRPr="00E83152">
        <w:rPr>
          <w:rFonts w:cs="Times New Roman"/>
          <w:spacing w:val="37"/>
          <w:szCs w:val="24"/>
        </w:rPr>
        <w:t xml:space="preserve"> </w:t>
      </w:r>
      <w:r w:rsidRPr="00E83152">
        <w:rPr>
          <w:rFonts w:cs="Times New Roman"/>
          <w:spacing w:val="-1"/>
          <w:szCs w:val="24"/>
        </w:rPr>
        <w:t>kesalahan</w:t>
      </w:r>
      <w:r w:rsidRPr="00E83152">
        <w:rPr>
          <w:rFonts w:cs="Times New Roman"/>
          <w:spacing w:val="34"/>
          <w:szCs w:val="24"/>
        </w:rPr>
        <w:t xml:space="preserve"> </w:t>
      </w:r>
      <w:r w:rsidRPr="00E83152">
        <w:rPr>
          <w:rFonts w:cs="Times New Roman"/>
          <w:szCs w:val="24"/>
        </w:rPr>
        <w:t>serta</w:t>
      </w:r>
      <w:r w:rsidRPr="00E83152">
        <w:rPr>
          <w:rFonts w:cs="Times New Roman"/>
          <w:spacing w:val="35"/>
          <w:szCs w:val="24"/>
        </w:rPr>
        <w:t xml:space="preserve"> </w:t>
      </w:r>
      <w:r w:rsidRPr="00E83152">
        <w:rPr>
          <w:rFonts w:cs="Times New Roman"/>
          <w:spacing w:val="-1"/>
          <w:szCs w:val="24"/>
        </w:rPr>
        <w:t>kekurangan</w:t>
      </w:r>
      <w:r w:rsidRPr="00E83152">
        <w:rPr>
          <w:rFonts w:cs="Times New Roman"/>
          <w:spacing w:val="31"/>
          <w:szCs w:val="24"/>
        </w:rPr>
        <w:t xml:space="preserve"> </w:t>
      </w:r>
      <w:r w:rsidRPr="00E83152">
        <w:rPr>
          <w:rFonts w:cs="Times New Roman"/>
          <w:szCs w:val="24"/>
        </w:rPr>
        <w:t>dalam</w:t>
      </w:r>
      <w:r w:rsidRPr="00E83152">
        <w:rPr>
          <w:rFonts w:cs="Times New Roman"/>
          <w:spacing w:val="57"/>
          <w:w w:val="101"/>
          <w:szCs w:val="24"/>
        </w:rPr>
        <w:t xml:space="preserve"> </w:t>
      </w:r>
      <w:r w:rsidRPr="00E83152">
        <w:rPr>
          <w:rFonts w:cs="Times New Roman"/>
          <w:spacing w:val="-1"/>
          <w:szCs w:val="24"/>
        </w:rPr>
        <w:t>penyusunan</w:t>
      </w:r>
      <w:r w:rsidRPr="00E83152">
        <w:rPr>
          <w:rFonts w:cs="Times New Roman"/>
          <w:spacing w:val="56"/>
          <w:szCs w:val="24"/>
        </w:rPr>
        <w:t xml:space="preserve"> </w:t>
      </w:r>
      <w:r w:rsidR="00F26515">
        <w:rPr>
          <w:rFonts w:cs="Times New Roman"/>
          <w:spacing w:val="-1"/>
          <w:szCs w:val="24"/>
        </w:rPr>
        <w:t>Tugas Akhir</w:t>
      </w:r>
      <w:r w:rsidRPr="00E83152">
        <w:rPr>
          <w:rFonts w:cs="Times New Roman"/>
          <w:szCs w:val="24"/>
        </w:rPr>
        <w:t>,</w:t>
      </w:r>
      <w:r w:rsidRPr="00E83152">
        <w:rPr>
          <w:rFonts w:cs="Times New Roman"/>
          <w:spacing w:val="55"/>
          <w:szCs w:val="24"/>
        </w:rPr>
        <w:t xml:space="preserve"> </w:t>
      </w:r>
      <w:r w:rsidRPr="00E83152">
        <w:rPr>
          <w:rFonts w:cs="Times New Roman"/>
          <w:spacing w:val="-1"/>
          <w:szCs w:val="24"/>
        </w:rPr>
        <w:t>untuk</w:t>
      </w:r>
      <w:r w:rsidRPr="00E83152">
        <w:rPr>
          <w:rFonts w:cs="Times New Roman"/>
          <w:szCs w:val="24"/>
        </w:rPr>
        <w:t xml:space="preserve"> </w:t>
      </w:r>
      <w:r w:rsidRPr="00E83152">
        <w:rPr>
          <w:rFonts w:cs="Times New Roman"/>
          <w:spacing w:val="-1"/>
          <w:szCs w:val="24"/>
        </w:rPr>
        <w:t>itu</w:t>
      </w:r>
      <w:r w:rsidRPr="00E83152">
        <w:rPr>
          <w:rFonts w:cs="Times New Roman"/>
          <w:spacing w:val="2"/>
          <w:szCs w:val="24"/>
        </w:rPr>
        <w:t xml:space="preserve"> </w:t>
      </w:r>
      <w:r w:rsidRPr="00E83152">
        <w:rPr>
          <w:rFonts w:cs="Times New Roman"/>
          <w:spacing w:val="-1"/>
          <w:szCs w:val="24"/>
        </w:rPr>
        <w:t>sumbang</w:t>
      </w:r>
      <w:r w:rsidRPr="00E83152">
        <w:rPr>
          <w:rFonts w:cs="Times New Roman"/>
          <w:spacing w:val="57"/>
          <w:szCs w:val="24"/>
        </w:rPr>
        <w:t xml:space="preserve"> </w:t>
      </w:r>
      <w:r w:rsidRPr="00E83152">
        <w:rPr>
          <w:rFonts w:cs="Times New Roman"/>
          <w:szCs w:val="24"/>
        </w:rPr>
        <w:t>saran</w:t>
      </w:r>
      <w:r w:rsidRPr="00E83152">
        <w:rPr>
          <w:rFonts w:cs="Times New Roman"/>
          <w:spacing w:val="57"/>
          <w:szCs w:val="24"/>
        </w:rPr>
        <w:t xml:space="preserve"> </w:t>
      </w:r>
      <w:r w:rsidRPr="00E83152">
        <w:rPr>
          <w:rFonts w:cs="Times New Roman"/>
          <w:spacing w:val="-1"/>
          <w:szCs w:val="24"/>
        </w:rPr>
        <w:t>dari</w:t>
      </w:r>
      <w:r w:rsidRPr="00E83152">
        <w:rPr>
          <w:rFonts w:cs="Times New Roman"/>
          <w:spacing w:val="1"/>
          <w:szCs w:val="24"/>
        </w:rPr>
        <w:t xml:space="preserve"> </w:t>
      </w:r>
      <w:r w:rsidRPr="00E83152">
        <w:rPr>
          <w:rFonts w:cs="Times New Roman"/>
          <w:spacing w:val="-1"/>
          <w:szCs w:val="24"/>
        </w:rPr>
        <w:t>pembaca</w:t>
      </w:r>
      <w:r w:rsidRPr="00E83152">
        <w:rPr>
          <w:rFonts w:cs="Times New Roman"/>
          <w:szCs w:val="24"/>
        </w:rPr>
        <w:t xml:space="preserve"> </w:t>
      </w:r>
      <w:r w:rsidRPr="00E83152">
        <w:rPr>
          <w:rFonts w:cs="Times New Roman"/>
          <w:spacing w:val="-1"/>
          <w:szCs w:val="24"/>
        </w:rPr>
        <w:t>sangat</w:t>
      </w:r>
      <w:r w:rsidRPr="00E83152">
        <w:rPr>
          <w:rFonts w:cs="Times New Roman"/>
          <w:spacing w:val="4"/>
          <w:szCs w:val="24"/>
        </w:rPr>
        <w:t xml:space="preserve"> </w:t>
      </w:r>
      <w:r w:rsidRPr="00E83152">
        <w:rPr>
          <w:rFonts w:cs="Times New Roman"/>
          <w:spacing w:val="-1"/>
          <w:szCs w:val="24"/>
        </w:rPr>
        <w:t>diharapkan</w:t>
      </w:r>
      <w:r w:rsidRPr="00E83152">
        <w:rPr>
          <w:rFonts w:cs="Times New Roman"/>
          <w:spacing w:val="2"/>
          <w:szCs w:val="24"/>
        </w:rPr>
        <w:t xml:space="preserve"> </w:t>
      </w:r>
      <w:r w:rsidRPr="00E83152">
        <w:rPr>
          <w:rFonts w:cs="Times New Roman"/>
          <w:spacing w:val="-1"/>
          <w:szCs w:val="24"/>
        </w:rPr>
        <w:t>sebagai</w:t>
      </w:r>
      <w:r w:rsidRPr="00E83152">
        <w:rPr>
          <w:rFonts w:cs="Times New Roman"/>
          <w:spacing w:val="57"/>
          <w:w w:val="101"/>
          <w:szCs w:val="24"/>
        </w:rPr>
        <w:t xml:space="preserve"> </w:t>
      </w:r>
      <w:r w:rsidRPr="00E83152">
        <w:rPr>
          <w:rFonts w:cs="Times New Roman"/>
          <w:spacing w:val="-1"/>
          <w:szCs w:val="24"/>
        </w:rPr>
        <w:t>bahan</w:t>
      </w:r>
      <w:r w:rsidRPr="00E83152">
        <w:rPr>
          <w:rFonts w:cs="Times New Roman"/>
          <w:spacing w:val="7"/>
          <w:szCs w:val="24"/>
        </w:rPr>
        <w:t xml:space="preserve"> </w:t>
      </w:r>
      <w:r w:rsidRPr="00E83152">
        <w:rPr>
          <w:rFonts w:cs="Times New Roman"/>
          <w:spacing w:val="-1"/>
          <w:szCs w:val="24"/>
        </w:rPr>
        <w:t>pelajaran</w:t>
      </w:r>
      <w:r w:rsidRPr="00E83152">
        <w:rPr>
          <w:rFonts w:cs="Times New Roman"/>
          <w:spacing w:val="7"/>
          <w:szCs w:val="24"/>
        </w:rPr>
        <w:t xml:space="preserve"> </w:t>
      </w:r>
      <w:r w:rsidRPr="00E83152">
        <w:rPr>
          <w:rFonts w:cs="Times New Roman"/>
          <w:spacing w:val="-1"/>
          <w:szCs w:val="24"/>
        </w:rPr>
        <w:t>berharga</w:t>
      </w:r>
      <w:r w:rsidRPr="00E83152">
        <w:rPr>
          <w:rFonts w:cs="Times New Roman"/>
          <w:spacing w:val="8"/>
          <w:szCs w:val="24"/>
        </w:rPr>
        <w:t xml:space="preserve"> </w:t>
      </w:r>
      <w:r w:rsidRPr="00E83152">
        <w:rPr>
          <w:rFonts w:cs="Times New Roman"/>
          <w:spacing w:val="-1"/>
          <w:szCs w:val="24"/>
        </w:rPr>
        <w:t>dimasa</w:t>
      </w:r>
      <w:r w:rsidRPr="00E83152">
        <w:rPr>
          <w:rFonts w:cs="Times New Roman"/>
          <w:spacing w:val="12"/>
          <w:szCs w:val="24"/>
        </w:rPr>
        <w:t xml:space="preserve"> </w:t>
      </w:r>
      <w:r w:rsidRPr="00E83152">
        <w:rPr>
          <w:rFonts w:cs="Times New Roman"/>
          <w:szCs w:val="24"/>
        </w:rPr>
        <w:t>yang</w:t>
      </w:r>
      <w:r w:rsidRPr="00E83152">
        <w:rPr>
          <w:rFonts w:cs="Times New Roman"/>
          <w:spacing w:val="5"/>
          <w:szCs w:val="24"/>
        </w:rPr>
        <w:t xml:space="preserve"> </w:t>
      </w:r>
      <w:r w:rsidRPr="00E83152">
        <w:rPr>
          <w:rFonts w:cs="Times New Roman"/>
          <w:spacing w:val="-1"/>
          <w:szCs w:val="24"/>
        </w:rPr>
        <w:t>akan</w:t>
      </w:r>
      <w:r w:rsidRPr="00E83152">
        <w:rPr>
          <w:rFonts w:cs="Times New Roman"/>
          <w:spacing w:val="8"/>
          <w:szCs w:val="24"/>
        </w:rPr>
        <w:t xml:space="preserve"> </w:t>
      </w:r>
      <w:r>
        <w:rPr>
          <w:rFonts w:cs="Times New Roman"/>
          <w:szCs w:val="24"/>
        </w:rPr>
        <w:t>datang</w:t>
      </w:r>
      <w:r w:rsidRPr="00126846">
        <w:rPr>
          <w:szCs w:val="24"/>
        </w:rPr>
        <w:t>.</w:t>
      </w:r>
    </w:p>
    <w:p w14:paraId="75A84146" w14:textId="77777777" w:rsidR="00D341E2" w:rsidRPr="00126846" w:rsidRDefault="00D341E2" w:rsidP="00D341E2">
      <w:pPr>
        <w:rPr>
          <w:rFonts w:eastAsia="Times New Roman" w:cs="Times New Roman"/>
          <w:szCs w:val="24"/>
        </w:rPr>
      </w:pPr>
    </w:p>
    <w:p w14:paraId="081FA17F" w14:textId="22562C45" w:rsidR="00D341E2" w:rsidRDefault="00D341E2" w:rsidP="005A2178">
      <w:pPr>
        <w:ind w:left="5387" w:firstLine="0"/>
        <w:rPr>
          <w:spacing w:val="-1"/>
          <w:szCs w:val="24"/>
        </w:rPr>
      </w:pPr>
      <w:r w:rsidRPr="00126846">
        <w:rPr>
          <w:spacing w:val="-1"/>
          <w:szCs w:val="24"/>
        </w:rPr>
        <w:t>Yogyakarta,</w:t>
      </w:r>
      <w:r w:rsidRPr="00126846">
        <w:rPr>
          <w:szCs w:val="24"/>
        </w:rPr>
        <w:t xml:space="preserve"> </w:t>
      </w:r>
      <w:r w:rsidR="00351F01">
        <w:rPr>
          <w:szCs w:val="24"/>
        </w:rPr>
        <w:t>Januari</w:t>
      </w:r>
      <w:r w:rsidRPr="00126846">
        <w:rPr>
          <w:szCs w:val="24"/>
        </w:rPr>
        <w:t xml:space="preserve"> </w:t>
      </w:r>
      <w:r w:rsidR="00351F01">
        <w:rPr>
          <w:spacing w:val="-1"/>
          <w:szCs w:val="24"/>
        </w:rPr>
        <w:t>2022</w:t>
      </w:r>
    </w:p>
    <w:p w14:paraId="5EED1899" w14:textId="77777777" w:rsidR="005A2178" w:rsidRPr="00126846" w:rsidRDefault="005A2178" w:rsidP="005A2178">
      <w:pPr>
        <w:ind w:left="4962" w:firstLine="0"/>
        <w:rPr>
          <w:rFonts w:eastAsia="Times New Roman" w:cs="Times New Roman"/>
          <w:szCs w:val="24"/>
        </w:rPr>
      </w:pPr>
    </w:p>
    <w:p w14:paraId="40832E0C" w14:textId="77777777" w:rsidR="00D341E2" w:rsidRPr="00126846" w:rsidRDefault="00D341E2" w:rsidP="00D341E2">
      <w:pPr>
        <w:rPr>
          <w:rFonts w:eastAsia="Times New Roman" w:cs="Times New Roman"/>
          <w:szCs w:val="24"/>
        </w:rPr>
      </w:pPr>
    </w:p>
    <w:p w14:paraId="038A62F2" w14:textId="21E896E0" w:rsidR="00D341E2" w:rsidRDefault="00D341E2" w:rsidP="00573FFF">
      <w:pPr>
        <w:ind w:left="7122" w:firstLine="78"/>
        <w:rPr>
          <w:spacing w:val="-1"/>
          <w:szCs w:val="24"/>
        </w:rPr>
      </w:pPr>
      <w:r w:rsidRPr="00126846">
        <w:rPr>
          <w:spacing w:val="-1"/>
          <w:szCs w:val="24"/>
        </w:rPr>
        <w:t>Penulis</w:t>
      </w:r>
    </w:p>
    <w:p w14:paraId="72F0D6B4" w14:textId="77777777" w:rsidR="003668CD" w:rsidRPr="00050248" w:rsidRDefault="003668CD" w:rsidP="00D341E2">
      <w:pPr>
        <w:ind w:left="4962" w:firstLine="0"/>
      </w:pPr>
    </w:p>
    <w:p w14:paraId="09059D3B" w14:textId="77777777" w:rsidR="00573FFF" w:rsidRDefault="00573FFF" w:rsidP="00063B45">
      <w:pPr>
        <w:pStyle w:val="Heading1"/>
        <w:numPr>
          <w:ilvl w:val="0"/>
          <w:numId w:val="0"/>
        </w:numPr>
      </w:pPr>
      <w:r>
        <w:br w:type="page"/>
      </w:r>
    </w:p>
    <w:p w14:paraId="5156D213" w14:textId="607F26F0" w:rsidR="00063B45" w:rsidRDefault="00063B45" w:rsidP="00063B45">
      <w:pPr>
        <w:pStyle w:val="Heading1"/>
        <w:numPr>
          <w:ilvl w:val="0"/>
          <w:numId w:val="0"/>
        </w:numPr>
      </w:pPr>
      <w:bookmarkStart w:id="5" w:name="_Toc98026003"/>
      <w:r>
        <w:lastRenderedPageBreak/>
        <w:t>DAFTAR ISI</w:t>
      </w:r>
      <w:bookmarkEnd w:id="5"/>
    </w:p>
    <w:p w14:paraId="0AC612EC" w14:textId="25F5F04D" w:rsidR="00063B45" w:rsidRDefault="00063B45" w:rsidP="00063B45"/>
    <w:p w14:paraId="6BD0B06A" w14:textId="2F7B53AB" w:rsidR="00063B45" w:rsidRPr="00063B45" w:rsidRDefault="00063B45" w:rsidP="00063B45"/>
    <w:sdt>
      <w:sdtPr>
        <w:rPr>
          <w:b w:val="0"/>
          <w:noProof w:val="0"/>
          <w:lang w:val="en-US"/>
        </w:rPr>
        <w:id w:val="-738393818"/>
        <w:docPartObj>
          <w:docPartGallery w:val="Table of Contents"/>
          <w:docPartUnique/>
        </w:docPartObj>
      </w:sdtPr>
      <w:sdtEndPr>
        <w:rPr>
          <w:b/>
          <w:bCs/>
          <w:noProof/>
          <w:lang w:val="en-ID"/>
        </w:rPr>
      </w:sdtEndPr>
      <w:sdtContent>
        <w:p w14:paraId="5246FD0A" w14:textId="77777777" w:rsidR="00AC54F3" w:rsidRDefault="00CC609B">
          <w:pPr>
            <w:pStyle w:val="TOC1"/>
            <w:rPr>
              <w:rFonts w:asciiTheme="minorHAnsi" w:eastAsiaTheme="minorEastAsia" w:hAnsiTheme="minorHAnsi"/>
              <w:b w:val="0"/>
              <w:sz w:val="22"/>
              <w:lang w:val="en-US"/>
            </w:rPr>
          </w:pPr>
          <w:r>
            <w:fldChar w:fldCharType="begin"/>
          </w:r>
          <w:r>
            <w:instrText xml:space="preserve"> TOC \o "1-4" \h \z \u </w:instrText>
          </w:r>
          <w:r>
            <w:fldChar w:fldCharType="separate"/>
          </w:r>
          <w:hyperlink w:anchor="_Toc98026000" w:history="1">
            <w:r w:rsidR="00AC54F3" w:rsidRPr="00640437">
              <w:rPr>
                <w:rStyle w:val="Hyperlink"/>
              </w:rPr>
              <w:t>ABSTRAK</w:t>
            </w:r>
            <w:r w:rsidR="00AC54F3">
              <w:rPr>
                <w:webHidden/>
              </w:rPr>
              <w:tab/>
            </w:r>
            <w:r w:rsidR="00AC54F3">
              <w:rPr>
                <w:webHidden/>
              </w:rPr>
              <w:fldChar w:fldCharType="begin"/>
            </w:r>
            <w:r w:rsidR="00AC54F3">
              <w:rPr>
                <w:webHidden/>
              </w:rPr>
              <w:instrText xml:space="preserve"> PAGEREF _Toc98026000 \h </w:instrText>
            </w:r>
            <w:r w:rsidR="00AC54F3">
              <w:rPr>
                <w:webHidden/>
              </w:rPr>
            </w:r>
            <w:r w:rsidR="00AC54F3">
              <w:rPr>
                <w:webHidden/>
              </w:rPr>
              <w:fldChar w:fldCharType="separate"/>
            </w:r>
            <w:r w:rsidR="00AC54F3">
              <w:rPr>
                <w:webHidden/>
              </w:rPr>
              <w:t>iv</w:t>
            </w:r>
            <w:r w:rsidR="00AC54F3">
              <w:rPr>
                <w:webHidden/>
              </w:rPr>
              <w:fldChar w:fldCharType="end"/>
            </w:r>
          </w:hyperlink>
        </w:p>
        <w:p w14:paraId="08663F1B" w14:textId="77777777" w:rsidR="00AC54F3" w:rsidRDefault="00FA3F73">
          <w:pPr>
            <w:pStyle w:val="TOC1"/>
            <w:rPr>
              <w:rFonts w:asciiTheme="minorHAnsi" w:eastAsiaTheme="minorEastAsia" w:hAnsiTheme="minorHAnsi"/>
              <w:b w:val="0"/>
              <w:sz w:val="22"/>
              <w:lang w:val="en-US"/>
            </w:rPr>
          </w:pPr>
          <w:hyperlink w:anchor="_Toc98026001" w:history="1">
            <w:r w:rsidR="00AC54F3" w:rsidRPr="00640437">
              <w:rPr>
                <w:rStyle w:val="Hyperlink"/>
              </w:rPr>
              <w:t>ABSTRACT</w:t>
            </w:r>
            <w:r w:rsidR="00AC54F3">
              <w:rPr>
                <w:webHidden/>
              </w:rPr>
              <w:tab/>
            </w:r>
            <w:r w:rsidR="00AC54F3">
              <w:rPr>
                <w:webHidden/>
              </w:rPr>
              <w:fldChar w:fldCharType="begin"/>
            </w:r>
            <w:r w:rsidR="00AC54F3">
              <w:rPr>
                <w:webHidden/>
              </w:rPr>
              <w:instrText xml:space="preserve"> PAGEREF _Toc98026001 \h </w:instrText>
            </w:r>
            <w:r w:rsidR="00AC54F3">
              <w:rPr>
                <w:webHidden/>
              </w:rPr>
            </w:r>
            <w:r w:rsidR="00AC54F3">
              <w:rPr>
                <w:webHidden/>
              </w:rPr>
              <w:fldChar w:fldCharType="separate"/>
            </w:r>
            <w:r w:rsidR="00AC54F3">
              <w:rPr>
                <w:webHidden/>
              </w:rPr>
              <w:t>v</w:t>
            </w:r>
            <w:r w:rsidR="00AC54F3">
              <w:rPr>
                <w:webHidden/>
              </w:rPr>
              <w:fldChar w:fldCharType="end"/>
            </w:r>
          </w:hyperlink>
        </w:p>
        <w:p w14:paraId="558F9373" w14:textId="77777777" w:rsidR="00AC54F3" w:rsidRDefault="00FA3F73">
          <w:pPr>
            <w:pStyle w:val="TOC1"/>
            <w:rPr>
              <w:rFonts w:asciiTheme="minorHAnsi" w:eastAsiaTheme="minorEastAsia" w:hAnsiTheme="minorHAnsi"/>
              <w:b w:val="0"/>
              <w:sz w:val="22"/>
              <w:lang w:val="en-US"/>
            </w:rPr>
          </w:pPr>
          <w:hyperlink w:anchor="_Toc98026002" w:history="1">
            <w:r w:rsidR="00AC54F3" w:rsidRPr="00640437">
              <w:rPr>
                <w:rStyle w:val="Hyperlink"/>
              </w:rPr>
              <w:t>KATA PENGANTAR</w:t>
            </w:r>
            <w:r w:rsidR="00AC54F3">
              <w:rPr>
                <w:webHidden/>
              </w:rPr>
              <w:tab/>
            </w:r>
            <w:r w:rsidR="00AC54F3">
              <w:rPr>
                <w:webHidden/>
              </w:rPr>
              <w:fldChar w:fldCharType="begin"/>
            </w:r>
            <w:r w:rsidR="00AC54F3">
              <w:rPr>
                <w:webHidden/>
              </w:rPr>
              <w:instrText xml:space="preserve"> PAGEREF _Toc98026002 \h </w:instrText>
            </w:r>
            <w:r w:rsidR="00AC54F3">
              <w:rPr>
                <w:webHidden/>
              </w:rPr>
            </w:r>
            <w:r w:rsidR="00AC54F3">
              <w:rPr>
                <w:webHidden/>
              </w:rPr>
              <w:fldChar w:fldCharType="separate"/>
            </w:r>
            <w:r w:rsidR="00AC54F3">
              <w:rPr>
                <w:webHidden/>
              </w:rPr>
              <w:t>vi</w:t>
            </w:r>
            <w:r w:rsidR="00AC54F3">
              <w:rPr>
                <w:webHidden/>
              </w:rPr>
              <w:fldChar w:fldCharType="end"/>
            </w:r>
          </w:hyperlink>
        </w:p>
        <w:p w14:paraId="001875CD" w14:textId="77777777" w:rsidR="00AC54F3" w:rsidRDefault="00FA3F73">
          <w:pPr>
            <w:pStyle w:val="TOC1"/>
            <w:rPr>
              <w:rFonts w:asciiTheme="minorHAnsi" w:eastAsiaTheme="minorEastAsia" w:hAnsiTheme="minorHAnsi"/>
              <w:b w:val="0"/>
              <w:sz w:val="22"/>
              <w:lang w:val="en-US"/>
            </w:rPr>
          </w:pPr>
          <w:hyperlink w:anchor="_Toc98026003" w:history="1">
            <w:r w:rsidR="00AC54F3" w:rsidRPr="00640437">
              <w:rPr>
                <w:rStyle w:val="Hyperlink"/>
              </w:rPr>
              <w:t>DAFTAR ISI</w:t>
            </w:r>
            <w:r w:rsidR="00AC54F3">
              <w:rPr>
                <w:webHidden/>
              </w:rPr>
              <w:tab/>
            </w:r>
            <w:r w:rsidR="00AC54F3">
              <w:rPr>
                <w:webHidden/>
              </w:rPr>
              <w:fldChar w:fldCharType="begin"/>
            </w:r>
            <w:r w:rsidR="00AC54F3">
              <w:rPr>
                <w:webHidden/>
              </w:rPr>
              <w:instrText xml:space="preserve"> PAGEREF _Toc98026003 \h </w:instrText>
            </w:r>
            <w:r w:rsidR="00AC54F3">
              <w:rPr>
                <w:webHidden/>
              </w:rPr>
            </w:r>
            <w:r w:rsidR="00AC54F3">
              <w:rPr>
                <w:webHidden/>
              </w:rPr>
              <w:fldChar w:fldCharType="separate"/>
            </w:r>
            <w:r w:rsidR="00AC54F3">
              <w:rPr>
                <w:webHidden/>
              </w:rPr>
              <w:t>viii</w:t>
            </w:r>
            <w:r w:rsidR="00AC54F3">
              <w:rPr>
                <w:webHidden/>
              </w:rPr>
              <w:fldChar w:fldCharType="end"/>
            </w:r>
          </w:hyperlink>
        </w:p>
        <w:p w14:paraId="456BF6D7" w14:textId="77777777" w:rsidR="00AC54F3" w:rsidRDefault="00FA3F73">
          <w:pPr>
            <w:pStyle w:val="TOC1"/>
            <w:rPr>
              <w:rFonts w:asciiTheme="minorHAnsi" w:eastAsiaTheme="minorEastAsia" w:hAnsiTheme="minorHAnsi"/>
              <w:b w:val="0"/>
              <w:sz w:val="22"/>
              <w:lang w:val="en-US"/>
            </w:rPr>
          </w:pPr>
          <w:hyperlink w:anchor="_Toc98026004" w:history="1">
            <w:r w:rsidR="00AC54F3" w:rsidRPr="00640437">
              <w:rPr>
                <w:rStyle w:val="Hyperlink"/>
                <w:rFonts w:eastAsia="Georgia"/>
              </w:rPr>
              <w:t>DAFTAR GAMBAR</w:t>
            </w:r>
            <w:r w:rsidR="00AC54F3">
              <w:rPr>
                <w:webHidden/>
              </w:rPr>
              <w:tab/>
            </w:r>
            <w:r w:rsidR="00AC54F3">
              <w:rPr>
                <w:webHidden/>
              </w:rPr>
              <w:fldChar w:fldCharType="begin"/>
            </w:r>
            <w:r w:rsidR="00AC54F3">
              <w:rPr>
                <w:webHidden/>
              </w:rPr>
              <w:instrText xml:space="preserve"> PAGEREF _Toc98026004 \h </w:instrText>
            </w:r>
            <w:r w:rsidR="00AC54F3">
              <w:rPr>
                <w:webHidden/>
              </w:rPr>
            </w:r>
            <w:r w:rsidR="00AC54F3">
              <w:rPr>
                <w:webHidden/>
              </w:rPr>
              <w:fldChar w:fldCharType="separate"/>
            </w:r>
            <w:r w:rsidR="00AC54F3">
              <w:rPr>
                <w:webHidden/>
              </w:rPr>
              <w:t>xi</w:t>
            </w:r>
            <w:r w:rsidR="00AC54F3">
              <w:rPr>
                <w:webHidden/>
              </w:rPr>
              <w:fldChar w:fldCharType="end"/>
            </w:r>
          </w:hyperlink>
        </w:p>
        <w:p w14:paraId="59E966E1" w14:textId="77777777" w:rsidR="00AC54F3" w:rsidRDefault="00FA3F73">
          <w:pPr>
            <w:pStyle w:val="TOC1"/>
            <w:rPr>
              <w:rFonts w:asciiTheme="minorHAnsi" w:eastAsiaTheme="minorEastAsia" w:hAnsiTheme="minorHAnsi"/>
              <w:b w:val="0"/>
              <w:sz w:val="22"/>
              <w:lang w:val="en-US"/>
            </w:rPr>
          </w:pPr>
          <w:hyperlink w:anchor="_Toc98026005" w:history="1">
            <w:r w:rsidR="00AC54F3" w:rsidRPr="00640437">
              <w:rPr>
                <w:rStyle w:val="Hyperlink"/>
                <w:rFonts w:eastAsia="Georgia"/>
              </w:rPr>
              <w:t>DAFTAR TABEL</w:t>
            </w:r>
            <w:r w:rsidR="00AC54F3">
              <w:rPr>
                <w:webHidden/>
              </w:rPr>
              <w:tab/>
            </w:r>
            <w:r w:rsidR="00AC54F3">
              <w:rPr>
                <w:webHidden/>
              </w:rPr>
              <w:fldChar w:fldCharType="begin"/>
            </w:r>
            <w:r w:rsidR="00AC54F3">
              <w:rPr>
                <w:webHidden/>
              </w:rPr>
              <w:instrText xml:space="preserve"> PAGEREF _Toc98026005 \h </w:instrText>
            </w:r>
            <w:r w:rsidR="00AC54F3">
              <w:rPr>
                <w:webHidden/>
              </w:rPr>
            </w:r>
            <w:r w:rsidR="00AC54F3">
              <w:rPr>
                <w:webHidden/>
              </w:rPr>
              <w:fldChar w:fldCharType="separate"/>
            </w:r>
            <w:r w:rsidR="00AC54F3">
              <w:rPr>
                <w:webHidden/>
              </w:rPr>
              <w:t>xiii</w:t>
            </w:r>
            <w:r w:rsidR="00AC54F3">
              <w:rPr>
                <w:webHidden/>
              </w:rPr>
              <w:fldChar w:fldCharType="end"/>
            </w:r>
          </w:hyperlink>
        </w:p>
        <w:p w14:paraId="6A1CA5DE" w14:textId="77777777" w:rsidR="00AC54F3" w:rsidRDefault="00FA3F73">
          <w:pPr>
            <w:pStyle w:val="TOC1"/>
            <w:rPr>
              <w:rFonts w:asciiTheme="minorHAnsi" w:eastAsiaTheme="minorEastAsia" w:hAnsiTheme="minorHAnsi"/>
              <w:b w:val="0"/>
              <w:sz w:val="22"/>
              <w:lang w:val="en-US"/>
            </w:rPr>
          </w:pPr>
          <w:hyperlink w:anchor="_Toc98026006" w:history="1">
            <w:r w:rsidR="00AC54F3" w:rsidRPr="00640437">
              <w:rPr>
                <w:rStyle w:val="Hyperlink"/>
              </w:rPr>
              <w:t>BAB I PENDAHULUAN</w:t>
            </w:r>
            <w:r w:rsidR="00AC54F3">
              <w:rPr>
                <w:webHidden/>
              </w:rPr>
              <w:tab/>
            </w:r>
            <w:r w:rsidR="00AC54F3">
              <w:rPr>
                <w:webHidden/>
              </w:rPr>
              <w:fldChar w:fldCharType="begin"/>
            </w:r>
            <w:r w:rsidR="00AC54F3">
              <w:rPr>
                <w:webHidden/>
              </w:rPr>
              <w:instrText xml:space="preserve"> PAGEREF _Toc98026006 \h </w:instrText>
            </w:r>
            <w:r w:rsidR="00AC54F3">
              <w:rPr>
                <w:webHidden/>
              </w:rPr>
            </w:r>
            <w:r w:rsidR="00AC54F3">
              <w:rPr>
                <w:webHidden/>
              </w:rPr>
              <w:fldChar w:fldCharType="separate"/>
            </w:r>
            <w:r w:rsidR="00AC54F3">
              <w:rPr>
                <w:webHidden/>
              </w:rPr>
              <w:t>1</w:t>
            </w:r>
            <w:r w:rsidR="00AC54F3">
              <w:rPr>
                <w:webHidden/>
              </w:rPr>
              <w:fldChar w:fldCharType="end"/>
            </w:r>
          </w:hyperlink>
        </w:p>
        <w:p w14:paraId="68143792" w14:textId="77777777" w:rsidR="00AC54F3" w:rsidRDefault="00FA3F73">
          <w:pPr>
            <w:pStyle w:val="TOC2"/>
            <w:rPr>
              <w:rFonts w:asciiTheme="minorHAnsi" w:eastAsiaTheme="minorEastAsia" w:hAnsiTheme="minorHAnsi"/>
              <w:noProof/>
              <w:sz w:val="22"/>
            </w:rPr>
          </w:pPr>
          <w:hyperlink w:anchor="_Toc98026007" w:history="1">
            <w:r w:rsidR="00AC54F3" w:rsidRPr="00640437">
              <w:rPr>
                <w:rStyle w:val="Hyperlink"/>
                <w:noProof/>
              </w:rPr>
              <w:t>1.1 Latar Belakang</w:t>
            </w:r>
            <w:r w:rsidR="00AC54F3">
              <w:rPr>
                <w:noProof/>
                <w:webHidden/>
              </w:rPr>
              <w:tab/>
            </w:r>
            <w:r w:rsidR="00AC54F3">
              <w:rPr>
                <w:noProof/>
                <w:webHidden/>
              </w:rPr>
              <w:fldChar w:fldCharType="begin"/>
            </w:r>
            <w:r w:rsidR="00AC54F3">
              <w:rPr>
                <w:noProof/>
                <w:webHidden/>
              </w:rPr>
              <w:instrText xml:space="preserve"> PAGEREF _Toc98026007 \h </w:instrText>
            </w:r>
            <w:r w:rsidR="00AC54F3">
              <w:rPr>
                <w:noProof/>
                <w:webHidden/>
              </w:rPr>
            </w:r>
            <w:r w:rsidR="00AC54F3">
              <w:rPr>
                <w:noProof/>
                <w:webHidden/>
              </w:rPr>
              <w:fldChar w:fldCharType="separate"/>
            </w:r>
            <w:r w:rsidR="00AC54F3">
              <w:rPr>
                <w:noProof/>
                <w:webHidden/>
              </w:rPr>
              <w:t>1</w:t>
            </w:r>
            <w:r w:rsidR="00AC54F3">
              <w:rPr>
                <w:noProof/>
                <w:webHidden/>
              </w:rPr>
              <w:fldChar w:fldCharType="end"/>
            </w:r>
          </w:hyperlink>
        </w:p>
        <w:p w14:paraId="6AA4DAE4" w14:textId="77777777" w:rsidR="00AC54F3" w:rsidRDefault="00FA3F73">
          <w:pPr>
            <w:pStyle w:val="TOC2"/>
            <w:rPr>
              <w:rFonts w:asciiTheme="minorHAnsi" w:eastAsiaTheme="minorEastAsia" w:hAnsiTheme="minorHAnsi"/>
              <w:noProof/>
              <w:sz w:val="22"/>
            </w:rPr>
          </w:pPr>
          <w:hyperlink w:anchor="_Toc98026008" w:history="1">
            <w:r w:rsidR="00AC54F3" w:rsidRPr="00640437">
              <w:rPr>
                <w:rStyle w:val="Hyperlink"/>
                <w:noProof/>
              </w:rPr>
              <w:t>1.2 Rumusan Masalah</w:t>
            </w:r>
            <w:r w:rsidR="00AC54F3">
              <w:rPr>
                <w:noProof/>
                <w:webHidden/>
              </w:rPr>
              <w:tab/>
            </w:r>
            <w:r w:rsidR="00AC54F3">
              <w:rPr>
                <w:noProof/>
                <w:webHidden/>
              </w:rPr>
              <w:fldChar w:fldCharType="begin"/>
            </w:r>
            <w:r w:rsidR="00AC54F3">
              <w:rPr>
                <w:noProof/>
                <w:webHidden/>
              </w:rPr>
              <w:instrText xml:space="preserve"> PAGEREF _Toc98026008 \h </w:instrText>
            </w:r>
            <w:r w:rsidR="00AC54F3">
              <w:rPr>
                <w:noProof/>
                <w:webHidden/>
              </w:rPr>
            </w:r>
            <w:r w:rsidR="00AC54F3">
              <w:rPr>
                <w:noProof/>
                <w:webHidden/>
              </w:rPr>
              <w:fldChar w:fldCharType="separate"/>
            </w:r>
            <w:r w:rsidR="00AC54F3">
              <w:rPr>
                <w:noProof/>
                <w:webHidden/>
              </w:rPr>
              <w:t>2</w:t>
            </w:r>
            <w:r w:rsidR="00AC54F3">
              <w:rPr>
                <w:noProof/>
                <w:webHidden/>
              </w:rPr>
              <w:fldChar w:fldCharType="end"/>
            </w:r>
          </w:hyperlink>
        </w:p>
        <w:p w14:paraId="516E4A86" w14:textId="77777777" w:rsidR="00AC54F3" w:rsidRDefault="00FA3F73">
          <w:pPr>
            <w:pStyle w:val="TOC2"/>
            <w:rPr>
              <w:rFonts w:asciiTheme="minorHAnsi" w:eastAsiaTheme="minorEastAsia" w:hAnsiTheme="minorHAnsi"/>
              <w:noProof/>
              <w:sz w:val="22"/>
            </w:rPr>
          </w:pPr>
          <w:hyperlink w:anchor="_Toc98026009" w:history="1">
            <w:r w:rsidR="00AC54F3" w:rsidRPr="00640437">
              <w:rPr>
                <w:rStyle w:val="Hyperlink"/>
                <w:noProof/>
              </w:rPr>
              <w:t>1.3 Batasan Masalah</w:t>
            </w:r>
            <w:r w:rsidR="00AC54F3">
              <w:rPr>
                <w:noProof/>
                <w:webHidden/>
              </w:rPr>
              <w:tab/>
            </w:r>
            <w:r w:rsidR="00AC54F3">
              <w:rPr>
                <w:noProof/>
                <w:webHidden/>
              </w:rPr>
              <w:fldChar w:fldCharType="begin"/>
            </w:r>
            <w:r w:rsidR="00AC54F3">
              <w:rPr>
                <w:noProof/>
                <w:webHidden/>
              </w:rPr>
              <w:instrText xml:space="preserve"> PAGEREF _Toc98026009 \h </w:instrText>
            </w:r>
            <w:r w:rsidR="00AC54F3">
              <w:rPr>
                <w:noProof/>
                <w:webHidden/>
              </w:rPr>
            </w:r>
            <w:r w:rsidR="00AC54F3">
              <w:rPr>
                <w:noProof/>
                <w:webHidden/>
              </w:rPr>
              <w:fldChar w:fldCharType="separate"/>
            </w:r>
            <w:r w:rsidR="00AC54F3">
              <w:rPr>
                <w:noProof/>
                <w:webHidden/>
              </w:rPr>
              <w:t>2</w:t>
            </w:r>
            <w:r w:rsidR="00AC54F3">
              <w:rPr>
                <w:noProof/>
                <w:webHidden/>
              </w:rPr>
              <w:fldChar w:fldCharType="end"/>
            </w:r>
          </w:hyperlink>
        </w:p>
        <w:p w14:paraId="0F2DCD86" w14:textId="77777777" w:rsidR="00AC54F3" w:rsidRDefault="00FA3F73">
          <w:pPr>
            <w:pStyle w:val="TOC2"/>
            <w:rPr>
              <w:rFonts w:asciiTheme="minorHAnsi" w:eastAsiaTheme="minorEastAsia" w:hAnsiTheme="minorHAnsi"/>
              <w:noProof/>
              <w:sz w:val="22"/>
            </w:rPr>
          </w:pPr>
          <w:hyperlink w:anchor="_Toc98026010" w:history="1">
            <w:r w:rsidR="00AC54F3" w:rsidRPr="00640437">
              <w:rPr>
                <w:rStyle w:val="Hyperlink"/>
                <w:noProof/>
              </w:rPr>
              <w:t>1.4 Tujuan Penelitian</w:t>
            </w:r>
            <w:r w:rsidR="00AC54F3">
              <w:rPr>
                <w:noProof/>
                <w:webHidden/>
              </w:rPr>
              <w:tab/>
            </w:r>
            <w:r w:rsidR="00AC54F3">
              <w:rPr>
                <w:noProof/>
                <w:webHidden/>
              </w:rPr>
              <w:fldChar w:fldCharType="begin"/>
            </w:r>
            <w:r w:rsidR="00AC54F3">
              <w:rPr>
                <w:noProof/>
                <w:webHidden/>
              </w:rPr>
              <w:instrText xml:space="preserve"> PAGEREF _Toc98026010 \h </w:instrText>
            </w:r>
            <w:r w:rsidR="00AC54F3">
              <w:rPr>
                <w:noProof/>
                <w:webHidden/>
              </w:rPr>
            </w:r>
            <w:r w:rsidR="00AC54F3">
              <w:rPr>
                <w:noProof/>
                <w:webHidden/>
              </w:rPr>
              <w:fldChar w:fldCharType="separate"/>
            </w:r>
            <w:r w:rsidR="00AC54F3">
              <w:rPr>
                <w:noProof/>
                <w:webHidden/>
              </w:rPr>
              <w:t>3</w:t>
            </w:r>
            <w:r w:rsidR="00AC54F3">
              <w:rPr>
                <w:noProof/>
                <w:webHidden/>
              </w:rPr>
              <w:fldChar w:fldCharType="end"/>
            </w:r>
          </w:hyperlink>
        </w:p>
        <w:p w14:paraId="6B325529" w14:textId="77777777" w:rsidR="00AC54F3" w:rsidRDefault="00FA3F73">
          <w:pPr>
            <w:pStyle w:val="TOC2"/>
            <w:rPr>
              <w:rFonts w:asciiTheme="minorHAnsi" w:eastAsiaTheme="minorEastAsia" w:hAnsiTheme="minorHAnsi"/>
              <w:noProof/>
              <w:sz w:val="22"/>
            </w:rPr>
          </w:pPr>
          <w:hyperlink w:anchor="_Toc98026011" w:history="1">
            <w:r w:rsidR="00AC54F3" w:rsidRPr="00640437">
              <w:rPr>
                <w:rStyle w:val="Hyperlink"/>
                <w:noProof/>
              </w:rPr>
              <w:t>1.5 Manfaat Penelitian</w:t>
            </w:r>
            <w:r w:rsidR="00AC54F3">
              <w:rPr>
                <w:noProof/>
                <w:webHidden/>
              </w:rPr>
              <w:tab/>
            </w:r>
            <w:r w:rsidR="00AC54F3">
              <w:rPr>
                <w:noProof/>
                <w:webHidden/>
              </w:rPr>
              <w:fldChar w:fldCharType="begin"/>
            </w:r>
            <w:r w:rsidR="00AC54F3">
              <w:rPr>
                <w:noProof/>
                <w:webHidden/>
              </w:rPr>
              <w:instrText xml:space="preserve"> PAGEREF _Toc98026011 \h </w:instrText>
            </w:r>
            <w:r w:rsidR="00AC54F3">
              <w:rPr>
                <w:noProof/>
                <w:webHidden/>
              </w:rPr>
            </w:r>
            <w:r w:rsidR="00AC54F3">
              <w:rPr>
                <w:noProof/>
                <w:webHidden/>
              </w:rPr>
              <w:fldChar w:fldCharType="separate"/>
            </w:r>
            <w:r w:rsidR="00AC54F3">
              <w:rPr>
                <w:noProof/>
                <w:webHidden/>
              </w:rPr>
              <w:t>3</w:t>
            </w:r>
            <w:r w:rsidR="00AC54F3">
              <w:rPr>
                <w:noProof/>
                <w:webHidden/>
              </w:rPr>
              <w:fldChar w:fldCharType="end"/>
            </w:r>
          </w:hyperlink>
        </w:p>
        <w:p w14:paraId="04F9EAAD" w14:textId="77777777" w:rsidR="00AC54F3" w:rsidRDefault="00FA3F73">
          <w:pPr>
            <w:pStyle w:val="TOC2"/>
            <w:rPr>
              <w:rFonts w:asciiTheme="minorHAnsi" w:eastAsiaTheme="minorEastAsia" w:hAnsiTheme="minorHAnsi"/>
              <w:noProof/>
              <w:sz w:val="22"/>
            </w:rPr>
          </w:pPr>
          <w:hyperlink w:anchor="_Toc98026012" w:history="1">
            <w:r w:rsidR="00AC54F3" w:rsidRPr="00640437">
              <w:rPr>
                <w:rStyle w:val="Hyperlink"/>
                <w:noProof/>
              </w:rPr>
              <w:t>1.6 Sistematika Penulisan</w:t>
            </w:r>
            <w:r w:rsidR="00AC54F3">
              <w:rPr>
                <w:noProof/>
                <w:webHidden/>
              </w:rPr>
              <w:tab/>
            </w:r>
            <w:r w:rsidR="00AC54F3">
              <w:rPr>
                <w:noProof/>
                <w:webHidden/>
              </w:rPr>
              <w:fldChar w:fldCharType="begin"/>
            </w:r>
            <w:r w:rsidR="00AC54F3">
              <w:rPr>
                <w:noProof/>
                <w:webHidden/>
              </w:rPr>
              <w:instrText xml:space="preserve"> PAGEREF _Toc98026012 \h </w:instrText>
            </w:r>
            <w:r w:rsidR="00AC54F3">
              <w:rPr>
                <w:noProof/>
                <w:webHidden/>
              </w:rPr>
            </w:r>
            <w:r w:rsidR="00AC54F3">
              <w:rPr>
                <w:noProof/>
                <w:webHidden/>
              </w:rPr>
              <w:fldChar w:fldCharType="separate"/>
            </w:r>
            <w:r w:rsidR="00AC54F3">
              <w:rPr>
                <w:noProof/>
                <w:webHidden/>
              </w:rPr>
              <w:t>4</w:t>
            </w:r>
            <w:r w:rsidR="00AC54F3">
              <w:rPr>
                <w:noProof/>
                <w:webHidden/>
              </w:rPr>
              <w:fldChar w:fldCharType="end"/>
            </w:r>
          </w:hyperlink>
        </w:p>
        <w:p w14:paraId="02ACAE2B" w14:textId="77777777" w:rsidR="00AC54F3" w:rsidRDefault="00FA3F73">
          <w:pPr>
            <w:pStyle w:val="TOC1"/>
            <w:rPr>
              <w:rFonts w:asciiTheme="minorHAnsi" w:eastAsiaTheme="minorEastAsia" w:hAnsiTheme="minorHAnsi"/>
              <w:b w:val="0"/>
              <w:sz w:val="22"/>
              <w:lang w:val="en-US"/>
            </w:rPr>
          </w:pPr>
          <w:hyperlink w:anchor="_Toc98026013" w:history="1">
            <w:r w:rsidR="00AC54F3" w:rsidRPr="00640437">
              <w:rPr>
                <w:rStyle w:val="Hyperlink"/>
              </w:rPr>
              <w:t>BAB II KAJIAN HASIL PENELITIAN DAN LANDASAN TEORI</w:t>
            </w:r>
            <w:r w:rsidR="00AC54F3">
              <w:rPr>
                <w:webHidden/>
              </w:rPr>
              <w:tab/>
            </w:r>
            <w:r w:rsidR="00AC54F3">
              <w:rPr>
                <w:webHidden/>
              </w:rPr>
              <w:fldChar w:fldCharType="begin"/>
            </w:r>
            <w:r w:rsidR="00AC54F3">
              <w:rPr>
                <w:webHidden/>
              </w:rPr>
              <w:instrText xml:space="preserve"> PAGEREF _Toc98026013 \h </w:instrText>
            </w:r>
            <w:r w:rsidR="00AC54F3">
              <w:rPr>
                <w:webHidden/>
              </w:rPr>
            </w:r>
            <w:r w:rsidR="00AC54F3">
              <w:rPr>
                <w:webHidden/>
              </w:rPr>
              <w:fldChar w:fldCharType="separate"/>
            </w:r>
            <w:r w:rsidR="00AC54F3">
              <w:rPr>
                <w:webHidden/>
              </w:rPr>
              <w:t>6</w:t>
            </w:r>
            <w:r w:rsidR="00AC54F3">
              <w:rPr>
                <w:webHidden/>
              </w:rPr>
              <w:fldChar w:fldCharType="end"/>
            </w:r>
          </w:hyperlink>
        </w:p>
        <w:p w14:paraId="35A24764" w14:textId="77777777" w:rsidR="00AC54F3" w:rsidRDefault="00FA3F73">
          <w:pPr>
            <w:pStyle w:val="TOC2"/>
            <w:rPr>
              <w:rFonts w:asciiTheme="minorHAnsi" w:eastAsiaTheme="minorEastAsia" w:hAnsiTheme="minorHAnsi"/>
              <w:noProof/>
              <w:sz w:val="22"/>
            </w:rPr>
          </w:pPr>
          <w:hyperlink w:anchor="_Toc98026014" w:history="1">
            <w:r w:rsidR="00AC54F3" w:rsidRPr="00640437">
              <w:rPr>
                <w:rStyle w:val="Hyperlink"/>
                <w:noProof/>
              </w:rPr>
              <w:t>2.1 Kajian Hasil Penelitian</w:t>
            </w:r>
            <w:r w:rsidR="00AC54F3">
              <w:rPr>
                <w:noProof/>
                <w:webHidden/>
              </w:rPr>
              <w:tab/>
            </w:r>
            <w:r w:rsidR="00AC54F3">
              <w:rPr>
                <w:noProof/>
                <w:webHidden/>
              </w:rPr>
              <w:fldChar w:fldCharType="begin"/>
            </w:r>
            <w:r w:rsidR="00AC54F3">
              <w:rPr>
                <w:noProof/>
                <w:webHidden/>
              </w:rPr>
              <w:instrText xml:space="preserve"> PAGEREF _Toc98026014 \h </w:instrText>
            </w:r>
            <w:r w:rsidR="00AC54F3">
              <w:rPr>
                <w:noProof/>
                <w:webHidden/>
              </w:rPr>
            </w:r>
            <w:r w:rsidR="00AC54F3">
              <w:rPr>
                <w:noProof/>
                <w:webHidden/>
              </w:rPr>
              <w:fldChar w:fldCharType="separate"/>
            </w:r>
            <w:r w:rsidR="00AC54F3">
              <w:rPr>
                <w:noProof/>
                <w:webHidden/>
              </w:rPr>
              <w:t>6</w:t>
            </w:r>
            <w:r w:rsidR="00AC54F3">
              <w:rPr>
                <w:noProof/>
                <w:webHidden/>
              </w:rPr>
              <w:fldChar w:fldCharType="end"/>
            </w:r>
          </w:hyperlink>
        </w:p>
        <w:p w14:paraId="2D99A1C5" w14:textId="77777777" w:rsidR="00AC54F3" w:rsidRDefault="00FA3F73">
          <w:pPr>
            <w:pStyle w:val="TOC2"/>
            <w:rPr>
              <w:rFonts w:asciiTheme="minorHAnsi" w:eastAsiaTheme="minorEastAsia" w:hAnsiTheme="minorHAnsi"/>
              <w:noProof/>
              <w:sz w:val="22"/>
            </w:rPr>
          </w:pPr>
          <w:hyperlink w:anchor="_Toc98026015" w:history="1">
            <w:r w:rsidR="00AC54F3" w:rsidRPr="00640437">
              <w:rPr>
                <w:rStyle w:val="Hyperlink"/>
                <w:noProof/>
              </w:rPr>
              <w:t>2.2 Landasan Teori</w:t>
            </w:r>
            <w:r w:rsidR="00AC54F3">
              <w:rPr>
                <w:noProof/>
                <w:webHidden/>
              </w:rPr>
              <w:tab/>
            </w:r>
            <w:r w:rsidR="00AC54F3">
              <w:rPr>
                <w:noProof/>
                <w:webHidden/>
              </w:rPr>
              <w:fldChar w:fldCharType="begin"/>
            </w:r>
            <w:r w:rsidR="00AC54F3">
              <w:rPr>
                <w:noProof/>
                <w:webHidden/>
              </w:rPr>
              <w:instrText xml:space="preserve"> PAGEREF _Toc98026015 \h </w:instrText>
            </w:r>
            <w:r w:rsidR="00AC54F3">
              <w:rPr>
                <w:noProof/>
                <w:webHidden/>
              </w:rPr>
            </w:r>
            <w:r w:rsidR="00AC54F3">
              <w:rPr>
                <w:noProof/>
                <w:webHidden/>
              </w:rPr>
              <w:fldChar w:fldCharType="separate"/>
            </w:r>
            <w:r w:rsidR="00AC54F3">
              <w:rPr>
                <w:noProof/>
                <w:webHidden/>
              </w:rPr>
              <w:t>10</w:t>
            </w:r>
            <w:r w:rsidR="00AC54F3">
              <w:rPr>
                <w:noProof/>
                <w:webHidden/>
              </w:rPr>
              <w:fldChar w:fldCharType="end"/>
            </w:r>
          </w:hyperlink>
        </w:p>
        <w:p w14:paraId="79DFD642" w14:textId="77777777" w:rsidR="00AC54F3" w:rsidRPr="00AC54F3" w:rsidRDefault="00FA3F73" w:rsidP="00AC54F3">
          <w:pPr>
            <w:pStyle w:val="TOC2"/>
            <w:rPr>
              <w:rStyle w:val="Hyperlink"/>
            </w:rPr>
          </w:pPr>
          <w:hyperlink w:anchor="_Toc98026016" w:history="1">
            <w:r w:rsidR="00AC54F3" w:rsidRPr="00AC54F3">
              <w:rPr>
                <w:rStyle w:val="Hyperlink"/>
                <w:noProof/>
              </w:rPr>
              <w:t>2.2.1</w:t>
            </w:r>
            <w:r w:rsidR="00AC54F3" w:rsidRPr="00640437">
              <w:rPr>
                <w:rStyle w:val="Hyperlink"/>
                <w:noProof/>
              </w:rPr>
              <w:t xml:space="preserve"> Gambar Digita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1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10</w:t>
            </w:r>
            <w:r w:rsidR="00AC54F3" w:rsidRPr="00AC54F3">
              <w:rPr>
                <w:rStyle w:val="Hyperlink"/>
                <w:webHidden/>
              </w:rPr>
              <w:fldChar w:fldCharType="end"/>
            </w:r>
          </w:hyperlink>
        </w:p>
        <w:p w14:paraId="1B2B9E0F" w14:textId="77777777" w:rsidR="00AC54F3" w:rsidRPr="00AC54F3" w:rsidRDefault="00FA3F73" w:rsidP="00AC54F3">
          <w:pPr>
            <w:pStyle w:val="TOC2"/>
            <w:rPr>
              <w:rStyle w:val="Hyperlink"/>
            </w:rPr>
          </w:pPr>
          <w:hyperlink w:anchor="_Toc98026017" w:history="1">
            <w:r w:rsidR="00AC54F3" w:rsidRPr="00AC54F3">
              <w:rPr>
                <w:rStyle w:val="Hyperlink"/>
                <w:noProof/>
              </w:rPr>
              <w:t>2.2.2</w:t>
            </w:r>
            <w:r w:rsidR="00AC54F3" w:rsidRPr="00640437">
              <w:rPr>
                <w:rStyle w:val="Hyperlink"/>
                <w:noProof/>
              </w:rPr>
              <w:t xml:space="preserve"> Visual Search</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1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11</w:t>
            </w:r>
            <w:r w:rsidR="00AC54F3" w:rsidRPr="00AC54F3">
              <w:rPr>
                <w:rStyle w:val="Hyperlink"/>
                <w:webHidden/>
              </w:rPr>
              <w:fldChar w:fldCharType="end"/>
            </w:r>
          </w:hyperlink>
        </w:p>
        <w:p w14:paraId="735B777E" w14:textId="77777777" w:rsidR="00AC54F3" w:rsidRPr="00AC54F3" w:rsidRDefault="00FA3F73" w:rsidP="00AC54F3">
          <w:pPr>
            <w:pStyle w:val="TOC2"/>
            <w:rPr>
              <w:rStyle w:val="Hyperlink"/>
            </w:rPr>
          </w:pPr>
          <w:hyperlink w:anchor="_Toc98026018" w:history="1">
            <w:r w:rsidR="00AC54F3" w:rsidRPr="00AC54F3">
              <w:rPr>
                <w:rStyle w:val="Hyperlink"/>
                <w:noProof/>
              </w:rPr>
              <w:t>2.2.3</w:t>
            </w:r>
            <w:r w:rsidR="00AC54F3" w:rsidRPr="00640437">
              <w:rPr>
                <w:rStyle w:val="Hyperlink"/>
                <w:noProof/>
              </w:rPr>
              <w:t xml:space="preserve"> Feature Extractio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1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12</w:t>
            </w:r>
            <w:r w:rsidR="00AC54F3" w:rsidRPr="00AC54F3">
              <w:rPr>
                <w:rStyle w:val="Hyperlink"/>
                <w:webHidden/>
              </w:rPr>
              <w:fldChar w:fldCharType="end"/>
            </w:r>
          </w:hyperlink>
        </w:p>
        <w:p w14:paraId="17041902" w14:textId="77777777" w:rsidR="00AC54F3" w:rsidRPr="00AC54F3" w:rsidRDefault="00FA3F73" w:rsidP="00AC54F3">
          <w:pPr>
            <w:pStyle w:val="TOC2"/>
            <w:rPr>
              <w:rStyle w:val="Hyperlink"/>
            </w:rPr>
          </w:pPr>
          <w:hyperlink w:anchor="_Toc98026019" w:history="1">
            <w:r w:rsidR="00AC54F3" w:rsidRPr="00AC54F3">
              <w:rPr>
                <w:rStyle w:val="Hyperlink"/>
                <w:noProof/>
              </w:rPr>
              <w:t>2.2.4</w:t>
            </w:r>
            <w:r w:rsidR="00AC54F3" w:rsidRPr="00640437">
              <w:rPr>
                <w:rStyle w:val="Hyperlink"/>
                <w:noProof/>
              </w:rPr>
              <w:t xml:space="preserve"> Convolutional Neural Network</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19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12</w:t>
            </w:r>
            <w:r w:rsidR="00AC54F3" w:rsidRPr="00AC54F3">
              <w:rPr>
                <w:rStyle w:val="Hyperlink"/>
                <w:webHidden/>
              </w:rPr>
              <w:fldChar w:fldCharType="end"/>
            </w:r>
          </w:hyperlink>
        </w:p>
        <w:p w14:paraId="13401B80" w14:textId="77777777" w:rsidR="00AC54F3" w:rsidRPr="00AC54F3" w:rsidRDefault="00FA3F73" w:rsidP="00AC54F3">
          <w:pPr>
            <w:pStyle w:val="TOC2"/>
            <w:rPr>
              <w:rStyle w:val="Hyperlink"/>
            </w:rPr>
          </w:pPr>
          <w:hyperlink w:anchor="_Toc98026020" w:history="1">
            <w:r w:rsidR="00AC54F3" w:rsidRPr="00AC54F3">
              <w:rPr>
                <w:rStyle w:val="Hyperlink"/>
                <w:noProof/>
              </w:rPr>
              <w:t>2.2.5</w:t>
            </w:r>
            <w:r w:rsidR="00AC54F3" w:rsidRPr="00640437">
              <w:rPr>
                <w:rStyle w:val="Hyperlink"/>
                <w:noProof/>
              </w:rPr>
              <w:t xml:space="preserve"> Fungsi Aktivasi</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0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19</w:t>
            </w:r>
            <w:r w:rsidR="00AC54F3" w:rsidRPr="00AC54F3">
              <w:rPr>
                <w:rStyle w:val="Hyperlink"/>
                <w:webHidden/>
              </w:rPr>
              <w:fldChar w:fldCharType="end"/>
            </w:r>
          </w:hyperlink>
        </w:p>
        <w:p w14:paraId="1D6BB2B4" w14:textId="77777777" w:rsidR="00AC54F3" w:rsidRPr="00AC54F3" w:rsidRDefault="00FA3F73" w:rsidP="00AC54F3">
          <w:pPr>
            <w:pStyle w:val="TOC2"/>
            <w:rPr>
              <w:rStyle w:val="Hyperlink"/>
            </w:rPr>
          </w:pPr>
          <w:hyperlink w:anchor="_Toc98026021" w:history="1">
            <w:r w:rsidR="00AC54F3" w:rsidRPr="00AC54F3">
              <w:rPr>
                <w:rStyle w:val="Hyperlink"/>
                <w:noProof/>
              </w:rPr>
              <w:t>2.2.6</w:t>
            </w:r>
            <w:r w:rsidR="00AC54F3" w:rsidRPr="00640437">
              <w:rPr>
                <w:rStyle w:val="Hyperlink"/>
                <w:noProof/>
              </w:rPr>
              <w:t xml:space="preserve"> ADAM</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1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21</w:t>
            </w:r>
            <w:r w:rsidR="00AC54F3" w:rsidRPr="00AC54F3">
              <w:rPr>
                <w:rStyle w:val="Hyperlink"/>
                <w:webHidden/>
              </w:rPr>
              <w:fldChar w:fldCharType="end"/>
            </w:r>
          </w:hyperlink>
        </w:p>
        <w:p w14:paraId="47B35584" w14:textId="77777777" w:rsidR="00AC54F3" w:rsidRPr="00AC54F3" w:rsidRDefault="00FA3F73" w:rsidP="00AC54F3">
          <w:pPr>
            <w:pStyle w:val="TOC2"/>
            <w:rPr>
              <w:rStyle w:val="Hyperlink"/>
            </w:rPr>
          </w:pPr>
          <w:hyperlink w:anchor="_Toc98026022" w:history="1">
            <w:r w:rsidR="00AC54F3" w:rsidRPr="00AC54F3">
              <w:rPr>
                <w:rStyle w:val="Hyperlink"/>
                <w:noProof/>
              </w:rPr>
              <w:t>2.2.7</w:t>
            </w:r>
            <w:r w:rsidR="00AC54F3" w:rsidRPr="00640437">
              <w:rPr>
                <w:rStyle w:val="Hyperlink"/>
                <w:noProof/>
              </w:rPr>
              <w:t xml:space="preserve"> RMSProp</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2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23</w:t>
            </w:r>
            <w:r w:rsidR="00AC54F3" w:rsidRPr="00AC54F3">
              <w:rPr>
                <w:rStyle w:val="Hyperlink"/>
                <w:webHidden/>
              </w:rPr>
              <w:fldChar w:fldCharType="end"/>
            </w:r>
          </w:hyperlink>
        </w:p>
        <w:p w14:paraId="45E496A6" w14:textId="77777777" w:rsidR="00AC54F3" w:rsidRPr="00AC54F3" w:rsidRDefault="00FA3F73" w:rsidP="00AC54F3">
          <w:pPr>
            <w:pStyle w:val="TOC2"/>
            <w:rPr>
              <w:rStyle w:val="Hyperlink"/>
            </w:rPr>
          </w:pPr>
          <w:hyperlink w:anchor="_Toc98026023" w:history="1">
            <w:r w:rsidR="00AC54F3" w:rsidRPr="00AC54F3">
              <w:rPr>
                <w:rStyle w:val="Hyperlink"/>
                <w:noProof/>
              </w:rPr>
              <w:t>2.2.8</w:t>
            </w:r>
            <w:r w:rsidR="00AC54F3" w:rsidRPr="00640437">
              <w:rPr>
                <w:rStyle w:val="Hyperlink"/>
                <w:noProof/>
              </w:rPr>
              <w:t xml:space="preserve"> Transfer Learning</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3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24</w:t>
            </w:r>
            <w:r w:rsidR="00AC54F3" w:rsidRPr="00AC54F3">
              <w:rPr>
                <w:rStyle w:val="Hyperlink"/>
                <w:webHidden/>
              </w:rPr>
              <w:fldChar w:fldCharType="end"/>
            </w:r>
          </w:hyperlink>
        </w:p>
        <w:p w14:paraId="6D743525" w14:textId="77777777" w:rsidR="00AC54F3" w:rsidRPr="00AC54F3" w:rsidRDefault="00FA3F73" w:rsidP="00AC54F3">
          <w:pPr>
            <w:pStyle w:val="TOC2"/>
            <w:rPr>
              <w:rStyle w:val="Hyperlink"/>
            </w:rPr>
          </w:pPr>
          <w:hyperlink w:anchor="_Toc98026024" w:history="1">
            <w:r w:rsidR="00AC54F3" w:rsidRPr="00AC54F3">
              <w:rPr>
                <w:rStyle w:val="Hyperlink"/>
                <w:noProof/>
              </w:rPr>
              <w:t>2.2.9</w:t>
            </w:r>
            <w:r w:rsidR="00AC54F3" w:rsidRPr="00640437">
              <w:rPr>
                <w:rStyle w:val="Hyperlink"/>
                <w:noProof/>
              </w:rPr>
              <w:t xml:space="preserve"> Confusion Matrix</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27</w:t>
            </w:r>
            <w:r w:rsidR="00AC54F3" w:rsidRPr="00AC54F3">
              <w:rPr>
                <w:rStyle w:val="Hyperlink"/>
                <w:webHidden/>
              </w:rPr>
              <w:fldChar w:fldCharType="end"/>
            </w:r>
          </w:hyperlink>
        </w:p>
        <w:p w14:paraId="1E27BA4A" w14:textId="77777777" w:rsidR="00AC54F3" w:rsidRPr="00AC54F3" w:rsidRDefault="00FA3F73" w:rsidP="00AC54F3">
          <w:pPr>
            <w:pStyle w:val="TOC2"/>
            <w:rPr>
              <w:rStyle w:val="Hyperlink"/>
            </w:rPr>
          </w:pPr>
          <w:hyperlink w:anchor="_Toc98026025" w:history="1">
            <w:r w:rsidR="00AC54F3" w:rsidRPr="00AC54F3">
              <w:rPr>
                <w:rStyle w:val="Hyperlink"/>
                <w:noProof/>
              </w:rPr>
              <w:t>2.2.10</w:t>
            </w:r>
            <w:r w:rsidR="00AC54F3" w:rsidRPr="00640437">
              <w:rPr>
                <w:rStyle w:val="Hyperlink"/>
                <w:noProof/>
              </w:rPr>
              <w:t xml:space="preserve"> Measure Distance</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0</w:t>
            </w:r>
            <w:r w:rsidR="00AC54F3" w:rsidRPr="00AC54F3">
              <w:rPr>
                <w:rStyle w:val="Hyperlink"/>
                <w:webHidden/>
              </w:rPr>
              <w:fldChar w:fldCharType="end"/>
            </w:r>
          </w:hyperlink>
        </w:p>
        <w:p w14:paraId="75226772" w14:textId="77777777" w:rsidR="00AC54F3" w:rsidRPr="00AC54F3" w:rsidRDefault="00FA3F73" w:rsidP="00AC54F3">
          <w:pPr>
            <w:pStyle w:val="TOC2"/>
            <w:rPr>
              <w:rStyle w:val="Hyperlink"/>
            </w:rPr>
          </w:pPr>
          <w:hyperlink w:anchor="_Toc98026026" w:history="1">
            <w:r w:rsidR="00AC54F3" w:rsidRPr="00AC54F3">
              <w:rPr>
                <w:rStyle w:val="Hyperlink"/>
                <w:noProof/>
              </w:rPr>
              <w:t>2.2.11</w:t>
            </w:r>
            <w:r w:rsidR="00AC54F3" w:rsidRPr="00640437">
              <w:rPr>
                <w:rStyle w:val="Hyperlink"/>
                <w:noProof/>
              </w:rPr>
              <w:t xml:space="preserve"> Vekto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0</w:t>
            </w:r>
            <w:r w:rsidR="00AC54F3" w:rsidRPr="00AC54F3">
              <w:rPr>
                <w:rStyle w:val="Hyperlink"/>
                <w:webHidden/>
              </w:rPr>
              <w:fldChar w:fldCharType="end"/>
            </w:r>
          </w:hyperlink>
        </w:p>
        <w:p w14:paraId="43E773F4" w14:textId="77777777" w:rsidR="00AC54F3" w:rsidRPr="00AC54F3" w:rsidRDefault="00FA3F73" w:rsidP="00AC54F3">
          <w:pPr>
            <w:pStyle w:val="TOC2"/>
            <w:rPr>
              <w:rStyle w:val="Hyperlink"/>
            </w:rPr>
          </w:pPr>
          <w:hyperlink w:anchor="_Toc98026027" w:history="1">
            <w:r w:rsidR="00AC54F3" w:rsidRPr="00AC54F3">
              <w:rPr>
                <w:rStyle w:val="Hyperlink"/>
                <w:noProof/>
              </w:rPr>
              <w:t>2.2.12</w:t>
            </w:r>
            <w:r w:rsidR="00AC54F3" w:rsidRPr="00640437">
              <w:rPr>
                <w:rStyle w:val="Hyperlink"/>
                <w:noProof/>
              </w:rPr>
              <w:t xml:space="preserve"> ERD (Entity Relationship Diagram)</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1</w:t>
            </w:r>
            <w:r w:rsidR="00AC54F3" w:rsidRPr="00AC54F3">
              <w:rPr>
                <w:rStyle w:val="Hyperlink"/>
                <w:webHidden/>
              </w:rPr>
              <w:fldChar w:fldCharType="end"/>
            </w:r>
          </w:hyperlink>
        </w:p>
        <w:p w14:paraId="21583514" w14:textId="77777777" w:rsidR="00AC54F3" w:rsidRPr="00AC54F3" w:rsidRDefault="00FA3F73" w:rsidP="00AC54F3">
          <w:pPr>
            <w:pStyle w:val="TOC2"/>
            <w:rPr>
              <w:rStyle w:val="Hyperlink"/>
            </w:rPr>
          </w:pPr>
          <w:hyperlink w:anchor="_Toc98026028" w:history="1">
            <w:r w:rsidR="00AC54F3" w:rsidRPr="00AC54F3">
              <w:rPr>
                <w:rStyle w:val="Hyperlink"/>
                <w:noProof/>
              </w:rPr>
              <w:t>2.2.13</w:t>
            </w:r>
            <w:r w:rsidR="00AC54F3" w:rsidRPr="00640437">
              <w:rPr>
                <w:rStyle w:val="Hyperlink"/>
                <w:noProof/>
              </w:rPr>
              <w:t xml:space="preserve"> Pytho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2</w:t>
            </w:r>
            <w:r w:rsidR="00AC54F3" w:rsidRPr="00AC54F3">
              <w:rPr>
                <w:rStyle w:val="Hyperlink"/>
                <w:webHidden/>
              </w:rPr>
              <w:fldChar w:fldCharType="end"/>
            </w:r>
          </w:hyperlink>
        </w:p>
        <w:p w14:paraId="4FF90726" w14:textId="77777777" w:rsidR="00AC54F3" w:rsidRPr="00AC54F3" w:rsidRDefault="00FA3F73" w:rsidP="00AC54F3">
          <w:pPr>
            <w:pStyle w:val="TOC2"/>
            <w:rPr>
              <w:rStyle w:val="Hyperlink"/>
            </w:rPr>
          </w:pPr>
          <w:hyperlink w:anchor="_Toc98026029" w:history="1">
            <w:r w:rsidR="00AC54F3" w:rsidRPr="00AC54F3">
              <w:rPr>
                <w:rStyle w:val="Hyperlink"/>
                <w:noProof/>
              </w:rPr>
              <w:t>2.2.14</w:t>
            </w:r>
            <w:r w:rsidR="00AC54F3" w:rsidRPr="00640437">
              <w:rPr>
                <w:rStyle w:val="Hyperlink"/>
                <w:noProof/>
              </w:rPr>
              <w:t xml:space="preserve"> Basis Data MySQ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29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3</w:t>
            </w:r>
            <w:r w:rsidR="00AC54F3" w:rsidRPr="00AC54F3">
              <w:rPr>
                <w:rStyle w:val="Hyperlink"/>
                <w:webHidden/>
              </w:rPr>
              <w:fldChar w:fldCharType="end"/>
            </w:r>
          </w:hyperlink>
        </w:p>
        <w:p w14:paraId="1F941034" w14:textId="77777777" w:rsidR="00AC54F3" w:rsidRPr="00AC54F3" w:rsidRDefault="00FA3F73" w:rsidP="00AC54F3">
          <w:pPr>
            <w:pStyle w:val="TOC2"/>
            <w:rPr>
              <w:rStyle w:val="Hyperlink"/>
            </w:rPr>
          </w:pPr>
          <w:hyperlink w:anchor="_Toc98026030" w:history="1">
            <w:r w:rsidR="00AC54F3" w:rsidRPr="00AC54F3">
              <w:rPr>
                <w:rStyle w:val="Hyperlink"/>
                <w:noProof/>
              </w:rPr>
              <w:t>2.2.15</w:t>
            </w:r>
            <w:r w:rsidR="00AC54F3" w:rsidRPr="00640437">
              <w:rPr>
                <w:rStyle w:val="Hyperlink"/>
                <w:noProof/>
              </w:rPr>
              <w:t xml:space="preserve"> Tensorflow</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0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3</w:t>
            </w:r>
            <w:r w:rsidR="00AC54F3" w:rsidRPr="00AC54F3">
              <w:rPr>
                <w:rStyle w:val="Hyperlink"/>
                <w:webHidden/>
              </w:rPr>
              <w:fldChar w:fldCharType="end"/>
            </w:r>
          </w:hyperlink>
        </w:p>
        <w:p w14:paraId="0E3E54BD" w14:textId="77777777" w:rsidR="00AC54F3" w:rsidRPr="00AC54F3" w:rsidRDefault="00FA3F73" w:rsidP="00AC54F3">
          <w:pPr>
            <w:pStyle w:val="TOC2"/>
            <w:rPr>
              <w:rStyle w:val="Hyperlink"/>
            </w:rPr>
          </w:pPr>
          <w:hyperlink w:anchor="_Toc98026031" w:history="1">
            <w:r w:rsidR="00AC54F3" w:rsidRPr="00AC54F3">
              <w:rPr>
                <w:rStyle w:val="Hyperlink"/>
                <w:noProof/>
              </w:rPr>
              <w:t>2.2.16</w:t>
            </w:r>
            <w:r w:rsidR="00AC54F3" w:rsidRPr="00640437">
              <w:rPr>
                <w:rStyle w:val="Hyperlink"/>
                <w:noProof/>
              </w:rPr>
              <w:t xml:space="preserve"> Flask</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1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4</w:t>
            </w:r>
            <w:r w:rsidR="00AC54F3" w:rsidRPr="00AC54F3">
              <w:rPr>
                <w:rStyle w:val="Hyperlink"/>
                <w:webHidden/>
              </w:rPr>
              <w:fldChar w:fldCharType="end"/>
            </w:r>
          </w:hyperlink>
        </w:p>
        <w:p w14:paraId="084592D5" w14:textId="77777777" w:rsidR="00AC54F3" w:rsidRDefault="00FA3F73">
          <w:pPr>
            <w:pStyle w:val="TOC1"/>
            <w:rPr>
              <w:rFonts w:asciiTheme="minorHAnsi" w:eastAsiaTheme="minorEastAsia" w:hAnsiTheme="minorHAnsi"/>
              <w:b w:val="0"/>
              <w:sz w:val="22"/>
              <w:lang w:val="en-US"/>
            </w:rPr>
          </w:pPr>
          <w:hyperlink w:anchor="_Toc98026032" w:history="1">
            <w:r w:rsidR="00AC54F3" w:rsidRPr="00640437">
              <w:rPr>
                <w:rStyle w:val="Hyperlink"/>
                <w:spacing w:val="-1"/>
                <w:lang w:val="id-ID"/>
              </w:rPr>
              <w:t>BAB III METOD</w:t>
            </w:r>
            <w:r w:rsidR="00AC54F3" w:rsidRPr="00640437">
              <w:rPr>
                <w:rStyle w:val="Hyperlink"/>
                <w:spacing w:val="-1"/>
              </w:rPr>
              <w:t xml:space="preserve">E </w:t>
            </w:r>
            <w:r w:rsidR="00AC54F3" w:rsidRPr="00640437">
              <w:rPr>
                <w:rStyle w:val="Hyperlink"/>
                <w:spacing w:val="-1"/>
                <w:lang w:val="id-ID"/>
              </w:rPr>
              <w:t>PENELITIAN</w:t>
            </w:r>
            <w:r w:rsidR="00AC54F3">
              <w:rPr>
                <w:webHidden/>
              </w:rPr>
              <w:tab/>
            </w:r>
            <w:r w:rsidR="00AC54F3">
              <w:rPr>
                <w:webHidden/>
              </w:rPr>
              <w:fldChar w:fldCharType="begin"/>
            </w:r>
            <w:r w:rsidR="00AC54F3">
              <w:rPr>
                <w:webHidden/>
              </w:rPr>
              <w:instrText xml:space="preserve"> PAGEREF _Toc98026032 \h </w:instrText>
            </w:r>
            <w:r w:rsidR="00AC54F3">
              <w:rPr>
                <w:webHidden/>
              </w:rPr>
            </w:r>
            <w:r w:rsidR="00AC54F3">
              <w:rPr>
                <w:webHidden/>
              </w:rPr>
              <w:fldChar w:fldCharType="separate"/>
            </w:r>
            <w:r w:rsidR="00AC54F3">
              <w:rPr>
                <w:webHidden/>
              </w:rPr>
              <w:t>35</w:t>
            </w:r>
            <w:r w:rsidR="00AC54F3">
              <w:rPr>
                <w:webHidden/>
              </w:rPr>
              <w:fldChar w:fldCharType="end"/>
            </w:r>
          </w:hyperlink>
        </w:p>
        <w:p w14:paraId="701EA362" w14:textId="77777777" w:rsidR="00AC54F3" w:rsidRDefault="00FA3F73">
          <w:pPr>
            <w:pStyle w:val="TOC2"/>
            <w:rPr>
              <w:rFonts w:asciiTheme="minorHAnsi" w:eastAsiaTheme="minorEastAsia" w:hAnsiTheme="minorHAnsi"/>
              <w:noProof/>
              <w:sz w:val="22"/>
            </w:rPr>
          </w:pPr>
          <w:hyperlink w:anchor="_Toc98026033" w:history="1">
            <w:r w:rsidR="00AC54F3" w:rsidRPr="00640437">
              <w:rPr>
                <w:rStyle w:val="Hyperlink"/>
                <w:noProof/>
              </w:rPr>
              <w:t>3.1 Bahan/Data</w:t>
            </w:r>
            <w:r w:rsidR="00AC54F3">
              <w:rPr>
                <w:noProof/>
                <w:webHidden/>
              </w:rPr>
              <w:tab/>
            </w:r>
            <w:r w:rsidR="00AC54F3">
              <w:rPr>
                <w:noProof/>
                <w:webHidden/>
              </w:rPr>
              <w:fldChar w:fldCharType="begin"/>
            </w:r>
            <w:r w:rsidR="00AC54F3">
              <w:rPr>
                <w:noProof/>
                <w:webHidden/>
              </w:rPr>
              <w:instrText xml:space="preserve"> PAGEREF _Toc98026033 \h </w:instrText>
            </w:r>
            <w:r w:rsidR="00AC54F3">
              <w:rPr>
                <w:noProof/>
                <w:webHidden/>
              </w:rPr>
            </w:r>
            <w:r w:rsidR="00AC54F3">
              <w:rPr>
                <w:noProof/>
                <w:webHidden/>
              </w:rPr>
              <w:fldChar w:fldCharType="separate"/>
            </w:r>
            <w:r w:rsidR="00AC54F3">
              <w:rPr>
                <w:noProof/>
                <w:webHidden/>
              </w:rPr>
              <w:t>35</w:t>
            </w:r>
            <w:r w:rsidR="00AC54F3">
              <w:rPr>
                <w:noProof/>
                <w:webHidden/>
              </w:rPr>
              <w:fldChar w:fldCharType="end"/>
            </w:r>
          </w:hyperlink>
        </w:p>
        <w:p w14:paraId="626ED4AB" w14:textId="77777777" w:rsidR="00AC54F3" w:rsidRPr="00AC54F3" w:rsidRDefault="00FA3F73" w:rsidP="00AC54F3">
          <w:pPr>
            <w:pStyle w:val="TOC2"/>
            <w:rPr>
              <w:rStyle w:val="Hyperlink"/>
            </w:rPr>
          </w:pPr>
          <w:hyperlink w:anchor="_Toc98026034" w:history="1">
            <w:r w:rsidR="00AC54F3" w:rsidRPr="00AC54F3">
              <w:rPr>
                <w:rStyle w:val="Hyperlink"/>
                <w:noProof/>
              </w:rPr>
              <w:t>3.1.1 Data yang diperoleh</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5</w:t>
            </w:r>
            <w:r w:rsidR="00AC54F3" w:rsidRPr="00AC54F3">
              <w:rPr>
                <w:rStyle w:val="Hyperlink"/>
                <w:webHidden/>
              </w:rPr>
              <w:fldChar w:fldCharType="end"/>
            </w:r>
          </w:hyperlink>
        </w:p>
        <w:p w14:paraId="50E19DE1" w14:textId="77777777" w:rsidR="00AC54F3" w:rsidRPr="00AC54F3" w:rsidRDefault="00FA3F73" w:rsidP="00AC54F3">
          <w:pPr>
            <w:pStyle w:val="TOC2"/>
            <w:rPr>
              <w:rStyle w:val="Hyperlink"/>
            </w:rPr>
          </w:pPr>
          <w:hyperlink w:anchor="_Toc98026035" w:history="1">
            <w:r w:rsidR="00AC54F3" w:rsidRPr="00AC54F3">
              <w:rPr>
                <w:rStyle w:val="Hyperlink"/>
                <w:noProof/>
              </w:rPr>
              <w:t>3.1.2 Prosedur pengumpulan data</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39</w:t>
            </w:r>
            <w:r w:rsidR="00AC54F3" w:rsidRPr="00AC54F3">
              <w:rPr>
                <w:rStyle w:val="Hyperlink"/>
                <w:webHidden/>
              </w:rPr>
              <w:fldChar w:fldCharType="end"/>
            </w:r>
          </w:hyperlink>
        </w:p>
        <w:p w14:paraId="7A72A0F1" w14:textId="77777777" w:rsidR="00AC54F3" w:rsidRPr="00AC54F3" w:rsidRDefault="00FA3F73">
          <w:pPr>
            <w:pStyle w:val="TOC2"/>
            <w:rPr>
              <w:rStyle w:val="Hyperlink"/>
            </w:rPr>
          </w:pPr>
          <w:hyperlink w:anchor="_Toc98026036" w:history="1">
            <w:r w:rsidR="00AC54F3" w:rsidRPr="00640437">
              <w:rPr>
                <w:rStyle w:val="Hyperlink"/>
                <w:noProof/>
              </w:rPr>
              <w:t>3.2 Aturan bisnis (bussiness rule)</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41</w:t>
            </w:r>
            <w:r w:rsidR="00AC54F3" w:rsidRPr="00AC54F3">
              <w:rPr>
                <w:rStyle w:val="Hyperlink"/>
                <w:webHidden/>
              </w:rPr>
              <w:fldChar w:fldCharType="end"/>
            </w:r>
          </w:hyperlink>
        </w:p>
        <w:p w14:paraId="1A954673" w14:textId="77777777" w:rsidR="00AC54F3" w:rsidRPr="00AC54F3" w:rsidRDefault="00FA3F73" w:rsidP="00AC54F3">
          <w:pPr>
            <w:pStyle w:val="TOC2"/>
            <w:rPr>
              <w:rStyle w:val="Hyperlink"/>
            </w:rPr>
          </w:pPr>
          <w:hyperlink w:anchor="_Toc98026037" w:history="1">
            <w:r w:rsidR="00AC54F3" w:rsidRPr="00AC54F3">
              <w:rPr>
                <w:rStyle w:val="Hyperlink"/>
                <w:noProof/>
              </w:rPr>
              <w:t>3.2.1</w:t>
            </w:r>
            <w:r w:rsidR="00AC54F3" w:rsidRPr="00640437">
              <w:rPr>
                <w:rStyle w:val="Hyperlink"/>
                <w:noProof/>
              </w:rPr>
              <w:t xml:space="preserve"> Analisis Sistem Saat Ini</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41</w:t>
            </w:r>
            <w:r w:rsidR="00AC54F3" w:rsidRPr="00AC54F3">
              <w:rPr>
                <w:rStyle w:val="Hyperlink"/>
                <w:webHidden/>
              </w:rPr>
              <w:fldChar w:fldCharType="end"/>
            </w:r>
          </w:hyperlink>
        </w:p>
        <w:p w14:paraId="6BBC57DB" w14:textId="77777777" w:rsidR="00AC54F3" w:rsidRPr="00AC54F3" w:rsidRDefault="00FA3F73" w:rsidP="00AC54F3">
          <w:pPr>
            <w:pStyle w:val="TOC2"/>
            <w:rPr>
              <w:rStyle w:val="Hyperlink"/>
            </w:rPr>
          </w:pPr>
          <w:hyperlink w:anchor="_Toc98026038" w:history="1">
            <w:r w:rsidR="00AC54F3" w:rsidRPr="00AC54F3">
              <w:rPr>
                <w:rStyle w:val="Hyperlink"/>
                <w:noProof/>
              </w:rPr>
              <w:t>3.2.2</w:t>
            </w:r>
            <w:r w:rsidR="00AC54F3" w:rsidRPr="00640437">
              <w:rPr>
                <w:rStyle w:val="Hyperlink"/>
                <w:noProof/>
              </w:rPr>
              <w:t xml:space="preserve"> Kelemahan Sistem Saat Ini</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3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42</w:t>
            </w:r>
            <w:r w:rsidR="00AC54F3" w:rsidRPr="00AC54F3">
              <w:rPr>
                <w:rStyle w:val="Hyperlink"/>
                <w:webHidden/>
              </w:rPr>
              <w:fldChar w:fldCharType="end"/>
            </w:r>
          </w:hyperlink>
        </w:p>
        <w:p w14:paraId="33836199" w14:textId="77777777" w:rsidR="00AC54F3" w:rsidRDefault="00FA3F73">
          <w:pPr>
            <w:pStyle w:val="TOC2"/>
            <w:rPr>
              <w:rFonts w:asciiTheme="minorHAnsi" w:eastAsiaTheme="minorEastAsia" w:hAnsiTheme="minorHAnsi"/>
              <w:noProof/>
              <w:sz w:val="22"/>
            </w:rPr>
          </w:pPr>
          <w:hyperlink w:anchor="_Toc98026039" w:history="1">
            <w:r w:rsidR="00AC54F3" w:rsidRPr="00640437">
              <w:rPr>
                <w:rStyle w:val="Hyperlink"/>
                <w:noProof/>
              </w:rPr>
              <w:t>3.3 Tahapan Penelitian</w:t>
            </w:r>
            <w:r w:rsidR="00AC54F3">
              <w:rPr>
                <w:noProof/>
                <w:webHidden/>
              </w:rPr>
              <w:tab/>
            </w:r>
            <w:r w:rsidR="00AC54F3">
              <w:rPr>
                <w:noProof/>
                <w:webHidden/>
              </w:rPr>
              <w:fldChar w:fldCharType="begin"/>
            </w:r>
            <w:r w:rsidR="00AC54F3">
              <w:rPr>
                <w:noProof/>
                <w:webHidden/>
              </w:rPr>
              <w:instrText xml:space="preserve"> PAGEREF _Toc98026039 \h </w:instrText>
            </w:r>
            <w:r w:rsidR="00AC54F3">
              <w:rPr>
                <w:noProof/>
                <w:webHidden/>
              </w:rPr>
            </w:r>
            <w:r w:rsidR="00AC54F3">
              <w:rPr>
                <w:noProof/>
                <w:webHidden/>
              </w:rPr>
              <w:fldChar w:fldCharType="separate"/>
            </w:r>
            <w:r w:rsidR="00AC54F3">
              <w:rPr>
                <w:noProof/>
                <w:webHidden/>
              </w:rPr>
              <w:t>42</w:t>
            </w:r>
            <w:r w:rsidR="00AC54F3">
              <w:rPr>
                <w:noProof/>
                <w:webHidden/>
              </w:rPr>
              <w:fldChar w:fldCharType="end"/>
            </w:r>
          </w:hyperlink>
        </w:p>
        <w:p w14:paraId="5243F9EE" w14:textId="77777777" w:rsidR="00AC54F3" w:rsidRDefault="00FA3F73">
          <w:pPr>
            <w:pStyle w:val="TOC1"/>
            <w:rPr>
              <w:rFonts w:asciiTheme="minorHAnsi" w:eastAsiaTheme="minorEastAsia" w:hAnsiTheme="minorHAnsi"/>
              <w:b w:val="0"/>
              <w:sz w:val="22"/>
              <w:lang w:val="en-US"/>
            </w:rPr>
          </w:pPr>
          <w:hyperlink w:anchor="_Toc98026040" w:history="1">
            <w:r w:rsidR="00AC54F3" w:rsidRPr="00640437">
              <w:rPr>
                <w:rStyle w:val="Hyperlink"/>
              </w:rPr>
              <w:t>BAB IV ANALISIS DAN PERANCANGAN SISTEM</w:t>
            </w:r>
            <w:r w:rsidR="00AC54F3">
              <w:rPr>
                <w:webHidden/>
              </w:rPr>
              <w:tab/>
            </w:r>
            <w:r w:rsidR="00AC54F3">
              <w:rPr>
                <w:webHidden/>
              </w:rPr>
              <w:fldChar w:fldCharType="begin"/>
            </w:r>
            <w:r w:rsidR="00AC54F3">
              <w:rPr>
                <w:webHidden/>
              </w:rPr>
              <w:instrText xml:space="preserve"> PAGEREF _Toc98026040 \h </w:instrText>
            </w:r>
            <w:r w:rsidR="00AC54F3">
              <w:rPr>
                <w:webHidden/>
              </w:rPr>
            </w:r>
            <w:r w:rsidR="00AC54F3">
              <w:rPr>
                <w:webHidden/>
              </w:rPr>
              <w:fldChar w:fldCharType="separate"/>
            </w:r>
            <w:r w:rsidR="00AC54F3">
              <w:rPr>
                <w:webHidden/>
              </w:rPr>
              <w:t>49</w:t>
            </w:r>
            <w:r w:rsidR="00AC54F3">
              <w:rPr>
                <w:webHidden/>
              </w:rPr>
              <w:fldChar w:fldCharType="end"/>
            </w:r>
          </w:hyperlink>
        </w:p>
        <w:p w14:paraId="14D80704" w14:textId="77777777" w:rsidR="00AC54F3" w:rsidRDefault="00FA3F73">
          <w:pPr>
            <w:pStyle w:val="TOC2"/>
            <w:rPr>
              <w:rFonts w:asciiTheme="minorHAnsi" w:eastAsiaTheme="minorEastAsia" w:hAnsiTheme="minorHAnsi"/>
              <w:noProof/>
              <w:sz w:val="22"/>
            </w:rPr>
          </w:pPr>
          <w:hyperlink w:anchor="_Toc98026041" w:history="1">
            <w:r w:rsidR="00AC54F3" w:rsidRPr="00640437">
              <w:rPr>
                <w:rStyle w:val="Hyperlink"/>
                <w:noProof/>
              </w:rPr>
              <w:t>4.1 Analisis Sistem Yang Diusulkan.</w:t>
            </w:r>
            <w:r w:rsidR="00AC54F3">
              <w:rPr>
                <w:noProof/>
                <w:webHidden/>
              </w:rPr>
              <w:tab/>
            </w:r>
            <w:r w:rsidR="00AC54F3">
              <w:rPr>
                <w:noProof/>
                <w:webHidden/>
              </w:rPr>
              <w:fldChar w:fldCharType="begin"/>
            </w:r>
            <w:r w:rsidR="00AC54F3">
              <w:rPr>
                <w:noProof/>
                <w:webHidden/>
              </w:rPr>
              <w:instrText xml:space="preserve"> PAGEREF _Toc98026041 \h </w:instrText>
            </w:r>
            <w:r w:rsidR="00AC54F3">
              <w:rPr>
                <w:noProof/>
                <w:webHidden/>
              </w:rPr>
            </w:r>
            <w:r w:rsidR="00AC54F3">
              <w:rPr>
                <w:noProof/>
                <w:webHidden/>
              </w:rPr>
              <w:fldChar w:fldCharType="separate"/>
            </w:r>
            <w:r w:rsidR="00AC54F3">
              <w:rPr>
                <w:noProof/>
                <w:webHidden/>
              </w:rPr>
              <w:t>49</w:t>
            </w:r>
            <w:r w:rsidR="00AC54F3">
              <w:rPr>
                <w:noProof/>
                <w:webHidden/>
              </w:rPr>
              <w:fldChar w:fldCharType="end"/>
            </w:r>
          </w:hyperlink>
        </w:p>
        <w:p w14:paraId="3E91D8FA" w14:textId="77777777" w:rsidR="00AC54F3" w:rsidRPr="00AC54F3" w:rsidRDefault="00FA3F73" w:rsidP="00AC54F3">
          <w:pPr>
            <w:pStyle w:val="TOC2"/>
            <w:rPr>
              <w:rStyle w:val="Hyperlink"/>
            </w:rPr>
          </w:pPr>
          <w:hyperlink w:anchor="_Toc98026042" w:history="1">
            <w:r w:rsidR="00AC54F3" w:rsidRPr="00AC54F3">
              <w:rPr>
                <w:rStyle w:val="Hyperlink"/>
                <w:noProof/>
              </w:rPr>
              <w:t>4.1.1</w:t>
            </w:r>
            <w:r w:rsidR="00AC54F3" w:rsidRPr="00640437">
              <w:rPr>
                <w:rStyle w:val="Hyperlink"/>
                <w:noProof/>
              </w:rPr>
              <w:t xml:space="preserve"> Analisis Fungsiona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2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49</w:t>
            </w:r>
            <w:r w:rsidR="00AC54F3" w:rsidRPr="00AC54F3">
              <w:rPr>
                <w:rStyle w:val="Hyperlink"/>
                <w:webHidden/>
              </w:rPr>
              <w:fldChar w:fldCharType="end"/>
            </w:r>
          </w:hyperlink>
        </w:p>
        <w:p w14:paraId="7C3DD552" w14:textId="77777777" w:rsidR="00AC54F3" w:rsidRPr="00AC54F3" w:rsidRDefault="00FA3F73" w:rsidP="00AC54F3">
          <w:pPr>
            <w:pStyle w:val="TOC2"/>
            <w:rPr>
              <w:rStyle w:val="Hyperlink"/>
            </w:rPr>
          </w:pPr>
          <w:hyperlink w:anchor="_Toc98026043" w:history="1">
            <w:r w:rsidR="00AC54F3" w:rsidRPr="00AC54F3">
              <w:rPr>
                <w:rStyle w:val="Hyperlink"/>
                <w:noProof/>
              </w:rPr>
              <w:t>4.1.2</w:t>
            </w:r>
            <w:r w:rsidR="00AC54F3" w:rsidRPr="00640437">
              <w:rPr>
                <w:rStyle w:val="Hyperlink"/>
                <w:noProof/>
              </w:rPr>
              <w:t xml:space="preserve"> Analisis Non Fungsiona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3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0</w:t>
            </w:r>
            <w:r w:rsidR="00AC54F3" w:rsidRPr="00AC54F3">
              <w:rPr>
                <w:rStyle w:val="Hyperlink"/>
                <w:webHidden/>
              </w:rPr>
              <w:fldChar w:fldCharType="end"/>
            </w:r>
          </w:hyperlink>
        </w:p>
        <w:p w14:paraId="6B2D9735" w14:textId="77777777" w:rsidR="00AC54F3" w:rsidRPr="00AC54F3" w:rsidRDefault="00FA3F73">
          <w:pPr>
            <w:pStyle w:val="TOC2"/>
            <w:rPr>
              <w:rStyle w:val="Hyperlink"/>
            </w:rPr>
          </w:pPr>
          <w:hyperlink w:anchor="_Toc98026044" w:history="1">
            <w:r w:rsidR="00AC54F3" w:rsidRPr="00640437">
              <w:rPr>
                <w:rStyle w:val="Hyperlink"/>
                <w:noProof/>
              </w:rPr>
              <w:t>4.2 Desain Sistem</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1</w:t>
            </w:r>
            <w:r w:rsidR="00AC54F3" w:rsidRPr="00AC54F3">
              <w:rPr>
                <w:rStyle w:val="Hyperlink"/>
                <w:webHidden/>
              </w:rPr>
              <w:fldChar w:fldCharType="end"/>
            </w:r>
          </w:hyperlink>
        </w:p>
        <w:p w14:paraId="4F0EC629" w14:textId="77777777" w:rsidR="00AC54F3" w:rsidRPr="00AC54F3" w:rsidRDefault="00FA3F73" w:rsidP="00AC54F3">
          <w:pPr>
            <w:pStyle w:val="TOC2"/>
            <w:rPr>
              <w:rStyle w:val="Hyperlink"/>
            </w:rPr>
          </w:pPr>
          <w:hyperlink w:anchor="_Toc98026045" w:history="1">
            <w:r w:rsidR="00AC54F3" w:rsidRPr="00AC54F3">
              <w:rPr>
                <w:rStyle w:val="Hyperlink"/>
                <w:noProof/>
              </w:rPr>
              <w:t>4.2.1</w:t>
            </w:r>
            <w:r w:rsidR="00AC54F3" w:rsidRPr="00640437">
              <w:rPr>
                <w:rStyle w:val="Hyperlink"/>
                <w:noProof/>
              </w:rPr>
              <w:t xml:space="preserve"> Desain Logik</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1</w:t>
            </w:r>
            <w:r w:rsidR="00AC54F3" w:rsidRPr="00AC54F3">
              <w:rPr>
                <w:rStyle w:val="Hyperlink"/>
                <w:webHidden/>
              </w:rPr>
              <w:fldChar w:fldCharType="end"/>
            </w:r>
          </w:hyperlink>
        </w:p>
        <w:p w14:paraId="04D5011E" w14:textId="77777777" w:rsidR="00AC54F3" w:rsidRPr="00AC54F3" w:rsidRDefault="00FA3F73" w:rsidP="00AC54F3">
          <w:pPr>
            <w:pStyle w:val="TOC2"/>
            <w:rPr>
              <w:rStyle w:val="Hyperlink"/>
            </w:rPr>
          </w:pPr>
          <w:hyperlink w:anchor="_Toc98026046" w:history="1">
            <w:r w:rsidR="00AC54F3" w:rsidRPr="00640437">
              <w:rPr>
                <w:rStyle w:val="Hyperlink"/>
                <w:noProof/>
              </w:rPr>
              <w:t>4.2.1.1 Diagram Sistem Yang Akan Dibangu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1</w:t>
            </w:r>
            <w:r w:rsidR="00AC54F3" w:rsidRPr="00AC54F3">
              <w:rPr>
                <w:rStyle w:val="Hyperlink"/>
                <w:webHidden/>
              </w:rPr>
              <w:fldChar w:fldCharType="end"/>
            </w:r>
          </w:hyperlink>
        </w:p>
        <w:p w14:paraId="7A9896CA" w14:textId="77777777" w:rsidR="00AC54F3" w:rsidRPr="00AC54F3" w:rsidRDefault="00FA3F73" w:rsidP="00AC54F3">
          <w:pPr>
            <w:pStyle w:val="TOC2"/>
            <w:rPr>
              <w:rStyle w:val="Hyperlink"/>
            </w:rPr>
          </w:pPr>
          <w:hyperlink w:anchor="_Toc98026047" w:history="1">
            <w:r w:rsidR="00AC54F3" w:rsidRPr="00640437">
              <w:rPr>
                <w:rStyle w:val="Hyperlink"/>
                <w:noProof/>
              </w:rPr>
              <w:t>4.2.1.2 Entity Relationship Diagram (ERD)</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2</w:t>
            </w:r>
            <w:r w:rsidR="00AC54F3" w:rsidRPr="00AC54F3">
              <w:rPr>
                <w:rStyle w:val="Hyperlink"/>
                <w:webHidden/>
              </w:rPr>
              <w:fldChar w:fldCharType="end"/>
            </w:r>
          </w:hyperlink>
        </w:p>
        <w:p w14:paraId="4ADDBABE" w14:textId="77777777" w:rsidR="00AC54F3" w:rsidRPr="00AC54F3" w:rsidRDefault="00FA3F73" w:rsidP="00AC54F3">
          <w:pPr>
            <w:pStyle w:val="TOC2"/>
            <w:rPr>
              <w:rStyle w:val="Hyperlink"/>
            </w:rPr>
          </w:pPr>
          <w:hyperlink w:anchor="_Toc98026048" w:history="1">
            <w:r w:rsidR="00AC54F3" w:rsidRPr="00640437">
              <w:rPr>
                <w:rStyle w:val="Hyperlink"/>
                <w:noProof/>
              </w:rPr>
              <w:t>4.2.1.3 Diagram Use Case</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3</w:t>
            </w:r>
            <w:r w:rsidR="00AC54F3" w:rsidRPr="00AC54F3">
              <w:rPr>
                <w:rStyle w:val="Hyperlink"/>
                <w:webHidden/>
              </w:rPr>
              <w:fldChar w:fldCharType="end"/>
            </w:r>
          </w:hyperlink>
        </w:p>
        <w:p w14:paraId="3751F280" w14:textId="77777777" w:rsidR="00AC54F3" w:rsidRPr="00AC54F3" w:rsidRDefault="00FA3F73" w:rsidP="00AC54F3">
          <w:pPr>
            <w:pStyle w:val="TOC2"/>
            <w:rPr>
              <w:rStyle w:val="Hyperlink"/>
            </w:rPr>
          </w:pPr>
          <w:hyperlink w:anchor="_Toc98026049" w:history="1">
            <w:r w:rsidR="00AC54F3" w:rsidRPr="00AC54F3">
              <w:rPr>
                <w:rStyle w:val="Hyperlink"/>
                <w:noProof/>
              </w:rPr>
              <w:t>4.2.2</w:t>
            </w:r>
            <w:r w:rsidR="00AC54F3" w:rsidRPr="00640437">
              <w:rPr>
                <w:rStyle w:val="Hyperlink"/>
                <w:noProof/>
              </w:rPr>
              <w:t xml:space="preserve"> Desain Fisik</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49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4</w:t>
            </w:r>
            <w:r w:rsidR="00AC54F3" w:rsidRPr="00AC54F3">
              <w:rPr>
                <w:rStyle w:val="Hyperlink"/>
                <w:webHidden/>
              </w:rPr>
              <w:fldChar w:fldCharType="end"/>
            </w:r>
          </w:hyperlink>
        </w:p>
        <w:p w14:paraId="5DD0EC6B" w14:textId="77777777" w:rsidR="00AC54F3" w:rsidRDefault="00FA3F73">
          <w:pPr>
            <w:pStyle w:val="TOC1"/>
            <w:rPr>
              <w:rFonts w:asciiTheme="minorHAnsi" w:eastAsiaTheme="minorEastAsia" w:hAnsiTheme="minorHAnsi"/>
              <w:b w:val="0"/>
              <w:sz w:val="22"/>
              <w:lang w:val="en-US"/>
            </w:rPr>
          </w:pPr>
          <w:hyperlink w:anchor="_Toc98026050" w:history="1">
            <w:r w:rsidR="00AC54F3" w:rsidRPr="00640437">
              <w:rPr>
                <w:rStyle w:val="Hyperlink"/>
              </w:rPr>
              <w:t>BAB V IMPLEMENTASI DAN HASIL SERTA PEMBAHASAN</w:t>
            </w:r>
            <w:r w:rsidR="00AC54F3">
              <w:rPr>
                <w:webHidden/>
              </w:rPr>
              <w:tab/>
            </w:r>
            <w:r w:rsidR="00AC54F3">
              <w:rPr>
                <w:webHidden/>
              </w:rPr>
              <w:fldChar w:fldCharType="begin"/>
            </w:r>
            <w:r w:rsidR="00AC54F3">
              <w:rPr>
                <w:webHidden/>
              </w:rPr>
              <w:instrText xml:space="preserve"> PAGEREF _Toc98026050 \h </w:instrText>
            </w:r>
            <w:r w:rsidR="00AC54F3">
              <w:rPr>
                <w:webHidden/>
              </w:rPr>
            </w:r>
            <w:r w:rsidR="00AC54F3">
              <w:rPr>
                <w:webHidden/>
              </w:rPr>
              <w:fldChar w:fldCharType="separate"/>
            </w:r>
            <w:r w:rsidR="00AC54F3">
              <w:rPr>
                <w:webHidden/>
              </w:rPr>
              <w:t>55</w:t>
            </w:r>
            <w:r w:rsidR="00AC54F3">
              <w:rPr>
                <w:webHidden/>
              </w:rPr>
              <w:fldChar w:fldCharType="end"/>
            </w:r>
          </w:hyperlink>
        </w:p>
        <w:p w14:paraId="330AAF7F" w14:textId="2BCDD2B5" w:rsidR="00AC54F3" w:rsidRDefault="00FA3F73">
          <w:pPr>
            <w:pStyle w:val="TOC2"/>
            <w:tabs>
              <w:tab w:val="left" w:pos="720"/>
            </w:tabs>
            <w:rPr>
              <w:rFonts w:asciiTheme="minorHAnsi" w:eastAsiaTheme="minorEastAsia" w:hAnsiTheme="minorHAnsi"/>
              <w:noProof/>
              <w:sz w:val="22"/>
            </w:rPr>
          </w:pPr>
          <w:hyperlink w:anchor="_Toc98026051" w:history="1">
            <w:r w:rsidR="00AC54F3" w:rsidRPr="00640437">
              <w:rPr>
                <w:rStyle w:val="Hyperlink"/>
                <w:bCs/>
                <w:noProof/>
              </w:rPr>
              <w:t>5.1.</w:t>
            </w:r>
            <w:r w:rsidR="00AC54F3">
              <w:rPr>
                <w:rFonts w:asciiTheme="minorHAnsi" w:eastAsiaTheme="minorEastAsia" w:hAnsiTheme="minorHAnsi"/>
                <w:sz w:val="22"/>
              </w:rPr>
              <w:t xml:space="preserve"> </w:t>
            </w:r>
            <w:r w:rsidR="00AC54F3" w:rsidRPr="00640437">
              <w:rPr>
                <w:rStyle w:val="Hyperlink"/>
                <w:noProof/>
              </w:rPr>
              <w:t>Implementasi</w:t>
            </w:r>
            <w:r w:rsidR="00AC54F3">
              <w:rPr>
                <w:noProof/>
                <w:webHidden/>
              </w:rPr>
              <w:tab/>
            </w:r>
            <w:r w:rsidR="00AC54F3">
              <w:rPr>
                <w:noProof/>
                <w:webHidden/>
              </w:rPr>
              <w:fldChar w:fldCharType="begin"/>
            </w:r>
            <w:r w:rsidR="00AC54F3">
              <w:rPr>
                <w:noProof/>
                <w:webHidden/>
              </w:rPr>
              <w:instrText xml:space="preserve"> PAGEREF _Toc98026051 \h </w:instrText>
            </w:r>
            <w:r w:rsidR="00AC54F3">
              <w:rPr>
                <w:noProof/>
                <w:webHidden/>
              </w:rPr>
            </w:r>
            <w:r w:rsidR="00AC54F3">
              <w:rPr>
                <w:noProof/>
                <w:webHidden/>
              </w:rPr>
              <w:fldChar w:fldCharType="separate"/>
            </w:r>
            <w:r w:rsidR="00AC54F3">
              <w:rPr>
                <w:noProof/>
                <w:webHidden/>
              </w:rPr>
              <w:t>55</w:t>
            </w:r>
            <w:r w:rsidR="00AC54F3">
              <w:rPr>
                <w:noProof/>
                <w:webHidden/>
              </w:rPr>
              <w:fldChar w:fldCharType="end"/>
            </w:r>
          </w:hyperlink>
        </w:p>
        <w:p w14:paraId="3BFB60D2" w14:textId="77777777" w:rsidR="00AC54F3" w:rsidRPr="00AC54F3" w:rsidRDefault="00FA3F73" w:rsidP="00AC54F3">
          <w:pPr>
            <w:pStyle w:val="TOC2"/>
            <w:rPr>
              <w:rStyle w:val="Hyperlink"/>
            </w:rPr>
          </w:pPr>
          <w:hyperlink w:anchor="_Toc98026052" w:history="1">
            <w:r w:rsidR="00AC54F3" w:rsidRPr="00AC54F3">
              <w:rPr>
                <w:rStyle w:val="Hyperlink"/>
                <w:noProof/>
              </w:rPr>
              <w:t>5.1.1</w:t>
            </w:r>
            <w:r w:rsidR="00AC54F3" w:rsidRPr="00640437">
              <w:rPr>
                <w:rStyle w:val="Hyperlink"/>
                <w:noProof/>
              </w:rPr>
              <w:t xml:space="preserve"> Eksperimen Model Pencarian Gamba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2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5</w:t>
            </w:r>
            <w:r w:rsidR="00AC54F3" w:rsidRPr="00AC54F3">
              <w:rPr>
                <w:rStyle w:val="Hyperlink"/>
                <w:webHidden/>
              </w:rPr>
              <w:fldChar w:fldCharType="end"/>
            </w:r>
          </w:hyperlink>
        </w:p>
        <w:p w14:paraId="35BE2F48" w14:textId="77777777" w:rsidR="00AC54F3" w:rsidRPr="00AC54F3" w:rsidRDefault="00FA3F73" w:rsidP="00AC54F3">
          <w:pPr>
            <w:pStyle w:val="TOC2"/>
            <w:rPr>
              <w:rStyle w:val="Hyperlink"/>
            </w:rPr>
          </w:pPr>
          <w:hyperlink w:anchor="_Toc98026053" w:history="1">
            <w:r w:rsidR="00AC54F3" w:rsidRPr="00640437">
              <w:rPr>
                <w:rStyle w:val="Hyperlink"/>
                <w:noProof/>
              </w:rPr>
              <w:t>5.1.1.1 Rancangan Dataset</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3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5</w:t>
            </w:r>
            <w:r w:rsidR="00AC54F3" w:rsidRPr="00AC54F3">
              <w:rPr>
                <w:rStyle w:val="Hyperlink"/>
                <w:webHidden/>
              </w:rPr>
              <w:fldChar w:fldCharType="end"/>
            </w:r>
          </w:hyperlink>
        </w:p>
        <w:p w14:paraId="5C28B293" w14:textId="77777777" w:rsidR="00AC54F3" w:rsidRPr="00AC54F3" w:rsidRDefault="00FA3F73" w:rsidP="00AC54F3">
          <w:pPr>
            <w:pStyle w:val="TOC2"/>
            <w:rPr>
              <w:rStyle w:val="Hyperlink"/>
            </w:rPr>
          </w:pPr>
          <w:hyperlink w:anchor="_Toc98026054" w:history="1">
            <w:r w:rsidR="00AC54F3" w:rsidRPr="00640437">
              <w:rPr>
                <w:rStyle w:val="Hyperlink"/>
                <w:noProof/>
              </w:rPr>
              <w:t>5.1.1.2 Konfigurasi Library Pytho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6</w:t>
            </w:r>
            <w:r w:rsidR="00AC54F3" w:rsidRPr="00AC54F3">
              <w:rPr>
                <w:rStyle w:val="Hyperlink"/>
                <w:webHidden/>
              </w:rPr>
              <w:fldChar w:fldCharType="end"/>
            </w:r>
          </w:hyperlink>
        </w:p>
        <w:p w14:paraId="20578DF1" w14:textId="77777777" w:rsidR="00AC54F3" w:rsidRPr="00AC54F3" w:rsidRDefault="00FA3F73" w:rsidP="00AC54F3">
          <w:pPr>
            <w:pStyle w:val="TOC2"/>
            <w:rPr>
              <w:rStyle w:val="Hyperlink"/>
            </w:rPr>
          </w:pPr>
          <w:hyperlink w:anchor="_Toc98026055" w:history="1">
            <w:r w:rsidR="00AC54F3" w:rsidRPr="00640437">
              <w:rPr>
                <w:rStyle w:val="Hyperlink"/>
                <w:noProof/>
              </w:rPr>
              <w:t>5.1.1.3 Menyiapkan Dataset</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8</w:t>
            </w:r>
            <w:r w:rsidR="00AC54F3" w:rsidRPr="00AC54F3">
              <w:rPr>
                <w:rStyle w:val="Hyperlink"/>
                <w:webHidden/>
              </w:rPr>
              <w:fldChar w:fldCharType="end"/>
            </w:r>
          </w:hyperlink>
        </w:p>
        <w:p w14:paraId="59ED168A" w14:textId="77777777" w:rsidR="00AC54F3" w:rsidRPr="00AC54F3" w:rsidRDefault="00FA3F73" w:rsidP="00AC54F3">
          <w:pPr>
            <w:pStyle w:val="TOC2"/>
            <w:rPr>
              <w:rStyle w:val="Hyperlink"/>
            </w:rPr>
          </w:pPr>
          <w:hyperlink w:anchor="_Toc98026056" w:history="1">
            <w:r w:rsidR="00AC54F3" w:rsidRPr="00640437">
              <w:rPr>
                <w:rStyle w:val="Hyperlink"/>
                <w:noProof/>
              </w:rPr>
              <w:t>5.1.1.4 Persiapan Data</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59</w:t>
            </w:r>
            <w:r w:rsidR="00AC54F3" w:rsidRPr="00AC54F3">
              <w:rPr>
                <w:rStyle w:val="Hyperlink"/>
                <w:webHidden/>
              </w:rPr>
              <w:fldChar w:fldCharType="end"/>
            </w:r>
          </w:hyperlink>
        </w:p>
        <w:p w14:paraId="77868A9D" w14:textId="77777777" w:rsidR="00AC54F3" w:rsidRPr="00AC54F3" w:rsidRDefault="00FA3F73" w:rsidP="00AC54F3">
          <w:pPr>
            <w:pStyle w:val="TOC2"/>
            <w:rPr>
              <w:rStyle w:val="Hyperlink"/>
            </w:rPr>
          </w:pPr>
          <w:hyperlink w:anchor="_Toc98026057" w:history="1">
            <w:r w:rsidR="00AC54F3" w:rsidRPr="00640437">
              <w:rPr>
                <w:rStyle w:val="Hyperlink"/>
                <w:noProof/>
              </w:rPr>
              <w:t>5.1.1.5 Pembuatan mode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61</w:t>
            </w:r>
            <w:r w:rsidR="00AC54F3" w:rsidRPr="00AC54F3">
              <w:rPr>
                <w:rStyle w:val="Hyperlink"/>
                <w:webHidden/>
              </w:rPr>
              <w:fldChar w:fldCharType="end"/>
            </w:r>
          </w:hyperlink>
        </w:p>
        <w:p w14:paraId="7F80AB1B" w14:textId="77777777" w:rsidR="00AC54F3" w:rsidRPr="00AC54F3" w:rsidRDefault="00FA3F73" w:rsidP="00AC54F3">
          <w:pPr>
            <w:pStyle w:val="TOC2"/>
            <w:rPr>
              <w:rStyle w:val="Hyperlink"/>
            </w:rPr>
          </w:pPr>
          <w:hyperlink w:anchor="_Toc98026058" w:history="1">
            <w:r w:rsidR="00AC54F3" w:rsidRPr="00AC54F3">
              <w:rPr>
                <w:rStyle w:val="Hyperlink"/>
                <w:noProof/>
              </w:rPr>
              <w:t>5.1.2</w:t>
            </w:r>
            <w:r w:rsidR="00AC54F3" w:rsidRPr="00640437">
              <w:rPr>
                <w:rStyle w:val="Hyperlink"/>
                <w:noProof/>
              </w:rPr>
              <w:t xml:space="preserve"> Pembangunan Sistem Pencarian Gamba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67</w:t>
            </w:r>
            <w:r w:rsidR="00AC54F3" w:rsidRPr="00AC54F3">
              <w:rPr>
                <w:rStyle w:val="Hyperlink"/>
                <w:webHidden/>
              </w:rPr>
              <w:fldChar w:fldCharType="end"/>
            </w:r>
          </w:hyperlink>
        </w:p>
        <w:p w14:paraId="0631379A" w14:textId="77777777" w:rsidR="00AC54F3" w:rsidRPr="00AC54F3" w:rsidRDefault="00FA3F73" w:rsidP="00AC54F3">
          <w:pPr>
            <w:pStyle w:val="TOC2"/>
            <w:rPr>
              <w:rStyle w:val="Hyperlink"/>
            </w:rPr>
          </w:pPr>
          <w:hyperlink w:anchor="_Toc98026059" w:history="1">
            <w:r w:rsidR="00AC54F3" w:rsidRPr="00640437">
              <w:rPr>
                <w:rStyle w:val="Hyperlink"/>
                <w:noProof/>
              </w:rPr>
              <w:t>5.1.2.1 Perancangan Database</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59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67</w:t>
            </w:r>
            <w:r w:rsidR="00AC54F3" w:rsidRPr="00AC54F3">
              <w:rPr>
                <w:rStyle w:val="Hyperlink"/>
                <w:webHidden/>
              </w:rPr>
              <w:fldChar w:fldCharType="end"/>
            </w:r>
          </w:hyperlink>
        </w:p>
        <w:p w14:paraId="292ECE1D" w14:textId="77777777" w:rsidR="00AC54F3" w:rsidRPr="00AC54F3" w:rsidRDefault="00FA3F73" w:rsidP="00AC54F3">
          <w:pPr>
            <w:pStyle w:val="TOC2"/>
            <w:rPr>
              <w:rStyle w:val="Hyperlink"/>
            </w:rPr>
          </w:pPr>
          <w:hyperlink w:anchor="_Toc98026060" w:history="1">
            <w:r w:rsidR="00AC54F3" w:rsidRPr="00640437">
              <w:rPr>
                <w:rStyle w:val="Hyperlink"/>
                <w:noProof/>
              </w:rPr>
              <w:t>5.1.2.2 Ekstraksi Fitu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0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67</w:t>
            </w:r>
            <w:r w:rsidR="00AC54F3" w:rsidRPr="00AC54F3">
              <w:rPr>
                <w:rStyle w:val="Hyperlink"/>
                <w:webHidden/>
              </w:rPr>
              <w:fldChar w:fldCharType="end"/>
            </w:r>
          </w:hyperlink>
        </w:p>
        <w:p w14:paraId="03A5E6BC" w14:textId="77777777" w:rsidR="00AC54F3" w:rsidRPr="00AC54F3" w:rsidRDefault="00FA3F73" w:rsidP="00AC54F3">
          <w:pPr>
            <w:pStyle w:val="TOC2"/>
            <w:rPr>
              <w:rStyle w:val="Hyperlink"/>
            </w:rPr>
          </w:pPr>
          <w:hyperlink w:anchor="_Toc98026061" w:history="1">
            <w:r w:rsidR="00AC54F3" w:rsidRPr="00640437">
              <w:rPr>
                <w:rStyle w:val="Hyperlink"/>
                <w:noProof/>
              </w:rPr>
              <w:t>5.1.2.3 Menambahkan Data ke Basis Data</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1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68</w:t>
            </w:r>
            <w:r w:rsidR="00AC54F3" w:rsidRPr="00AC54F3">
              <w:rPr>
                <w:rStyle w:val="Hyperlink"/>
                <w:webHidden/>
              </w:rPr>
              <w:fldChar w:fldCharType="end"/>
            </w:r>
          </w:hyperlink>
        </w:p>
        <w:p w14:paraId="0E91769E" w14:textId="77777777" w:rsidR="00AC54F3" w:rsidRPr="00AC54F3" w:rsidRDefault="00FA3F73" w:rsidP="00AC54F3">
          <w:pPr>
            <w:pStyle w:val="TOC2"/>
            <w:rPr>
              <w:rStyle w:val="Hyperlink"/>
            </w:rPr>
          </w:pPr>
          <w:hyperlink w:anchor="_Toc98026062" w:history="1">
            <w:r w:rsidR="00AC54F3" w:rsidRPr="00640437">
              <w:rPr>
                <w:rStyle w:val="Hyperlink"/>
                <w:noProof/>
              </w:rPr>
              <w:t>5.1.2.4 Klasifikasi dan Mengukur Kemirip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2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0</w:t>
            </w:r>
            <w:r w:rsidR="00AC54F3" w:rsidRPr="00AC54F3">
              <w:rPr>
                <w:rStyle w:val="Hyperlink"/>
                <w:webHidden/>
              </w:rPr>
              <w:fldChar w:fldCharType="end"/>
            </w:r>
          </w:hyperlink>
        </w:p>
        <w:p w14:paraId="7D804756" w14:textId="77777777" w:rsidR="00AC54F3" w:rsidRPr="00AC54F3" w:rsidRDefault="00FA3F73" w:rsidP="00AC54F3">
          <w:pPr>
            <w:pStyle w:val="TOC2"/>
            <w:rPr>
              <w:rStyle w:val="Hyperlink"/>
            </w:rPr>
          </w:pPr>
          <w:hyperlink w:anchor="_Toc98026063" w:history="1">
            <w:r w:rsidR="00AC54F3" w:rsidRPr="00640437">
              <w:rPr>
                <w:rStyle w:val="Hyperlink"/>
                <w:noProof/>
              </w:rPr>
              <w:t>5.1.2.5 Membuat Tampilan Berbasis Web</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3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1</w:t>
            </w:r>
            <w:r w:rsidR="00AC54F3" w:rsidRPr="00AC54F3">
              <w:rPr>
                <w:rStyle w:val="Hyperlink"/>
                <w:webHidden/>
              </w:rPr>
              <w:fldChar w:fldCharType="end"/>
            </w:r>
          </w:hyperlink>
        </w:p>
        <w:p w14:paraId="3D3DBA6F" w14:textId="1CE4ABE6" w:rsidR="00AC54F3" w:rsidRPr="00AC54F3" w:rsidRDefault="00FA3F73" w:rsidP="00AC54F3">
          <w:pPr>
            <w:pStyle w:val="TOC2"/>
            <w:rPr>
              <w:rStyle w:val="Hyperlink"/>
            </w:rPr>
          </w:pPr>
          <w:hyperlink w:anchor="_Toc98026064" w:history="1">
            <w:r w:rsidR="00AC54F3" w:rsidRPr="00640437">
              <w:rPr>
                <w:rStyle w:val="Hyperlink"/>
                <w:noProof/>
              </w:rPr>
              <w:t>5.1.</w:t>
            </w:r>
            <w:r w:rsidR="005F0745">
              <w:rPr>
                <w:rStyle w:val="Hyperlink"/>
              </w:rPr>
              <w:t xml:space="preserve"> </w:t>
            </w:r>
            <w:r w:rsidR="00AC54F3" w:rsidRPr="00640437">
              <w:rPr>
                <w:rStyle w:val="Hyperlink"/>
                <w:noProof/>
              </w:rPr>
              <w:t>Hasi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4</w:t>
            </w:r>
            <w:r w:rsidR="00AC54F3" w:rsidRPr="00AC54F3">
              <w:rPr>
                <w:rStyle w:val="Hyperlink"/>
                <w:webHidden/>
              </w:rPr>
              <w:fldChar w:fldCharType="end"/>
            </w:r>
          </w:hyperlink>
        </w:p>
        <w:p w14:paraId="04260879" w14:textId="77777777" w:rsidR="00AC54F3" w:rsidRPr="00AC54F3" w:rsidRDefault="00FA3F73" w:rsidP="00AC54F3">
          <w:pPr>
            <w:pStyle w:val="TOC2"/>
            <w:rPr>
              <w:rStyle w:val="Hyperlink"/>
            </w:rPr>
          </w:pPr>
          <w:hyperlink w:anchor="_Toc98026065" w:history="1">
            <w:r w:rsidR="00AC54F3" w:rsidRPr="00AC54F3">
              <w:rPr>
                <w:rStyle w:val="Hyperlink"/>
                <w:noProof/>
              </w:rPr>
              <w:t>5.1.1</w:t>
            </w:r>
            <w:r w:rsidR="00AC54F3" w:rsidRPr="00640437">
              <w:rPr>
                <w:rStyle w:val="Hyperlink"/>
                <w:noProof/>
              </w:rPr>
              <w:t xml:space="preserve"> Hasil Pelatih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4</w:t>
            </w:r>
            <w:r w:rsidR="00AC54F3" w:rsidRPr="00AC54F3">
              <w:rPr>
                <w:rStyle w:val="Hyperlink"/>
                <w:webHidden/>
              </w:rPr>
              <w:fldChar w:fldCharType="end"/>
            </w:r>
          </w:hyperlink>
        </w:p>
        <w:p w14:paraId="421FBCC2" w14:textId="77777777" w:rsidR="00AC54F3" w:rsidRPr="00AC54F3" w:rsidRDefault="00FA3F73" w:rsidP="00AC54F3">
          <w:pPr>
            <w:pStyle w:val="TOC2"/>
            <w:rPr>
              <w:rStyle w:val="Hyperlink"/>
            </w:rPr>
          </w:pPr>
          <w:hyperlink w:anchor="_Toc98026066" w:history="1">
            <w:r w:rsidR="00AC54F3" w:rsidRPr="00640437">
              <w:rPr>
                <w:rStyle w:val="Hyperlink"/>
                <w:noProof/>
              </w:rPr>
              <w:t>5.1.1.1 Model yang Diusulk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6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5</w:t>
            </w:r>
            <w:r w:rsidR="00AC54F3" w:rsidRPr="00AC54F3">
              <w:rPr>
                <w:rStyle w:val="Hyperlink"/>
                <w:webHidden/>
              </w:rPr>
              <w:fldChar w:fldCharType="end"/>
            </w:r>
          </w:hyperlink>
        </w:p>
        <w:p w14:paraId="56993E29" w14:textId="77777777" w:rsidR="00AC54F3" w:rsidRPr="00AC54F3" w:rsidRDefault="00FA3F73" w:rsidP="00AC54F3">
          <w:pPr>
            <w:pStyle w:val="TOC2"/>
            <w:rPr>
              <w:rStyle w:val="Hyperlink"/>
            </w:rPr>
          </w:pPr>
          <w:hyperlink w:anchor="_Toc98026067" w:history="1">
            <w:r w:rsidR="00AC54F3" w:rsidRPr="00640437">
              <w:rPr>
                <w:rStyle w:val="Hyperlink"/>
                <w:noProof/>
              </w:rPr>
              <w:t>5.1.1.2 Model VGG16</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7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6</w:t>
            </w:r>
            <w:r w:rsidR="00AC54F3" w:rsidRPr="00AC54F3">
              <w:rPr>
                <w:rStyle w:val="Hyperlink"/>
                <w:webHidden/>
              </w:rPr>
              <w:fldChar w:fldCharType="end"/>
            </w:r>
          </w:hyperlink>
        </w:p>
        <w:p w14:paraId="4FF28302" w14:textId="77777777" w:rsidR="00AC54F3" w:rsidRPr="00AC54F3" w:rsidRDefault="00FA3F73" w:rsidP="00AC54F3">
          <w:pPr>
            <w:pStyle w:val="TOC2"/>
            <w:rPr>
              <w:rStyle w:val="Hyperlink"/>
            </w:rPr>
          </w:pPr>
          <w:hyperlink w:anchor="_Toc98026068" w:history="1">
            <w:r w:rsidR="00AC54F3" w:rsidRPr="00640437">
              <w:rPr>
                <w:rStyle w:val="Hyperlink"/>
                <w:noProof/>
              </w:rPr>
              <w:t>5.1.1.3 Model ResNet50</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8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7</w:t>
            </w:r>
            <w:r w:rsidR="00AC54F3" w:rsidRPr="00AC54F3">
              <w:rPr>
                <w:rStyle w:val="Hyperlink"/>
                <w:webHidden/>
              </w:rPr>
              <w:fldChar w:fldCharType="end"/>
            </w:r>
          </w:hyperlink>
        </w:p>
        <w:p w14:paraId="2598D4F2" w14:textId="77777777" w:rsidR="00AC54F3" w:rsidRPr="00AC54F3" w:rsidRDefault="00FA3F73" w:rsidP="00AC54F3">
          <w:pPr>
            <w:pStyle w:val="TOC2"/>
            <w:rPr>
              <w:rStyle w:val="Hyperlink"/>
            </w:rPr>
          </w:pPr>
          <w:hyperlink w:anchor="_Toc98026069" w:history="1">
            <w:r w:rsidR="00AC54F3" w:rsidRPr="00640437">
              <w:rPr>
                <w:rStyle w:val="Hyperlink"/>
                <w:noProof/>
              </w:rPr>
              <w:t>5.1.1.4 Perbandingan Hasil Pelatih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69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79</w:t>
            </w:r>
            <w:r w:rsidR="00AC54F3" w:rsidRPr="00AC54F3">
              <w:rPr>
                <w:rStyle w:val="Hyperlink"/>
                <w:webHidden/>
              </w:rPr>
              <w:fldChar w:fldCharType="end"/>
            </w:r>
          </w:hyperlink>
        </w:p>
        <w:p w14:paraId="732E0CFF" w14:textId="77777777" w:rsidR="00AC54F3" w:rsidRPr="00AC54F3" w:rsidRDefault="00FA3F73" w:rsidP="00AC54F3">
          <w:pPr>
            <w:pStyle w:val="TOC2"/>
            <w:rPr>
              <w:rStyle w:val="Hyperlink"/>
            </w:rPr>
          </w:pPr>
          <w:hyperlink w:anchor="_Toc98026070" w:history="1">
            <w:r w:rsidR="00AC54F3" w:rsidRPr="00AC54F3">
              <w:rPr>
                <w:rStyle w:val="Hyperlink"/>
                <w:noProof/>
              </w:rPr>
              <w:t>5.1.2</w:t>
            </w:r>
            <w:r w:rsidR="00AC54F3" w:rsidRPr="00640437">
              <w:rPr>
                <w:rStyle w:val="Hyperlink"/>
                <w:noProof/>
              </w:rPr>
              <w:t xml:space="preserve"> Hasil Sistem Pencarian Menggunakan Gamba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0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0</w:t>
            </w:r>
            <w:r w:rsidR="00AC54F3" w:rsidRPr="00AC54F3">
              <w:rPr>
                <w:rStyle w:val="Hyperlink"/>
                <w:webHidden/>
              </w:rPr>
              <w:fldChar w:fldCharType="end"/>
            </w:r>
          </w:hyperlink>
        </w:p>
        <w:p w14:paraId="48B57E9C" w14:textId="77777777" w:rsidR="00AC54F3" w:rsidRPr="00AC54F3" w:rsidRDefault="00FA3F73">
          <w:pPr>
            <w:pStyle w:val="TOC2"/>
            <w:rPr>
              <w:rStyle w:val="Hyperlink"/>
            </w:rPr>
          </w:pPr>
          <w:hyperlink w:anchor="_Toc98026071" w:history="1">
            <w:r w:rsidR="00AC54F3" w:rsidRPr="00640437">
              <w:rPr>
                <w:rStyle w:val="Hyperlink"/>
                <w:noProof/>
              </w:rPr>
              <w:t>5.2 Pembahas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1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1</w:t>
            </w:r>
            <w:r w:rsidR="00AC54F3" w:rsidRPr="00AC54F3">
              <w:rPr>
                <w:rStyle w:val="Hyperlink"/>
                <w:webHidden/>
              </w:rPr>
              <w:fldChar w:fldCharType="end"/>
            </w:r>
          </w:hyperlink>
        </w:p>
        <w:p w14:paraId="75C6F6C4" w14:textId="77777777" w:rsidR="00AC54F3" w:rsidRPr="00AC54F3" w:rsidRDefault="00FA3F73" w:rsidP="00AC54F3">
          <w:pPr>
            <w:pStyle w:val="TOC2"/>
            <w:rPr>
              <w:rStyle w:val="Hyperlink"/>
            </w:rPr>
          </w:pPr>
          <w:hyperlink w:anchor="_Toc98026072" w:history="1">
            <w:r w:rsidR="00AC54F3" w:rsidRPr="00AC54F3">
              <w:rPr>
                <w:rStyle w:val="Hyperlink"/>
                <w:noProof/>
              </w:rPr>
              <w:t>5.2.1</w:t>
            </w:r>
            <w:r w:rsidR="00AC54F3" w:rsidRPr="00640437">
              <w:rPr>
                <w:rStyle w:val="Hyperlink"/>
                <w:noProof/>
              </w:rPr>
              <w:t xml:space="preserve"> Perbandingan Arsitektur dan Proses Pelatihan</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2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1</w:t>
            </w:r>
            <w:r w:rsidR="00AC54F3" w:rsidRPr="00AC54F3">
              <w:rPr>
                <w:rStyle w:val="Hyperlink"/>
                <w:webHidden/>
              </w:rPr>
              <w:fldChar w:fldCharType="end"/>
            </w:r>
          </w:hyperlink>
        </w:p>
        <w:p w14:paraId="6CF5C412" w14:textId="77777777" w:rsidR="00AC54F3" w:rsidRPr="00AC54F3" w:rsidRDefault="00FA3F73" w:rsidP="00AC54F3">
          <w:pPr>
            <w:pStyle w:val="TOC2"/>
            <w:rPr>
              <w:rStyle w:val="Hyperlink"/>
            </w:rPr>
          </w:pPr>
          <w:hyperlink w:anchor="_Toc98026073" w:history="1">
            <w:r w:rsidR="00AC54F3" w:rsidRPr="00AC54F3">
              <w:rPr>
                <w:rStyle w:val="Hyperlink"/>
                <w:noProof/>
              </w:rPr>
              <w:t>5.2.2 Evaluasi dan Analisis Performa Model</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3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3</w:t>
            </w:r>
            <w:r w:rsidR="00AC54F3" w:rsidRPr="00AC54F3">
              <w:rPr>
                <w:rStyle w:val="Hyperlink"/>
                <w:webHidden/>
              </w:rPr>
              <w:fldChar w:fldCharType="end"/>
            </w:r>
          </w:hyperlink>
        </w:p>
        <w:p w14:paraId="2B6FE4F2" w14:textId="77777777" w:rsidR="00AC54F3" w:rsidRPr="00AC54F3" w:rsidRDefault="00FA3F73" w:rsidP="00AC54F3">
          <w:pPr>
            <w:pStyle w:val="TOC2"/>
            <w:rPr>
              <w:rStyle w:val="Hyperlink"/>
            </w:rPr>
          </w:pPr>
          <w:hyperlink w:anchor="_Toc98026074" w:history="1">
            <w:r w:rsidR="00AC54F3" w:rsidRPr="00AC54F3">
              <w:rPr>
                <w:rStyle w:val="Hyperlink"/>
                <w:noProof/>
              </w:rPr>
              <w:t>5.2.3 Evaluasi dan Analisis Model Transfer Learning</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4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4</w:t>
            </w:r>
            <w:r w:rsidR="00AC54F3" w:rsidRPr="00AC54F3">
              <w:rPr>
                <w:rStyle w:val="Hyperlink"/>
                <w:webHidden/>
              </w:rPr>
              <w:fldChar w:fldCharType="end"/>
            </w:r>
          </w:hyperlink>
        </w:p>
        <w:p w14:paraId="7EAEDBDF" w14:textId="77777777" w:rsidR="00AC54F3" w:rsidRPr="00AC54F3" w:rsidRDefault="00FA3F73" w:rsidP="00AC54F3">
          <w:pPr>
            <w:pStyle w:val="TOC2"/>
            <w:rPr>
              <w:rStyle w:val="Hyperlink"/>
            </w:rPr>
          </w:pPr>
          <w:hyperlink w:anchor="_Toc98026075" w:history="1">
            <w:r w:rsidR="00AC54F3" w:rsidRPr="00AC54F3">
              <w:rPr>
                <w:rStyle w:val="Hyperlink"/>
                <w:noProof/>
              </w:rPr>
              <w:t>5.2.4 Model Sistem Pencarian Gambar</w:t>
            </w:r>
            <w:r w:rsidR="00AC54F3" w:rsidRPr="00AC54F3">
              <w:rPr>
                <w:rStyle w:val="Hyperlink"/>
                <w:webHidden/>
              </w:rPr>
              <w:tab/>
            </w:r>
            <w:r w:rsidR="00AC54F3" w:rsidRPr="00AC54F3">
              <w:rPr>
                <w:rStyle w:val="Hyperlink"/>
                <w:webHidden/>
              </w:rPr>
              <w:fldChar w:fldCharType="begin"/>
            </w:r>
            <w:r w:rsidR="00AC54F3" w:rsidRPr="00AC54F3">
              <w:rPr>
                <w:rStyle w:val="Hyperlink"/>
                <w:webHidden/>
              </w:rPr>
              <w:instrText xml:space="preserve"> PAGEREF _Toc98026075 \h </w:instrText>
            </w:r>
            <w:r w:rsidR="00AC54F3" w:rsidRPr="00AC54F3">
              <w:rPr>
                <w:rStyle w:val="Hyperlink"/>
                <w:webHidden/>
              </w:rPr>
            </w:r>
            <w:r w:rsidR="00AC54F3" w:rsidRPr="00AC54F3">
              <w:rPr>
                <w:rStyle w:val="Hyperlink"/>
                <w:webHidden/>
              </w:rPr>
              <w:fldChar w:fldCharType="separate"/>
            </w:r>
            <w:r w:rsidR="00AC54F3" w:rsidRPr="00AC54F3">
              <w:rPr>
                <w:rStyle w:val="Hyperlink"/>
                <w:webHidden/>
              </w:rPr>
              <w:t>84</w:t>
            </w:r>
            <w:r w:rsidR="00AC54F3" w:rsidRPr="00AC54F3">
              <w:rPr>
                <w:rStyle w:val="Hyperlink"/>
                <w:webHidden/>
              </w:rPr>
              <w:fldChar w:fldCharType="end"/>
            </w:r>
          </w:hyperlink>
        </w:p>
        <w:p w14:paraId="1535F08D" w14:textId="77777777" w:rsidR="00AC54F3" w:rsidRDefault="00FA3F73">
          <w:pPr>
            <w:pStyle w:val="TOC1"/>
            <w:rPr>
              <w:rFonts w:asciiTheme="minorHAnsi" w:eastAsiaTheme="minorEastAsia" w:hAnsiTheme="minorHAnsi"/>
              <w:b w:val="0"/>
              <w:sz w:val="22"/>
              <w:lang w:val="en-US"/>
            </w:rPr>
          </w:pPr>
          <w:hyperlink w:anchor="_Toc98026076" w:history="1">
            <w:r w:rsidR="00AC54F3" w:rsidRPr="00640437">
              <w:rPr>
                <w:rStyle w:val="Hyperlink"/>
              </w:rPr>
              <w:t>BAB VI PENUTUP</w:t>
            </w:r>
            <w:r w:rsidR="00AC54F3">
              <w:rPr>
                <w:webHidden/>
              </w:rPr>
              <w:tab/>
            </w:r>
            <w:r w:rsidR="00AC54F3">
              <w:rPr>
                <w:webHidden/>
              </w:rPr>
              <w:fldChar w:fldCharType="begin"/>
            </w:r>
            <w:r w:rsidR="00AC54F3">
              <w:rPr>
                <w:webHidden/>
              </w:rPr>
              <w:instrText xml:space="preserve"> PAGEREF _Toc98026076 \h </w:instrText>
            </w:r>
            <w:r w:rsidR="00AC54F3">
              <w:rPr>
                <w:webHidden/>
              </w:rPr>
            </w:r>
            <w:r w:rsidR="00AC54F3">
              <w:rPr>
                <w:webHidden/>
              </w:rPr>
              <w:fldChar w:fldCharType="separate"/>
            </w:r>
            <w:r w:rsidR="00AC54F3">
              <w:rPr>
                <w:webHidden/>
              </w:rPr>
              <w:t>85</w:t>
            </w:r>
            <w:r w:rsidR="00AC54F3">
              <w:rPr>
                <w:webHidden/>
              </w:rPr>
              <w:fldChar w:fldCharType="end"/>
            </w:r>
          </w:hyperlink>
        </w:p>
        <w:p w14:paraId="515A127C" w14:textId="553687D1" w:rsidR="00AC54F3" w:rsidRDefault="00FA3F73">
          <w:pPr>
            <w:pStyle w:val="TOC2"/>
            <w:tabs>
              <w:tab w:val="left" w:pos="720"/>
            </w:tabs>
            <w:rPr>
              <w:rFonts w:asciiTheme="minorHAnsi" w:eastAsiaTheme="minorEastAsia" w:hAnsiTheme="minorHAnsi"/>
              <w:noProof/>
              <w:sz w:val="22"/>
            </w:rPr>
          </w:pPr>
          <w:hyperlink w:anchor="_Toc98026077" w:history="1">
            <w:r w:rsidR="00AC54F3" w:rsidRPr="00640437">
              <w:rPr>
                <w:rStyle w:val="Hyperlink"/>
                <w:noProof/>
              </w:rPr>
              <w:t>6.1</w:t>
            </w:r>
            <w:r w:rsidR="00AC54F3">
              <w:rPr>
                <w:rFonts w:asciiTheme="minorHAnsi" w:eastAsiaTheme="minorEastAsia" w:hAnsiTheme="minorHAnsi"/>
                <w:sz w:val="22"/>
              </w:rPr>
              <w:t xml:space="preserve"> </w:t>
            </w:r>
            <w:r w:rsidR="00AC54F3" w:rsidRPr="00640437">
              <w:rPr>
                <w:rStyle w:val="Hyperlink"/>
                <w:noProof/>
              </w:rPr>
              <w:t>Simpulan</w:t>
            </w:r>
            <w:r w:rsidR="00AC54F3">
              <w:rPr>
                <w:noProof/>
                <w:webHidden/>
              </w:rPr>
              <w:tab/>
            </w:r>
            <w:r w:rsidR="00AC54F3">
              <w:rPr>
                <w:noProof/>
                <w:webHidden/>
              </w:rPr>
              <w:fldChar w:fldCharType="begin"/>
            </w:r>
            <w:r w:rsidR="00AC54F3">
              <w:rPr>
                <w:noProof/>
                <w:webHidden/>
              </w:rPr>
              <w:instrText xml:space="preserve"> PAGEREF _Toc98026077 \h </w:instrText>
            </w:r>
            <w:r w:rsidR="00AC54F3">
              <w:rPr>
                <w:noProof/>
                <w:webHidden/>
              </w:rPr>
            </w:r>
            <w:r w:rsidR="00AC54F3">
              <w:rPr>
                <w:noProof/>
                <w:webHidden/>
              </w:rPr>
              <w:fldChar w:fldCharType="separate"/>
            </w:r>
            <w:r w:rsidR="00AC54F3">
              <w:rPr>
                <w:noProof/>
                <w:webHidden/>
              </w:rPr>
              <w:t>85</w:t>
            </w:r>
            <w:r w:rsidR="00AC54F3">
              <w:rPr>
                <w:noProof/>
                <w:webHidden/>
              </w:rPr>
              <w:fldChar w:fldCharType="end"/>
            </w:r>
          </w:hyperlink>
        </w:p>
        <w:p w14:paraId="078400E8" w14:textId="6C4940E8" w:rsidR="00AC54F3" w:rsidRDefault="00FA3F73">
          <w:pPr>
            <w:pStyle w:val="TOC2"/>
            <w:tabs>
              <w:tab w:val="left" w:pos="720"/>
            </w:tabs>
            <w:rPr>
              <w:rFonts w:asciiTheme="minorHAnsi" w:eastAsiaTheme="minorEastAsia" w:hAnsiTheme="minorHAnsi"/>
              <w:noProof/>
              <w:sz w:val="22"/>
            </w:rPr>
          </w:pPr>
          <w:hyperlink w:anchor="_Toc98026078" w:history="1">
            <w:r w:rsidR="00AC54F3" w:rsidRPr="00640437">
              <w:rPr>
                <w:rStyle w:val="Hyperlink"/>
                <w:noProof/>
              </w:rPr>
              <w:t>6.2</w:t>
            </w:r>
            <w:r w:rsidR="00AC54F3">
              <w:rPr>
                <w:rFonts w:asciiTheme="minorHAnsi" w:eastAsiaTheme="minorEastAsia" w:hAnsiTheme="minorHAnsi"/>
                <w:noProof/>
                <w:sz w:val="22"/>
              </w:rPr>
              <w:t xml:space="preserve"> </w:t>
            </w:r>
            <w:r w:rsidR="00AC54F3" w:rsidRPr="00640437">
              <w:rPr>
                <w:rStyle w:val="Hyperlink"/>
                <w:noProof/>
              </w:rPr>
              <w:t>Saran</w:t>
            </w:r>
            <w:r w:rsidR="00AC54F3">
              <w:rPr>
                <w:noProof/>
                <w:webHidden/>
              </w:rPr>
              <w:tab/>
            </w:r>
            <w:r w:rsidR="00AC54F3">
              <w:rPr>
                <w:noProof/>
                <w:webHidden/>
              </w:rPr>
              <w:fldChar w:fldCharType="begin"/>
            </w:r>
            <w:r w:rsidR="00AC54F3">
              <w:rPr>
                <w:noProof/>
                <w:webHidden/>
              </w:rPr>
              <w:instrText xml:space="preserve"> PAGEREF _Toc98026078 \h </w:instrText>
            </w:r>
            <w:r w:rsidR="00AC54F3">
              <w:rPr>
                <w:noProof/>
                <w:webHidden/>
              </w:rPr>
            </w:r>
            <w:r w:rsidR="00AC54F3">
              <w:rPr>
                <w:noProof/>
                <w:webHidden/>
              </w:rPr>
              <w:fldChar w:fldCharType="separate"/>
            </w:r>
            <w:r w:rsidR="00AC54F3">
              <w:rPr>
                <w:noProof/>
                <w:webHidden/>
              </w:rPr>
              <w:t>86</w:t>
            </w:r>
            <w:r w:rsidR="00AC54F3">
              <w:rPr>
                <w:noProof/>
                <w:webHidden/>
              </w:rPr>
              <w:fldChar w:fldCharType="end"/>
            </w:r>
          </w:hyperlink>
        </w:p>
        <w:p w14:paraId="6E23804C" w14:textId="77777777" w:rsidR="00AC54F3" w:rsidRDefault="00FA3F73">
          <w:pPr>
            <w:pStyle w:val="TOC1"/>
            <w:rPr>
              <w:rFonts w:asciiTheme="minorHAnsi" w:eastAsiaTheme="minorEastAsia" w:hAnsiTheme="minorHAnsi"/>
              <w:b w:val="0"/>
              <w:sz w:val="22"/>
              <w:lang w:val="en-US"/>
            </w:rPr>
          </w:pPr>
          <w:hyperlink w:anchor="_Toc98026079" w:history="1">
            <w:r w:rsidR="00AC54F3" w:rsidRPr="00640437">
              <w:rPr>
                <w:rStyle w:val="Hyperlink"/>
              </w:rPr>
              <w:t>DAFTAR PUSTAKA</w:t>
            </w:r>
            <w:r w:rsidR="00AC54F3">
              <w:rPr>
                <w:webHidden/>
              </w:rPr>
              <w:tab/>
            </w:r>
            <w:r w:rsidR="00AC54F3">
              <w:rPr>
                <w:webHidden/>
              </w:rPr>
              <w:fldChar w:fldCharType="begin"/>
            </w:r>
            <w:r w:rsidR="00AC54F3">
              <w:rPr>
                <w:webHidden/>
              </w:rPr>
              <w:instrText xml:space="preserve"> PAGEREF _Toc98026079 \h </w:instrText>
            </w:r>
            <w:r w:rsidR="00AC54F3">
              <w:rPr>
                <w:webHidden/>
              </w:rPr>
            </w:r>
            <w:r w:rsidR="00AC54F3">
              <w:rPr>
                <w:webHidden/>
              </w:rPr>
              <w:fldChar w:fldCharType="separate"/>
            </w:r>
            <w:r w:rsidR="00AC54F3">
              <w:rPr>
                <w:webHidden/>
              </w:rPr>
              <w:t>87</w:t>
            </w:r>
            <w:r w:rsidR="00AC54F3">
              <w:rPr>
                <w:webHidden/>
              </w:rPr>
              <w:fldChar w:fldCharType="end"/>
            </w:r>
          </w:hyperlink>
        </w:p>
        <w:p w14:paraId="66177B05" w14:textId="549D991A" w:rsidR="00836722" w:rsidRDefault="00CC609B" w:rsidP="00CC609B">
          <w:pPr>
            <w:pStyle w:val="TOC1"/>
          </w:pPr>
          <w:r>
            <w:fldChar w:fldCharType="end"/>
          </w:r>
        </w:p>
      </w:sdtContent>
    </w:sdt>
    <w:p w14:paraId="2DD7643B" w14:textId="77777777" w:rsidR="0030382E" w:rsidRDefault="0030382E">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3B2CF71D" w14:textId="77777777" w:rsidR="00836722" w:rsidRDefault="00115787" w:rsidP="00115787">
      <w:pPr>
        <w:pStyle w:val="Heading1"/>
        <w:numPr>
          <w:ilvl w:val="0"/>
          <w:numId w:val="0"/>
        </w:numPr>
        <w:rPr>
          <w:rFonts w:eastAsia="Georgia"/>
        </w:rPr>
      </w:pPr>
      <w:bookmarkStart w:id="6" w:name="_Toc98026004"/>
      <w:r>
        <w:rPr>
          <w:rFonts w:eastAsia="Georgia"/>
        </w:rPr>
        <w:lastRenderedPageBreak/>
        <w:t>DAFTAR GAMBAR</w:t>
      </w:r>
      <w:bookmarkEnd w:id="6"/>
    </w:p>
    <w:p w14:paraId="4710D88B" w14:textId="61ADFAAE" w:rsidR="00115787" w:rsidRDefault="00115787" w:rsidP="00115787"/>
    <w:p w14:paraId="104914E0" w14:textId="77777777" w:rsidR="00186E91" w:rsidRDefault="00186E91" w:rsidP="00312578">
      <w:pPr>
        <w:ind w:firstLine="0"/>
      </w:pPr>
    </w:p>
    <w:p w14:paraId="0B4AA5C0" w14:textId="77777777" w:rsidR="00312578" w:rsidRDefault="00312578" w:rsidP="00312578">
      <w:pPr>
        <w:pStyle w:val="TableofFigures"/>
        <w:tabs>
          <w:tab w:val="right" w:leader="dot" w:pos="7921"/>
        </w:tabs>
        <w:spacing w:line="240" w:lineRule="auto"/>
        <w:ind w:firstLine="0"/>
        <w:rPr>
          <w:rFonts w:asciiTheme="minorHAnsi" w:eastAsiaTheme="minorEastAsia" w:hAnsiTheme="minorHAnsi"/>
          <w:noProof/>
          <w:sz w:val="22"/>
        </w:rPr>
      </w:pPr>
      <w:r>
        <w:fldChar w:fldCharType="begin"/>
      </w:r>
      <w:r>
        <w:instrText xml:space="preserve"> TOC \h \z \c "Gambar 2." </w:instrText>
      </w:r>
      <w:r>
        <w:fldChar w:fldCharType="separate"/>
      </w:r>
      <w:hyperlink w:anchor="_Toc97949014" w:history="1">
        <w:r w:rsidRPr="0027462F">
          <w:rPr>
            <w:rStyle w:val="Hyperlink"/>
            <w:noProof/>
          </w:rPr>
          <w:t xml:space="preserve">Gambar 2. 1 Arsitektur </w:t>
        </w:r>
        <w:r w:rsidRPr="0027462F">
          <w:rPr>
            <w:rStyle w:val="Hyperlink"/>
            <w:i/>
            <w:noProof/>
          </w:rPr>
          <w:t>Convolutional Neural Network</w:t>
        </w:r>
        <w:r>
          <w:rPr>
            <w:noProof/>
            <w:webHidden/>
          </w:rPr>
          <w:tab/>
        </w:r>
        <w:r>
          <w:rPr>
            <w:noProof/>
            <w:webHidden/>
          </w:rPr>
          <w:fldChar w:fldCharType="begin"/>
        </w:r>
        <w:r>
          <w:rPr>
            <w:noProof/>
            <w:webHidden/>
          </w:rPr>
          <w:instrText xml:space="preserve"> PAGEREF _Toc97949014 \h </w:instrText>
        </w:r>
        <w:r>
          <w:rPr>
            <w:noProof/>
            <w:webHidden/>
          </w:rPr>
        </w:r>
        <w:r>
          <w:rPr>
            <w:noProof/>
            <w:webHidden/>
          </w:rPr>
          <w:fldChar w:fldCharType="separate"/>
        </w:r>
        <w:r w:rsidR="007C5499">
          <w:rPr>
            <w:noProof/>
            <w:webHidden/>
          </w:rPr>
          <w:t>13</w:t>
        </w:r>
        <w:r>
          <w:rPr>
            <w:noProof/>
            <w:webHidden/>
          </w:rPr>
          <w:fldChar w:fldCharType="end"/>
        </w:r>
      </w:hyperlink>
    </w:p>
    <w:p w14:paraId="49C565E1"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15" w:history="1">
        <w:r w:rsidR="00312578" w:rsidRPr="0027462F">
          <w:rPr>
            <w:rStyle w:val="Hyperlink"/>
            <w:noProof/>
          </w:rPr>
          <w:t xml:space="preserve">Gambar 2. 2 Proses </w:t>
        </w:r>
        <w:r w:rsidR="00312578" w:rsidRPr="0027462F">
          <w:rPr>
            <w:rStyle w:val="Hyperlink"/>
            <w:i/>
            <w:noProof/>
          </w:rPr>
          <w:t>Convolutional Layer</w:t>
        </w:r>
        <w:r w:rsidR="00312578">
          <w:rPr>
            <w:noProof/>
            <w:webHidden/>
          </w:rPr>
          <w:tab/>
        </w:r>
        <w:r w:rsidR="00312578">
          <w:rPr>
            <w:noProof/>
            <w:webHidden/>
          </w:rPr>
          <w:fldChar w:fldCharType="begin"/>
        </w:r>
        <w:r w:rsidR="00312578">
          <w:rPr>
            <w:noProof/>
            <w:webHidden/>
          </w:rPr>
          <w:instrText xml:space="preserve"> PAGEREF _Toc97949015 \h </w:instrText>
        </w:r>
        <w:r w:rsidR="00312578">
          <w:rPr>
            <w:noProof/>
            <w:webHidden/>
          </w:rPr>
        </w:r>
        <w:r w:rsidR="00312578">
          <w:rPr>
            <w:noProof/>
            <w:webHidden/>
          </w:rPr>
          <w:fldChar w:fldCharType="separate"/>
        </w:r>
        <w:r w:rsidR="007C5499">
          <w:rPr>
            <w:noProof/>
            <w:webHidden/>
          </w:rPr>
          <w:t>14</w:t>
        </w:r>
        <w:r w:rsidR="00312578">
          <w:rPr>
            <w:noProof/>
            <w:webHidden/>
          </w:rPr>
          <w:fldChar w:fldCharType="end"/>
        </w:r>
      </w:hyperlink>
    </w:p>
    <w:p w14:paraId="34E24C3E"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16" w:history="1">
        <w:r w:rsidR="00312578" w:rsidRPr="0027462F">
          <w:rPr>
            <w:rStyle w:val="Hyperlink"/>
            <w:noProof/>
          </w:rPr>
          <w:t xml:space="preserve">Gambar 2. 3 Proses </w:t>
        </w:r>
        <w:r w:rsidR="00312578" w:rsidRPr="0027462F">
          <w:rPr>
            <w:rStyle w:val="Hyperlink"/>
            <w:i/>
            <w:noProof/>
          </w:rPr>
          <w:t xml:space="preserve">Convolutional Layer </w:t>
        </w:r>
        <w:r w:rsidR="00312578" w:rsidRPr="0027462F">
          <w:rPr>
            <w:rStyle w:val="Hyperlink"/>
            <w:noProof/>
          </w:rPr>
          <w:t>Lengkap</w:t>
        </w:r>
        <w:r w:rsidR="00312578">
          <w:rPr>
            <w:noProof/>
            <w:webHidden/>
          </w:rPr>
          <w:tab/>
        </w:r>
        <w:r w:rsidR="00312578">
          <w:rPr>
            <w:noProof/>
            <w:webHidden/>
          </w:rPr>
          <w:fldChar w:fldCharType="begin"/>
        </w:r>
        <w:r w:rsidR="00312578">
          <w:rPr>
            <w:noProof/>
            <w:webHidden/>
          </w:rPr>
          <w:instrText xml:space="preserve"> PAGEREF _Toc97949016 \h </w:instrText>
        </w:r>
        <w:r w:rsidR="00312578">
          <w:rPr>
            <w:noProof/>
            <w:webHidden/>
          </w:rPr>
        </w:r>
        <w:r w:rsidR="00312578">
          <w:rPr>
            <w:noProof/>
            <w:webHidden/>
          </w:rPr>
          <w:fldChar w:fldCharType="separate"/>
        </w:r>
        <w:r w:rsidR="007C5499">
          <w:rPr>
            <w:noProof/>
            <w:webHidden/>
          </w:rPr>
          <w:t>14</w:t>
        </w:r>
        <w:r w:rsidR="00312578">
          <w:rPr>
            <w:noProof/>
            <w:webHidden/>
          </w:rPr>
          <w:fldChar w:fldCharType="end"/>
        </w:r>
      </w:hyperlink>
    </w:p>
    <w:p w14:paraId="6893C8C1"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17" w:history="1">
        <w:r w:rsidR="00312578" w:rsidRPr="0027462F">
          <w:rPr>
            <w:rStyle w:val="Hyperlink"/>
            <w:noProof/>
          </w:rPr>
          <w:t>Gambar 2. 4 Proses Filter</w:t>
        </w:r>
        <w:r w:rsidR="00312578">
          <w:rPr>
            <w:noProof/>
            <w:webHidden/>
          </w:rPr>
          <w:tab/>
        </w:r>
        <w:r w:rsidR="00312578">
          <w:rPr>
            <w:noProof/>
            <w:webHidden/>
          </w:rPr>
          <w:fldChar w:fldCharType="begin"/>
        </w:r>
        <w:r w:rsidR="00312578">
          <w:rPr>
            <w:noProof/>
            <w:webHidden/>
          </w:rPr>
          <w:instrText xml:space="preserve"> PAGEREF _Toc97949017 \h </w:instrText>
        </w:r>
        <w:r w:rsidR="00312578">
          <w:rPr>
            <w:noProof/>
            <w:webHidden/>
          </w:rPr>
        </w:r>
        <w:r w:rsidR="00312578">
          <w:rPr>
            <w:noProof/>
            <w:webHidden/>
          </w:rPr>
          <w:fldChar w:fldCharType="separate"/>
        </w:r>
        <w:r w:rsidR="007C5499">
          <w:rPr>
            <w:noProof/>
            <w:webHidden/>
          </w:rPr>
          <w:t>15</w:t>
        </w:r>
        <w:r w:rsidR="00312578">
          <w:rPr>
            <w:noProof/>
            <w:webHidden/>
          </w:rPr>
          <w:fldChar w:fldCharType="end"/>
        </w:r>
      </w:hyperlink>
    </w:p>
    <w:p w14:paraId="088972FA"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18" w:history="1">
        <w:r w:rsidR="00312578" w:rsidRPr="0027462F">
          <w:rPr>
            <w:rStyle w:val="Hyperlink"/>
            <w:noProof/>
          </w:rPr>
          <w:t xml:space="preserve">Gambar 2. 5 Contoh </w:t>
        </w:r>
        <w:r w:rsidR="00312578" w:rsidRPr="0027462F">
          <w:rPr>
            <w:rStyle w:val="Hyperlink"/>
            <w:i/>
            <w:noProof/>
          </w:rPr>
          <w:t>Pooling Layer</w:t>
        </w:r>
        <w:r w:rsidR="00312578">
          <w:rPr>
            <w:noProof/>
            <w:webHidden/>
          </w:rPr>
          <w:tab/>
        </w:r>
        <w:r w:rsidR="00312578">
          <w:rPr>
            <w:noProof/>
            <w:webHidden/>
          </w:rPr>
          <w:fldChar w:fldCharType="begin"/>
        </w:r>
        <w:r w:rsidR="00312578">
          <w:rPr>
            <w:noProof/>
            <w:webHidden/>
          </w:rPr>
          <w:instrText xml:space="preserve"> PAGEREF _Toc97949018 \h </w:instrText>
        </w:r>
        <w:r w:rsidR="00312578">
          <w:rPr>
            <w:noProof/>
            <w:webHidden/>
          </w:rPr>
        </w:r>
        <w:r w:rsidR="00312578">
          <w:rPr>
            <w:noProof/>
            <w:webHidden/>
          </w:rPr>
          <w:fldChar w:fldCharType="separate"/>
        </w:r>
        <w:r w:rsidR="007C5499">
          <w:rPr>
            <w:noProof/>
            <w:webHidden/>
          </w:rPr>
          <w:t>16</w:t>
        </w:r>
        <w:r w:rsidR="00312578">
          <w:rPr>
            <w:noProof/>
            <w:webHidden/>
          </w:rPr>
          <w:fldChar w:fldCharType="end"/>
        </w:r>
      </w:hyperlink>
    </w:p>
    <w:p w14:paraId="1C0C92A6"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19" w:history="1">
        <w:r w:rsidR="00312578" w:rsidRPr="0027462F">
          <w:rPr>
            <w:rStyle w:val="Hyperlink"/>
            <w:noProof/>
          </w:rPr>
          <w:t xml:space="preserve">Gambar 2. 6 Operasi </w:t>
        </w:r>
        <w:r w:rsidR="00312578" w:rsidRPr="0027462F">
          <w:rPr>
            <w:rStyle w:val="Hyperlink"/>
            <w:i/>
            <w:noProof/>
          </w:rPr>
          <w:t>Pooling Layers</w:t>
        </w:r>
        <w:r w:rsidR="00312578">
          <w:rPr>
            <w:noProof/>
            <w:webHidden/>
          </w:rPr>
          <w:tab/>
        </w:r>
        <w:r w:rsidR="00312578">
          <w:rPr>
            <w:noProof/>
            <w:webHidden/>
          </w:rPr>
          <w:fldChar w:fldCharType="begin"/>
        </w:r>
        <w:r w:rsidR="00312578">
          <w:rPr>
            <w:noProof/>
            <w:webHidden/>
          </w:rPr>
          <w:instrText xml:space="preserve"> PAGEREF _Toc97949019 \h </w:instrText>
        </w:r>
        <w:r w:rsidR="00312578">
          <w:rPr>
            <w:noProof/>
            <w:webHidden/>
          </w:rPr>
        </w:r>
        <w:r w:rsidR="00312578">
          <w:rPr>
            <w:noProof/>
            <w:webHidden/>
          </w:rPr>
          <w:fldChar w:fldCharType="separate"/>
        </w:r>
        <w:r w:rsidR="007C5499">
          <w:rPr>
            <w:noProof/>
            <w:webHidden/>
          </w:rPr>
          <w:t>16</w:t>
        </w:r>
        <w:r w:rsidR="00312578">
          <w:rPr>
            <w:noProof/>
            <w:webHidden/>
          </w:rPr>
          <w:fldChar w:fldCharType="end"/>
        </w:r>
      </w:hyperlink>
    </w:p>
    <w:p w14:paraId="2962BC21"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0" w:history="1">
        <w:r w:rsidR="00312578" w:rsidRPr="0027462F">
          <w:rPr>
            <w:rStyle w:val="Hyperlink"/>
            <w:noProof/>
          </w:rPr>
          <w:t xml:space="preserve">Gambar 2. 7 Proses </w:t>
        </w:r>
        <w:r w:rsidR="00312578" w:rsidRPr="0027462F">
          <w:rPr>
            <w:rStyle w:val="Hyperlink"/>
            <w:i/>
            <w:noProof/>
          </w:rPr>
          <w:t>fully-connected layer</w:t>
        </w:r>
        <w:r w:rsidR="00312578">
          <w:rPr>
            <w:noProof/>
            <w:webHidden/>
          </w:rPr>
          <w:tab/>
        </w:r>
        <w:r w:rsidR="00312578">
          <w:rPr>
            <w:noProof/>
            <w:webHidden/>
          </w:rPr>
          <w:fldChar w:fldCharType="begin"/>
        </w:r>
        <w:r w:rsidR="00312578">
          <w:rPr>
            <w:noProof/>
            <w:webHidden/>
          </w:rPr>
          <w:instrText xml:space="preserve"> PAGEREF _Toc97949020 \h </w:instrText>
        </w:r>
        <w:r w:rsidR="00312578">
          <w:rPr>
            <w:noProof/>
            <w:webHidden/>
          </w:rPr>
        </w:r>
        <w:r w:rsidR="00312578">
          <w:rPr>
            <w:noProof/>
            <w:webHidden/>
          </w:rPr>
          <w:fldChar w:fldCharType="separate"/>
        </w:r>
        <w:r w:rsidR="007C5499">
          <w:rPr>
            <w:noProof/>
            <w:webHidden/>
          </w:rPr>
          <w:t>17</w:t>
        </w:r>
        <w:r w:rsidR="00312578">
          <w:rPr>
            <w:noProof/>
            <w:webHidden/>
          </w:rPr>
          <w:fldChar w:fldCharType="end"/>
        </w:r>
      </w:hyperlink>
    </w:p>
    <w:p w14:paraId="4BD7FEF3"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1" w:history="1">
        <w:r w:rsidR="00312578" w:rsidRPr="0027462F">
          <w:rPr>
            <w:rStyle w:val="Hyperlink"/>
            <w:noProof/>
          </w:rPr>
          <w:t xml:space="preserve">Gambar 2. 8 </w:t>
        </w:r>
        <w:r w:rsidR="00312578" w:rsidRPr="0027462F">
          <w:rPr>
            <w:rStyle w:val="Hyperlink"/>
            <w:i/>
            <w:noProof/>
          </w:rPr>
          <w:t>Dropout Layer</w:t>
        </w:r>
        <w:r w:rsidR="00312578">
          <w:rPr>
            <w:noProof/>
            <w:webHidden/>
          </w:rPr>
          <w:tab/>
        </w:r>
        <w:r w:rsidR="00312578">
          <w:rPr>
            <w:noProof/>
            <w:webHidden/>
          </w:rPr>
          <w:fldChar w:fldCharType="begin"/>
        </w:r>
        <w:r w:rsidR="00312578">
          <w:rPr>
            <w:noProof/>
            <w:webHidden/>
          </w:rPr>
          <w:instrText xml:space="preserve"> PAGEREF _Toc97949021 \h </w:instrText>
        </w:r>
        <w:r w:rsidR="00312578">
          <w:rPr>
            <w:noProof/>
            <w:webHidden/>
          </w:rPr>
        </w:r>
        <w:r w:rsidR="00312578">
          <w:rPr>
            <w:noProof/>
            <w:webHidden/>
          </w:rPr>
          <w:fldChar w:fldCharType="separate"/>
        </w:r>
        <w:r w:rsidR="007C5499">
          <w:rPr>
            <w:noProof/>
            <w:webHidden/>
          </w:rPr>
          <w:t>18</w:t>
        </w:r>
        <w:r w:rsidR="00312578">
          <w:rPr>
            <w:noProof/>
            <w:webHidden/>
          </w:rPr>
          <w:fldChar w:fldCharType="end"/>
        </w:r>
      </w:hyperlink>
    </w:p>
    <w:p w14:paraId="385C9CA0"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2" w:history="1">
        <w:r w:rsidR="00312578" w:rsidRPr="0027462F">
          <w:rPr>
            <w:rStyle w:val="Hyperlink"/>
            <w:noProof/>
          </w:rPr>
          <w:t>Gambar 2. 9 Grafik Fungsi Sigmoid</w:t>
        </w:r>
        <w:r w:rsidR="00312578">
          <w:rPr>
            <w:noProof/>
            <w:webHidden/>
          </w:rPr>
          <w:tab/>
        </w:r>
        <w:r w:rsidR="00312578">
          <w:rPr>
            <w:noProof/>
            <w:webHidden/>
          </w:rPr>
          <w:fldChar w:fldCharType="begin"/>
        </w:r>
        <w:r w:rsidR="00312578">
          <w:rPr>
            <w:noProof/>
            <w:webHidden/>
          </w:rPr>
          <w:instrText xml:space="preserve"> PAGEREF _Toc97949022 \h </w:instrText>
        </w:r>
        <w:r w:rsidR="00312578">
          <w:rPr>
            <w:noProof/>
            <w:webHidden/>
          </w:rPr>
        </w:r>
        <w:r w:rsidR="00312578">
          <w:rPr>
            <w:noProof/>
            <w:webHidden/>
          </w:rPr>
          <w:fldChar w:fldCharType="separate"/>
        </w:r>
        <w:r w:rsidR="007C5499">
          <w:rPr>
            <w:noProof/>
            <w:webHidden/>
          </w:rPr>
          <w:t>19</w:t>
        </w:r>
        <w:r w:rsidR="00312578">
          <w:rPr>
            <w:noProof/>
            <w:webHidden/>
          </w:rPr>
          <w:fldChar w:fldCharType="end"/>
        </w:r>
      </w:hyperlink>
    </w:p>
    <w:p w14:paraId="53F172A0"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3" w:history="1">
        <w:r w:rsidR="00312578" w:rsidRPr="0027462F">
          <w:rPr>
            <w:rStyle w:val="Hyperlink"/>
            <w:noProof/>
          </w:rPr>
          <w:t>Gambar 2. 10 Menggunakan Aktivasi Softmax</w:t>
        </w:r>
        <w:r w:rsidR="00312578">
          <w:rPr>
            <w:noProof/>
            <w:webHidden/>
          </w:rPr>
          <w:tab/>
        </w:r>
        <w:r w:rsidR="00312578">
          <w:rPr>
            <w:noProof/>
            <w:webHidden/>
          </w:rPr>
          <w:fldChar w:fldCharType="begin"/>
        </w:r>
        <w:r w:rsidR="00312578">
          <w:rPr>
            <w:noProof/>
            <w:webHidden/>
          </w:rPr>
          <w:instrText xml:space="preserve"> PAGEREF _Toc97949023 \h </w:instrText>
        </w:r>
        <w:r w:rsidR="00312578">
          <w:rPr>
            <w:noProof/>
            <w:webHidden/>
          </w:rPr>
        </w:r>
        <w:r w:rsidR="00312578">
          <w:rPr>
            <w:noProof/>
            <w:webHidden/>
          </w:rPr>
          <w:fldChar w:fldCharType="separate"/>
        </w:r>
        <w:r w:rsidR="007C5499">
          <w:rPr>
            <w:noProof/>
            <w:webHidden/>
          </w:rPr>
          <w:t>21</w:t>
        </w:r>
        <w:r w:rsidR="00312578">
          <w:rPr>
            <w:noProof/>
            <w:webHidden/>
          </w:rPr>
          <w:fldChar w:fldCharType="end"/>
        </w:r>
      </w:hyperlink>
    </w:p>
    <w:p w14:paraId="70C74F6B"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4" w:history="1">
        <w:r w:rsidR="00312578" w:rsidRPr="0027462F">
          <w:rPr>
            <w:rStyle w:val="Hyperlink"/>
            <w:noProof/>
          </w:rPr>
          <w:t>Gambar 2. 11 Diagram fungsi relu</w:t>
        </w:r>
        <w:r w:rsidR="00312578">
          <w:rPr>
            <w:noProof/>
            <w:webHidden/>
          </w:rPr>
          <w:tab/>
        </w:r>
        <w:r w:rsidR="00312578">
          <w:rPr>
            <w:noProof/>
            <w:webHidden/>
          </w:rPr>
          <w:fldChar w:fldCharType="begin"/>
        </w:r>
        <w:r w:rsidR="00312578">
          <w:rPr>
            <w:noProof/>
            <w:webHidden/>
          </w:rPr>
          <w:instrText xml:space="preserve"> PAGEREF _Toc97949024 \h </w:instrText>
        </w:r>
        <w:r w:rsidR="00312578">
          <w:rPr>
            <w:noProof/>
            <w:webHidden/>
          </w:rPr>
        </w:r>
        <w:r w:rsidR="00312578">
          <w:rPr>
            <w:noProof/>
            <w:webHidden/>
          </w:rPr>
          <w:fldChar w:fldCharType="separate"/>
        </w:r>
        <w:r w:rsidR="007C5499">
          <w:rPr>
            <w:noProof/>
            <w:webHidden/>
          </w:rPr>
          <w:t>21</w:t>
        </w:r>
        <w:r w:rsidR="00312578">
          <w:rPr>
            <w:noProof/>
            <w:webHidden/>
          </w:rPr>
          <w:fldChar w:fldCharType="end"/>
        </w:r>
      </w:hyperlink>
    </w:p>
    <w:p w14:paraId="293EC045"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5" w:history="1">
        <w:r w:rsidR="00312578" w:rsidRPr="0027462F">
          <w:rPr>
            <w:rStyle w:val="Hyperlink"/>
            <w:noProof/>
          </w:rPr>
          <w:t xml:space="preserve">Gambar 2. 12 Proses </w:t>
        </w:r>
        <w:r w:rsidR="00312578" w:rsidRPr="0027462F">
          <w:rPr>
            <w:rStyle w:val="Hyperlink"/>
            <w:i/>
            <w:noProof/>
          </w:rPr>
          <w:t>Transfer Learning</w:t>
        </w:r>
        <w:r w:rsidR="00312578">
          <w:rPr>
            <w:noProof/>
            <w:webHidden/>
          </w:rPr>
          <w:tab/>
        </w:r>
        <w:r w:rsidR="00312578">
          <w:rPr>
            <w:noProof/>
            <w:webHidden/>
          </w:rPr>
          <w:fldChar w:fldCharType="begin"/>
        </w:r>
        <w:r w:rsidR="00312578">
          <w:rPr>
            <w:noProof/>
            <w:webHidden/>
          </w:rPr>
          <w:instrText xml:space="preserve"> PAGEREF _Toc97949025 \h </w:instrText>
        </w:r>
        <w:r w:rsidR="00312578">
          <w:rPr>
            <w:noProof/>
            <w:webHidden/>
          </w:rPr>
        </w:r>
        <w:r w:rsidR="00312578">
          <w:rPr>
            <w:noProof/>
            <w:webHidden/>
          </w:rPr>
          <w:fldChar w:fldCharType="separate"/>
        </w:r>
        <w:r w:rsidR="007C5499">
          <w:rPr>
            <w:noProof/>
            <w:webHidden/>
          </w:rPr>
          <w:t>24</w:t>
        </w:r>
        <w:r w:rsidR="00312578">
          <w:rPr>
            <w:noProof/>
            <w:webHidden/>
          </w:rPr>
          <w:fldChar w:fldCharType="end"/>
        </w:r>
      </w:hyperlink>
    </w:p>
    <w:p w14:paraId="6762EF68"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6" w:history="1">
        <w:r w:rsidR="00312578" w:rsidRPr="0027462F">
          <w:rPr>
            <w:rStyle w:val="Hyperlink"/>
            <w:noProof/>
          </w:rPr>
          <w:t>Gambar 2. 13 Arsitektur VGG16</w:t>
        </w:r>
        <w:r w:rsidR="00312578">
          <w:rPr>
            <w:noProof/>
            <w:webHidden/>
          </w:rPr>
          <w:tab/>
        </w:r>
        <w:r w:rsidR="00312578">
          <w:rPr>
            <w:noProof/>
            <w:webHidden/>
          </w:rPr>
          <w:fldChar w:fldCharType="begin"/>
        </w:r>
        <w:r w:rsidR="00312578">
          <w:rPr>
            <w:noProof/>
            <w:webHidden/>
          </w:rPr>
          <w:instrText xml:space="preserve"> PAGEREF _Toc97949026 \h </w:instrText>
        </w:r>
        <w:r w:rsidR="00312578">
          <w:rPr>
            <w:noProof/>
            <w:webHidden/>
          </w:rPr>
        </w:r>
        <w:r w:rsidR="00312578">
          <w:rPr>
            <w:noProof/>
            <w:webHidden/>
          </w:rPr>
          <w:fldChar w:fldCharType="separate"/>
        </w:r>
        <w:r w:rsidR="007C5499">
          <w:rPr>
            <w:noProof/>
            <w:webHidden/>
          </w:rPr>
          <w:t>25</w:t>
        </w:r>
        <w:r w:rsidR="00312578">
          <w:rPr>
            <w:noProof/>
            <w:webHidden/>
          </w:rPr>
          <w:fldChar w:fldCharType="end"/>
        </w:r>
      </w:hyperlink>
    </w:p>
    <w:p w14:paraId="5987488A"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7" w:history="1">
        <w:r w:rsidR="00312578" w:rsidRPr="0027462F">
          <w:rPr>
            <w:rStyle w:val="Hyperlink"/>
            <w:noProof/>
          </w:rPr>
          <w:t>Gambar 2. 14 Arsitektur ResNet50</w:t>
        </w:r>
        <w:r w:rsidR="00312578">
          <w:rPr>
            <w:noProof/>
            <w:webHidden/>
          </w:rPr>
          <w:tab/>
        </w:r>
        <w:r w:rsidR="00312578">
          <w:rPr>
            <w:noProof/>
            <w:webHidden/>
          </w:rPr>
          <w:fldChar w:fldCharType="begin"/>
        </w:r>
        <w:r w:rsidR="00312578">
          <w:rPr>
            <w:noProof/>
            <w:webHidden/>
          </w:rPr>
          <w:instrText xml:space="preserve"> PAGEREF _Toc97949027 \h </w:instrText>
        </w:r>
        <w:r w:rsidR="00312578">
          <w:rPr>
            <w:noProof/>
            <w:webHidden/>
          </w:rPr>
        </w:r>
        <w:r w:rsidR="00312578">
          <w:rPr>
            <w:noProof/>
            <w:webHidden/>
          </w:rPr>
          <w:fldChar w:fldCharType="separate"/>
        </w:r>
        <w:r w:rsidR="007C5499">
          <w:rPr>
            <w:noProof/>
            <w:webHidden/>
          </w:rPr>
          <w:t>26</w:t>
        </w:r>
        <w:r w:rsidR="00312578">
          <w:rPr>
            <w:noProof/>
            <w:webHidden/>
          </w:rPr>
          <w:fldChar w:fldCharType="end"/>
        </w:r>
      </w:hyperlink>
    </w:p>
    <w:p w14:paraId="35F6B538"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8" w:history="1">
        <w:r w:rsidR="00312578" w:rsidRPr="0027462F">
          <w:rPr>
            <w:rStyle w:val="Hyperlink"/>
            <w:noProof/>
          </w:rPr>
          <w:t>Gambar 2. 15 Arsitektur yang Diusulkan Memanfaatkan Pre-</w:t>
        </w:r>
        <w:r w:rsidR="00312578" w:rsidRPr="0027462F">
          <w:rPr>
            <w:rStyle w:val="Hyperlink"/>
            <w:i/>
            <w:noProof/>
          </w:rPr>
          <w:t>trained</w:t>
        </w:r>
        <w:r w:rsidR="00312578" w:rsidRPr="0027462F">
          <w:rPr>
            <w:rStyle w:val="Hyperlink"/>
            <w:noProof/>
          </w:rPr>
          <w:t xml:space="preserve"> Model</w:t>
        </w:r>
        <w:r w:rsidR="00312578">
          <w:rPr>
            <w:noProof/>
            <w:webHidden/>
          </w:rPr>
          <w:tab/>
        </w:r>
        <w:r w:rsidR="00312578">
          <w:rPr>
            <w:noProof/>
            <w:webHidden/>
          </w:rPr>
          <w:fldChar w:fldCharType="begin"/>
        </w:r>
        <w:r w:rsidR="00312578">
          <w:rPr>
            <w:noProof/>
            <w:webHidden/>
          </w:rPr>
          <w:instrText xml:space="preserve"> PAGEREF _Toc97949028 \h </w:instrText>
        </w:r>
        <w:r w:rsidR="00312578">
          <w:rPr>
            <w:noProof/>
            <w:webHidden/>
          </w:rPr>
        </w:r>
        <w:r w:rsidR="00312578">
          <w:rPr>
            <w:noProof/>
            <w:webHidden/>
          </w:rPr>
          <w:fldChar w:fldCharType="separate"/>
        </w:r>
        <w:r w:rsidR="007C5499">
          <w:rPr>
            <w:noProof/>
            <w:webHidden/>
          </w:rPr>
          <w:t>27</w:t>
        </w:r>
        <w:r w:rsidR="00312578">
          <w:rPr>
            <w:noProof/>
            <w:webHidden/>
          </w:rPr>
          <w:fldChar w:fldCharType="end"/>
        </w:r>
      </w:hyperlink>
    </w:p>
    <w:p w14:paraId="5492EC13"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29" w:history="1">
        <w:r w:rsidR="00312578" w:rsidRPr="0027462F">
          <w:rPr>
            <w:rStyle w:val="Hyperlink"/>
            <w:noProof/>
          </w:rPr>
          <w:t xml:space="preserve">Gambar 2. 16 </w:t>
        </w:r>
        <w:r w:rsidR="00312578" w:rsidRPr="0027462F">
          <w:rPr>
            <w:rStyle w:val="Hyperlink"/>
            <w:i/>
            <w:noProof/>
          </w:rPr>
          <w:t>Confusion Matrix</w:t>
        </w:r>
        <w:r w:rsidR="00312578">
          <w:rPr>
            <w:noProof/>
            <w:webHidden/>
          </w:rPr>
          <w:tab/>
        </w:r>
        <w:r w:rsidR="00312578">
          <w:rPr>
            <w:noProof/>
            <w:webHidden/>
          </w:rPr>
          <w:fldChar w:fldCharType="begin"/>
        </w:r>
        <w:r w:rsidR="00312578">
          <w:rPr>
            <w:noProof/>
            <w:webHidden/>
          </w:rPr>
          <w:instrText xml:space="preserve"> PAGEREF _Toc97949029 \h </w:instrText>
        </w:r>
        <w:r w:rsidR="00312578">
          <w:rPr>
            <w:noProof/>
            <w:webHidden/>
          </w:rPr>
        </w:r>
        <w:r w:rsidR="00312578">
          <w:rPr>
            <w:noProof/>
            <w:webHidden/>
          </w:rPr>
          <w:fldChar w:fldCharType="separate"/>
        </w:r>
        <w:r w:rsidR="007C5499">
          <w:rPr>
            <w:noProof/>
            <w:webHidden/>
          </w:rPr>
          <w:t>28</w:t>
        </w:r>
        <w:r w:rsidR="00312578">
          <w:rPr>
            <w:noProof/>
            <w:webHidden/>
          </w:rPr>
          <w:fldChar w:fldCharType="end"/>
        </w:r>
      </w:hyperlink>
    </w:p>
    <w:p w14:paraId="55259821" w14:textId="5443ED71" w:rsidR="00312578" w:rsidRDefault="00FA3F73" w:rsidP="00312578">
      <w:pPr>
        <w:pStyle w:val="TableofFigures"/>
        <w:tabs>
          <w:tab w:val="right" w:leader="dot" w:pos="7921"/>
        </w:tabs>
        <w:spacing w:line="240" w:lineRule="auto"/>
        <w:ind w:firstLine="0"/>
        <w:rPr>
          <w:noProof/>
        </w:rPr>
      </w:pPr>
      <w:hyperlink w:anchor="_Toc97949030" w:history="1">
        <w:r w:rsidR="00312578" w:rsidRPr="0027462F">
          <w:rPr>
            <w:rStyle w:val="Hyperlink"/>
            <w:noProof/>
          </w:rPr>
          <w:t>Gambar 2. 17 Gambar Digital Menjadi Vektor 1 Dimensi</w:t>
        </w:r>
        <w:r w:rsidR="00312578">
          <w:rPr>
            <w:noProof/>
            <w:webHidden/>
          </w:rPr>
          <w:tab/>
        </w:r>
        <w:r w:rsidR="00312578">
          <w:rPr>
            <w:noProof/>
            <w:webHidden/>
          </w:rPr>
          <w:fldChar w:fldCharType="begin"/>
        </w:r>
        <w:r w:rsidR="00312578">
          <w:rPr>
            <w:noProof/>
            <w:webHidden/>
          </w:rPr>
          <w:instrText xml:space="preserve"> PAGEREF _Toc97949030 \h </w:instrText>
        </w:r>
        <w:r w:rsidR="00312578">
          <w:rPr>
            <w:noProof/>
            <w:webHidden/>
          </w:rPr>
        </w:r>
        <w:r w:rsidR="00312578">
          <w:rPr>
            <w:noProof/>
            <w:webHidden/>
          </w:rPr>
          <w:fldChar w:fldCharType="separate"/>
        </w:r>
        <w:r w:rsidR="007C5499">
          <w:rPr>
            <w:noProof/>
            <w:webHidden/>
          </w:rPr>
          <w:t>31</w:t>
        </w:r>
        <w:r w:rsidR="00312578">
          <w:rPr>
            <w:noProof/>
            <w:webHidden/>
          </w:rPr>
          <w:fldChar w:fldCharType="end"/>
        </w:r>
      </w:hyperlink>
      <w:r w:rsidR="00312578">
        <w:fldChar w:fldCharType="end"/>
      </w:r>
      <w:r w:rsidR="00312578">
        <w:fldChar w:fldCharType="begin"/>
      </w:r>
      <w:r w:rsidR="00312578">
        <w:instrText xml:space="preserve"> TOC \h \z \c "Gambar 3." </w:instrText>
      </w:r>
      <w:r w:rsidR="00312578">
        <w:fldChar w:fldCharType="separate"/>
      </w:r>
    </w:p>
    <w:p w14:paraId="1E4A1763" w14:textId="2747ABDA"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1" w:history="1">
        <w:r w:rsidR="00312578" w:rsidRPr="009A5ABC">
          <w:rPr>
            <w:rStyle w:val="Hyperlink"/>
            <w:noProof/>
          </w:rPr>
          <w:t>Gambar 3. 1 Data Sub-kategori Bagian 1</w:t>
        </w:r>
        <w:r w:rsidR="00312578">
          <w:rPr>
            <w:noProof/>
            <w:webHidden/>
          </w:rPr>
          <w:tab/>
        </w:r>
        <w:r w:rsidR="00312578">
          <w:rPr>
            <w:noProof/>
            <w:webHidden/>
          </w:rPr>
          <w:fldChar w:fldCharType="begin"/>
        </w:r>
        <w:r w:rsidR="00312578">
          <w:rPr>
            <w:noProof/>
            <w:webHidden/>
          </w:rPr>
          <w:instrText xml:space="preserve"> PAGEREF _Toc97949031 \h </w:instrText>
        </w:r>
        <w:r w:rsidR="00312578">
          <w:rPr>
            <w:noProof/>
            <w:webHidden/>
          </w:rPr>
        </w:r>
        <w:r w:rsidR="00312578">
          <w:rPr>
            <w:noProof/>
            <w:webHidden/>
          </w:rPr>
          <w:fldChar w:fldCharType="separate"/>
        </w:r>
        <w:r w:rsidR="007C5499">
          <w:rPr>
            <w:noProof/>
            <w:webHidden/>
          </w:rPr>
          <w:t>35</w:t>
        </w:r>
        <w:r w:rsidR="00312578">
          <w:rPr>
            <w:noProof/>
            <w:webHidden/>
          </w:rPr>
          <w:fldChar w:fldCharType="end"/>
        </w:r>
      </w:hyperlink>
    </w:p>
    <w:p w14:paraId="1B6FEBF0" w14:textId="242B2C1A"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2" w:history="1">
        <w:r w:rsidR="00312578" w:rsidRPr="009A5ABC">
          <w:rPr>
            <w:rStyle w:val="Hyperlink"/>
            <w:noProof/>
          </w:rPr>
          <w:t>Gambar 3. 2 Data Sub-kategori Bagian 2</w:t>
        </w:r>
        <w:r w:rsidR="00312578">
          <w:rPr>
            <w:noProof/>
            <w:webHidden/>
          </w:rPr>
          <w:tab/>
        </w:r>
        <w:r w:rsidR="00312578">
          <w:rPr>
            <w:noProof/>
            <w:webHidden/>
          </w:rPr>
          <w:fldChar w:fldCharType="begin"/>
        </w:r>
        <w:r w:rsidR="00312578">
          <w:rPr>
            <w:noProof/>
            <w:webHidden/>
          </w:rPr>
          <w:instrText xml:space="preserve"> PAGEREF _Toc97949032 \h </w:instrText>
        </w:r>
        <w:r w:rsidR="00312578">
          <w:rPr>
            <w:noProof/>
            <w:webHidden/>
          </w:rPr>
        </w:r>
        <w:r w:rsidR="00312578">
          <w:rPr>
            <w:noProof/>
            <w:webHidden/>
          </w:rPr>
          <w:fldChar w:fldCharType="separate"/>
        </w:r>
        <w:r w:rsidR="007C5499">
          <w:rPr>
            <w:noProof/>
            <w:webHidden/>
          </w:rPr>
          <w:t>36</w:t>
        </w:r>
        <w:r w:rsidR="00312578">
          <w:rPr>
            <w:noProof/>
            <w:webHidden/>
          </w:rPr>
          <w:fldChar w:fldCharType="end"/>
        </w:r>
      </w:hyperlink>
    </w:p>
    <w:p w14:paraId="2FBB07CB" w14:textId="1A074693"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3" w:history="1">
        <w:r w:rsidR="00312578" w:rsidRPr="009A5ABC">
          <w:rPr>
            <w:rStyle w:val="Hyperlink"/>
            <w:noProof/>
          </w:rPr>
          <w:t>Gambar 3. 3 Data Sub-kategori Bagian 3</w:t>
        </w:r>
        <w:r w:rsidR="00312578">
          <w:rPr>
            <w:noProof/>
            <w:webHidden/>
          </w:rPr>
          <w:tab/>
        </w:r>
        <w:r w:rsidR="00312578">
          <w:rPr>
            <w:noProof/>
            <w:webHidden/>
          </w:rPr>
          <w:fldChar w:fldCharType="begin"/>
        </w:r>
        <w:r w:rsidR="00312578">
          <w:rPr>
            <w:noProof/>
            <w:webHidden/>
          </w:rPr>
          <w:instrText xml:space="preserve"> PAGEREF _Toc97949033 \h </w:instrText>
        </w:r>
        <w:r w:rsidR="00312578">
          <w:rPr>
            <w:noProof/>
            <w:webHidden/>
          </w:rPr>
        </w:r>
        <w:r w:rsidR="00312578">
          <w:rPr>
            <w:noProof/>
            <w:webHidden/>
          </w:rPr>
          <w:fldChar w:fldCharType="separate"/>
        </w:r>
        <w:r w:rsidR="007C5499">
          <w:rPr>
            <w:noProof/>
            <w:webHidden/>
          </w:rPr>
          <w:t>37</w:t>
        </w:r>
        <w:r w:rsidR="00312578">
          <w:rPr>
            <w:noProof/>
            <w:webHidden/>
          </w:rPr>
          <w:fldChar w:fldCharType="end"/>
        </w:r>
      </w:hyperlink>
    </w:p>
    <w:p w14:paraId="3526B3AA" w14:textId="47C98BDC"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4" w:history="1">
        <w:r w:rsidR="00312578" w:rsidRPr="009A5ABC">
          <w:rPr>
            <w:rStyle w:val="Hyperlink"/>
            <w:noProof/>
          </w:rPr>
          <w:t>Gambar 3. 4 Data Sub-kategori Bagian 4</w:t>
        </w:r>
        <w:r w:rsidR="00312578">
          <w:rPr>
            <w:noProof/>
            <w:webHidden/>
          </w:rPr>
          <w:tab/>
        </w:r>
        <w:r w:rsidR="00312578">
          <w:rPr>
            <w:noProof/>
            <w:webHidden/>
          </w:rPr>
          <w:fldChar w:fldCharType="begin"/>
        </w:r>
        <w:r w:rsidR="00312578">
          <w:rPr>
            <w:noProof/>
            <w:webHidden/>
          </w:rPr>
          <w:instrText xml:space="preserve"> PAGEREF _Toc97949034 \h </w:instrText>
        </w:r>
        <w:r w:rsidR="00312578">
          <w:rPr>
            <w:noProof/>
            <w:webHidden/>
          </w:rPr>
        </w:r>
        <w:r w:rsidR="00312578">
          <w:rPr>
            <w:noProof/>
            <w:webHidden/>
          </w:rPr>
          <w:fldChar w:fldCharType="separate"/>
        </w:r>
        <w:r w:rsidR="007C5499">
          <w:rPr>
            <w:noProof/>
            <w:webHidden/>
          </w:rPr>
          <w:t>38</w:t>
        </w:r>
        <w:r w:rsidR="00312578">
          <w:rPr>
            <w:noProof/>
            <w:webHidden/>
          </w:rPr>
          <w:fldChar w:fldCharType="end"/>
        </w:r>
      </w:hyperlink>
    </w:p>
    <w:p w14:paraId="28C74E16"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5" w:history="1">
        <w:r w:rsidR="00312578" w:rsidRPr="009A5ABC">
          <w:rPr>
            <w:rStyle w:val="Hyperlink"/>
            <w:noProof/>
          </w:rPr>
          <w:t>Gambar 3. 5 Halaman Depan Situs Kaggle</w:t>
        </w:r>
        <w:r w:rsidR="00312578">
          <w:rPr>
            <w:noProof/>
            <w:webHidden/>
          </w:rPr>
          <w:tab/>
        </w:r>
        <w:r w:rsidR="00312578">
          <w:rPr>
            <w:noProof/>
            <w:webHidden/>
          </w:rPr>
          <w:fldChar w:fldCharType="begin"/>
        </w:r>
        <w:r w:rsidR="00312578">
          <w:rPr>
            <w:noProof/>
            <w:webHidden/>
          </w:rPr>
          <w:instrText xml:space="preserve"> PAGEREF _Toc97949035 \h </w:instrText>
        </w:r>
        <w:r w:rsidR="00312578">
          <w:rPr>
            <w:noProof/>
            <w:webHidden/>
          </w:rPr>
        </w:r>
        <w:r w:rsidR="00312578">
          <w:rPr>
            <w:noProof/>
            <w:webHidden/>
          </w:rPr>
          <w:fldChar w:fldCharType="separate"/>
        </w:r>
        <w:r w:rsidR="007C5499">
          <w:rPr>
            <w:noProof/>
            <w:webHidden/>
          </w:rPr>
          <w:t>40</w:t>
        </w:r>
        <w:r w:rsidR="00312578">
          <w:rPr>
            <w:noProof/>
            <w:webHidden/>
          </w:rPr>
          <w:fldChar w:fldCharType="end"/>
        </w:r>
      </w:hyperlink>
    </w:p>
    <w:p w14:paraId="010B66DB"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6" w:history="1">
        <w:r w:rsidR="00312578" w:rsidRPr="009A5ABC">
          <w:rPr>
            <w:rStyle w:val="Hyperlink"/>
            <w:noProof/>
          </w:rPr>
          <w:t>Gambar 3. 6 Hasil Pencarian di Kaggle</w:t>
        </w:r>
        <w:r w:rsidR="00312578">
          <w:rPr>
            <w:noProof/>
            <w:webHidden/>
          </w:rPr>
          <w:tab/>
        </w:r>
        <w:r w:rsidR="00312578">
          <w:rPr>
            <w:noProof/>
            <w:webHidden/>
          </w:rPr>
          <w:fldChar w:fldCharType="begin"/>
        </w:r>
        <w:r w:rsidR="00312578">
          <w:rPr>
            <w:noProof/>
            <w:webHidden/>
          </w:rPr>
          <w:instrText xml:space="preserve"> PAGEREF _Toc97949036 \h </w:instrText>
        </w:r>
        <w:r w:rsidR="00312578">
          <w:rPr>
            <w:noProof/>
            <w:webHidden/>
          </w:rPr>
        </w:r>
        <w:r w:rsidR="00312578">
          <w:rPr>
            <w:noProof/>
            <w:webHidden/>
          </w:rPr>
          <w:fldChar w:fldCharType="separate"/>
        </w:r>
        <w:r w:rsidR="007C5499">
          <w:rPr>
            <w:noProof/>
            <w:webHidden/>
          </w:rPr>
          <w:t>40</w:t>
        </w:r>
        <w:r w:rsidR="00312578">
          <w:rPr>
            <w:noProof/>
            <w:webHidden/>
          </w:rPr>
          <w:fldChar w:fldCharType="end"/>
        </w:r>
      </w:hyperlink>
    </w:p>
    <w:p w14:paraId="2D759043"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7" w:history="1">
        <w:r w:rsidR="00312578" w:rsidRPr="009A5ABC">
          <w:rPr>
            <w:rStyle w:val="Hyperlink"/>
            <w:noProof/>
          </w:rPr>
          <w:t>Gambar 3. 7 Hasil Pencarian Data</w:t>
        </w:r>
        <w:r w:rsidR="00312578">
          <w:rPr>
            <w:noProof/>
            <w:webHidden/>
          </w:rPr>
          <w:tab/>
        </w:r>
        <w:r w:rsidR="00312578">
          <w:rPr>
            <w:noProof/>
            <w:webHidden/>
          </w:rPr>
          <w:fldChar w:fldCharType="begin"/>
        </w:r>
        <w:r w:rsidR="00312578">
          <w:rPr>
            <w:noProof/>
            <w:webHidden/>
          </w:rPr>
          <w:instrText xml:space="preserve"> PAGEREF _Toc97949037 \h </w:instrText>
        </w:r>
        <w:r w:rsidR="00312578">
          <w:rPr>
            <w:noProof/>
            <w:webHidden/>
          </w:rPr>
        </w:r>
        <w:r w:rsidR="00312578">
          <w:rPr>
            <w:noProof/>
            <w:webHidden/>
          </w:rPr>
          <w:fldChar w:fldCharType="separate"/>
        </w:r>
        <w:r w:rsidR="007C5499">
          <w:rPr>
            <w:noProof/>
            <w:webHidden/>
          </w:rPr>
          <w:t>41</w:t>
        </w:r>
        <w:r w:rsidR="00312578">
          <w:rPr>
            <w:noProof/>
            <w:webHidden/>
          </w:rPr>
          <w:fldChar w:fldCharType="end"/>
        </w:r>
      </w:hyperlink>
    </w:p>
    <w:p w14:paraId="122C36BB"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8" w:history="1">
        <w:r w:rsidR="00312578" w:rsidRPr="009A5ABC">
          <w:rPr>
            <w:rStyle w:val="Hyperlink"/>
            <w:noProof/>
          </w:rPr>
          <w:t>Gambar 3. 8 Dataset yang Berhasil di Unduh</w:t>
        </w:r>
        <w:r w:rsidR="00312578">
          <w:rPr>
            <w:noProof/>
            <w:webHidden/>
          </w:rPr>
          <w:tab/>
        </w:r>
        <w:r w:rsidR="00312578">
          <w:rPr>
            <w:noProof/>
            <w:webHidden/>
          </w:rPr>
          <w:fldChar w:fldCharType="begin"/>
        </w:r>
        <w:r w:rsidR="00312578">
          <w:rPr>
            <w:noProof/>
            <w:webHidden/>
          </w:rPr>
          <w:instrText xml:space="preserve"> PAGEREF _Toc97949038 \h </w:instrText>
        </w:r>
        <w:r w:rsidR="00312578">
          <w:rPr>
            <w:noProof/>
            <w:webHidden/>
          </w:rPr>
        </w:r>
        <w:r w:rsidR="00312578">
          <w:rPr>
            <w:noProof/>
            <w:webHidden/>
          </w:rPr>
          <w:fldChar w:fldCharType="separate"/>
        </w:r>
        <w:r w:rsidR="007C5499">
          <w:rPr>
            <w:noProof/>
            <w:webHidden/>
          </w:rPr>
          <w:t>41</w:t>
        </w:r>
        <w:r w:rsidR="00312578">
          <w:rPr>
            <w:noProof/>
            <w:webHidden/>
          </w:rPr>
          <w:fldChar w:fldCharType="end"/>
        </w:r>
      </w:hyperlink>
    </w:p>
    <w:p w14:paraId="453C617D"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39" w:history="1">
        <w:r w:rsidR="00312578" w:rsidRPr="009A5ABC">
          <w:rPr>
            <w:rStyle w:val="Hyperlink"/>
            <w:noProof/>
          </w:rPr>
          <w:t>Gambar 3. 9 Diagram Sistem Pencarian</w:t>
        </w:r>
        <w:r w:rsidR="00312578">
          <w:rPr>
            <w:noProof/>
            <w:webHidden/>
          </w:rPr>
          <w:tab/>
        </w:r>
        <w:r w:rsidR="00312578">
          <w:rPr>
            <w:noProof/>
            <w:webHidden/>
          </w:rPr>
          <w:fldChar w:fldCharType="begin"/>
        </w:r>
        <w:r w:rsidR="00312578">
          <w:rPr>
            <w:noProof/>
            <w:webHidden/>
          </w:rPr>
          <w:instrText xml:space="preserve"> PAGEREF _Toc97949039 \h </w:instrText>
        </w:r>
        <w:r w:rsidR="00312578">
          <w:rPr>
            <w:noProof/>
            <w:webHidden/>
          </w:rPr>
        </w:r>
        <w:r w:rsidR="00312578">
          <w:rPr>
            <w:noProof/>
            <w:webHidden/>
          </w:rPr>
          <w:fldChar w:fldCharType="separate"/>
        </w:r>
        <w:r w:rsidR="007C5499">
          <w:rPr>
            <w:noProof/>
            <w:webHidden/>
          </w:rPr>
          <w:t>42</w:t>
        </w:r>
        <w:r w:rsidR="00312578">
          <w:rPr>
            <w:noProof/>
            <w:webHidden/>
          </w:rPr>
          <w:fldChar w:fldCharType="end"/>
        </w:r>
      </w:hyperlink>
    </w:p>
    <w:p w14:paraId="3874C76C"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40" w:history="1">
        <w:r w:rsidR="00312578" w:rsidRPr="009A5ABC">
          <w:rPr>
            <w:rStyle w:val="Hyperlink"/>
            <w:noProof/>
          </w:rPr>
          <w:t>Gambar 3. 10 Diagram Tahap Penelitian</w:t>
        </w:r>
        <w:r w:rsidR="00312578">
          <w:rPr>
            <w:noProof/>
            <w:webHidden/>
          </w:rPr>
          <w:tab/>
        </w:r>
        <w:r w:rsidR="00312578">
          <w:rPr>
            <w:noProof/>
            <w:webHidden/>
          </w:rPr>
          <w:fldChar w:fldCharType="begin"/>
        </w:r>
        <w:r w:rsidR="00312578">
          <w:rPr>
            <w:noProof/>
            <w:webHidden/>
          </w:rPr>
          <w:instrText xml:space="preserve"> PAGEREF _Toc97949040 \h </w:instrText>
        </w:r>
        <w:r w:rsidR="00312578">
          <w:rPr>
            <w:noProof/>
            <w:webHidden/>
          </w:rPr>
        </w:r>
        <w:r w:rsidR="00312578">
          <w:rPr>
            <w:noProof/>
            <w:webHidden/>
          </w:rPr>
          <w:fldChar w:fldCharType="separate"/>
        </w:r>
        <w:r w:rsidR="007C5499">
          <w:rPr>
            <w:noProof/>
            <w:webHidden/>
          </w:rPr>
          <w:t>43</w:t>
        </w:r>
        <w:r w:rsidR="00312578">
          <w:rPr>
            <w:noProof/>
            <w:webHidden/>
          </w:rPr>
          <w:fldChar w:fldCharType="end"/>
        </w:r>
      </w:hyperlink>
    </w:p>
    <w:p w14:paraId="5B6CE16F" w14:textId="0234D070" w:rsidR="00312578" w:rsidRDefault="00FA3F73" w:rsidP="00312578">
      <w:pPr>
        <w:pStyle w:val="TableofFigures"/>
        <w:tabs>
          <w:tab w:val="right" w:leader="dot" w:pos="7921"/>
        </w:tabs>
        <w:spacing w:line="240" w:lineRule="auto"/>
        <w:ind w:firstLine="0"/>
        <w:rPr>
          <w:noProof/>
        </w:rPr>
      </w:pPr>
      <w:hyperlink w:anchor="_Toc97949041" w:history="1">
        <w:r w:rsidR="00312578" w:rsidRPr="009A5ABC">
          <w:rPr>
            <w:rStyle w:val="Hyperlink"/>
            <w:noProof/>
          </w:rPr>
          <w:t>Gambar 3. 11 Arsitektur yang Model Diusulkan</w:t>
        </w:r>
        <w:r w:rsidR="00312578">
          <w:rPr>
            <w:noProof/>
            <w:webHidden/>
          </w:rPr>
          <w:tab/>
        </w:r>
        <w:r w:rsidR="00312578">
          <w:rPr>
            <w:noProof/>
            <w:webHidden/>
          </w:rPr>
          <w:fldChar w:fldCharType="begin"/>
        </w:r>
        <w:r w:rsidR="00312578">
          <w:rPr>
            <w:noProof/>
            <w:webHidden/>
          </w:rPr>
          <w:instrText xml:space="preserve"> PAGEREF _Toc97949041 \h </w:instrText>
        </w:r>
        <w:r w:rsidR="00312578">
          <w:rPr>
            <w:noProof/>
            <w:webHidden/>
          </w:rPr>
        </w:r>
        <w:r w:rsidR="00312578">
          <w:rPr>
            <w:noProof/>
            <w:webHidden/>
          </w:rPr>
          <w:fldChar w:fldCharType="separate"/>
        </w:r>
        <w:r w:rsidR="007C5499">
          <w:rPr>
            <w:noProof/>
            <w:webHidden/>
          </w:rPr>
          <w:t>45</w:t>
        </w:r>
        <w:r w:rsidR="00312578">
          <w:rPr>
            <w:noProof/>
            <w:webHidden/>
          </w:rPr>
          <w:fldChar w:fldCharType="end"/>
        </w:r>
      </w:hyperlink>
      <w:r w:rsidR="00312578">
        <w:fldChar w:fldCharType="end"/>
      </w:r>
      <w:r w:rsidR="00312578">
        <w:fldChar w:fldCharType="begin"/>
      </w:r>
      <w:r w:rsidR="00312578">
        <w:instrText xml:space="preserve"> TOC \h \z \c "Gambar 4." </w:instrText>
      </w:r>
      <w:r w:rsidR="00312578">
        <w:fldChar w:fldCharType="separate"/>
      </w:r>
    </w:p>
    <w:p w14:paraId="7B114F6A"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90" w:history="1">
        <w:r w:rsidR="00312578" w:rsidRPr="00C04EFE">
          <w:rPr>
            <w:rStyle w:val="Hyperlink"/>
            <w:noProof/>
          </w:rPr>
          <w:t>Gambar 4. 1 Sistem Yang Akan Dibangun</w:t>
        </w:r>
        <w:r w:rsidR="00312578">
          <w:rPr>
            <w:noProof/>
            <w:webHidden/>
          </w:rPr>
          <w:tab/>
        </w:r>
        <w:r w:rsidR="00312578">
          <w:rPr>
            <w:noProof/>
            <w:webHidden/>
          </w:rPr>
          <w:fldChar w:fldCharType="begin"/>
        </w:r>
        <w:r w:rsidR="00312578">
          <w:rPr>
            <w:noProof/>
            <w:webHidden/>
          </w:rPr>
          <w:instrText xml:space="preserve"> PAGEREF _Toc97949090 \h </w:instrText>
        </w:r>
        <w:r w:rsidR="00312578">
          <w:rPr>
            <w:noProof/>
            <w:webHidden/>
          </w:rPr>
        </w:r>
        <w:r w:rsidR="00312578">
          <w:rPr>
            <w:noProof/>
            <w:webHidden/>
          </w:rPr>
          <w:fldChar w:fldCharType="separate"/>
        </w:r>
        <w:r w:rsidR="007C5499">
          <w:rPr>
            <w:noProof/>
            <w:webHidden/>
          </w:rPr>
          <w:t>52</w:t>
        </w:r>
        <w:r w:rsidR="00312578">
          <w:rPr>
            <w:noProof/>
            <w:webHidden/>
          </w:rPr>
          <w:fldChar w:fldCharType="end"/>
        </w:r>
      </w:hyperlink>
    </w:p>
    <w:p w14:paraId="62208B85"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91" w:history="1">
        <w:r w:rsidR="00312578" w:rsidRPr="00C04EFE">
          <w:rPr>
            <w:rStyle w:val="Hyperlink"/>
            <w:noProof/>
          </w:rPr>
          <w:t>Gambar 4. 2 Diagram ERD</w:t>
        </w:r>
        <w:r w:rsidR="00312578">
          <w:rPr>
            <w:noProof/>
            <w:webHidden/>
          </w:rPr>
          <w:tab/>
        </w:r>
        <w:r w:rsidR="00312578">
          <w:rPr>
            <w:noProof/>
            <w:webHidden/>
          </w:rPr>
          <w:fldChar w:fldCharType="begin"/>
        </w:r>
        <w:r w:rsidR="00312578">
          <w:rPr>
            <w:noProof/>
            <w:webHidden/>
          </w:rPr>
          <w:instrText xml:space="preserve"> PAGEREF _Toc97949091 \h </w:instrText>
        </w:r>
        <w:r w:rsidR="00312578">
          <w:rPr>
            <w:noProof/>
            <w:webHidden/>
          </w:rPr>
        </w:r>
        <w:r w:rsidR="00312578">
          <w:rPr>
            <w:noProof/>
            <w:webHidden/>
          </w:rPr>
          <w:fldChar w:fldCharType="separate"/>
        </w:r>
        <w:r w:rsidR="007C5499">
          <w:rPr>
            <w:noProof/>
            <w:webHidden/>
          </w:rPr>
          <w:t>53</w:t>
        </w:r>
        <w:r w:rsidR="00312578">
          <w:rPr>
            <w:noProof/>
            <w:webHidden/>
          </w:rPr>
          <w:fldChar w:fldCharType="end"/>
        </w:r>
      </w:hyperlink>
    </w:p>
    <w:p w14:paraId="15954A75" w14:textId="77777777" w:rsidR="00312578" w:rsidRDefault="00FA3F73" w:rsidP="00312578">
      <w:pPr>
        <w:pStyle w:val="TableofFigures"/>
        <w:tabs>
          <w:tab w:val="right" w:leader="dot" w:pos="7921"/>
        </w:tabs>
        <w:spacing w:line="240" w:lineRule="auto"/>
        <w:ind w:firstLine="0"/>
        <w:rPr>
          <w:rFonts w:asciiTheme="minorHAnsi" w:eastAsiaTheme="minorEastAsia" w:hAnsiTheme="minorHAnsi"/>
          <w:noProof/>
          <w:sz w:val="22"/>
        </w:rPr>
      </w:pPr>
      <w:hyperlink w:anchor="_Toc97949092" w:history="1">
        <w:r w:rsidR="00312578" w:rsidRPr="00C04EFE">
          <w:rPr>
            <w:rStyle w:val="Hyperlink"/>
            <w:noProof/>
          </w:rPr>
          <w:t xml:space="preserve">Gambar 4. 3 Diagram </w:t>
        </w:r>
        <w:r w:rsidR="00312578" w:rsidRPr="00C04EFE">
          <w:rPr>
            <w:rStyle w:val="Hyperlink"/>
            <w:i/>
            <w:noProof/>
          </w:rPr>
          <w:t>Use Case</w:t>
        </w:r>
        <w:r w:rsidR="00312578">
          <w:rPr>
            <w:noProof/>
            <w:webHidden/>
          </w:rPr>
          <w:tab/>
        </w:r>
        <w:r w:rsidR="00312578">
          <w:rPr>
            <w:noProof/>
            <w:webHidden/>
          </w:rPr>
          <w:fldChar w:fldCharType="begin"/>
        </w:r>
        <w:r w:rsidR="00312578">
          <w:rPr>
            <w:noProof/>
            <w:webHidden/>
          </w:rPr>
          <w:instrText xml:space="preserve"> PAGEREF _Toc97949092 \h </w:instrText>
        </w:r>
        <w:r w:rsidR="00312578">
          <w:rPr>
            <w:noProof/>
            <w:webHidden/>
          </w:rPr>
        </w:r>
        <w:r w:rsidR="00312578">
          <w:rPr>
            <w:noProof/>
            <w:webHidden/>
          </w:rPr>
          <w:fldChar w:fldCharType="separate"/>
        </w:r>
        <w:r w:rsidR="007C5499">
          <w:rPr>
            <w:noProof/>
            <w:webHidden/>
          </w:rPr>
          <w:t>53</w:t>
        </w:r>
        <w:r w:rsidR="00312578">
          <w:rPr>
            <w:noProof/>
            <w:webHidden/>
          </w:rPr>
          <w:fldChar w:fldCharType="end"/>
        </w:r>
      </w:hyperlink>
    </w:p>
    <w:p w14:paraId="39160073" w14:textId="77777777" w:rsidR="005F0745" w:rsidRDefault="00FA3F73" w:rsidP="005F0745">
      <w:pPr>
        <w:pStyle w:val="TableofFigures"/>
        <w:tabs>
          <w:tab w:val="right" w:leader="dot" w:pos="7921"/>
        </w:tabs>
        <w:spacing w:line="240" w:lineRule="auto"/>
        <w:ind w:firstLine="0"/>
        <w:rPr>
          <w:noProof/>
        </w:rPr>
      </w:pPr>
      <w:hyperlink w:anchor="_Toc97949093" w:history="1">
        <w:r w:rsidR="00312578" w:rsidRPr="00C04EFE">
          <w:rPr>
            <w:rStyle w:val="Hyperlink"/>
            <w:noProof/>
          </w:rPr>
          <w:t xml:space="preserve">Gambar 4. 4 Tampilan </w:t>
        </w:r>
        <w:r w:rsidR="00312578" w:rsidRPr="00C04EFE">
          <w:rPr>
            <w:rStyle w:val="Hyperlink"/>
            <w:i/>
            <w:noProof/>
          </w:rPr>
          <w:t>User Interface</w:t>
        </w:r>
        <w:r w:rsidR="00312578">
          <w:rPr>
            <w:noProof/>
            <w:webHidden/>
          </w:rPr>
          <w:tab/>
        </w:r>
        <w:r w:rsidR="00312578">
          <w:rPr>
            <w:noProof/>
            <w:webHidden/>
          </w:rPr>
          <w:fldChar w:fldCharType="begin"/>
        </w:r>
        <w:r w:rsidR="00312578">
          <w:rPr>
            <w:noProof/>
            <w:webHidden/>
          </w:rPr>
          <w:instrText xml:space="preserve"> PAGEREF _Toc97949093 \h </w:instrText>
        </w:r>
        <w:r w:rsidR="00312578">
          <w:rPr>
            <w:noProof/>
            <w:webHidden/>
          </w:rPr>
        </w:r>
        <w:r w:rsidR="00312578">
          <w:rPr>
            <w:noProof/>
            <w:webHidden/>
          </w:rPr>
          <w:fldChar w:fldCharType="separate"/>
        </w:r>
        <w:r w:rsidR="007C5499">
          <w:rPr>
            <w:noProof/>
            <w:webHidden/>
          </w:rPr>
          <w:t>55</w:t>
        </w:r>
        <w:r w:rsidR="00312578">
          <w:rPr>
            <w:noProof/>
            <w:webHidden/>
          </w:rPr>
          <w:fldChar w:fldCharType="end"/>
        </w:r>
      </w:hyperlink>
      <w:r w:rsidR="00312578">
        <w:fldChar w:fldCharType="end"/>
      </w:r>
      <w:r w:rsidR="005F0745">
        <w:fldChar w:fldCharType="begin"/>
      </w:r>
      <w:r w:rsidR="005F0745">
        <w:instrText xml:space="preserve"> TOC \h \z \c "Gambar 5." </w:instrText>
      </w:r>
      <w:r w:rsidR="005F0745">
        <w:fldChar w:fldCharType="separate"/>
      </w:r>
    </w:p>
    <w:p w14:paraId="1C1C0F1A"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1" w:history="1">
        <w:r w:rsidR="005F0745" w:rsidRPr="00D0607F">
          <w:rPr>
            <w:rStyle w:val="Hyperlink"/>
            <w:noProof/>
          </w:rPr>
          <w:t xml:space="preserve">Gambar 5. 1 </w:t>
        </w:r>
        <w:r w:rsidR="005F0745" w:rsidRPr="00D0607F">
          <w:rPr>
            <w:rStyle w:val="Hyperlink"/>
            <w:i/>
            <w:noProof/>
          </w:rPr>
          <w:t>Source Code Split Folders</w:t>
        </w:r>
        <w:r w:rsidR="005F0745">
          <w:rPr>
            <w:noProof/>
            <w:webHidden/>
          </w:rPr>
          <w:tab/>
        </w:r>
        <w:r w:rsidR="005F0745">
          <w:rPr>
            <w:noProof/>
            <w:webHidden/>
          </w:rPr>
          <w:fldChar w:fldCharType="begin"/>
        </w:r>
        <w:r w:rsidR="005F0745">
          <w:rPr>
            <w:noProof/>
            <w:webHidden/>
          </w:rPr>
          <w:instrText xml:space="preserve"> PAGEREF _Toc98026111 \h </w:instrText>
        </w:r>
        <w:r w:rsidR="005F0745">
          <w:rPr>
            <w:noProof/>
            <w:webHidden/>
          </w:rPr>
        </w:r>
        <w:r w:rsidR="005F0745">
          <w:rPr>
            <w:noProof/>
            <w:webHidden/>
          </w:rPr>
          <w:fldChar w:fldCharType="separate"/>
        </w:r>
        <w:r w:rsidR="005F0745">
          <w:rPr>
            <w:noProof/>
            <w:webHidden/>
          </w:rPr>
          <w:t>56</w:t>
        </w:r>
        <w:r w:rsidR="005F0745">
          <w:rPr>
            <w:noProof/>
            <w:webHidden/>
          </w:rPr>
          <w:fldChar w:fldCharType="end"/>
        </w:r>
      </w:hyperlink>
    </w:p>
    <w:p w14:paraId="7B7C0B51"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2" w:history="1">
        <w:r w:rsidR="005F0745" w:rsidRPr="00D0607F">
          <w:rPr>
            <w:rStyle w:val="Hyperlink"/>
            <w:noProof/>
          </w:rPr>
          <w:t xml:space="preserve">Gambar 5. 2 </w:t>
        </w:r>
        <w:r w:rsidR="005F0745" w:rsidRPr="00D0607F">
          <w:rPr>
            <w:rStyle w:val="Hyperlink"/>
            <w:i/>
            <w:noProof/>
          </w:rPr>
          <w:t xml:space="preserve">Source Code Library </w:t>
        </w:r>
        <w:r w:rsidR="005F0745" w:rsidRPr="00D0607F">
          <w:rPr>
            <w:rStyle w:val="Hyperlink"/>
            <w:noProof/>
          </w:rPr>
          <w:t>Python</w:t>
        </w:r>
        <w:r w:rsidR="005F0745">
          <w:rPr>
            <w:noProof/>
            <w:webHidden/>
          </w:rPr>
          <w:tab/>
        </w:r>
        <w:r w:rsidR="005F0745">
          <w:rPr>
            <w:noProof/>
            <w:webHidden/>
          </w:rPr>
          <w:fldChar w:fldCharType="begin"/>
        </w:r>
        <w:r w:rsidR="005F0745">
          <w:rPr>
            <w:noProof/>
            <w:webHidden/>
          </w:rPr>
          <w:instrText xml:space="preserve"> PAGEREF _Toc98026112 \h </w:instrText>
        </w:r>
        <w:r w:rsidR="005F0745">
          <w:rPr>
            <w:noProof/>
            <w:webHidden/>
          </w:rPr>
        </w:r>
        <w:r w:rsidR="005F0745">
          <w:rPr>
            <w:noProof/>
            <w:webHidden/>
          </w:rPr>
          <w:fldChar w:fldCharType="separate"/>
        </w:r>
        <w:r w:rsidR="005F0745">
          <w:rPr>
            <w:noProof/>
            <w:webHidden/>
          </w:rPr>
          <w:t>58</w:t>
        </w:r>
        <w:r w:rsidR="005F0745">
          <w:rPr>
            <w:noProof/>
            <w:webHidden/>
          </w:rPr>
          <w:fldChar w:fldCharType="end"/>
        </w:r>
      </w:hyperlink>
    </w:p>
    <w:p w14:paraId="60CB2F70"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3" w:history="1">
        <w:r w:rsidR="005F0745" w:rsidRPr="00D0607F">
          <w:rPr>
            <w:rStyle w:val="Hyperlink"/>
            <w:noProof/>
          </w:rPr>
          <w:t xml:space="preserve">Gambar 5. 3 </w:t>
        </w:r>
        <w:r w:rsidR="005F0745" w:rsidRPr="00D0607F">
          <w:rPr>
            <w:rStyle w:val="Hyperlink"/>
            <w:i/>
            <w:noProof/>
          </w:rPr>
          <w:t>Source Code</w:t>
        </w:r>
        <w:r w:rsidR="005F0745" w:rsidRPr="00D0607F">
          <w:rPr>
            <w:rStyle w:val="Hyperlink"/>
            <w:noProof/>
          </w:rPr>
          <w:t xml:space="preserve"> Menyiapkan Dataset</w:t>
        </w:r>
        <w:r w:rsidR="005F0745">
          <w:rPr>
            <w:noProof/>
            <w:webHidden/>
          </w:rPr>
          <w:tab/>
        </w:r>
        <w:r w:rsidR="005F0745">
          <w:rPr>
            <w:noProof/>
            <w:webHidden/>
          </w:rPr>
          <w:fldChar w:fldCharType="begin"/>
        </w:r>
        <w:r w:rsidR="005F0745">
          <w:rPr>
            <w:noProof/>
            <w:webHidden/>
          </w:rPr>
          <w:instrText xml:space="preserve"> PAGEREF _Toc98026113 \h </w:instrText>
        </w:r>
        <w:r w:rsidR="005F0745">
          <w:rPr>
            <w:noProof/>
            <w:webHidden/>
          </w:rPr>
        </w:r>
        <w:r w:rsidR="005F0745">
          <w:rPr>
            <w:noProof/>
            <w:webHidden/>
          </w:rPr>
          <w:fldChar w:fldCharType="separate"/>
        </w:r>
        <w:r w:rsidR="005F0745">
          <w:rPr>
            <w:noProof/>
            <w:webHidden/>
          </w:rPr>
          <w:t>59</w:t>
        </w:r>
        <w:r w:rsidR="005F0745">
          <w:rPr>
            <w:noProof/>
            <w:webHidden/>
          </w:rPr>
          <w:fldChar w:fldCharType="end"/>
        </w:r>
      </w:hyperlink>
    </w:p>
    <w:p w14:paraId="6DE7D631"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4" w:history="1">
        <w:r w:rsidR="005F0745" w:rsidRPr="00D0607F">
          <w:rPr>
            <w:rStyle w:val="Hyperlink"/>
            <w:noProof/>
          </w:rPr>
          <w:t xml:space="preserve">Gambar 5. 4 </w:t>
        </w:r>
        <w:r w:rsidR="005F0745" w:rsidRPr="00D0607F">
          <w:rPr>
            <w:rStyle w:val="Hyperlink"/>
            <w:i/>
            <w:noProof/>
          </w:rPr>
          <w:t>Source Code</w:t>
        </w:r>
        <w:r w:rsidR="005F0745" w:rsidRPr="00D0607F">
          <w:rPr>
            <w:rStyle w:val="Hyperlink"/>
            <w:noProof/>
          </w:rPr>
          <w:t xml:space="preserve"> Memindahkan Folder</w:t>
        </w:r>
        <w:r w:rsidR="005F0745">
          <w:rPr>
            <w:noProof/>
            <w:webHidden/>
          </w:rPr>
          <w:tab/>
        </w:r>
        <w:r w:rsidR="005F0745">
          <w:rPr>
            <w:noProof/>
            <w:webHidden/>
          </w:rPr>
          <w:fldChar w:fldCharType="begin"/>
        </w:r>
        <w:r w:rsidR="005F0745">
          <w:rPr>
            <w:noProof/>
            <w:webHidden/>
          </w:rPr>
          <w:instrText xml:space="preserve"> PAGEREF _Toc98026114 \h </w:instrText>
        </w:r>
        <w:r w:rsidR="005F0745">
          <w:rPr>
            <w:noProof/>
            <w:webHidden/>
          </w:rPr>
        </w:r>
        <w:r w:rsidR="005F0745">
          <w:rPr>
            <w:noProof/>
            <w:webHidden/>
          </w:rPr>
          <w:fldChar w:fldCharType="separate"/>
        </w:r>
        <w:r w:rsidR="005F0745">
          <w:rPr>
            <w:noProof/>
            <w:webHidden/>
          </w:rPr>
          <w:t>59</w:t>
        </w:r>
        <w:r w:rsidR="005F0745">
          <w:rPr>
            <w:noProof/>
            <w:webHidden/>
          </w:rPr>
          <w:fldChar w:fldCharType="end"/>
        </w:r>
      </w:hyperlink>
    </w:p>
    <w:p w14:paraId="72111553"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5" w:history="1">
        <w:r w:rsidR="005F0745" w:rsidRPr="00D0607F">
          <w:rPr>
            <w:rStyle w:val="Hyperlink"/>
            <w:noProof/>
          </w:rPr>
          <w:t xml:space="preserve">Gambar 5. 5 </w:t>
        </w:r>
        <w:r w:rsidR="005F0745" w:rsidRPr="00D0607F">
          <w:rPr>
            <w:rStyle w:val="Hyperlink"/>
            <w:i/>
            <w:noProof/>
          </w:rPr>
          <w:t xml:space="preserve">Source Code </w:t>
        </w:r>
        <w:r w:rsidR="005F0745" w:rsidRPr="00D0607F">
          <w:rPr>
            <w:rStyle w:val="Hyperlink"/>
            <w:noProof/>
          </w:rPr>
          <w:t>Merubah Ukuran Dataset</w:t>
        </w:r>
        <w:r w:rsidR="005F0745">
          <w:rPr>
            <w:noProof/>
            <w:webHidden/>
          </w:rPr>
          <w:tab/>
        </w:r>
        <w:r w:rsidR="005F0745">
          <w:rPr>
            <w:noProof/>
            <w:webHidden/>
          </w:rPr>
          <w:fldChar w:fldCharType="begin"/>
        </w:r>
        <w:r w:rsidR="005F0745">
          <w:rPr>
            <w:noProof/>
            <w:webHidden/>
          </w:rPr>
          <w:instrText xml:space="preserve"> PAGEREF _Toc98026115 \h </w:instrText>
        </w:r>
        <w:r w:rsidR="005F0745">
          <w:rPr>
            <w:noProof/>
            <w:webHidden/>
          </w:rPr>
        </w:r>
        <w:r w:rsidR="005F0745">
          <w:rPr>
            <w:noProof/>
            <w:webHidden/>
          </w:rPr>
          <w:fldChar w:fldCharType="separate"/>
        </w:r>
        <w:r w:rsidR="005F0745">
          <w:rPr>
            <w:noProof/>
            <w:webHidden/>
          </w:rPr>
          <w:t>60</w:t>
        </w:r>
        <w:r w:rsidR="005F0745">
          <w:rPr>
            <w:noProof/>
            <w:webHidden/>
          </w:rPr>
          <w:fldChar w:fldCharType="end"/>
        </w:r>
      </w:hyperlink>
    </w:p>
    <w:p w14:paraId="146C175A"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6" w:history="1">
        <w:r w:rsidR="005F0745" w:rsidRPr="00D0607F">
          <w:rPr>
            <w:rStyle w:val="Hyperlink"/>
            <w:noProof/>
          </w:rPr>
          <w:t xml:space="preserve">Gambar 5. 6 </w:t>
        </w:r>
        <w:r w:rsidR="005F0745" w:rsidRPr="00D0607F">
          <w:rPr>
            <w:rStyle w:val="Hyperlink"/>
            <w:i/>
            <w:noProof/>
          </w:rPr>
          <w:t xml:space="preserve">Source Code </w:t>
        </w:r>
        <w:r w:rsidR="005F0745" w:rsidRPr="00D0607F">
          <w:rPr>
            <w:rStyle w:val="Hyperlink"/>
            <w:noProof/>
          </w:rPr>
          <w:t>Membagi Dataset</w:t>
        </w:r>
        <w:r w:rsidR="005F0745">
          <w:rPr>
            <w:noProof/>
            <w:webHidden/>
          </w:rPr>
          <w:tab/>
        </w:r>
        <w:r w:rsidR="005F0745">
          <w:rPr>
            <w:noProof/>
            <w:webHidden/>
          </w:rPr>
          <w:fldChar w:fldCharType="begin"/>
        </w:r>
        <w:r w:rsidR="005F0745">
          <w:rPr>
            <w:noProof/>
            <w:webHidden/>
          </w:rPr>
          <w:instrText xml:space="preserve"> PAGEREF _Toc98026116 \h </w:instrText>
        </w:r>
        <w:r w:rsidR="005F0745">
          <w:rPr>
            <w:noProof/>
            <w:webHidden/>
          </w:rPr>
        </w:r>
        <w:r w:rsidR="005F0745">
          <w:rPr>
            <w:noProof/>
            <w:webHidden/>
          </w:rPr>
          <w:fldChar w:fldCharType="separate"/>
        </w:r>
        <w:r w:rsidR="005F0745">
          <w:rPr>
            <w:noProof/>
            <w:webHidden/>
          </w:rPr>
          <w:t>60</w:t>
        </w:r>
        <w:r w:rsidR="005F0745">
          <w:rPr>
            <w:noProof/>
            <w:webHidden/>
          </w:rPr>
          <w:fldChar w:fldCharType="end"/>
        </w:r>
      </w:hyperlink>
    </w:p>
    <w:p w14:paraId="11C89776"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7" w:history="1">
        <w:r w:rsidR="005F0745" w:rsidRPr="00D0607F">
          <w:rPr>
            <w:rStyle w:val="Hyperlink"/>
            <w:noProof/>
          </w:rPr>
          <w:t xml:space="preserve">Gambar 5. 7 </w:t>
        </w:r>
        <w:r w:rsidR="005F0745" w:rsidRPr="00D0607F">
          <w:rPr>
            <w:rStyle w:val="Hyperlink"/>
            <w:i/>
            <w:noProof/>
          </w:rPr>
          <w:t>Source</w:t>
        </w:r>
        <w:r w:rsidR="005F0745" w:rsidRPr="00D0607F">
          <w:rPr>
            <w:rStyle w:val="Hyperlink"/>
            <w:noProof/>
          </w:rPr>
          <w:t xml:space="preserve"> </w:t>
        </w:r>
        <w:r w:rsidR="005F0745" w:rsidRPr="00D0607F">
          <w:rPr>
            <w:rStyle w:val="Hyperlink"/>
            <w:i/>
            <w:noProof/>
          </w:rPr>
          <w:t>Code</w:t>
        </w:r>
        <w:r w:rsidR="005F0745" w:rsidRPr="00D0607F">
          <w:rPr>
            <w:rStyle w:val="Hyperlink"/>
            <w:noProof/>
          </w:rPr>
          <w:t xml:space="preserve"> </w:t>
        </w:r>
        <w:r w:rsidR="005F0745" w:rsidRPr="00D0607F">
          <w:rPr>
            <w:rStyle w:val="Hyperlink"/>
            <w:i/>
            <w:noProof/>
          </w:rPr>
          <w:t>Augmentasi</w:t>
        </w:r>
        <w:r w:rsidR="005F0745" w:rsidRPr="00D0607F">
          <w:rPr>
            <w:rStyle w:val="Hyperlink"/>
            <w:noProof/>
          </w:rPr>
          <w:t xml:space="preserve">, Normalisasi, dan </w:t>
        </w:r>
        <w:r w:rsidR="005F0745" w:rsidRPr="00D0607F">
          <w:rPr>
            <w:rStyle w:val="Hyperlink"/>
            <w:i/>
            <w:noProof/>
          </w:rPr>
          <w:t>Batching</w:t>
        </w:r>
        <w:r w:rsidR="005F0745">
          <w:rPr>
            <w:noProof/>
            <w:webHidden/>
          </w:rPr>
          <w:tab/>
        </w:r>
        <w:r w:rsidR="005F0745">
          <w:rPr>
            <w:noProof/>
            <w:webHidden/>
          </w:rPr>
          <w:fldChar w:fldCharType="begin"/>
        </w:r>
        <w:r w:rsidR="005F0745">
          <w:rPr>
            <w:noProof/>
            <w:webHidden/>
          </w:rPr>
          <w:instrText xml:space="preserve"> PAGEREF _Toc98026117 \h </w:instrText>
        </w:r>
        <w:r w:rsidR="005F0745">
          <w:rPr>
            <w:noProof/>
            <w:webHidden/>
          </w:rPr>
        </w:r>
        <w:r w:rsidR="005F0745">
          <w:rPr>
            <w:noProof/>
            <w:webHidden/>
          </w:rPr>
          <w:fldChar w:fldCharType="separate"/>
        </w:r>
        <w:r w:rsidR="005F0745">
          <w:rPr>
            <w:noProof/>
            <w:webHidden/>
          </w:rPr>
          <w:t>61</w:t>
        </w:r>
        <w:r w:rsidR="005F0745">
          <w:rPr>
            <w:noProof/>
            <w:webHidden/>
          </w:rPr>
          <w:fldChar w:fldCharType="end"/>
        </w:r>
      </w:hyperlink>
    </w:p>
    <w:p w14:paraId="57675372"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8" w:history="1">
        <w:r w:rsidR="005F0745" w:rsidRPr="00D0607F">
          <w:rPr>
            <w:rStyle w:val="Hyperlink"/>
            <w:noProof/>
          </w:rPr>
          <w:t xml:space="preserve">Gambar 5. 8 </w:t>
        </w:r>
        <w:r w:rsidR="005F0745" w:rsidRPr="00D0607F">
          <w:rPr>
            <w:rStyle w:val="Hyperlink"/>
            <w:i/>
            <w:noProof/>
          </w:rPr>
          <w:t>Source Code</w:t>
        </w:r>
        <w:r w:rsidR="005F0745" w:rsidRPr="00D0607F">
          <w:rPr>
            <w:rStyle w:val="Hyperlink"/>
            <w:noProof/>
          </w:rPr>
          <w:t xml:space="preserve"> Model VGG16</w:t>
        </w:r>
        <w:r w:rsidR="005F0745">
          <w:rPr>
            <w:noProof/>
            <w:webHidden/>
          </w:rPr>
          <w:tab/>
        </w:r>
        <w:r w:rsidR="005F0745">
          <w:rPr>
            <w:noProof/>
            <w:webHidden/>
          </w:rPr>
          <w:fldChar w:fldCharType="begin"/>
        </w:r>
        <w:r w:rsidR="005F0745">
          <w:rPr>
            <w:noProof/>
            <w:webHidden/>
          </w:rPr>
          <w:instrText xml:space="preserve"> PAGEREF _Toc98026118 \h </w:instrText>
        </w:r>
        <w:r w:rsidR="005F0745">
          <w:rPr>
            <w:noProof/>
            <w:webHidden/>
          </w:rPr>
        </w:r>
        <w:r w:rsidR="005F0745">
          <w:rPr>
            <w:noProof/>
            <w:webHidden/>
          </w:rPr>
          <w:fldChar w:fldCharType="separate"/>
        </w:r>
        <w:r w:rsidR="005F0745">
          <w:rPr>
            <w:noProof/>
            <w:webHidden/>
          </w:rPr>
          <w:t>64</w:t>
        </w:r>
        <w:r w:rsidR="005F0745">
          <w:rPr>
            <w:noProof/>
            <w:webHidden/>
          </w:rPr>
          <w:fldChar w:fldCharType="end"/>
        </w:r>
      </w:hyperlink>
    </w:p>
    <w:p w14:paraId="31F9247E"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19" w:history="1">
        <w:r w:rsidR="005F0745" w:rsidRPr="00D0607F">
          <w:rPr>
            <w:rStyle w:val="Hyperlink"/>
            <w:noProof/>
          </w:rPr>
          <w:t xml:space="preserve">Gambar 5. 9 </w:t>
        </w:r>
        <w:r w:rsidR="005F0745" w:rsidRPr="00D0607F">
          <w:rPr>
            <w:rStyle w:val="Hyperlink"/>
            <w:i/>
            <w:noProof/>
          </w:rPr>
          <w:t>Source Code</w:t>
        </w:r>
        <w:r w:rsidR="005F0745" w:rsidRPr="00D0607F">
          <w:rPr>
            <w:rStyle w:val="Hyperlink"/>
            <w:noProof/>
          </w:rPr>
          <w:t xml:space="preserve"> Model ResNet50</w:t>
        </w:r>
        <w:r w:rsidR="005F0745">
          <w:rPr>
            <w:noProof/>
            <w:webHidden/>
          </w:rPr>
          <w:tab/>
        </w:r>
        <w:r w:rsidR="005F0745">
          <w:rPr>
            <w:noProof/>
            <w:webHidden/>
          </w:rPr>
          <w:fldChar w:fldCharType="begin"/>
        </w:r>
        <w:r w:rsidR="005F0745">
          <w:rPr>
            <w:noProof/>
            <w:webHidden/>
          </w:rPr>
          <w:instrText xml:space="preserve"> PAGEREF _Toc98026119 \h </w:instrText>
        </w:r>
        <w:r w:rsidR="005F0745">
          <w:rPr>
            <w:noProof/>
            <w:webHidden/>
          </w:rPr>
        </w:r>
        <w:r w:rsidR="005F0745">
          <w:rPr>
            <w:noProof/>
            <w:webHidden/>
          </w:rPr>
          <w:fldChar w:fldCharType="separate"/>
        </w:r>
        <w:r w:rsidR="005F0745">
          <w:rPr>
            <w:noProof/>
            <w:webHidden/>
          </w:rPr>
          <w:t>65</w:t>
        </w:r>
        <w:r w:rsidR="005F0745">
          <w:rPr>
            <w:noProof/>
            <w:webHidden/>
          </w:rPr>
          <w:fldChar w:fldCharType="end"/>
        </w:r>
      </w:hyperlink>
    </w:p>
    <w:p w14:paraId="3DF9B4B7"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0" w:history="1">
        <w:r w:rsidR="005F0745" w:rsidRPr="00D0607F">
          <w:rPr>
            <w:rStyle w:val="Hyperlink"/>
            <w:noProof/>
          </w:rPr>
          <w:t xml:space="preserve">Gambar 5. 10 </w:t>
        </w:r>
        <w:r w:rsidR="005F0745" w:rsidRPr="00D0607F">
          <w:rPr>
            <w:rStyle w:val="Hyperlink"/>
            <w:i/>
            <w:noProof/>
          </w:rPr>
          <w:t>Source Code</w:t>
        </w:r>
        <w:r w:rsidR="005F0745" w:rsidRPr="00D0607F">
          <w:rPr>
            <w:rStyle w:val="Hyperlink"/>
            <w:noProof/>
          </w:rPr>
          <w:t xml:space="preserve"> Model yang Diusulkan</w:t>
        </w:r>
        <w:r w:rsidR="005F0745">
          <w:rPr>
            <w:noProof/>
            <w:webHidden/>
          </w:rPr>
          <w:tab/>
        </w:r>
        <w:r w:rsidR="005F0745">
          <w:rPr>
            <w:noProof/>
            <w:webHidden/>
          </w:rPr>
          <w:fldChar w:fldCharType="begin"/>
        </w:r>
        <w:r w:rsidR="005F0745">
          <w:rPr>
            <w:noProof/>
            <w:webHidden/>
          </w:rPr>
          <w:instrText xml:space="preserve"> PAGEREF _Toc98026120 \h </w:instrText>
        </w:r>
        <w:r w:rsidR="005F0745">
          <w:rPr>
            <w:noProof/>
            <w:webHidden/>
          </w:rPr>
        </w:r>
        <w:r w:rsidR="005F0745">
          <w:rPr>
            <w:noProof/>
            <w:webHidden/>
          </w:rPr>
          <w:fldChar w:fldCharType="separate"/>
        </w:r>
        <w:r w:rsidR="005F0745">
          <w:rPr>
            <w:noProof/>
            <w:webHidden/>
          </w:rPr>
          <w:t>66</w:t>
        </w:r>
        <w:r w:rsidR="005F0745">
          <w:rPr>
            <w:noProof/>
            <w:webHidden/>
          </w:rPr>
          <w:fldChar w:fldCharType="end"/>
        </w:r>
      </w:hyperlink>
    </w:p>
    <w:p w14:paraId="2F969A23"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1" w:history="1">
        <w:r w:rsidR="005F0745" w:rsidRPr="00D0607F">
          <w:rPr>
            <w:rStyle w:val="Hyperlink"/>
            <w:noProof/>
          </w:rPr>
          <w:t xml:space="preserve">Gambar 5. 11 </w:t>
        </w:r>
        <w:r w:rsidR="005F0745" w:rsidRPr="00D0607F">
          <w:rPr>
            <w:rStyle w:val="Hyperlink"/>
            <w:i/>
            <w:noProof/>
          </w:rPr>
          <w:t>Source Code</w:t>
        </w:r>
        <w:r w:rsidR="005F0745" w:rsidRPr="00D0607F">
          <w:rPr>
            <w:rStyle w:val="Hyperlink"/>
            <w:noProof/>
          </w:rPr>
          <w:t xml:space="preserve"> Perancangan </w:t>
        </w:r>
        <w:r w:rsidR="005F0745" w:rsidRPr="00D0607F">
          <w:rPr>
            <w:rStyle w:val="Hyperlink"/>
            <w:i/>
            <w:noProof/>
          </w:rPr>
          <w:t>Database</w:t>
        </w:r>
        <w:r w:rsidR="005F0745">
          <w:rPr>
            <w:noProof/>
            <w:webHidden/>
          </w:rPr>
          <w:tab/>
        </w:r>
        <w:r w:rsidR="005F0745">
          <w:rPr>
            <w:noProof/>
            <w:webHidden/>
          </w:rPr>
          <w:fldChar w:fldCharType="begin"/>
        </w:r>
        <w:r w:rsidR="005F0745">
          <w:rPr>
            <w:noProof/>
            <w:webHidden/>
          </w:rPr>
          <w:instrText xml:space="preserve"> PAGEREF _Toc98026121 \h </w:instrText>
        </w:r>
        <w:r w:rsidR="005F0745">
          <w:rPr>
            <w:noProof/>
            <w:webHidden/>
          </w:rPr>
        </w:r>
        <w:r w:rsidR="005F0745">
          <w:rPr>
            <w:noProof/>
            <w:webHidden/>
          </w:rPr>
          <w:fldChar w:fldCharType="separate"/>
        </w:r>
        <w:r w:rsidR="005F0745">
          <w:rPr>
            <w:noProof/>
            <w:webHidden/>
          </w:rPr>
          <w:t>67</w:t>
        </w:r>
        <w:r w:rsidR="005F0745">
          <w:rPr>
            <w:noProof/>
            <w:webHidden/>
          </w:rPr>
          <w:fldChar w:fldCharType="end"/>
        </w:r>
      </w:hyperlink>
    </w:p>
    <w:p w14:paraId="3FA3F965"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2" w:history="1">
        <w:r w:rsidR="005F0745" w:rsidRPr="00D0607F">
          <w:rPr>
            <w:rStyle w:val="Hyperlink"/>
            <w:noProof/>
          </w:rPr>
          <w:t>Gambar 5. 12</w:t>
        </w:r>
        <w:r w:rsidR="005F0745" w:rsidRPr="00D0607F">
          <w:rPr>
            <w:rStyle w:val="Hyperlink"/>
            <w:i/>
            <w:noProof/>
          </w:rPr>
          <w:t xml:space="preserve"> Source Code </w:t>
        </w:r>
        <w:r w:rsidR="005F0745" w:rsidRPr="00D0607F">
          <w:rPr>
            <w:rStyle w:val="Hyperlink"/>
            <w:noProof/>
          </w:rPr>
          <w:t>Fitur Ekstraksi</w:t>
        </w:r>
        <w:r w:rsidR="005F0745">
          <w:rPr>
            <w:noProof/>
            <w:webHidden/>
          </w:rPr>
          <w:tab/>
        </w:r>
        <w:r w:rsidR="005F0745">
          <w:rPr>
            <w:noProof/>
            <w:webHidden/>
          </w:rPr>
          <w:fldChar w:fldCharType="begin"/>
        </w:r>
        <w:r w:rsidR="005F0745">
          <w:rPr>
            <w:noProof/>
            <w:webHidden/>
          </w:rPr>
          <w:instrText xml:space="preserve"> PAGEREF _Toc98026122 \h </w:instrText>
        </w:r>
        <w:r w:rsidR="005F0745">
          <w:rPr>
            <w:noProof/>
            <w:webHidden/>
          </w:rPr>
        </w:r>
        <w:r w:rsidR="005F0745">
          <w:rPr>
            <w:noProof/>
            <w:webHidden/>
          </w:rPr>
          <w:fldChar w:fldCharType="separate"/>
        </w:r>
        <w:r w:rsidR="005F0745">
          <w:rPr>
            <w:noProof/>
            <w:webHidden/>
          </w:rPr>
          <w:t>68</w:t>
        </w:r>
        <w:r w:rsidR="005F0745">
          <w:rPr>
            <w:noProof/>
            <w:webHidden/>
          </w:rPr>
          <w:fldChar w:fldCharType="end"/>
        </w:r>
      </w:hyperlink>
    </w:p>
    <w:p w14:paraId="10A378E0"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3" w:history="1">
        <w:r w:rsidR="005F0745" w:rsidRPr="00D0607F">
          <w:rPr>
            <w:rStyle w:val="Hyperlink"/>
            <w:noProof/>
          </w:rPr>
          <w:t xml:space="preserve">Gambar 5. 13 </w:t>
        </w:r>
        <w:r w:rsidR="005F0745" w:rsidRPr="00D0607F">
          <w:rPr>
            <w:rStyle w:val="Hyperlink"/>
            <w:i/>
            <w:noProof/>
          </w:rPr>
          <w:t xml:space="preserve">Source Code </w:t>
        </w:r>
        <w:r w:rsidR="005F0745" w:rsidRPr="00D0607F">
          <w:rPr>
            <w:rStyle w:val="Hyperlink"/>
            <w:noProof/>
          </w:rPr>
          <w:t>Menambahkan Data ke Basis Data</w:t>
        </w:r>
        <w:r w:rsidR="005F0745">
          <w:rPr>
            <w:noProof/>
            <w:webHidden/>
          </w:rPr>
          <w:tab/>
        </w:r>
        <w:r w:rsidR="005F0745">
          <w:rPr>
            <w:noProof/>
            <w:webHidden/>
          </w:rPr>
          <w:fldChar w:fldCharType="begin"/>
        </w:r>
        <w:r w:rsidR="005F0745">
          <w:rPr>
            <w:noProof/>
            <w:webHidden/>
          </w:rPr>
          <w:instrText xml:space="preserve"> PAGEREF _Toc98026123 \h </w:instrText>
        </w:r>
        <w:r w:rsidR="005F0745">
          <w:rPr>
            <w:noProof/>
            <w:webHidden/>
          </w:rPr>
        </w:r>
        <w:r w:rsidR="005F0745">
          <w:rPr>
            <w:noProof/>
            <w:webHidden/>
          </w:rPr>
          <w:fldChar w:fldCharType="separate"/>
        </w:r>
        <w:r w:rsidR="005F0745">
          <w:rPr>
            <w:noProof/>
            <w:webHidden/>
          </w:rPr>
          <w:t>69</w:t>
        </w:r>
        <w:r w:rsidR="005F0745">
          <w:rPr>
            <w:noProof/>
            <w:webHidden/>
          </w:rPr>
          <w:fldChar w:fldCharType="end"/>
        </w:r>
      </w:hyperlink>
    </w:p>
    <w:p w14:paraId="6A60F367"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4" w:history="1">
        <w:r w:rsidR="005F0745" w:rsidRPr="00D0607F">
          <w:rPr>
            <w:rStyle w:val="Hyperlink"/>
            <w:noProof/>
          </w:rPr>
          <w:t xml:space="preserve">Gambar 5. 14 </w:t>
        </w:r>
        <w:r w:rsidR="005F0745" w:rsidRPr="00D0607F">
          <w:rPr>
            <w:rStyle w:val="Hyperlink"/>
            <w:i/>
            <w:noProof/>
          </w:rPr>
          <w:t>Source Code</w:t>
        </w:r>
        <w:r w:rsidR="005F0745" w:rsidRPr="00D0607F">
          <w:rPr>
            <w:rStyle w:val="Hyperlink"/>
            <w:noProof/>
          </w:rPr>
          <w:t xml:space="preserve"> Proses Klasifikasi</w:t>
        </w:r>
        <w:r w:rsidR="005F0745">
          <w:rPr>
            <w:noProof/>
            <w:webHidden/>
          </w:rPr>
          <w:tab/>
        </w:r>
        <w:r w:rsidR="005F0745">
          <w:rPr>
            <w:noProof/>
            <w:webHidden/>
          </w:rPr>
          <w:fldChar w:fldCharType="begin"/>
        </w:r>
        <w:r w:rsidR="005F0745">
          <w:rPr>
            <w:noProof/>
            <w:webHidden/>
          </w:rPr>
          <w:instrText xml:space="preserve"> PAGEREF _Toc98026124 \h </w:instrText>
        </w:r>
        <w:r w:rsidR="005F0745">
          <w:rPr>
            <w:noProof/>
            <w:webHidden/>
          </w:rPr>
        </w:r>
        <w:r w:rsidR="005F0745">
          <w:rPr>
            <w:noProof/>
            <w:webHidden/>
          </w:rPr>
          <w:fldChar w:fldCharType="separate"/>
        </w:r>
        <w:r w:rsidR="005F0745">
          <w:rPr>
            <w:noProof/>
            <w:webHidden/>
          </w:rPr>
          <w:t>70</w:t>
        </w:r>
        <w:r w:rsidR="005F0745">
          <w:rPr>
            <w:noProof/>
            <w:webHidden/>
          </w:rPr>
          <w:fldChar w:fldCharType="end"/>
        </w:r>
      </w:hyperlink>
    </w:p>
    <w:p w14:paraId="2466A1F1"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5" w:history="1">
        <w:r w:rsidR="005F0745" w:rsidRPr="00D0607F">
          <w:rPr>
            <w:rStyle w:val="Hyperlink"/>
            <w:noProof/>
          </w:rPr>
          <w:t xml:space="preserve">Gambar 5. 15 </w:t>
        </w:r>
        <w:r w:rsidR="005F0745" w:rsidRPr="00D0607F">
          <w:rPr>
            <w:rStyle w:val="Hyperlink"/>
            <w:i/>
            <w:noProof/>
          </w:rPr>
          <w:t>Source Code</w:t>
        </w:r>
        <w:r w:rsidR="005F0745" w:rsidRPr="00D0607F">
          <w:rPr>
            <w:rStyle w:val="Hyperlink"/>
            <w:noProof/>
          </w:rPr>
          <w:t xml:space="preserve"> Proses Menghitung </w:t>
        </w:r>
        <w:r w:rsidR="005F0745" w:rsidRPr="00D0607F">
          <w:rPr>
            <w:rStyle w:val="Hyperlink"/>
            <w:i/>
            <w:noProof/>
          </w:rPr>
          <w:t>Euclidean Distance</w:t>
        </w:r>
        <w:r w:rsidR="005F0745">
          <w:rPr>
            <w:noProof/>
            <w:webHidden/>
          </w:rPr>
          <w:tab/>
        </w:r>
        <w:r w:rsidR="005F0745">
          <w:rPr>
            <w:noProof/>
            <w:webHidden/>
          </w:rPr>
          <w:fldChar w:fldCharType="begin"/>
        </w:r>
        <w:r w:rsidR="005F0745">
          <w:rPr>
            <w:noProof/>
            <w:webHidden/>
          </w:rPr>
          <w:instrText xml:space="preserve"> PAGEREF _Toc98026125 \h </w:instrText>
        </w:r>
        <w:r w:rsidR="005F0745">
          <w:rPr>
            <w:noProof/>
            <w:webHidden/>
          </w:rPr>
        </w:r>
        <w:r w:rsidR="005F0745">
          <w:rPr>
            <w:noProof/>
            <w:webHidden/>
          </w:rPr>
          <w:fldChar w:fldCharType="separate"/>
        </w:r>
        <w:r w:rsidR="005F0745">
          <w:rPr>
            <w:noProof/>
            <w:webHidden/>
          </w:rPr>
          <w:t>71</w:t>
        </w:r>
        <w:r w:rsidR="005F0745">
          <w:rPr>
            <w:noProof/>
            <w:webHidden/>
          </w:rPr>
          <w:fldChar w:fldCharType="end"/>
        </w:r>
      </w:hyperlink>
    </w:p>
    <w:p w14:paraId="105F6721"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6" w:history="1">
        <w:r w:rsidR="005F0745" w:rsidRPr="00D0607F">
          <w:rPr>
            <w:rStyle w:val="Hyperlink"/>
            <w:noProof/>
          </w:rPr>
          <w:t xml:space="preserve">Gambar 5. 16 </w:t>
        </w:r>
        <w:r w:rsidR="005F0745" w:rsidRPr="00D0607F">
          <w:rPr>
            <w:rStyle w:val="Hyperlink"/>
            <w:i/>
            <w:noProof/>
          </w:rPr>
          <w:t>Source Code</w:t>
        </w:r>
        <w:r w:rsidR="005F0745" w:rsidRPr="00D0607F">
          <w:rPr>
            <w:rStyle w:val="Hyperlink"/>
            <w:noProof/>
          </w:rPr>
          <w:t xml:space="preserve"> Flask</w:t>
        </w:r>
        <w:r w:rsidR="005F0745">
          <w:rPr>
            <w:noProof/>
            <w:webHidden/>
          </w:rPr>
          <w:tab/>
        </w:r>
        <w:r w:rsidR="005F0745">
          <w:rPr>
            <w:noProof/>
            <w:webHidden/>
          </w:rPr>
          <w:fldChar w:fldCharType="begin"/>
        </w:r>
        <w:r w:rsidR="005F0745">
          <w:rPr>
            <w:noProof/>
            <w:webHidden/>
          </w:rPr>
          <w:instrText xml:space="preserve"> PAGEREF _Toc98026126 \h </w:instrText>
        </w:r>
        <w:r w:rsidR="005F0745">
          <w:rPr>
            <w:noProof/>
            <w:webHidden/>
          </w:rPr>
        </w:r>
        <w:r w:rsidR="005F0745">
          <w:rPr>
            <w:noProof/>
            <w:webHidden/>
          </w:rPr>
          <w:fldChar w:fldCharType="separate"/>
        </w:r>
        <w:r w:rsidR="005F0745">
          <w:rPr>
            <w:noProof/>
            <w:webHidden/>
          </w:rPr>
          <w:t>72</w:t>
        </w:r>
        <w:r w:rsidR="005F0745">
          <w:rPr>
            <w:noProof/>
            <w:webHidden/>
          </w:rPr>
          <w:fldChar w:fldCharType="end"/>
        </w:r>
      </w:hyperlink>
    </w:p>
    <w:p w14:paraId="370428E4"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7" w:history="1">
        <w:r w:rsidR="005F0745" w:rsidRPr="00D0607F">
          <w:rPr>
            <w:rStyle w:val="Hyperlink"/>
            <w:noProof/>
          </w:rPr>
          <w:t xml:space="preserve">Gambar 5. 17 </w:t>
        </w:r>
        <w:r w:rsidR="005F0745" w:rsidRPr="00D0607F">
          <w:rPr>
            <w:rStyle w:val="Hyperlink"/>
            <w:i/>
            <w:noProof/>
          </w:rPr>
          <w:t>Source Code</w:t>
        </w:r>
        <w:r w:rsidR="005F0745" w:rsidRPr="00D0607F">
          <w:rPr>
            <w:rStyle w:val="Hyperlink"/>
            <w:noProof/>
          </w:rPr>
          <w:t xml:space="preserve"> File Html</w:t>
        </w:r>
        <w:r w:rsidR="005F0745">
          <w:rPr>
            <w:noProof/>
            <w:webHidden/>
          </w:rPr>
          <w:tab/>
        </w:r>
        <w:r w:rsidR="005F0745">
          <w:rPr>
            <w:noProof/>
            <w:webHidden/>
          </w:rPr>
          <w:fldChar w:fldCharType="begin"/>
        </w:r>
        <w:r w:rsidR="005F0745">
          <w:rPr>
            <w:noProof/>
            <w:webHidden/>
          </w:rPr>
          <w:instrText xml:space="preserve"> PAGEREF _Toc98026127 \h </w:instrText>
        </w:r>
        <w:r w:rsidR="005F0745">
          <w:rPr>
            <w:noProof/>
            <w:webHidden/>
          </w:rPr>
        </w:r>
        <w:r w:rsidR="005F0745">
          <w:rPr>
            <w:noProof/>
            <w:webHidden/>
          </w:rPr>
          <w:fldChar w:fldCharType="separate"/>
        </w:r>
        <w:r w:rsidR="005F0745">
          <w:rPr>
            <w:noProof/>
            <w:webHidden/>
          </w:rPr>
          <w:t>73</w:t>
        </w:r>
        <w:r w:rsidR="005F0745">
          <w:rPr>
            <w:noProof/>
            <w:webHidden/>
          </w:rPr>
          <w:fldChar w:fldCharType="end"/>
        </w:r>
      </w:hyperlink>
    </w:p>
    <w:p w14:paraId="35A18CBE"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8" w:history="1">
        <w:r w:rsidR="005F0745" w:rsidRPr="00D0607F">
          <w:rPr>
            <w:rStyle w:val="Hyperlink"/>
            <w:noProof/>
          </w:rPr>
          <w:t xml:space="preserve">Gambar 5. 18 Tampilan </w:t>
        </w:r>
        <w:r w:rsidR="005F0745" w:rsidRPr="00D0607F">
          <w:rPr>
            <w:rStyle w:val="Hyperlink"/>
            <w:i/>
            <w:noProof/>
          </w:rPr>
          <w:t>User Interface</w:t>
        </w:r>
        <w:r w:rsidR="005F0745" w:rsidRPr="00D0607F">
          <w:rPr>
            <w:rStyle w:val="Hyperlink"/>
            <w:noProof/>
          </w:rPr>
          <w:t xml:space="preserve"> Web</w:t>
        </w:r>
        <w:r w:rsidR="005F0745">
          <w:rPr>
            <w:noProof/>
            <w:webHidden/>
          </w:rPr>
          <w:tab/>
        </w:r>
        <w:r w:rsidR="005F0745">
          <w:rPr>
            <w:noProof/>
            <w:webHidden/>
          </w:rPr>
          <w:fldChar w:fldCharType="begin"/>
        </w:r>
        <w:r w:rsidR="005F0745">
          <w:rPr>
            <w:noProof/>
            <w:webHidden/>
          </w:rPr>
          <w:instrText xml:space="preserve"> PAGEREF _Toc98026128 \h </w:instrText>
        </w:r>
        <w:r w:rsidR="005F0745">
          <w:rPr>
            <w:noProof/>
            <w:webHidden/>
          </w:rPr>
        </w:r>
        <w:r w:rsidR="005F0745">
          <w:rPr>
            <w:noProof/>
            <w:webHidden/>
          </w:rPr>
          <w:fldChar w:fldCharType="separate"/>
        </w:r>
        <w:r w:rsidR="005F0745">
          <w:rPr>
            <w:noProof/>
            <w:webHidden/>
          </w:rPr>
          <w:t>74</w:t>
        </w:r>
        <w:r w:rsidR="005F0745">
          <w:rPr>
            <w:noProof/>
            <w:webHidden/>
          </w:rPr>
          <w:fldChar w:fldCharType="end"/>
        </w:r>
      </w:hyperlink>
    </w:p>
    <w:p w14:paraId="11A12DAB"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29" w:history="1">
        <w:r w:rsidR="005F0745" w:rsidRPr="00D0607F">
          <w:rPr>
            <w:rStyle w:val="Hyperlink"/>
            <w:noProof/>
          </w:rPr>
          <w:t>Gambar 5. 19 Grafik Proses Pelatihan Menggunakan Model yang Diusulkan</w:t>
        </w:r>
        <w:r w:rsidR="005F0745">
          <w:rPr>
            <w:noProof/>
            <w:webHidden/>
          </w:rPr>
          <w:tab/>
        </w:r>
        <w:r w:rsidR="005F0745">
          <w:rPr>
            <w:noProof/>
            <w:webHidden/>
          </w:rPr>
          <w:fldChar w:fldCharType="begin"/>
        </w:r>
        <w:r w:rsidR="005F0745">
          <w:rPr>
            <w:noProof/>
            <w:webHidden/>
          </w:rPr>
          <w:instrText xml:space="preserve"> PAGEREF _Toc98026129 \h </w:instrText>
        </w:r>
        <w:r w:rsidR="005F0745">
          <w:rPr>
            <w:noProof/>
            <w:webHidden/>
          </w:rPr>
        </w:r>
        <w:r w:rsidR="005F0745">
          <w:rPr>
            <w:noProof/>
            <w:webHidden/>
          </w:rPr>
          <w:fldChar w:fldCharType="separate"/>
        </w:r>
        <w:r w:rsidR="005F0745">
          <w:rPr>
            <w:noProof/>
            <w:webHidden/>
          </w:rPr>
          <w:t>76</w:t>
        </w:r>
        <w:r w:rsidR="005F0745">
          <w:rPr>
            <w:noProof/>
            <w:webHidden/>
          </w:rPr>
          <w:fldChar w:fldCharType="end"/>
        </w:r>
      </w:hyperlink>
    </w:p>
    <w:p w14:paraId="6F61A806"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30" w:history="1">
        <w:r w:rsidR="005F0745" w:rsidRPr="00D0607F">
          <w:rPr>
            <w:rStyle w:val="Hyperlink"/>
            <w:noProof/>
          </w:rPr>
          <w:t>Gambar 5. 20 Grafik Proses Pelatihan Menggunakan VGG16</w:t>
        </w:r>
        <w:r w:rsidR="005F0745">
          <w:rPr>
            <w:noProof/>
            <w:webHidden/>
          </w:rPr>
          <w:tab/>
        </w:r>
        <w:r w:rsidR="005F0745">
          <w:rPr>
            <w:noProof/>
            <w:webHidden/>
          </w:rPr>
          <w:fldChar w:fldCharType="begin"/>
        </w:r>
        <w:r w:rsidR="005F0745">
          <w:rPr>
            <w:noProof/>
            <w:webHidden/>
          </w:rPr>
          <w:instrText xml:space="preserve"> PAGEREF _Toc98026130 \h </w:instrText>
        </w:r>
        <w:r w:rsidR="005F0745">
          <w:rPr>
            <w:noProof/>
            <w:webHidden/>
          </w:rPr>
        </w:r>
        <w:r w:rsidR="005F0745">
          <w:rPr>
            <w:noProof/>
            <w:webHidden/>
          </w:rPr>
          <w:fldChar w:fldCharType="separate"/>
        </w:r>
        <w:r w:rsidR="005F0745">
          <w:rPr>
            <w:noProof/>
            <w:webHidden/>
          </w:rPr>
          <w:t>77</w:t>
        </w:r>
        <w:r w:rsidR="005F0745">
          <w:rPr>
            <w:noProof/>
            <w:webHidden/>
          </w:rPr>
          <w:fldChar w:fldCharType="end"/>
        </w:r>
      </w:hyperlink>
    </w:p>
    <w:p w14:paraId="1077E325"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31" w:history="1">
        <w:r w:rsidR="005F0745" w:rsidRPr="00D0607F">
          <w:rPr>
            <w:rStyle w:val="Hyperlink"/>
            <w:noProof/>
          </w:rPr>
          <w:t>Gambar 5. 21 Grafik Proses Pelatihan Menggunakan ResNet50</w:t>
        </w:r>
        <w:r w:rsidR="005F0745">
          <w:rPr>
            <w:noProof/>
            <w:webHidden/>
          </w:rPr>
          <w:tab/>
        </w:r>
        <w:r w:rsidR="005F0745">
          <w:rPr>
            <w:noProof/>
            <w:webHidden/>
          </w:rPr>
          <w:fldChar w:fldCharType="begin"/>
        </w:r>
        <w:r w:rsidR="005F0745">
          <w:rPr>
            <w:noProof/>
            <w:webHidden/>
          </w:rPr>
          <w:instrText xml:space="preserve"> PAGEREF _Toc98026131 \h </w:instrText>
        </w:r>
        <w:r w:rsidR="005F0745">
          <w:rPr>
            <w:noProof/>
            <w:webHidden/>
          </w:rPr>
        </w:r>
        <w:r w:rsidR="005F0745">
          <w:rPr>
            <w:noProof/>
            <w:webHidden/>
          </w:rPr>
          <w:fldChar w:fldCharType="separate"/>
        </w:r>
        <w:r w:rsidR="005F0745">
          <w:rPr>
            <w:noProof/>
            <w:webHidden/>
          </w:rPr>
          <w:t>78</w:t>
        </w:r>
        <w:r w:rsidR="005F0745">
          <w:rPr>
            <w:noProof/>
            <w:webHidden/>
          </w:rPr>
          <w:fldChar w:fldCharType="end"/>
        </w:r>
      </w:hyperlink>
    </w:p>
    <w:p w14:paraId="6251CABF"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32" w:history="1">
        <w:r w:rsidR="005F0745" w:rsidRPr="00D0607F">
          <w:rPr>
            <w:rStyle w:val="Hyperlink"/>
            <w:noProof/>
          </w:rPr>
          <w:t xml:space="preserve">Gambar 5. 22 Pencarian </w:t>
        </w:r>
        <w:r w:rsidR="005F0745" w:rsidRPr="00D0607F">
          <w:rPr>
            <w:rStyle w:val="Hyperlink"/>
            <w:i/>
            <w:noProof/>
          </w:rPr>
          <w:t>Hats</w:t>
        </w:r>
        <w:r w:rsidR="005F0745">
          <w:rPr>
            <w:noProof/>
            <w:webHidden/>
          </w:rPr>
          <w:tab/>
        </w:r>
        <w:r w:rsidR="005F0745">
          <w:rPr>
            <w:noProof/>
            <w:webHidden/>
          </w:rPr>
          <w:fldChar w:fldCharType="begin"/>
        </w:r>
        <w:r w:rsidR="005F0745">
          <w:rPr>
            <w:noProof/>
            <w:webHidden/>
          </w:rPr>
          <w:instrText xml:space="preserve"> PAGEREF _Toc98026132 \h </w:instrText>
        </w:r>
        <w:r w:rsidR="005F0745">
          <w:rPr>
            <w:noProof/>
            <w:webHidden/>
          </w:rPr>
        </w:r>
        <w:r w:rsidR="005F0745">
          <w:rPr>
            <w:noProof/>
            <w:webHidden/>
          </w:rPr>
          <w:fldChar w:fldCharType="separate"/>
        </w:r>
        <w:r w:rsidR="005F0745">
          <w:rPr>
            <w:noProof/>
            <w:webHidden/>
          </w:rPr>
          <w:t>80</w:t>
        </w:r>
        <w:r w:rsidR="005F0745">
          <w:rPr>
            <w:noProof/>
            <w:webHidden/>
          </w:rPr>
          <w:fldChar w:fldCharType="end"/>
        </w:r>
      </w:hyperlink>
    </w:p>
    <w:p w14:paraId="76DBE616"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33" w:history="1">
        <w:r w:rsidR="005F0745" w:rsidRPr="00D0607F">
          <w:rPr>
            <w:rStyle w:val="Hyperlink"/>
            <w:noProof/>
          </w:rPr>
          <w:t>Gambar 5. 23 Hasil Proses CNN</w:t>
        </w:r>
        <w:r w:rsidR="005F0745">
          <w:rPr>
            <w:noProof/>
            <w:webHidden/>
          </w:rPr>
          <w:tab/>
        </w:r>
        <w:r w:rsidR="005F0745">
          <w:rPr>
            <w:noProof/>
            <w:webHidden/>
          </w:rPr>
          <w:fldChar w:fldCharType="begin"/>
        </w:r>
        <w:r w:rsidR="005F0745">
          <w:rPr>
            <w:noProof/>
            <w:webHidden/>
          </w:rPr>
          <w:instrText xml:space="preserve"> PAGEREF _Toc98026133 \h </w:instrText>
        </w:r>
        <w:r w:rsidR="005F0745">
          <w:rPr>
            <w:noProof/>
            <w:webHidden/>
          </w:rPr>
        </w:r>
        <w:r w:rsidR="005F0745">
          <w:rPr>
            <w:noProof/>
            <w:webHidden/>
          </w:rPr>
          <w:fldChar w:fldCharType="separate"/>
        </w:r>
        <w:r w:rsidR="005F0745">
          <w:rPr>
            <w:noProof/>
            <w:webHidden/>
          </w:rPr>
          <w:t>81</w:t>
        </w:r>
        <w:r w:rsidR="005F0745">
          <w:rPr>
            <w:noProof/>
            <w:webHidden/>
          </w:rPr>
          <w:fldChar w:fldCharType="end"/>
        </w:r>
      </w:hyperlink>
    </w:p>
    <w:p w14:paraId="6D16DEFD" w14:textId="77777777" w:rsidR="005F0745" w:rsidRDefault="00FA3F73" w:rsidP="005F0745">
      <w:pPr>
        <w:pStyle w:val="TableofFigures"/>
        <w:tabs>
          <w:tab w:val="right" w:leader="dot" w:pos="7921"/>
        </w:tabs>
        <w:spacing w:line="240" w:lineRule="auto"/>
        <w:ind w:firstLine="0"/>
        <w:rPr>
          <w:rFonts w:asciiTheme="minorHAnsi" w:eastAsiaTheme="minorEastAsia" w:hAnsiTheme="minorHAnsi"/>
          <w:noProof/>
          <w:sz w:val="22"/>
        </w:rPr>
      </w:pPr>
      <w:hyperlink w:anchor="_Toc98026134" w:history="1">
        <w:r w:rsidR="005F0745" w:rsidRPr="00D0607F">
          <w:rPr>
            <w:rStyle w:val="Hyperlink"/>
            <w:noProof/>
          </w:rPr>
          <w:t xml:space="preserve">Gambar 5. 24 Hasil Proses Pencarian </w:t>
        </w:r>
        <w:r w:rsidR="005F0745" w:rsidRPr="00D0607F">
          <w:rPr>
            <w:rStyle w:val="Hyperlink"/>
            <w:i/>
            <w:noProof/>
          </w:rPr>
          <w:t>Hats</w:t>
        </w:r>
        <w:r w:rsidR="005F0745">
          <w:rPr>
            <w:noProof/>
            <w:webHidden/>
          </w:rPr>
          <w:tab/>
        </w:r>
        <w:r w:rsidR="005F0745">
          <w:rPr>
            <w:noProof/>
            <w:webHidden/>
          </w:rPr>
          <w:fldChar w:fldCharType="begin"/>
        </w:r>
        <w:r w:rsidR="005F0745">
          <w:rPr>
            <w:noProof/>
            <w:webHidden/>
          </w:rPr>
          <w:instrText xml:space="preserve"> PAGEREF _Toc98026134 \h </w:instrText>
        </w:r>
        <w:r w:rsidR="005F0745">
          <w:rPr>
            <w:noProof/>
            <w:webHidden/>
          </w:rPr>
        </w:r>
        <w:r w:rsidR="005F0745">
          <w:rPr>
            <w:noProof/>
            <w:webHidden/>
          </w:rPr>
          <w:fldChar w:fldCharType="separate"/>
        </w:r>
        <w:r w:rsidR="005F0745">
          <w:rPr>
            <w:noProof/>
            <w:webHidden/>
          </w:rPr>
          <w:t>81</w:t>
        </w:r>
        <w:r w:rsidR="005F0745">
          <w:rPr>
            <w:noProof/>
            <w:webHidden/>
          </w:rPr>
          <w:fldChar w:fldCharType="end"/>
        </w:r>
      </w:hyperlink>
    </w:p>
    <w:p w14:paraId="5FEDE263" w14:textId="5FAABE6A" w:rsidR="00186E91" w:rsidRDefault="005F0745" w:rsidP="005F0745">
      <w:pPr>
        <w:pStyle w:val="TableofFigures"/>
        <w:tabs>
          <w:tab w:val="right" w:leader="dot" w:pos="7921"/>
        </w:tabs>
        <w:spacing w:line="240" w:lineRule="auto"/>
        <w:ind w:firstLine="0"/>
      </w:pPr>
      <w:r>
        <w:fldChar w:fldCharType="end"/>
      </w:r>
    </w:p>
    <w:p w14:paraId="1CD3F8C8" w14:textId="62047D10" w:rsidR="009E282F" w:rsidRDefault="00115787" w:rsidP="00312578">
      <w:pPr>
        <w:pStyle w:val="TOC2"/>
        <w:ind w:firstLine="0"/>
        <w:rPr>
          <w:rFonts w:ascii="Georgia" w:eastAsia="Georgia" w:hAnsi="Georgia" w:cs="Georgia"/>
          <w:sz w:val="19"/>
          <w:szCs w:val="19"/>
        </w:rPr>
      </w:pPr>
      <w:r>
        <w:rPr>
          <w:rFonts w:ascii="Georgia" w:eastAsia="Georgia" w:hAnsi="Georgia" w:cs="Georgia"/>
          <w:sz w:val="19"/>
          <w:szCs w:val="19"/>
        </w:rPr>
        <w:br w:type="page"/>
      </w:r>
    </w:p>
    <w:p w14:paraId="0AFBDBE3" w14:textId="77777777" w:rsidR="00115787" w:rsidRDefault="009E282F" w:rsidP="009E282F">
      <w:pPr>
        <w:pStyle w:val="Heading1"/>
        <w:numPr>
          <w:ilvl w:val="0"/>
          <w:numId w:val="0"/>
        </w:numPr>
        <w:rPr>
          <w:rFonts w:eastAsia="Georgia"/>
        </w:rPr>
      </w:pPr>
      <w:bookmarkStart w:id="7" w:name="_Toc98026005"/>
      <w:r>
        <w:rPr>
          <w:rFonts w:eastAsia="Georgia"/>
        </w:rPr>
        <w:lastRenderedPageBreak/>
        <w:t>DAFTAR TABEL</w:t>
      </w:r>
      <w:bookmarkEnd w:id="7"/>
    </w:p>
    <w:p w14:paraId="7B2F5506" w14:textId="77777777" w:rsidR="009E282F" w:rsidRDefault="009E282F" w:rsidP="009E282F"/>
    <w:p w14:paraId="21DFA7F9" w14:textId="77777777" w:rsidR="00CF188A" w:rsidRDefault="00CF188A" w:rsidP="009E282F"/>
    <w:p w14:paraId="16BF0151" w14:textId="77777777" w:rsidR="00061DAC" w:rsidRDefault="00061DAC" w:rsidP="00061DAC">
      <w:pPr>
        <w:pStyle w:val="TableofFigures"/>
        <w:tabs>
          <w:tab w:val="right" w:leader="dot" w:pos="7921"/>
        </w:tabs>
        <w:spacing w:line="240" w:lineRule="auto"/>
        <w:ind w:firstLine="0"/>
        <w:rPr>
          <w:rFonts w:asciiTheme="minorHAnsi" w:eastAsiaTheme="minorEastAsia" w:hAnsiTheme="minorHAnsi"/>
          <w:noProof/>
          <w:sz w:val="22"/>
        </w:rPr>
      </w:pPr>
      <w:r>
        <w:fldChar w:fldCharType="begin"/>
      </w:r>
      <w:r>
        <w:instrText xml:space="preserve"> TOC \h \z \c "Tabel 2." </w:instrText>
      </w:r>
      <w:r>
        <w:fldChar w:fldCharType="separate"/>
      </w:r>
      <w:hyperlink w:anchor="_Toc97949160" w:history="1">
        <w:r w:rsidRPr="00D4234A">
          <w:rPr>
            <w:rStyle w:val="Hyperlink"/>
            <w:noProof/>
          </w:rPr>
          <w:t>Tabel 2. 1 Perbandingan</w:t>
        </w:r>
        <w:r w:rsidRPr="00D4234A">
          <w:rPr>
            <w:rStyle w:val="Hyperlink"/>
            <w:noProof/>
            <w:spacing w:val="2"/>
          </w:rPr>
          <w:t xml:space="preserve"> Kajian </w:t>
        </w:r>
        <w:r w:rsidRPr="00D4234A">
          <w:rPr>
            <w:rStyle w:val="Hyperlink"/>
            <w:noProof/>
          </w:rPr>
          <w:t>Hasil Penelitian</w:t>
        </w:r>
        <w:r>
          <w:rPr>
            <w:noProof/>
            <w:webHidden/>
          </w:rPr>
          <w:tab/>
        </w:r>
        <w:r>
          <w:rPr>
            <w:noProof/>
            <w:webHidden/>
          </w:rPr>
          <w:fldChar w:fldCharType="begin"/>
        </w:r>
        <w:r>
          <w:rPr>
            <w:noProof/>
            <w:webHidden/>
          </w:rPr>
          <w:instrText xml:space="preserve"> PAGEREF _Toc97949160 \h </w:instrText>
        </w:r>
        <w:r>
          <w:rPr>
            <w:noProof/>
            <w:webHidden/>
          </w:rPr>
        </w:r>
        <w:r>
          <w:rPr>
            <w:noProof/>
            <w:webHidden/>
          </w:rPr>
          <w:fldChar w:fldCharType="separate"/>
        </w:r>
        <w:r w:rsidR="007C5499">
          <w:rPr>
            <w:noProof/>
            <w:webHidden/>
          </w:rPr>
          <w:t>8</w:t>
        </w:r>
        <w:r>
          <w:rPr>
            <w:noProof/>
            <w:webHidden/>
          </w:rPr>
          <w:fldChar w:fldCharType="end"/>
        </w:r>
      </w:hyperlink>
    </w:p>
    <w:p w14:paraId="5D6228E7" w14:textId="3591F296" w:rsidR="00061DAC" w:rsidRDefault="00FA3F73" w:rsidP="00061DAC">
      <w:pPr>
        <w:pStyle w:val="TableofFigures"/>
        <w:tabs>
          <w:tab w:val="right" w:leader="dot" w:pos="7921"/>
        </w:tabs>
        <w:spacing w:line="240" w:lineRule="auto"/>
        <w:ind w:firstLine="0"/>
        <w:rPr>
          <w:noProof/>
        </w:rPr>
      </w:pPr>
      <w:hyperlink w:anchor="_Toc97949161" w:history="1">
        <w:r w:rsidR="00061DAC" w:rsidRPr="00D4234A">
          <w:rPr>
            <w:rStyle w:val="Hyperlink"/>
            <w:noProof/>
          </w:rPr>
          <w:t>Tabel 2. 2 Notasi-notasi ERD</w:t>
        </w:r>
        <w:r w:rsidR="00061DAC">
          <w:rPr>
            <w:noProof/>
            <w:webHidden/>
          </w:rPr>
          <w:tab/>
        </w:r>
        <w:r w:rsidR="00061DAC">
          <w:rPr>
            <w:noProof/>
            <w:webHidden/>
          </w:rPr>
          <w:fldChar w:fldCharType="begin"/>
        </w:r>
        <w:r w:rsidR="00061DAC">
          <w:rPr>
            <w:noProof/>
            <w:webHidden/>
          </w:rPr>
          <w:instrText xml:space="preserve"> PAGEREF _Toc97949161 \h </w:instrText>
        </w:r>
        <w:r w:rsidR="00061DAC">
          <w:rPr>
            <w:noProof/>
            <w:webHidden/>
          </w:rPr>
        </w:r>
        <w:r w:rsidR="00061DAC">
          <w:rPr>
            <w:noProof/>
            <w:webHidden/>
          </w:rPr>
          <w:fldChar w:fldCharType="separate"/>
        </w:r>
        <w:r w:rsidR="007C5499">
          <w:rPr>
            <w:noProof/>
            <w:webHidden/>
          </w:rPr>
          <w:t>31</w:t>
        </w:r>
        <w:r w:rsidR="00061DAC">
          <w:rPr>
            <w:noProof/>
            <w:webHidden/>
          </w:rPr>
          <w:fldChar w:fldCharType="end"/>
        </w:r>
      </w:hyperlink>
      <w:r w:rsidR="00061DAC">
        <w:fldChar w:fldCharType="end"/>
      </w:r>
      <w:r w:rsidR="00061DAC">
        <w:fldChar w:fldCharType="begin"/>
      </w:r>
      <w:r w:rsidR="00061DAC">
        <w:instrText xml:space="preserve"> TOC \h \z \c "Tabel 3." </w:instrText>
      </w:r>
      <w:r w:rsidR="00061DAC">
        <w:fldChar w:fldCharType="separate"/>
      </w:r>
    </w:p>
    <w:p w14:paraId="19C817F6"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67" w:history="1">
        <w:r w:rsidR="00061DAC" w:rsidRPr="00E01B33">
          <w:rPr>
            <w:rStyle w:val="Hyperlink"/>
            <w:noProof/>
          </w:rPr>
          <w:t>Tabel 3. 1 Banyak Data Setiap Label</w:t>
        </w:r>
        <w:r w:rsidR="00061DAC">
          <w:rPr>
            <w:noProof/>
            <w:webHidden/>
          </w:rPr>
          <w:tab/>
        </w:r>
        <w:r w:rsidR="00061DAC">
          <w:rPr>
            <w:noProof/>
            <w:webHidden/>
          </w:rPr>
          <w:fldChar w:fldCharType="begin"/>
        </w:r>
        <w:r w:rsidR="00061DAC">
          <w:rPr>
            <w:noProof/>
            <w:webHidden/>
          </w:rPr>
          <w:instrText xml:space="preserve"> PAGEREF _Toc97949167 \h </w:instrText>
        </w:r>
        <w:r w:rsidR="00061DAC">
          <w:rPr>
            <w:noProof/>
            <w:webHidden/>
          </w:rPr>
        </w:r>
        <w:r w:rsidR="00061DAC">
          <w:rPr>
            <w:noProof/>
            <w:webHidden/>
          </w:rPr>
          <w:fldChar w:fldCharType="separate"/>
        </w:r>
        <w:r w:rsidR="007C5499">
          <w:rPr>
            <w:noProof/>
            <w:webHidden/>
          </w:rPr>
          <w:t>38</w:t>
        </w:r>
        <w:r w:rsidR="00061DAC">
          <w:rPr>
            <w:noProof/>
            <w:webHidden/>
          </w:rPr>
          <w:fldChar w:fldCharType="end"/>
        </w:r>
      </w:hyperlink>
    </w:p>
    <w:p w14:paraId="7E3B38F3" w14:textId="59B1B561" w:rsidR="00061DAC" w:rsidRDefault="00FA3F73" w:rsidP="00061DAC">
      <w:pPr>
        <w:pStyle w:val="TableofFigures"/>
        <w:tabs>
          <w:tab w:val="right" w:leader="dot" w:pos="7921"/>
        </w:tabs>
        <w:spacing w:line="240" w:lineRule="auto"/>
        <w:ind w:firstLine="0"/>
        <w:rPr>
          <w:noProof/>
        </w:rPr>
      </w:pPr>
      <w:hyperlink w:anchor="_Toc97949168" w:history="1">
        <w:r w:rsidR="00061DAC" w:rsidRPr="00E01B33">
          <w:rPr>
            <w:rStyle w:val="Hyperlink"/>
            <w:noProof/>
          </w:rPr>
          <w:t>Tabel 3. 2 Lanjutan Banyak Data Per-label Dalam Dataset</w:t>
        </w:r>
        <w:r w:rsidR="00061DAC">
          <w:rPr>
            <w:noProof/>
            <w:webHidden/>
          </w:rPr>
          <w:tab/>
        </w:r>
        <w:r w:rsidR="00061DAC">
          <w:rPr>
            <w:noProof/>
            <w:webHidden/>
          </w:rPr>
          <w:fldChar w:fldCharType="begin"/>
        </w:r>
        <w:r w:rsidR="00061DAC">
          <w:rPr>
            <w:noProof/>
            <w:webHidden/>
          </w:rPr>
          <w:instrText xml:space="preserve"> PAGEREF _Toc97949168 \h </w:instrText>
        </w:r>
        <w:r w:rsidR="00061DAC">
          <w:rPr>
            <w:noProof/>
            <w:webHidden/>
          </w:rPr>
        </w:r>
        <w:r w:rsidR="00061DAC">
          <w:rPr>
            <w:noProof/>
            <w:webHidden/>
          </w:rPr>
          <w:fldChar w:fldCharType="separate"/>
        </w:r>
        <w:r w:rsidR="007C5499">
          <w:rPr>
            <w:noProof/>
            <w:webHidden/>
          </w:rPr>
          <w:t>39</w:t>
        </w:r>
        <w:r w:rsidR="00061DAC">
          <w:rPr>
            <w:noProof/>
            <w:webHidden/>
          </w:rPr>
          <w:fldChar w:fldCharType="end"/>
        </w:r>
      </w:hyperlink>
      <w:r w:rsidR="00061DAC">
        <w:fldChar w:fldCharType="end"/>
      </w:r>
      <w:r w:rsidR="00061DAC">
        <w:fldChar w:fldCharType="begin"/>
      </w:r>
      <w:r w:rsidR="00061DAC">
        <w:instrText xml:space="preserve"> TOC \h \z \c "Tabel 5." </w:instrText>
      </w:r>
      <w:r w:rsidR="00061DAC">
        <w:fldChar w:fldCharType="separate"/>
      </w:r>
    </w:p>
    <w:p w14:paraId="4104D117"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2" w:history="1">
        <w:r w:rsidR="00061DAC" w:rsidRPr="00E60C30">
          <w:rPr>
            <w:rStyle w:val="Hyperlink"/>
            <w:noProof/>
          </w:rPr>
          <w:t>Tabel 5. 1 Pembagian Dataset</w:t>
        </w:r>
        <w:r w:rsidR="00061DAC">
          <w:rPr>
            <w:noProof/>
            <w:webHidden/>
          </w:rPr>
          <w:tab/>
        </w:r>
        <w:r w:rsidR="00061DAC">
          <w:rPr>
            <w:noProof/>
            <w:webHidden/>
          </w:rPr>
          <w:fldChar w:fldCharType="begin"/>
        </w:r>
        <w:r w:rsidR="00061DAC">
          <w:rPr>
            <w:noProof/>
            <w:webHidden/>
          </w:rPr>
          <w:instrText xml:space="preserve"> PAGEREF _Toc97949172 \h </w:instrText>
        </w:r>
        <w:r w:rsidR="00061DAC">
          <w:rPr>
            <w:noProof/>
            <w:webHidden/>
          </w:rPr>
        </w:r>
        <w:r w:rsidR="00061DAC">
          <w:rPr>
            <w:noProof/>
            <w:webHidden/>
          </w:rPr>
          <w:fldChar w:fldCharType="separate"/>
        </w:r>
        <w:r w:rsidR="007C5499">
          <w:rPr>
            <w:noProof/>
            <w:webHidden/>
          </w:rPr>
          <w:t>57</w:t>
        </w:r>
        <w:r w:rsidR="00061DAC">
          <w:rPr>
            <w:noProof/>
            <w:webHidden/>
          </w:rPr>
          <w:fldChar w:fldCharType="end"/>
        </w:r>
      </w:hyperlink>
    </w:p>
    <w:p w14:paraId="70D64149"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3" w:history="1">
        <w:r w:rsidR="00061DAC" w:rsidRPr="00E60C30">
          <w:rPr>
            <w:rStyle w:val="Hyperlink"/>
            <w:noProof/>
          </w:rPr>
          <w:t xml:space="preserve">Tabel 5. 2 Perbandingan Hasil </w:t>
        </w:r>
        <w:r w:rsidR="00061DAC" w:rsidRPr="00E60C30">
          <w:rPr>
            <w:rStyle w:val="Hyperlink"/>
            <w:i/>
            <w:noProof/>
          </w:rPr>
          <w:t>Training</w:t>
        </w:r>
        <w:r w:rsidR="00061DAC" w:rsidRPr="00E60C30">
          <w:rPr>
            <w:rStyle w:val="Hyperlink"/>
            <w:noProof/>
          </w:rPr>
          <w:t xml:space="preserve"> Model yang Diusulkan</w:t>
        </w:r>
        <w:r w:rsidR="00061DAC">
          <w:rPr>
            <w:noProof/>
            <w:webHidden/>
          </w:rPr>
          <w:tab/>
        </w:r>
        <w:r w:rsidR="00061DAC">
          <w:rPr>
            <w:noProof/>
            <w:webHidden/>
          </w:rPr>
          <w:fldChar w:fldCharType="begin"/>
        </w:r>
        <w:r w:rsidR="00061DAC">
          <w:rPr>
            <w:noProof/>
            <w:webHidden/>
          </w:rPr>
          <w:instrText xml:space="preserve"> PAGEREF _Toc97949173 \h </w:instrText>
        </w:r>
        <w:r w:rsidR="00061DAC">
          <w:rPr>
            <w:noProof/>
            <w:webHidden/>
          </w:rPr>
        </w:r>
        <w:r w:rsidR="00061DAC">
          <w:rPr>
            <w:noProof/>
            <w:webHidden/>
          </w:rPr>
          <w:fldChar w:fldCharType="separate"/>
        </w:r>
        <w:r w:rsidR="007C5499">
          <w:rPr>
            <w:noProof/>
            <w:webHidden/>
          </w:rPr>
          <w:t>76</w:t>
        </w:r>
        <w:r w:rsidR="00061DAC">
          <w:rPr>
            <w:noProof/>
            <w:webHidden/>
          </w:rPr>
          <w:fldChar w:fldCharType="end"/>
        </w:r>
      </w:hyperlink>
    </w:p>
    <w:p w14:paraId="669376DE"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4" w:history="1">
        <w:r w:rsidR="00061DAC" w:rsidRPr="00E60C30">
          <w:rPr>
            <w:rStyle w:val="Hyperlink"/>
            <w:noProof/>
          </w:rPr>
          <w:t xml:space="preserve">Tabel 5. 3 Perbandingan Hasil </w:t>
        </w:r>
        <w:r w:rsidR="00061DAC" w:rsidRPr="00E60C30">
          <w:rPr>
            <w:rStyle w:val="Hyperlink"/>
            <w:i/>
            <w:noProof/>
          </w:rPr>
          <w:t>Training</w:t>
        </w:r>
        <w:r w:rsidR="00061DAC" w:rsidRPr="00E60C30">
          <w:rPr>
            <w:rStyle w:val="Hyperlink"/>
            <w:noProof/>
          </w:rPr>
          <w:t xml:space="preserve"> Model VGG16</w:t>
        </w:r>
        <w:r w:rsidR="00061DAC">
          <w:rPr>
            <w:noProof/>
            <w:webHidden/>
          </w:rPr>
          <w:tab/>
        </w:r>
        <w:r w:rsidR="00061DAC">
          <w:rPr>
            <w:noProof/>
            <w:webHidden/>
          </w:rPr>
          <w:fldChar w:fldCharType="begin"/>
        </w:r>
        <w:r w:rsidR="00061DAC">
          <w:rPr>
            <w:noProof/>
            <w:webHidden/>
          </w:rPr>
          <w:instrText xml:space="preserve"> PAGEREF _Toc97949174 \h </w:instrText>
        </w:r>
        <w:r w:rsidR="00061DAC">
          <w:rPr>
            <w:noProof/>
            <w:webHidden/>
          </w:rPr>
        </w:r>
        <w:r w:rsidR="00061DAC">
          <w:rPr>
            <w:noProof/>
            <w:webHidden/>
          </w:rPr>
          <w:fldChar w:fldCharType="separate"/>
        </w:r>
        <w:r w:rsidR="007C5499">
          <w:rPr>
            <w:noProof/>
            <w:webHidden/>
          </w:rPr>
          <w:t>77</w:t>
        </w:r>
        <w:r w:rsidR="00061DAC">
          <w:rPr>
            <w:noProof/>
            <w:webHidden/>
          </w:rPr>
          <w:fldChar w:fldCharType="end"/>
        </w:r>
      </w:hyperlink>
    </w:p>
    <w:p w14:paraId="42440B79"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5" w:history="1">
        <w:r w:rsidR="00061DAC" w:rsidRPr="00E60C30">
          <w:rPr>
            <w:rStyle w:val="Hyperlink"/>
            <w:noProof/>
          </w:rPr>
          <w:t xml:space="preserve">Tabel 5. 4 Perbandingan Hasil </w:t>
        </w:r>
        <w:r w:rsidR="00061DAC" w:rsidRPr="00E60C30">
          <w:rPr>
            <w:rStyle w:val="Hyperlink"/>
            <w:i/>
            <w:noProof/>
          </w:rPr>
          <w:t>Training</w:t>
        </w:r>
        <w:r w:rsidR="00061DAC" w:rsidRPr="00E60C30">
          <w:rPr>
            <w:rStyle w:val="Hyperlink"/>
            <w:noProof/>
          </w:rPr>
          <w:t xml:space="preserve"> Model ResNet50</w:t>
        </w:r>
        <w:r w:rsidR="00061DAC">
          <w:rPr>
            <w:noProof/>
            <w:webHidden/>
          </w:rPr>
          <w:tab/>
        </w:r>
        <w:r w:rsidR="00061DAC">
          <w:rPr>
            <w:noProof/>
            <w:webHidden/>
          </w:rPr>
          <w:fldChar w:fldCharType="begin"/>
        </w:r>
        <w:r w:rsidR="00061DAC">
          <w:rPr>
            <w:noProof/>
            <w:webHidden/>
          </w:rPr>
          <w:instrText xml:space="preserve"> PAGEREF _Toc97949175 \h </w:instrText>
        </w:r>
        <w:r w:rsidR="00061DAC">
          <w:rPr>
            <w:noProof/>
            <w:webHidden/>
          </w:rPr>
        </w:r>
        <w:r w:rsidR="00061DAC">
          <w:rPr>
            <w:noProof/>
            <w:webHidden/>
          </w:rPr>
          <w:fldChar w:fldCharType="separate"/>
        </w:r>
        <w:r w:rsidR="007C5499">
          <w:rPr>
            <w:noProof/>
            <w:webHidden/>
          </w:rPr>
          <w:t>79</w:t>
        </w:r>
        <w:r w:rsidR="00061DAC">
          <w:rPr>
            <w:noProof/>
            <w:webHidden/>
          </w:rPr>
          <w:fldChar w:fldCharType="end"/>
        </w:r>
      </w:hyperlink>
    </w:p>
    <w:p w14:paraId="4778FF37"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6" w:history="1">
        <w:r w:rsidR="00061DAC" w:rsidRPr="00E60C30">
          <w:rPr>
            <w:rStyle w:val="Hyperlink"/>
            <w:noProof/>
          </w:rPr>
          <w:t>Tabel 5. 5 Tabel Perbandingan Performa Model</w:t>
        </w:r>
        <w:r w:rsidR="00061DAC">
          <w:rPr>
            <w:noProof/>
            <w:webHidden/>
          </w:rPr>
          <w:tab/>
        </w:r>
        <w:r w:rsidR="00061DAC">
          <w:rPr>
            <w:noProof/>
            <w:webHidden/>
          </w:rPr>
          <w:fldChar w:fldCharType="begin"/>
        </w:r>
        <w:r w:rsidR="00061DAC">
          <w:rPr>
            <w:noProof/>
            <w:webHidden/>
          </w:rPr>
          <w:instrText xml:space="preserve"> PAGEREF _Toc97949176 \h </w:instrText>
        </w:r>
        <w:r w:rsidR="00061DAC">
          <w:rPr>
            <w:noProof/>
            <w:webHidden/>
          </w:rPr>
        </w:r>
        <w:r w:rsidR="00061DAC">
          <w:rPr>
            <w:noProof/>
            <w:webHidden/>
          </w:rPr>
          <w:fldChar w:fldCharType="separate"/>
        </w:r>
        <w:r w:rsidR="007C5499">
          <w:rPr>
            <w:noProof/>
            <w:webHidden/>
          </w:rPr>
          <w:t>80</w:t>
        </w:r>
        <w:r w:rsidR="00061DAC">
          <w:rPr>
            <w:noProof/>
            <w:webHidden/>
          </w:rPr>
          <w:fldChar w:fldCharType="end"/>
        </w:r>
      </w:hyperlink>
    </w:p>
    <w:p w14:paraId="07E3CE28"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7" w:history="1">
        <w:r w:rsidR="00061DAC" w:rsidRPr="00E60C30">
          <w:rPr>
            <w:rStyle w:val="Hyperlink"/>
            <w:noProof/>
          </w:rPr>
          <w:t>Tabel 5. 6 Perbandingan Struktur Arsitektur dan Pelatihan</w:t>
        </w:r>
        <w:r w:rsidR="00061DAC">
          <w:rPr>
            <w:noProof/>
            <w:webHidden/>
          </w:rPr>
          <w:tab/>
        </w:r>
        <w:r w:rsidR="00061DAC">
          <w:rPr>
            <w:noProof/>
            <w:webHidden/>
          </w:rPr>
          <w:fldChar w:fldCharType="begin"/>
        </w:r>
        <w:r w:rsidR="00061DAC">
          <w:rPr>
            <w:noProof/>
            <w:webHidden/>
          </w:rPr>
          <w:instrText xml:space="preserve"> PAGEREF _Toc97949177 \h </w:instrText>
        </w:r>
        <w:r w:rsidR="00061DAC">
          <w:rPr>
            <w:noProof/>
            <w:webHidden/>
          </w:rPr>
        </w:r>
        <w:r w:rsidR="00061DAC">
          <w:rPr>
            <w:noProof/>
            <w:webHidden/>
          </w:rPr>
          <w:fldChar w:fldCharType="separate"/>
        </w:r>
        <w:r w:rsidR="007C5499">
          <w:rPr>
            <w:noProof/>
            <w:webHidden/>
          </w:rPr>
          <w:t>84</w:t>
        </w:r>
        <w:r w:rsidR="00061DAC">
          <w:rPr>
            <w:noProof/>
            <w:webHidden/>
          </w:rPr>
          <w:fldChar w:fldCharType="end"/>
        </w:r>
      </w:hyperlink>
    </w:p>
    <w:p w14:paraId="49687A98"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8" w:history="1">
        <w:r w:rsidR="00061DAC" w:rsidRPr="00E60C30">
          <w:rPr>
            <w:rStyle w:val="Hyperlink"/>
            <w:noProof/>
          </w:rPr>
          <w:t>Tabel 5. 7 Perhitungan P</w:t>
        </w:r>
        <w:r w:rsidR="00061DAC" w:rsidRPr="00E60C30">
          <w:rPr>
            <w:rStyle w:val="Hyperlink"/>
            <w:noProof/>
            <w:lang w:val="en-ID"/>
          </w:rPr>
          <w:t xml:space="preserve">resisi, </w:t>
        </w:r>
        <w:r w:rsidR="00061DAC" w:rsidRPr="00E60C30">
          <w:rPr>
            <w:rStyle w:val="Hyperlink"/>
            <w:i/>
            <w:noProof/>
            <w:lang w:val="en-ID"/>
          </w:rPr>
          <w:t>Recall</w:t>
        </w:r>
        <w:r w:rsidR="00061DAC" w:rsidRPr="00E60C30">
          <w:rPr>
            <w:rStyle w:val="Hyperlink"/>
            <w:noProof/>
            <w:lang w:val="en-ID"/>
          </w:rPr>
          <w:t xml:space="preserve">, </w:t>
        </w:r>
        <w:r w:rsidR="00061DAC" w:rsidRPr="00E60C30">
          <w:rPr>
            <w:rStyle w:val="Hyperlink"/>
            <w:i/>
            <w:noProof/>
            <w:lang w:val="en-ID"/>
          </w:rPr>
          <w:t>F1</w:t>
        </w:r>
        <w:r w:rsidR="00061DAC" w:rsidRPr="00E60C30">
          <w:rPr>
            <w:rStyle w:val="Hyperlink"/>
            <w:noProof/>
            <w:lang w:val="en-ID"/>
          </w:rPr>
          <w:t>-</w:t>
        </w:r>
        <w:r w:rsidR="00061DAC" w:rsidRPr="00E60C30">
          <w:rPr>
            <w:rStyle w:val="Hyperlink"/>
            <w:i/>
            <w:noProof/>
            <w:lang w:val="en-ID"/>
          </w:rPr>
          <w:t xml:space="preserve">Score </w:t>
        </w:r>
        <w:r w:rsidR="00061DAC" w:rsidRPr="00E60C30">
          <w:rPr>
            <w:rStyle w:val="Hyperlink"/>
            <w:noProof/>
            <w:lang w:val="en-ID"/>
          </w:rPr>
          <w:t>Pada Model Terbaik</w:t>
        </w:r>
        <w:r w:rsidR="00061DAC">
          <w:rPr>
            <w:noProof/>
            <w:webHidden/>
          </w:rPr>
          <w:tab/>
        </w:r>
        <w:r w:rsidR="00061DAC">
          <w:rPr>
            <w:noProof/>
            <w:webHidden/>
          </w:rPr>
          <w:fldChar w:fldCharType="begin"/>
        </w:r>
        <w:r w:rsidR="00061DAC">
          <w:rPr>
            <w:noProof/>
            <w:webHidden/>
          </w:rPr>
          <w:instrText xml:space="preserve"> PAGEREF _Toc97949178 \h </w:instrText>
        </w:r>
        <w:r w:rsidR="00061DAC">
          <w:rPr>
            <w:noProof/>
            <w:webHidden/>
          </w:rPr>
        </w:r>
        <w:r w:rsidR="00061DAC">
          <w:rPr>
            <w:noProof/>
            <w:webHidden/>
          </w:rPr>
          <w:fldChar w:fldCharType="separate"/>
        </w:r>
        <w:r w:rsidR="007C5499">
          <w:rPr>
            <w:noProof/>
            <w:webHidden/>
          </w:rPr>
          <w:t>85</w:t>
        </w:r>
        <w:r w:rsidR="00061DAC">
          <w:rPr>
            <w:noProof/>
            <w:webHidden/>
          </w:rPr>
          <w:fldChar w:fldCharType="end"/>
        </w:r>
      </w:hyperlink>
    </w:p>
    <w:p w14:paraId="4833FD8C" w14:textId="77777777" w:rsidR="00061DAC" w:rsidRDefault="00FA3F73" w:rsidP="00061DAC">
      <w:pPr>
        <w:pStyle w:val="TableofFigures"/>
        <w:tabs>
          <w:tab w:val="right" w:leader="dot" w:pos="7921"/>
        </w:tabs>
        <w:spacing w:line="240" w:lineRule="auto"/>
        <w:ind w:firstLine="0"/>
        <w:rPr>
          <w:rFonts w:asciiTheme="minorHAnsi" w:eastAsiaTheme="minorEastAsia" w:hAnsiTheme="minorHAnsi"/>
          <w:noProof/>
          <w:sz w:val="22"/>
        </w:rPr>
      </w:pPr>
      <w:hyperlink w:anchor="_Toc97949179" w:history="1">
        <w:r w:rsidR="00061DAC" w:rsidRPr="00E60C30">
          <w:rPr>
            <w:rStyle w:val="Hyperlink"/>
            <w:noProof/>
          </w:rPr>
          <w:t>Tabel 5. 8 Lanjutan Perhitungan P</w:t>
        </w:r>
        <w:r w:rsidR="00061DAC" w:rsidRPr="00E60C30">
          <w:rPr>
            <w:rStyle w:val="Hyperlink"/>
            <w:noProof/>
            <w:lang w:val="en-ID"/>
          </w:rPr>
          <w:t xml:space="preserve">resisi, </w:t>
        </w:r>
        <w:r w:rsidR="00061DAC" w:rsidRPr="00E60C30">
          <w:rPr>
            <w:rStyle w:val="Hyperlink"/>
            <w:i/>
            <w:noProof/>
            <w:lang w:val="en-ID"/>
          </w:rPr>
          <w:t>Recall</w:t>
        </w:r>
        <w:r w:rsidR="00061DAC" w:rsidRPr="00E60C30">
          <w:rPr>
            <w:rStyle w:val="Hyperlink"/>
            <w:noProof/>
            <w:lang w:val="en-ID"/>
          </w:rPr>
          <w:t xml:space="preserve">, </w:t>
        </w:r>
        <w:r w:rsidR="00061DAC" w:rsidRPr="00E60C30">
          <w:rPr>
            <w:rStyle w:val="Hyperlink"/>
            <w:i/>
            <w:noProof/>
            <w:lang w:val="en-ID"/>
          </w:rPr>
          <w:t>F1</w:t>
        </w:r>
        <w:r w:rsidR="00061DAC" w:rsidRPr="00E60C30">
          <w:rPr>
            <w:rStyle w:val="Hyperlink"/>
            <w:noProof/>
            <w:lang w:val="en-ID"/>
          </w:rPr>
          <w:t>-</w:t>
        </w:r>
        <w:r w:rsidR="00061DAC" w:rsidRPr="00E60C30">
          <w:rPr>
            <w:rStyle w:val="Hyperlink"/>
            <w:i/>
            <w:noProof/>
            <w:lang w:val="en-ID"/>
          </w:rPr>
          <w:t xml:space="preserve">Score </w:t>
        </w:r>
        <w:r w:rsidR="00061DAC" w:rsidRPr="00E60C30">
          <w:rPr>
            <w:rStyle w:val="Hyperlink"/>
            <w:noProof/>
            <w:lang w:val="en-ID"/>
          </w:rPr>
          <w:t>Pada Model Terbaik</w:t>
        </w:r>
        <w:r w:rsidR="00061DAC">
          <w:rPr>
            <w:noProof/>
            <w:webHidden/>
          </w:rPr>
          <w:tab/>
        </w:r>
        <w:r w:rsidR="00061DAC">
          <w:rPr>
            <w:noProof/>
            <w:webHidden/>
          </w:rPr>
          <w:fldChar w:fldCharType="begin"/>
        </w:r>
        <w:r w:rsidR="00061DAC">
          <w:rPr>
            <w:noProof/>
            <w:webHidden/>
          </w:rPr>
          <w:instrText xml:space="preserve"> PAGEREF _Toc97949179 \h </w:instrText>
        </w:r>
        <w:r w:rsidR="00061DAC">
          <w:rPr>
            <w:noProof/>
            <w:webHidden/>
          </w:rPr>
        </w:r>
        <w:r w:rsidR="00061DAC">
          <w:rPr>
            <w:noProof/>
            <w:webHidden/>
          </w:rPr>
          <w:fldChar w:fldCharType="separate"/>
        </w:r>
        <w:r w:rsidR="007C5499">
          <w:rPr>
            <w:noProof/>
            <w:webHidden/>
          </w:rPr>
          <w:t>85</w:t>
        </w:r>
        <w:r w:rsidR="00061DAC">
          <w:rPr>
            <w:noProof/>
            <w:webHidden/>
          </w:rPr>
          <w:fldChar w:fldCharType="end"/>
        </w:r>
      </w:hyperlink>
    </w:p>
    <w:p w14:paraId="60C32D9A" w14:textId="7E238AB3" w:rsidR="00A84094" w:rsidRDefault="00061DAC" w:rsidP="00061DAC">
      <w:pPr>
        <w:pStyle w:val="TOC2"/>
        <w:ind w:firstLine="0"/>
      </w:pPr>
      <w:r>
        <w:fldChar w:fldCharType="end"/>
      </w:r>
    </w:p>
    <w:p w14:paraId="6FA640C6" w14:textId="0E489FA7" w:rsidR="00351475" w:rsidRDefault="00351475" w:rsidP="00A84094">
      <w:pPr>
        <w:ind w:firstLine="0"/>
      </w:pPr>
    </w:p>
    <w:p w14:paraId="13217701" w14:textId="77777777" w:rsidR="00351475" w:rsidRDefault="00351475" w:rsidP="00A84094">
      <w:pPr>
        <w:ind w:firstLine="0"/>
        <w:sectPr w:rsidR="00351475"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3AB960EF" w14:textId="17B167C2" w:rsidR="00A36D16" w:rsidRPr="00050248" w:rsidRDefault="00743B8C" w:rsidP="00743B8C">
      <w:pPr>
        <w:pStyle w:val="Heading1"/>
        <w:ind w:left="0" w:firstLine="0"/>
      </w:pPr>
      <w:r>
        <w:lastRenderedPageBreak/>
        <w:br/>
      </w:r>
      <w:bookmarkStart w:id="8" w:name="_Toc98026006"/>
      <w:r w:rsidR="00A36D16" w:rsidRPr="00050248">
        <w:t>PENDAHULUAN</w:t>
      </w:r>
      <w:bookmarkEnd w:id="8"/>
    </w:p>
    <w:p w14:paraId="4D84E188" w14:textId="77777777" w:rsidR="007B729F" w:rsidRDefault="007B729F" w:rsidP="00A36D16"/>
    <w:p w14:paraId="7DCCFC70" w14:textId="77777777" w:rsidR="00A36D16" w:rsidRDefault="00A36D16" w:rsidP="00943F05">
      <w:pPr>
        <w:pStyle w:val="Heading2"/>
      </w:pPr>
      <w:bookmarkStart w:id="9" w:name="_Toc98026007"/>
      <w:r w:rsidRPr="00050248">
        <w:t>Latar Belakang</w:t>
      </w:r>
      <w:bookmarkEnd w:id="9"/>
    </w:p>
    <w:p w14:paraId="734FE894" w14:textId="6DF54B27" w:rsidR="00FC0861" w:rsidRPr="00445991" w:rsidRDefault="00FC0861" w:rsidP="00FC0861">
      <w:pPr>
        <w:ind w:firstLine="567"/>
      </w:pPr>
      <w:r>
        <w:t xml:space="preserve">Dalam satu dekade terakhir </w:t>
      </w:r>
      <w:r w:rsidR="003C155A">
        <w:rPr>
          <w:i/>
          <w:iCs/>
          <w:szCs w:val="24"/>
        </w:rPr>
        <w:t>Machine L</w:t>
      </w:r>
      <w:r w:rsidR="003C155A" w:rsidRPr="00624641">
        <w:rPr>
          <w:i/>
          <w:iCs/>
          <w:szCs w:val="24"/>
        </w:rPr>
        <w:t>earning</w:t>
      </w:r>
      <w:r w:rsidR="003C155A" w:rsidRPr="00B65878">
        <w:t xml:space="preserve"> </w:t>
      </w:r>
      <w:r w:rsidRPr="00B65878">
        <w:t>menjelma sebagai bidang yang berkembang sangat pesat dan terus dikembangkan para ilmuwan seluruh dunia.</w:t>
      </w:r>
      <w:r>
        <w:t xml:space="preserve"> </w:t>
      </w:r>
      <w:r w:rsidRPr="00B65878">
        <w:t xml:space="preserve">Meskipun demikian, penggunaan </w:t>
      </w:r>
      <w:r w:rsidR="003C155A">
        <w:rPr>
          <w:i/>
          <w:iCs/>
          <w:szCs w:val="24"/>
        </w:rPr>
        <w:t>Machine L</w:t>
      </w:r>
      <w:r w:rsidR="003C155A" w:rsidRPr="00624641">
        <w:rPr>
          <w:i/>
          <w:iCs/>
          <w:szCs w:val="24"/>
        </w:rPr>
        <w:t>earning</w:t>
      </w:r>
      <w:r w:rsidR="003C155A" w:rsidRPr="00B65878">
        <w:t xml:space="preserve"> </w:t>
      </w:r>
      <w:r w:rsidRPr="00B65878">
        <w:t>di industri masih terbilang baru</w:t>
      </w:r>
      <w:r>
        <w:t xml:space="preserve"> dan berbeda dengan di bidang akademik dimana pada bidang industri lebih mementingkan aspek fungsionalitas sedangkan di bidang akademik untuk mencapai hasil tertinggi atau tahapan terbaru</w:t>
      </w:r>
      <w:r w:rsidRPr="00B65878">
        <w:t>.</w:t>
      </w:r>
      <w:r>
        <w:t xml:space="preserve"> Oleh sebab itu banyak perusahaan berbasis teknologi yang mulai mengimplementasikan teknologi </w:t>
      </w:r>
      <w:r w:rsidR="003C155A">
        <w:rPr>
          <w:i/>
          <w:iCs/>
          <w:szCs w:val="24"/>
        </w:rPr>
        <w:t>Machine L</w:t>
      </w:r>
      <w:r w:rsidR="003C155A" w:rsidRPr="00624641">
        <w:rPr>
          <w:i/>
          <w:iCs/>
          <w:szCs w:val="24"/>
        </w:rPr>
        <w:t>earning</w:t>
      </w:r>
      <w:r w:rsidR="003C155A">
        <w:t xml:space="preserve"> </w:t>
      </w:r>
      <w:r>
        <w:t xml:space="preserve">terutama perusahaan di bidang </w:t>
      </w:r>
      <w:r>
        <w:rPr>
          <w:i/>
        </w:rPr>
        <w:t>m</w:t>
      </w:r>
      <w:r w:rsidRPr="00E40382">
        <w:rPr>
          <w:i/>
        </w:rPr>
        <w:t xml:space="preserve">arketplace </w:t>
      </w:r>
      <w:r w:rsidR="00F14BAB">
        <w:t>seperti T</w:t>
      </w:r>
      <w:r>
        <w:t xml:space="preserve">okopedia, </w:t>
      </w:r>
      <w:r w:rsidR="00F14BAB">
        <w:t>Bukalapak, dan S</w:t>
      </w:r>
      <w:r>
        <w:t>hopee. Pada perusahaan di bidang tersebut sebuah fitur mesin pencarian produk sangatlah penting, m</w:t>
      </w:r>
      <w:r w:rsidRPr="002666AF">
        <w:t>esin pencari yang ada sekarang ini</w:t>
      </w:r>
      <w:r>
        <w:t xml:space="preserve"> rata-rata</w:t>
      </w:r>
      <w:r w:rsidRPr="002666AF">
        <w:t xml:space="preserve"> masih menggunakan cara yang tradisional yaitu dengan menggunakan kata kunci berupa teks untuk mencari</w:t>
      </w:r>
      <w:r>
        <w:t xml:space="preserve"> sebuah produk yang diinginkan. Hal ini perlu dikembangkan lagi mengikuti kebutuhan dan tren di masyarakat yang sudah memiliki gawai untuk menangkap dan mengolah gambar yang ada di sekitarnya. Dengan adanya teknologi </w:t>
      </w:r>
      <w:r w:rsidR="003C155A">
        <w:rPr>
          <w:i/>
          <w:iCs/>
          <w:szCs w:val="24"/>
        </w:rPr>
        <w:t>Machine L</w:t>
      </w:r>
      <w:r w:rsidR="003C155A" w:rsidRPr="00624641">
        <w:rPr>
          <w:i/>
          <w:iCs/>
          <w:szCs w:val="24"/>
        </w:rPr>
        <w:t>earning</w:t>
      </w:r>
      <w:r>
        <w:rPr>
          <w:i/>
        </w:rPr>
        <w:t xml:space="preserve">, </w:t>
      </w:r>
      <w:r>
        <w:t xml:space="preserve">sistem pencarian dapat dikembangkan dengan menggunakan gambar sebagai masukannya dan akan menghasilkan produk-produk yang serupa atau mirip. Sistem pencarian menggunakan gambar sangat diperlukan guna untuk mencari sebuah produk yang sesuai dengan apa yang di lihat seperti seoarang </w:t>
      </w:r>
      <w:r w:rsidRPr="00153B0F">
        <w:rPr>
          <w:i/>
        </w:rPr>
        <w:t>influencer</w:t>
      </w:r>
      <w:r>
        <w:t xml:space="preserve"> mengenakan sebuah produk dan penggemarnya ingin membeli produk yang mirip namun tidak mengetahui nama produk atau kata kunci untuk mendapatkan produk tersebut, disinilah pencarian menggunakan gambar sangat diperlukan. Teknologi tersebut adalah mesin pencari berdasarkan gambar atau dikenal dengan istilah </w:t>
      </w:r>
      <w:r>
        <w:rPr>
          <w:i/>
        </w:rPr>
        <w:t>visual s</w:t>
      </w:r>
      <w:r w:rsidRPr="006B212B">
        <w:rPr>
          <w:i/>
        </w:rPr>
        <w:t>earch</w:t>
      </w:r>
      <w:r>
        <w:rPr>
          <w:i/>
        </w:rPr>
        <w:t>.</w:t>
      </w:r>
    </w:p>
    <w:p w14:paraId="5B9A6DE0" w14:textId="27FB4EFF" w:rsidR="00FC0861" w:rsidRDefault="00FC0861" w:rsidP="00FC0861">
      <w:pPr>
        <w:ind w:firstLine="567"/>
      </w:pPr>
      <w:r>
        <w:rPr>
          <w:i/>
        </w:rPr>
        <w:t>Visual s</w:t>
      </w:r>
      <w:r w:rsidRPr="006B212B">
        <w:rPr>
          <w:i/>
        </w:rPr>
        <w:t>earch</w:t>
      </w:r>
      <w:r w:rsidRPr="006B212B">
        <w:t xml:space="preserve"> menggunakan gambar dunia nyata (tangkapan layar, gambar </w:t>
      </w:r>
      <w:r>
        <w:t>daring</w:t>
      </w:r>
      <w:r w:rsidRPr="006B212B">
        <w:t xml:space="preserve">, atau foto) sebagai </w:t>
      </w:r>
      <w:r w:rsidRPr="009A0296">
        <w:rPr>
          <w:i/>
        </w:rPr>
        <w:t>input</w:t>
      </w:r>
      <w:r w:rsidRPr="006B212B">
        <w:t xml:space="preserve"> untuk</w:t>
      </w:r>
      <w:r>
        <w:t xml:space="preserve"> melakukan</w:t>
      </w:r>
      <w:r w:rsidRPr="006B212B">
        <w:t xml:space="preserve"> pencarian.</w:t>
      </w:r>
      <w:r>
        <w:t xml:space="preserve"> Sebelum era </w:t>
      </w:r>
      <w:r w:rsidR="003C155A">
        <w:rPr>
          <w:i/>
          <w:iCs/>
          <w:szCs w:val="24"/>
        </w:rPr>
        <w:t>Machine L</w:t>
      </w:r>
      <w:r w:rsidR="003C155A" w:rsidRPr="00624641">
        <w:rPr>
          <w:i/>
          <w:iCs/>
          <w:szCs w:val="24"/>
        </w:rPr>
        <w:t>earning</w:t>
      </w:r>
      <w:r>
        <w:t xml:space="preserve"> untuk melakukan </w:t>
      </w:r>
      <w:r w:rsidRPr="00975EE0">
        <w:rPr>
          <w:i/>
        </w:rPr>
        <w:t>visual search</w:t>
      </w:r>
      <w:r>
        <w:t xml:space="preserve"> sulit dilakukan karena informasi yang diperoleh dari gambar sangat sedikit. Informasi tersebut hanya berupa warna, </w:t>
      </w:r>
      <w:r>
        <w:lastRenderedPageBreak/>
        <w:t xml:space="preserve">bentuk, dan semacamnya. Informasi tersebut biasa disebut dengan </w:t>
      </w:r>
      <w:r w:rsidRPr="00975EE0">
        <w:rPr>
          <w:i/>
        </w:rPr>
        <w:t>local feature</w:t>
      </w:r>
      <w:r>
        <w:t xml:space="preserve"> yang artinya fitur dapat dilihat oleh manusia secara langsung. Namun setelah adanya </w:t>
      </w:r>
      <w:r w:rsidR="003C155A">
        <w:rPr>
          <w:i/>
          <w:iCs/>
          <w:szCs w:val="24"/>
        </w:rPr>
        <w:t>Machine L</w:t>
      </w:r>
      <w:r w:rsidR="003C155A" w:rsidRPr="00624641">
        <w:rPr>
          <w:i/>
          <w:iCs/>
          <w:szCs w:val="24"/>
        </w:rPr>
        <w:t>earning</w:t>
      </w:r>
      <w:r w:rsidR="003C155A">
        <w:t xml:space="preserve"> </w:t>
      </w:r>
      <w:r>
        <w:t xml:space="preserve">terutama pada bidang </w:t>
      </w:r>
      <w:r w:rsidR="003C155A">
        <w:rPr>
          <w:i/>
        </w:rPr>
        <w:t>D</w:t>
      </w:r>
      <w:r w:rsidRPr="00975EE0">
        <w:rPr>
          <w:i/>
        </w:rPr>
        <w:t>eep</w:t>
      </w:r>
      <w:r>
        <w:t xml:space="preserve"> </w:t>
      </w:r>
      <w:r w:rsidR="003C155A">
        <w:rPr>
          <w:i/>
        </w:rPr>
        <w:t>L</w:t>
      </w:r>
      <w:r w:rsidRPr="00975EE0">
        <w:rPr>
          <w:i/>
        </w:rPr>
        <w:t>earning</w:t>
      </w:r>
      <w:r>
        <w:t xml:space="preserve"> kita tidak hanya dapat mendapatkan local feature dari sebuah gambar namun juga </w:t>
      </w:r>
      <w:r w:rsidRPr="00DE3BEA">
        <w:rPr>
          <w:i/>
        </w:rPr>
        <w:t>deep</w:t>
      </w:r>
      <w:r>
        <w:t xml:space="preserve"> </w:t>
      </w:r>
      <w:r w:rsidRPr="00DE3BEA">
        <w:rPr>
          <w:i/>
        </w:rPr>
        <w:t>feature</w:t>
      </w:r>
      <w:r>
        <w:t xml:space="preserve"> dari sebuah gambar. Fitur inilah yang membuat visual search menjadi lebih akurat dan cepat.</w:t>
      </w:r>
    </w:p>
    <w:p w14:paraId="4E760ACF" w14:textId="017C7490" w:rsidR="00FC0861" w:rsidRDefault="00FC0861" w:rsidP="00FC0861">
      <w:pPr>
        <w:ind w:firstLine="567"/>
      </w:pPr>
      <w:r>
        <w:t xml:space="preserve">Implementasi dari </w:t>
      </w:r>
      <w:r w:rsidR="003C155A">
        <w:rPr>
          <w:i/>
          <w:iCs/>
          <w:szCs w:val="24"/>
        </w:rPr>
        <w:t>Machine L</w:t>
      </w:r>
      <w:r w:rsidR="003C155A" w:rsidRPr="00624641">
        <w:rPr>
          <w:i/>
          <w:iCs/>
          <w:szCs w:val="24"/>
        </w:rPr>
        <w:t>earning</w:t>
      </w:r>
      <w:r w:rsidR="003C155A">
        <w:t xml:space="preserve"> </w:t>
      </w:r>
      <w:r>
        <w:t xml:space="preserve">di bidang </w:t>
      </w:r>
      <w:r w:rsidR="003C155A">
        <w:rPr>
          <w:i/>
        </w:rPr>
        <w:t>Deep L</w:t>
      </w:r>
      <w:r w:rsidRPr="00DE3BEA">
        <w:rPr>
          <w:i/>
        </w:rPr>
        <w:t>earning</w:t>
      </w:r>
      <w:r>
        <w:t xml:space="preserve"> sudah menjadi tren pada saat ini. Ketersedian berbagai </w:t>
      </w:r>
      <w:r w:rsidRPr="00F2284B">
        <w:rPr>
          <w:i/>
        </w:rPr>
        <w:t>library</w:t>
      </w:r>
      <w:r>
        <w:t xml:space="preserve"> yang mendukung untuk pengembangan model untuk tujuan tertentu sangat mempermudah orang dalam melatih model </w:t>
      </w:r>
      <w:r w:rsidR="003C155A">
        <w:rPr>
          <w:i/>
          <w:iCs/>
          <w:szCs w:val="24"/>
        </w:rPr>
        <w:t>Machine L</w:t>
      </w:r>
      <w:r w:rsidR="003C155A" w:rsidRPr="00624641">
        <w:rPr>
          <w:i/>
          <w:iCs/>
          <w:szCs w:val="24"/>
        </w:rPr>
        <w:t>earning</w:t>
      </w:r>
      <w:r w:rsidR="003C155A">
        <w:t xml:space="preserve"> </w:t>
      </w:r>
      <w:r>
        <w:t xml:space="preserve">maupun </w:t>
      </w:r>
      <w:r w:rsidR="003C155A">
        <w:rPr>
          <w:i/>
        </w:rPr>
        <w:t>Deep L</w:t>
      </w:r>
      <w:r w:rsidR="003C155A" w:rsidRPr="00DE3BEA">
        <w:rPr>
          <w:i/>
        </w:rPr>
        <w:t>earning</w:t>
      </w:r>
      <w:r>
        <w:t xml:space="preserve">. Hal ini membuka berbagai peluang inovasi yang dapat dikembangkan dengan cara tersebut salah satunya adalah </w:t>
      </w:r>
      <w:r w:rsidRPr="00F2284B">
        <w:rPr>
          <w:i/>
        </w:rPr>
        <w:t>visual search</w:t>
      </w:r>
      <w:r>
        <w:t>.</w:t>
      </w:r>
    </w:p>
    <w:p w14:paraId="072B9E5B" w14:textId="21897846" w:rsidR="00A36D16" w:rsidRDefault="00FC0861" w:rsidP="00FC0861">
      <w:r>
        <w:t xml:space="preserve">Dalam pembuatan model akan dilakukan beberapa penelitian terhadap beberapa arsitektur yang akan diimplementasikan nantinya dan akan dipilih yang terbaik. Metode yang akan digunakan adalah </w:t>
      </w:r>
      <w:r w:rsidRPr="00916569">
        <w:rPr>
          <w:i/>
        </w:rPr>
        <w:t>Convolutional Neural Network</w:t>
      </w:r>
      <w:r>
        <w:rPr>
          <w:i/>
        </w:rPr>
        <w:t xml:space="preserve"> </w:t>
      </w:r>
      <w:r>
        <w:t>(CNN)</w:t>
      </w:r>
      <w:r>
        <w:rPr>
          <w:i/>
        </w:rPr>
        <w:t xml:space="preserve">. </w:t>
      </w:r>
      <w:r>
        <w:t xml:space="preserve">Pemilihan beberapa arsitektur diharapkan dapat menghasilkan ekstraksi fitur dan akurasi yang baik serta dapat dikembangkan lebih lanjut atau </w:t>
      </w:r>
      <w:r w:rsidRPr="00F61708">
        <w:rPr>
          <w:i/>
        </w:rPr>
        <w:t>scalable</w:t>
      </w:r>
      <w:r>
        <w:t>.</w:t>
      </w:r>
    </w:p>
    <w:p w14:paraId="31D7DD70" w14:textId="77777777" w:rsidR="00FC0861" w:rsidRDefault="00FC0861" w:rsidP="00FC0861"/>
    <w:p w14:paraId="2F66C00F" w14:textId="77777777" w:rsidR="00A36D16" w:rsidRDefault="00A36D16" w:rsidP="00943F05">
      <w:pPr>
        <w:pStyle w:val="Heading2"/>
      </w:pPr>
      <w:bookmarkStart w:id="10" w:name="_Toc98026008"/>
      <w:r w:rsidRPr="00050248">
        <w:t>Rumusan Masalah</w:t>
      </w:r>
      <w:bookmarkEnd w:id="10"/>
    </w:p>
    <w:p w14:paraId="520610A1" w14:textId="4CBB3210" w:rsidR="003732C0" w:rsidRDefault="003732C0" w:rsidP="003732C0">
      <w:pPr>
        <w:ind w:firstLine="284"/>
      </w:pPr>
      <w:r>
        <w:rPr>
          <w:sz w:val="23"/>
          <w:szCs w:val="23"/>
        </w:rPr>
        <w:t xml:space="preserve">Berdasarkan latar belakang maka rumusan masalah adalah </w:t>
      </w:r>
      <w:r>
        <w:t>sebagai berikut:</w:t>
      </w:r>
    </w:p>
    <w:p w14:paraId="1683FB45" w14:textId="3C364D64" w:rsidR="003732C0" w:rsidRDefault="003732C0" w:rsidP="00954F10">
      <w:pPr>
        <w:pStyle w:val="ListParagraph"/>
        <w:widowControl/>
        <w:numPr>
          <w:ilvl w:val="0"/>
          <w:numId w:val="13"/>
        </w:numPr>
        <w:ind w:left="426" w:hanging="284"/>
        <w:contextualSpacing/>
      </w:pPr>
      <w:r>
        <w:t xml:space="preserve">Bagaimana </w:t>
      </w:r>
      <w:r w:rsidR="00E90EA1">
        <w:t xml:space="preserve">arsitektur </w:t>
      </w:r>
      <w:r w:rsidR="00E90EA1" w:rsidRPr="00FA47D9">
        <w:t>CNN</w:t>
      </w:r>
      <w:r w:rsidR="00E90EA1">
        <w:t xml:space="preserve"> yang terbaik dalam mengembangkan model untuk melakukan </w:t>
      </w:r>
      <w:r w:rsidR="00E90EA1" w:rsidRPr="00FA47D9">
        <w:t>ekstraksi fitur</w:t>
      </w:r>
      <w:r>
        <w:t>?</w:t>
      </w:r>
    </w:p>
    <w:p w14:paraId="7267ABCE" w14:textId="0163FCB2" w:rsidR="00A36D16" w:rsidRDefault="00E90EA1" w:rsidP="00954F10">
      <w:pPr>
        <w:pStyle w:val="ListParagraph"/>
        <w:widowControl/>
        <w:numPr>
          <w:ilvl w:val="0"/>
          <w:numId w:val="13"/>
        </w:numPr>
        <w:ind w:left="426" w:hanging="284"/>
        <w:contextualSpacing/>
      </w:pPr>
      <w:r>
        <w:t xml:space="preserve">Bagaimana </w:t>
      </w:r>
      <w:r w:rsidR="003C155A">
        <w:t>akurasi CNN dapat ditingkatkan menjadi lebih baik</w:t>
      </w:r>
      <w:r w:rsidR="00D317A3">
        <w:t xml:space="preserve"> untuk melakukan klasifikasi</w:t>
      </w:r>
      <w:r w:rsidR="003732C0">
        <w:t>?</w:t>
      </w:r>
    </w:p>
    <w:p w14:paraId="0E36E3F7" w14:textId="2361E60B" w:rsidR="00A36D16" w:rsidRDefault="00A36D16" w:rsidP="00A36D16"/>
    <w:p w14:paraId="6AD44462" w14:textId="77777777" w:rsidR="00A36D16" w:rsidRPr="00050248" w:rsidRDefault="00A36D16" w:rsidP="00943F05">
      <w:pPr>
        <w:pStyle w:val="Heading2"/>
      </w:pPr>
      <w:bookmarkStart w:id="11" w:name="_Toc98026009"/>
      <w:r w:rsidRPr="00050248">
        <w:t>Batasan Masalah</w:t>
      </w:r>
      <w:bookmarkEnd w:id="11"/>
    </w:p>
    <w:p w14:paraId="08C6DF9A" w14:textId="77777777" w:rsidR="003732C0" w:rsidRDefault="003732C0" w:rsidP="003732C0">
      <w:pPr>
        <w:ind w:firstLine="567"/>
      </w:pPr>
      <w:r w:rsidRPr="002F4354">
        <w:t xml:space="preserve">Batasan dalam </w:t>
      </w:r>
      <w:r>
        <w:t xml:space="preserve">pengembangan </w:t>
      </w:r>
      <w:r w:rsidRPr="00E90EA1">
        <w:t>CNN</w:t>
      </w:r>
      <w:r>
        <w:t xml:space="preserve"> untuk pencarian gambar produk</w:t>
      </w:r>
      <w:r w:rsidRPr="002F4354">
        <w:t xml:space="preserve"> ini mencakup berbagai hal, sebagai berikut:</w:t>
      </w:r>
    </w:p>
    <w:p w14:paraId="5ED01E82" w14:textId="22498151" w:rsidR="003732C0" w:rsidRDefault="003732C0" w:rsidP="00954F10">
      <w:pPr>
        <w:pStyle w:val="ListParagraph"/>
        <w:widowControl/>
        <w:numPr>
          <w:ilvl w:val="0"/>
          <w:numId w:val="14"/>
        </w:numPr>
        <w:contextualSpacing/>
      </w:pPr>
      <w:r>
        <w:t xml:space="preserve">Model akan dilatih dengan dataset </w:t>
      </w:r>
      <w:r w:rsidR="00E90EA1" w:rsidRPr="00E90EA1">
        <w:rPr>
          <w:i/>
        </w:rPr>
        <w:t xml:space="preserve">Real Fashion </w:t>
      </w:r>
      <w:r w:rsidR="00606C28">
        <w:t xml:space="preserve">yang </w:t>
      </w:r>
      <w:r w:rsidR="00E90EA1">
        <w:t>didapat</w:t>
      </w:r>
      <w:r w:rsidR="00606C28">
        <w:t xml:space="preserve"> dari website kaggle</w:t>
      </w:r>
      <w:r w:rsidRPr="00BF1452">
        <w:rPr>
          <w:i/>
        </w:rPr>
        <w:t>.</w:t>
      </w:r>
    </w:p>
    <w:p w14:paraId="712F47F3" w14:textId="3B4B1599" w:rsidR="003732C0" w:rsidRDefault="003732C0" w:rsidP="00954F10">
      <w:pPr>
        <w:pStyle w:val="ListParagraph"/>
        <w:widowControl/>
        <w:numPr>
          <w:ilvl w:val="0"/>
          <w:numId w:val="14"/>
        </w:numPr>
        <w:contextualSpacing/>
      </w:pPr>
      <w:r w:rsidRPr="00F6227D">
        <w:lastRenderedPageBreak/>
        <w:t>Perbandingan model yang digunakan</w:t>
      </w:r>
      <w:r>
        <w:t xml:space="preserve"> untuk mencari performa yang</w:t>
      </w:r>
      <w:r w:rsidR="00E90EA1">
        <w:t xml:space="preserve"> terbaik menggunakan model VGG16, ResNet50</w:t>
      </w:r>
      <w:r>
        <w:t xml:space="preserve">, dan model </w:t>
      </w:r>
      <w:r w:rsidR="00A36483">
        <w:t>yang diusulkan</w:t>
      </w:r>
      <w:r>
        <w:t>.</w:t>
      </w:r>
    </w:p>
    <w:p w14:paraId="3DE8369B" w14:textId="77777777" w:rsidR="003732C0" w:rsidRPr="00BF1452" w:rsidRDefault="003732C0" w:rsidP="00954F10">
      <w:pPr>
        <w:pStyle w:val="ListParagraph"/>
        <w:widowControl/>
        <w:numPr>
          <w:ilvl w:val="0"/>
          <w:numId w:val="14"/>
        </w:numPr>
        <w:contextualSpacing/>
      </w:pPr>
      <w:r>
        <w:rPr>
          <w:i/>
        </w:rPr>
        <w:t xml:space="preserve">Library </w:t>
      </w:r>
      <w:r w:rsidRPr="00BF1452">
        <w:t>yang digunakan untuk membuat model yaitu TensorFlow</w:t>
      </w:r>
      <w:r>
        <w:t xml:space="preserve"> dan model akan disimpan dalam format h5 (keras model).</w:t>
      </w:r>
    </w:p>
    <w:p w14:paraId="10839F92" w14:textId="77777777" w:rsidR="003732C0" w:rsidRDefault="003732C0" w:rsidP="00954F10">
      <w:pPr>
        <w:pStyle w:val="ListParagraph"/>
        <w:widowControl/>
        <w:numPr>
          <w:ilvl w:val="0"/>
          <w:numId w:val="14"/>
        </w:numPr>
        <w:contextualSpacing/>
      </w:pPr>
      <w:r>
        <w:t>Sistem pencarian yang dibuat hanya menampilkan produk yang dicari dan produk yang serupa.</w:t>
      </w:r>
    </w:p>
    <w:p w14:paraId="2F289D22" w14:textId="77777777" w:rsidR="00606C28" w:rsidRDefault="003732C0" w:rsidP="00954F10">
      <w:pPr>
        <w:pStyle w:val="ListParagraph"/>
        <w:widowControl/>
        <w:numPr>
          <w:ilvl w:val="0"/>
          <w:numId w:val="14"/>
        </w:numPr>
        <w:contextualSpacing/>
      </w:pPr>
      <w:r>
        <w:t>Sistem pencarian tidak menyediakan masukkan menggunakan kata kunci berupa teks.</w:t>
      </w:r>
    </w:p>
    <w:p w14:paraId="5879627F" w14:textId="3060BE3D" w:rsidR="00606C28" w:rsidRDefault="00606C28" w:rsidP="00954F10">
      <w:pPr>
        <w:pStyle w:val="ListParagraph"/>
        <w:widowControl/>
        <w:numPr>
          <w:ilvl w:val="0"/>
          <w:numId w:val="14"/>
        </w:numPr>
        <w:contextualSpacing/>
      </w:pPr>
      <w:r w:rsidRPr="00606C28">
        <w:t xml:space="preserve">Metode yang digunakan dalam penelitian ini adalah metode </w:t>
      </w:r>
      <w:r w:rsidRPr="00E90EA1">
        <w:rPr>
          <w:i/>
        </w:rPr>
        <w:t>Convolutional Neural Network</w:t>
      </w:r>
      <w:r w:rsidR="00E90EA1">
        <w:rPr>
          <w:i/>
        </w:rPr>
        <w:t xml:space="preserve"> </w:t>
      </w:r>
      <w:r w:rsidR="00E90EA1">
        <w:t>untuk melakukan ekstraksi fitur</w:t>
      </w:r>
      <w:r w:rsidRPr="00606C28">
        <w:t xml:space="preserve">. </w:t>
      </w:r>
    </w:p>
    <w:p w14:paraId="63042A22" w14:textId="77777777" w:rsidR="00DF1328" w:rsidRDefault="006A08C5" w:rsidP="00954F10">
      <w:pPr>
        <w:pStyle w:val="ListParagraph"/>
        <w:widowControl/>
        <w:numPr>
          <w:ilvl w:val="0"/>
          <w:numId w:val="14"/>
        </w:numPr>
        <w:contextualSpacing/>
      </w:pPr>
      <w:r>
        <w:t xml:space="preserve">Jumlah epoch yang digunakan </w:t>
      </w:r>
      <w:r w:rsidR="00D317A3">
        <w:t xml:space="preserve">maksimal </w:t>
      </w:r>
      <w:r>
        <w:t xml:space="preserve">adalah </w:t>
      </w:r>
      <w:r w:rsidR="00D317A3">
        <w:t>50</w:t>
      </w:r>
      <w:r>
        <w:t xml:space="preserve"> saat proses pelatihan</w:t>
      </w:r>
      <w:r w:rsidR="00DF1328">
        <w:t>.</w:t>
      </w:r>
    </w:p>
    <w:p w14:paraId="0FE5CD0D" w14:textId="0562FC27" w:rsidR="00624493" w:rsidRDefault="00DF1328" w:rsidP="00954F10">
      <w:pPr>
        <w:pStyle w:val="ListParagraph"/>
        <w:widowControl/>
        <w:numPr>
          <w:ilvl w:val="0"/>
          <w:numId w:val="14"/>
        </w:numPr>
        <w:contextualSpacing/>
      </w:pPr>
      <w:r>
        <w:t xml:space="preserve">Data </w:t>
      </w:r>
      <w:r w:rsidRPr="00DF1328">
        <w:rPr>
          <w:i/>
        </w:rPr>
        <w:t>input</w:t>
      </w:r>
      <w:r>
        <w:t xml:space="preserve"> saat melakukan pencarian tidak akan di simpan dalam </w:t>
      </w:r>
      <w:r w:rsidRPr="00DF1328">
        <w:rPr>
          <w:i/>
        </w:rPr>
        <w:t>database</w:t>
      </w:r>
      <w:r>
        <w:t xml:space="preserve"> ataupun direktori program.</w:t>
      </w:r>
    </w:p>
    <w:p w14:paraId="41700882" w14:textId="4913C4B9" w:rsidR="00DF1328" w:rsidRPr="006634DD" w:rsidRDefault="00DF1328" w:rsidP="00954F10">
      <w:pPr>
        <w:pStyle w:val="ListParagraph"/>
        <w:widowControl/>
        <w:numPr>
          <w:ilvl w:val="0"/>
          <w:numId w:val="14"/>
        </w:numPr>
        <w:contextualSpacing/>
      </w:pPr>
      <w:r>
        <w:t>Pengguna tidak dapat menambahkan data ekstraksi fitur kedalam database menggunakan GUI.</w:t>
      </w:r>
    </w:p>
    <w:p w14:paraId="3726EFEA" w14:textId="77777777" w:rsidR="00A36D16" w:rsidRPr="00E50CCB" w:rsidRDefault="00A36D16" w:rsidP="00A36D16"/>
    <w:p w14:paraId="6BCEA4AB" w14:textId="4E1E47BC" w:rsidR="00A36D16" w:rsidRPr="00B712E4" w:rsidRDefault="00A36D16" w:rsidP="00943F05">
      <w:pPr>
        <w:pStyle w:val="Heading2"/>
      </w:pPr>
      <w:bookmarkStart w:id="12" w:name="_Toc98026010"/>
      <w:r w:rsidRPr="00B712E4">
        <w:t xml:space="preserve">Tujuan </w:t>
      </w:r>
      <w:r w:rsidR="00186E91">
        <w:t>P</w:t>
      </w:r>
      <w:r w:rsidRPr="00B712E4">
        <w:t>enelitian</w:t>
      </w:r>
      <w:bookmarkEnd w:id="12"/>
    </w:p>
    <w:p w14:paraId="473FF486" w14:textId="0261E33D" w:rsidR="00A36D16" w:rsidRDefault="00606C28" w:rsidP="00606C28">
      <w:pPr>
        <w:ind w:firstLine="567"/>
      </w:pPr>
      <w:r>
        <w:t xml:space="preserve">Penelitian ini dilakukan untuk membuat sistem pencarian berdasarkan gambar dengan menggunakan metode </w:t>
      </w:r>
      <w:r w:rsidR="00AE0A87">
        <w:t>C</w:t>
      </w:r>
      <w:r w:rsidR="00AE0A87">
        <w:rPr>
          <w:i/>
        </w:rPr>
        <w:t>onvolutional Neural N</w:t>
      </w:r>
      <w:r w:rsidRPr="00707F3F">
        <w:rPr>
          <w:i/>
        </w:rPr>
        <w:t>etwork</w:t>
      </w:r>
      <w:r w:rsidR="00AE0A87">
        <w:rPr>
          <w:i/>
        </w:rPr>
        <w:t xml:space="preserve"> </w:t>
      </w:r>
      <w:r w:rsidR="00AE0A87">
        <w:t>untuk melakukan ekstraksi fitur gambar</w:t>
      </w:r>
      <w:r>
        <w:t xml:space="preserve">. Pembuatan model akan dilakukan dengan melakukan 2 buah penelitian, yaitu dengan mencoba membuat model </w:t>
      </w:r>
      <w:r w:rsidR="00A36483">
        <w:t xml:space="preserve">yang diusulkan </w:t>
      </w:r>
      <w:r>
        <w:t xml:space="preserve">dan menggunakan </w:t>
      </w:r>
      <w:r w:rsidRPr="00BF1452">
        <w:rPr>
          <w:i/>
        </w:rPr>
        <w:t>pretrained</w:t>
      </w:r>
      <w:r>
        <w:t xml:space="preserve"> model atau model yang sudah pernah dilatih sebelumnya. Beberapa m</w:t>
      </w:r>
      <w:r w:rsidR="00AE0A87">
        <w:t>odel yang sudah ada yaitu, VGG16</w:t>
      </w:r>
      <w:r w:rsidR="0062486C">
        <w:t xml:space="preserve">, dan </w:t>
      </w:r>
      <w:r>
        <w:t>Resnet</w:t>
      </w:r>
      <w:r w:rsidR="00AE0A87">
        <w:t>50</w:t>
      </w:r>
      <w:r>
        <w:t xml:space="preserve">. Hasil dari penelitian beberapa model akan dibandingkan untuk mendapatkan model yang optimal dan memiliki performa yang baik untuk melakukan </w:t>
      </w:r>
      <w:r w:rsidR="00AE0A87">
        <w:t>ekstraksi fitur.</w:t>
      </w:r>
    </w:p>
    <w:p w14:paraId="7B94A386" w14:textId="77777777" w:rsidR="00A36D16" w:rsidRDefault="00A36D16" w:rsidP="00A36D16"/>
    <w:p w14:paraId="10524CA2" w14:textId="77777777" w:rsidR="00A36D16" w:rsidRDefault="00A36D16" w:rsidP="00943F05">
      <w:pPr>
        <w:pStyle w:val="Heading2"/>
      </w:pPr>
      <w:bookmarkStart w:id="13" w:name="_Toc98026011"/>
      <w:r>
        <w:t>Manfaat</w:t>
      </w:r>
      <w:r w:rsidRPr="005325B6">
        <w:t xml:space="preserve"> </w:t>
      </w:r>
      <w:r>
        <w:t>Penelitian</w:t>
      </w:r>
      <w:bookmarkEnd w:id="13"/>
    </w:p>
    <w:p w14:paraId="3ED8FE19" w14:textId="4C251858" w:rsidR="00A36D16" w:rsidRDefault="00AE0A87" w:rsidP="00D77496">
      <w:pPr>
        <w:rPr>
          <w:spacing w:val="-2"/>
        </w:rPr>
      </w:pPr>
      <w:r>
        <w:t xml:space="preserve">Mengetahui bahwa metode </w:t>
      </w:r>
      <w:r>
        <w:rPr>
          <w:i/>
          <w:iCs/>
        </w:rPr>
        <w:t xml:space="preserve">Convolutional Neural Network </w:t>
      </w:r>
      <w:r>
        <w:t>dapat digunakan untuk melakukan ekstraksi fitur gambar serta dapat menambah pengetahuan tentang pembuatan sebuah sistem pencarian menggunakan gambar.</w:t>
      </w:r>
    </w:p>
    <w:p w14:paraId="58C8A80C" w14:textId="77777777" w:rsidR="0026698C" w:rsidRDefault="0026698C" w:rsidP="00A36D16">
      <w:pPr>
        <w:rPr>
          <w:spacing w:val="-2"/>
        </w:rPr>
      </w:pPr>
    </w:p>
    <w:p w14:paraId="2598D2EF" w14:textId="77777777" w:rsidR="00A36D16" w:rsidRDefault="00A36D16" w:rsidP="00943F05">
      <w:pPr>
        <w:pStyle w:val="Heading2"/>
      </w:pPr>
      <w:bookmarkStart w:id="14" w:name="_Toc98026012"/>
      <w:r w:rsidRPr="00C717E9">
        <w:lastRenderedPageBreak/>
        <w:t>Sistematika Penulisan</w:t>
      </w:r>
      <w:bookmarkEnd w:id="14"/>
      <w:r w:rsidRPr="00C717E9">
        <w:t xml:space="preserve"> </w:t>
      </w:r>
    </w:p>
    <w:p w14:paraId="64EC1C04" w14:textId="27C05937" w:rsidR="00D77496" w:rsidRDefault="00AE0A87" w:rsidP="00D446FD">
      <w:pPr>
        <w:rPr>
          <w:spacing w:val="-1"/>
        </w:rPr>
      </w:pPr>
      <w:r>
        <w:t>Adapun sistematika penulisan proposal tugas akhir ini disusun dalam beberapa bab yang dijelaskan sebagai berikut:</w:t>
      </w:r>
      <w:r w:rsidR="00A36D16">
        <w:rPr>
          <w:spacing w:val="-1"/>
        </w:rPr>
        <w:t xml:space="preserve"> </w:t>
      </w:r>
    </w:p>
    <w:p w14:paraId="10F6E949" w14:textId="77777777" w:rsidR="00D317A3" w:rsidRDefault="00D317A3" w:rsidP="00D446FD">
      <w:pPr>
        <w:rPr>
          <w:spacing w:val="-1"/>
        </w:rPr>
      </w:pPr>
    </w:p>
    <w:p w14:paraId="14161761" w14:textId="77B35215" w:rsidR="00D77496" w:rsidRDefault="00D77496" w:rsidP="00D77496">
      <w:pPr>
        <w:ind w:right="53" w:firstLine="0"/>
        <w:rPr>
          <w:b/>
          <w:bCs/>
          <w:sz w:val="23"/>
          <w:szCs w:val="23"/>
        </w:rPr>
      </w:pPr>
      <w:r>
        <w:rPr>
          <w:b/>
          <w:bCs/>
          <w:sz w:val="23"/>
          <w:szCs w:val="23"/>
        </w:rPr>
        <w:t xml:space="preserve">BAB I </w:t>
      </w:r>
      <w:r>
        <w:rPr>
          <w:b/>
          <w:bCs/>
          <w:sz w:val="23"/>
          <w:szCs w:val="23"/>
        </w:rPr>
        <w:tab/>
        <w:t>PENDAHULUAN</w:t>
      </w:r>
    </w:p>
    <w:p w14:paraId="5487327C" w14:textId="30864EF4" w:rsidR="00A468F4" w:rsidRPr="00A468F4" w:rsidRDefault="00A468F4" w:rsidP="00D77496">
      <w:pPr>
        <w:rPr>
          <w:iCs/>
        </w:rPr>
      </w:pPr>
      <w:r>
        <w:rPr>
          <w:iCs/>
        </w:rPr>
        <w:t xml:space="preserve">Bab ini akan berisi mengenai latar belakang </w:t>
      </w:r>
      <w:r>
        <w:t xml:space="preserve">yang mendasari melakukan penelitian </w:t>
      </w:r>
      <w:r w:rsidRPr="00D77496">
        <w:rPr>
          <w:iCs/>
        </w:rPr>
        <w:t xml:space="preserve">Pencarian Gambar Produk Menggunakan Algoritma </w:t>
      </w:r>
      <w:r w:rsidRPr="00D77496">
        <w:rPr>
          <w:i/>
          <w:iCs/>
        </w:rPr>
        <w:t>Convolutional Neural Network</w:t>
      </w:r>
      <w:r>
        <w:rPr>
          <w:i/>
          <w:iCs/>
        </w:rPr>
        <w:t xml:space="preserve">, </w:t>
      </w:r>
      <w:r>
        <w:rPr>
          <w:iCs/>
        </w:rPr>
        <w:t>rumusan masalah yang akan diselesaikan pada bab-bab selanjutnya, batasan</w:t>
      </w:r>
      <w:r w:rsidR="00B074AF">
        <w:rPr>
          <w:iCs/>
        </w:rPr>
        <w:t>-batasan</w:t>
      </w:r>
      <w:r>
        <w:rPr>
          <w:iCs/>
        </w:rPr>
        <w:t xml:space="preserve"> masalah dalam melakukan penelitian, tujuan yang akan dicapai dalam melakukan penelitian</w:t>
      </w:r>
      <w:r w:rsidR="00B074AF">
        <w:rPr>
          <w:iCs/>
        </w:rPr>
        <w:t>, dan manfaat dari hasil dilakukannya penelitian ini.</w:t>
      </w:r>
    </w:p>
    <w:p w14:paraId="06A2699B" w14:textId="77777777" w:rsidR="0048645D" w:rsidRDefault="0048645D" w:rsidP="00D77496">
      <w:pPr>
        <w:rPr>
          <w:iCs/>
        </w:rPr>
      </w:pPr>
    </w:p>
    <w:p w14:paraId="47961278" w14:textId="391E35B6" w:rsidR="00D77496" w:rsidRDefault="00D77496" w:rsidP="00D77496">
      <w:pPr>
        <w:ind w:right="53" w:firstLine="0"/>
        <w:rPr>
          <w:b/>
          <w:bCs/>
          <w:sz w:val="23"/>
          <w:szCs w:val="23"/>
        </w:rPr>
      </w:pPr>
      <w:r>
        <w:rPr>
          <w:b/>
          <w:bCs/>
          <w:sz w:val="23"/>
          <w:szCs w:val="23"/>
        </w:rPr>
        <w:t xml:space="preserve">BAB II </w:t>
      </w:r>
      <w:r w:rsidRPr="00D77496">
        <w:rPr>
          <w:b/>
          <w:bCs/>
          <w:sz w:val="23"/>
          <w:szCs w:val="23"/>
        </w:rPr>
        <w:t>KAJIAN HASIL PENELITIAN DAN LANDASAN TEORI</w:t>
      </w:r>
    </w:p>
    <w:p w14:paraId="2B8FB8FD" w14:textId="51F51630" w:rsidR="00B074AF" w:rsidRPr="00B074AF" w:rsidRDefault="00B074AF" w:rsidP="0048645D">
      <w:r>
        <w:t xml:space="preserve">Bab ini akan berisi kajian-kajian penelitian terdahulu </w:t>
      </w:r>
      <w:r w:rsidRPr="0048645D">
        <w:t>yang digunakan oleh penulis sebagai referensi dan tolak ukur dalam pembuatan program</w:t>
      </w:r>
      <w:r>
        <w:t xml:space="preserve"> mengenai pengembangan </w:t>
      </w:r>
      <w:r w:rsidRPr="00F2284B">
        <w:rPr>
          <w:i/>
        </w:rPr>
        <w:t>visual search</w:t>
      </w:r>
      <w:r>
        <w:rPr>
          <w:i/>
        </w:rPr>
        <w:t xml:space="preserve">, </w:t>
      </w:r>
      <w:r w:rsidRPr="00D77496">
        <w:rPr>
          <w:i/>
          <w:iCs/>
        </w:rPr>
        <w:t>Convolutional Neural Network</w:t>
      </w:r>
      <w:r>
        <w:rPr>
          <w:i/>
          <w:iCs/>
        </w:rPr>
        <w:t xml:space="preserve">, </w:t>
      </w:r>
      <w:r>
        <w:rPr>
          <w:iCs/>
        </w:rPr>
        <w:t xml:space="preserve">serta modul-modul yang diterapkan untuk membuat sistem pencarian menggunakan gambar. </w:t>
      </w:r>
      <w:r w:rsidRPr="0048645D">
        <w:t>Adapun landasan teori yang berkaitan langsung dengan masalah penelitian</w:t>
      </w:r>
      <w:r>
        <w:t xml:space="preserve"> dalam menerapkan </w:t>
      </w:r>
      <w:r w:rsidRPr="00D77496">
        <w:rPr>
          <w:iCs/>
        </w:rPr>
        <w:t xml:space="preserve">Algoritma </w:t>
      </w:r>
      <w:r w:rsidRPr="00D77496">
        <w:rPr>
          <w:i/>
          <w:iCs/>
        </w:rPr>
        <w:t>Convolutional Neural Network</w:t>
      </w:r>
      <w:r>
        <w:rPr>
          <w:i/>
          <w:iCs/>
        </w:rPr>
        <w:t xml:space="preserve"> </w:t>
      </w:r>
      <w:r>
        <w:rPr>
          <w:iCs/>
        </w:rPr>
        <w:t xml:space="preserve">dan pembuatan sistem pencarian menggunakan gambar. </w:t>
      </w:r>
    </w:p>
    <w:p w14:paraId="52BD7A4D" w14:textId="77777777" w:rsidR="0048645D" w:rsidRPr="0048645D" w:rsidRDefault="0048645D" w:rsidP="0048645D">
      <w:pPr>
        <w:ind w:right="53" w:firstLine="0"/>
        <w:rPr>
          <w:b/>
          <w:bCs/>
          <w:szCs w:val="24"/>
        </w:rPr>
      </w:pPr>
    </w:p>
    <w:p w14:paraId="4D4D431C" w14:textId="32646C6B" w:rsidR="0048645D" w:rsidRDefault="0048645D" w:rsidP="0048645D">
      <w:pPr>
        <w:ind w:right="53" w:firstLine="0"/>
        <w:rPr>
          <w:b/>
          <w:bCs/>
          <w:szCs w:val="24"/>
        </w:rPr>
      </w:pPr>
      <w:r w:rsidRPr="0048645D">
        <w:rPr>
          <w:b/>
          <w:bCs/>
          <w:szCs w:val="24"/>
        </w:rPr>
        <w:t>BAB III METODE PENELITIAN</w:t>
      </w:r>
    </w:p>
    <w:p w14:paraId="64672DB2" w14:textId="6D5E49B8" w:rsidR="00F005D7" w:rsidRDefault="00E9211C" w:rsidP="00F005D7">
      <w:r>
        <w:t xml:space="preserve">Bagian ini menyajikan dan mejelaskan secara lengkap setiap langkah eksperimen yang dilakukan dalam penelitian </w:t>
      </w:r>
      <w:r>
        <w:rPr>
          <w:iCs/>
        </w:rPr>
        <w:t xml:space="preserve">seperti menjelaskan tahapan mendapatkan bahan atau data gambar produk, prosedur dalam pengumpulan data, melakukan analisa sistem pencarian saat ini beserta kelemahannya, dan menguraikan tahapan penelitian yang dilakukan untuk </w:t>
      </w:r>
      <w:r w:rsidR="00F005D7">
        <w:rPr>
          <w:iCs/>
        </w:rPr>
        <w:t>membangun sebuah sistem pencarian gambar produk</w:t>
      </w:r>
    </w:p>
    <w:p w14:paraId="553F0743" w14:textId="77777777" w:rsidR="00F005D7" w:rsidRDefault="00F005D7" w:rsidP="00F005D7"/>
    <w:p w14:paraId="460ADA99" w14:textId="77777777" w:rsidR="00DC5EDF" w:rsidRDefault="00DC5EDF" w:rsidP="00F005D7"/>
    <w:p w14:paraId="2970FA8C" w14:textId="77777777" w:rsidR="00DC5EDF" w:rsidRPr="00F005D7" w:rsidRDefault="00DC5EDF" w:rsidP="00F005D7"/>
    <w:p w14:paraId="28147A8A" w14:textId="3239B9DA" w:rsidR="0048645D" w:rsidRDefault="0048645D" w:rsidP="0048645D">
      <w:pPr>
        <w:ind w:right="53" w:firstLine="0"/>
        <w:rPr>
          <w:b/>
          <w:bCs/>
          <w:szCs w:val="24"/>
        </w:rPr>
      </w:pPr>
      <w:r>
        <w:rPr>
          <w:b/>
          <w:bCs/>
          <w:szCs w:val="24"/>
        </w:rPr>
        <w:lastRenderedPageBreak/>
        <w:t>BAB IV</w:t>
      </w:r>
      <w:r w:rsidRPr="0048645D">
        <w:rPr>
          <w:b/>
          <w:bCs/>
          <w:szCs w:val="24"/>
        </w:rPr>
        <w:t xml:space="preserve"> ANALISIS DAN DESAIN SISTEM</w:t>
      </w:r>
    </w:p>
    <w:p w14:paraId="6E067313" w14:textId="7018179E" w:rsidR="00F005D7" w:rsidRPr="0048645D" w:rsidRDefault="00F005D7" w:rsidP="0048645D">
      <w:r>
        <w:t>Bab ini</w:t>
      </w:r>
      <w:r w:rsidRPr="0048645D">
        <w:t xml:space="preserve"> meliputi langkah - langkah membuat aliran sistem, seperti flowchart</w:t>
      </w:r>
      <w:r>
        <w:t xml:space="preserve"> sistem pencarian menggunakan gambar dan ERD dari </w:t>
      </w:r>
      <w:r w:rsidRPr="00F005D7">
        <w:rPr>
          <w:i/>
        </w:rPr>
        <w:t>database</w:t>
      </w:r>
      <w:r>
        <w:t xml:space="preserve"> yang digunakan untuk menyimpan data gambar beserta atributnya. </w:t>
      </w:r>
      <w:r w:rsidRPr="0048645D">
        <w:t>Selain itu juga menjelaskan tentang analisis analisis sistem yang akan diusulkan yang terdiri dari analisis fungsional</w:t>
      </w:r>
      <w:r>
        <w:t xml:space="preserve"> yang terkait dengan fasilitas yang dibutuhkan oleh sistem pencarian menggunakan gambar secara umum</w:t>
      </w:r>
      <w:r w:rsidRPr="0048645D">
        <w:t xml:space="preserve"> dan non fungsional</w:t>
      </w:r>
      <w:r>
        <w:t xml:space="preserve"> yang meliputi perangkat yang digunakan</w:t>
      </w:r>
      <w:r w:rsidRPr="0048645D">
        <w:t xml:space="preserve">, desain sistem yang terdiri dari desain logik </w:t>
      </w:r>
      <w:r w:rsidR="00DC5EDF">
        <w:t xml:space="preserve">yang berisi aliran sistem </w:t>
      </w:r>
      <w:r w:rsidRPr="0048645D">
        <w:t>dari penelitian</w:t>
      </w:r>
      <w:r w:rsidR="00DC5EDF">
        <w:t xml:space="preserve"> dan desain fisik dari rancangan sistem.</w:t>
      </w:r>
    </w:p>
    <w:p w14:paraId="256DCA70" w14:textId="77777777" w:rsidR="0048645D" w:rsidRDefault="0048645D" w:rsidP="0048645D">
      <w:pPr>
        <w:ind w:right="53" w:firstLine="0"/>
        <w:rPr>
          <w:b/>
          <w:bCs/>
          <w:szCs w:val="24"/>
        </w:rPr>
      </w:pPr>
    </w:p>
    <w:p w14:paraId="143E19EA" w14:textId="5A1625E4" w:rsidR="0048645D" w:rsidRDefault="0048645D" w:rsidP="0048645D">
      <w:pPr>
        <w:ind w:right="53" w:firstLine="0"/>
        <w:rPr>
          <w:b/>
          <w:bCs/>
          <w:szCs w:val="24"/>
        </w:rPr>
      </w:pPr>
      <w:r>
        <w:rPr>
          <w:b/>
          <w:bCs/>
          <w:szCs w:val="24"/>
        </w:rPr>
        <w:t xml:space="preserve">BAB V </w:t>
      </w:r>
      <w:r w:rsidRPr="0048645D">
        <w:rPr>
          <w:b/>
          <w:bCs/>
          <w:szCs w:val="24"/>
        </w:rPr>
        <w:t>IMPLEMENTASI DAN HASIL SERTA PEMBAHASAN</w:t>
      </w:r>
    </w:p>
    <w:p w14:paraId="3FB395A4" w14:textId="484BD8BD" w:rsidR="00E95D1F" w:rsidRPr="00021E51" w:rsidRDefault="0048645D" w:rsidP="0048645D">
      <w:r w:rsidRPr="0048645D">
        <w:t xml:space="preserve">Bab V pada bagian implementasi memaparkan </w:t>
      </w:r>
      <w:r w:rsidRPr="0048645D">
        <w:rPr>
          <w:i/>
        </w:rPr>
        <w:t>source code</w:t>
      </w:r>
      <w:r w:rsidRPr="0048645D">
        <w:t xml:space="preserve"> dari </w:t>
      </w:r>
      <w:r w:rsidR="00E95D1F">
        <w:t>pembuatan beberapa model CNN serta</w:t>
      </w:r>
      <w:r w:rsidR="00E95D1F" w:rsidRPr="0048645D">
        <w:t xml:space="preserve"> </w:t>
      </w:r>
      <w:r w:rsidRPr="0048645D">
        <w:t xml:space="preserve">sistem </w:t>
      </w:r>
      <w:r w:rsidR="00E95D1F" w:rsidRPr="00E95D1F">
        <w:t>pencarian gambar produk</w:t>
      </w:r>
      <w:r w:rsidR="00E95D1F">
        <w:t>, pada bagian hasil memaparkan</w:t>
      </w:r>
      <w:r w:rsidR="00DC5EDF">
        <w:t xml:space="preserve"> uraian</w:t>
      </w:r>
      <w:r w:rsidR="00E95D1F">
        <w:t xml:space="preserve"> beberapa model yang dibuat</w:t>
      </w:r>
      <w:r w:rsidRPr="0048645D">
        <w:t xml:space="preserve"> </w:t>
      </w:r>
      <w:r w:rsidR="00E95D1F">
        <w:t>beserta perhitungan kinerja masing-masing model</w:t>
      </w:r>
      <w:r w:rsidR="00DC5EDF">
        <w:t xml:space="preserve"> dan hasil dari sistem pencarian menggunakan gambar yang dibuat</w:t>
      </w:r>
      <w:r w:rsidR="00021E51">
        <w:t xml:space="preserve">. </w:t>
      </w:r>
      <w:r w:rsidR="00021E51" w:rsidRPr="0048645D">
        <w:t>Pada bagian pembahasan membahas tentang</w:t>
      </w:r>
      <w:r w:rsidR="00021E51">
        <w:t xml:space="preserve"> perbandingan antara model yang akan dipilih untuk digunakan sebagai ekstraksi fitur pada sistem pencarian menggunakan gambar produk.</w:t>
      </w:r>
    </w:p>
    <w:p w14:paraId="28AC6620" w14:textId="77777777" w:rsidR="0048645D" w:rsidRDefault="0048645D" w:rsidP="0048645D">
      <w:pPr>
        <w:ind w:right="53" w:firstLine="0"/>
        <w:rPr>
          <w:b/>
          <w:bCs/>
          <w:szCs w:val="24"/>
        </w:rPr>
      </w:pPr>
    </w:p>
    <w:p w14:paraId="4A93A11D" w14:textId="64EF37A3" w:rsidR="0048645D" w:rsidRPr="0048645D" w:rsidRDefault="0048645D" w:rsidP="0048645D">
      <w:pPr>
        <w:ind w:right="53" w:firstLine="0"/>
        <w:rPr>
          <w:b/>
          <w:bCs/>
          <w:szCs w:val="24"/>
        </w:rPr>
      </w:pPr>
      <w:r>
        <w:rPr>
          <w:b/>
          <w:bCs/>
          <w:szCs w:val="24"/>
        </w:rPr>
        <w:t xml:space="preserve">BAB VI </w:t>
      </w:r>
      <w:r w:rsidRPr="0048645D">
        <w:rPr>
          <w:b/>
          <w:bCs/>
          <w:szCs w:val="24"/>
        </w:rPr>
        <w:t>PENUTUP</w:t>
      </w:r>
    </w:p>
    <w:p w14:paraId="14879BF9" w14:textId="0490E76C" w:rsidR="0048645D" w:rsidRDefault="00021E51" w:rsidP="00021E51">
      <w:r w:rsidRPr="00021E51">
        <w:t>Bab ini berisi tentang Bagian ini berisi simpulan sementara yang diambil dari isi meto</w:t>
      </w:r>
      <w:r w:rsidR="00DC5EDF">
        <w:t xml:space="preserve">de penelitian, dan rancangan. </w:t>
      </w:r>
      <w:r w:rsidRPr="00021E51">
        <w:t>Bab ini juga berisi saran yang diperlukan untuk pengembangan penelitian selanjutnya</w:t>
      </w:r>
      <w:r w:rsidR="00DC5EDF">
        <w:t>.</w:t>
      </w:r>
    </w:p>
    <w:p w14:paraId="1BA29761" w14:textId="77777777" w:rsidR="00D77496" w:rsidRPr="00D77496" w:rsidRDefault="00D77496" w:rsidP="00D77496">
      <w:pPr>
        <w:ind w:firstLine="0"/>
        <w:rPr>
          <w:b/>
          <w:bCs/>
        </w:rPr>
      </w:pPr>
    </w:p>
    <w:p w14:paraId="29171785" w14:textId="77777777" w:rsidR="00D77496" w:rsidRPr="0048645D" w:rsidRDefault="00D77496" w:rsidP="00D77496">
      <w:pPr>
        <w:ind w:right="53" w:firstLine="0"/>
        <w:rPr>
          <w:b/>
          <w:bCs/>
          <w:szCs w:val="24"/>
        </w:rPr>
      </w:pPr>
    </w:p>
    <w:p w14:paraId="5DAF0D9B" w14:textId="77777777" w:rsidR="00D77496" w:rsidRPr="0048645D" w:rsidRDefault="00D77496" w:rsidP="00D77496">
      <w:pPr>
        <w:ind w:right="53" w:firstLine="0"/>
        <w:rPr>
          <w:szCs w:val="24"/>
        </w:rPr>
      </w:pPr>
    </w:p>
    <w:p w14:paraId="3D23D5D8" w14:textId="77777777" w:rsidR="00A36D16" w:rsidRPr="0048645D" w:rsidRDefault="00A36D16" w:rsidP="00A36D16">
      <w:pPr>
        <w:rPr>
          <w:szCs w:val="24"/>
        </w:rPr>
      </w:pPr>
    </w:p>
    <w:p w14:paraId="586FA6B9" w14:textId="77777777" w:rsidR="004E70A6" w:rsidRPr="0048645D" w:rsidRDefault="004E70A6" w:rsidP="00B85C2A">
      <w:pPr>
        <w:rPr>
          <w:szCs w:val="24"/>
        </w:rPr>
        <w:sectPr w:rsidR="004E70A6" w:rsidRPr="0048645D"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7B1A0E6F" w14:textId="28D34FC2" w:rsidR="003F0B68" w:rsidRDefault="003F0B68" w:rsidP="00743B8C">
      <w:pPr>
        <w:pStyle w:val="Heading1"/>
        <w:ind w:left="0" w:firstLine="0"/>
      </w:pPr>
      <w:r>
        <w:lastRenderedPageBreak/>
        <w:br/>
      </w:r>
      <w:bookmarkStart w:id="15" w:name="_Toc98026013"/>
      <w:r w:rsidR="00E0192D">
        <w:t xml:space="preserve">KAJIAN </w:t>
      </w:r>
      <w:r w:rsidR="00004F62">
        <w:t>HASIL PENELITIAN</w:t>
      </w:r>
      <w:r w:rsidRPr="00464044">
        <w:t xml:space="preserve"> DAN </w:t>
      </w:r>
      <w:r w:rsidR="00004F62">
        <w:t xml:space="preserve">LANDASAN </w:t>
      </w:r>
      <w:r w:rsidRPr="00464044">
        <w:t>TEORI</w:t>
      </w:r>
      <w:bookmarkEnd w:id="15"/>
    </w:p>
    <w:p w14:paraId="31A8BA1A" w14:textId="77777777" w:rsidR="00A36D16" w:rsidRDefault="00A36D16" w:rsidP="003F0B68"/>
    <w:p w14:paraId="1C6916E7" w14:textId="515E35C7" w:rsidR="009B042A" w:rsidRDefault="009B042A" w:rsidP="009B042A">
      <w:pPr>
        <w:pStyle w:val="Default"/>
      </w:pPr>
    </w:p>
    <w:p w14:paraId="2642003E" w14:textId="6DE0E2A9" w:rsidR="00AC1BEA" w:rsidRDefault="00AC1BEA" w:rsidP="00943F05">
      <w:pPr>
        <w:pStyle w:val="Heading2"/>
      </w:pPr>
      <w:bookmarkStart w:id="16" w:name="_Toc98026014"/>
      <w:r>
        <w:t xml:space="preserve">Kajian </w:t>
      </w:r>
      <w:r w:rsidR="00193301">
        <w:t>Hasil Penelitian</w:t>
      </w:r>
      <w:bookmarkEnd w:id="16"/>
    </w:p>
    <w:p w14:paraId="0F637FA6" w14:textId="1498A7DB" w:rsidR="007F0AFD" w:rsidRDefault="007F0AFD" w:rsidP="00D47FDE">
      <w:r>
        <w:fldChar w:fldCharType="begin" w:fldLock="1"/>
      </w:r>
      <w:r w:rsidR="00D47FDE">
        <w:instrText>ADDIN CSL_CITATION {"citationItems":[{"id":"ITEM-1","itemData":{"DOI":"10.1145/3219819.3219820","ISBN":"9781450355520","abstract":"This paper introduces the large scale visual search algorithm and system infrastructure at Alibaba. The following challenges are discussed under the E-commercial circumstance at Alibaba (a) how to handle heterogeneous image data and bridge the gap between real-shot images from user query and the online images. (b) how to deal with large scale indexing for massive updating data. (c) how to train deep models for effective feature representation without huge human annotations. (d) how to improve the user engagement by considering the quality of the content. We take advantage of large image collection of Alibaba and state-of-the-art deep learning techniques to perform visual search at scale. We present solutions and implementation details to overcome those problems and also share our learnings from building such a large scale commercial visual search engine. Specifically, model and search-based fusion approach is introduced to effectively predict categories. Also, we propose a deep CNN model for joint detection and feature learning by mining user click behavior. The binary index engine is designed to scale up indexing without compromising recall and precision. Finally, we apply all the stages into an end-to-end system architecture, which can simultaneously achieve highly efficient and scalable performance adapting to real-shot images. Extensive experiments demonstrate the advancement of each module in our system. We hope visual search at Alibaba becomes more widely incorporated into today's commercial applications.","author":[{"dropping-particle":"","family":"Zhang","given":"Yanhao","non-dropping-particle":"","parse-names":false,"suffix":""},{"dropping-particle":"","family":"Pan","given":"Pan","non-dropping-particle":"","parse-names":false,"suffix":""},{"dropping-particle":"","family":"Zheng","given":"Yun","non-dropping-particle":"","parse-names":false,"suffix":""},{"dropping-particle":"","family":"Zhao","given":"Kang","non-dropping-particle":"","parse-names":false,"suffix":""},{"dropping-particle":"","family":"Zhang","given":"Yingya","non-dropping-particle":"","parse-names":false,"suffix":""},{"dropping-particle":"","family":"Ren","given":"Xiaofeng","non-dropping-particle":"","parse-names":false,"suffix":""},{"dropping-particle":"","family":"Jin","given":"Rong","non-dropping-particle":"","parse-names":false,"suffix":""}],"container-title":"Proceedings of the ACM SIGKDD International Conference on Knowledge Discovery and Data Mining","id":"ITEM-1","issued":{"date-parts":[["2018"]]},"page":"993-1001","title":"Visual search at alibaba","type":"article-journal"},"uris":["http://www.mendeley.com/documents/?uuid=0b8b06a5-894f-4c50-8140-4ee0b22503cd"]}],"mendeley":{"formattedCitation":"(Zhang, Y. dkk., 2018)","manualFormatting":"Zhang, Y. dkk., (2018)","plainTextFormattedCitation":"(Zhang, Y. dkk., 2018)","previouslyFormattedCitation":"(Zhang, Y. dkk., 2018)"},"properties":{"noteIndex":0},"schema":"https://github.com/citation-style-language/schema/raw/master/csl-citation.json"}</w:instrText>
      </w:r>
      <w:r>
        <w:fldChar w:fldCharType="separate"/>
      </w:r>
      <w:r w:rsidRPr="007F0AFD">
        <w:rPr>
          <w:noProof/>
        </w:rPr>
        <w:t xml:space="preserve">Zhang, Y. dkk., </w:t>
      </w:r>
      <w:r>
        <w:rPr>
          <w:noProof/>
        </w:rPr>
        <w:t>(</w:t>
      </w:r>
      <w:r w:rsidRPr="007F0AFD">
        <w:rPr>
          <w:noProof/>
        </w:rPr>
        <w:t>2018)</w:t>
      </w:r>
      <w:r>
        <w:fldChar w:fldCharType="end"/>
      </w:r>
      <w:r>
        <w:t xml:space="preserve"> </w:t>
      </w:r>
      <w:r w:rsidRPr="007F0AFD">
        <w:t>melakukan penelitian dengan judul</w:t>
      </w:r>
      <w:r>
        <w:t xml:space="preserve"> </w:t>
      </w:r>
      <w:r w:rsidRPr="007F0AFD">
        <w:rPr>
          <w:i/>
        </w:rPr>
        <w:t>Visual Search at</w:t>
      </w:r>
      <w:r w:rsidRPr="001469E6">
        <w:t xml:space="preserve"> Alibaba</w:t>
      </w:r>
      <w:r w:rsidR="000357F7">
        <w:t xml:space="preserve">. Pada penelitian ini digunakan salah satu metode </w:t>
      </w:r>
      <w:r w:rsidR="000357F7">
        <w:rPr>
          <w:i/>
        </w:rPr>
        <w:t>Deep L</w:t>
      </w:r>
      <w:r w:rsidR="000357F7" w:rsidRPr="00331A90">
        <w:rPr>
          <w:i/>
        </w:rPr>
        <w:t>earning</w:t>
      </w:r>
      <w:r w:rsidR="000357F7">
        <w:t xml:space="preserve"> yaitu </w:t>
      </w:r>
      <w:r w:rsidR="000357F7" w:rsidRPr="00331A90">
        <w:rPr>
          <w:i/>
        </w:rPr>
        <w:t>Convolutional Neural Network</w:t>
      </w:r>
      <w:r w:rsidR="000357F7">
        <w:rPr>
          <w:i/>
        </w:rPr>
        <w:t xml:space="preserve">. </w:t>
      </w:r>
      <w:r w:rsidR="000357F7">
        <w:t xml:space="preserve">Dalam implementasinya dilakukan </w:t>
      </w:r>
      <w:r w:rsidR="000357F7" w:rsidRPr="001469E6">
        <w:rPr>
          <w:i/>
        </w:rPr>
        <w:t>Deep Metrik Embedding</w:t>
      </w:r>
      <w:r w:rsidR="000357F7">
        <w:rPr>
          <w:i/>
        </w:rPr>
        <w:t xml:space="preserve"> </w:t>
      </w:r>
      <w:r w:rsidR="000357F7">
        <w:t xml:space="preserve">untuk mengukur kedekatan dari dua gambar yang sedang dibandingkan. </w:t>
      </w:r>
      <w:r w:rsidR="000357F7" w:rsidRPr="00A351C7">
        <w:rPr>
          <w:i/>
        </w:rPr>
        <w:t>Weakly supervised object localization</w:t>
      </w:r>
      <w:r w:rsidR="000357F7">
        <w:rPr>
          <w:i/>
        </w:rPr>
        <w:t xml:space="preserve"> </w:t>
      </w:r>
      <w:r w:rsidR="000357F7">
        <w:t>juga diimplementasikan untuk melakukan identifikasi objek yang terdapat pada gambar yang diberikan, fitur ini digunakan untuk mendapatkan kategori dari gambar yang sudah diberikan. Kategori ini nantinya akan mengurangi dari proses perbandingan gambar dengan data gambar yang sudah ada.</w:t>
      </w:r>
      <w:r w:rsidR="000357F7" w:rsidRPr="00A351C7">
        <w:rPr>
          <w:i/>
        </w:rPr>
        <w:t xml:space="preserve"> Joint detection and Feature learning</w:t>
      </w:r>
      <w:r w:rsidR="000357F7">
        <w:rPr>
          <w:i/>
        </w:rPr>
        <w:t xml:space="preserve"> </w:t>
      </w:r>
      <w:r w:rsidR="000357F7">
        <w:t xml:space="preserve">diaplikasikan untuk mendeteksi objek dan mendapatkan fitur-fitur dari objek dan setelah itu akan dilakukan </w:t>
      </w:r>
      <w:r w:rsidR="000357F7" w:rsidRPr="00A351C7">
        <w:rPr>
          <w:i/>
        </w:rPr>
        <w:t>index reranking</w:t>
      </w:r>
      <w:r w:rsidR="000357F7">
        <w:t xml:space="preserve"> berdasarkan dari kedekatan data gambar ke gambar yang diterima. Model hasil dari penelitian ini mendapatkan nilai </w:t>
      </w:r>
      <w:r w:rsidR="000357F7">
        <w:rPr>
          <w:i/>
        </w:rPr>
        <w:t>recall@1</w:t>
      </w:r>
      <w:r w:rsidR="000357F7" w:rsidRPr="0050610C">
        <w:t xml:space="preserve"> sebesar 0.415</w:t>
      </w:r>
      <w:r w:rsidR="00D47FDE">
        <w:t xml:space="preserve"> yang lebih bagus dari model aslinya yaitu </w:t>
      </w:r>
      <w:r w:rsidR="00D47FDE" w:rsidRPr="00D47FDE">
        <w:t>GoogLeNet V1</w:t>
      </w:r>
      <w:r w:rsidR="00D47FDE">
        <w:t xml:space="preserve"> yang hanya sebesar </w:t>
      </w:r>
      <w:r w:rsidR="00D47FDE" w:rsidRPr="00D47FDE">
        <w:t>0.067</w:t>
      </w:r>
      <w:r w:rsidR="00D47FDE">
        <w:t xml:space="preserve"> dan model lainnya</w:t>
      </w:r>
      <w:r w:rsidR="000357F7">
        <w:t>.</w:t>
      </w:r>
    </w:p>
    <w:p w14:paraId="0A4C548E" w14:textId="3B215F03" w:rsidR="00D47FDE" w:rsidRDefault="00D47FDE" w:rsidP="00D47FDE">
      <w:r>
        <w:fldChar w:fldCharType="begin" w:fldLock="1"/>
      </w:r>
      <w:r w:rsidR="0067174F">
        <w:instrText>ADDIN CSL_CITATION {"citationItems":[{"id":"ITEM-1","itemData":{"DOI":"10.1145/2783258.2788621","ISBN":"9781450336642","abstract":"We demonstrate that, with the availability of distributed computation platforms such as Amazon Web Services and open-source tools, it is possible for a small engineering team to build, launch and maintain a cost-effective, large-scale visual search system. We also demonstrate, through a comprehensive set of live experiments at Pinterest, that content recommendation powered by visual search improves user engagement. By sharing our implementation details and learnings from launching a commercial visual search engine from scratch, we hope visual search becomes more widely incorporated into today's commercial applications.","author":[{"dropping-particle":"","family":"Jing","given":"Yushi","non-dropping-particle":"","parse-names":false,"suffix":""},{"dropping-particle":"","family":"Liu","given":"David","non-dropping-particle":"","parse-names":false,"suffix":""},{"dropping-particle":"","family":"Kislyuk","given":"Dmitry","non-dropping-particle":"","parse-names":false,"suffix":""},{"dropping-particle":"","family":"Zhai","given":"Andrew","non-dropping-particle":"","parse-names":false,"suffix":""},{"dropping-particle":"","family":"Xu","given":"Jiajing","non-dropping-particle":"","parse-names":false,"suffix":""},{"dropping-particle":"","family":"Donahue","given":"Jeff","non-dropping-particle":"","parse-names":false,"suffix":""},{"dropping-particle":"","family":"Tavel","given":"Sarah","non-dropping-particle":"","parse-names":false,"suffix":""}],"container-title":"Proceedings of the ACM SIGKDD International Conference on Knowledge Discovery and Data Mining","id":"ITEM-1","issued":{"date-parts":[["2015"]]},"page":"1889-1898","title":"Visual search at pinterest","type":"article-journal","volume":"2015-Augus"},"uris":["http://www.mendeley.com/documents/?uuid=bbcad390-9ffa-441a-946b-daf71098124f"]}],"mendeley":{"formattedCitation":"(Jing, Y. dkk., 2015)","manualFormatting":"Jing, Y. dkk., (2015)","plainTextFormattedCitation":"(Jing, Y. dkk., 2015)","previouslyFormattedCitation":"(Jing, Y. dkk., 2015)"},"properties":{"noteIndex":0},"schema":"https://github.com/citation-style-language/schema/raw/master/csl-citation.json"}</w:instrText>
      </w:r>
      <w:r>
        <w:fldChar w:fldCharType="separate"/>
      </w:r>
      <w:r w:rsidRPr="00D47FDE">
        <w:rPr>
          <w:noProof/>
        </w:rPr>
        <w:t xml:space="preserve">Jing, Y. dkk., </w:t>
      </w:r>
      <w:r>
        <w:rPr>
          <w:noProof/>
        </w:rPr>
        <w:t>(</w:t>
      </w:r>
      <w:r w:rsidRPr="00D47FDE">
        <w:rPr>
          <w:noProof/>
        </w:rPr>
        <w:t>2015)</w:t>
      </w:r>
      <w:r>
        <w:fldChar w:fldCharType="end"/>
      </w:r>
      <w:r>
        <w:t xml:space="preserve"> </w:t>
      </w:r>
      <w:r w:rsidR="00FD3C2D" w:rsidRPr="007F0AFD">
        <w:t>melakukan penelitian dengan judul</w:t>
      </w:r>
      <w:r w:rsidR="00FD3C2D">
        <w:t xml:space="preserve"> </w:t>
      </w:r>
      <w:r w:rsidR="00FD3C2D" w:rsidRPr="00FD3C2D">
        <w:rPr>
          <w:i/>
        </w:rPr>
        <w:t>Visual Search at</w:t>
      </w:r>
      <w:r w:rsidR="00FD3C2D" w:rsidRPr="00E11B47">
        <w:t xml:space="preserve"> Pinterest</w:t>
      </w:r>
      <w:r w:rsidR="00FD3C2D">
        <w:t xml:space="preserve">. </w:t>
      </w:r>
      <w:r w:rsidR="00FD3C2D" w:rsidRPr="00E11B47">
        <w:t xml:space="preserve">Pada penelitian ini digunakan salah satu metode </w:t>
      </w:r>
      <w:r w:rsidR="00FD3C2D" w:rsidRPr="00707F3F">
        <w:rPr>
          <w:i/>
        </w:rPr>
        <w:t>Deep Learning</w:t>
      </w:r>
      <w:r w:rsidR="00FD3C2D" w:rsidRPr="00E11B47">
        <w:t xml:space="preserve"> yaitu </w:t>
      </w:r>
      <w:r w:rsidR="00FD3C2D" w:rsidRPr="00707F3F">
        <w:rPr>
          <w:i/>
        </w:rPr>
        <w:t>Convolutional Neural Network</w:t>
      </w:r>
      <w:r w:rsidR="00FD3C2D">
        <w:t xml:space="preserve"> menggunakan Caffe framework. Pada penelitian ini dilakukan lokalisasi terlebih dahulu sebelum melakukan pencarian gambar, jadi gambar akan ditentukan kelasnya terlebih dahulu, misal dalam hal ini ditentukan kategorinya sehingga dalam proses pencarian tidak perlu dilakukan terhadap semua gambar tapi hanya pada kategori yang sudah ditentukan atau dihasilkan. Hal ini akan mempercepat proses pencarian dan dapat meningkatkan akurasi dari pencarian. Sistem pencarian gambar mengimplementasikan sistem terdistribusi sehingga dapat melakukan beberapa proses secara pararel. Hasil dari penelitian ini adalah pengguna dapat melakukan sebuah pencarian gambar dimana dia dapat memilih objek dalam gambar yang akan dijadikan </w:t>
      </w:r>
      <w:r w:rsidR="00FD3C2D" w:rsidRPr="009454B4">
        <w:rPr>
          <w:i/>
        </w:rPr>
        <w:t>input</w:t>
      </w:r>
      <w:r w:rsidR="00FD3C2D">
        <w:t xml:space="preserve"> dalam model.</w:t>
      </w:r>
    </w:p>
    <w:p w14:paraId="1DFF278D" w14:textId="73C07A11" w:rsidR="00FD3C2D" w:rsidRDefault="0067174F" w:rsidP="00D47FDE">
      <w:r>
        <w:lastRenderedPageBreak/>
        <w:fldChar w:fldCharType="begin" w:fldLock="1"/>
      </w:r>
      <w:r w:rsidR="00746542">
        <w:instrText>ADDIN CSL_CITATION {"citationItems":[{"id":"ITEM-1","itemData":{"DOI":"10.2139/ssrn.3602664","ISSN":"1556-5068","abstract":"We discuss two potentially challenging problems faced by the ecommerce industry. One relates to the problem faced by sellers while uploading pictures of products on the platform for sale and the consequent manual tagging involved. It gives rise to misclassifications leading to its absence from search results. The other problem concerns with the potential bottleneck in placing orders when a customer may not know the right keywords but has a visual impression of an image. An image based search algorithm can unleash the true potential of ecommerce by enabling customers to click a picture of an object and search for similar products without the need for typing. In this paper, we explore machine learning algorithms which can help us solve both these problems.","author":[{"dropping-particle":"","family":"Fengzi","given":"Li","non-dropping-particle":"","parse-names":false,"suffix":""},{"dropping-particle":"","family":"Kant","given":"Shashi","non-dropping-particle":"","parse-names":false,"suffix":""},{"dropping-particle":"","family":"Araki","given":"Shunichi","non-dropping-particle":"","parse-names":false,"suffix":""},{"dropping-particle":"","family":"Bangera","given":"Sumer","non-dropping-particle":"","parse-names":false,"suffix":""},{"dropping-particle":"","family":"Shukla","given":"Swapna Samir","non-dropping-particle":"","parse-names":false,"suffix":""}],"container-title":"SSRN Electronic Journal","id":"ITEM-1","issued":{"date-parts":[["2020"]]},"title":"Neural Networks for Fashion Image Classification and Visual Search","type":"article-journal"},"uris":["http://www.mendeley.com/documents/?uuid=60c387e8-3e45-4e84-a9cf-fe0636925430"]}],"mendeley":{"formattedCitation":"(Fengzi, L. dkk., 2020)","manualFormatting":"Fengzi, L. dkk., (2020)","plainTextFormattedCitation":"(Fengzi, L. dkk., 2020)","previouslyFormattedCitation":"(Fengzi, L. dkk., 2020)"},"properties":{"noteIndex":0},"schema":"https://github.com/citation-style-language/schema/raw/master/csl-citation.json"}</w:instrText>
      </w:r>
      <w:r>
        <w:fldChar w:fldCharType="separate"/>
      </w:r>
      <w:r w:rsidRPr="0067174F">
        <w:rPr>
          <w:noProof/>
        </w:rPr>
        <w:t xml:space="preserve">Fengzi, L. dkk., </w:t>
      </w:r>
      <w:r>
        <w:rPr>
          <w:noProof/>
        </w:rPr>
        <w:t>(</w:t>
      </w:r>
      <w:r w:rsidRPr="0067174F">
        <w:rPr>
          <w:noProof/>
        </w:rPr>
        <w:t>2020)</w:t>
      </w:r>
      <w:r>
        <w:fldChar w:fldCharType="end"/>
      </w:r>
      <w:r>
        <w:t xml:space="preserve"> </w:t>
      </w:r>
      <w:r w:rsidRPr="007F0AFD">
        <w:t>melakukan penelitian dengan judul</w:t>
      </w:r>
      <w:r>
        <w:t xml:space="preserve"> </w:t>
      </w:r>
      <w:r w:rsidRPr="0067174F">
        <w:rPr>
          <w:i/>
        </w:rPr>
        <w:t>Neural Networks for Fashion Image Classification and Visual Search</w:t>
      </w:r>
      <w:r>
        <w:rPr>
          <w:i/>
        </w:rPr>
        <w:t>.</w:t>
      </w:r>
      <w:r>
        <w:t xml:space="preserve"> Dalam penelitian ini penulis mengejar dua tujuan yaitu </w:t>
      </w:r>
      <w:r w:rsidRPr="00F47640">
        <w:rPr>
          <w:i/>
        </w:rPr>
        <w:t>Image Classification</w:t>
      </w:r>
      <w:r>
        <w:t xml:space="preserve"> dan </w:t>
      </w:r>
      <w:r w:rsidRPr="00F47640">
        <w:rPr>
          <w:i/>
        </w:rPr>
        <w:t>Image Search</w:t>
      </w:r>
      <w:r>
        <w:t xml:space="preserve">. Pada </w:t>
      </w:r>
      <w:r w:rsidRPr="00F47640">
        <w:rPr>
          <w:i/>
        </w:rPr>
        <w:t>Image Classification</w:t>
      </w:r>
      <w:r>
        <w:rPr>
          <w:i/>
        </w:rPr>
        <w:t xml:space="preserve"> </w:t>
      </w:r>
      <w:r>
        <w:t xml:space="preserve">penulis mengimplementasikan transfer learning dengan menggunakan model yang sudah pernah dilatih yaitu VGG19 dan InceptionV3 untuk melakukan klasifikasi gambar. Sedangkan untuk </w:t>
      </w:r>
      <w:r w:rsidRPr="0067174F">
        <w:rPr>
          <w:i/>
        </w:rPr>
        <w:t>Image Search</w:t>
      </w:r>
      <w:r>
        <w:t xml:space="preserve"> menggunakan </w:t>
      </w:r>
      <w:r w:rsidRPr="007F00B0">
        <w:rPr>
          <w:i/>
        </w:rPr>
        <w:t>cnn based autoencoder</w:t>
      </w:r>
      <w:r w:rsidR="007F00B0">
        <w:rPr>
          <w:i/>
        </w:rPr>
        <w:t xml:space="preserve"> </w:t>
      </w:r>
      <w:r w:rsidR="007F00B0">
        <w:t xml:space="preserve">dan </w:t>
      </w:r>
      <w:r w:rsidR="007F00B0" w:rsidRPr="007F00B0">
        <w:rPr>
          <w:i/>
        </w:rPr>
        <w:t>resnet based autoencoder</w:t>
      </w:r>
      <w:r w:rsidR="007F00B0">
        <w:rPr>
          <w:i/>
        </w:rPr>
        <w:t xml:space="preserve">, </w:t>
      </w:r>
      <w:r w:rsidR="007F00B0">
        <w:t>autoencoder merupakan jaringan neural yang dirancang untuk mempelajari hubungan non-linear yang kompleks antara titik data. Dalam penelitian distribusi data yang digunakan tidak sama dalam setiap kategori maka dilakukan teknik SMOTE yaitu teknik untuk menghasilkan data sintetis dari kelas yang memiliki data minoritas.</w:t>
      </w:r>
    </w:p>
    <w:p w14:paraId="68B9A10A" w14:textId="52181A28" w:rsidR="00746542" w:rsidRDefault="00746542" w:rsidP="00746542">
      <w:r>
        <w:fldChar w:fldCharType="begin" w:fldLock="1"/>
      </w:r>
      <w:r w:rsidR="00941D0D">
        <w:instrText>ADDIN CSL_CITATION {"citationItems":[{"id":"ITEM-1","itemData":{"DOI":"10.1088/1757-899x/1084/1/012026","ISSN":"1757-8981","abstract":"One of the most interesting and rapidly growing search fields in the last decade has been content-based image retrieval. Image retrieval is the process of obtaining and describing images from a huge database. Images are extracted and then matched to obtain the image. Many feature descriptors have been developed, however their effectiveness is influenced by a variety of factors. This study proposes a new technique for CBIR based on deep learning-based feature extraction and support vector machine-based base similarity matching. In the proposed method, a pre-train convolutional neural network (CNN) is utilised to extract robust features from images, and SVM is used for similarity matching.. Publically available Corel dataset is used for the evaluation of performance of the proposed method and experimental analysis of the proposed approach is simulated on MATLAB2017a toolbox which comprises the various functions to simulate it. Propose method gives 97.27 % accuracy, which is significance improvement with compare to existing methods.","author":[{"dropping-particle":"","family":"Simran","given":"Arshiya","non-dropping-particle":"","parse-names":false,"suffix":""},{"dropping-particle":"","family":"Shijin Kumar","given":"P.S","non-dropping-particle":"","parse-names":false,"suffix":""},{"dropping-particle":"","family":"Bachu","given":"Srinivas","non-dropping-particle":"","parse-names":false,"suffix":""}],"container-title":"IOP Conference Series: Materials Science and Engineering","id":"ITEM-1","issue":"1","issued":{"date-parts":[["2021"]]},"page":"012026","title":"Content Based Image Retrieval Using Deep Learning Convolutional Neural Network","type":"article-journal","volume":"1084"},"uris":["http://www.mendeley.com/documents/?uuid=507dce03-7654-4fa5-ab39-bc66da2781a6"]}],"mendeley":{"formattedCitation":"(Simran, A. dkk., 2021)","manualFormatting":"Simran, A. dkk., (2021)","plainTextFormattedCitation":"(Simran, A. dkk., 2021)","previouslyFormattedCitation":"(Simran, A. dkk., 2021)"},"properties":{"noteIndex":0},"schema":"https://github.com/citation-style-language/schema/raw/master/csl-citation.json"}</w:instrText>
      </w:r>
      <w:r>
        <w:fldChar w:fldCharType="separate"/>
      </w:r>
      <w:r w:rsidRPr="00746542">
        <w:rPr>
          <w:noProof/>
        </w:rPr>
        <w:t xml:space="preserve">Simran, A. dkk., </w:t>
      </w:r>
      <w:r>
        <w:rPr>
          <w:noProof/>
        </w:rPr>
        <w:t>(</w:t>
      </w:r>
      <w:r w:rsidRPr="00746542">
        <w:rPr>
          <w:noProof/>
        </w:rPr>
        <w:t>2021)</w:t>
      </w:r>
      <w:r>
        <w:fldChar w:fldCharType="end"/>
      </w:r>
      <w:r>
        <w:t xml:space="preserve"> </w:t>
      </w:r>
      <w:r w:rsidRPr="007F0AFD">
        <w:t>melakukan penelitian dengan judul</w:t>
      </w:r>
      <w:r>
        <w:t xml:space="preserve"> </w:t>
      </w:r>
      <w:r w:rsidRPr="00746542">
        <w:rPr>
          <w:i/>
        </w:rPr>
        <w:t>Content Based Image Retrieval Using Deep Learning</w:t>
      </w:r>
      <w:r>
        <w:rPr>
          <w:i/>
        </w:rPr>
        <w:t xml:space="preserve"> </w:t>
      </w:r>
      <w:r w:rsidRPr="00746542">
        <w:rPr>
          <w:i/>
        </w:rPr>
        <w:t>Convolutional Neural Network</w:t>
      </w:r>
      <w:r>
        <w:rPr>
          <w:i/>
        </w:rPr>
        <w:t xml:space="preserve">. </w:t>
      </w:r>
      <w:r w:rsidR="0043540C">
        <w:t xml:space="preserve">Pada penelitian ini digunakan </w:t>
      </w:r>
      <w:r w:rsidR="0043540C" w:rsidRPr="00707F3F">
        <w:rPr>
          <w:i/>
        </w:rPr>
        <w:t>Convolutional Neural Network</w:t>
      </w:r>
      <w:r w:rsidR="0043540C">
        <w:rPr>
          <w:i/>
        </w:rPr>
        <w:t xml:space="preserve"> </w:t>
      </w:r>
      <w:r w:rsidR="0043540C">
        <w:t xml:space="preserve">untuk melakukan ekstraksi fitur pada gambar. </w:t>
      </w:r>
      <w:r w:rsidR="00A62AAF">
        <w:t>D</w:t>
      </w:r>
      <w:r w:rsidR="0034416A">
        <w:t xml:space="preserve">alam penelitian ini untuk mengukur kemiripan antara gambar yaitu menggunakan </w:t>
      </w:r>
      <w:r w:rsidR="00A62AAF">
        <w:t>E</w:t>
      </w:r>
      <w:r w:rsidR="0034416A" w:rsidRPr="00A62AAF">
        <w:t>uclidean</w:t>
      </w:r>
      <w:r w:rsidR="0034416A" w:rsidRPr="0034416A">
        <w:rPr>
          <w:i/>
        </w:rPr>
        <w:t xml:space="preserve"> distance</w:t>
      </w:r>
      <w:r w:rsidR="00A62AAF">
        <w:rPr>
          <w:i/>
        </w:rPr>
        <w:t xml:space="preserve"> </w:t>
      </w:r>
      <w:r w:rsidR="00A62AAF" w:rsidRPr="00A62AAF">
        <w:t xml:space="preserve">perhitungan jarak dari 2 buah titik dalam Euclidean </w:t>
      </w:r>
      <w:r w:rsidR="00A62AAF" w:rsidRPr="00A62AAF">
        <w:rPr>
          <w:i/>
        </w:rPr>
        <w:t>space</w:t>
      </w:r>
      <w:r w:rsidR="00A62AAF">
        <w:t xml:space="preserve">. Penulis melakukan eksperimen dengan beberapa metode untuk mendapatkan </w:t>
      </w:r>
      <w:r w:rsidR="00A62AAF" w:rsidRPr="00A62AAF">
        <w:t>karakteristik representasi</w:t>
      </w:r>
      <w:r w:rsidR="00A62AAF">
        <w:t xml:space="preserve"> dari gambar, metode yang digunakan pertama dengan </w:t>
      </w:r>
      <w:r w:rsidR="00A62AAF" w:rsidRPr="00A62AAF">
        <w:rPr>
          <w:i/>
        </w:rPr>
        <w:t>color histogram</w:t>
      </w:r>
      <w:r w:rsidR="00A62AAF">
        <w:rPr>
          <w:i/>
        </w:rPr>
        <w:t xml:space="preserve"> </w:t>
      </w:r>
      <w:r w:rsidR="00A62AAF">
        <w:t xml:space="preserve">dengan hasil </w:t>
      </w:r>
      <w:r w:rsidR="00941D0D" w:rsidRPr="00941D0D">
        <w:rPr>
          <w:i/>
        </w:rPr>
        <w:t>mean Average Precision</w:t>
      </w:r>
      <w:r w:rsidR="00941D0D">
        <w:rPr>
          <w:i/>
        </w:rPr>
        <w:t xml:space="preserve"> </w:t>
      </w:r>
      <w:r w:rsidR="00941D0D">
        <w:t>(</w:t>
      </w:r>
      <w:r w:rsidR="00A62AAF">
        <w:t>mAP</w:t>
      </w:r>
      <w:r w:rsidR="00941D0D">
        <w:t>)</w:t>
      </w:r>
      <w:r w:rsidR="00A62AAF">
        <w:t xml:space="preserve"> sebesar 68.86 dan </w:t>
      </w:r>
      <w:r w:rsidR="00941D0D" w:rsidRPr="00941D0D">
        <w:rPr>
          <w:i/>
        </w:rPr>
        <w:t>mean A</w:t>
      </w:r>
      <w:r w:rsidR="00941D0D">
        <w:rPr>
          <w:i/>
        </w:rPr>
        <w:t xml:space="preserve">verage Recall </w:t>
      </w:r>
      <w:r w:rsidR="00941D0D">
        <w:t>(</w:t>
      </w:r>
      <w:r w:rsidR="00A62AAF">
        <w:t>mAR</w:t>
      </w:r>
      <w:r w:rsidR="00941D0D">
        <w:t>)</w:t>
      </w:r>
      <w:r w:rsidR="00A62AAF">
        <w:t xml:space="preserve"> sebesar 70.85, metode selanjutnya menggunakan DWT </w:t>
      </w:r>
      <w:r w:rsidR="00941D0D">
        <w:t>dengan hasil mAP sebesar 78.85 dan mAR sebesar 79.</w:t>
      </w:r>
      <w:r w:rsidR="00941D0D" w:rsidRPr="00941D0D">
        <w:t>5</w:t>
      </w:r>
      <w:r w:rsidR="00941D0D">
        <w:t>6</w:t>
      </w:r>
      <w:r w:rsidR="00941D0D" w:rsidRPr="00941D0D">
        <w:t>,</w:t>
      </w:r>
      <w:r w:rsidR="00941D0D">
        <w:t xml:space="preserve"> dan yang terakhir menggunakan metode DconvNet-PCA dengan hasil mAP sebesar 85.23 dan mAR sebesar 88.</w:t>
      </w:r>
      <w:r w:rsidR="00941D0D" w:rsidRPr="00941D0D">
        <w:t>5</w:t>
      </w:r>
      <w:r w:rsidR="00941D0D">
        <w:t>3. jadi metode menggunakan DconvNet-PCA adalah yang terbaik dan metode tersebut diusulkan oleh penulis.</w:t>
      </w:r>
    </w:p>
    <w:p w14:paraId="196DE1C8" w14:textId="71CE85F4" w:rsidR="0006135E" w:rsidRPr="00E032D3" w:rsidRDefault="00941D0D" w:rsidP="00E032D3">
      <w:r>
        <w:fldChar w:fldCharType="begin" w:fldLock="1"/>
      </w:r>
      <w:r w:rsidR="009409D9">
        <w:instrText>ADDIN CSL_CITATION {"citationItems":[{"id":"ITEM-1","itemData":{"DOI":"10.1109/CVPRW.2019.00042","ISBN":"9781728125060","ISSN":"21607516","abstract":"Fashion image retrieval (FIR) is a challenging task, which requires searching for exact items accurately from massive collections of fashion products based on a query image. Despite recent advances, FIR still has limitations for application to real-world visual searches. The main reason for this is not only the trade-off between the model complexity and performance, but also the common nature of fashion images captured under uncontrolled circumstances (e.g. varying viewpoints and lighting conditions). In particular, fashion images are vulnerable to shape deformations and suffer from inconsistency between the user's query images and refined product images. Moreover, multiple fashion objects can be present simultaneously within a single image. In this paper, we considered an FIR method that is optimized for the fashion domain. We investigated training strategies and deep models to improve the retrieval performance. The experimental results on three benchmarks from DeepFashion dataset show that considered methods could achieve the significant improvements compared to the previous FIR methods.","author":[{"dropping-particle":"","family":"Park","given":"Sanghyuk","non-dropping-particle":"","parse-names":false,"suffix":""},{"dropping-particle":"","family":"Shin","given":"Minchul","non-dropping-particle":"","parse-names":false,"suffix":""},{"dropping-particle":"","family":"Ham","given":"Sungho","non-dropping-particle":"","parse-names":false,"suffix":""},{"dropping-particle":"","family":"Choe","given":"Seungkwon","non-dropping-particle":"","parse-names":false,"suffix":""},{"dropping-particle":"","family":"Kang","given":"Yoohoon","non-dropping-particle":"","parse-names":false,"suffix":""}],"container-title":"IEEE Computer Society Conference on Computer Vision and Pattern Recognition Workshops","id":"ITEM-1","issued":{"date-parts":[["2019"]]},"page":"316-319","title":"Study on fashion image retrieval methods for efficient fashion visual search","type":"article-journal","volume":"2019-June"},"uris":["http://www.mendeley.com/documents/?uuid=c9de11c1-fa1e-424b-a22f-69405724bd1a"]}],"mendeley":{"formattedCitation":"(Park, S. dkk., 2019)","manualFormatting":"Park, S. dkk., (2019)","plainTextFormattedCitation":"(Park, S. dkk., 2019)","previouslyFormattedCitation":"(Park, S. dkk., 2019)"},"properties":{"noteIndex":0},"schema":"https://github.com/citation-style-language/schema/raw/master/csl-citation.json"}</w:instrText>
      </w:r>
      <w:r>
        <w:fldChar w:fldCharType="separate"/>
      </w:r>
      <w:r w:rsidRPr="00941D0D">
        <w:rPr>
          <w:noProof/>
        </w:rPr>
        <w:t xml:space="preserve">Park, S. dkk., </w:t>
      </w:r>
      <w:r>
        <w:rPr>
          <w:noProof/>
        </w:rPr>
        <w:t>(</w:t>
      </w:r>
      <w:r w:rsidRPr="00941D0D">
        <w:rPr>
          <w:noProof/>
        </w:rPr>
        <w:t>2019)</w:t>
      </w:r>
      <w:r>
        <w:fldChar w:fldCharType="end"/>
      </w:r>
      <w:r>
        <w:t xml:space="preserve"> </w:t>
      </w:r>
      <w:r w:rsidRPr="007F0AFD">
        <w:t>melakukan penelitian dengan judul</w:t>
      </w:r>
      <w:r>
        <w:t xml:space="preserve"> </w:t>
      </w:r>
      <w:r w:rsidRPr="00941D0D">
        <w:rPr>
          <w:i/>
        </w:rPr>
        <w:t>Study on Fashion Image Retrieval Methods for Efficient Fashion Visual Search</w:t>
      </w:r>
      <w:r>
        <w:rPr>
          <w:i/>
        </w:rPr>
        <w:t xml:space="preserve">. </w:t>
      </w:r>
      <w:r w:rsidR="00EF5E74">
        <w:t xml:space="preserve">Pada penelitian ini digunakan beberapa model </w:t>
      </w:r>
      <w:r w:rsidR="00EF5E74" w:rsidRPr="00EF5E74">
        <w:rPr>
          <w:i/>
        </w:rPr>
        <w:t>baseline</w:t>
      </w:r>
      <w:r w:rsidR="00EF5E74">
        <w:rPr>
          <w:i/>
        </w:rPr>
        <w:t xml:space="preserve"> </w:t>
      </w:r>
      <w:r w:rsidR="00EF5E74">
        <w:t xml:space="preserve">untuk dilakukan eksperimen yaitu DenseNet121, ResNet50, SEResNet50, dan SEResNeXt50 yang dimodifikasi pada lapisan </w:t>
      </w:r>
      <w:r w:rsidR="00EF5E74" w:rsidRPr="00EF5E74">
        <w:rPr>
          <w:i/>
        </w:rPr>
        <w:t>fully connected</w:t>
      </w:r>
      <w:r w:rsidR="00EF5E74" w:rsidRPr="00EF5E74">
        <w:t xml:space="preserve"> (FC)</w:t>
      </w:r>
      <w:r w:rsidR="00EF5E74">
        <w:t xml:space="preserve"> terakhir pada masing-masing model. Dalam melakukan ekstraksi fitur digunakan model CNN lalu hasil</w:t>
      </w:r>
      <w:r w:rsidR="00E032D3" w:rsidRPr="00E032D3">
        <w:t xml:space="preserve"> </w:t>
      </w:r>
      <w:r w:rsidR="00E032D3">
        <w:t>s</w:t>
      </w:r>
      <w:r w:rsidR="00E032D3" w:rsidRPr="00E032D3">
        <w:t xml:space="preserve">emua vektor fitur </w:t>
      </w:r>
      <w:r w:rsidR="00E032D3">
        <w:t>ekstraksi</w:t>
      </w:r>
      <w:r w:rsidR="00E032D3" w:rsidRPr="00E032D3">
        <w:t xml:space="preserve"> dinormalisasi L2</w:t>
      </w:r>
      <w:r w:rsidR="00E032D3">
        <w:t xml:space="preserve">, kemudian nilai kesamaan dihitung menggunakan </w:t>
      </w:r>
      <w:r w:rsidR="00E032D3" w:rsidRPr="00E032D3">
        <w:rPr>
          <w:i/>
        </w:rPr>
        <w:t xml:space="preserve">inner </w:t>
      </w:r>
      <w:r w:rsidR="00E032D3" w:rsidRPr="00E032D3">
        <w:rPr>
          <w:i/>
        </w:rPr>
        <w:lastRenderedPageBreak/>
        <w:t>product</w:t>
      </w:r>
      <w:r w:rsidR="00E032D3">
        <w:t xml:space="preserve">. Hasil dari eksperimen yang dilakukan menunjukkan bahwa pelatihan yang </w:t>
      </w:r>
      <w:r w:rsidR="009F0966">
        <w:t xml:space="preserve">menggunakan strategi pelatihan, </w:t>
      </w:r>
      <w:r w:rsidR="009F0966">
        <w:rPr>
          <w:i/>
        </w:rPr>
        <w:t>module relaxtation</w:t>
      </w:r>
      <w:r w:rsidR="00E032D3">
        <w:t xml:space="preserve"> dan kombinasi </w:t>
      </w:r>
      <w:r w:rsidR="00E032D3" w:rsidRPr="00E032D3">
        <w:rPr>
          <w:i/>
        </w:rPr>
        <w:t>loss function</w:t>
      </w:r>
      <w:r w:rsidR="00E032D3">
        <w:t xml:space="preserve"> mengarah pada konsistensi dan peningkatan yang signifikan dalam akurasi model, baik dalam hal klasifikasi dan </w:t>
      </w:r>
      <w:r w:rsidR="00E032D3" w:rsidRPr="00E032D3">
        <w:rPr>
          <w:i/>
        </w:rPr>
        <w:t>retrieval performance</w:t>
      </w:r>
      <w:r w:rsidR="00E032D3">
        <w:rPr>
          <w:i/>
        </w:rPr>
        <w:t>.</w:t>
      </w:r>
    </w:p>
    <w:p w14:paraId="4433D183" w14:textId="1995B180" w:rsidR="002A1345" w:rsidRDefault="002A1345" w:rsidP="00C048C8">
      <w:pPr>
        <w:pStyle w:val="Caption"/>
      </w:pPr>
      <w:bookmarkStart w:id="17" w:name="_Toc89724333"/>
      <w:bookmarkStart w:id="18" w:name="_Toc92230932"/>
      <w:bookmarkStart w:id="19" w:name="_Toc97949160"/>
      <w:r>
        <w:t xml:space="preserve">Tabel 2. </w:t>
      </w:r>
      <w:r w:rsidR="00FA3F73">
        <w:fldChar w:fldCharType="begin"/>
      </w:r>
      <w:r w:rsidR="00FA3F73">
        <w:instrText xml:space="preserve"> SEQ Tabel_2. \* ARABIC </w:instrText>
      </w:r>
      <w:r w:rsidR="00FA3F73">
        <w:fldChar w:fldCharType="separate"/>
      </w:r>
      <w:r w:rsidR="007C5499">
        <w:rPr>
          <w:noProof/>
        </w:rPr>
        <w:t>1</w:t>
      </w:r>
      <w:r w:rsidR="00FA3F73">
        <w:rPr>
          <w:noProof/>
        </w:rPr>
        <w:fldChar w:fldCharType="end"/>
      </w:r>
      <w:r>
        <w:t xml:space="preserve"> </w:t>
      </w:r>
      <w:r>
        <w:rPr>
          <w:color w:val="1D1B11"/>
        </w:rPr>
        <w:t>Perbandingan</w:t>
      </w:r>
      <w:r>
        <w:rPr>
          <w:color w:val="1D1B11"/>
          <w:spacing w:val="2"/>
        </w:rPr>
        <w:t xml:space="preserve"> Kajian </w:t>
      </w:r>
      <w:r>
        <w:rPr>
          <w:color w:val="1D1B11"/>
        </w:rPr>
        <w:t>Hasil Penelitian</w:t>
      </w:r>
      <w:bookmarkEnd w:id="17"/>
      <w:bookmarkEnd w:id="18"/>
      <w:bookmarkEnd w:id="19"/>
    </w:p>
    <w:tbl>
      <w:tblPr>
        <w:tblW w:w="7953" w:type="dxa"/>
        <w:jc w:val="center"/>
        <w:tblLayout w:type="fixed"/>
        <w:tblCellMar>
          <w:left w:w="0" w:type="dxa"/>
          <w:right w:w="0" w:type="dxa"/>
        </w:tblCellMar>
        <w:tblLook w:val="01E0" w:firstRow="1" w:lastRow="1" w:firstColumn="1" w:lastColumn="1" w:noHBand="0" w:noVBand="0"/>
      </w:tblPr>
      <w:tblGrid>
        <w:gridCol w:w="425"/>
        <w:gridCol w:w="1425"/>
        <w:gridCol w:w="1560"/>
        <w:gridCol w:w="1842"/>
        <w:gridCol w:w="2701"/>
      </w:tblGrid>
      <w:tr w:rsidR="003D288E" w:rsidRPr="009F0966" w14:paraId="539745BC" w14:textId="77777777" w:rsidTr="00743B8C">
        <w:trPr>
          <w:trHeight w:hRule="exact" w:val="286"/>
          <w:jc w:val="center"/>
        </w:trPr>
        <w:tc>
          <w:tcPr>
            <w:tcW w:w="425" w:type="dxa"/>
            <w:tcBorders>
              <w:top w:val="single" w:sz="6" w:space="0" w:color="000000"/>
              <w:left w:val="single" w:sz="6" w:space="0" w:color="000000"/>
              <w:bottom w:val="single" w:sz="6" w:space="0" w:color="000000"/>
              <w:right w:val="single" w:sz="6" w:space="0" w:color="000000"/>
            </w:tcBorders>
            <w:hideMark/>
          </w:tcPr>
          <w:p w14:paraId="5D76A012" w14:textId="77777777" w:rsidR="003D288E" w:rsidRPr="009F0966" w:rsidRDefault="003D288E" w:rsidP="00D317A3">
            <w:pPr>
              <w:pStyle w:val="TableParagraph"/>
              <w:jc w:val="center"/>
              <w:rPr>
                <w:rFonts w:ascii="Times New Roman" w:eastAsia="Times New Roman" w:hAnsi="Times New Roman" w:cs="Times New Roman"/>
                <w:sz w:val="24"/>
                <w:szCs w:val="24"/>
              </w:rPr>
            </w:pPr>
            <w:r w:rsidRPr="009F0966">
              <w:rPr>
                <w:rFonts w:ascii="Times New Roman" w:hAnsi="Times New Roman" w:cs="Times New Roman"/>
                <w:spacing w:val="-1"/>
                <w:sz w:val="24"/>
                <w:szCs w:val="24"/>
              </w:rPr>
              <w:t>No</w:t>
            </w:r>
          </w:p>
        </w:tc>
        <w:tc>
          <w:tcPr>
            <w:tcW w:w="1425" w:type="dxa"/>
            <w:tcBorders>
              <w:top w:val="single" w:sz="6" w:space="0" w:color="000000"/>
              <w:left w:val="single" w:sz="6" w:space="0" w:color="000000"/>
              <w:bottom w:val="single" w:sz="6" w:space="0" w:color="000000"/>
              <w:right w:val="single" w:sz="6" w:space="0" w:color="000000"/>
            </w:tcBorders>
            <w:hideMark/>
          </w:tcPr>
          <w:p w14:paraId="2AE7ACC1" w14:textId="77777777" w:rsidR="003D288E" w:rsidRPr="009F0966" w:rsidRDefault="003D288E" w:rsidP="00D317A3">
            <w:pPr>
              <w:pStyle w:val="TableParagraph"/>
              <w:ind w:left="1"/>
              <w:jc w:val="center"/>
              <w:rPr>
                <w:rFonts w:ascii="Times New Roman" w:eastAsia="Times New Roman" w:hAnsi="Times New Roman" w:cs="Times New Roman"/>
                <w:sz w:val="24"/>
                <w:szCs w:val="24"/>
              </w:rPr>
            </w:pPr>
            <w:r w:rsidRPr="009F0966">
              <w:rPr>
                <w:rFonts w:ascii="Times New Roman" w:hAnsi="Times New Roman" w:cs="Times New Roman"/>
                <w:sz w:val="24"/>
                <w:szCs w:val="24"/>
              </w:rPr>
              <w:t>Judul</w:t>
            </w:r>
          </w:p>
        </w:tc>
        <w:tc>
          <w:tcPr>
            <w:tcW w:w="1560" w:type="dxa"/>
            <w:tcBorders>
              <w:top w:val="single" w:sz="6" w:space="0" w:color="000000"/>
              <w:left w:val="single" w:sz="6" w:space="0" w:color="000000"/>
              <w:bottom w:val="single" w:sz="6" w:space="0" w:color="000000"/>
              <w:right w:val="single" w:sz="6" w:space="0" w:color="000000"/>
            </w:tcBorders>
            <w:hideMark/>
          </w:tcPr>
          <w:p w14:paraId="14DB3644" w14:textId="77777777" w:rsidR="003D288E" w:rsidRPr="009F0966" w:rsidRDefault="003D288E" w:rsidP="00D317A3">
            <w:pPr>
              <w:pStyle w:val="TableParagraph"/>
              <w:ind w:left="455"/>
              <w:rPr>
                <w:rFonts w:ascii="Times New Roman" w:eastAsia="Times New Roman" w:hAnsi="Times New Roman" w:cs="Times New Roman"/>
                <w:sz w:val="24"/>
                <w:szCs w:val="24"/>
              </w:rPr>
            </w:pPr>
            <w:r w:rsidRPr="009F0966">
              <w:rPr>
                <w:rFonts w:ascii="Times New Roman" w:hAnsi="Times New Roman" w:cs="Times New Roman"/>
                <w:spacing w:val="-1"/>
                <w:sz w:val="24"/>
                <w:szCs w:val="24"/>
              </w:rPr>
              <w:t>Penulis</w:t>
            </w:r>
          </w:p>
        </w:tc>
        <w:tc>
          <w:tcPr>
            <w:tcW w:w="1842" w:type="dxa"/>
            <w:tcBorders>
              <w:top w:val="single" w:sz="6" w:space="0" w:color="000000"/>
              <w:left w:val="single" w:sz="6" w:space="0" w:color="000000"/>
              <w:bottom w:val="single" w:sz="6" w:space="0" w:color="000000"/>
              <w:right w:val="single" w:sz="6" w:space="0" w:color="000000"/>
            </w:tcBorders>
            <w:hideMark/>
          </w:tcPr>
          <w:p w14:paraId="38BD937D" w14:textId="31FBDA68" w:rsidR="003D288E" w:rsidRPr="009F0966" w:rsidRDefault="003E2771" w:rsidP="00D317A3">
            <w:pPr>
              <w:pStyle w:val="TableParagraph"/>
              <w:jc w:val="center"/>
              <w:rPr>
                <w:rFonts w:ascii="Times New Roman" w:eastAsia="Times New Roman" w:hAnsi="Times New Roman" w:cs="Times New Roman"/>
                <w:sz w:val="24"/>
                <w:szCs w:val="24"/>
              </w:rPr>
            </w:pPr>
            <w:r w:rsidRPr="009F0966">
              <w:rPr>
                <w:rFonts w:ascii="Times New Roman" w:hAnsi="Times New Roman" w:cs="Times New Roman"/>
                <w:sz w:val="24"/>
                <w:szCs w:val="24"/>
              </w:rPr>
              <w:t>Modul</w:t>
            </w:r>
          </w:p>
        </w:tc>
        <w:tc>
          <w:tcPr>
            <w:tcW w:w="2701" w:type="dxa"/>
            <w:tcBorders>
              <w:top w:val="single" w:sz="6" w:space="0" w:color="000000"/>
              <w:left w:val="single" w:sz="6" w:space="0" w:color="000000"/>
              <w:bottom w:val="single" w:sz="6" w:space="0" w:color="000000"/>
              <w:right w:val="single" w:sz="6" w:space="0" w:color="000000"/>
            </w:tcBorders>
            <w:hideMark/>
          </w:tcPr>
          <w:p w14:paraId="5BCFF282" w14:textId="77777777" w:rsidR="003D288E" w:rsidRPr="009F0966" w:rsidRDefault="003D288E" w:rsidP="00D317A3">
            <w:pPr>
              <w:pStyle w:val="TableParagraph"/>
              <w:jc w:val="center"/>
              <w:rPr>
                <w:rFonts w:ascii="Times New Roman" w:eastAsia="Times New Roman" w:hAnsi="Times New Roman" w:cs="Times New Roman"/>
                <w:sz w:val="24"/>
                <w:szCs w:val="24"/>
              </w:rPr>
            </w:pPr>
            <w:r w:rsidRPr="009F0966">
              <w:rPr>
                <w:rFonts w:ascii="Times New Roman" w:hAnsi="Times New Roman" w:cs="Times New Roman"/>
                <w:spacing w:val="-1"/>
                <w:sz w:val="24"/>
                <w:szCs w:val="24"/>
              </w:rPr>
              <w:t>Hasil/</w:t>
            </w:r>
            <w:r w:rsidRPr="009F0966">
              <w:rPr>
                <w:rFonts w:ascii="Times New Roman" w:hAnsi="Times New Roman" w:cs="Times New Roman"/>
                <w:sz w:val="24"/>
                <w:szCs w:val="24"/>
              </w:rPr>
              <w:t xml:space="preserve"> </w:t>
            </w:r>
            <w:r w:rsidRPr="009F0966">
              <w:rPr>
                <w:rFonts w:ascii="Times New Roman" w:hAnsi="Times New Roman" w:cs="Times New Roman"/>
                <w:spacing w:val="-1"/>
                <w:sz w:val="24"/>
                <w:szCs w:val="24"/>
              </w:rPr>
              <w:t>Kesimpulan</w:t>
            </w:r>
          </w:p>
        </w:tc>
      </w:tr>
      <w:tr w:rsidR="003D288E" w:rsidRPr="009F0966" w14:paraId="490365B2" w14:textId="77777777" w:rsidTr="00743B8C">
        <w:trPr>
          <w:trHeight w:hRule="exact" w:val="4028"/>
          <w:jc w:val="center"/>
        </w:trPr>
        <w:tc>
          <w:tcPr>
            <w:tcW w:w="425"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9F0966" w:rsidRDefault="003D288E" w:rsidP="0047530F">
            <w:pPr>
              <w:pStyle w:val="TableParagraph"/>
              <w:ind w:left="102"/>
              <w:rPr>
                <w:rFonts w:ascii="Times New Roman" w:eastAsia="Times New Roman" w:hAnsi="Times New Roman" w:cs="Times New Roman"/>
                <w:sz w:val="24"/>
                <w:szCs w:val="24"/>
              </w:rPr>
            </w:pPr>
            <w:r w:rsidRPr="009F0966">
              <w:rPr>
                <w:rFonts w:ascii="Times New Roman" w:hAnsi="Times New Roman" w:cs="Times New Roman"/>
                <w:sz w:val="24"/>
                <w:szCs w:val="24"/>
              </w:rPr>
              <w:t>1</w:t>
            </w:r>
          </w:p>
        </w:tc>
        <w:tc>
          <w:tcPr>
            <w:tcW w:w="1425" w:type="dxa"/>
            <w:tcBorders>
              <w:top w:val="single" w:sz="6" w:space="0" w:color="000000"/>
              <w:left w:val="single" w:sz="6" w:space="0" w:color="000000"/>
              <w:bottom w:val="single" w:sz="6" w:space="0" w:color="000000"/>
              <w:right w:val="single" w:sz="6" w:space="0" w:color="000000"/>
            </w:tcBorders>
            <w:hideMark/>
          </w:tcPr>
          <w:p w14:paraId="5A4E6E7D" w14:textId="2280A37B" w:rsidR="003D288E" w:rsidRPr="009F0966" w:rsidRDefault="00E032D3" w:rsidP="0047530F">
            <w:pPr>
              <w:pStyle w:val="TableParagraph"/>
              <w:tabs>
                <w:tab w:val="left" w:pos="1088"/>
                <w:tab w:val="left" w:pos="1220"/>
                <w:tab w:val="left" w:pos="1513"/>
              </w:tabs>
              <w:ind w:left="102" w:right="100"/>
              <w:jc w:val="both"/>
              <w:rPr>
                <w:rFonts w:ascii="Times New Roman" w:eastAsia="Times New Roman" w:hAnsi="Times New Roman" w:cs="Times New Roman"/>
                <w:sz w:val="24"/>
                <w:szCs w:val="24"/>
              </w:rPr>
            </w:pPr>
            <w:r w:rsidRPr="009F0966">
              <w:rPr>
                <w:rFonts w:ascii="Times New Roman" w:hAnsi="Times New Roman" w:cs="Times New Roman"/>
                <w:i/>
                <w:sz w:val="24"/>
                <w:szCs w:val="24"/>
              </w:rPr>
              <w:t>Visual Search at</w:t>
            </w:r>
            <w:r w:rsidRPr="009F0966">
              <w:rPr>
                <w:rFonts w:ascii="Times New Roman" w:hAnsi="Times New Roman" w:cs="Times New Roman"/>
                <w:sz w:val="24"/>
                <w:szCs w:val="24"/>
              </w:rPr>
              <w:t xml:space="preserve"> Alibaba</w:t>
            </w:r>
          </w:p>
        </w:tc>
        <w:tc>
          <w:tcPr>
            <w:tcW w:w="1560" w:type="dxa"/>
            <w:tcBorders>
              <w:top w:val="single" w:sz="6" w:space="0" w:color="000000"/>
              <w:left w:val="single" w:sz="6" w:space="0" w:color="000000"/>
              <w:bottom w:val="single" w:sz="6" w:space="0" w:color="000000"/>
              <w:right w:val="single" w:sz="6" w:space="0" w:color="000000"/>
            </w:tcBorders>
            <w:hideMark/>
          </w:tcPr>
          <w:p w14:paraId="09BF422A" w14:textId="62F87FB4" w:rsidR="003D288E" w:rsidRPr="009F0966" w:rsidRDefault="00E032D3" w:rsidP="0047530F">
            <w:pPr>
              <w:pStyle w:val="TableParagraph"/>
              <w:ind w:left="102"/>
              <w:jc w:val="both"/>
              <w:rPr>
                <w:rFonts w:ascii="Times New Roman" w:eastAsia="Times New Roman" w:hAnsi="Times New Roman" w:cs="Times New Roman"/>
                <w:sz w:val="24"/>
                <w:szCs w:val="24"/>
              </w:rPr>
            </w:pPr>
            <w:r w:rsidRPr="009F0966">
              <w:rPr>
                <w:rFonts w:ascii="Times New Roman" w:hAnsi="Times New Roman" w:cs="Times New Roman"/>
                <w:noProof/>
                <w:sz w:val="24"/>
                <w:szCs w:val="24"/>
              </w:rPr>
              <w:t>Zhang, Y. dkk.</w:t>
            </w:r>
          </w:p>
        </w:tc>
        <w:tc>
          <w:tcPr>
            <w:tcW w:w="1842" w:type="dxa"/>
            <w:tcBorders>
              <w:top w:val="single" w:sz="6" w:space="0" w:color="000000"/>
              <w:left w:val="single" w:sz="6" w:space="0" w:color="000000"/>
              <w:bottom w:val="single" w:sz="6" w:space="0" w:color="000000"/>
              <w:right w:val="single" w:sz="6" w:space="0" w:color="000000"/>
            </w:tcBorders>
            <w:hideMark/>
          </w:tcPr>
          <w:p w14:paraId="0959EA33" w14:textId="1F769986" w:rsidR="003D288E" w:rsidRPr="009F0966" w:rsidRDefault="003E2771" w:rsidP="0047530F">
            <w:pPr>
              <w:pStyle w:val="TableParagraph"/>
              <w:ind w:left="102" w:right="142"/>
              <w:jc w:val="both"/>
              <w:rPr>
                <w:rFonts w:ascii="Times New Roman" w:eastAsia="Times New Roman" w:hAnsi="Times New Roman" w:cs="Times New Roman"/>
                <w:sz w:val="24"/>
                <w:szCs w:val="24"/>
              </w:rPr>
            </w:pPr>
            <w:r w:rsidRPr="009F0966">
              <w:rPr>
                <w:rFonts w:ascii="Times New Roman" w:hAnsi="Times New Roman" w:cs="Times New Roman"/>
                <w:i/>
                <w:sz w:val="24"/>
                <w:szCs w:val="24"/>
              </w:rPr>
              <w:t xml:space="preserve">Deep Metrik Embedding, Weakly supervised object localization, Joint detection, </w:t>
            </w:r>
            <w:r w:rsidRPr="009F0966">
              <w:rPr>
                <w:rFonts w:ascii="Times New Roman" w:hAnsi="Times New Roman" w:cs="Times New Roman"/>
                <w:sz w:val="24"/>
                <w:szCs w:val="24"/>
              </w:rPr>
              <w:t>dan</w:t>
            </w:r>
            <w:r w:rsidRPr="009F0966">
              <w:rPr>
                <w:rFonts w:ascii="Times New Roman" w:hAnsi="Times New Roman" w:cs="Times New Roman"/>
                <w:i/>
                <w:sz w:val="24"/>
                <w:szCs w:val="24"/>
              </w:rPr>
              <w:t xml:space="preserve"> Feature learning.</w:t>
            </w:r>
          </w:p>
        </w:tc>
        <w:tc>
          <w:tcPr>
            <w:tcW w:w="2701" w:type="dxa"/>
            <w:tcBorders>
              <w:top w:val="single" w:sz="6" w:space="0" w:color="000000"/>
              <w:left w:val="single" w:sz="6" w:space="0" w:color="000000"/>
              <w:bottom w:val="single" w:sz="6" w:space="0" w:color="000000"/>
              <w:right w:val="single" w:sz="6" w:space="0" w:color="000000"/>
            </w:tcBorders>
            <w:hideMark/>
          </w:tcPr>
          <w:p w14:paraId="1184EFEC" w14:textId="77777777" w:rsidR="003E2771" w:rsidRPr="009F0966" w:rsidRDefault="003E2771" w:rsidP="0047530F">
            <w:pPr>
              <w:pStyle w:val="TableParagraph"/>
              <w:ind w:left="102" w:right="101"/>
              <w:jc w:val="both"/>
              <w:rPr>
                <w:rFonts w:ascii="Times New Roman" w:eastAsia="Times New Roman" w:hAnsi="Times New Roman" w:cs="Times New Roman"/>
                <w:sz w:val="24"/>
                <w:szCs w:val="24"/>
              </w:rPr>
            </w:pPr>
            <w:r w:rsidRPr="009F0966">
              <w:rPr>
                <w:rFonts w:ascii="Times New Roman" w:eastAsia="Times New Roman" w:hAnsi="Times New Roman" w:cs="Times New Roman"/>
                <w:sz w:val="24"/>
                <w:szCs w:val="24"/>
              </w:rPr>
              <w:t>Peneliti menerapkan model yang efektif untuk melakukan prediksi kategori. Model CNN di desain untuk joint detection dan feature learning dengan cara menambang perilaku pengguna. Eksperimen ekstensif pada High Recall Set menggambarkan</w:t>
            </w:r>
          </w:p>
          <w:p w14:paraId="597A6F0F" w14:textId="33F4DEBE" w:rsidR="003D288E" w:rsidRPr="009F0966" w:rsidRDefault="003E2771" w:rsidP="0047530F">
            <w:pPr>
              <w:pStyle w:val="TableParagraph"/>
              <w:ind w:left="102" w:right="101"/>
              <w:jc w:val="both"/>
              <w:rPr>
                <w:rFonts w:ascii="Times New Roman" w:eastAsia="Times New Roman" w:hAnsi="Times New Roman" w:cs="Times New Roman"/>
                <w:sz w:val="24"/>
                <w:szCs w:val="24"/>
              </w:rPr>
            </w:pPr>
            <w:r w:rsidRPr="009F0966">
              <w:rPr>
                <w:rFonts w:ascii="Times New Roman" w:eastAsia="Times New Roman" w:hAnsi="Times New Roman" w:cs="Times New Roman"/>
                <w:sz w:val="24"/>
                <w:szCs w:val="24"/>
              </w:rPr>
              <w:t>kinerja yang menjanjikan dari modul.</w:t>
            </w:r>
          </w:p>
        </w:tc>
      </w:tr>
      <w:tr w:rsidR="003D288E" w:rsidRPr="009F0966" w14:paraId="0074AE09" w14:textId="77777777" w:rsidTr="00743B8C">
        <w:trPr>
          <w:trHeight w:hRule="exact" w:val="3108"/>
          <w:jc w:val="center"/>
        </w:trPr>
        <w:tc>
          <w:tcPr>
            <w:tcW w:w="425" w:type="dxa"/>
            <w:tcBorders>
              <w:top w:val="single" w:sz="6" w:space="0" w:color="000000"/>
              <w:left w:val="single" w:sz="6" w:space="0" w:color="000000"/>
              <w:bottom w:val="single" w:sz="6" w:space="0" w:color="000000"/>
              <w:right w:val="single" w:sz="6" w:space="0" w:color="000000"/>
            </w:tcBorders>
            <w:hideMark/>
          </w:tcPr>
          <w:p w14:paraId="22612FF0" w14:textId="77777777" w:rsidR="003D288E" w:rsidRPr="009F0966" w:rsidRDefault="003D288E" w:rsidP="0047530F">
            <w:pPr>
              <w:pStyle w:val="TableParagraph"/>
              <w:ind w:left="102"/>
              <w:rPr>
                <w:rFonts w:ascii="Times New Roman" w:eastAsia="Times New Roman" w:hAnsi="Times New Roman" w:cs="Times New Roman"/>
                <w:sz w:val="24"/>
                <w:szCs w:val="24"/>
              </w:rPr>
            </w:pPr>
            <w:r w:rsidRPr="009F0966">
              <w:rPr>
                <w:rFonts w:ascii="Times New Roman" w:hAnsi="Times New Roman" w:cs="Times New Roman"/>
                <w:sz w:val="24"/>
                <w:szCs w:val="24"/>
              </w:rPr>
              <w:t>2</w:t>
            </w:r>
          </w:p>
        </w:tc>
        <w:tc>
          <w:tcPr>
            <w:tcW w:w="1425" w:type="dxa"/>
            <w:tcBorders>
              <w:top w:val="single" w:sz="6" w:space="0" w:color="000000"/>
              <w:left w:val="single" w:sz="6" w:space="0" w:color="000000"/>
              <w:bottom w:val="single" w:sz="6" w:space="0" w:color="000000"/>
              <w:right w:val="single" w:sz="6" w:space="0" w:color="000000"/>
            </w:tcBorders>
            <w:hideMark/>
          </w:tcPr>
          <w:p w14:paraId="0578CE9A" w14:textId="02F3DBA4" w:rsidR="003D288E" w:rsidRPr="009F0966" w:rsidRDefault="00E032D3" w:rsidP="0047530F">
            <w:pPr>
              <w:pStyle w:val="TableParagraph"/>
              <w:tabs>
                <w:tab w:val="left" w:pos="1155"/>
                <w:tab w:val="left" w:pos="1498"/>
              </w:tabs>
              <w:ind w:left="102" w:right="101"/>
              <w:jc w:val="both"/>
              <w:rPr>
                <w:rFonts w:ascii="Times New Roman" w:eastAsia="Times New Roman" w:hAnsi="Times New Roman" w:cs="Times New Roman"/>
                <w:sz w:val="24"/>
                <w:szCs w:val="24"/>
              </w:rPr>
            </w:pPr>
            <w:r w:rsidRPr="009F0966">
              <w:rPr>
                <w:rFonts w:ascii="Times New Roman" w:hAnsi="Times New Roman" w:cs="Times New Roman"/>
                <w:i/>
                <w:sz w:val="24"/>
                <w:szCs w:val="24"/>
              </w:rPr>
              <w:t>Visual Search at</w:t>
            </w:r>
            <w:r w:rsidRPr="009F0966">
              <w:rPr>
                <w:rFonts w:ascii="Times New Roman" w:hAnsi="Times New Roman" w:cs="Times New Roman"/>
                <w:sz w:val="24"/>
                <w:szCs w:val="24"/>
              </w:rPr>
              <w:t xml:space="preserve"> Pinterest</w:t>
            </w:r>
          </w:p>
        </w:tc>
        <w:tc>
          <w:tcPr>
            <w:tcW w:w="1560" w:type="dxa"/>
            <w:tcBorders>
              <w:top w:val="single" w:sz="6" w:space="0" w:color="000000"/>
              <w:left w:val="single" w:sz="6" w:space="0" w:color="000000"/>
              <w:bottom w:val="single" w:sz="6" w:space="0" w:color="000000"/>
              <w:right w:val="single" w:sz="6" w:space="0" w:color="000000"/>
            </w:tcBorders>
            <w:hideMark/>
          </w:tcPr>
          <w:p w14:paraId="069A9735" w14:textId="2CFD2729" w:rsidR="003D288E" w:rsidRPr="009F0966" w:rsidRDefault="00E032D3" w:rsidP="0047530F">
            <w:pPr>
              <w:pStyle w:val="TableParagraph"/>
              <w:ind w:left="102"/>
              <w:jc w:val="both"/>
              <w:rPr>
                <w:rFonts w:ascii="Times New Roman" w:eastAsia="Times New Roman" w:hAnsi="Times New Roman" w:cs="Times New Roman"/>
                <w:sz w:val="24"/>
                <w:szCs w:val="24"/>
              </w:rPr>
            </w:pPr>
            <w:r w:rsidRPr="009F0966">
              <w:rPr>
                <w:rFonts w:ascii="Times New Roman" w:hAnsi="Times New Roman" w:cs="Times New Roman"/>
                <w:noProof/>
                <w:sz w:val="24"/>
                <w:szCs w:val="24"/>
              </w:rPr>
              <w:t>Jing, Y. dkk.</w:t>
            </w:r>
          </w:p>
        </w:tc>
        <w:tc>
          <w:tcPr>
            <w:tcW w:w="1842" w:type="dxa"/>
            <w:tcBorders>
              <w:top w:val="single" w:sz="6" w:space="0" w:color="000000"/>
              <w:left w:val="single" w:sz="6" w:space="0" w:color="000000"/>
              <w:bottom w:val="single" w:sz="6" w:space="0" w:color="000000"/>
              <w:right w:val="single" w:sz="6" w:space="0" w:color="000000"/>
            </w:tcBorders>
            <w:hideMark/>
          </w:tcPr>
          <w:p w14:paraId="73A774A3" w14:textId="6CED7964" w:rsidR="003D288E" w:rsidRPr="009F0966" w:rsidRDefault="003E2771" w:rsidP="0047530F">
            <w:pPr>
              <w:pStyle w:val="TableParagraph"/>
              <w:ind w:left="102" w:right="384"/>
              <w:jc w:val="both"/>
              <w:rPr>
                <w:rFonts w:ascii="Times New Roman" w:eastAsia="Times New Roman" w:hAnsi="Times New Roman" w:cs="Times New Roman"/>
                <w:sz w:val="24"/>
                <w:szCs w:val="24"/>
              </w:rPr>
            </w:pPr>
            <w:r w:rsidRPr="009F0966">
              <w:rPr>
                <w:rFonts w:ascii="Times New Roman" w:hAnsi="Times New Roman" w:cs="Times New Roman"/>
                <w:i/>
                <w:sz w:val="24"/>
                <w:szCs w:val="24"/>
              </w:rPr>
              <w:t>Localization, Object Detection</w:t>
            </w:r>
            <w:r w:rsidRPr="009F0966">
              <w:rPr>
                <w:rFonts w:ascii="Times New Roman" w:hAnsi="Times New Roman" w:cs="Times New Roman"/>
                <w:sz w:val="24"/>
                <w:szCs w:val="24"/>
              </w:rPr>
              <w:t xml:space="preserve">, dan </w:t>
            </w:r>
            <w:r w:rsidRPr="009F0966">
              <w:rPr>
                <w:rFonts w:ascii="Times New Roman" w:hAnsi="Times New Roman" w:cs="Times New Roman"/>
                <w:i/>
                <w:sz w:val="24"/>
                <w:szCs w:val="24"/>
              </w:rPr>
              <w:t>Click Prediction</w:t>
            </w:r>
          </w:p>
        </w:tc>
        <w:tc>
          <w:tcPr>
            <w:tcW w:w="2701" w:type="dxa"/>
            <w:tcBorders>
              <w:top w:val="single" w:sz="6" w:space="0" w:color="000000"/>
              <w:left w:val="single" w:sz="6" w:space="0" w:color="000000"/>
              <w:bottom w:val="single" w:sz="6" w:space="0" w:color="000000"/>
              <w:right w:val="single" w:sz="6" w:space="0" w:color="000000"/>
            </w:tcBorders>
            <w:hideMark/>
          </w:tcPr>
          <w:p w14:paraId="7A328DBE" w14:textId="38E24C53" w:rsidR="003D288E" w:rsidRPr="009F0966" w:rsidRDefault="003E2771" w:rsidP="0047530F">
            <w:pPr>
              <w:pStyle w:val="TableParagraph"/>
              <w:ind w:left="102" w:right="101"/>
              <w:jc w:val="both"/>
              <w:rPr>
                <w:rFonts w:ascii="Times New Roman" w:eastAsia="Times New Roman" w:hAnsi="Times New Roman" w:cs="Times New Roman"/>
                <w:sz w:val="24"/>
                <w:szCs w:val="24"/>
              </w:rPr>
            </w:pPr>
            <w:r w:rsidRPr="009F0966">
              <w:rPr>
                <w:rFonts w:ascii="Times New Roman" w:eastAsia="Times New Roman" w:hAnsi="Times New Roman" w:cs="Times New Roman"/>
                <w:sz w:val="24"/>
                <w:szCs w:val="24"/>
              </w:rPr>
              <w:t>Pengguna dapat melakukan sebuah pencarian gambar dimana dia dapat memilih objek dalam gambar yang akan dijadikan input dalam model, eksperimen menunjukkan bahwa fitur pencarian visual dapat meningkatkan keterlibatan pengguna.</w:t>
            </w:r>
          </w:p>
        </w:tc>
      </w:tr>
    </w:tbl>
    <w:p w14:paraId="1840E9DF" w14:textId="77777777" w:rsidR="003D288E" w:rsidRDefault="003D288E" w:rsidP="003D288E">
      <w:pPr>
        <w:rPr>
          <w:rFonts w:eastAsia="Times New Roman" w:cs="Times New Roman"/>
          <w:sz w:val="20"/>
          <w:szCs w:val="20"/>
        </w:rPr>
      </w:pPr>
    </w:p>
    <w:p w14:paraId="2A1C05C5" w14:textId="77777777" w:rsidR="00DF6D50" w:rsidRDefault="00DF6D50" w:rsidP="003D288E">
      <w:pPr>
        <w:rPr>
          <w:rFonts w:eastAsia="Times New Roman" w:cs="Times New Roman"/>
          <w:sz w:val="20"/>
          <w:szCs w:val="20"/>
        </w:rPr>
      </w:pPr>
    </w:p>
    <w:p w14:paraId="1016246C" w14:textId="77777777" w:rsidR="00DF6D50" w:rsidRDefault="00DF6D50" w:rsidP="003D288E">
      <w:pPr>
        <w:rPr>
          <w:rFonts w:eastAsia="Times New Roman" w:cs="Times New Roman"/>
          <w:sz w:val="20"/>
          <w:szCs w:val="20"/>
        </w:rPr>
      </w:pPr>
    </w:p>
    <w:p w14:paraId="507E5A9D" w14:textId="77777777" w:rsidR="009F0966" w:rsidRDefault="009F0966" w:rsidP="003D288E">
      <w:pPr>
        <w:rPr>
          <w:rFonts w:eastAsia="Times New Roman" w:cs="Times New Roman"/>
          <w:sz w:val="20"/>
          <w:szCs w:val="20"/>
        </w:rPr>
      </w:pPr>
    </w:p>
    <w:p w14:paraId="1A671294" w14:textId="77777777" w:rsidR="009F0966" w:rsidRDefault="009F0966" w:rsidP="003D288E">
      <w:pPr>
        <w:rPr>
          <w:rFonts w:eastAsia="Times New Roman" w:cs="Times New Roman"/>
          <w:sz w:val="20"/>
          <w:szCs w:val="20"/>
        </w:rPr>
      </w:pPr>
    </w:p>
    <w:p w14:paraId="7F406D90" w14:textId="77777777" w:rsidR="009F0966" w:rsidRDefault="009F0966" w:rsidP="003D288E">
      <w:pPr>
        <w:rPr>
          <w:rFonts w:eastAsia="Times New Roman" w:cs="Times New Roman"/>
          <w:sz w:val="20"/>
          <w:szCs w:val="20"/>
        </w:rPr>
      </w:pPr>
    </w:p>
    <w:p w14:paraId="65B8172F" w14:textId="77777777" w:rsidR="009F0966" w:rsidRDefault="009F0966" w:rsidP="003D288E">
      <w:pPr>
        <w:rPr>
          <w:rFonts w:eastAsia="Times New Roman" w:cs="Times New Roman"/>
          <w:sz w:val="20"/>
          <w:szCs w:val="20"/>
        </w:rPr>
      </w:pPr>
    </w:p>
    <w:p w14:paraId="625E593D" w14:textId="77777777" w:rsidR="009F0966" w:rsidRDefault="009F0966" w:rsidP="003D288E">
      <w:pPr>
        <w:rPr>
          <w:rFonts w:eastAsia="Times New Roman" w:cs="Times New Roman"/>
          <w:sz w:val="20"/>
          <w:szCs w:val="20"/>
        </w:rPr>
      </w:pPr>
    </w:p>
    <w:p w14:paraId="589259F7" w14:textId="77777777" w:rsidR="009F0966" w:rsidRDefault="009F0966" w:rsidP="003D288E">
      <w:pPr>
        <w:rPr>
          <w:rFonts w:eastAsia="Times New Roman" w:cs="Times New Roman"/>
          <w:sz w:val="20"/>
          <w:szCs w:val="20"/>
        </w:rPr>
      </w:pPr>
    </w:p>
    <w:p w14:paraId="01924CA6" w14:textId="77777777" w:rsidR="009F0966" w:rsidRDefault="009F0966" w:rsidP="003D288E">
      <w:pPr>
        <w:rPr>
          <w:rFonts w:eastAsia="Times New Roman" w:cs="Times New Roman"/>
          <w:sz w:val="20"/>
          <w:szCs w:val="20"/>
        </w:rPr>
      </w:pPr>
    </w:p>
    <w:p w14:paraId="27D57DC3" w14:textId="16765281" w:rsidR="00DF6D50" w:rsidRPr="005C32C1" w:rsidRDefault="005C32C1" w:rsidP="005C32C1">
      <w:pPr>
        <w:jc w:val="center"/>
        <w:rPr>
          <w:rFonts w:eastAsia="Times New Roman" w:cs="Times New Roman"/>
          <w:szCs w:val="20"/>
        </w:rPr>
      </w:pPr>
      <w:r w:rsidRPr="00DE7393">
        <w:rPr>
          <w:rFonts w:eastAsia="Times New Roman" w:cs="Times New Roman"/>
          <w:szCs w:val="20"/>
        </w:rPr>
        <w:lastRenderedPageBreak/>
        <w:t>Tabel 2. 1</w:t>
      </w:r>
      <w:r w:rsidRPr="005C32C1">
        <w:rPr>
          <w:rFonts w:eastAsia="Times New Roman" w:cs="Times New Roman"/>
          <w:szCs w:val="20"/>
        </w:rPr>
        <w:t xml:space="preserve"> Lanjutan Perbandingan Kajian Hasil Penelitian</w:t>
      </w:r>
    </w:p>
    <w:tbl>
      <w:tblPr>
        <w:tblStyle w:val="TableGrid"/>
        <w:tblW w:w="8080" w:type="dxa"/>
        <w:tblInd w:w="-5" w:type="dxa"/>
        <w:tblLayout w:type="fixed"/>
        <w:tblLook w:val="04A0" w:firstRow="1" w:lastRow="0" w:firstColumn="1" w:lastColumn="0" w:noHBand="0" w:noVBand="1"/>
      </w:tblPr>
      <w:tblGrid>
        <w:gridCol w:w="508"/>
        <w:gridCol w:w="1752"/>
        <w:gridCol w:w="1588"/>
        <w:gridCol w:w="1539"/>
        <w:gridCol w:w="2693"/>
      </w:tblGrid>
      <w:tr w:rsidR="00DF6D50" w:rsidRPr="009F0966" w14:paraId="48FFD233" w14:textId="77777777" w:rsidTr="00743B8C">
        <w:tc>
          <w:tcPr>
            <w:tcW w:w="508" w:type="dxa"/>
          </w:tcPr>
          <w:p w14:paraId="118D0BB4" w14:textId="399F9F49" w:rsidR="00DF6D50" w:rsidRPr="009F0966" w:rsidRDefault="00DF6D50" w:rsidP="0047530F">
            <w:pPr>
              <w:spacing w:line="240" w:lineRule="auto"/>
              <w:ind w:firstLine="0"/>
              <w:jc w:val="center"/>
              <w:rPr>
                <w:rFonts w:eastAsia="Times New Roman" w:cs="Times New Roman"/>
                <w:szCs w:val="24"/>
              </w:rPr>
            </w:pPr>
            <w:r w:rsidRPr="009F0966">
              <w:rPr>
                <w:rFonts w:cs="Times New Roman"/>
                <w:spacing w:val="-1"/>
                <w:szCs w:val="24"/>
              </w:rPr>
              <w:t>No</w:t>
            </w:r>
          </w:p>
        </w:tc>
        <w:tc>
          <w:tcPr>
            <w:tcW w:w="1752" w:type="dxa"/>
          </w:tcPr>
          <w:p w14:paraId="6B06BD3F" w14:textId="3BAE8C3C" w:rsidR="00DF6D50" w:rsidRPr="009F0966" w:rsidRDefault="00DF6D50" w:rsidP="0047530F">
            <w:pPr>
              <w:spacing w:line="240" w:lineRule="auto"/>
              <w:ind w:firstLine="0"/>
              <w:jc w:val="center"/>
              <w:rPr>
                <w:rFonts w:eastAsia="Times New Roman" w:cs="Times New Roman"/>
                <w:szCs w:val="24"/>
              </w:rPr>
            </w:pPr>
            <w:r w:rsidRPr="009F0966">
              <w:rPr>
                <w:rFonts w:cs="Times New Roman"/>
                <w:szCs w:val="24"/>
              </w:rPr>
              <w:t>Judul</w:t>
            </w:r>
          </w:p>
        </w:tc>
        <w:tc>
          <w:tcPr>
            <w:tcW w:w="1588" w:type="dxa"/>
          </w:tcPr>
          <w:p w14:paraId="7C971750" w14:textId="3246B609" w:rsidR="00DF6D50" w:rsidRPr="009F0966" w:rsidRDefault="00DF6D50" w:rsidP="0047530F">
            <w:pPr>
              <w:spacing w:line="240" w:lineRule="auto"/>
              <w:ind w:firstLine="0"/>
              <w:jc w:val="center"/>
              <w:rPr>
                <w:rFonts w:eastAsia="Times New Roman" w:cs="Times New Roman"/>
                <w:szCs w:val="24"/>
              </w:rPr>
            </w:pPr>
            <w:r w:rsidRPr="009F0966">
              <w:rPr>
                <w:rFonts w:cs="Times New Roman"/>
                <w:spacing w:val="-1"/>
                <w:szCs w:val="24"/>
              </w:rPr>
              <w:t>Penulis</w:t>
            </w:r>
          </w:p>
        </w:tc>
        <w:tc>
          <w:tcPr>
            <w:tcW w:w="1539" w:type="dxa"/>
          </w:tcPr>
          <w:p w14:paraId="4B665AF6" w14:textId="5DC241BF" w:rsidR="00DF6D50" w:rsidRPr="009F0966" w:rsidRDefault="00DF6D50" w:rsidP="0047530F">
            <w:pPr>
              <w:spacing w:line="240" w:lineRule="auto"/>
              <w:ind w:firstLine="0"/>
              <w:jc w:val="center"/>
              <w:rPr>
                <w:rFonts w:eastAsia="Times New Roman" w:cs="Times New Roman"/>
                <w:szCs w:val="24"/>
              </w:rPr>
            </w:pPr>
            <w:r w:rsidRPr="009F0966">
              <w:rPr>
                <w:rFonts w:cs="Times New Roman"/>
                <w:szCs w:val="24"/>
              </w:rPr>
              <w:t>Modul</w:t>
            </w:r>
          </w:p>
        </w:tc>
        <w:tc>
          <w:tcPr>
            <w:tcW w:w="2693" w:type="dxa"/>
          </w:tcPr>
          <w:p w14:paraId="30BC75CC" w14:textId="00612B5C" w:rsidR="00DF6D50" w:rsidRPr="009F0966" w:rsidRDefault="00DF6D50" w:rsidP="0047530F">
            <w:pPr>
              <w:spacing w:line="240" w:lineRule="auto"/>
              <w:ind w:firstLine="0"/>
              <w:jc w:val="center"/>
              <w:rPr>
                <w:rFonts w:eastAsia="Times New Roman" w:cs="Times New Roman"/>
                <w:szCs w:val="24"/>
              </w:rPr>
            </w:pPr>
            <w:r w:rsidRPr="009F0966">
              <w:rPr>
                <w:rFonts w:cs="Times New Roman"/>
                <w:spacing w:val="-1"/>
                <w:szCs w:val="24"/>
              </w:rPr>
              <w:t>Hasil/</w:t>
            </w:r>
            <w:r w:rsidRPr="009F0966">
              <w:rPr>
                <w:rFonts w:cs="Times New Roman"/>
                <w:szCs w:val="24"/>
              </w:rPr>
              <w:t xml:space="preserve"> </w:t>
            </w:r>
            <w:r w:rsidRPr="009F0966">
              <w:rPr>
                <w:rFonts w:cs="Times New Roman"/>
                <w:spacing w:val="-1"/>
                <w:szCs w:val="24"/>
              </w:rPr>
              <w:t>Kesimpulan</w:t>
            </w:r>
          </w:p>
        </w:tc>
      </w:tr>
      <w:tr w:rsidR="00DF6D50" w:rsidRPr="009F0966" w14:paraId="57A5A4D5" w14:textId="77777777" w:rsidTr="00743B8C">
        <w:tc>
          <w:tcPr>
            <w:tcW w:w="508" w:type="dxa"/>
          </w:tcPr>
          <w:p w14:paraId="192FC61F" w14:textId="5B789423" w:rsidR="00DF6D50" w:rsidRPr="009F0966" w:rsidRDefault="00DF6D50" w:rsidP="0047530F">
            <w:pPr>
              <w:spacing w:line="240" w:lineRule="auto"/>
              <w:ind w:firstLine="0"/>
              <w:jc w:val="center"/>
              <w:rPr>
                <w:rFonts w:eastAsia="Times New Roman" w:cs="Times New Roman"/>
                <w:szCs w:val="24"/>
              </w:rPr>
            </w:pPr>
            <w:r w:rsidRPr="009F0966">
              <w:rPr>
                <w:rFonts w:cs="Times New Roman"/>
                <w:szCs w:val="24"/>
              </w:rPr>
              <w:t>3</w:t>
            </w:r>
          </w:p>
        </w:tc>
        <w:tc>
          <w:tcPr>
            <w:tcW w:w="1752" w:type="dxa"/>
          </w:tcPr>
          <w:p w14:paraId="3BD7E266" w14:textId="77777777" w:rsidR="00DF6D50" w:rsidRPr="009F0966" w:rsidRDefault="00DF6D50" w:rsidP="0047530F">
            <w:pPr>
              <w:pStyle w:val="TableParagraph"/>
              <w:tabs>
                <w:tab w:val="left" w:pos="1088"/>
                <w:tab w:val="left" w:pos="1220"/>
                <w:tab w:val="left" w:pos="1513"/>
              </w:tabs>
              <w:ind w:left="102" w:right="100"/>
              <w:jc w:val="both"/>
              <w:rPr>
                <w:rFonts w:ascii="Times New Roman" w:hAnsi="Times New Roman" w:cs="Times New Roman"/>
                <w:i/>
                <w:sz w:val="24"/>
                <w:szCs w:val="24"/>
              </w:rPr>
            </w:pPr>
            <w:r w:rsidRPr="009F0966">
              <w:rPr>
                <w:rFonts w:ascii="Times New Roman" w:hAnsi="Times New Roman" w:cs="Times New Roman"/>
                <w:i/>
                <w:sz w:val="24"/>
                <w:szCs w:val="24"/>
              </w:rPr>
              <w:t>Neural Networks for Fashion Image Classification and Visual Search</w:t>
            </w:r>
          </w:p>
          <w:p w14:paraId="58D053B3" w14:textId="77777777" w:rsidR="00DF6D50" w:rsidRPr="009F0966" w:rsidRDefault="00DF6D50" w:rsidP="0047530F">
            <w:pPr>
              <w:spacing w:line="240" w:lineRule="auto"/>
              <w:ind w:firstLine="0"/>
              <w:rPr>
                <w:rFonts w:eastAsia="Times New Roman" w:cs="Times New Roman"/>
                <w:szCs w:val="24"/>
              </w:rPr>
            </w:pPr>
          </w:p>
        </w:tc>
        <w:tc>
          <w:tcPr>
            <w:tcW w:w="1588" w:type="dxa"/>
          </w:tcPr>
          <w:p w14:paraId="4B27DBF5" w14:textId="64153B2B" w:rsidR="00DF6D50" w:rsidRPr="009F0966" w:rsidRDefault="00DF6D50" w:rsidP="0047530F">
            <w:pPr>
              <w:spacing w:line="240" w:lineRule="auto"/>
              <w:ind w:firstLine="0"/>
              <w:rPr>
                <w:rFonts w:eastAsia="Times New Roman" w:cs="Times New Roman"/>
                <w:szCs w:val="24"/>
              </w:rPr>
            </w:pPr>
            <w:r w:rsidRPr="009F0966">
              <w:rPr>
                <w:rFonts w:cs="Times New Roman"/>
                <w:noProof/>
                <w:szCs w:val="24"/>
              </w:rPr>
              <w:t>Fengzi, L. dkk.</w:t>
            </w:r>
          </w:p>
        </w:tc>
        <w:tc>
          <w:tcPr>
            <w:tcW w:w="1539" w:type="dxa"/>
          </w:tcPr>
          <w:p w14:paraId="532E2F5A" w14:textId="1D8BD1D7" w:rsidR="00DF6D50" w:rsidRPr="009F0966" w:rsidRDefault="00DF6D50" w:rsidP="0047530F">
            <w:pPr>
              <w:spacing w:line="240" w:lineRule="auto"/>
              <w:ind w:firstLine="0"/>
              <w:rPr>
                <w:rFonts w:eastAsia="Times New Roman" w:cs="Times New Roman"/>
                <w:szCs w:val="24"/>
              </w:rPr>
            </w:pPr>
            <w:r w:rsidRPr="009F0966">
              <w:rPr>
                <w:rFonts w:cs="Times New Roman"/>
                <w:i/>
                <w:szCs w:val="24"/>
              </w:rPr>
              <w:t xml:space="preserve">Data Filtration, Data Augmentation, </w:t>
            </w:r>
            <w:r w:rsidRPr="009F0966">
              <w:rPr>
                <w:rFonts w:cs="Times New Roman"/>
                <w:szCs w:val="24"/>
              </w:rPr>
              <w:t>dan</w:t>
            </w:r>
            <w:r w:rsidRPr="009F0966">
              <w:rPr>
                <w:rFonts w:cs="Times New Roman"/>
                <w:i/>
                <w:szCs w:val="24"/>
              </w:rPr>
              <w:t xml:space="preserve"> Weight Balancing</w:t>
            </w:r>
          </w:p>
        </w:tc>
        <w:tc>
          <w:tcPr>
            <w:tcW w:w="2693" w:type="dxa"/>
          </w:tcPr>
          <w:p w14:paraId="2DDB785F" w14:textId="245063E5" w:rsidR="00DF6D50" w:rsidRPr="009F0966" w:rsidRDefault="00DF6D50" w:rsidP="0047530F">
            <w:pPr>
              <w:spacing w:line="240" w:lineRule="auto"/>
              <w:ind w:firstLine="0"/>
              <w:rPr>
                <w:rFonts w:eastAsia="Times New Roman" w:cs="Times New Roman"/>
                <w:szCs w:val="24"/>
              </w:rPr>
            </w:pPr>
            <w:r w:rsidRPr="009F0966">
              <w:rPr>
                <w:rFonts w:cs="Times New Roman"/>
                <w:szCs w:val="24"/>
              </w:rPr>
              <w:t xml:space="preserve">Pencarian visual dapat meningkatkan pengalaman pelanggan dengan memungkinkan pengguna untuk mengunggah produk untuk mencari produk serupa. Model </w:t>
            </w:r>
            <w:r w:rsidR="003C155A">
              <w:rPr>
                <w:i/>
                <w:iCs/>
                <w:szCs w:val="24"/>
              </w:rPr>
              <w:t>Machine L</w:t>
            </w:r>
            <w:r w:rsidR="003C155A" w:rsidRPr="00624641">
              <w:rPr>
                <w:i/>
                <w:iCs/>
                <w:szCs w:val="24"/>
              </w:rPr>
              <w:t>earning</w:t>
            </w:r>
            <w:r w:rsidRPr="009F0966">
              <w:rPr>
                <w:rFonts w:cs="Times New Roman"/>
                <w:szCs w:val="24"/>
              </w:rPr>
              <w:t xml:space="preserve"> dapat memberi label pada foto produk yang diunggah penjual dan dapat meminimalisir kesalahan dalam memberi label.</w:t>
            </w:r>
          </w:p>
        </w:tc>
      </w:tr>
      <w:tr w:rsidR="00DF6D50" w:rsidRPr="009F0966" w14:paraId="1620DB7F" w14:textId="77777777" w:rsidTr="00743B8C">
        <w:tc>
          <w:tcPr>
            <w:tcW w:w="508" w:type="dxa"/>
          </w:tcPr>
          <w:p w14:paraId="08B174CC" w14:textId="4FD7CF2B" w:rsidR="00DF6D50" w:rsidRPr="009F0966" w:rsidRDefault="00DF6D50" w:rsidP="0047530F">
            <w:pPr>
              <w:spacing w:line="240" w:lineRule="auto"/>
              <w:ind w:firstLine="0"/>
              <w:jc w:val="center"/>
              <w:rPr>
                <w:rFonts w:eastAsia="Times New Roman" w:cs="Times New Roman"/>
                <w:szCs w:val="24"/>
              </w:rPr>
            </w:pPr>
            <w:r w:rsidRPr="009F0966">
              <w:rPr>
                <w:rFonts w:eastAsia="Times New Roman" w:cs="Times New Roman"/>
                <w:szCs w:val="24"/>
              </w:rPr>
              <w:t>4</w:t>
            </w:r>
          </w:p>
        </w:tc>
        <w:tc>
          <w:tcPr>
            <w:tcW w:w="1752" w:type="dxa"/>
          </w:tcPr>
          <w:p w14:paraId="1ADA5B6D" w14:textId="29B0AF1C" w:rsidR="00DF6D50" w:rsidRPr="009F0966" w:rsidRDefault="00DF6D50" w:rsidP="0047530F">
            <w:pPr>
              <w:spacing w:line="240" w:lineRule="auto"/>
              <w:ind w:firstLine="0"/>
              <w:rPr>
                <w:rFonts w:eastAsia="Times New Roman" w:cs="Times New Roman"/>
                <w:szCs w:val="24"/>
              </w:rPr>
            </w:pPr>
            <w:r w:rsidRPr="009F0966">
              <w:rPr>
                <w:rFonts w:cs="Times New Roman"/>
                <w:i/>
                <w:szCs w:val="24"/>
              </w:rPr>
              <w:t>Content Based Image Retrieval Using Deep Learning Convolutional Neural Network</w:t>
            </w:r>
          </w:p>
        </w:tc>
        <w:tc>
          <w:tcPr>
            <w:tcW w:w="1588" w:type="dxa"/>
          </w:tcPr>
          <w:p w14:paraId="45F2299B" w14:textId="4377B57C" w:rsidR="00DF6D50" w:rsidRPr="009F0966" w:rsidRDefault="00DF6D50" w:rsidP="0047530F">
            <w:pPr>
              <w:spacing w:line="240" w:lineRule="auto"/>
              <w:ind w:firstLine="0"/>
              <w:rPr>
                <w:rFonts w:eastAsia="Times New Roman" w:cs="Times New Roman"/>
                <w:szCs w:val="24"/>
              </w:rPr>
            </w:pPr>
            <w:r w:rsidRPr="009F0966">
              <w:rPr>
                <w:rFonts w:cs="Times New Roman"/>
                <w:noProof/>
                <w:szCs w:val="24"/>
              </w:rPr>
              <w:t>Simran, A. dkk.</w:t>
            </w:r>
          </w:p>
        </w:tc>
        <w:tc>
          <w:tcPr>
            <w:tcW w:w="1539" w:type="dxa"/>
          </w:tcPr>
          <w:p w14:paraId="7633044F" w14:textId="35A56B41" w:rsidR="00DF6D50" w:rsidRPr="009F0966" w:rsidRDefault="00DF6D50" w:rsidP="0047530F">
            <w:pPr>
              <w:spacing w:line="240" w:lineRule="auto"/>
              <w:ind w:firstLine="0"/>
              <w:rPr>
                <w:rFonts w:eastAsia="Times New Roman" w:cs="Times New Roman"/>
                <w:szCs w:val="24"/>
              </w:rPr>
            </w:pPr>
            <w:r w:rsidRPr="009F0966">
              <w:rPr>
                <w:rFonts w:cs="Times New Roman"/>
                <w:szCs w:val="24"/>
              </w:rPr>
              <w:t>PCA</w:t>
            </w:r>
          </w:p>
        </w:tc>
        <w:tc>
          <w:tcPr>
            <w:tcW w:w="2693" w:type="dxa"/>
          </w:tcPr>
          <w:p w14:paraId="26004441" w14:textId="5941BFCB" w:rsidR="00641945" w:rsidRPr="009F0966" w:rsidRDefault="009F0966" w:rsidP="0047530F">
            <w:pPr>
              <w:spacing w:line="240" w:lineRule="auto"/>
              <w:ind w:firstLine="0"/>
              <w:rPr>
                <w:rFonts w:eastAsia="Times New Roman" w:cs="Times New Roman"/>
                <w:szCs w:val="24"/>
              </w:rPr>
            </w:pPr>
            <w:r>
              <w:rPr>
                <w:rFonts w:eastAsia="Times New Roman" w:cs="Times New Roman"/>
                <w:szCs w:val="24"/>
              </w:rPr>
              <w:t xml:space="preserve">Hasil </w:t>
            </w:r>
            <w:r w:rsidR="00641945" w:rsidRPr="009F0966">
              <w:rPr>
                <w:rFonts w:eastAsia="Times New Roman" w:cs="Times New Roman"/>
                <w:szCs w:val="24"/>
              </w:rPr>
              <w:t>simulasi menunjukkan bahwa metode DconvNet-PCA yang diusulkan mencapai keunggulan</w:t>
            </w:r>
          </w:p>
          <w:p w14:paraId="1E394536" w14:textId="046F07C6" w:rsidR="00DF6D50" w:rsidRPr="009F0966" w:rsidRDefault="00641945" w:rsidP="0047530F">
            <w:pPr>
              <w:spacing w:line="240" w:lineRule="auto"/>
              <w:ind w:firstLine="0"/>
              <w:rPr>
                <w:rFonts w:eastAsia="Times New Roman" w:cs="Times New Roman"/>
                <w:szCs w:val="24"/>
              </w:rPr>
            </w:pPr>
            <w:r w:rsidRPr="009F0966">
              <w:rPr>
                <w:rFonts w:eastAsia="Times New Roman" w:cs="Times New Roman"/>
                <w:szCs w:val="24"/>
              </w:rPr>
              <w:t>efisiensi melalui akuisisi gambar yang lebih tepat. Selanjutnya, dengan menggunakan mAP dan mAR mendapatkan nilai yang tinggi daripada metode lainnya</w:t>
            </w:r>
            <w:r w:rsidR="006B4869" w:rsidRPr="009F0966">
              <w:rPr>
                <w:rFonts w:eastAsia="Times New Roman" w:cs="Times New Roman"/>
                <w:szCs w:val="24"/>
              </w:rPr>
              <w:t xml:space="preserve"> yaitu </w:t>
            </w:r>
            <w:r w:rsidR="006B4869" w:rsidRPr="009F0966">
              <w:rPr>
                <w:rFonts w:cs="Times New Roman"/>
                <w:szCs w:val="24"/>
              </w:rPr>
              <w:t>mAP sebesar 85.23 dan mAR sebesar 88.53</w:t>
            </w:r>
          </w:p>
        </w:tc>
      </w:tr>
      <w:tr w:rsidR="0047530F" w:rsidRPr="009F0966" w14:paraId="759F1661" w14:textId="77777777" w:rsidTr="00743B8C">
        <w:tc>
          <w:tcPr>
            <w:tcW w:w="508" w:type="dxa"/>
          </w:tcPr>
          <w:p w14:paraId="623AF195" w14:textId="4E149BCF" w:rsidR="0047530F" w:rsidRPr="009F0966" w:rsidRDefault="0047530F" w:rsidP="0047530F">
            <w:pPr>
              <w:spacing w:line="240" w:lineRule="auto"/>
              <w:ind w:firstLine="0"/>
              <w:jc w:val="center"/>
              <w:rPr>
                <w:rFonts w:eastAsia="Times New Roman" w:cs="Times New Roman"/>
                <w:szCs w:val="24"/>
              </w:rPr>
            </w:pPr>
            <w:r w:rsidRPr="009F0966">
              <w:rPr>
                <w:rFonts w:eastAsia="Times New Roman" w:cs="Times New Roman"/>
                <w:szCs w:val="24"/>
              </w:rPr>
              <w:t>5</w:t>
            </w:r>
          </w:p>
        </w:tc>
        <w:tc>
          <w:tcPr>
            <w:tcW w:w="1752" w:type="dxa"/>
          </w:tcPr>
          <w:p w14:paraId="0A52DDBD" w14:textId="07AA3AC8" w:rsidR="0047530F" w:rsidRPr="009F0966" w:rsidRDefault="0047530F" w:rsidP="0047530F">
            <w:pPr>
              <w:spacing w:line="240" w:lineRule="auto"/>
              <w:ind w:firstLine="0"/>
              <w:rPr>
                <w:rFonts w:cs="Times New Roman"/>
                <w:i/>
                <w:szCs w:val="24"/>
              </w:rPr>
            </w:pPr>
            <w:r w:rsidRPr="009F0966">
              <w:rPr>
                <w:i/>
                <w:szCs w:val="24"/>
              </w:rPr>
              <w:t>Study on Fashion Image Retrieval Methods for Efficient Fashion Visual Search</w:t>
            </w:r>
          </w:p>
        </w:tc>
        <w:tc>
          <w:tcPr>
            <w:tcW w:w="1588" w:type="dxa"/>
          </w:tcPr>
          <w:p w14:paraId="281151C3" w14:textId="289DB152" w:rsidR="0047530F" w:rsidRPr="009F0966" w:rsidRDefault="0047530F" w:rsidP="0047530F">
            <w:pPr>
              <w:spacing w:line="240" w:lineRule="auto"/>
              <w:ind w:firstLine="0"/>
              <w:rPr>
                <w:rFonts w:cs="Times New Roman"/>
                <w:noProof/>
                <w:szCs w:val="24"/>
              </w:rPr>
            </w:pPr>
            <w:r w:rsidRPr="009F0966">
              <w:rPr>
                <w:noProof/>
                <w:szCs w:val="24"/>
              </w:rPr>
              <w:t>Park, S. dkk.</w:t>
            </w:r>
          </w:p>
        </w:tc>
        <w:tc>
          <w:tcPr>
            <w:tcW w:w="1539" w:type="dxa"/>
          </w:tcPr>
          <w:p w14:paraId="3B7A5EDC" w14:textId="44A86623" w:rsidR="0047530F" w:rsidRPr="009F0966" w:rsidRDefault="0047530F" w:rsidP="0047530F">
            <w:pPr>
              <w:spacing w:line="240" w:lineRule="auto"/>
              <w:ind w:firstLine="0"/>
              <w:rPr>
                <w:rFonts w:cs="Times New Roman"/>
                <w:szCs w:val="24"/>
              </w:rPr>
            </w:pPr>
            <w:r w:rsidRPr="009F0966">
              <w:rPr>
                <w:rFonts w:eastAsia="Times New Roman" w:cs="Times New Roman"/>
                <w:i/>
                <w:szCs w:val="24"/>
              </w:rPr>
              <w:t xml:space="preserve">L2 norm, </w:t>
            </w:r>
            <w:r w:rsidRPr="009F0966">
              <w:rPr>
                <w:szCs w:val="24"/>
              </w:rPr>
              <w:t xml:space="preserve">kombinasi </w:t>
            </w:r>
            <w:r w:rsidRPr="009F0966">
              <w:rPr>
                <w:i/>
                <w:szCs w:val="24"/>
              </w:rPr>
              <w:t xml:space="preserve">loss function, </w:t>
            </w:r>
            <w:r>
              <w:rPr>
                <w:i/>
                <w:szCs w:val="24"/>
              </w:rPr>
              <w:t>module relaxtation</w:t>
            </w:r>
          </w:p>
        </w:tc>
        <w:tc>
          <w:tcPr>
            <w:tcW w:w="2693" w:type="dxa"/>
          </w:tcPr>
          <w:p w14:paraId="60960087" w14:textId="0B633445" w:rsidR="0047530F" w:rsidRDefault="0047530F" w:rsidP="0047530F">
            <w:pPr>
              <w:spacing w:line="240" w:lineRule="auto"/>
              <w:ind w:firstLine="0"/>
              <w:rPr>
                <w:rFonts w:eastAsia="Times New Roman" w:cs="Times New Roman"/>
                <w:szCs w:val="24"/>
              </w:rPr>
            </w:pPr>
            <w:r w:rsidRPr="009F0966">
              <w:rPr>
                <w:szCs w:val="24"/>
              </w:rPr>
              <w:t xml:space="preserve">Hasil dari eksperimen yang dilakukan menunjukkan bahwa pelatihan yang menggunakan </w:t>
            </w:r>
            <w:r>
              <w:t xml:space="preserve">strategi pelatihan, </w:t>
            </w:r>
            <w:r>
              <w:rPr>
                <w:i/>
              </w:rPr>
              <w:t>module relaxtation</w:t>
            </w:r>
            <w:r>
              <w:t xml:space="preserve"> dan kombinasi </w:t>
            </w:r>
            <w:r w:rsidRPr="00E032D3">
              <w:rPr>
                <w:i/>
              </w:rPr>
              <w:t xml:space="preserve">loss </w:t>
            </w:r>
            <w:r w:rsidRPr="009F0966">
              <w:rPr>
                <w:i/>
                <w:szCs w:val="24"/>
              </w:rPr>
              <w:t>function</w:t>
            </w:r>
            <w:r w:rsidRPr="009F0966">
              <w:rPr>
                <w:szCs w:val="24"/>
              </w:rPr>
              <w:t xml:space="preserve"> mengarah pada konsistensi dan peningkatan yang signifikan dalam akurasi model, baik dalam hal klasifikasi dan </w:t>
            </w:r>
            <w:r w:rsidRPr="009F0966">
              <w:rPr>
                <w:i/>
                <w:szCs w:val="24"/>
              </w:rPr>
              <w:t>retrieval performance</w:t>
            </w:r>
          </w:p>
        </w:tc>
      </w:tr>
    </w:tbl>
    <w:p w14:paraId="0D58BCF9" w14:textId="7271F336" w:rsidR="003D288E" w:rsidRDefault="003D288E" w:rsidP="0047530F">
      <w:pPr>
        <w:ind w:firstLine="0"/>
        <w:rPr>
          <w:rFonts w:eastAsia="Times New Roman" w:cs="Times New Roman"/>
          <w:sz w:val="20"/>
          <w:szCs w:val="20"/>
        </w:rPr>
      </w:pPr>
    </w:p>
    <w:p w14:paraId="09B215B4" w14:textId="361F3DCC" w:rsidR="003D288E" w:rsidRPr="003D288E" w:rsidRDefault="003D288E" w:rsidP="005C32C1">
      <w:pPr>
        <w:rPr>
          <w:color w:val="323232"/>
          <w:sz w:val="23"/>
          <w:szCs w:val="23"/>
        </w:rPr>
      </w:pPr>
      <w:r w:rsidRPr="003D288E">
        <w:rPr>
          <w:color w:val="323232"/>
          <w:sz w:val="23"/>
          <w:szCs w:val="23"/>
        </w:rPr>
        <w:lastRenderedPageBreak/>
        <w:t>Seperti terlihat pada tabe</w:t>
      </w:r>
      <w:r w:rsidR="003668CD">
        <w:rPr>
          <w:color w:val="323232"/>
          <w:sz w:val="23"/>
          <w:szCs w:val="23"/>
        </w:rPr>
        <w:t>l</w:t>
      </w:r>
      <w:r w:rsidRPr="003D288E">
        <w:rPr>
          <w:color w:val="323232"/>
          <w:sz w:val="23"/>
          <w:szCs w:val="23"/>
        </w:rPr>
        <w:t xml:space="preserve"> </w:t>
      </w:r>
      <w:r>
        <w:rPr>
          <w:color w:val="323232"/>
          <w:sz w:val="23"/>
          <w:szCs w:val="23"/>
        </w:rPr>
        <w:t>2.</w:t>
      </w:r>
      <w:r w:rsidRPr="003D288E">
        <w:rPr>
          <w:color w:val="323232"/>
          <w:sz w:val="23"/>
          <w:szCs w:val="23"/>
        </w:rPr>
        <w:t xml:space="preserve">1. perbedaan dari </w:t>
      </w:r>
      <w:r w:rsidR="005C32C1">
        <w:rPr>
          <w:color w:val="323232"/>
          <w:sz w:val="23"/>
          <w:szCs w:val="23"/>
        </w:rPr>
        <w:t>kelima</w:t>
      </w:r>
      <w:r w:rsidRPr="003D288E">
        <w:rPr>
          <w:color w:val="323232"/>
          <w:sz w:val="23"/>
          <w:szCs w:val="23"/>
        </w:rPr>
        <w:t xml:space="preserve"> referensi dengan judul yang diangkat oleh penulis terletak pada </w:t>
      </w:r>
      <w:r w:rsidR="005C32C1">
        <w:rPr>
          <w:color w:val="323232"/>
          <w:sz w:val="23"/>
          <w:szCs w:val="23"/>
        </w:rPr>
        <w:t>modul</w:t>
      </w:r>
      <w:r w:rsidRPr="003D288E">
        <w:rPr>
          <w:color w:val="323232"/>
          <w:sz w:val="23"/>
          <w:szCs w:val="23"/>
        </w:rPr>
        <w:t xml:space="preserve"> yang digunakan,  yaitu  dengan  penggunaan </w:t>
      </w:r>
      <w:r w:rsidR="005C32C1">
        <w:rPr>
          <w:color w:val="323232"/>
          <w:sz w:val="23"/>
          <w:szCs w:val="23"/>
        </w:rPr>
        <w:t>modul</w:t>
      </w:r>
      <w:r w:rsidRPr="003D288E">
        <w:rPr>
          <w:color w:val="323232"/>
          <w:sz w:val="23"/>
          <w:szCs w:val="23"/>
        </w:rPr>
        <w:t xml:space="preserve"> </w:t>
      </w:r>
      <w:r w:rsidR="005C32C1" w:rsidRPr="009F0966">
        <w:rPr>
          <w:rFonts w:cs="Times New Roman"/>
          <w:i/>
          <w:szCs w:val="24"/>
        </w:rPr>
        <w:t>Deep Metrik Embedding, Weakly supervised object localization, Joint detection, Feature learning</w:t>
      </w:r>
      <w:r w:rsidR="005C32C1">
        <w:rPr>
          <w:rFonts w:cs="Times New Roman"/>
          <w:i/>
          <w:szCs w:val="24"/>
        </w:rPr>
        <w:t xml:space="preserve">, </w:t>
      </w:r>
      <w:r w:rsidR="005C32C1" w:rsidRPr="009F0966">
        <w:rPr>
          <w:rFonts w:cs="Times New Roman"/>
          <w:i/>
          <w:szCs w:val="24"/>
        </w:rPr>
        <w:t>Localization, Object Detection</w:t>
      </w:r>
      <w:r w:rsidR="005C32C1" w:rsidRPr="009F0966">
        <w:rPr>
          <w:rFonts w:cs="Times New Roman"/>
          <w:szCs w:val="24"/>
        </w:rPr>
        <w:t xml:space="preserve">, </w:t>
      </w:r>
      <w:r w:rsidR="005C32C1" w:rsidRPr="009F0966">
        <w:rPr>
          <w:rFonts w:cs="Times New Roman"/>
          <w:i/>
          <w:szCs w:val="24"/>
        </w:rPr>
        <w:t>Click Prediction</w:t>
      </w:r>
      <w:r w:rsidR="005C32C1">
        <w:rPr>
          <w:rFonts w:cs="Times New Roman"/>
          <w:i/>
          <w:szCs w:val="24"/>
        </w:rPr>
        <w:t xml:space="preserve">, </w:t>
      </w:r>
      <w:r w:rsidR="005C32C1" w:rsidRPr="009F0966">
        <w:rPr>
          <w:rFonts w:cs="Times New Roman"/>
          <w:i/>
          <w:szCs w:val="24"/>
        </w:rPr>
        <w:t>Data Filtration, Data Augmentation, Weight Balancing</w:t>
      </w:r>
      <w:r w:rsidR="005C32C1">
        <w:rPr>
          <w:rFonts w:cs="Times New Roman"/>
          <w:i/>
          <w:szCs w:val="24"/>
        </w:rPr>
        <w:t xml:space="preserve">, </w:t>
      </w:r>
      <w:r w:rsidR="005C32C1">
        <w:rPr>
          <w:rFonts w:cs="Times New Roman"/>
          <w:szCs w:val="24"/>
        </w:rPr>
        <w:t xml:space="preserve">PCA, </w:t>
      </w:r>
      <w:r w:rsidR="005C32C1" w:rsidRPr="009F0966">
        <w:rPr>
          <w:rFonts w:eastAsia="Times New Roman" w:cs="Times New Roman"/>
          <w:i/>
          <w:szCs w:val="24"/>
        </w:rPr>
        <w:t xml:space="preserve">L2 norm, </w:t>
      </w:r>
      <w:r w:rsidR="005C32C1" w:rsidRPr="009F0966">
        <w:rPr>
          <w:szCs w:val="24"/>
        </w:rPr>
        <w:t xml:space="preserve">kombinasi </w:t>
      </w:r>
      <w:r w:rsidR="005C32C1" w:rsidRPr="009F0966">
        <w:rPr>
          <w:i/>
          <w:szCs w:val="24"/>
        </w:rPr>
        <w:t xml:space="preserve">loss function, </w:t>
      </w:r>
      <w:r w:rsidR="005C32C1" w:rsidRPr="005C32C1">
        <w:rPr>
          <w:szCs w:val="24"/>
        </w:rPr>
        <w:t>dan</w:t>
      </w:r>
      <w:r w:rsidR="005C32C1">
        <w:rPr>
          <w:i/>
          <w:szCs w:val="24"/>
        </w:rPr>
        <w:t xml:space="preserve"> module relaxtation</w:t>
      </w:r>
      <w:r w:rsidR="005C32C1">
        <w:rPr>
          <w:color w:val="323232"/>
          <w:sz w:val="23"/>
          <w:szCs w:val="23"/>
        </w:rPr>
        <w:t xml:space="preserve"> </w:t>
      </w:r>
      <w:r w:rsidRPr="003D288E">
        <w:rPr>
          <w:color w:val="323232"/>
          <w:sz w:val="23"/>
          <w:szCs w:val="23"/>
        </w:rPr>
        <w:t xml:space="preserve">untuk mendukung </w:t>
      </w:r>
      <w:r w:rsidR="005C32C1">
        <w:rPr>
          <w:color w:val="323232"/>
          <w:sz w:val="23"/>
          <w:szCs w:val="23"/>
        </w:rPr>
        <w:t>proses pencarian gambar produk dan keakuratannya</w:t>
      </w:r>
      <w:r w:rsidRPr="003D288E">
        <w:rPr>
          <w:color w:val="323232"/>
          <w:sz w:val="23"/>
          <w:szCs w:val="23"/>
        </w:rPr>
        <w:t xml:space="preserve">, sehingga </w:t>
      </w:r>
      <w:r w:rsidR="005C32C1">
        <w:rPr>
          <w:color w:val="323232"/>
          <w:sz w:val="23"/>
          <w:szCs w:val="23"/>
        </w:rPr>
        <w:t>hasil pencarian menggunakan gambar produk</w:t>
      </w:r>
      <w:r w:rsidRPr="003D288E">
        <w:rPr>
          <w:color w:val="323232"/>
          <w:sz w:val="23"/>
          <w:szCs w:val="23"/>
        </w:rPr>
        <w:t xml:space="preserve"> dapat dipertanggung jawabkan.</w:t>
      </w:r>
    </w:p>
    <w:p w14:paraId="53C58294" w14:textId="77777777" w:rsidR="009B042A" w:rsidRDefault="009B042A" w:rsidP="009B042A">
      <w:pPr>
        <w:rPr>
          <w:sz w:val="23"/>
          <w:szCs w:val="23"/>
        </w:rPr>
      </w:pPr>
    </w:p>
    <w:p w14:paraId="421605D9" w14:textId="567020F5" w:rsidR="00AC1BEA" w:rsidRDefault="00DC44D0" w:rsidP="00943F05">
      <w:pPr>
        <w:pStyle w:val="Heading2"/>
      </w:pPr>
      <w:bookmarkStart w:id="20" w:name="_Toc98026015"/>
      <w:r>
        <w:t>Landasan</w:t>
      </w:r>
      <w:r w:rsidR="00AC1BEA">
        <w:t xml:space="preserve"> Teori</w:t>
      </w:r>
      <w:bookmarkEnd w:id="20"/>
    </w:p>
    <w:p w14:paraId="388C15F7" w14:textId="1CBF3382" w:rsidR="00BE3493" w:rsidRDefault="00264B39" w:rsidP="000C7D58">
      <w:pPr>
        <w:pStyle w:val="Heading3"/>
      </w:pPr>
      <w:bookmarkStart w:id="21" w:name="_Hlk36798142"/>
      <w:bookmarkStart w:id="22" w:name="_Toc98026016"/>
      <w:r>
        <w:t>Gambar</w:t>
      </w:r>
      <w:bookmarkEnd w:id="21"/>
      <w:r w:rsidR="00D317A3">
        <w:t xml:space="preserve"> Digital</w:t>
      </w:r>
      <w:bookmarkEnd w:id="22"/>
    </w:p>
    <w:p w14:paraId="2E6303B9" w14:textId="41D523FD" w:rsidR="00264B39" w:rsidRDefault="00264B39" w:rsidP="00743B8C">
      <w:r>
        <w:t xml:space="preserve">Gambar adalah </w:t>
      </w:r>
      <w:r w:rsidRPr="00CE5D91">
        <w:t>suatu perpaduan antara titik, garis, bidang, serta warna yang dikomposisikan dengan tujuan untuk mencitrakan sesuatu (objek gambar).</w:t>
      </w:r>
      <w:r>
        <w:t xml:space="preserve"> </w:t>
      </w:r>
      <w:r w:rsidRPr="005A62EC">
        <w:t>Gambar</w:t>
      </w:r>
      <w:r>
        <w:t xml:space="preserve"> </w:t>
      </w:r>
      <w:r w:rsidRPr="005A62EC">
        <w:t xml:space="preserve">digital </w:t>
      </w:r>
      <w:r>
        <w:t>merupakan</w:t>
      </w:r>
      <w:r w:rsidRPr="005A62EC">
        <w:t xml:space="preserve"> gambar yang dihasilkan dari olah gambar di komputer, pemotretan kamera digital, atau media lain yang disimpan dalam </w:t>
      </w:r>
      <w:r>
        <w:t xml:space="preserve">format data tertentu. Bebrapa format data gambar adalah JPEG, JPG, PNG, RAW, dll. Beberapa informasi yang disimpan pada format gambar diatas salah satunya ukuran dari gambar, lebar dan tinggi. </w:t>
      </w:r>
    </w:p>
    <w:p w14:paraId="51BF2E60" w14:textId="2792AACC" w:rsidR="00264B39" w:rsidRPr="00264B39" w:rsidRDefault="00264B39" w:rsidP="00264B39">
      <w:r>
        <w:t xml:space="preserve">Dalam </w:t>
      </w:r>
      <w:r w:rsidRPr="00264B39">
        <w:rPr>
          <w:i/>
        </w:rPr>
        <w:t>computer vision</w:t>
      </w:r>
      <w:r>
        <w:t xml:space="preserve"> biasanya sebuah gambar memiliki fitur. </w:t>
      </w:r>
      <w:r w:rsidRPr="00522FDB">
        <w:t>Fitur adalah informasi yang diekstraksi dari gambar dalam bentuk nilai numerik yang sulit dipahami dan dikorelasikan oleh manusia. Misalkan kita menganggap gambar sebagai data, informasi yang diekstraksi d</w:t>
      </w:r>
      <w:r>
        <w:t xml:space="preserve">ari data dikenal sebagai fitur. </w:t>
      </w:r>
      <w:r w:rsidRPr="00522FDB">
        <w:t>Umumnya, fitur yang diekstraksi dari sebuah gambar memiliki dimensi yang jauh lebih rendah daripada gambar aslinya. Pengurangan dimensi mengurangi biaya pemrosesan sekumpulan gambar.</w:t>
      </w:r>
      <w:r>
        <w:t xml:space="preserve"> </w:t>
      </w:r>
      <w:r w:rsidRPr="00522FDB">
        <w:t>Pada dasarnya ada dua jenis fitur yang diekstrak dari gambar berdasarkan aplikasi</w:t>
      </w:r>
      <w:r>
        <w:t>, m</w:t>
      </w:r>
      <w:r w:rsidRPr="00522FDB">
        <w:t>ereka adalah fitur lokal dan global.</w:t>
      </w:r>
      <w:r>
        <w:t xml:space="preserve"> </w:t>
      </w:r>
      <w:r w:rsidRPr="00522FDB">
        <w:t xml:space="preserve">Fitur global menggambarkan gambar secara keseluruhan untuk menggeneralisasi seluruh objek sedangkan fitur </w:t>
      </w:r>
      <w:r>
        <w:t>fitur gambar yang masih bisa dikenali oleh manusia, contohnya adalah warna, bentuk, tepi, dan lain lain</w:t>
      </w:r>
      <w:r w:rsidRPr="00522FDB">
        <w:t xml:space="preserve">. Fitur global termasuk representasi kontur, deskriptor bentuk, dan fitur tekstur </w:t>
      </w:r>
      <w:r>
        <w:t>sedangkan</w:t>
      </w:r>
      <w:r w:rsidRPr="00522FDB">
        <w:t xml:space="preserve"> fitur lokal mewakili tekstur dalam </w:t>
      </w:r>
      <w:r w:rsidRPr="00264B39">
        <w:rPr>
          <w:i/>
        </w:rPr>
        <w:t>patch</w:t>
      </w:r>
      <w:r w:rsidRPr="00522FDB">
        <w:t xml:space="preserve"> gambar.</w:t>
      </w:r>
      <w:r>
        <w:t xml:space="preserve"> Matriks Bentuk, Momen Invarian, </w:t>
      </w:r>
      <w:r w:rsidRPr="00522FDB">
        <w:t xml:space="preserve">Gradien Berorientasi Histogram </w:t>
      </w:r>
      <w:r w:rsidRPr="00522FDB">
        <w:lastRenderedPageBreak/>
        <w:t>(HOG) dan Co-HOG adalah beberapa contoh deskriptor global. SIFT, SURF, LBP, BRISK, MSER dan FREAK adalah beberapa contoh deskriptor lokal.</w:t>
      </w:r>
    </w:p>
    <w:p w14:paraId="7133688A" w14:textId="77777777" w:rsidR="00BE3493" w:rsidRDefault="00BE3493" w:rsidP="00BE3493">
      <w:pPr>
        <w:jc w:val="left"/>
        <w:rPr>
          <w:rFonts w:eastAsia="Times New Roman"/>
          <w:b/>
          <w:bCs/>
          <w:szCs w:val="24"/>
        </w:rPr>
      </w:pPr>
    </w:p>
    <w:p w14:paraId="5C3E5EBB" w14:textId="1BD25075" w:rsidR="00BE3493" w:rsidRDefault="00264B39" w:rsidP="000C7D58">
      <w:pPr>
        <w:pStyle w:val="Heading3"/>
      </w:pPr>
      <w:bookmarkStart w:id="23" w:name="_Toc98026017"/>
      <w:r w:rsidRPr="00264B39">
        <w:t>Visual Search</w:t>
      </w:r>
      <w:bookmarkEnd w:id="23"/>
    </w:p>
    <w:p w14:paraId="257A5EFE" w14:textId="7BF963FA" w:rsidR="00264B39" w:rsidRDefault="00264B39" w:rsidP="00264B39">
      <w:r>
        <w:rPr>
          <w:i/>
        </w:rPr>
        <w:t xml:space="preserve">Visual search </w:t>
      </w:r>
      <w:r>
        <w:t xml:space="preserve">adalah sebuah bidang di </w:t>
      </w:r>
      <w:r w:rsidRPr="007C72E2">
        <w:rPr>
          <w:i/>
        </w:rPr>
        <w:t>computer vis</w:t>
      </w:r>
      <w:r>
        <w:rPr>
          <w:i/>
        </w:rPr>
        <w:t>i</w:t>
      </w:r>
      <w:r w:rsidRPr="007C72E2">
        <w:rPr>
          <w:i/>
        </w:rPr>
        <w:t>on</w:t>
      </w:r>
      <w:r>
        <w:t xml:space="preserve"> yang perkembanganya cukup pesat saat ini seiring dengan perkembangan teknologi digital. Fitur </w:t>
      </w:r>
      <w:r>
        <w:rPr>
          <w:i/>
        </w:rPr>
        <w:t>visual search</w:t>
      </w:r>
      <w:r>
        <w:t xml:space="preserve"> saat ini menjadi salah satu fitur yang vital pada banyak perusahaan berbasis digital. Hal ini disebabkan karena perkembangan dan mudahnya pengguna mendapatkan gambar digital dari internet maupun kamera sendiri. Hal yang mendukung lainnya adalah semakin banyak penggunaan fitur </w:t>
      </w:r>
      <w:r w:rsidRPr="00935EAC">
        <w:rPr>
          <w:i/>
        </w:rPr>
        <w:t>searching</w:t>
      </w:r>
      <w:r>
        <w:rPr>
          <w:i/>
        </w:rPr>
        <w:t xml:space="preserve">, </w:t>
      </w:r>
      <w:r>
        <w:t xml:space="preserve">fitur ini tergolong sangat vital bagi berbagai macam situs di internet, misalnya Internet </w:t>
      </w:r>
      <w:r w:rsidRPr="006B2988">
        <w:t>Explorer</w:t>
      </w:r>
      <w:r w:rsidR="006B2988">
        <w:t xml:space="preserve"> seperti Google dan</w:t>
      </w:r>
      <w:r>
        <w:t xml:space="preserve"> situs </w:t>
      </w:r>
      <w:r w:rsidRPr="00E40382">
        <w:rPr>
          <w:i/>
        </w:rPr>
        <w:t>marketplace</w:t>
      </w:r>
      <w:r>
        <w:rPr>
          <w:i/>
        </w:rPr>
        <w:t xml:space="preserve"> </w:t>
      </w:r>
      <w:r>
        <w:t xml:space="preserve">seperti Tokopedia. </w:t>
      </w:r>
      <w:r w:rsidR="006B2988">
        <w:t xml:space="preserve">Penggabungan </w:t>
      </w:r>
      <w:r>
        <w:t xml:space="preserve">fitur </w:t>
      </w:r>
      <w:r w:rsidRPr="006B2988">
        <w:rPr>
          <w:i/>
        </w:rPr>
        <w:t>searching</w:t>
      </w:r>
      <w:r>
        <w:t xml:space="preserve"> dengan berkembangnya pengolahan dan penggunaan gambar ini menciptakan sebuah bidang baru yaitu </w:t>
      </w:r>
      <w:r w:rsidRPr="006B2988">
        <w:rPr>
          <w:i/>
        </w:rPr>
        <w:t>visual search</w:t>
      </w:r>
      <w:r>
        <w:t>.</w:t>
      </w:r>
    </w:p>
    <w:p w14:paraId="629AFCC7" w14:textId="35B503E9" w:rsidR="00264B39" w:rsidRDefault="00264B39" w:rsidP="00264B39">
      <w:r>
        <w:rPr>
          <w:i/>
        </w:rPr>
        <w:t>Visual s</w:t>
      </w:r>
      <w:r w:rsidRPr="006B212B">
        <w:rPr>
          <w:i/>
        </w:rPr>
        <w:t>earch</w:t>
      </w:r>
      <w:r w:rsidRPr="006B212B">
        <w:t xml:space="preserve"> menggunakan gambar dunia nyata (tangkapan layar, gambar Internet, atau foto) sebagai </w:t>
      </w:r>
      <w:r w:rsidR="006B2988" w:rsidRPr="006B2988">
        <w:rPr>
          <w:i/>
        </w:rPr>
        <w:t>input</w:t>
      </w:r>
      <w:r w:rsidRPr="006B212B">
        <w:t xml:space="preserve"> untuk pencarian </w:t>
      </w:r>
      <w:r w:rsidRPr="006B2988">
        <w:rPr>
          <w:i/>
        </w:rPr>
        <w:t>online</w:t>
      </w:r>
      <w:r>
        <w:t xml:space="preserve">. </w:t>
      </w:r>
      <w:r>
        <w:rPr>
          <w:i/>
        </w:rPr>
        <w:t>Visual s</w:t>
      </w:r>
      <w:r w:rsidRPr="006B212B">
        <w:rPr>
          <w:i/>
        </w:rPr>
        <w:t>earch</w:t>
      </w:r>
      <w:r>
        <w:rPr>
          <w:i/>
        </w:rPr>
        <w:t xml:space="preserve"> </w:t>
      </w:r>
      <w:r>
        <w:t xml:space="preserve">dikembangkan dengan membuat sebuah model yang dilatih dengan dataset yang sudah ditentukan. </w:t>
      </w:r>
      <w:r w:rsidRPr="00515F21">
        <w:t>Mengimplementasikan</w:t>
      </w:r>
      <w:r>
        <w:t xml:space="preserve"> </w:t>
      </w:r>
      <w:r w:rsidRPr="00515F21">
        <w:rPr>
          <w:i/>
        </w:rPr>
        <w:t>visual search</w:t>
      </w:r>
      <w:r>
        <w:t xml:space="preserve"> membutuhkan tiga tahap yaitu: </w:t>
      </w:r>
    </w:p>
    <w:p w14:paraId="6EE05B92" w14:textId="77777777" w:rsidR="00264B39" w:rsidRDefault="00264B39" w:rsidP="00954F10">
      <w:pPr>
        <w:pStyle w:val="ListParagraph"/>
        <w:widowControl/>
        <w:numPr>
          <w:ilvl w:val="6"/>
          <w:numId w:val="15"/>
        </w:numPr>
        <w:spacing w:after="120"/>
        <w:contextualSpacing/>
      </w:pPr>
      <w:r w:rsidRPr="00515F21">
        <w:t>Ekstraksi fitur (seperti warna, tekstur, bentuk, merek, dll) dan kategorisasi gambar membantu mengkarakterisasi gambar dan secara signifikan mempersempit bidang pencarian.</w:t>
      </w:r>
    </w:p>
    <w:p w14:paraId="3025E4DB" w14:textId="1EA2CD51" w:rsidR="00264B39" w:rsidRDefault="00264B39" w:rsidP="00954F10">
      <w:pPr>
        <w:pStyle w:val="ListParagraph"/>
        <w:widowControl/>
        <w:numPr>
          <w:ilvl w:val="6"/>
          <w:numId w:val="15"/>
        </w:numPr>
        <w:spacing w:after="120"/>
        <w:contextualSpacing/>
      </w:pPr>
      <w:r w:rsidRPr="00707F3F">
        <w:rPr>
          <w:i/>
        </w:rPr>
        <w:t>Hashing</w:t>
      </w:r>
      <w:r w:rsidR="006B2988">
        <w:t xml:space="preserve"> g</w:t>
      </w:r>
      <w:r>
        <w:t>ambar</w:t>
      </w:r>
      <w:r w:rsidRPr="00515F21">
        <w:t xml:space="preserve"> (alias </w:t>
      </w:r>
      <w:r w:rsidRPr="00515F21">
        <w:rPr>
          <w:i/>
        </w:rPr>
        <w:t>encoding</w:t>
      </w:r>
      <w:r w:rsidRPr="00515F21">
        <w:t>) menghasilkan kode hash numerik</w:t>
      </w:r>
      <w:r>
        <w:t xml:space="preserve"> dan menyimpannya dalam sebuah vektor</w:t>
      </w:r>
      <w:r w:rsidRPr="00515F21">
        <w:t xml:space="preserve"> untuk mengidentifikasi setiap gambar. Hal ini pada gilirannya memungkinkan mekanisme yang sangat efisien untuk menyimpan dan menghitung representasi gambar.</w:t>
      </w:r>
    </w:p>
    <w:p w14:paraId="38C95FEE" w14:textId="77777777" w:rsidR="00264B39" w:rsidRDefault="00264B39" w:rsidP="00954F10">
      <w:pPr>
        <w:pStyle w:val="ListParagraph"/>
        <w:widowControl/>
        <w:numPr>
          <w:ilvl w:val="6"/>
          <w:numId w:val="15"/>
        </w:numPr>
        <w:spacing w:after="120"/>
        <w:contextualSpacing/>
      </w:pPr>
      <w:r w:rsidRPr="00515F21">
        <w:t>Pencarian gambar menggunakan kode hash dan ukuran kesamaan.</w:t>
      </w:r>
    </w:p>
    <w:p w14:paraId="5FEB6395" w14:textId="7D551B1B" w:rsidR="00264B39" w:rsidRDefault="00264B39" w:rsidP="00264B39">
      <w:r>
        <w:t xml:space="preserve">Model </w:t>
      </w:r>
      <w:r w:rsidRPr="006B2988">
        <w:rPr>
          <w:i/>
        </w:rPr>
        <w:t>visual search</w:t>
      </w:r>
      <w:r>
        <w:t xml:space="preserve"> biasanya menggunakan metode </w:t>
      </w:r>
      <w:r w:rsidRPr="003221B5">
        <w:rPr>
          <w:i/>
        </w:rPr>
        <w:t>Convolutional Neural Networks</w:t>
      </w:r>
      <w:r>
        <w:rPr>
          <w:i/>
        </w:rPr>
        <w:t xml:space="preserve"> </w:t>
      </w:r>
      <w:r>
        <w:t>(</w:t>
      </w:r>
      <w:r w:rsidRPr="003221B5">
        <w:rPr>
          <w:i/>
        </w:rPr>
        <w:t>CNN</w:t>
      </w:r>
      <w:r>
        <w:t xml:space="preserve">) salah satu cabang dari </w:t>
      </w:r>
      <w:r w:rsidRPr="00707F3F">
        <w:rPr>
          <w:i/>
        </w:rPr>
        <w:t>Deep Learning</w:t>
      </w:r>
      <w:r>
        <w:t xml:space="preserve">. Dalam arsitekturnya terdiri dari beberapa modul penting yang biasanya digunakan yaitu seperti langkah pertama diatas </w:t>
      </w:r>
      <w:r w:rsidRPr="003221B5">
        <w:rPr>
          <w:i/>
        </w:rPr>
        <w:t>feature extraction</w:t>
      </w:r>
      <w:r w:rsidRPr="003221B5">
        <w:t xml:space="preserve">, </w:t>
      </w:r>
      <w:r>
        <w:t xml:space="preserve">dan yang lainya adalah </w:t>
      </w:r>
      <w:r w:rsidRPr="003221B5">
        <w:rPr>
          <w:i/>
        </w:rPr>
        <w:t>classification</w:t>
      </w:r>
      <w:r w:rsidR="006B2988">
        <w:t>.</w:t>
      </w:r>
    </w:p>
    <w:p w14:paraId="3A26CB61" w14:textId="77777777" w:rsidR="006B2988" w:rsidRPr="00264B39" w:rsidRDefault="006B2988" w:rsidP="00264B39"/>
    <w:p w14:paraId="6EC683AC" w14:textId="49768BA9" w:rsidR="00BE3493" w:rsidRDefault="00186E91" w:rsidP="000C7D58">
      <w:pPr>
        <w:pStyle w:val="Heading3"/>
      </w:pPr>
      <w:bookmarkStart w:id="24" w:name="_Toc98026018"/>
      <w:r>
        <w:t>Feature E</w:t>
      </w:r>
      <w:r w:rsidR="006B2988" w:rsidRPr="007A6072">
        <w:t>xtraction</w:t>
      </w:r>
      <w:bookmarkEnd w:id="24"/>
    </w:p>
    <w:p w14:paraId="7E380610" w14:textId="53B255E6" w:rsidR="00BE3493" w:rsidRPr="002741A5" w:rsidRDefault="00297AEA" w:rsidP="00BE3493">
      <w:r w:rsidRPr="00297AEA">
        <w:rPr>
          <w:i/>
        </w:rPr>
        <w:t>Feature extraction</w:t>
      </w:r>
      <w:r>
        <w:rPr>
          <w:i/>
        </w:rPr>
        <w:t xml:space="preserve"> </w:t>
      </w:r>
      <w:r>
        <w:t xml:space="preserve">merupakan teknik </w:t>
      </w:r>
      <w:r w:rsidRPr="00297AEA">
        <w:t>merepresentasikan gambar dengan mengekstrak beberapa fitur pada gambar. Fitur adalah bagian kecil yang menarik, deskriptif, atau informatif. Ia bisa berupa sudut, tepi, skema warna, tekstur gambar, dan lain-lain.</w:t>
      </w:r>
      <w:r>
        <w:t xml:space="preserve"> Salah satu kemampuan utama CNN adalah melakukan </w:t>
      </w:r>
      <w:r w:rsidRPr="00297AEA">
        <w:rPr>
          <w:i/>
        </w:rPr>
        <w:t>feature extraction</w:t>
      </w:r>
      <w:r>
        <w:rPr>
          <w:i/>
        </w:rPr>
        <w:t xml:space="preserve"> </w:t>
      </w:r>
      <w:r w:rsidR="002741A5" w:rsidRPr="002741A5">
        <w:t>pada</w:t>
      </w:r>
      <w:r w:rsidR="002741A5" w:rsidRPr="002741A5">
        <w:rPr>
          <w:i/>
        </w:rPr>
        <w:t xml:space="preserve"> </w:t>
      </w:r>
      <w:r w:rsidR="002741A5" w:rsidRPr="002741A5">
        <w:t>lapisan</w:t>
      </w:r>
      <w:r w:rsidR="002741A5">
        <w:rPr>
          <w:i/>
        </w:rPr>
        <w:t xml:space="preserve"> </w:t>
      </w:r>
      <w:r w:rsidR="002741A5" w:rsidRPr="002741A5">
        <w:rPr>
          <w:i/>
        </w:rPr>
        <w:t xml:space="preserve">convolution </w:t>
      </w:r>
      <w:r w:rsidR="002741A5" w:rsidRPr="002741A5">
        <w:t>dan</w:t>
      </w:r>
      <w:r w:rsidR="002741A5">
        <w:rPr>
          <w:i/>
        </w:rPr>
        <w:t xml:space="preserve"> </w:t>
      </w:r>
      <w:r w:rsidR="002741A5" w:rsidRPr="002741A5">
        <w:t>lapisan</w:t>
      </w:r>
      <w:r w:rsidR="002741A5">
        <w:rPr>
          <w:i/>
        </w:rPr>
        <w:t xml:space="preserve"> pooling. </w:t>
      </w:r>
      <w:r w:rsidR="002741A5">
        <w:t>Lapisan</w:t>
      </w:r>
      <w:r w:rsidR="002741A5">
        <w:rPr>
          <w:i/>
        </w:rPr>
        <w:t xml:space="preserve"> c</w:t>
      </w:r>
      <w:r w:rsidR="002741A5" w:rsidRPr="002741A5">
        <w:rPr>
          <w:i/>
          <w:iCs/>
          <w:szCs w:val="23"/>
        </w:rPr>
        <w:t xml:space="preserve">onvolution </w:t>
      </w:r>
      <w:r w:rsidR="002741A5" w:rsidRPr="002741A5">
        <w:rPr>
          <w:szCs w:val="23"/>
        </w:rPr>
        <w:t xml:space="preserve">bekerja dengan prinsip </w:t>
      </w:r>
      <w:r w:rsidR="002741A5" w:rsidRPr="002741A5">
        <w:rPr>
          <w:i/>
          <w:iCs/>
          <w:szCs w:val="23"/>
        </w:rPr>
        <w:t xml:space="preserve">sliding window </w:t>
      </w:r>
      <w:r w:rsidR="002741A5" w:rsidRPr="002741A5">
        <w:rPr>
          <w:szCs w:val="23"/>
        </w:rPr>
        <w:t xml:space="preserve">dan </w:t>
      </w:r>
      <w:r w:rsidR="002741A5" w:rsidRPr="002741A5">
        <w:rPr>
          <w:i/>
          <w:iCs/>
          <w:szCs w:val="23"/>
        </w:rPr>
        <w:t xml:space="preserve">weight sharing </w:t>
      </w:r>
      <w:r w:rsidR="002741A5" w:rsidRPr="002741A5">
        <w:rPr>
          <w:szCs w:val="23"/>
        </w:rPr>
        <w:t>(mengurangi kompleksitas perhitungan).</w:t>
      </w:r>
      <w:r w:rsidR="002741A5">
        <w:rPr>
          <w:szCs w:val="23"/>
        </w:rPr>
        <w:t xml:space="preserve"> Lapisan</w:t>
      </w:r>
      <w:r w:rsidR="002741A5" w:rsidRPr="002741A5">
        <w:rPr>
          <w:szCs w:val="23"/>
        </w:rPr>
        <w:t xml:space="preserve"> </w:t>
      </w:r>
      <w:r w:rsidR="002741A5" w:rsidRPr="002741A5">
        <w:rPr>
          <w:i/>
          <w:iCs/>
          <w:szCs w:val="23"/>
        </w:rPr>
        <w:t xml:space="preserve">Pooling </w:t>
      </w:r>
      <w:r w:rsidR="002741A5" w:rsidRPr="002741A5">
        <w:rPr>
          <w:szCs w:val="23"/>
        </w:rPr>
        <w:t xml:space="preserve">digunakan untuk merangkum informasi yang di hasilkan oleh suatu </w:t>
      </w:r>
      <w:r w:rsidR="002741A5" w:rsidRPr="002741A5">
        <w:rPr>
          <w:i/>
          <w:iCs/>
          <w:szCs w:val="23"/>
        </w:rPr>
        <w:t xml:space="preserve">convolution </w:t>
      </w:r>
      <w:r w:rsidR="002741A5" w:rsidRPr="002741A5">
        <w:rPr>
          <w:szCs w:val="23"/>
        </w:rPr>
        <w:t xml:space="preserve">(mengurangi dimensi). Sedangkan </w:t>
      </w:r>
      <w:r w:rsidR="002741A5" w:rsidRPr="002741A5">
        <w:rPr>
          <w:i/>
          <w:iCs/>
          <w:szCs w:val="23"/>
        </w:rPr>
        <w:t xml:space="preserve">vector </w:t>
      </w:r>
      <w:r w:rsidR="002741A5" w:rsidRPr="002741A5">
        <w:rPr>
          <w:szCs w:val="23"/>
        </w:rPr>
        <w:t xml:space="preserve">hasil dari beberapa operasi </w:t>
      </w:r>
      <w:r w:rsidR="002741A5" w:rsidRPr="002741A5">
        <w:rPr>
          <w:i/>
          <w:iCs/>
          <w:szCs w:val="23"/>
        </w:rPr>
        <w:t xml:space="preserve">convolution </w:t>
      </w:r>
      <w:r w:rsidR="002741A5" w:rsidRPr="002741A5">
        <w:rPr>
          <w:szCs w:val="23"/>
        </w:rPr>
        <w:t xml:space="preserve">dan </w:t>
      </w:r>
      <w:r w:rsidR="002741A5" w:rsidRPr="002741A5">
        <w:rPr>
          <w:i/>
          <w:iCs/>
          <w:szCs w:val="23"/>
        </w:rPr>
        <w:t xml:space="preserve">pooling </w:t>
      </w:r>
      <w:r w:rsidR="002741A5" w:rsidRPr="002741A5">
        <w:rPr>
          <w:szCs w:val="23"/>
        </w:rPr>
        <w:t xml:space="preserve">pada </w:t>
      </w:r>
      <w:r w:rsidR="002741A5" w:rsidRPr="002741A5">
        <w:rPr>
          <w:i/>
          <w:iCs/>
          <w:szCs w:val="23"/>
        </w:rPr>
        <w:t xml:space="preserve">multilayer peceptron </w:t>
      </w:r>
      <w:r w:rsidR="002741A5" w:rsidRPr="002741A5">
        <w:rPr>
          <w:szCs w:val="23"/>
        </w:rPr>
        <w:t xml:space="preserve">dikenal sebagai </w:t>
      </w:r>
      <w:r w:rsidR="002741A5" w:rsidRPr="002741A5">
        <w:rPr>
          <w:i/>
          <w:iCs/>
          <w:szCs w:val="23"/>
        </w:rPr>
        <w:t xml:space="preserve">fully connected layer </w:t>
      </w:r>
      <w:r w:rsidR="002741A5" w:rsidRPr="002741A5">
        <w:rPr>
          <w:szCs w:val="23"/>
        </w:rPr>
        <w:t xml:space="preserve">yang digunakan untuk melakukan suatu pekerjan (misal klasifikasi). </w:t>
      </w:r>
    </w:p>
    <w:p w14:paraId="464D858E" w14:textId="77777777" w:rsidR="00BE3493" w:rsidRDefault="00BE3493" w:rsidP="00BE3493"/>
    <w:p w14:paraId="2709683D" w14:textId="1A3DF6EF" w:rsidR="00BE3493" w:rsidRPr="00FA3A4F" w:rsidRDefault="00186E91" w:rsidP="000C7D58">
      <w:pPr>
        <w:pStyle w:val="Heading3"/>
      </w:pPr>
      <w:bookmarkStart w:id="25" w:name="_Toc78490702"/>
      <w:bookmarkStart w:id="26" w:name="_Toc98026019"/>
      <w:r>
        <w:t>Convolutional Neural N</w:t>
      </w:r>
      <w:r w:rsidR="00FA3A4F" w:rsidRPr="00FA3A4F">
        <w:t>etwork</w:t>
      </w:r>
      <w:bookmarkEnd w:id="25"/>
      <w:bookmarkEnd w:id="26"/>
    </w:p>
    <w:p w14:paraId="260E0428" w14:textId="4AC25841" w:rsidR="00BE3493" w:rsidRDefault="003C155A" w:rsidP="00BE3493">
      <w:r>
        <w:rPr>
          <w:i/>
        </w:rPr>
        <w:t>Convolutional Neural N</w:t>
      </w:r>
      <w:r w:rsidR="00FA3A4F" w:rsidRPr="00CF3803">
        <w:rPr>
          <w:i/>
        </w:rPr>
        <w:t>etwork</w:t>
      </w:r>
      <w:r w:rsidR="00FA3A4F">
        <w:rPr>
          <w:i/>
        </w:rPr>
        <w:t xml:space="preserve"> </w:t>
      </w:r>
      <w:r w:rsidR="00FA3A4F" w:rsidRPr="00FA3A4F">
        <w:t>(CNN)</w:t>
      </w:r>
      <w:r w:rsidR="00FA3A4F">
        <w:rPr>
          <w:i/>
        </w:rPr>
        <w:t xml:space="preserve"> </w:t>
      </w:r>
      <w:r w:rsidR="00FA3A4F">
        <w:t xml:space="preserve">adalah salah satu jenis dari </w:t>
      </w:r>
      <w:r w:rsidR="00FA3A4F" w:rsidRPr="00CF3803">
        <w:rPr>
          <w:i/>
        </w:rPr>
        <w:t>neural network</w:t>
      </w:r>
      <w:r w:rsidR="00FA3A4F">
        <w:rPr>
          <w:i/>
        </w:rPr>
        <w:t xml:space="preserve">. </w:t>
      </w:r>
      <w:r w:rsidR="00FA3A4F" w:rsidRPr="00FA3A4F">
        <w:t>CNN</w:t>
      </w:r>
      <w:r w:rsidR="00FA3A4F">
        <w:t xml:space="preserve"> sering digunakan untuk memproses sebuah gambar, baik untuk klasifikasi gambar, deteksi objek dalam gambar, pengenalan wajah, dan lain-lain. </w:t>
      </w:r>
      <w:r w:rsidR="00FA3A4F" w:rsidRPr="00FA3A4F">
        <w:t>CNN</w:t>
      </w:r>
      <w:r w:rsidR="00FA3A4F">
        <w:t xml:space="preserve"> dalam memproses sebuah gambar memerlukan masukan sebuah </w:t>
      </w:r>
      <w:r w:rsidR="00FA3A4F" w:rsidRPr="004233AE">
        <w:rPr>
          <w:i/>
        </w:rPr>
        <w:t>array</w:t>
      </w:r>
      <w:r w:rsidR="00FA3A4F">
        <w:t xml:space="preserve"> dari gambar tersebut. Ukuran </w:t>
      </w:r>
      <w:r w:rsidR="00FA3A4F" w:rsidRPr="004233AE">
        <w:rPr>
          <w:i/>
        </w:rPr>
        <w:t>array</w:t>
      </w:r>
      <w:r w:rsidR="00FA3A4F">
        <w:t xml:space="preserve"> tersebut tergantung dari resolusi gambar tersebut. Biasanya </w:t>
      </w:r>
      <w:r w:rsidR="00FA3A4F" w:rsidRPr="004233AE">
        <w:rPr>
          <w:i/>
        </w:rPr>
        <w:t>array</w:t>
      </w:r>
      <w:r w:rsidR="00FA3A4F">
        <w:t xml:space="preserve"> akan berukuran H x W x D, dimana H adalah </w:t>
      </w:r>
      <w:r w:rsidR="00FA3A4F" w:rsidRPr="00CE67C9">
        <w:rPr>
          <w:i/>
        </w:rPr>
        <w:t>Height</w:t>
      </w:r>
      <w:r w:rsidR="00FA3A4F">
        <w:t xml:space="preserve"> atau tinggi gambar, W adalah </w:t>
      </w:r>
      <w:r w:rsidR="00FA3A4F" w:rsidRPr="00CE67C9">
        <w:rPr>
          <w:i/>
        </w:rPr>
        <w:t>Width</w:t>
      </w:r>
      <w:r w:rsidR="00FA3A4F">
        <w:t xml:space="preserve"> atau lebar gambar, dan D adalah </w:t>
      </w:r>
      <w:r w:rsidR="00FA3A4F" w:rsidRPr="00CE67C9">
        <w:rPr>
          <w:i/>
        </w:rPr>
        <w:t>Dimension</w:t>
      </w:r>
      <w:r w:rsidR="00FA3A4F">
        <w:t xml:space="preserve"> atau dimensi gambar. Nilai D mengacu pada jenis gambar, gambar yang berwarna akan memiliki nilai D = 3 yang merepresentasikan ke nilai RGB dari gambar tersebut, sedangkan untuk D = 1 untuk gambar grayscale atau biner. Ilustrasi dari arsitektur </w:t>
      </w:r>
      <w:r>
        <w:rPr>
          <w:i/>
        </w:rPr>
        <w:t>Convolutional Neural N</w:t>
      </w:r>
      <w:r w:rsidRPr="0069212A">
        <w:rPr>
          <w:i/>
        </w:rPr>
        <w:t>etwork</w:t>
      </w:r>
      <w:r w:rsidRPr="0069212A">
        <w:t xml:space="preserve"> </w:t>
      </w:r>
      <w:r w:rsidR="00BA0C77">
        <w:t>dapat dilihat pada G</w:t>
      </w:r>
      <w:r w:rsidR="00FA3A4F">
        <w:t>ambar 2.1 berikut.</w:t>
      </w:r>
    </w:p>
    <w:p w14:paraId="78C4FD94" w14:textId="61BB3B30" w:rsidR="00FA3A4F" w:rsidRDefault="00A97159" w:rsidP="00FA3A4F">
      <w:pPr>
        <w:keepNext/>
        <w:ind w:firstLine="0"/>
        <w:jc w:val="center"/>
      </w:pPr>
      <w:r>
        <w:rPr>
          <w:noProof/>
        </w:rPr>
        <w:lastRenderedPageBreak/>
        <w:drawing>
          <wp:inline distT="0" distB="0" distL="0" distR="0" wp14:anchorId="66DA8A29" wp14:editId="5FB081F9">
            <wp:extent cx="5036185" cy="16389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rsitektur CNN.png"/>
                    <pic:cNvPicPr/>
                  </pic:nvPicPr>
                  <pic:blipFill>
                    <a:blip r:embed="rId17">
                      <a:extLst>
                        <a:ext uri="{28A0092B-C50C-407E-A947-70E740481C1C}">
                          <a14:useLocalDpi xmlns:a14="http://schemas.microsoft.com/office/drawing/2010/main" val="0"/>
                        </a:ext>
                      </a:extLst>
                    </a:blip>
                    <a:stretch>
                      <a:fillRect/>
                    </a:stretch>
                  </pic:blipFill>
                  <pic:spPr>
                    <a:xfrm>
                      <a:off x="0" y="0"/>
                      <a:ext cx="5036185" cy="1638935"/>
                    </a:xfrm>
                    <a:prstGeom prst="rect">
                      <a:avLst/>
                    </a:prstGeom>
                  </pic:spPr>
                </pic:pic>
              </a:graphicData>
            </a:graphic>
          </wp:inline>
        </w:drawing>
      </w:r>
    </w:p>
    <w:p w14:paraId="3BE0B7AE" w14:textId="592AD0AF" w:rsidR="00FA3A4F" w:rsidRDefault="00FA3A4F" w:rsidP="00C048C8">
      <w:pPr>
        <w:pStyle w:val="Caption"/>
        <w:rPr>
          <w:i/>
        </w:rPr>
      </w:pPr>
      <w:bookmarkStart w:id="27" w:name="_Toc89723415"/>
      <w:bookmarkStart w:id="28" w:name="_Toc92230759"/>
      <w:bookmarkStart w:id="29" w:name="_Toc97949014"/>
      <w:r>
        <w:t xml:space="preserve">Gambar 2. </w:t>
      </w:r>
      <w:r w:rsidR="00FA3F73">
        <w:fldChar w:fldCharType="begin"/>
      </w:r>
      <w:r w:rsidR="00FA3F73">
        <w:instrText xml:space="preserve"> SEQ Gambar_2. \* ARABIC </w:instrText>
      </w:r>
      <w:r w:rsidR="00FA3F73">
        <w:fldChar w:fldCharType="separate"/>
      </w:r>
      <w:r w:rsidR="007C5499">
        <w:rPr>
          <w:noProof/>
        </w:rPr>
        <w:t>1</w:t>
      </w:r>
      <w:r w:rsidR="00FA3F73">
        <w:rPr>
          <w:noProof/>
        </w:rPr>
        <w:fldChar w:fldCharType="end"/>
      </w:r>
      <w:r>
        <w:t xml:space="preserve"> </w:t>
      </w:r>
      <w:r w:rsidRPr="00FA3A4F">
        <w:t xml:space="preserve">Arsitektur </w:t>
      </w:r>
      <w:r w:rsidRPr="00FA3A4F">
        <w:rPr>
          <w:i/>
        </w:rPr>
        <w:t>Convolutional Neural Network</w:t>
      </w:r>
      <w:bookmarkEnd w:id="27"/>
      <w:bookmarkEnd w:id="28"/>
      <w:bookmarkEnd w:id="29"/>
    </w:p>
    <w:p w14:paraId="02C22A82" w14:textId="41F00319" w:rsidR="00BE3493" w:rsidRDefault="00FA3A4F" w:rsidP="00BE3493">
      <w:r w:rsidRPr="00FA3A4F">
        <w:t xml:space="preserve">Berdasarkan gambar </w:t>
      </w:r>
      <w:r w:rsidR="00F80F44">
        <w:t>2.1, t</w:t>
      </w:r>
      <w:r w:rsidRPr="00FA3A4F">
        <w:t>ahap pertama pada arsitektur CNN adalah tahap konvolusi. Tahap ini dilakukan dengan menggunakan sebuah kernel dengan ukuran tertentu. Perhitungan jumlah kernel yang dipakai tergantung dari jumlah fitur yang dihasilkan. Kemudian dilanjutkan menuju fungsi aktivasi, biasanya men</w:t>
      </w:r>
      <w:r w:rsidR="00F80F44">
        <w:t>ggunakan fungsi aktivasi ReLU (</w:t>
      </w:r>
      <w:r w:rsidRPr="00F80F44">
        <w:rPr>
          <w:i/>
        </w:rPr>
        <w:t>Rectifier Linear Unit</w:t>
      </w:r>
      <w:r w:rsidRPr="00FA3A4F">
        <w:t xml:space="preserve">), Selanjutnya setelah keluar dari proses fungsi aktivasi kemudian melalui proses </w:t>
      </w:r>
      <w:r w:rsidRPr="00F80F44">
        <w:rPr>
          <w:i/>
        </w:rPr>
        <w:t>pooling</w:t>
      </w:r>
      <w:r w:rsidRPr="00FA3A4F">
        <w:t xml:space="preserve">. Proses ini diulang beberapa kali sampai didapatkan peta fitur yang cukup untuk dilanjutkan ke </w:t>
      </w:r>
      <w:r w:rsidRPr="00F80F44">
        <w:rPr>
          <w:i/>
        </w:rPr>
        <w:t>fully connected neural network</w:t>
      </w:r>
      <w:r w:rsidRPr="00FA3A4F">
        <w:t xml:space="preserve">, dan dari </w:t>
      </w:r>
      <w:r w:rsidRPr="00F80F44">
        <w:rPr>
          <w:i/>
        </w:rPr>
        <w:t>fully connected network</w:t>
      </w:r>
      <w:r w:rsidRPr="00FA3A4F">
        <w:t xml:space="preserve"> adalah </w:t>
      </w:r>
      <w:r w:rsidRPr="00F80F44">
        <w:rPr>
          <w:i/>
        </w:rPr>
        <w:t>output class</w:t>
      </w:r>
      <w:r w:rsidRPr="00FA3A4F">
        <w:t xml:space="preserve">. Berikut adalah beberapa proses yang harus dilewati saat </w:t>
      </w:r>
      <w:r w:rsidRPr="00F80F44">
        <w:rPr>
          <w:i/>
        </w:rPr>
        <w:t>menggunakan Convolution neural network</w:t>
      </w:r>
      <w:r w:rsidRPr="00FA3A4F">
        <w:t xml:space="preserve"> diantaranya :</w:t>
      </w:r>
    </w:p>
    <w:p w14:paraId="1AA47003" w14:textId="2358DB58" w:rsidR="00F80F44" w:rsidRPr="00F80F44" w:rsidRDefault="00F80F44" w:rsidP="00954F10">
      <w:pPr>
        <w:pStyle w:val="ListParagraph"/>
        <w:numPr>
          <w:ilvl w:val="0"/>
          <w:numId w:val="18"/>
        </w:numPr>
      </w:pPr>
      <w:r w:rsidRPr="00F80F44">
        <w:t>Convolution Layer</w:t>
      </w:r>
    </w:p>
    <w:p w14:paraId="5A94AD3A" w14:textId="32CF4B0E" w:rsidR="00FA3A4F" w:rsidRDefault="00F80F44" w:rsidP="00BE3493">
      <w:r w:rsidRPr="00F80F44">
        <w:rPr>
          <w:i/>
        </w:rPr>
        <w:t>Convolutional layer</w:t>
      </w:r>
      <w:r w:rsidRPr="00F80F44">
        <w:t xml:space="preserve"> berfungsi untuk mengenali atribut-atribut unik pada sebuah objek.  Atribut-atribut yang lebih rendah membentuk atribut lebih tinggi contohnya atribut wajah dibentuk dari atribut mata, telinga, dan hidung. Atribut mata dibentuk dari garis, lengkungan dan bintik hitam.</w:t>
      </w:r>
    </w:p>
    <w:p w14:paraId="06367499" w14:textId="7223CA73" w:rsidR="00F72D5C" w:rsidRDefault="00F80F44" w:rsidP="00F72D5C">
      <w:r w:rsidRPr="00F80F44">
        <w:rPr>
          <w:i/>
        </w:rPr>
        <w:t>Convolutional layer</w:t>
      </w:r>
      <w:r w:rsidRPr="00F80F44">
        <w:t xml:space="preserve"> menerapkan operasi </w:t>
      </w:r>
      <w:r w:rsidRPr="00F80F44">
        <w:rPr>
          <w:i/>
        </w:rPr>
        <w:t>convolution</w:t>
      </w:r>
      <w:r w:rsidRPr="00F80F44">
        <w:t xml:space="preserve"> ke </w:t>
      </w:r>
      <w:r w:rsidRPr="00F80F44">
        <w:rPr>
          <w:i/>
        </w:rPr>
        <w:t>input</w:t>
      </w:r>
      <w:r w:rsidRPr="00F80F44">
        <w:t xml:space="preserve">, meneruskan hasilnya ke lapisan berikutnya. </w:t>
      </w:r>
      <w:r>
        <w:rPr>
          <w:i/>
        </w:rPr>
        <w:t>C</w:t>
      </w:r>
      <w:r w:rsidRPr="002741A5">
        <w:rPr>
          <w:i/>
        </w:rPr>
        <w:t xml:space="preserve">onvolution </w:t>
      </w:r>
      <w:r w:rsidRPr="00F80F44">
        <w:t xml:space="preserve">mengubah semua piksel dalam bidang reseptifnya menjadi satu nilai. Misalnya, jika Anda akan menerapkan </w:t>
      </w:r>
      <w:r w:rsidRPr="002741A5">
        <w:rPr>
          <w:i/>
        </w:rPr>
        <w:t xml:space="preserve">convolution </w:t>
      </w:r>
      <w:r w:rsidRPr="00F80F44">
        <w:t xml:space="preserve">ke gambar, Anda akan mengurangi ukuran gambar serta menyatukan semua informasi di bidang menjadi satu piksel. Hasil akhir dari </w:t>
      </w:r>
      <w:r w:rsidRPr="00F80F44">
        <w:rPr>
          <w:i/>
        </w:rPr>
        <w:t>convolutional layer</w:t>
      </w:r>
      <w:r w:rsidRPr="00F80F44">
        <w:t xml:space="preserve"> adalah sebuah vektor. </w:t>
      </w:r>
    </w:p>
    <w:p w14:paraId="557F38AB" w14:textId="3C7E72AF" w:rsidR="00F80F44" w:rsidRDefault="008D305C" w:rsidP="00BE3493">
      <w:pPr>
        <w:rPr>
          <w:sz w:val="23"/>
          <w:szCs w:val="23"/>
        </w:rPr>
      </w:pPr>
      <w:r w:rsidRPr="008D305C">
        <w:lastRenderedPageBreak/>
        <w:t xml:space="preserve">Proses </w:t>
      </w:r>
      <w:r w:rsidRPr="002741A5">
        <w:rPr>
          <w:i/>
        </w:rPr>
        <w:t xml:space="preserve">convolution </w:t>
      </w:r>
      <w:r w:rsidRPr="008D305C">
        <w:t xml:space="preserve">adalah proses yang mengaplikasikan filter pada gambar. Pada proses </w:t>
      </w:r>
      <w:r w:rsidRPr="002741A5">
        <w:rPr>
          <w:i/>
        </w:rPr>
        <w:t xml:space="preserve">convolution </w:t>
      </w:r>
      <w:r w:rsidRPr="008D305C">
        <w:t>ada perkalian matriks terhadap filter dan area pada gambar.</w:t>
      </w:r>
      <w:r>
        <w:t xml:space="preserve"> C</w:t>
      </w:r>
      <w:r w:rsidRPr="00FC29EE">
        <w:t xml:space="preserve">ara kerja lapisan konvolusi </w:t>
      </w:r>
      <w:r w:rsidR="00BA0C77">
        <w:rPr>
          <w:sz w:val="23"/>
          <w:szCs w:val="23"/>
        </w:rPr>
        <w:t>Dapat dilihat pada G</w:t>
      </w:r>
      <w:r>
        <w:rPr>
          <w:sz w:val="23"/>
          <w:szCs w:val="23"/>
        </w:rPr>
        <w:t xml:space="preserve">ambar 2.2 </w:t>
      </w:r>
      <w:r w:rsidR="00804550">
        <w:rPr>
          <w:sz w:val="23"/>
          <w:szCs w:val="23"/>
        </w:rPr>
        <w:t>dan Gambar 2.3.</w:t>
      </w:r>
    </w:p>
    <w:p w14:paraId="54CBE050" w14:textId="21277850" w:rsidR="00F72D5C" w:rsidRDefault="008F4ABA" w:rsidP="00F72D5C">
      <w:pPr>
        <w:keepNext/>
        <w:ind w:firstLine="0"/>
        <w:jc w:val="center"/>
      </w:pPr>
      <w:r>
        <w:rPr>
          <w:noProof/>
        </w:rPr>
        <w:drawing>
          <wp:inline distT="0" distB="0" distL="0" distR="0" wp14:anchorId="023F477E" wp14:editId="1B2E98C3">
            <wp:extent cx="4667901" cy="2038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pisan Konvolusi.PNG"/>
                    <pic:cNvPicPr/>
                  </pic:nvPicPr>
                  <pic:blipFill>
                    <a:blip r:embed="rId18">
                      <a:extLst>
                        <a:ext uri="{28A0092B-C50C-407E-A947-70E740481C1C}">
                          <a14:useLocalDpi xmlns:a14="http://schemas.microsoft.com/office/drawing/2010/main" val="0"/>
                        </a:ext>
                      </a:extLst>
                    </a:blip>
                    <a:stretch>
                      <a:fillRect/>
                    </a:stretch>
                  </pic:blipFill>
                  <pic:spPr>
                    <a:xfrm>
                      <a:off x="0" y="0"/>
                      <a:ext cx="4667901" cy="2038635"/>
                    </a:xfrm>
                    <a:prstGeom prst="rect">
                      <a:avLst/>
                    </a:prstGeom>
                  </pic:spPr>
                </pic:pic>
              </a:graphicData>
            </a:graphic>
          </wp:inline>
        </w:drawing>
      </w:r>
    </w:p>
    <w:p w14:paraId="17077011" w14:textId="45BE0FEC" w:rsidR="00F72D5C" w:rsidRDefault="00F72D5C" w:rsidP="00C048C8">
      <w:pPr>
        <w:pStyle w:val="Caption"/>
        <w:rPr>
          <w:i/>
        </w:rPr>
      </w:pPr>
      <w:bookmarkStart w:id="30" w:name="_Toc89723416"/>
      <w:bookmarkStart w:id="31" w:name="_Toc92230760"/>
      <w:bookmarkStart w:id="32" w:name="_Toc97949015"/>
      <w:r>
        <w:t xml:space="preserve">Gambar 2. </w:t>
      </w:r>
      <w:r w:rsidR="00FA3F73">
        <w:fldChar w:fldCharType="begin"/>
      </w:r>
      <w:r w:rsidR="00FA3F73">
        <w:instrText xml:space="preserve"> SEQ Gambar_2. \* ARABIC </w:instrText>
      </w:r>
      <w:r w:rsidR="00FA3F73">
        <w:fldChar w:fldCharType="separate"/>
      </w:r>
      <w:r w:rsidR="007C5499">
        <w:rPr>
          <w:noProof/>
        </w:rPr>
        <w:t>2</w:t>
      </w:r>
      <w:r w:rsidR="00FA3F73">
        <w:rPr>
          <w:noProof/>
        </w:rPr>
        <w:fldChar w:fldCharType="end"/>
      </w:r>
      <w:r>
        <w:t xml:space="preserve"> Proses </w:t>
      </w:r>
      <w:r>
        <w:rPr>
          <w:i/>
        </w:rPr>
        <w:t>Convolutional L</w:t>
      </w:r>
      <w:r w:rsidRPr="00F80F44">
        <w:rPr>
          <w:i/>
        </w:rPr>
        <w:t>ayer</w:t>
      </w:r>
      <w:bookmarkEnd w:id="30"/>
      <w:bookmarkEnd w:id="31"/>
      <w:bookmarkEnd w:id="32"/>
    </w:p>
    <w:p w14:paraId="548F705A" w14:textId="78931A9D" w:rsidR="00804550" w:rsidRDefault="001A5AD3" w:rsidP="00804550">
      <w:pPr>
        <w:keepNext/>
        <w:ind w:firstLine="0"/>
        <w:jc w:val="center"/>
      </w:pPr>
      <w:r>
        <w:rPr>
          <w:noProof/>
        </w:rPr>
        <w:drawing>
          <wp:inline distT="0" distB="0" distL="0" distR="0" wp14:anchorId="3E70E42F" wp14:editId="37E8124B">
            <wp:extent cx="5036185" cy="396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oses konvolusi.png"/>
                    <pic:cNvPicPr/>
                  </pic:nvPicPr>
                  <pic:blipFill>
                    <a:blip r:embed="rId19">
                      <a:extLst>
                        <a:ext uri="{28A0092B-C50C-407E-A947-70E740481C1C}">
                          <a14:useLocalDpi xmlns:a14="http://schemas.microsoft.com/office/drawing/2010/main" val="0"/>
                        </a:ext>
                      </a:extLst>
                    </a:blip>
                    <a:stretch>
                      <a:fillRect/>
                    </a:stretch>
                  </pic:blipFill>
                  <pic:spPr>
                    <a:xfrm>
                      <a:off x="0" y="0"/>
                      <a:ext cx="5036185" cy="3962400"/>
                    </a:xfrm>
                    <a:prstGeom prst="rect">
                      <a:avLst/>
                    </a:prstGeom>
                  </pic:spPr>
                </pic:pic>
              </a:graphicData>
            </a:graphic>
          </wp:inline>
        </w:drawing>
      </w:r>
    </w:p>
    <w:p w14:paraId="374F37F5" w14:textId="5EBBEE0E" w:rsidR="008F4ABA" w:rsidRDefault="00804550" w:rsidP="00C048C8">
      <w:pPr>
        <w:pStyle w:val="Caption"/>
      </w:pPr>
      <w:bookmarkStart w:id="33" w:name="_Toc89723417"/>
      <w:bookmarkStart w:id="34" w:name="_Toc92230761"/>
      <w:bookmarkStart w:id="35" w:name="_Toc97949016"/>
      <w:r>
        <w:t xml:space="preserve">Gambar 2. </w:t>
      </w:r>
      <w:r w:rsidR="00FA3F73">
        <w:fldChar w:fldCharType="begin"/>
      </w:r>
      <w:r w:rsidR="00FA3F73">
        <w:instrText xml:space="preserve"> SEQ Gambar_2. \* ARABIC </w:instrText>
      </w:r>
      <w:r w:rsidR="00FA3F73">
        <w:fldChar w:fldCharType="separate"/>
      </w:r>
      <w:r w:rsidR="007C5499">
        <w:rPr>
          <w:noProof/>
        </w:rPr>
        <w:t>3</w:t>
      </w:r>
      <w:r w:rsidR="00FA3F73">
        <w:rPr>
          <w:noProof/>
        </w:rPr>
        <w:fldChar w:fldCharType="end"/>
      </w:r>
      <w:r>
        <w:t xml:space="preserve"> Proses </w:t>
      </w:r>
      <w:r>
        <w:rPr>
          <w:i/>
        </w:rPr>
        <w:t>Convolutional L</w:t>
      </w:r>
      <w:r w:rsidRPr="00F80F44">
        <w:rPr>
          <w:i/>
        </w:rPr>
        <w:t>ayer</w:t>
      </w:r>
      <w:r>
        <w:rPr>
          <w:i/>
        </w:rPr>
        <w:t xml:space="preserve"> </w:t>
      </w:r>
      <w:r>
        <w:t>Lengkap</w:t>
      </w:r>
      <w:bookmarkEnd w:id="33"/>
      <w:bookmarkEnd w:id="34"/>
      <w:bookmarkEnd w:id="35"/>
    </w:p>
    <w:p w14:paraId="3176D0E9" w14:textId="77777777" w:rsidR="008F4ABA" w:rsidRDefault="008F4ABA" w:rsidP="008F4ABA"/>
    <w:p w14:paraId="50DDE58C" w14:textId="77777777" w:rsidR="008F4ABA" w:rsidRDefault="008F4ABA" w:rsidP="0043012C">
      <w:pPr>
        <w:ind w:firstLine="0"/>
      </w:pPr>
    </w:p>
    <w:p w14:paraId="5E79E7F8" w14:textId="61EF3951" w:rsidR="008F4ABA" w:rsidRPr="008F4ABA" w:rsidRDefault="008F4ABA" w:rsidP="008F4ABA">
      <w:r w:rsidRPr="008F4ABA">
        <w:lastRenderedPageBreak/>
        <w:t>Filter hanyalah sebuah matriks yang berisi angka-angka, seperti Gambar 2.4 dibawah ini.</w:t>
      </w:r>
    </w:p>
    <w:p w14:paraId="3B6C1D49" w14:textId="1F13899E" w:rsidR="00F72D5C" w:rsidRDefault="001A5AD3" w:rsidP="00F72D5C">
      <w:pPr>
        <w:keepNext/>
        <w:ind w:firstLine="0"/>
        <w:jc w:val="center"/>
      </w:pPr>
      <w:r>
        <w:rPr>
          <w:noProof/>
        </w:rPr>
        <w:drawing>
          <wp:inline distT="0" distB="0" distL="0" distR="0" wp14:anchorId="4B932354" wp14:editId="4C199977">
            <wp:extent cx="2838450" cy="2914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ses filter.png"/>
                    <pic:cNvPicPr/>
                  </pic:nvPicPr>
                  <pic:blipFill>
                    <a:blip r:embed="rId20">
                      <a:extLst>
                        <a:ext uri="{28A0092B-C50C-407E-A947-70E740481C1C}">
                          <a14:useLocalDpi xmlns:a14="http://schemas.microsoft.com/office/drawing/2010/main" val="0"/>
                        </a:ext>
                      </a:extLst>
                    </a:blip>
                    <a:stretch>
                      <a:fillRect/>
                    </a:stretch>
                  </pic:blipFill>
                  <pic:spPr>
                    <a:xfrm>
                      <a:off x="0" y="0"/>
                      <a:ext cx="2838450" cy="2914650"/>
                    </a:xfrm>
                    <a:prstGeom prst="rect">
                      <a:avLst/>
                    </a:prstGeom>
                  </pic:spPr>
                </pic:pic>
              </a:graphicData>
            </a:graphic>
          </wp:inline>
        </w:drawing>
      </w:r>
    </w:p>
    <w:p w14:paraId="5F00EB02" w14:textId="367B03A3" w:rsidR="005A13F8" w:rsidRPr="005A13F8" w:rsidRDefault="00F72D5C" w:rsidP="00C048C8">
      <w:pPr>
        <w:pStyle w:val="Caption"/>
      </w:pPr>
      <w:bookmarkStart w:id="36" w:name="_Toc89723418"/>
      <w:bookmarkStart w:id="37" w:name="_Toc92230762"/>
      <w:bookmarkStart w:id="38" w:name="_Toc97949017"/>
      <w:r w:rsidRPr="005A13F8">
        <w:t xml:space="preserve">Gambar 2. </w:t>
      </w:r>
      <w:r w:rsidR="00FA3F73">
        <w:fldChar w:fldCharType="begin"/>
      </w:r>
      <w:r w:rsidR="00FA3F73">
        <w:instrText xml:space="preserve"> SEQ Gambar_2. \* ARABIC </w:instrText>
      </w:r>
      <w:r w:rsidR="00FA3F73">
        <w:fldChar w:fldCharType="separate"/>
      </w:r>
      <w:r w:rsidR="007C5499">
        <w:rPr>
          <w:noProof/>
        </w:rPr>
        <w:t>4</w:t>
      </w:r>
      <w:r w:rsidR="00FA3F73">
        <w:rPr>
          <w:noProof/>
        </w:rPr>
        <w:fldChar w:fldCharType="end"/>
      </w:r>
      <w:r w:rsidRPr="005A13F8">
        <w:t xml:space="preserve"> Proses Filter</w:t>
      </w:r>
      <w:bookmarkEnd w:id="36"/>
      <w:bookmarkEnd w:id="37"/>
      <w:bookmarkEnd w:id="38"/>
    </w:p>
    <w:p w14:paraId="6C6EE5C3" w14:textId="49C5BF04" w:rsidR="00F8275A" w:rsidRDefault="00F72D5C" w:rsidP="00F8275A">
      <w:r w:rsidRPr="00F72D5C">
        <w:t xml:space="preserve">Pada gambar </w:t>
      </w:r>
      <w:r w:rsidR="00804550">
        <w:t>2.4</w:t>
      </w:r>
      <w:r w:rsidRPr="00F72D5C">
        <w:t>, terdapat 3 bu</w:t>
      </w:r>
      <w:r>
        <w:t>ah filter yang merupakan matriks</w:t>
      </w:r>
      <w:r w:rsidRPr="00F72D5C">
        <w:t xml:space="preserve"> 3x3 dan sebuah objek gambar berupa huruf X. Filter yang berada di sebelah kiri digambarkan dapat mengenali garis yang terdapat pada kotak hijau. Setiap filter berbeda dapat mengenali atribut yang berbeda seperti, filter di kanan dapat mengenali atribut objek x yang berada di kotak merah.</w:t>
      </w:r>
    </w:p>
    <w:p w14:paraId="087491A3" w14:textId="4D062342" w:rsidR="00F8275A" w:rsidRDefault="00F8275A" w:rsidP="00F72D5C">
      <w:r w:rsidRPr="00F8275A">
        <w:t xml:space="preserve">Kita dapat membedakan seekor </w:t>
      </w:r>
      <w:r>
        <w:t>burung</w:t>
      </w:r>
      <w:r w:rsidRPr="00F8275A">
        <w:t xml:space="preserve"> dan </w:t>
      </w:r>
      <w:r>
        <w:t>kucing</w:t>
      </w:r>
      <w:r w:rsidRPr="00F8275A">
        <w:t xml:space="preserve"> berdasarkan bentuknya, dengan filter seperti pada gambar yang paling kanan, kita dapat mendeteksi garis-garis yang bisa menunjukkan apakah </w:t>
      </w:r>
      <w:r>
        <w:t>itu merupakan seekor burung</w:t>
      </w:r>
      <w:r w:rsidRPr="00F8275A">
        <w:t xml:space="preserve"> atau </w:t>
      </w:r>
      <w:r>
        <w:t>kucing</w:t>
      </w:r>
      <w:r w:rsidRPr="00F8275A">
        <w:t xml:space="preserve"> berdasarkan bentuk garisnya.</w:t>
      </w:r>
      <w:r w:rsidR="00804550">
        <w:t xml:space="preserve"> </w:t>
      </w:r>
    </w:p>
    <w:p w14:paraId="63B16776" w14:textId="2C928E4A" w:rsidR="00F8275A" w:rsidRPr="00F8275A" w:rsidRDefault="00F8275A" w:rsidP="00954F10">
      <w:pPr>
        <w:pStyle w:val="ListParagraph"/>
        <w:numPr>
          <w:ilvl w:val="0"/>
          <w:numId w:val="18"/>
        </w:numPr>
      </w:pPr>
      <w:r w:rsidRPr="00F8275A">
        <w:t>Pooling</w:t>
      </w:r>
      <w:r>
        <w:t xml:space="preserve"> </w:t>
      </w:r>
      <w:r w:rsidRPr="00F8275A">
        <w:t>Layer</w:t>
      </w:r>
    </w:p>
    <w:p w14:paraId="60D2FA08" w14:textId="5441F034" w:rsidR="00F8275A" w:rsidRDefault="00046A5A" w:rsidP="00046A5A">
      <w:r w:rsidRPr="00046A5A">
        <w:rPr>
          <w:i/>
        </w:rPr>
        <w:t>Pooling layer</w:t>
      </w:r>
      <w:r w:rsidRPr="00046A5A">
        <w:t xml:space="preserve"> adalah layer baru yang biasanya ditambahkan setelah lapisan </w:t>
      </w:r>
      <w:r w:rsidRPr="002741A5">
        <w:rPr>
          <w:i/>
        </w:rPr>
        <w:t>convolution</w:t>
      </w:r>
      <w:r w:rsidRPr="00046A5A">
        <w:t xml:space="preserve">. </w:t>
      </w:r>
      <w:r w:rsidRPr="00046A5A">
        <w:rPr>
          <w:i/>
        </w:rPr>
        <w:t>Pooling layer</w:t>
      </w:r>
      <w:r w:rsidRPr="00046A5A">
        <w:t xml:space="preserve"> digunakan untuk mengurangi dimensi </w:t>
      </w:r>
      <w:r w:rsidRPr="004233AE">
        <w:rPr>
          <w:i/>
        </w:rPr>
        <w:t>array</w:t>
      </w:r>
      <w:r>
        <w:t xml:space="preserve"> d</w:t>
      </w:r>
      <w:r w:rsidRPr="00046A5A">
        <w:t>engan tetap mempertahankan informasi pada gambar. Dengan demikian, ini mengurangi jumlah parameter untuk dipelajari dan jumlah komputasi yang dilakukan dalam jaringan.</w:t>
      </w:r>
      <w:r>
        <w:t xml:space="preserve"> Seperti pada </w:t>
      </w:r>
      <w:r w:rsidR="00BA0C77">
        <w:t>G</w:t>
      </w:r>
      <w:r w:rsidR="00804550">
        <w:t>ambar 2.5</w:t>
      </w:r>
      <w:r>
        <w:t xml:space="preserve"> </w:t>
      </w:r>
      <w:r w:rsidRPr="00046A5A">
        <w:t>di mana ketika resolusi dikurangi sampai batas tertentu kita masih bisa mendapatkan informasi mengenai objek pada gambar.</w:t>
      </w:r>
    </w:p>
    <w:p w14:paraId="0A011C11" w14:textId="1811D669" w:rsidR="00046A5A" w:rsidRDefault="00B50210" w:rsidP="00046A5A">
      <w:pPr>
        <w:keepNext/>
        <w:ind w:firstLine="0"/>
        <w:jc w:val="center"/>
      </w:pPr>
      <w:r>
        <w:rPr>
          <w:noProof/>
        </w:rPr>
        <w:lastRenderedPageBreak/>
        <w:drawing>
          <wp:inline distT="0" distB="0" distL="0" distR="0" wp14:anchorId="7F5B436C" wp14:editId="2083FE4D">
            <wp:extent cx="2962275" cy="24079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oling pixel.png"/>
                    <pic:cNvPicPr/>
                  </pic:nvPicPr>
                  <pic:blipFill>
                    <a:blip r:embed="rId21">
                      <a:extLst>
                        <a:ext uri="{28A0092B-C50C-407E-A947-70E740481C1C}">
                          <a14:useLocalDpi xmlns:a14="http://schemas.microsoft.com/office/drawing/2010/main" val="0"/>
                        </a:ext>
                      </a:extLst>
                    </a:blip>
                    <a:stretch>
                      <a:fillRect/>
                    </a:stretch>
                  </pic:blipFill>
                  <pic:spPr>
                    <a:xfrm>
                      <a:off x="0" y="0"/>
                      <a:ext cx="2967735" cy="2412430"/>
                    </a:xfrm>
                    <a:prstGeom prst="rect">
                      <a:avLst/>
                    </a:prstGeom>
                  </pic:spPr>
                </pic:pic>
              </a:graphicData>
            </a:graphic>
          </wp:inline>
        </w:drawing>
      </w:r>
    </w:p>
    <w:p w14:paraId="283240C8" w14:textId="67326A53" w:rsidR="005A13F8" w:rsidRPr="00B50210" w:rsidRDefault="00046A5A" w:rsidP="00C048C8">
      <w:pPr>
        <w:pStyle w:val="Caption"/>
        <w:rPr>
          <w:i/>
        </w:rPr>
      </w:pPr>
      <w:bookmarkStart w:id="39" w:name="_Toc89723419"/>
      <w:bookmarkStart w:id="40" w:name="_Toc92230763"/>
      <w:bookmarkStart w:id="41" w:name="_Toc97949018"/>
      <w:r>
        <w:t xml:space="preserve">Gambar 2. </w:t>
      </w:r>
      <w:r w:rsidR="00FA3F73">
        <w:fldChar w:fldCharType="begin"/>
      </w:r>
      <w:r w:rsidR="00FA3F73">
        <w:instrText xml:space="preserve"> SEQ Gambar_2. \* ARABIC </w:instrText>
      </w:r>
      <w:r w:rsidR="00FA3F73">
        <w:fldChar w:fldCharType="separate"/>
      </w:r>
      <w:r w:rsidR="007C5499">
        <w:rPr>
          <w:noProof/>
        </w:rPr>
        <w:t>5</w:t>
      </w:r>
      <w:r w:rsidR="00FA3F73">
        <w:rPr>
          <w:noProof/>
        </w:rPr>
        <w:fldChar w:fldCharType="end"/>
      </w:r>
      <w:r>
        <w:t xml:space="preserve"> Contoh </w:t>
      </w:r>
      <w:r w:rsidRPr="00046A5A">
        <w:rPr>
          <w:i/>
        </w:rPr>
        <w:t>Pooling Layer</w:t>
      </w:r>
      <w:bookmarkEnd w:id="39"/>
      <w:bookmarkEnd w:id="40"/>
      <w:bookmarkEnd w:id="41"/>
    </w:p>
    <w:p w14:paraId="5F665F45" w14:textId="77777777" w:rsidR="00046A5A" w:rsidRDefault="00046A5A" w:rsidP="00046A5A">
      <w:r w:rsidRPr="00046A5A">
        <w:t>Dalam pooling layer terdapat dua macam po</w:t>
      </w:r>
      <w:r>
        <w:t>oling yang biasa digunakan.</w:t>
      </w:r>
    </w:p>
    <w:p w14:paraId="5FA6BC81" w14:textId="7561C549" w:rsidR="00046A5A" w:rsidRPr="009170E7" w:rsidRDefault="00046A5A" w:rsidP="00954F10">
      <w:pPr>
        <w:pStyle w:val="ListParagraph"/>
        <w:numPr>
          <w:ilvl w:val="0"/>
          <w:numId w:val="17"/>
        </w:numPr>
        <w:rPr>
          <w:i/>
        </w:rPr>
      </w:pPr>
      <w:r w:rsidRPr="009170E7">
        <w:rPr>
          <w:i/>
        </w:rPr>
        <w:t>Max Pooling</w:t>
      </w:r>
    </w:p>
    <w:p w14:paraId="1A9A9395" w14:textId="2C63DA17" w:rsidR="00046A5A" w:rsidRDefault="009170E7" w:rsidP="00046A5A">
      <w:pPr>
        <w:pStyle w:val="ListParagraph"/>
        <w:ind w:left="1440" w:firstLine="0"/>
      </w:pPr>
      <w:r>
        <w:t>O</w:t>
      </w:r>
      <w:r w:rsidR="00046A5A">
        <w:t xml:space="preserve">perasi </w:t>
      </w:r>
      <w:r w:rsidRPr="009170E7">
        <w:rPr>
          <w:i/>
          <w:iCs/>
          <w:szCs w:val="23"/>
        </w:rPr>
        <w:t xml:space="preserve">pooling </w:t>
      </w:r>
      <w:r w:rsidR="00046A5A">
        <w:t xml:space="preserve">yang mengambil nilai maksimum dari </w:t>
      </w:r>
      <w:r w:rsidR="00046A5A" w:rsidRPr="004233AE">
        <w:rPr>
          <w:i/>
        </w:rPr>
        <w:t>array</w:t>
      </w:r>
      <w:r w:rsidR="00046A5A">
        <w:t xml:space="preserve"> gambar</w:t>
      </w:r>
    </w:p>
    <w:p w14:paraId="371C7221" w14:textId="77777777" w:rsidR="00046A5A" w:rsidRPr="009170E7" w:rsidRDefault="00046A5A" w:rsidP="00954F10">
      <w:pPr>
        <w:pStyle w:val="ListParagraph"/>
        <w:numPr>
          <w:ilvl w:val="0"/>
          <w:numId w:val="16"/>
        </w:numPr>
        <w:rPr>
          <w:i/>
        </w:rPr>
      </w:pPr>
      <w:r w:rsidRPr="009170E7">
        <w:rPr>
          <w:i/>
        </w:rPr>
        <w:t>Average Pooling</w:t>
      </w:r>
    </w:p>
    <w:p w14:paraId="59531BE7" w14:textId="105E7B58" w:rsidR="00046A5A" w:rsidRDefault="009170E7" w:rsidP="00046A5A">
      <w:pPr>
        <w:pStyle w:val="ListParagraph"/>
        <w:ind w:left="1440" w:firstLine="0"/>
      </w:pPr>
      <w:r>
        <w:t>O</w:t>
      </w:r>
      <w:r w:rsidR="00046A5A">
        <w:t xml:space="preserve">perasi </w:t>
      </w:r>
      <w:r w:rsidRPr="009170E7">
        <w:rPr>
          <w:i/>
          <w:iCs/>
          <w:szCs w:val="23"/>
        </w:rPr>
        <w:t xml:space="preserve">pooling </w:t>
      </w:r>
      <w:r w:rsidR="00046A5A">
        <w:t xml:space="preserve">yang mengambil nilai rata-rata dari </w:t>
      </w:r>
      <w:r w:rsidR="00046A5A" w:rsidRPr="004233AE">
        <w:rPr>
          <w:i/>
        </w:rPr>
        <w:t>array</w:t>
      </w:r>
      <w:r w:rsidR="00046A5A">
        <w:t xml:space="preserve"> gambar</w:t>
      </w:r>
      <w:r>
        <w:t>.</w:t>
      </w:r>
    </w:p>
    <w:p w14:paraId="50468050" w14:textId="23650149" w:rsidR="009170E7" w:rsidRDefault="00B50210" w:rsidP="009170E7">
      <w:pPr>
        <w:keepNext/>
        <w:ind w:firstLine="0"/>
        <w:jc w:val="center"/>
      </w:pPr>
      <w:r>
        <w:rPr>
          <w:noProof/>
        </w:rPr>
        <w:drawing>
          <wp:inline distT="0" distB="0" distL="0" distR="0" wp14:anchorId="74EF0F01" wp14:editId="5FE8F1B7">
            <wp:extent cx="4686300" cy="300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oling.png"/>
                    <pic:cNvPicPr/>
                  </pic:nvPicPr>
                  <pic:blipFill>
                    <a:blip r:embed="rId22">
                      <a:extLst>
                        <a:ext uri="{28A0092B-C50C-407E-A947-70E740481C1C}">
                          <a14:useLocalDpi xmlns:a14="http://schemas.microsoft.com/office/drawing/2010/main" val="0"/>
                        </a:ext>
                      </a:extLst>
                    </a:blip>
                    <a:stretch>
                      <a:fillRect/>
                    </a:stretch>
                  </pic:blipFill>
                  <pic:spPr>
                    <a:xfrm>
                      <a:off x="0" y="0"/>
                      <a:ext cx="4686300" cy="3009900"/>
                    </a:xfrm>
                    <a:prstGeom prst="rect">
                      <a:avLst/>
                    </a:prstGeom>
                  </pic:spPr>
                </pic:pic>
              </a:graphicData>
            </a:graphic>
          </wp:inline>
        </w:drawing>
      </w:r>
    </w:p>
    <w:p w14:paraId="0FAAF1A3" w14:textId="068DEE5F" w:rsidR="005A13F8" w:rsidRPr="00B50210" w:rsidRDefault="009170E7" w:rsidP="00C048C8">
      <w:pPr>
        <w:pStyle w:val="Caption"/>
        <w:rPr>
          <w:i/>
        </w:rPr>
      </w:pPr>
      <w:bookmarkStart w:id="42" w:name="_Toc89723420"/>
      <w:bookmarkStart w:id="43" w:name="_Toc92230764"/>
      <w:bookmarkStart w:id="44" w:name="_Toc97949019"/>
      <w:r>
        <w:t xml:space="preserve">Gambar 2. </w:t>
      </w:r>
      <w:r w:rsidR="00FA3F73">
        <w:fldChar w:fldCharType="begin"/>
      </w:r>
      <w:r w:rsidR="00FA3F73">
        <w:instrText xml:space="preserve"> SEQ Gambar_2. \* ARABIC </w:instrText>
      </w:r>
      <w:r w:rsidR="00FA3F73">
        <w:fldChar w:fldCharType="separate"/>
      </w:r>
      <w:r w:rsidR="007C5499">
        <w:rPr>
          <w:noProof/>
        </w:rPr>
        <w:t>6</w:t>
      </w:r>
      <w:r w:rsidR="00FA3F73">
        <w:rPr>
          <w:noProof/>
        </w:rPr>
        <w:fldChar w:fldCharType="end"/>
      </w:r>
      <w:r>
        <w:t xml:space="preserve"> Operasi </w:t>
      </w:r>
      <w:r w:rsidRPr="009170E7">
        <w:rPr>
          <w:i/>
        </w:rPr>
        <w:t>Pooling Layers</w:t>
      </w:r>
      <w:bookmarkEnd w:id="42"/>
      <w:bookmarkEnd w:id="43"/>
      <w:bookmarkEnd w:id="44"/>
    </w:p>
    <w:p w14:paraId="43F83D51" w14:textId="00A8E930" w:rsidR="00804550" w:rsidRPr="00804550" w:rsidRDefault="009170E7" w:rsidP="00804550">
      <w:pPr>
        <w:rPr>
          <w:i/>
          <w:szCs w:val="23"/>
        </w:rPr>
      </w:pPr>
      <w:r w:rsidRPr="009170E7">
        <w:rPr>
          <w:szCs w:val="23"/>
        </w:rPr>
        <w:t xml:space="preserve">Lapisan </w:t>
      </w:r>
      <w:r w:rsidRPr="009170E7">
        <w:rPr>
          <w:i/>
          <w:iCs/>
          <w:szCs w:val="23"/>
        </w:rPr>
        <w:t xml:space="preserve">pooling </w:t>
      </w:r>
      <w:r w:rsidRPr="009170E7">
        <w:rPr>
          <w:szCs w:val="23"/>
        </w:rPr>
        <w:t xml:space="preserve">bekerja di setiap tumpukan </w:t>
      </w:r>
      <w:r w:rsidRPr="009170E7">
        <w:rPr>
          <w:i/>
          <w:iCs/>
          <w:szCs w:val="23"/>
        </w:rPr>
        <w:t xml:space="preserve">feature map </w:t>
      </w:r>
      <w:r w:rsidRPr="009170E7">
        <w:rPr>
          <w:szCs w:val="23"/>
        </w:rPr>
        <w:t xml:space="preserve">dan melakukan pengurangan pada ukurannya. Bentuk lapisan </w:t>
      </w:r>
      <w:r w:rsidRPr="009170E7">
        <w:rPr>
          <w:i/>
          <w:iCs/>
          <w:szCs w:val="23"/>
        </w:rPr>
        <w:t xml:space="preserve">pooling </w:t>
      </w:r>
      <w:r w:rsidRPr="009170E7">
        <w:rPr>
          <w:szCs w:val="23"/>
        </w:rPr>
        <w:t xml:space="preserve">umumnya dengan </w:t>
      </w:r>
      <w:r w:rsidRPr="009170E7">
        <w:rPr>
          <w:szCs w:val="23"/>
        </w:rPr>
        <w:lastRenderedPageBreak/>
        <w:t xml:space="preserve">menggunakan </w:t>
      </w:r>
      <w:r w:rsidRPr="009170E7">
        <w:rPr>
          <w:i/>
          <w:iCs/>
          <w:szCs w:val="23"/>
        </w:rPr>
        <w:t xml:space="preserve">filter </w:t>
      </w:r>
      <w:r w:rsidRPr="009170E7">
        <w:rPr>
          <w:szCs w:val="23"/>
        </w:rPr>
        <w:t xml:space="preserve">dengan ukuran 2x2 yang diaplikasikan dengan langkah sebanyak dua dan beroperasi pada setiap irisan dari </w:t>
      </w:r>
      <w:r w:rsidRPr="009170E7">
        <w:rPr>
          <w:i/>
          <w:iCs/>
          <w:szCs w:val="23"/>
        </w:rPr>
        <w:t>input</w:t>
      </w:r>
      <w:r w:rsidRPr="009170E7">
        <w:rPr>
          <w:szCs w:val="23"/>
        </w:rPr>
        <w:t>nya.</w:t>
      </w:r>
      <w:r>
        <w:rPr>
          <w:szCs w:val="23"/>
        </w:rPr>
        <w:t xml:space="preserve"> </w:t>
      </w:r>
      <w:r w:rsidRPr="009170E7">
        <w:rPr>
          <w:szCs w:val="23"/>
        </w:rPr>
        <w:t xml:space="preserve">Proses </w:t>
      </w:r>
      <w:r w:rsidRPr="009170E7">
        <w:rPr>
          <w:i/>
          <w:iCs/>
          <w:szCs w:val="23"/>
        </w:rPr>
        <w:t xml:space="preserve">pooling </w:t>
      </w:r>
      <w:r w:rsidRPr="009170E7">
        <w:rPr>
          <w:szCs w:val="23"/>
        </w:rPr>
        <w:t xml:space="preserve">dipakai karena pada praktiknya, jumlah filter yang digunakan pada proses </w:t>
      </w:r>
      <w:r w:rsidRPr="009170E7">
        <w:rPr>
          <w:i/>
          <w:szCs w:val="23"/>
        </w:rPr>
        <w:t>convolution</w:t>
      </w:r>
      <w:r w:rsidRPr="009170E7">
        <w:rPr>
          <w:szCs w:val="23"/>
        </w:rPr>
        <w:t xml:space="preserve"> berjumlah banyak. </w:t>
      </w:r>
      <w:r>
        <w:rPr>
          <w:szCs w:val="23"/>
        </w:rPr>
        <w:t>Jika</w:t>
      </w:r>
      <w:r w:rsidRPr="009170E7">
        <w:rPr>
          <w:szCs w:val="23"/>
        </w:rPr>
        <w:t xml:space="preserve"> menggunakan </w:t>
      </w:r>
      <w:r>
        <w:rPr>
          <w:szCs w:val="23"/>
        </w:rPr>
        <w:t>128</w:t>
      </w:r>
      <w:r w:rsidRPr="009170E7">
        <w:rPr>
          <w:szCs w:val="23"/>
        </w:rPr>
        <w:t xml:space="preserve"> filter pada konvolusi maka akan menghasilkan </w:t>
      </w:r>
      <w:r>
        <w:rPr>
          <w:szCs w:val="23"/>
        </w:rPr>
        <w:t>128</w:t>
      </w:r>
      <w:r w:rsidRPr="009170E7">
        <w:rPr>
          <w:szCs w:val="23"/>
        </w:rPr>
        <w:t xml:space="preserve"> gambar baru. </w:t>
      </w:r>
      <w:r>
        <w:rPr>
          <w:i/>
          <w:iCs/>
          <w:szCs w:val="23"/>
        </w:rPr>
        <w:t>P</w:t>
      </w:r>
      <w:r w:rsidRPr="009170E7">
        <w:rPr>
          <w:i/>
          <w:iCs/>
          <w:szCs w:val="23"/>
        </w:rPr>
        <w:t xml:space="preserve">ooling </w:t>
      </w:r>
      <w:r w:rsidRPr="009170E7">
        <w:rPr>
          <w:szCs w:val="23"/>
        </w:rPr>
        <w:t xml:space="preserve">membantu mengurangi ukuran dari setiap gambar dari proses </w:t>
      </w:r>
      <w:r w:rsidRPr="009170E7">
        <w:rPr>
          <w:i/>
          <w:szCs w:val="23"/>
        </w:rPr>
        <w:t>convolution</w:t>
      </w:r>
      <w:r w:rsidR="00804550">
        <w:rPr>
          <w:i/>
          <w:szCs w:val="23"/>
        </w:rPr>
        <w:t>.</w:t>
      </w:r>
    </w:p>
    <w:p w14:paraId="2ADF41BF" w14:textId="700334DA" w:rsidR="009170E7" w:rsidRPr="00743B8C" w:rsidRDefault="005A0DA7" w:rsidP="00954F10">
      <w:pPr>
        <w:pStyle w:val="ListParagraph"/>
        <w:numPr>
          <w:ilvl w:val="0"/>
          <w:numId w:val="18"/>
        </w:numPr>
        <w:rPr>
          <w:sz w:val="28"/>
        </w:rPr>
      </w:pPr>
      <w:r w:rsidRPr="005A0DA7">
        <w:t>Fully-Conected Layer</w:t>
      </w:r>
    </w:p>
    <w:p w14:paraId="12AB6C26" w14:textId="4CD72B4F" w:rsidR="005A0DA7" w:rsidRDefault="00644E4A" w:rsidP="005A0DA7">
      <w:r w:rsidRPr="00644E4A">
        <w:rPr>
          <w:i/>
        </w:rPr>
        <w:t>Activation map</w:t>
      </w:r>
      <w:r w:rsidRPr="00644E4A">
        <w:t xml:space="preserve"> yang dihasilkan dari </w:t>
      </w:r>
      <w:r>
        <w:t>lapisan ekstraksi fitur</w:t>
      </w:r>
      <w:r w:rsidRPr="00644E4A">
        <w:t xml:space="preserve"> masih berbentuk multidimensional </w:t>
      </w:r>
      <w:r w:rsidRPr="004233AE">
        <w:rPr>
          <w:i/>
        </w:rPr>
        <w:t>array</w:t>
      </w:r>
      <w:r w:rsidRPr="00644E4A">
        <w:t xml:space="preserve">, sehingga mau tidak mau harus </w:t>
      </w:r>
      <w:r>
        <w:t>dilakukan</w:t>
      </w:r>
      <w:r w:rsidRPr="00644E4A">
        <w:t xml:space="preserve"> </w:t>
      </w:r>
      <w:r w:rsidRPr="00644E4A">
        <w:rPr>
          <w:i/>
        </w:rPr>
        <w:t>reshape</w:t>
      </w:r>
      <w:r w:rsidRPr="00644E4A">
        <w:t xml:space="preserve"> </w:t>
      </w:r>
      <w:r w:rsidRPr="00644E4A">
        <w:rPr>
          <w:i/>
        </w:rPr>
        <w:t>activation map</w:t>
      </w:r>
      <w:r w:rsidRPr="00644E4A">
        <w:t xml:space="preserve"> menjadi sebuah vektor agar bisa digunakan sebagai </w:t>
      </w:r>
      <w:r w:rsidRPr="00644E4A">
        <w:rPr>
          <w:i/>
        </w:rPr>
        <w:t>input</w:t>
      </w:r>
      <w:r w:rsidRPr="00644E4A">
        <w:t xml:space="preserve"> dari </w:t>
      </w:r>
      <w:r w:rsidRPr="00644E4A">
        <w:rPr>
          <w:i/>
        </w:rPr>
        <w:t>fully-connected layer.</w:t>
      </w:r>
      <w:r w:rsidRPr="00644E4A">
        <w:t xml:space="preserve"> </w:t>
      </w:r>
      <w:r w:rsidR="005A0DA7" w:rsidRPr="005A0DA7">
        <w:t xml:space="preserve">Ketika memasuki lapisan ini </w:t>
      </w:r>
      <w:r w:rsidR="005A0DA7" w:rsidRPr="004233AE">
        <w:rPr>
          <w:i/>
        </w:rPr>
        <w:t>array</w:t>
      </w:r>
      <w:r w:rsidR="005A0DA7" w:rsidRPr="005A0DA7">
        <w:t xml:space="preserve"> gambar akan di ratakan atau flattened, yaitu </w:t>
      </w:r>
      <w:r w:rsidR="005A0DA7" w:rsidRPr="004233AE">
        <w:rPr>
          <w:i/>
        </w:rPr>
        <w:t>array</w:t>
      </w:r>
      <w:r w:rsidR="005A0DA7" w:rsidRPr="005A0DA7">
        <w:t xml:space="preserve"> gambar akan dijadikan 1 dimensi saja. </w:t>
      </w:r>
      <w:r w:rsidR="005A0DA7" w:rsidRPr="004233AE">
        <w:rPr>
          <w:i/>
        </w:rPr>
        <w:t>Array</w:t>
      </w:r>
      <w:r w:rsidR="005A0DA7" w:rsidRPr="005A0DA7">
        <w:t xml:space="preserve"> yang berupa vektor fitur dimasukkan kedalam lapisan ini. Vektor tersebut &lt;x1, x2,x3, xn&gt; akan dimasukkan ke dalam lapisan ini untuk menghasilkan sebuah output &lt;y1, y2&gt;. Fungsi aktivasi akan digunakan untuk mendapatkan nilai output. Dari </w:t>
      </w:r>
      <w:r w:rsidR="005A0DA7" w:rsidRPr="004233AE">
        <w:rPr>
          <w:i/>
        </w:rPr>
        <w:t>array</w:t>
      </w:r>
      <w:r w:rsidR="005A0DA7" w:rsidRPr="005A0DA7">
        <w:t xml:space="preserve"> output inilah kita dapat gunakan untuk </w:t>
      </w:r>
      <w:r w:rsidR="00BA0C77">
        <w:t>tujuan CNN. Dapat dilihat pada G</w:t>
      </w:r>
      <w:r w:rsidR="00804550">
        <w:t>ambar 2.7</w:t>
      </w:r>
      <w:r w:rsidR="005A0DA7" w:rsidRPr="005A0DA7">
        <w:t xml:space="preserve"> dibawah ini.</w:t>
      </w:r>
    </w:p>
    <w:p w14:paraId="58EC5944" w14:textId="490B9B06" w:rsidR="005A0DA7" w:rsidRDefault="00B24006" w:rsidP="005A0DA7">
      <w:pPr>
        <w:keepNext/>
        <w:ind w:firstLine="0"/>
        <w:jc w:val="center"/>
      </w:pPr>
      <w:r>
        <w:rPr>
          <w:noProof/>
        </w:rPr>
        <w:drawing>
          <wp:inline distT="0" distB="0" distL="0" distR="0" wp14:anchorId="5D4713BD" wp14:editId="19332B7A">
            <wp:extent cx="4867275" cy="1914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ull connection layer.png"/>
                    <pic:cNvPicPr/>
                  </pic:nvPicPr>
                  <pic:blipFill>
                    <a:blip r:embed="rId23">
                      <a:extLst>
                        <a:ext uri="{28A0092B-C50C-407E-A947-70E740481C1C}">
                          <a14:useLocalDpi xmlns:a14="http://schemas.microsoft.com/office/drawing/2010/main" val="0"/>
                        </a:ext>
                      </a:extLst>
                    </a:blip>
                    <a:stretch>
                      <a:fillRect/>
                    </a:stretch>
                  </pic:blipFill>
                  <pic:spPr>
                    <a:xfrm>
                      <a:off x="0" y="0"/>
                      <a:ext cx="4867275" cy="1914525"/>
                    </a:xfrm>
                    <a:prstGeom prst="rect">
                      <a:avLst/>
                    </a:prstGeom>
                  </pic:spPr>
                </pic:pic>
              </a:graphicData>
            </a:graphic>
          </wp:inline>
        </w:drawing>
      </w:r>
    </w:p>
    <w:p w14:paraId="3B57C8D2" w14:textId="32BFDF9C" w:rsidR="005A13F8" w:rsidRPr="005A13F8" w:rsidRDefault="005A0DA7" w:rsidP="00C048C8">
      <w:pPr>
        <w:pStyle w:val="Caption"/>
      </w:pPr>
      <w:bookmarkStart w:id="45" w:name="_Toc89723421"/>
      <w:bookmarkStart w:id="46" w:name="_Toc92230765"/>
      <w:bookmarkStart w:id="47" w:name="_Toc97949020"/>
      <w:r>
        <w:t xml:space="preserve">Gambar 2. </w:t>
      </w:r>
      <w:r w:rsidR="00FA3F73">
        <w:fldChar w:fldCharType="begin"/>
      </w:r>
      <w:r w:rsidR="00FA3F73">
        <w:instrText xml:space="preserve"> SEQ Gambar_2. \* ARABIC </w:instrText>
      </w:r>
      <w:r w:rsidR="00FA3F73">
        <w:fldChar w:fldCharType="separate"/>
      </w:r>
      <w:r w:rsidR="007C5499">
        <w:rPr>
          <w:noProof/>
        </w:rPr>
        <w:t>7</w:t>
      </w:r>
      <w:r w:rsidR="00FA3F73">
        <w:rPr>
          <w:noProof/>
        </w:rPr>
        <w:fldChar w:fldCharType="end"/>
      </w:r>
      <w:r>
        <w:t xml:space="preserve"> Proses </w:t>
      </w:r>
      <w:r w:rsidRPr="005A0DA7">
        <w:rPr>
          <w:i/>
        </w:rPr>
        <w:t>fully-connected layer</w:t>
      </w:r>
      <w:bookmarkEnd w:id="45"/>
      <w:bookmarkEnd w:id="46"/>
      <w:bookmarkEnd w:id="47"/>
    </w:p>
    <w:p w14:paraId="3E4D0C75" w14:textId="09EB2D47" w:rsidR="00046A5A" w:rsidRDefault="002F7D0C" w:rsidP="00954F10">
      <w:pPr>
        <w:pStyle w:val="ListParagraph"/>
        <w:numPr>
          <w:ilvl w:val="0"/>
          <w:numId w:val="18"/>
        </w:numPr>
      </w:pPr>
      <w:r w:rsidRPr="00BA0C77">
        <w:t>Dropout</w:t>
      </w:r>
      <w:r>
        <w:t xml:space="preserve"> </w:t>
      </w:r>
      <w:r w:rsidRPr="00BA0C77">
        <w:t>Layer</w:t>
      </w:r>
    </w:p>
    <w:p w14:paraId="62DB1616" w14:textId="1368269F" w:rsidR="002F7D0C" w:rsidRDefault="002F7D0C" w:rsidP="002F7D0C">
      <w:r>
        <w:t xml:space="preserve"> </w:t>
      </w:r>
      <w:r w:rsidRPr="00BA0C77">
        <w:rPr>
          <w:i/>
        </w:rPr>
        <w:t>Dropout</w:t>
      </w:r>
      <w:r w:rsidRPr="002F7D0C">
        <w:t xml:space="preserve"> bekerja dengan mengurangi kompleksitas model jst tanpa merubah arsitektur model tersebut</w:t>
      </w:r>
      <w:r w:rsidR="00BA0C77">
        <w:t xml:space="preserve">. </w:t>
      </w:r>
      <w:r w:rsidR="00BA0C77" w:rsidRPr="00BA0C77">
        <w:t xml:space="preserve">Nama </w:t>
      </w:r>
      <w:r w:rsidR="00BA0C77" w:rsidRPr="00BA0C77">
        <w:rPr>
          <w:i/>
        </w:rPr>
        <w:t>dropout</w:t>
      </w:r>
      <w:r w:rsidR="00BA0C77" w:rsidRPr="00BA0C77">
        <w:t xml:space="preserve"> mengacu pada unit/perseptron yang di-</w:t>
      </w:r>
      <w:r w:rsidR="00BA0C77" w:rsidRPr="00BA0C77">
        <w:rPr>
          <w:i/>
        </w:rPr>
        <w:t>dropout</w:t>
      </w:r>
      <w:r w:rsidR="00BA0C77" w:rsidRPr="00BA0C77">
        <w:t xml:space="preserve"> (dibuang) secara temporer pada sebuah layer.</w:t>
      </w:r>
      <w:r w:rsidR="00BA0C77">
        <w:t xml:space="preserve"> </w:t>
      </w:r>
      <w:r w:rsidR="00BA0C77" w:rsidRPr="00BA0C77">
        <w:t xml:space="preserve">Hal ini berarti bahwa kontribusi neuron yang dibuang akan diberhentikan sementara jaringan dan bobot </w:t>
      </w:r>
      <w:r w:rsidR="00BA0C77" w:rsidRPr="00BA0C77">
        <w:lastRenderedPageBreak/>
        <w:t xml:space="preserve">baru juga tidak diterapkan pada neuron pada saat melakukan </w:t>
      </w:r>
      <w:r w:rsidR="00BA0C77" w:rsidRPr="00BA0C77">
        <w:rPr>
          <w:i/>
        </w:rPr>
        <w:t>backpropagation</w:t>
      </w:r>
      <w:r w:rsidR="00BA0C77" w:rsidRPr="00BA0C77">
        <w:t xml:space="preserve">. Berikut adalah gambar proses </w:t>
      </w:r>
      <w:r w:rsidR="00BA0C77" w:rsidRPr="00BA0C77">
        <w:rPr>
          <w:i/>
        </w:rPr>
        <w:t>dropout</w:t>
      </w:r>
      <w:r w:rsidR="00804550">
        <w:t xml:space="preserve"> dapat dilihat pada Gambar 2.8</w:t>
      </w:r>
      <w:r w:rsidR="00BA0C77">
        <w:t>.</w:t>
      </w:r>
    </w:p>
    <w:p w14:paraId="3AC4C0A0" w14:textId="3F658730" w:rsidR="00BA0C77" w:rsidRDefault="00CC125E" w:rsidP="00BA0C77">
      <w:pPr>
        <w:keepNext/>
        <w:ind w:firstLine="0"/>
        <w:jc w:val="center"/>
      </w:pPr>
      <w:r>
        <w:rPr>
          <w:noProof/>
        </w:rPr>
        <w:drawing>
          <wp:inline distT="0" distB="0" distL="0" distR="0" wp14:anchorId="35000AD1" wp14:editId="10937D3D">
            <wp:extent cx="5036185" cy="34747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ropout.png"/>
                    <pic:cNvPicPr/>
                  </pic:nvPicPr>
                  <pic:blipFill>
                    <a:blip r:embed="rId24">
                      <a:extLst>
                        <a:ext uri="{28A0092B-C50C-407E-A947-70E740481C1C}">
                          <a14:useLocalDpi xmlns:a14="http://schemas.microsoft.com/office/drawing/2010/main" val="0"/>
                        </a:ext>
                      </a:extLst>
                    </a:blip>
                    <a:stretch>
                      <a:fillRect/>
                    </a:stretch>
                  </pic:blipFill>
                  <pic:spPr>
                    <a:xfrm>
                      <a:off x="0" y="0"/>
                      <a:ext cx="5036185" cy="3474720"/>
                    </a:xfrm>
                    <a:prstGeom prst="rect">
                      <a:avLst/>
                    </a:prstGeom>
                  </pic:spPr>
                </pic:pic>
              </a:graphicData>
            </a:graphic>
          </wp:inline>
        </w:drawing>
      </w:r>
    </w:p>
    <w:p w14:paraId="525D7CD6" w14:textId="6BA34268" w:rsidR="00BA0C77" w:rsidRDefault="00BA0C77" w:rsidP="00C048C8">
      <w:pPr>
        <w:pStyle w:val="Caption"/>
        <w:rPr>
          <w:i/>
        </w:rPr>
      </w:pPr>
      <w:bookmarkStart w:id="48" w:name="_Toc89723422"/>
      <w:bookmarkStart w:id="49" w:name="_Toc92230766"/>
      <w:bookmarkStart w:id="50" w:name="_Toc97949021"/>
      <w:r>
        <w:t xml:space="preserve">Gambar 2. </w:t>
      </w:r>
      <w:r w:rsidR="00FA3F73">
        <w:fldChar w:fldCharType="begin"/>
      </w:r>
      <w:r w:rsidR="00FA3F73">
        <w:instrText xml:space="preserve"> SEQ Gambar_2. \* ARABIC </w:instrText>
      </w:r>
      <w:r w:rsidR="00FA3F73">
        <w:fldChar w:fldCharType="separate"/>
      </w:r>
      <w:r w:rsidR="007C5499">
        <w:rPr>
          <w:noProof/>
        </w:rPr>
        <w:t>8</w:t>
      </w:r>
      <w:r w:rsidR="00FA3F73">
        <w:rPr>
          <w:noProof/>
        </w:rPr>
        <w:fldChar w:fldCharType="end"/>
      </w:r>
      <w:r>
        <w:t xml:space="preserve"> </w:t>
      </w:r>
      <w:r>
        <w:rPr>
          <w:i/>
        </w:rPr>
        <w:t>Dropout Layer</w:t>
      </w:r>
      <w:bookmarkEnd w:id="48"/>
      <w:bookmarkEnd w:id="49"/>
      <w:bookmarkEnd w:id="50"/>
    </w:p>
    <w:p w14:paraId="462DF1D5" w14:textId="721A2262" w:rsidR="00BA0C77" w:rsidRPr="00BA0C77" w:rsidRDefault="00BA0C77" w:rsidP="00954F10">
      <w:pPr>
        <w:pStyle w:val="ListParagraph"/>
        <w:numPr>
          <w:ilvl w:val="0"/>
          <w:numId w:val="18"/>
        </w:numPr>
      </w:pPr>
      <w:r w:rsidRPr="00BA0C77">
        <w:t>Batch</w:t>
      </w:r>
      <w:r>
        <w:t xml:space="preserve"> </w:t>
      </w:r>
      <w:r w:rsidRPr="00BA0C77">
        <w:t>Normalization</w:t>
      </w:r>
    </w:p>
    <w:p w14:paraId="330188D8" w14:textId="2E65AA00" w:rsidR="00BA0C77" w:rsidRDefault="00BA0C77" w:rsidP="00BA0C77">
      <w:r w:rsidRPr="009F7302">
        <w:rPr>
          <w:i/>
        </w:rPr>
        <w:t>Batch normalization</w:t>
      </w:r>
      <w:r>
        <w:t xml:space="preserve"> </w:t>
      </w:r>
      <w:r w:rsidRPr="002D75A2">
        <w:t>adalah teknik untuk melatih jaringan saraf yang sangat dalam yang menormalkan kontribusi ke lapisan untuk setiap mini-batch. Ini berdampak pada penyelesaian proses pembelajaran dan secara drastis mengurangi jumlah periode pelatihan yang diperlukan untuk melatih</w:t>
      </w:r>
      <w:r>
        <w:t xml:space="preserve">. </w:t>
      </w:r>
      <w:r w:rsidRPr="009F7302">
        <w:rPr>
          <w:i/>
        </w:rPr>
        <w:t>Batch normalization</w:t>
      </w:r>
      <w:r>
        <w:t xml:space="preserve"> melakukan </w:t>
      </w:r>
      <w:r w:rsidRPr="009F7302">
        <w:t>penskalaan output lapisan, secara eksplisit dengan menormalkan aktivasi setiap variabel input per mini-batch, misalnya, berlakunya node dari lapisan terakhir. Tinjau bahwa normalisasi mengacu pada penskalaan u</w:t>
      </w:r>
      <w:r>
        <w:t xml:space="preserve">lang data agar memiliki rata - </w:t>
      </w:r>
      <w:r w:rsidRPr="009F7302">
        <w:t>rata  nol dan  standar deviasi  satu.</w:t>
      </w:r>
    </w:p>
    <w:p w14:paraId="6FA60515" w14:textId="69D84799" w:rsidR="00BA0C77" w:rsidRPr="005E0A63" w:rsidRDefault="005E0A63" w:rsidP="00954F10">
      <w:pPr>
        <w:pStyle w:val="ListParagraph"/>
        <w:numPr>
          <w:ilvl w:val="0"/>
          <w:numId w:val="18"/>
        </w:numPr>
      </w:pPr>
      <w:r w:rsidRPr="005E0A63">
        <w:t>Loss</w:t>
      </w:r>
      <w:r>
        <w:t xml:space="preserve"> </w:t>
      </w:r>
      <w:r w:rsidRPr="005E0A63">
        <w:t>Layer</w:t>
      </w:r>
    </w:p>
    <w:p w14:paraId="293FA827" w14:textId="3E1BDCFE" w:rsidR="005E0A63" w:rsidRPr="005E0A63" w:rsidRDefault="005E0A63" w:rsidP="005E0A63">
      <w:r>
        <w:t xml:space="preserve">Seluruh JST selalu diakhiri dengan sebuah </w:t>
      </w:r>
      <w:r>
        <w:rPr>
          <w:i/>
          <w:iCs/>
        </w:rPr>
        <w:t>loss layer</w:t>
      </w:r>
      <w:r>
        <w:t xml:space="preserve">, yaitu </w:t>
      </w:r>
      <w:r>
        <w:rPr>
          <w:i/>
          <w:iCs/>
        </w:rPr>
        <w:t xml:space="preserve">layer </w:t>
      </w:r>
      <w:r>
        <w:t xml:space="preserve">yang bertanggung jawab menghitung error dari jaringan dalam proses pelatihan sekaligus melakukan fungsi khusus jaringan. Untuk kasus klasifikasi yang digunakan pada umumnya adalah softmax atau sigmoid. Keduanya digunakan biasanya tergantung </w:t>
      </w:r>
      <w:r>
        <w:lastRenderedPageBreak/>
        <w:t xml:space="preserve">dari jumlah kelas </w:t>
      </w:r>
      <w:r w:rsidRPr="005E0A63">
        <w:rPr>
          <w:i/>
        </w:rPr>
        <w:t>output</w:t>
      </w:r>
      <w:r>
        <w:rPr>
          <w:i/>
        </w:rPr>
        <w:t xml:space="preserve">, </w:t>
      </w:r>
      <w:r>
        <w:t xml:space="preserve">semisal jika hanya terdapat dua atau binary maka digunakan sigmoid dan jika lebih dari itu biasanya digunakan softmax. </w:t>
      </w:r>
    </w:p>
    <w:p w14:paraId="0F89649C" w14:textId="77777777" w:rsidR="00295168" w:rsidRDefault="00295168" w:rsidP="00295168"/>
    <w:p w14:paraId="24E56707" w14:textId="747616C5" w:rsidR="00295168" w:rsidRDefault="00743B8C" w:rsidP="000C7D58">
      <w:pPr>
        <w:pStyle w:val="Heading3"/>
      </w:pPr>
      <w:bookmarkStart w:id="51" w:name="_Toc98026020"/>
      <w:r>
        <w:t>Fungsi Aktivasi</w:t>
      </w:r>
      <w:bookmarkEnd w:id="51"/>
    </w:p>
    <w:p w14:paraId="69E79618" w14:textId="664AA730" w:rsidR="00743B8C" w:rsidRDefault="00743B8C" w:rsidP="00743B8C">
      <w:r>
        <w:t>F</w:t>
      </w:r>
      <w:r w:rsidRPr="00743B8C">
        <w:t xml:space="preserve">ungsi aktivasi adalah fungsi yang ditambahkan ke jaringan saraf tiruan untuk membantu jaringan mempelajari pola kompleks dalam data. Ketika membandingkan dengan model berbasis neuron yang ada di otak kita, fungsi aktivasi pada akhirnya memutuskan apa yang akan </w:t>
      </w:r>
      <w:r>
        <w:t>dikeluarkan</w:t>
      </w:r>
      <w:r w:rsidRPr="00743B8C">
        <w:t xml:space="preserve"> ke neuron berikutnya. Itulah tepatnya yang dilakukan fungsi aktivasi dalam JST juga. Ini mengambil sinyal output dari sel sebelumnya dan mengubahnya menjadi beberapa bentuk yang dapat diambil s</w:t>
      </w:r>
      <w:r w:rsidR="005E6426">
        <w:t>ebagai input ke sel berikutnya. Berikut beberapa fungsi aktivasi yang sering digunakan dalam CNN.</w:t>
      </w:r>
    </w:p>
    <w:p w14:paraId="4E4C75A9" w14:textId="3A8A3FEB" w:rsidR="005E6426" w:rsidRDefault="005E6426" w:rsidP="00954F10">
      <w:pPr>
        <w:pStyle w:val="ListParagraph"/>
        <w:numPr>
          <w:ilvl w:val="0"/>
          <w:numId w:val="19"/>
        </w:numPr>
      </w:pPr>
      <w:r>
        <w:t>Sigmoid</w:t>
      </w:r>
    </w:p>
    <w:p w14:paraId="27CA4FB6" w14:textId="518CC83B" w:rsidR="005E6426" w:rsidRDefault="001411E4" w:rsidP="005E6426">
      <w:pPr>
        <w:keepNext/>
        <w:ind w:firstLine="0"/>
        <w:jc w:val="center"/>
      </w:pPr>
      <w:r>
        <w:rPr>
          <w:noProof/>
        </w:rPr>
        <w:drawing>
          <wp:inline distT="0" distB="0" distL="0" distR="0" wp14:anchorId="20EA53F4" wp14:editId="03076B93">
            <wp:extent cx="2495550" cy="17240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igmoid.png"/>
                    <pic:cNvPicPr/>
                  </pic:nvPicPr>
                  <pic:blipFill>
                    <a:blip r:embed="rId25">
                      <a:extLst>
                        <a:ext uri="{28A0092B-C50C-407E-A947-70E740481C1C}">
                          <a14:useLocalDpi xmlns:a14="http://schemas.microsoft.com/office/drawing/2010/main" val="0"/>
                        </a:ext>
                      </a:extLst>
                    </a:blip>
                    <a:stretch>
                      <a:fillRect/>
                    </a:stretch>
                  </pic:blipFill>
                  <pic:spPr>
                    <a:xfrm>
                      <a:off x="0" y="0"/>
                      <a:ext cx="2495550" cy="1724025"/>
                    </a:xfrm>
                    <a:prstGeom prst="rect">
                      <a:avLst/>
                    </a:prstGeom>
                  </pic:spPr>
                </pic:pic>
              </a:graphicData>
            </a:graphic>
          </wp:inline>
        </w:drawing>
      </w:r>
    </w:p>
    <w:p w14:paraId="5636E958" w14:textId="34D1B223" w:rsidR="00186E91" w:rsidRDefault="005E6426" w:rsidP="00C048C8">
      <w:pPr>
        <w:pStyle w:val="Caption"/>
      </w:pPr>
      <w:bookmarkStart w:id="52" w:name="_Toc89723423"/>
      <w:bookmarkStart w:id="53" w:name="_Toc92230767"/>
      <w:bookmarkStart w:id="54" w:name="_Toc97949022"/>
      <w:r>
        <w:t xml:space="preserve">Gambar 2. </w:t>
      </w:r>
      <w:r w:rsidR="00FA3F73">
        <w:fldChar w:fldCharType="begin"/>
      </w:r>
      <w:r w:rsidR="00FA3F73">
        <w:instrText xml:space="preserve"> SEQ Gambar_2. \* ARABIC </w:instrText>
      </w:r>
      <w:r w:rsidR="00FA3F73">
        <w:fldChar w:fldCharType="separate"/>
      </w:r>
      <w:r w:rsidR="007C5499">
        <w:rPr>
          <w:noProof/>
        </w:rPr>
        <w:t>9</w:t>
      </w:r>
      <w:r w:rsidR="00FA3F73">
        <w:rPr>
          <w:noProof/>
        </w:rPr>
        <w:fldChar w:fldCharType="end"/>
      </w:r>
      <w:r>
        <w:t xml:space="preserve"> </w:t>
      </w:r>
      <w:r w:rsidRPr="005E6426">
        <w:t>Grafik Fungsi Sigmoid</w:t>
      </w:r>
      <w:bookmarkEnd w:id="52"/>
      <w:bookmarkEnd w:id="53"/>
      <w:bookmarkEnd w:id="54"/>
    </w:p>
    <w:p w14:paraId="12841AC8" w14:textId="46F87A72" w:rsidR="001162E6" w:rsidRDefault="005E6426" w:rsidP="001E561E">
      <w:r>
        <w:t xml:space="preserve">Fungsi sigmoid memiliki </w:t>
      </w:r>
      <w:r w:rsidR="00AC7AEE">
        <w:t>rumus</w:t>
      </w:r>
      <w:r>
        <w:t xml:space="preserve"> sebagai </w:t>
      </w:r>
      <w:r w:rsidR="00AC7AEE">
        <w:t>b</w:t>
      </w:r>
      <w: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162E6" w14:paraId="5995B7C8" w14:textId="77777777" w:rsidTr="00937F98">
        <w:tc>
          <w:tcPr>
            <w:tcW w:w="7083" w:type="dxa"/>
            <w:vAlign w:val="center"/>
          </w:tcPr>
          <w:p w14:paraId="2778C01C" w14:textId="4F8B04AC" w:rsidR="001162E6" w:rsidRDefault="001E561E" w:rsidP="00937F98">
            <w:pPr>
              <w:ind w:firstLine="0"/>
              <w:jc w:val="center"/>
            </w:pPr>
            <m:oMathPara>
              <m:oMath>
                <m:r>
                  <m:rPr>
                    <m:sty m:val="p"/>
                  </m:rPr>
                  <w:rPr>
                    <w:rFonts w:ascii="Cambria Math" w:hAnsi="Cambria Math"/>
                    <w:szCs w:val="26"/>
                  </w:rPr>
                  <m:t>σ</m:t>
                </m:r>
                <m:d>
                  <m:dPr>
                    <m:ctrlPr>
                      <w:rPr>
                        <w:rFonts w:ascii="Cambria Math" w:hAnsi="Cambria Math"/>
                        <w:szCs w:val="26"/>
                      </w:rPr>
                    </m:ctrlPr>
                  </m:dPr>
                  <m:e>
                    <m:r>
                      <m:rPr>
                        <m:sty m:val="p"/>
                      </m:rPr>
                      <w:rPr>
                        <w:rFonts w:ascii="Cambria Math" w:hAnsi="Cambria Math"/>
                        <w:szCs w:val="26"/>
                      </w:rPr>
                      <m:t>x</m:t>
                    </m:r>
                  </m:e>
                </m:d>
                <m:r>
                  <m:rPr>
                    <m:sty m:val="p"/>
                  </m:rPr>
                  <w:rPr>
                    <w:rFonts w:ascii="Cambria Math" w:hAnsi="Cambria Math"/>
                    <w:szCs w:val="26"/>
                  </w:rPr>
                  <m:t xml:space="preserve">= </m:t>
                </m:r>
                <m:f>
                  <m:fPr>
                    <m:ctrlPr>
                      <w:rPr>
                        <w:rFonts w:ascii="Cambria Math" w:hAnsi="Cambria Math"/>
                        <w:szCs w:val="26"/>
                      </w:rPr>
                    </m:ctrlPr>
                  </m:fPr>
                  <m:num>
                    <m:r>
                      <w:rPr>
                        <w:rFonts w:ascii="Cambria Math" w:hAnsi="Cambria Math"/>
                        <w:szCs w:val="26"/>
                      </w:rPr>
                      <m:t>1</m:t>
                    </m:r>
                  </m:num>
                  <m:den>
                    <m:r>
                      <w:rPr>
                        <w:rFonts w:ascii="Cambria Math" w:hAnsi="Cambria Math"/>
                        <w:szCs w:val="26"/>
                      </w:rPr>
                      <m:t>1+</m:t>
                    </m:r>
                    <m:sSup>
                      <m:sSupPr>
                        <m:ctrlPr>
                          <w:rPr>
                            <w:rFonts w:ascii="Cambria Math" w:hAnsi="Cambria Math"/>
                            <w:i/>
                            <w:szCs w:val="26"/>
                          </w:rPr>
                        </m:ctrlPr>
                      </m:sSupPr>
                      <m:e>
                        <m:r>
                          <w:rPr>
                            <w:rFonts w:ascii="Cambria Math" w:hAnsi="Cambria Math"/>
                            <w:szCs w:val="26"/>
                          </w:rPr>
                          <m:t>e</m:t>
                        </m:r>
                      </m:e>
                      <m:sup>
                        <m:r>
                          <w:rPr>
                            <w:rFonts w:ascii="Cambria Math" w:hAnsi="Cambria Math"/>
                            <w:szCs w:val="26"/>
                          </w:rPr>
                          <m:t>-x</m:t>
                        </m:r>
                      </m:sup>
                    </m:sSup>
                  </m:den>
                </m:f>
              </m:oMath>
            </m:oMathPara>
          </w:p>
        </w:tc>
        <w:tc>
          <w:tcPr>
            <w:tcW w:w="838" w:type="dxa"/>
            <w:vAlign w:val="center"/>
          </w:tcPr>
          <w:p w14:paraId="5E6EBEAC" w14:textId="14EE0B11" w:rsidR="001162E6" w:rsidRDefault="00937F98" w:rsidP="00937F98">
            <w:pPr>
              <w:ind w:firstLine="0"/>
              <w:jc w:val="center"/>
            </w:pPr>
            <w:r>
              <w:t>(</w:t>
            </w:r>
            <w:r w:rsidR="001E561E">
              <w:t>2</w:t>
            </w:r>
            <w:r>
              <w:t>.</w:t>
            </w:r>
            <w:r w:rsidR="001E561E">
              <w:t>1</w:t>
            </w:r>
            <w:r>
              <w:t>)</w:t>
            </w:r>
          </w:p>
        </w:tc>
      </w:tr>
    </w:tbl>
    <w:p w14:paraId="34005FF7" w14:textId="4EE5A0A5" w:rsidR="005E6426" w:rsidRDefault="004E2BBA" w:rsidP="005E6426">
      <w:r w:rsidRPr="004E2BBA">
        <w:t>Grafik fungsi sigmoid dapat dilihat pada Gambar 2.8.</w:t>
      </w:r>
      <w:r>
        <w:t xml:space="preserve"> </w:t>
      </w:r>
      <w:r w:rsidRPr="004E2BBA">
        <w:t>Fungsi sigmoid adalah salah satu fungsi aktivasi yang paling banyak digunakan saat ini.</w:t>
      </w:r>
      <w:r>
        <w:t xml:space="preserve"> J</w:t>
      </w:r>
      <w:r w:rsidRPr="004E2BBA">
        <w:t xml:space="preserve">ika </w:t>
      </w:r>
      <w:r>
        <w:t>diperhatikan, antara nilai X</w:t>
      </w:r>
      <w:r w:rsidRPr="004E2BBA">
        <w:t>-2 hingga 2, nilai Y sangat curam. Artinya, setiap perubahan kecil pada nilai X di wilayah tersebut akan menyebabkan nilai Y berubah secara signifikan</w:t>
      </w:r>
      <w:r>
        <w:t xml:space="preserve"> </w:t>
      </w:r>
      <w:r w:rsidRPr="004E2BBA">
        <w:t>itu berarti fungsi ini memiliki kecenderungan untuk membawa nilai Y ke kedua ujung kurva.</w:t>
      </w:r>
      <w:r>
        <w:t xml:space="preserve"> Hal ini</w:t>
      </w:r>
      <w:r w:rsidRPr="004E2BBA">
        <w:t xml:space="preserve"> cenderung membawa aktivasi ke kedua sisi </w:t>
      </w:r>
      <w:r>
        <w:t>kurva (</w:t>
      </w:r>
      <w:r w:rsidRPr="004E2BBA">
        <w:t xml:space="preserve">di atas x = 2 dan di bawah x = -2 misalnya). Membuat perbedaan yang jelas </w:t>
      </w:r>
      <w:r w:rsidRPr="004E2BBA">
        <w:lastRenderedPageBreak/>
        <w:t>pada prediksi.</w:t>
      </w:r>
      <w:r>
        <w:t xml:space="preserve"> </w:t>
      </w:r>
      <w:r w:rsidRPr="004E2BBA">
        <w:t xml:space="preserve">Keuntungan lain </w:t>
      </w:r>
      <w:r w:rsidR="00285AAA">
        <w:t>dari fungsi aktivasi ini adalah</w:t>
      </w:r>
      <w:r w:rsidRPr="004E2BBA">
        <w:t xml:space="preserve"> </w:t>
      </w:r>
      <w:r w:rsidRPr="00285AAA">
        <w:rPr>
          <w:i/>
        </w:rPr>
        <w:t>output</w:t>
      </w:r>
      <w:r w:rsidRPr="004E2BBA">
        <w:t xml:space="preserve"> dari fungsi aktivasi akan selalu berada dalam rentang (0,</w:t>
      </w:r>
      <w:r w:rsidR="00285AAA">
        <w:t xml:space="preserve"> </w:t>
      </w:r>
      <w:r w:rsidRPr="004E2BBA">
        <w:t>1)</w:t>
      </w:r>
      <w:r w:rsidR="00285AAA">
        <w:t>.</w:t>
      </w:r>
    </w:p>
    <w:p w14:paraId="5AE95192" w14:textId="1F0BE926" w:rsidR="00295168" w:rsidRDefault="00285AAA" w:rsidP="00285AAA">
      <w:r>
        <w:t xml:space="preserve">Fungsi sigmoid memiliki masalah </w:t>
      </w:r>
      <w:r w:rsidRPr="00285AAA">
        <w:t xml:space="preserve">yaitu </w:t>
      </w:r>
      <w:r>
        <w:t>jika perhatikan di salah satu ujung fungsi sigmoid, nilai Y cenderung kurang merespons perubahan X yang artinya gradien di wilayah itu akan menjadi kecil. Ini menimbulkan masalah "</w:t>
      </w:r>
      <w:r w:rsidRPr="00285AAA">
        <w:rPr>
          <w:i/>
        </w:rPr>
        <w:t>vanishing gradients</w:t>
      </w:r>
      <w:r>
        <w:t xml:space="preserve">". Jadi yang terjadi ketika aktivasi mencapai dekat bagian hampir horizontal dari kurva di kedua sisi maka </w:t>
      </w:r>
      <w:r w:rsidRPr="00285AAA">
        <w:t xml:space="preserve">menyebabkan efek </w:t>
      </w:r>
      <w:r w:rsidRPr="00285AAA">
        <w:rPr>
          <w:i/>
        </w:rPr>
        <w:t>saturating gradients</w:t>
      </w:r>
      <w:r>
        <w:t xml:space="preserve"> </w:t>
      </w:r>
      <w:r w:rsidRPr="00285AAA">
        <w:t>dimana jika nilai bobot cukup kecil, maka lama kelamaan nilai bobot akan mendekati salah satu ekstrim sehingga memiliki gradient yang mendekati nol. Jika hal tersebut terjadi, maka neuron tersebut tidak akan dapat mengalami update yang signifikan dan akan nonaktif.</w:t>
      </w:r>
    </w:p>
    <w:p w14:paraId="2FDB7E74" w14:textId="2CE8B375" w:rsidR="00590082" w:rsidRDefault="000E2D88" w:rsidP="00954F10">
      <w:pPr>
        <w:pStyle w:val="ListParagraph"/>
        <w:numPr>
          <w:ilvl w:val="0"/>
          <w:numId w:val="19"/>
        </w:numPr>
      </w:pPr>
      <w:r>
        <w:t>Softmax</w:t>
      </w:r>
    </w:p>
    <w:p w14:paraId="05CD2068" w14:textId="5DB49CC8" w:rsidR="000E2D88" w:rsidRDefault="000E2D88" w:rsidP="000E2D88">
      <w:r w:rsidRPr="000E2D88">
        <w:t xml:space="preserve">Softmax adalah sebuah fungsi aktivasi yang di gunakan untuk permasalahan klasifikasi, biasanya fungsi aktivasi ini digunakan pada output layer. Pada dasarnya fungsi ini adalah probabilitas eksponential yang dinormalisasi dari pengamatan kelas yang di wakili sebagai aktivasi neuron. Fungsi eksponensial akan meningkatkan probabilitas nilai maksimum lapisan sebelumnnya dibandingkan dengan nilai lainnya. Softmax </w:t>
      </w:r>
      <w:r w:rsidRPr="000E2D88">
        <w:rPr>
          <w:i/>
        </w:rPr>
        <w:t>function</w:t>
      </w:r>
      <w:r w:rsidRPr="000E2D88">
        <w:t xml:space="preserve"> adalah perhitungan kemungkinan dari masing-masing kelas target atas semua kelas target yang memungkinkan</w:t>
      </w:r>
      <w:r>
        <w:t xml:space="preserve"> </w:t>
      </w:r>
      <w:r w:rsidRPr="000E2D88">
        <w:t xml:space="preserve">dan membentuk untuk menentukan kelas target untuk input yang diberikan. Nilai </w:t>
      </w:r>
      <w:r w:rsidRPr="000E2D88">
        <w:rPr>
          <w:i/>
        </w:rPr>
        <w:t>input</w:t>
      </w:r>
      <w:r w:rsidRPr="000E2D88">
        <w:t xml:space="preserve"> bisa positif, negatif, nol, atau lebih besar dari satu, tetapi softmax mengubahnya menjadi nilai antara 0 dan 1, sehingga dapat diinterpretasikan sebagai probabilitas. Jika salah satu inputnya kecil atau negatif, softmax mengubahnya menjadi probabilitas kecil, dan jika inputnya besar, maka itu mengubahnya menjadi probabilitas besar, tetapi a</w:t>
      </w:r>
      <w:r>
        <w:t>kan selalu tetap antara 0 dan 1</w:t>
      </w:r>
      <w:r w:rsidRPr="000E2D88">
        <w:t>. Ketika softmax digunakan untuk model klasifikasi multi, maka akan mengembalikan peluang dari masing-masing kelas dan kelas target akan memiliki probabilitas lebih tinggi dari kelas yang yang lain.</w:t>
      </w:r>
      <w:r>
        <w:t xml:space="preserve"> Berikut contoh perhitungan men</w:t>
      </w:r>
      <w:r w:rsidR="00804550">
        <w:t>ggunakan softmax pada Gambar 2.10</w:t>
      </w:r>
      <w:r>
        <w:t>.</w:t>
      </w:r>
    </w:p>
    <w:p w14:paraId="3F6AB63B" w14:textId="56BD78ED" w:rsidR="000E2D88" w:rsidRDefault="0092447D" w:rsidP="000E2D88">
      <w:pPr>
        <w:keepNext/>
        <w:ind w:firstLine="0"/>
      </w:pPr>
      <w:r>
        <w:rPr>
          <w:noProof/>
        </w:rPr>
        <w:lastRenderedPageBreak/>
        <w:drawing>
          <wp:inline distT="0" distB="0" distL="0" distR="0" wp14:anchorId="3DD503E0" wp14:editId="45BBCF01">
            <wp:extent cx="4848225" cy="12096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oftmax.png"/>
                    <pic:cNvPicPr/>
                  </pic:nvPicPr>
                  <pic:blipFill>
                    <a:blip r:embed="rId26">
                      <a:extLst>
                        <a:ext uri="{28A0092B-C50C-407E-A947-70E740481C1C}">
                          <a14:useLocalDpi xmlns:a14="http://schemas.microsoft.com/office/drawing/2010/main" val="0"/>
                        </a:ext>
                      </a:extLst>
                    </a:blip>
                    <a:stretch>
                      <a:fillRect/>
                    </a:stretch>
                  </pic:blipFill>
                  <pic:spPr>
                    <a:xfrm>
                      <a:off x="0" y="0"/>
                      <a:ext cx="4848225" cy="1209675"/>
                    </a:xfrm>
                    <a:prstGeom prst="rect">
                      <a:avLst/>
                    </a:prstGeom>
                  </pic:spPr>
                </pic:pic>
              </a:graphicData>
            </a:graphic>
          </wp:inline>
        </w:drawing>
      </w:r>
    </w:p>
    <w:p w14:paraId="06FF9510" w14:textId="5623EEE0" w:rsidR="000E2D88" w:rsidRDefault="000E2D88" w:rsidP="00C048C8">
      <w:pPr>
        <w:pStyle w:val="Caption"/>
      </w:pPr>
      <w:bookmarkStart w:id="55" w:name="_Toc89723424"/>
      <w:bookmarkStart w:id="56" w:name="_Toc92230768"/>
      <w:bookmarkStart w:id="57" w:name="_Toc97949023"/>
      <w:r>
        <w:t xml:space="preserve">Gambar 2. </w:t>
      </w:r>
      <w:r w:rsidR="00FA3F73">
        <w:fldChar w:fldCharType="begin"/>
      </w:r>
      <w:r w:rsidR="00FA3F73">
        <w:instrText xml:space="preserve"> SEQ Gambar_2. \* </w:instrText>
      </w:r>
      <w:r w:rsidR="00FA3F73">
        <w:instrText xml:space="preserve">ARABIC </w:instrText>
      </w:r>
      <w:r w:rsidR="00FA3F73">
        <w:fldChar w:fldCharType="separate"/>
      </w:r>
      <w:r w:rsidR="007C5499">
        <w:rPr>
          <w:noProof/>
        </w:rPr>
        <w:t>10</w:t>
      </w:r>
      <w:r w:rsidR="00FA3F73">
        <w:rPr>
          <w:noProof/>
        </w:rPr>
        <w:fldChar w:fldCharType="end"/>
      </w:r>
      <w:r>
        <w:t xml:space="preserve"> Menggunakan Aktivasi Softmax</w:t>
      </w:r>
      <w:bookmarkEnd w:id="55"/>
      <w:bookmarkEnd w:id="56"/>
      <w:bookmarkEnd w:id="57"/>
    </w:p>
    <w:p w14:paraId="33BF5C6A" w14:textId="5390B9F1" w:rsidR="000E2D88" w:rsidRDefault="000E2D88" w:rsidP="00954F10">
      <w:pPr>
        <w:pStyle w:val="ListParagraph"/>
        <w:numPr>
          <w:ilvl w:val="0"/>
          <w:numId w:val="19"/>
        </w:numPr>
      </w:pPr>
      <w:r>
        <w:t>ReLU</w:t>
      </w:r>
    </w:p>
    <w:p w14:paraId="1AD8F133" w14:textId="226D2477" w:rsidR="000E2D88" w:rsidRDefault="00AC7AEE" w:rsidP="00AC7AEE">
      <w:r w:rsidRPr="00AC7AEE">
        <w:t>Relu adalah fungsi aktivasi dalam jaringan saraf tiruan yang banyak di</w:t>
      </w:r>
      <w:r>
        <w:t xml:space="preserve">gunakan. Pada dasarnya, fungsi </w:t>
      </w:r>
      <w:r w:rsidRPr="00AC7AEE">
        <w:rPr>
          <w:i/>
        </w:rPr>
        <w:t>Rectified Linear Unit</w:t>
      </w:r>
      <w:r w:rsidRPr="00AC7AEE">
        <w:t xml:space="preserve"> (ReLU) adalah "</w:t>
      </w:r>
      <w:r w:rsidRPr="00AC7AEE">
        <w:rPr>
          <w:i/>
        </w:rPr>
        <w:t>threshold</w:t>
      </w:r>
      <w:r w:rsidRPr="00AC7AEE">
        <w:t>" dari 0 hingga tak terhingga.</w:t>
      </w:r>
      <w:r>
        <w:t xml:space="preserve"> </w:t>
      </w:r>
      <w:r w:rsidRPr="00AC7AEE">
        <w:t>Diagram fungsi rel</w:t>
      </w:r>
      <w:r w:rsidR="00804550">
        <w:t>u dapat dilihat pada Gambar 2.11</w:t>
      </w:r>
      <w:r>
        <w:t>.</w:t>
      </w:r>
    </w:p>
    <w:p w14:paraId="1550D29F" w14:textId="51DB6C1E" w:rsidR="00AC7AEE" w:rsidRDefault="001411E4" w:rsidP="00AC7AEE">
      <w:pPr>
        <w:keepNext/>
        <w:ind w:firstLine="0"/>
        <w:jc w:val="center"/>
      </w:pPr>
      <w:r>
        <w:rPr>
          <w:noProof/>
        </w:rPr>
        <w:drawing>
          <wp:inline distT="0" distB="0" distL="0" distR="0" wp14:anchorId="69CF9CE7" wp14:editId="6EB3F164">
            <wp:extent cx="2495550" cy="1362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lu.png"/>
                    <pic:cNvPicPr/>
                  </pic:nvPicPr>
                  <pic:blipFill>
                    <a:blip r:embed="rId27">
                      <a:extLst>
                        <a:ext uri="{28A0092B-C50C-407E-A947-70E740481C1C}">
                          <a14:useLocalDpi xmlns:a14="http://schemas.microsoft.com/office/drawing/2010/main" val="0"/>
                        </a:ext>
                      </a:extLst>
                    </a:blip>
                    <a:stretch>
                      <a:fillRect/>
                    </a:stretch>
                  </pic:blipFill>
                  <pic:spPr>
                    <a:xfrm>
                      <a:off x="0" y="0"/>
                      <a:ext cx="2495550" cy="1362075"/>
                    </a:xfrm>
                    <a:prstGeom prst="rect">
                      <a:avLst/>
                    </a:prstGeom>
                  </pic:spPr>
                </pic:pic>
              </a:graphicData>
            </a:graphic>
          </wp:inline>
        </w:drawing>
      </w:r>
    </w:p>
    <w:p w14:paraId="10978DF3" w14:textId="78446E6E" w:rsidR="00AC7AEE" w:rsidRDefault="00AC7AEE" w:rsidP="00C048C8">
      <w:pPr>
        <w:pStyle w:val="Caption"/>
      </w:pPr>
      <w:bookmarkStart w:id="58" w:name="_Toc89723425"/>
      <w:bookmarkStart w:id="59" w:name="_Toc92230769"/>
      <w:bookmarkStart w:id="60" w:name="_Toc97949024"/>
      <w:r>
        <w:t xml:space="preserve">Gambar 2. </w:t>
      </w:r>
      <w:r w:rsidR="00FA3F73">
        <w:fldChar w:fldCharType="begin"/>
      </w:r>
      <w:r w:rsidR="00FA3F73">
        <w:instrText xml:space="preserve"> SEQ Gambar_2. \* ARABIC </w:instrText>
      </w:r>
      <w:r w:rsidR="00FA3F73">
        <w:fldChar w:fldCharType="separate"/>
      </w:r>
      <w:r w:rsidR="007C5499">
        <w:rPr>
          <w:noProof/>
        </w:rPr>
        <w:t>11</w:t>
      </w:r>
      <w:r w:rsidR="00FA3F73">
        <w:rPr>
          <w:noProof/>
        </w:rPr>
        <w:fldChar w:fldCharType="end"/>
      </w:r>
      <w:r>
        <w:t xml:space="preserve"> </w:t>
      </w:r>
      <w:r w:rsidRPr="00AC7AEE">
        <w:t>Diagram fungsi relu</w:t>
      </w:r>
      <w:bookmarkEnd w:id="58"/>
      <w:bookmarkEnd w:id="59"/>
      <w:bookmarkEnd w:id="60"/>
    </w:p>
    <w:p w14:paraId="0B2B53EF" w14:textId="6A3EE1B0" w:rsidR="001E561E" w:rsidRDefault="00AC7AEE" w:rsidP="001E561E">
      <w:pPr>
        <w:ind w:firstLine="0"/>
      </w:pPr>
      <w:r w:rsidRPr="00AC7AEE">
        <w:t>Relu memiliki rumus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75228CD2" w14:textId="77777777" w:rsidTr="001E561E">
        <w:tc>
          <w:tcPr>
            <w:tcW w:w="7083" w:type="dxa"/>
            <w:vAlign w:val="center"/>
          </w:tcPr>
          <w:p w14:paraId="7EC87B4F" w14:textId="6A1833DE" w:rsidR="001E561E" w:rsidRDefault="001E561E" w:rsidP="001E561E">
            <w:pPr>
              <w:ind w:firstLine="0"/>
              <w:jc w:val="center"/>
            </w:pPr>
            <m:oMathPara>
              <m:oMath>
                <m:r>
                  <m:rPr>
                    <m:sty m:val="p"/>
                  </m:rPr>
                  <w:rPr>
                    <w:rFonts w:ascii="Cambria Math" w:hAnsi="Cambria Math"/>
                  </w:rPr>
                  <m:t>(x)=max(0,x)</m:t>
                </m:r>
              </m:oMath>
            </m:oMathPara>
          </w:p>
        </w:tc>
        <w:tc>
          <w:tcPr>
            <w:tcW w:w="838" w:type="dxa"/>
            <w:vAlign w:val="center"/>
          </w:tcPr>
          <w:p w14:paraId="6C2F7EDB" w14:textId="0B771886" w:rsidR="001E561E" w:rsidRDefault="001E561E" w:rsidP="001E561E">
            <w:pPr>
              <w:ind w:firstLine="0"/>
              <w:jc w:val="center"/>
            </w:pPr>
            <w:r>
              <w:t>(2.2)</w:t>
            </w:r>
          </w:p>
        </w:tc>
      </w:tr>
    </w:tbl>
    <w:p w14:paraId="6E09C5D8" w14:textId="62AD10ED" w:rsidR="00AC7AEE" w:rsidRDefault="00AC7AEE" w:rsidP="00AC7AEE">
      <w:r w:rsidRPr="00AC7AEE">
        <w:t>Dimana x adalah neuron input, yang juga disebut fungsi ramp, mirip dengan penyearah setengah gelombang dalam teknik elektro.</w:t>
      </w:r>
      <w:r>
        <w:t xml:space="preserve"> </w:t>
      </w:r>
      <w:r w:rsidRPr="00AC7AEE">
        <w:t>Unit linier yang dikoreksi memiliki output 0 jika input kurang dari 0, dan output mentah dinyatakan.</w:t>
      </w:r>
      <w:r>
        <w:t xml:space="preserve"> </w:t>
      </w:r>
      <w:r w:rsidRPr="00AC7AEE">
        <w:t>Artinya, jika input lebih besar dari 0, outputnya sama dengan inputnya. ReLu berfungsi lebih seperti neuron manusia. Aktivasi ReLu pada dasarnya adalah fungsi aktivasi nonlinier yang paling sederhana. Jika mendapatkan input positif, turunannya hanya 1, dengan kata lain nilai aktivasi hanya memiliki ambang batas 0. Penelitian menunjukkan bahwa ReLu dapat mempercepat penelitian jaringan.</w:t>
      </w:r>
    </w:p>
    <w:p w14:paraId="641CAA98" w14:textId="77777777" w:rsidR="00A93EF9" w:rsidRDefault="00A93EF9" w:rsidP="00AC7AEE"/>
    <w:p w14:paraId="246F34AF" w14:textId="70487807" w:rsidR="00AC7AEE" w:rsidRDefault="009978BC" w:rsidP="000C7D58">
      <w:pPr>
        <w:pStyle w:val="Heading3"/>
      </w:pPr>
      <w:bookmarkStart w:id="61" w:name="_Toc98026021"/>
      <w:r>
        <w:t>ADAM</w:t>
      </w:r>
      <w:bookmarkEnd w:id="61"/>
    </w:p>
    <w:p w14:paraId="001C6499" w14:textId="4BBC2B1D" w:rsidR="009978BC" w:rsidRDefault="009978BC" w:rsidP="009978BC">
      <w:r w:rsidRPr="009978BC">
        <w:t xml:space="preserve">ADAM adalah algoritma optimisasi yang dapat digunakan sebagai ganti dari prosedur classical stochastic gradient descent untuk memperbarui bobot secara </w:t>
      </w:r>
      <w:r w:rsidRPr="009978BC">
        <w:lastRenderedPageBreak/>
        <w:t>iteratif yang didasarkan pada data training.</w:t>
      </w:r>
      <w:r>
        <w:t xml:space="preserve"> </w:t>
      </w:r>
      <w:r w:rsidRPr="009978BC">
        <w:t xml:space="preserve">ADAM berbeda dengan algoritma Stochastic Gradient Descent yang memiliki </w:t>
      </w:r>
      <w:r w:rsidRPr="00D317A3">
        <w:rPr>
          <w:i/>
        </w:rPr>
        <w:t>learning rate</w:t>
      </w:r>
      <w:r w:rsidRPr="009978BC">
        <w:t xml:space="preserve"> yang tidak berubah setiap pembaruan bobot. Algoritma ADAM menghitung rata – rata bergerak dari gradien dan gradien kuadrat. Parameter beta1 dan beta2 mengendalikan laju pengurangan (</w:t>
      </w:r>
      <w:r w:rsidRPr="00D317A3">
        <w:rPr>
          <w:i/>
        </w:rPr>
        <w:t>decay rate</w:t>
      </w:r>
      <w:r w:rsidRPr="009978BC">
        <w:t>) dari rata – rata bergerak.</w:t>
      </w:r>
      <w:r w:rsidR="008B44EF">
        <w:t xml:space="preserve"> (Brownlee, 2017)</w:t>
      </w:r>
      <w:r w:rsidR="00751DD4">
        <w:t>.</w:t>
      </w:r>
      <w:r w:rsidR="00223A8F">
        <w:t xml:space="preserve"> Berikut adalah langkah-langkah perhitungan menggunakan ADAM, tapi sebelumnya ada beberapa nilai yang harus diinisialisasikan yaitu sebagai contoh:</w:t>
      </w:r>
    </w:p>
    <w:p w14:paraId="0CCED87F" w14:textId="52522DA6" w:rsidR="00223A8F" w:rsidRDefault="00223A8F" w:rsidP="00954F10">
      <w:pPr>
        <w:pStyle w:val="ListParagraph"/>
        <w:numPr>
          <w:ilvl w:val="0"/>
          <w:numId w:val="35"/>
        </w:numPr>
      </w:pPr>
      <w:r>
        <w:t>m = 0</w:t>
      </w:r>
    </w:p>
    <w:p w14:paraId="4B98C2EE" w14:textId="1D1681E4" w:rsidR="00223A8F" w:rsidRDefault="00223A8F" w:rsidP="00954F10">
      <w:pPr>
        <w:pStyle w:val="ListParagraph"/>
        <w:numPr>
          <w:ilvl w:val="0"/>
          <w:numId w:val="35"/>
        </w:numPr>
      </w:pPr>
      <w:r>
        <w:t>v = 0</w:t>
      </w:r>
    </w:p>
    <w:p w14:paraId="5DF42E0A" w14:textId="5B7AA5B7" w:rsidR="00223A8F" w:rsidRDefault="00223A8F" w:rsidP="00954F10">
      <w:pPr>
        <w:pStyle w:val="ListParagraph"/>
        <w:numPr>
          <w:ilvl w:val="0"/>
          <w:numId w:val="35"/>
        </w:numPr>
      </w:pPr>
      <w:r>
        <w:rPr>
          <w:rFonts w:ascii="Cambria Math" w:hAnsi="Cambria Math" w:cs="Cambria Math"/>
        </w:rPr>
        <w:t>𝜖</w:t>
      </w:r>
      <w:r>
        <w:t xml:space="preserve"> = </w:t>
      </w:r>
      <m:oMath>
        <m:sSup>
          <m:sSupPr>
            <m:ctrlPr>
              <w:rPr>
                <w:rFonts w:ascii="Cambria Math" w:hAnsi="Cambria Math"/>
                <w:i/>
              </w:rPr>
            </m:ctrlPr>
          </m:sSupPr>
          <m:e>
            <m:r>
              <w:rPr>
                <w:rFonts w:ascii="Cambria Math" w:hAnsi="Cambria Math"/>
              </w:rPr>
              <m:t>10</m:t>
            </m:r>
          </m:e>
          <m:sup>
            <m:r>
              <w:rPr>
                <w:rFonts w:ascii="Cambria Math" w:hAnsi="Cambria Math"/>
              </w:rPr>
              <m:t>-8</m:t>
            </m:r>
          </m:sup>
        </m:sSup>
      </m:oMath>
    </w:p>
    <w:p w14:paraId="0A6C4EE7" w14:textId="46532466" w:rsidR="00223A8F" w:rsidRDefault="00223A8F" w:rsidP="00954F10">
      <w:pPr>
        <w:pStyle w:val="ListParagraph"/>
        <w:numPr>
          <w:ilvl w:val="0"/>
          <w:numId w:val="35"/>
        </w:numPr>
      </w:pPr>
      <w:r>
        <w:rPr>
          <w:rFonts w:ascii="Cambria Math" w:hAnsi="Cambria Math" w:cs="Cambria Math"/>
        </w:rPr>
        <w:t>𝑡</w:t>
      </w:r>
      <w:r>
        <w:t xml:space="preserve"> = 0</w:t>
      </w:r>
    </w:p>
    <w:p w14:paraId="69566DE5" w14:textId="77777777" w:rsidR="00223A8F" w:rsidRDefault="00223A8F" w:rsidP="00954F10">
      <w:pPr>
        <w:pStyle w:val="ListParagraph"/>
        <w:numPr>
          <w:ilvl w:val="0"/>
          <w:numId w:val="35"/>
        </w:numPr>
      </w:pPr>
      <w:r>
        <w:rPr>
          <w:rFonts w:ascii="Cambria Math" w:hAnsi="Cambria Math" w:cs="Cambria Math"/>
        </w:rPr>
        <w:t>𝛼</w:t>
      </w:r>
      <w:r>
        <w:t xml:space="preserve"> = 0.001</w:t>
      </w:r>
    </w:p>
    <w:p w14:paraId="5F16AAB6" w14:textId="77777777" w:rsidR="00223A8F" w:rsidRDefault="00223A8F" w:rsidP="00954F10">
      <w:pPr>
        <w:pStyle w:val="ListParagraph"/>
        <w:numPr>
          <w:ilvl w:val="0"/>
          <w:numId w:val="35"/>
        </w:numPr>
      </w:pPr>
      <w:r>
        <w:rPr>
          <w:rFonts w:ascii="Cambria Math" w:hAnsi="Cambria Math" w:cs="Cambria Math"/>
        </w:rPr>
        <w:t>𝛽</w:t>
      </w:r>
      <w:r>
        <w:t xml:space="preserve">1 = 0.9 </w:t>
      </w:r>
    </w:p>
    <w:p w14:paraId="707D96FE" w14:textId="2C1E9277" w:rsidR="00223A8F" w:rsidRDefault="00223A8F" w:rsidP="00954F10">
      <w:pPr>
        <w:pStyle w:val="ListParagraph"/>
        <w:numPr>
          <w:ilvl w:val="0"/>
          <w:numId w:val="35"/>
        </w:numPr>
      </w:pPr>
      <w:r>
        <w:rPr>
          <w:rFonts w:ascii="Cambria Math" w:hAnsi="Cambria Math" w:cs="Cambria Math"/>
        </w:rPr>
        <w:t>𝛽</w:t>
      </w:r>
      <w:r>
        <w:t>2 = 0.999</w:t>
      </w:r>
    </w:p>
    <w:p w14:paraId="304D8C78" w14:textId="465D9EAC" w:rsidR="00751DD4" w:rsidRDefault="00223A8F" w:rsidP="00223A8F">
      <w:pPr>
        <w:ind w:firstLine="0"/>
      </w:pPr>
      <w:r>
        <w:t>Selanjutnya tahap-tahap yang dilakukan yaitu:</w:t>
      </w:r>
    </w:p>
    <w:p w14:paraId="09651294" w14:textId="32D37D11" w:rsidR="001E561E" w:rsidRDefault="00223A8F" w:rsidP="00954F10">
      <w:pPr>
        <w:pStyle w:val="ListParagraph"/>
        <w:numPr>
          <w:ilvl w:val="0"/>
          <w:numId w:val="36"/>
        </w:numPr>
      </w:pPr>
      <w:r>
        <w:t>Tambah t setiap iteras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111DD07F" w14:textId="77777777" w:rsidTr="001E561E">
        <w:tc>
          <w:tcPr>
            <w:tcW w:w="7083" w:type="dxa"/>
            <w:vAlign w:val="center"/>
          </w:tcPr>
          <w:p w14:paraId="35902F4A" w14:textId="297680DB" w:rsidR="001E561E" w:rsidRDefault="001E561E" w:rsidP="001E561E">
            <w:pPr>
              <w:ind w:firstLine="0"/>
              <w:jc w:val="center"/>
            </w:pPr>
            <m:oMathPara>
              <m:oMath>
                <m:r>
                  <w:rPr>
                    <w:rFonts w:ascii="Cambria Math" w:hAnsi="Cambria Math"/>
                  </w:rPr>
                  <m:t>t=t+1</m:t>
                </m:r>
              </m:oMath>
            </m:oMathPara>
          </w:p>
        </w:tc>
        <w:tc>
          <w:tcPr>
            <w:tcW w:w="838" w:type="dxa"/>
            <w:vAlign w:val="center"/>
          </w:tcPr>
          <w:p w14:paraId="7772FB40" w14:textId="4897C828" w:rsidR="001E561E" w:rsidRDefault="001E561E" w:rsidP="001E561E">
            <w:pPr>
              <w:ind w:firstLine="0"/>
              <w:jc w:val="center"/>
            </w:pPr>
            <w:r>
              <w:t>(2.3)</w:t>
            </w:r>
          </w:p>
        </w:tc>
      </w:tr>
    </w:tbl>
    <w:p w14:paraId="0585E0DD" w14:textId="5E1A1694" w:rsidR="00223A8F" w:rsidRDefault="00223A8F" w:rsidP="00954F10">
      <w:pPr>
        <w:pStyle w:val="ListParagraph"/>
        <w:numPr>
          <w:ilvl w:val="0"/>
          <w:numId w:val="36"/>
        </w:numPr>
      </w:pPr>
      <w:r>
        <w:t>Menghitung grad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415784E7" w14:textId="77777777" w:rsidTr="001E561E">
        <w:tc>
          <w:tcPr>
            <w:tcW w:w="7083" w:type="dxa"/>
            <w:vAlign w:val="center"/>
          </w:tcPr>
          <w:p w14:paraId="0709E191" w14:textId="1EFFEEF0" w:rsidR="001E561E" w:rsidRDefault="001E561E" w:rsidP="001E561E">
            <w:pPr>
              <w:ind w:firstLine="0"/>
              <w:jc w:val="center"/>
            </w:pPr>
            <m:oMathPara>
              <m:oMath>
                <m:r>
                  <m:rPr>
                    <m:sty m:val="p"/>
                  </m:rPr>
                  <w:rPr>
                    <w:rFonts w:ascii="Cambria Math" w:hAnsi="Cambria Math" w:cs="Cambria Math"/>
                  </w:rPr>
                  <m:t>gt</m:t>
                </m:r>
                <m:r>
                  <m:rPr>
                    <m:sty m:val="p"/>
                  </m:rPr>
                  <w:rPr>
                    <w:rFonts w:ascii="Cambria Math" w:hAnsi="Cambria Math"/>
                  </w:rPr>
                  <m:t xml:space="preserve"> ← </m:t>
                </m:r>
                <m:r>
                  <m:rPr>
                    <m:sty m:val="p"/>
                  </m:rPr>
                  <w:rPr>
                    <w:rFonts w:ascii="Cambria Math" w:hAnsi="Cambria Math" w:cs="Cambria Math"/>
                  </w:rPr>
                  <m:t>∇θft</m:t>
                </m:r>
                <m:r>
                  <m:rPr>
                    <m:sty m:val="p"/>
                  </m:rPr>
                  <w:rPr>
                    <w:rFonts w:ascii="Cambria Math" w:hAnsi="Cambria Math"/>
                  </w:rPr>
                  <m:t>(</m:t>
                </m:r>
                <m:r>
                  <m:rPr>
                    <m:sty m:val="p"/>
                  </m:rPr>
                  <w:rPr>
                    <w:rFonts w:ascii="Cambria Math" w:hAnsi="Cambria Math" w:cs="Cambria Math"/>
                  </w:rPr>
                  <m:t>θt</m:t>
                </m:r>
                <m:r>
                  <m:rPr>
                    <m:sty m:val="p"/>
                  </m:rPr>
                  <w:rPr>
                    <w:rFonts w:ascii="Cambria Math" w:hAnsi="Cambria Math"/>
                  </w:rPr>
                  <m:t>-1)</m:t>
                </m:r>
              </m:oMath>
            </m:oMathPara>
          </w:p>
        </w:tc>
        <w:tc>
          <w:tcPr>
            <w:tcW w:w="838" w:type="dxa"/>
            <w:vAlign w:val="center"/>
          </w:tcPr>
          <w:p w14:paraId="211F1AE5" w14:textId="6EF48F5C" w:rsidR="001E561E" w:rsidRDefault="001E561E" w:rsidP="001E561E">
            <w:pPr>
              <w:ind w:firstLine="0"/>
              <w:jc w:val="center"/>
            </w:pPr>
            <w:r>
              <w:t>(2.4)</w:t>
            </w:r>
          </w:p>
        </w:tc>
      </w:tr>
    </w:tbl>
    <w:p w14:paraId="014F6674" w14:textId="678BE8B8" w:rsidR="00223A8F" w:rsidRDefault="00223A8F" w:rsidP="00954F10">
      <w:pPr>
        <w:pStyle w:val="ListParagraph"/>
        <w:numPr>
          <w:ilvl w:val="0"/>
          <w:numId w:val="36"/>
        </w:numPr>
      </w:pPr>
      <w:r>
        <w:t>Menghitung bias first mo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04598F7E" w14:textId="77777777" w:rsidTr="001E561E">
        <w:tc>
          <w:tcPr>
            <w:tcW w:w="7083" w:type="dxa"/>
            <w:vAlign w:val="center"/>
          </w:tcPr>
          <w:p w14:paraId="512AFFF3" w14:textId="558048EC" w:rsidR="001E561E" w:rsidRDefault="001E561E" w:rsidP="001E561E">
            <w:pPr>
              <w:ind w:firstLine="0"/>
              <w:jc w:val="center"/>
            </w:pPr>
            <m:oMathPara>
              <m:oMath>
                <m:r>
                  <m:rPr>
                    <m:sty m:val="p"/>
                  </m:rPr>
                  <w:rPr>
                    <w:rFonts w:ascii="Cambria Math" w:hAnsi="Cambria Math" w:cs="Cambria Math"/>
                  </w:rPr>
                  <m:t>mt</m:t>
                </m:r>
                <m:r>
                  <m:rPr>
                    <m:sty m:val="p"/>
                  </m:rPr>
                  <w:rPr>
                    <w:rFonts w:ascii="Cambria Math" w:hAnsi="Cambria Math"/>
                  </w:rPr>
                  <m:t xml:space="preserve"> ← </m:t>
                </m:r>
                <m:r>
                  <m:rPr>
                    <m:sty m:val="p"/>
                  </m:rPr>
                  <w:rPr>
                    <w:rFonts w:ascii="Cambria Math" w:hAnsi="Cambria Math" w:cs="Cambria Math"/>
                  </w:rPr>
                  <m:t>β</m:t>
                </m:r>
                <m:r>
                  <m:rPr>
                    <m:sty m:val="p"/>
                  </m:rPr>
                  <w:rPr>
                    <w:rFonts w:ascii="Cambria Math" w:hAnsi="Cambria Math"/>
                  </w:rPr>
                  <m:t>1</m:t>
                </m:r>
                <m:r>
                  <m:rPr>
                    <m:sty m:val="p"/>
                  </m:rPr>
                  <w:rPr>
                    <w:rFonts w:ascii="Cambria Math" w:hAnsi="Cambria Math" w:cs="Cambria Math"/>
                  </w:rPr>
                  <m:t>mt</m:t>
                </m:r>
                <m:r>
                  <m:rPr>
                    <m:sty m:val="p"/>
                  </m:rPr>
                  <w:rPr>
                    <w:rFonts w:ascii="Cambria Math" w:hAnsi="Cambria Math"/>
                  </w:rPr>
                  <m:t xml:space="preserve">-1 + (1 - </m:t>
                </m:r>
                <m:r>
                  <m:rPr>
                    <m:sty m:val="p"/>
                  </m:rPr>
                  <w:rPr>
                    <w:rFonts w:ascii="Cambria Math" w:hAnsi="Cambria Math" w:cs="Cambria Math"/>
                  </w:rPr>
                  <m:t>β</m:t>
                </m:r>
                <m:r>
                  <m:rPr>
                    <m:sty m:val="p"/>
                  </m:rPr>
                  <w:rPr>
                    <w:rFonts w:ascii="Cambria Math" w:hAnsi="Cambria Math"/>
                  </w:rPr>
                  <m:t>1 )</m:t>
                </m:r>
                <m:r>
                  <m:rPr>
                    <m:sty m:val="p"/>
                  </m:rPr>
                  <w:rPr>
                    <w:rFonts w:ascii="Cambria Math" w:hAnsi="Cambria Math" w:cs="Tahoma"/>
                  </w:rPr>
                  <m:t>g</m:t>
                </m:r>
              </m:oMath>
            </m:oMathPara>
          </w:p>
        </w:tc>
        <w:tc>
          <w:tcPr>
            <w:tcW w:w="838" w:type="dxa"/>
            <w:vAlign w:val="center"/>
          </w:tcPr>
          <w:p w14:paraId="79A9DB93" w14:textId="35C7D883" w:rsidR="001E561E" w:rsidRDefault="001E561E" w:rsidP="001E561E">
            <w:pPr>
              <w:ind w:firstLine="0"/>
              <w:jc w:val="center"/>
            </w:pPr>
            <w:r>
              <w:t>(2.5)</w:t>
            </w:r>
          </w:p>
        </w:tc>
      </w:tr>
    </w:tbl>
    <w:p w14:paraId="396CC1C6" w14:textId="7D6BC10B" w:rsidR="00223A8F" w:rsidRDefault="00223A8F" w:rsidP="00954F10">
      <w:pPr>
        <w:pStyle w:val="ListParagraph"/>
        <w:numPr>
          <w:ilvl w:val="0"/>
          <w:numId w:val="36"/>
        </w:numPr>
      </w:pPr>
      <w:r>
        <w:t>Menghitung bias second mo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3BB4885D" w14:textId="77777777" w:rsidTr="001E561E">
        <w:tc>
          <w:tcPr>
            <w:tcW w:w="7083" w:type="dxa"/>
            <w:vAlign w:val="center"/>
          </w:tcPr>
          <w:p w14:paraId="6503638F" w14:textId="4DB08227" w:rsidR="001E561E" w:rsidRDefault="001E561E" w:rsidP="001E561E">
            <w:pPr>
              <w:ind w:firstLine="0"/>
              <w:jc w:val="center"/>
            </w:pPr>
            <m:oMathPara>
              <m:oMath>
                <m:r>
                  <m:rPr>
                    <m:sty m:val="p"/>
                  </m:rPr>
                  <w:rPr>
                    <w:rFonts w:ascii="Cambria Math" w:hAnsi="Cambria Math" w:cs="Cambria Math"/>
                  </w:rPr>
                  <m:t xml:space="preserve">vt ← β2vt-1 + </m:t>
                </m:r>
                <m:d>
                  <m:dPr>
                    <m:ctrlPr>
                      <w:rPr>
                        <w:rFonts w:ascii="Cambria Math" w:hAnsi="Cambria Math" w:cs="Cambria Math"/>
                      </w:rPr>
                    </m:ctrlPr>
                  </m:dPr>
                  <m:e>
                    <m:r>
                      <m:rPr>
                        <m:sty m:val="p"/>
                      </m:rPr>
                      <w:rPr>
                        <w:rFonts w:ascii="Cambria Math" w:hAnsi="Cambria Math" w:cs="Cambria Math"/>
                      </w:rPr>
                      <m:t xml:space="preserve">1 - β2 </m:t>
                    </m:r>
                  </m:e>
                </m:d>
                <m:r>
                  <m:rPr>
                    <m:sty m:val="p"/>
                  </m:rPr>
                  <w:rPr>
                    <w:rFonts w:ascii="Cambria Math" w:hAnsi="Cambria Math" w:cs="Cambria Math"/>
                  </w:rPr>
                  <m:t>g∙g</m:t>
                </m:r>
              </m:oMath>
            </m:oMathPara>
          </w:p>
        </w:tc>
        <w:tc>
          <w:tcPr>
            <w:tcW w:w="838" w:type="dxa"/>
            <w:vAlign w:val="center"/>
          </w:tcPr>
          <w:p w14:paraId="4E0F4AC7" w14:textId="05D0CF06" w:rsidR="001E561E" w:rsidRDefault="001E561E" w:rsidP="001E561E">
            <w:pPr>
              <w:ind w:firstLine="0"/>
              <w:jc w:val="center"/>
            </w:pPr>
            <w:r>
              <w:t>(2.6)</w:t>
            </w:r>
          </w:p>
        </w:tc>
      </w:tr>
    </w:tbl>
    <w:p w14:paraId="1C52AE89" w14:textId="29D9B9E9" w:rsidR="00223A8F" w:rsidRDefault="00223A8F" w:rsidP="00954F10">
      <w:pPr>
        <w:pStyle w:val="ListParagraph"/>
        <w:numPr>
          <w:ilvl w:val="0"/>
          <w:numId w:val="36"/>
        </w:numPr>
      </w:pPr>
      <w:r>
        <w:t>Menghitung bias first mo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78D38236" w14:textId="77777777" w:rsidTr="001E561E">
        <w:tc>
          <w:tcPr>
            <w:tcW w:w="7083" w:type="dxa"/>
            <w:vAlign w:val="center"/>
          </w:tcPr>
          <w:p w14:paraId="411FCF5C" w14:textId="776B0943" w:rsidR="001E561E" w:rsidRDefault="001E561E" w:rsidP="001E561E">
            <w:pPr>
              <w:ind w:firstLine="0"/>
              <w:jc w:val="center"/>
            </w:pPr>
            <m:oMathPara>
              <m:oMath>
                <m:r>
                  <m:rPr>
                    <m:sty m:val="p"/>
                  </m:rPr>
                  <w:rPr>
                    <w:rFonts w:ascii="Cambria Math" w:hAnsi="Cambria Math" w:cs="Cambria Math"/>
                  </w:rPr>
                  <m:t>m</m:t>
                </m:r>
                <m:r>
                  <m:rPr>
                    <m:sty m:val="p"/>
                  </m:rPr>
                  <w:rPr>
                    <w:rFonts w:ascii="Cambria Math" w:hAnsi="Cambria Math" w:cs="Times New Roman"/>
                  </w:rPr>
                  <m:t>̂</m:t>
                </m:r>
                <m:r>
                  <m:rPr>
                    <m:sty m:val="p"/>
                  </m:rPr>
                  <w:rPr>
                    <w:rFonts w:ascii="Cambria Math" w:hAnsi="Cambria Math" w:cs="Cambria Math"/>
                  </w:rPr>
                  <m:t>t</m:t>
                </m:r>
                <m:r>
                  <m:rPr>
                    <m:sty m:val="p"/>
                  </m:rPr>
                  <w:rPr>
                    <w:rFonts w:ascii="Cambria Math" w:hAnsi="Cambria Math"/>
                  </w:rPr>
                  <m:t xml:space="preserve"> ← </m:t>
                </m:r>
                <m:f>
                  <m:fPr>
                    <m:ctrlPr>
                      <w:rPr>
                        <w:rFonts w:ascii="Cambria Math" w:hAnsi="Cambria Math"/>
                      </w:rPr>
                    </m:ctrlPr>
                  </m:fPr>
                  <m:num>
                    <m:r>
                      <m:rPr>
                        <m:sty m:val="p"/>
                      </m:rPr>
                      <w:rPr>
                        <w:rFonts w:ascii="Cambria Math" w:hAnsi="Cambria Math" w:cs="Cambria Math"/>
                      </w:rPr>
                      <m:t>mt</m:t>
                    </m:r>
                  </m:num>
                  <m:den>
                    <m:r>
                      <m:rPr>
                        <m:sty m:val="p"/>
                      </m:rPr>
                      <w:rPr>
                        <w:rFonts w:ascii="Cambria Math" w:hAnsi="Cambria Math"/>
                      </w:rPr>
                      <m:t xml:space="preserve">1 - </m:t>
                    </m:r>
                    <m:sSubSup>
                      <m:sSubSupPr>
                        <m:ctrlPr>
                          <w:rPr>
                            <w:rFonts w:ascii="Cambria Math" w:hAnsi="Cambria Math" w:cs="Cambria Math"/>
                          </w:rPr>
                        </m:ctrlPr>
                      </m:sSubSupPr>
                      <m:e>
                        <m:r>
                          <m:rPr>
                            <m:sty m:val="p"/>
                          </m:rPr>
                          <w:rPr>
                            <w:rFonts w:ascii="Cambria Math" w:hAnsi="Cambria Math" w:cs="Cambria Math"/>
                          </w:rPr>
                          <m:t>β</m:t>
                        </m:r>
                      </m:e>
                      <m:sub>
                        <m:r>
                          <w:rPr>
                            <w:rFonts w:ascii="Cambria Math" w:hAnsi="Cambria Math" w:cs="Cambria Math"/>
                          </w:rPr>
                          <m:t>1</m:t>
                        </m:r>
                      </m:sub>
                      <m:sup>
                        <m:r>
                          <w:rPr>
                            <w:rFonts w:ascii="Cambria Math" w:hAnsi="Cambria Math" w:cs="Cambria Math"/>
                          </w:rPr>
                          <m:t>t</m:t>
                        </m:r>
                      </m:sup>
                    </m:sSubSup>
                  </m:den>
                </m:f>
              </m:oMath>
            </m:oMathPara>
          </w:p>
        </w:tc>
        <w:tc>
          <w:tcPr>
            <w:tcW w:w="838" w:type="dxa"/>
            <w:vAlign w:val="center"/>
          </w:tcPr>
          <w:p w14:paraId="7C62E40B" w14:textId="604F56E2" w:rsidR="001E561E" w:rsidRDefault="001E561E" w:rsidP="001E561E">
            <w:pPr>
              <w:ind w:firstLine="0"/>
              <w:jc w:val="center"/>
            </w:pPr>
            <w:r>
              <w:t>(2.7)</w:t>
            </w:r>
          </w:p>
        </w:tc>
      </w:tr>
    </w:tbl>
    <w:p w14:paraId="4E3A9B83" w14:textId="20BDDD50" w:rsidR="00223A8F" w:rsidRDefault="00223A8F" w:rsidP="00954F10">
      <w:pPr>
        <w:pStyle w:val="ListParagraph"/>
        <w:numPr>
          <w:ilvl w:val="0"/>
          <w:numId w:val="36"/>
        </w:numPr>
      </w:pPr>
      <w:r>
        <w:t>Menghitung bias second mo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486127B7" w14:textId="77777777" w:rsidTr="001E561E">
        <w:tc>
          <w:tcPr>
            <w:tcW w:w="7083" w:type="dxa"/>
            <w:vAlign w:val="center"/>
          </w:tcPr>
          <w:p w14:paraId="61506A03" w14:textId="7B191762" w:rsidR="001E561E" w:rsidRDefault="00FA3F73" w:rsidP="001E561E">
            <w:pPr>
              <w:ind w:firstLine="0"/>
              <w:jc w:val="center"/>
            </w:pPr>
            <m:oMathPara>
              <m:oMath>
                <m:acc>
                  <m:accPr>
                    <m:ctrlPr>
                      <w:rPr>
                        <w:rFonts w:ascii="Cambria Math" w:hAnsi="Cambria Math" w:cs="Times New Roman"/>
                      </w:rPr>
                    </m:ctrlPr>
                  </m:accPr>
                  <m:e>
                    <m:r>
                      <m:rPr>
                        <m:sty m:val="p"/>
                      </m:rPr>
                      <w:rPr>
                        <w:rFonts w:ascii="Cambria Math" w:hAnsi="Cambria Math" w:cs="Cambria Math"/>
                      </w:rPr>
                      <m:t>v</m:t>
                    </m:r>
                    <m:ctrlPr>
                      <w:rPr>
                        <w:rFonts w:ascii="Cambria Math" w:hAnsi="Cambria Math" w:cs="Cambria Math"/>
                      </w:rPr>
                    </m:ctrlPr>
                  </m:e>
                </m:acc>
                <m:r>
                  <m:rPr>
                    <m:sty m:val="p"/>
                  </m:rPr>
                  <w:rPr>
                    <w:rFonts w:ascii="Cambria Math" w:hAnsi="Cambria Math" w:cs="Cambria Math"/>
                  </w:rPr>
                  <m:t>t</m:t>
                </m:r>
                <m:r>
                  <m:rPr>
                    <m:sty m:val="p"/>
                  </m:rPr>
                  <w:rPr>
                    <w:rFonts w:ascii="Cambria Math" w:hAnsi="Cambria Math"/>
                  </w:rPr>
                  <m:t xml:space="preserve"> ←</m:t>
                </m:r>
                <m:f>
                  <m:fPr>
                    <m:ctrlPr>
                      <w:rPr>
                        <w:rFonts w:ascii="Cambria Math" w:hAnsi="Cambria Math"/>
                      </w:rPr>
                    </m:ctrlPr>
                  </m:fPr>
                  <m:num>
                    <m:r>
                      <m:rPr>
                        <m:sty m:val="p"/>
                      </m:rPr>
                      <w:rPr>
                        <w:rFonts w:ascii="Cambria Math" w:hAnsi="Cambria Math" w:cs="Cambria Math"/>
                      </w:rPr>
                      <m:t>vt</m:t>
                    </m:r>
                    <m:r>
                      <m:rPr>
                        <m:sty m:val="p"/>
                      </m:rPr>
                      <w:rPr>
                        <w:rFonts w:ascii="Cambria Math" w:hAnsi="Cambria Math"/>
                      </w:rPr>
                      <m:t xml:space="preserve"> </m:t>
                    </m:r>
                  </m:num>
                  <m:den>
                    <m:r>
                      <m:rPr>
                        <m:sty m:val="p"/>
                      </m:rPr>
                      <w:rPr>
                        <w:rFonts w:ascii="Cambria Math" w:hAnsi="Cambria Math"/>
                      </w:rPr>
                      <m:t xml:space="preserve">1 - </m:t>
                    </m:r>
                    <m:sSubSup>
                      <m:sSubSupPr>
                        <m:ctrlPr>
                          <w:rPr>
                            <w:rFonts w:ascii="Cambria Math" w:hAnsi="Cambria Math" w:cs="Cambria Math"/>
                          </w:rPr>
                        </m:ctrlPr>
                      </m:sSubSupPr>
                      <m:e>
                        <m:r>
                          <m:rPr>
                            <m:sty m:val="p"/>
                          </m:rPr>
                          <w:rPr>
                            <w:rFonts w:ascii="Cambria Math" w:hAnsi="Cambria Math" w:cs="Cambria Math"/>
                          </w:rPr>
                          <m:t>β</m:t>
                        </m:r>
                      </m:e>
                      <m:sub>
                        <m:r>
                          <w:rPr>
                            <w:rFonts w:ascii="Cambria Math" w:hAnsi="Cambria Math" w:cs="Cambria Math"/>
                          </w:rPr>
                          <m:t>2</m:t>
                        </m:r>
                      </m:sub>
                      <m:sup>
                        <m:r>
                          <w:rPr>
                            <w:rFonts w:ascii="Cambria Math" w:hAnsi="Cambria Math" w:cs="Cambria Math"/>
                          </w:rPr>
                          <m:t>t</m:t>
                        </m:r>
                      </m:sup>
                    </m:sSubSup>
                  </m:den>
                </m:f>
              </m:oMath>
            </m:oMathPara>
          </w:p>
        </w:tc>
        <w:tc>
          <w:tcPr>
            <w:tcW w:w="838" w:type="dxa"/>
            <w:vAlign w:val="center"/>
          </w:tcPr>
          <w:p w14:paraId="64FFE781" w14:textId="0CA300B1" w:rsidR="001E561E" w:rsidRDefault="001E561E" w:rsidP="001E561E">
            <w:pPr>
              <w:ind w:firstLine="0"/>
              <w:jc w:val="center"/>
            </w:pPr>
            <w:r>
              <w:t>(2.8)</w:t>
            </w:r>
          </w:p>
        </w:tc>
      </w:tr>
    </w:tbl>
    <w:p w14:paraId="1E42FE33" w14:textId="2EE00C59" w:rsidR="00223A8F" w:rsidRDefault="00223A8F" w:rsidP="00954F10">
      <w:pPr>
        <w:pStyle w:val="ListParagraph"/>
        <w:numPr>
          <w:ilvl w:val="0"/>
          <w:numId w:val="36"/>
        </w:numPr>
      </w:pPr>
      <w:r>
        <w:t>Memperbaiki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315F1345" w14:textId="77777777" w:rsidTr="001E561E">
        <w:tc>
          <w:tcPr>
            <w:tcW w:w="7083" w:type="dxa"/>
            <w:vAlign w:val="center"/>
          </w:tcPr>
          <w:p w14:paraId="357562CD" w14:textId="0640A7E1" w:rsidR="001E561E" w:rsidRDefault="00FA3F73" w:rsidP="001E561E">
            <w:pPr>
              <w:ind w:firstLine="0"/>
              <w:jc w:val="center"/>
            </w:pPr>
            <m:oMathPara>
              <m:oMath>
                <m:sSub>
                  <m:sSubPr>
                    <m:ctrlPr>
                      <w:rPr>
                        <w:rFonts w:ascii="Cambria Math" w:hAnsi="Cambria Math" w:cs="Cambria Math"/>
                      </w:rPr>
                    </m:ctrlPr>
                  </m:sSubPr>
                  <m:e>
                    <m:r>
                      <m:rPr>
                        <m:sty m:val="p"/>
                      </m:rPr>
                      <w:rPr>
                        <w:rFonts w:ascii="Cambria Math" w:hAnsi="Cambria Math" w:cs="Cambria Math"/>
                      </w:rPr>
                      <m:t>θ</m:t>
                    </m:r>
                  </m:e>
                  <m:sub>
                    <m:r>
                      <w:rPr>
                        <w:rFonts w:ascii="Cambria Math" w:hAnsi="Cambria Math" w:cs="Cambria Math"/>
                      </w:rPr>
                      <m:t>t</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cs="Cambria Math"/>
                      </w:rPr>
                      <m:t>θ</m:t>
                    </m:r>
                  </m:e>
                  <m:sub>
                    <m:r>
                      <m:rPr>
                        <m:sty m:val="p"/>
                      </m:rPr>
                      <w:rPr>
                        <w:rFonts w:ascii="Cambria Math" w:hAnsi="Cambria Math" w:cs="Cambria Math"/>
                      </w:rPr>
                      <m:t>t</m:t>
                    </m:r>
                    <m:r>
                      <m:rPr>
                        <m:sty m:val="p"/>
                      </m:rPr>
                      <w:rPr>
                        <w:rFonts w:ascii="Cambria Math" w:hAnsi="Cambria Math"/>
                      </w:rPr>
                      <m:t>-1</m:t>
                    </m:r>
                  </m:sub>
                </m:sSub>
                <m:r>
                  <m:rPr>
                    <m:sty m:val="p"/>
                  </m:rPr>
                  <w:rPr>
                    <w:rFonts w:ascii="Cambria Math" w:hAnsi="Cambria Math"/>
                  </w:rPr>
                  <m:t xml:space="preserve"> - </m:t>
                </m:r>
                <m:r>
                  <m:rPr>
                    <m:sty m:val="p"/>
                  </m:rPr>
                  <w:rPr>
                    <w:rFonts w:ascii="Cambria Math" w:hAnsi="Cambria Math" w:cs="Cambria Math"/>
                  </w:rPr>
                  <m:t>α</m:t>
                </m:r>
                <m:r>
                  <m:rPr>
                    <m:sty m:val="p"/>
                  </m:rPr>
                  <w:rPr>
                    <w:rFonts w:ascii="Cambria Math" w:hAnsi="Cambria Math"/>
                  </w:rPr>
                  <m:t xml:space="preserve"> </m:t>
                </m:r>
                <m:f>
                  <m:fPr>
                    <m:ctrlPr>
                      <w:rPr>
                        <w:rFonts w:ascii="Cambria Math" w:hAnsi="Cambria Math"/>
                      </w:rPr>
                    </m:ctrlPr>
                  </m:fPr>
                  <m:num>
                    <m:sSub>
                      <m:sSubPr>
                        <m:ctrlPr>
                          <w:rPr>
                            <w:rFonts w:ascii="Cambria Math" w:hAnsi="Cambria Math" w:cs="Cambria Math"/>
                          </w:rPr>
                        </m:ctrlPr>
                      </m:sSubPr>
                      <m:e>
                        <m:r>
                          <m:rPr>
                            <m:sty m:val="p"/>
                          </m:rPr>
                          <w:rPr>
                            <w:rFonts w:ascii="Cambria Math" w:hAnsi="Cambria Math" w:cs="Cambria Math"/>
                          </w:rPr>
                          <m:t>m</m:t>
                        </m:r>
                        <m:r>
                          <m:rPr>
                            <m:sty m:val="p"/>
                          </m:rPr>
                          <w:rPr>
                            <w:rFonts w:ascii="Cambria Math" w:hAnsi="Cambria Math" w:cs="Times New Roman"/>
                          </w:rPr>
                          <m:t>̂</m:t>
                        </m:r>
                      </m:e>
                      <m:sub>
                        <m:r>
                          <w:rPr>
                            <w:rFonts w:ascii="Cambria Math" w:hAnsi="Cambria Math" w:cs="Cambria Math"/>
                          </w:rPr>
                          <m:t>t</m:t>
                        </m:r>
                      </m:sub>
                    </m:sSub>
                  </m:num>
                  <m:den>
                    <m:rad>
                      <m:radPr>
                        <m:degHide m:val="1"/>
                        <m:ctrlPr>
                          <w:rPr>
                            <w:rFonts w:ascii="Cambria Math" w:hAnsi="Cambria Math"/>
                          </w:rPr>
                        </m:ctrlPr>
                      </m:radPr>
                      <m:deg>
                        <m:ctrlPr>
                          <w:rPr>
                            <w:rFonts w:ascii="Cambria Math" w:hAnsi="Cambria Math" w:cs="Times New Roman"/>
                            <w:i/>
                          </w:rPr>
                        </m:ctrlPr>
                      </m:deg>
                      <m:e>
                        <m:sSub>
                          <m:sSubPr>
                            <m:ctrlPr>
                              <w:rPr>
                                <w:rFonts w:ascii="Cambria Math" w:hAnsi="Cambria Math"/>
                              </w:rPr>
                            </m:ctrlPr>
                          </m:sSubPr>
                          <m:e>
                            <m:acc>
                              <m:accPr>
                                <m:ctrlPr>
                                  <w:rPr>
                                    <w:rFonts w:ascii="Cambria Math" w:hAnsi="Cambria Math" w:cs="Times New Roman"/>
                                  </w:rPr>
                                </m:ctrlPr>
                              </m:accPr>
                              <m:e>
                                <m:r>
                                  <m:rPr>
                                    <m:sty m:val="p"/>
                                  </m:rPr>
                                  <w:rPr>
                                    <w:rFonts w:ascii="Cambria Math" w:hAnsi="Cambria Math" w:cs="Cambria Math"/>
                                  </w:rPr>
                                  <m:t>v</m:t>
                                </m:r>
                                <m:ctrlPr>
                                  <w:rPr>
                                    <w:rFonts w:ascii="Cambria Math" w:hAnsi="Cambria Math"/>
                                  </w:rPr>
                                </m:ctrlPr>
                              </m:e>
                            </m:acc>
                          </m:e>
                          <m:sub>
                            <m:r>
                              <w:rPr>
                                <w:rFonts w:ascii="Cambria Math" w:hAnsi="Cambria Math"/>
                              </w:rPr>
                              <m:t>t</m:t>
                            </m:r>
                          </m:sub>
                        </m:sSub>
                      </m:e>
                    </m:rad>
                    <m:r>
                      <m:rPr>
                        <m:sty m:val="p"/>
                      </m:rPr>
                      <w:rPr>
                        <w:rFonts w:ascii="Cambria Math" w:hAnsi="Cambria Math"/>
                      </w:rPr>
                      <m:t>+</m:t>
                    </m:r>
                    <m:r>
                      <m:rPr>
                        <m:sty m:val="p"/>
                      </m:rPr>
                      <w:rPr>
                        <w:rFonts w:ascii="Cambria Math" w:hAnsi="Cambria Math" w:cs="Cambria Math"/>
                      </w:rPr>
                      <m:t>ϵ</m:t>
                    </m:r>
                  </m:den>
                </m:f>
              </m:oMath>
            </m:oMathPara>
          </w:p>
        </w:tc>
        <w:tc>
          <w:tcPr>
            <w:tcW w:w="838" w:type="dxa"/>
            <w:vAlign w:val="center"/>
          </w:tcPr>
          <w:p w14:paraId="735C275D" w14:textId="79750E6C" w:rsidR="001E561E" w:rsidRDefault="001E561E" w:rsidP="001E561E">
            <w:pPr>
              <w:ind w:firstLine="0"/>
              <w:jc w:val="center"/>
            </w:pPr>
            <w:r>
              <w:t>(2.9)</w:t>
            </w:r>
          </w:p>
        </w:tc>
      </w:tr>
    </w:tbl>
    <w:p w14:paraId="57B0B118" w14:textId="573392A0" w:rsidR="00F533E3" w:rsidRDefault="00F533E3" w:rsidP="00F533E3">
      <w:pPr>
        <w:ind w:firstLine="0"/>
      </w:pPr>
      <w:r>
        <w:t>Keterangan:</w:t>
      </w:r>
    </w:p>
    <w:p w14:paraId="322B206A" w14:textId="4AC0877F" w:rsidR="00736B5F" w:rsidRDefault="00736B5F" w:rsidP="00F533E3">
      <w:pPr>
        <w:ind w:firstLine="0"/>
      </w:pPr>
      <w:r>
        <w:t>t = iterasi</w:t>
      </w:r>
    </w:p>
    <w:p w14:paraId="1DBF3A45" w14:textId="77777777" w:rsidR="00F533E3" w:rsidRDefault="00F533E3" w:rsidP="00F533E3">
      <w:pPr>
        <w:ind w:firstLine="0"/>
      </w:pPr>
      <w:r>
        <w:t xml:space="preserve">g = gradient </w:t>
      </w:r>
    </w:p>
    <w:p w14:paraId="2C96D64F" w14:textId="77777777" w:rsidR="00F533E3" w:rsidRPr="00F533E3" w:rsidRDefault="00F533E3" w:rsidP="00F533E3">
      <w:pPr>
        <w:ind w:firstLine="0"/>
        <w:rPr>
          <w:i/>
        </w:rPr>
      </w:pPr>
      <w:r>
        <w:t xml:space="preserve">m = </w:t>
      </w:r>
      <w:r w:rsidRPr="00F533E3">
        <w:rPr>
          <w:i/>
        </w:rPr>
        <w:t xml:space="preserve">first moment </w:t>
      </w:r>
    </w:p>
    <w:p w14:paraId="22585BD4" w14:textId="77777777" w:rsidR="00F533E3" w:rsidRPr="00F533E3" w:rsidRDefault="00F533E3" w:rsidP="00F533E3">
      <w:pPr>
        <w:ind w:firstLine="0"/>
        <w:rPr>
          <w:i/>
        </w:rPr>
      </w:pPr>
      <w:r>
        <w:t xml:space="preserve">v = </w:t>
      </w:r>
      <w:r w:rsidRPr="00F533E3">
        <w:rPr>
          <w:i/>
        </w:rPr>
        <w:t xml:space="preserve">second moment </w:t>
      </w:r>
    </w:p>
    <w:p w14:paraId="2EED18AF" w14:textId="77777777" w:rsidR="00F533E3" w:rsidRDefault="00F533E3" w:rsidP="00F533E3">
      <w:pPr>
        <w:ind w:firstLine="0"/>
      </w:pPr>
      <w:r>
        <w:rPr>
          <w:rFonts w:ascii="Cambria Math" w:hAnsi="Cambria Math" w:cs="Cambria Math"/>
        </w:rPr>
        <w:t>𝛽</w:t>
      </w:r>
      <w:r>
        <w:t xml:space="preserve">1, </w:t>
      </w:r>
      <w:r>
        <w:rPr>
          <w:rFonts w:ascii="Cambria Math" w:hAnsi="Cambria Math" w:cs="Cambria Math"/>
        </w:rPr>
        <w:t>𝛽</w:t>
      </w:r>
      <w:r>
        <w:t xml:space="preserve">2 = </w:t>
      </w:r>
      <w:r w:rsidRPr="00F533E3">
        <w:rPr>
          <w:i/>
        </w:rPr>
        <w:t>Exponential decay rates</w:t>
      </w:r>
      <w:r>
        <w:t xml:space="preserve"> </w:t>
      </w:r>
    </w:p>
    <w:p w14:paraId="0DD2CC46" w14:textId="77777777" w:rsidR="00F533E3" w:rsidRDefault="00F533E3" w:rsidP="00F533E3">
      <w:pPr>
        <w:ind w:firstLine="0"/>
      </w:pPr>
      <w:r>
        <w:rPr>
          <w:rFonts w:ascii="Cambria Math" w:hAnsi="Cambria Math" w:cs="Cambria Math"/>
        </w:rPr>
        <w:t>𝛼</w:t>
      </w:r>
      <w:r>
        <w:t xml:space="preserve"> = </w:t>
      </w:r>
      <w:r w:rsidRPr="00F533E3">
        <w:rPr>
          <w:i/>
        </w:rPr>
        <w:t>Step size</w:t>
      </w:r>
      <w:r>
        <w:t xml:space="preserve"> atau </w:t>
      </w:r>
      <w:r w:rsidRPr="00F533E3">
        <w:rPr>
          <w:i/>
        </w:rPr>
        <w:t>learning rate</w:t>
      </w:r>
      <w:r>
        <w:t xml:space="preserve"> </w:t>
      </w:r>
    </w:p>
    <w:p w14:paraId="708CDB57" w14:textId="6AF3464F" w:rsidR="00F533E3" w:rsidRDefault="00F533E3" w:rsidP="00F533E3">
      <w:pPr>
        <w:ind w:firstLine="0"/>
      </w:pPr>
      <w:r>
        <w:t>θ = parameter yang akan diperbaiki (pada kasus ini adalah bobot)</w:t>
      </w:r>
    </w:p>
    <w:p w14:paraId="11DD3D56" w14:textId="6A3B3115" w:rsidR="00F533E3" w:rsidRDefault="00F533E3" w:rsidP="00F533E3">
      <w:pPr>
        <w:ind w:firstLine="0"/>
      </w:pPr>
      <w:r>
        <w:t>Dari ketujuh tahap tersebut diulang sebanyak jumlah dataset yang diambil secara acak hingga semua epoch telah selesai. Perbedaan antara Adam dengan RMSProp yaitu ada pada perubahan step size pada awal perubahan parameter dikarenakan adam melakukan bias correction pada perhitungannya.</w:t>
      </w:r>
    </w:p>
    <w:p w14:paraId="7BD6E5DE" w14:textId="77777777" w:rsidR="00F533E3" w:rsidRDefault="00F533E3" w:rsidP="00F533E3">
      <w:pPr>
        <w:ind w:firstLine="0"/>
      </w:pPr>
    </w:p>
    <w:p w14:paraId="46684130" w14:textId="3401551E" w:rsidR="00736B5F" w:rsidRDefault="00736B5F" w:rsidP="000C7D58">
      <w:pPr>
        <w:pStyle w:val="Heading3"/>
      </w:pPr>
      <w:bookmarkStart w:id="62" w:name="_Toc98026022"/>
      <w:r>
        <w:t>RMSProp</w:t>
      </w:r>
      <w:bookmarkEnd w:id="62"/>
    </w:p>
    <w:p w14:paraId="5A48C02D" w14:textId="63777889" w:rsidR="00736B5F" w:rsidRDefault="00736B5F" w:rsidP="00205DA9">
      <w:r w:rsidRPr="00736B5F">
        <w:t>RMSprop adalah teknik optimasi berbasis gradien yang digunakan dalam pelatihan jaringan saraf.</w:t>
      </w:r>
      <w:r w:rsidR="00205DA9">
        <w:t xml:space="preserve"> </w:t>
      </w:r>
      <w:r w:rsidR="00205DA9" w:rsidRPr="00205DA9">
        <w:t xml:space="preserve">RMSprop menggunakan </w:t>
      </w:r>
      <w:r w:rsidR="00205DA9">
        <w:t>learning rate</w:t>
      </w:r>
      <w:r w:rsidR="00205DA9" w:rsidRPr="00205DA9">
        <w:t xml:space="preserve"> adaptif </w:t>
      </w:r>
      <w:r w:rsidR="00205DA9">
        <w:t>dan i</w:t>
      </w:r>
      <w:r w:rsidR="00205DA9" w:rsidRPr="00205DA9">
        <w:t>ni berarti bahwa kecepatan belajar berubah dari waktu ke waktu</w:t>
      </w:r>
      <w:r w:rsidR="00205DA9">
        <w:t xml:space="preserve"> mempertahankan rata-rata dari kuadrat gradient untuk setiap bobot. Berikut adalah</w:t>
      </w:r>
      <w:r w:rsidR="00205DA9" w:rsidRPr="00205DA9">
        <w:t xml:space="preserve"> rumus dari</w:t>
      </w:r>
      <w:r w:rsidR="00205DA9">
        <w:t xml:space="preserve"> RMSprop yait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060D31F6" w14:textId="77777777" w:rsidTr="001E561E">
        <w:tc>
          <w:tcPr>
            <w:tcW w:w="7083" w:type="dxa"/>
            <w:vAlign w:val="center"/>
          </w:tcPr>
          <w:p w14:paraId="199792D5" w14:textId="5CD15DE5" w:rsidR="001E561E" w:rsidRDefault="001E561E" w:rsidP="001E561E">
            <w:pPr>
              <w:ind w:firstLine="0"/>
              <w:jc w:val="center"/>
            </w:pPr>
            <m:oMathPara>
              <m:oMath>
                <m:r>
                  <m:rPr>
                    <m:sty m:val="p"/>
                  </m:rPr>
                  <w:rPr>
                    <w:rFonts w:ascii="Cambria Math" w:hAnsi="Cambria Math" w:cs="Cambria Math"/>
                  </w:rPr>
                  <m:t>MeanSquare</m:t>
                </m:r>
                <m:r>
                  <m:rPr>
                    <m:sty m:val="p"/>
                  </m:rPr>
                  <w:rPr>
                    <w:rFonts w:ascii="Cambria Math" w:hAnsi="Cambria Math"/>
                  </w:rPr>
                  <m:t>(</m:t>
                </m:r>
                <m:r>
                  <m:rPr>
                    <m:sty m:val="p"/>
                  </m:rPr>
                  <w:rPr>
                    <w:rFonts w:ascii="Cambria Math" w:hAnsi="Cambria Math" w:cs="Cambria Math"/>
                  </w:rPr>
                  <m:t>w</m:t>
                </m:r>
                <m:r>
                  <m:rPr>
                    <m:sty m:val="p"/>
                  </m:rPr>
                  <w:rPr>
                    <w:rFonts w:ascii="Cambria Math" w:hAnsi="Cambria Math"/>
                  </w:rPr>
                  <m:t>,</m:t>
                </m:r>
                <m:r>
                  <m:rPr>
                    <m:sty m:val="p"/>
                  </m:rPr>
                  <w:rPr>
                    <w:rFonts w:ascii="Cambria Math" w:hAnsi="Cambria Math" w:cs="Cambria Math"/>
                  </w:rPr>
                  <m:t>t</m:t>
                </m:r>
                <m:r>
                  <m:rPr>
                    <m:sty m:val="p"/>
                  </m:rPr>
                  <w:rPr>
                    <w:rFonts w:ascii="Cambria Math" w:hAnsi="Cambria Math"/>
                  </w:rPr>
                  <m:t xml:space="preserve">) = </m:t>
                </m:r>
                <m:r>
                  <m:rPr>
                    <m:sty m:val="p"/>
                  </m:rPr>
                  <w:rPr>
                    <w:rFonts w:ascii="Cambria Math" w:hAnsi="Cambria Math" w:cs="Cambria Math"/>
                  </w:rPr>
                  <m:t>ρ</m:t>
                </m:r>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 </m:t>
                </m:r>
                <m:r>
                  <m:rPr>
                    <m:sty m:val="p"/>
                  </m:rPr>
                  <w:rPr>
                    <w:rFonts w:ascii="Cambria Math" w:hAnsi="Cambria Math" w:cs="Cambria Math"/>
                  </w:rPr>
                  <m:t>MeanSquare</m:t>
                </m:r>
                <m:r>
                  <m:rPr>
                    <m:sty m:val="p"/>
                  </m:rPr>
                  <w:rPr>
                    <w:rFonts w:ascii="Cambria Math" w:hAnsi="Cambria Math"/>
                  </w:rPr>
                  <m:t>(</m:t>
                </m:r>
                <m:r>
                  <m:rPr>
                    <m:sty m:val="p"/>
                  </m:rPr>
                  <w:rPr>
                    <w:rFonts w:ascii="Cambria Math" w:hAnsi="Cambria Math" w:cs="Cambria Math"/>
                  </w:rPr>
                  <m:t>w</m:t>
                </m:r>
                <m:r>
                  <m:rPr>
                    <m:sty m:val="p"/>
                  </m:rPr>
                  <w:rPr>
                    <w:rFonts w:ascii="Cambria Math" w:hAnsi="Cambria Math"/>
                  </w:rPr>
                  <m:t>,</m:t>
                </m:r>
                <m:r>
                  <m:rPr>
                    <m:sty m:val="p"/>
                  </m:rPr>
                  <w:rPr>
                    <w:rFonts w:ascii="Cambria Math" w:hAnsi="Cambria Math" w:cs="Cambria Math"/>
                  </w:rPr>
                  <m:t>t</m:t>
                </m:r>
                <m:r>
                  <m:rPr>
                    <m:sty m:val="p"/>
                  </m:rPr>
                  <w:rPr>
                    <w:rFonts w:ascii="Cambria Math" w:hAnsi="Cambria Math"/>
                  </w:rPr>
                  <m:t xml:space="preserve"> - 1) + 0.1(</m:t>
                </m:r>
                <m:f>
                  <m:fPr>
                    <m:ctrlPr>
                      <w:rPr>
                        <w:rFonts w:ascii="Cambria Math" w:hAnsi="Cambria Math"/>
                      </w:rPr>
                    </m:ctrlPr>
                  </m:fPr>
                  <m:num>
                    <m:r>
                      <m:rPr>
                        <m:sty m:val="p"/>
                      </m:rPr>
                      <w:rPr>
                        <w:rFonts w:ascii="Cambria Math" w:hAnsi="Cambria Math" w:cs="Cambria Math"/>
                      </w:rPr>
                      <m:t>∂E</m:t>
                    </m:r>
                  </m:num>
                  <m:den>
                    <m:r>
                      <m:rPr>
                        <m:sty m:val="p"/>
                      </m:rPr>
                      <w:rPr>
                        <w:rFonts w:ascii="Cambria Math" w:hAnsi="Cambria Math" w:cs="Cambria Math"/>
                      </w:rPr>
                      <m:t>∂w</m:t>
                    </m:r>
                  </m:den>
                </m:f>
                <m:r>
                  <m:rPr>
                    <m:sty m:val="p"/>
                  </m:rPr>
                  <w:rPr>
                    <w:rFonts w:ascii="Cambria Math" w:hAnsi="Cambria Math"/>
                  </w:rPr>
                  <m:t>(</m:t>
                </m:r>
                <m:r>
                  <m:rPr>
                    <m:sty m:val="p"/>
                  </m:rPr>
                  <w:rPr>
                    <w:rFonts w:ascii="Cambria Math" w:hAnsi="Cambria Math" w:cs="Cambria Math"/>
                  </w:rPr>
                  <m:t>t</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m:rPr>
                    <m:sty m:val="p"/>
                  </m:rPr>
                  <w:rPr>
                    <w:rFonts w:ascii="Cambria Math" w:hAnsi="Cambria Math"/>
                  </w:rPr>
                  <m:t xml:space="preserve"> </m:t>
                </m:r>
              </m:oMath>
            </m:oMathPara>
          </w:p>
        </w:tc>
        <w:tc>
          <w:tcPr>
            <w:tcW w:w="838" w:type="dxa"/>
            <w:vAlign w:val="center"/>
          </w:tcPr>
          <w:p w14:paraId="66E8A4F5" w14:textId="556ED119" w:rsidR="001E561E" w:rsidRDefault="001E561E" w:rsidP="001E561E">
            <w:pPr>
              <w:ind w:firstLine="0"/>
              <w:jc w:val="center"/>
            </w:pPr>
            <w:r>
              <w:t>(2.10)</w:t>
            </w:r>
          </w:p>
        </w:tc>
      </w:tr>
    </w:tbl>
    <w:p w14:paraId="28A4238B" w14:textId="77777777" w:rsidR="00541CC2" w:rsidRDefault="00541CC2" w:rsidP="00541CC2">
      <w:pPr>
        <w:ind w:firstLine="0"/>
      </w:pPr>
      <w:r>
        <w:t>Keterangan:</w:t>
      </w:r>
    </w:p>
    <w:p w14:paraId="3BF44C3C" w14:textId="77777777" w:rsidR="00541CC2" w:rsidRDefault="00541CC2" w:rsidP="00541CC2">
      <w:pPr>
        <w:ind w:firstLine="0"/>
      </w:pPr>
      <w:r>
        <w:t>w = bobot</w:t>
      </w:r>
    </w:p>
    <w:p w14:paraId="261D713D" w14:textId="77777777" w:rsidR="00541CC2" w:rsidRDefault="00541CC2" w:rsidP="00541CC2">
      <w:pPr>
        <w:ind w:firstLine="0"/>
      </w:pPr>
      <w:r>
        <w:t xml:space="preserve">t = </w:t>
      </w:r>
      <w:r w:rsidRPr="00541CC2">
        <w:rPr>
          <w:i/>
        </w:rPr>
        <w:t>timestamp</w:t>
      </w:r>
    </w:p>
    <w:p w14:paraId="51AB5FF7" w14:textId="77777777" w:rsidR="00541CC2" w:rsidRDefault="00541CC2" w:rsidP="00541CC2">
      <w:pPr>
        <w:ind w:firstLine="0"/>
      </w:pPr>
      <w:r>
        <w:rPr>
          <w:rFonts w:ascii="Cambria Math" w:hAnsi="Cambria Math" w:cs="Cambria Math"/>
        </w:rPr>
        <w:t>𝜌</w:t>
      </w:r>
      <w:r>
        <w:t xml:space="preserve"> = 0.9</w:t>
      </w:r>
    </w:p>
    <w:p w14:paraId="2E23725B" w14:textId="368D59E7" w:rsidR="00541CC2" w:rsidRDefault="00FA3F73" w:rsidP="00541CC2">
      <w:pPr>
        <w:ind w:firstLine="0"/>
      </w:pPr>
      <m:oMath>
        <m:f>
          <m:fPr>
            <m:ctrlPr>
              <w:rPr>
                <w:rFonts w:ascii="Cambria Math" w:hAnsi="Cambria Math"/>
              </w:rPr>
            </m:ctrlPr>
          </m:fPr>
          <m:num>
            <m:r>
              <m:rPr>
                <m:sty m:val="p"/>
              </m:rPr>
              <w:rPr>
                <w:rFonts w:ascii="Cambria Math" w:hAnsi="Cambria Math" w:cs="Cambria Math"/>
              </w:rPr>
              <m:t>∂E</m:t>
            </m:r>
          </m:num>
          <m:den>
            <m:r>
              <m:rPr>
                <m:sty m:val="p"/>
              </m:rPr>
              <w:rPr>
                <w:rFonts w:ascii="Cambria Math" w:hAnsi="Cambria Math" w:cs="Cambria Math"/>
              </w:rPr>
              <m:t>∂w</m:t>
            </m:r>
          </m:den>
        </m:f>
      </m:oMath>
      <w:r w:rsidR="00541CC2">
        <w:t xml:space="preserve"> = gradient</w:t>
      </w:r>
    </w:p>
    <w:p w14:paraId="53EA37C7" w14:textId="77777777" w:rsidR="00F533E3" w:rsidRDefault="00F533E3" w:rsidP="00F533E3">
      <w:pPr>
        <w:ind w:firstLine="0"/>
      </w:pPr>
    </w:p>
    <w:p w14:paraId="793BA7CC" w14:textId="77847A1C" w:rsidR="00751DD4" w:rsidRDefault="00751DD4" w:rsidP="000C7D58">
      <w:pPr>
        <w:pStyle w:val="Heading3"/>
      </w:pPr>
      <w:bookmarkStart w:id="63" w:name="_Toc98026023"/>
      <w:r>
        <w:lastRenderedPageBreak/>
        <w:t>Transfer Learning</w:t>
      </w:r>
      <w:bookmarkEnd w:id="63"/>
    </w:p>
    <w:p w14:paraId="7AB11BCD" w14:textId="79A56485" w:rsidR="00751DD4" w:rsidRDefault="00751DD4" w:rsidP="00751DD4">
      <w:r w:rsidRPr="00751DD4">
        <w:rPr>
          <w:i/>
        </w:rPr>
        <w:t>Transfer learning</w:t>
      </w:r>
      <w:r w:rsidRPr="00751DD4">
        <w:t xml:space="preserve"> adalah metode pembelajaran mesin di mana model yang dikembangkan untuk suatu tugas digunakan kembali sebagai titik awal untuk model pada tugas kedua. Diagram </w:t>
      </w:r>
      <w:r w:rsidRPr="00751DD4">
        <w:rPr>
          <w:i/>
        </w:rPr>
        <w:t>transfer</w:t>
      </w:r>
      <w:r>
        <w:t xml:space="preserve"> </w:t>
      </w:r>
      <w:r w:rsidRPr="00751DD4">
        <w:rPr>
          <w:i/>
        </w:rPr>
        <w:t>learning</w:t>
      </w:r>
      <w:r>
        <w:t xml:space="preserve"> dapat dilihat pada Gambar 2.1</w:t>
      </w:r>
      <w:r w:rsidR="00804550">
        <w:t>2</w:t>
      </w:r>
      <w:r w:rsidRPr="00751DD4">
        <w:t xml:space="preserve"> dibawah ini.</w:t>
      </w:r>
    </w:p>
    <w:p w14:paraId="6E64BC2A" w14:textId="3035A96A" w:rsidR="00751DD4" w:rsidRDefault="0092447D" w:rsidP="00751DD4">
      <w:pPr>
        <w:keepNext/>
        <w:ind w:firstLine="0"/>
        <w:jc w:val="center"/>
      </w:pPr>
      <w:r>
        <w:rPr>
          <w:noProof/>
        </w:rPr>
        <w:drawing>
          <wp:inline distT="0" distB="0" distL="0" distR="0" wp14:anchorId="15B10DCB" wp14:editId="703DA56A">
            <wp:extent cx="2867025" cy="23907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ransfer learning.png"/>
                    <pic:cNvPicPr/>
                  </pic:nvPicPr>
                  <pic:blipFill>
                    <a:blip r:embed="rId28">
                      <a:extLst>
                        <a:ext uri="{28A0092B-C50C-407E-A947-70E740481C1C}">
                          <a14:useLocalDpi xmlns:a14="http://schemas.microsoft.com/office/drawing/2010/main" val="0"/>
                        </a:ext>
                      </a:extLst>
                    </a:blip>
                    <a:stretch>
                      <a:fillRect/>
                    </a:stretch>
                  </pic:blipFill>
                  <pic:spPr>
                    <a:xfrm>
                      <a:off x="0" y="0"/>
                      <a:ext cx="2867025" cy="2390775"/>
                    </a:xfrm>
                    <a:prstGeom prst="rect">
                      <a:avLst/>
                    </a:prstGeom>
                  </pic:spPr>
                </pic:pic>
              </a:graphicData>
            </a:graphic>
          </wp:inline>
        </w:drawing>
      </w:r>
    </w:p>
    <w:p w14:paraId="3273AE45" w14:textId="74F0DDC1" w:rsidR="00751DD4" w:rsidRDefault="00751DD4" w:rsidP="00C048C8">
      <w:pPr>
        <w:pStyle w:val="Caption"/>
        <w:rPr>
          <w:i/>
        </w:rPr>
      </w:pPr>
      <w:bookmarkStart w:id="64" w:name="_Toc89723426"/>
      <w:bookmarkStart w:id="65" w:name="_Toc92230770"/>
      <w:bookmarkStart w:id="66" w:name="_Toc97949025"/>
      <w:r>
        <w:t xml:space="preserve">Gambar 2. </w:t>
      </w:r>
      <w:r w:rsidR="00FA3F73">
        <w:fldChar w:fldCharType="begin"/>
      </w:r>
      <w:r w:rsidR="00FA3F73">
        <w:instrText xml:space="preserve"> SEQ Gambar_2. \* ARABIC </w:instrText>
      </w:r>
      <w:r w:rsidR="00FA3F73">
        <w:fldChar w:fldCharType="separate"/>
      </w:r>
      <w:r w:rsidR="007C5499">
        <w:rPr>
          <w:noProof/>
        </w:rPr>
        <w:t>12</w:t>
      </w:r>
      <w:r w:rsidR="00FA3F73">
        <w:rPr>
          <w:noProof/>
        </w:rPr>
        <w:fldChar w:fldCharType="end"/>
      </w:r>
      <w:r>
        <w:t xml:space="preserve"> </w:t>
      </w:r>
      <w:r w:rsidRPr="00751DD4">
        <w:t xml:space="preserve">Proses </w:t>
      </w:r>
      <w:r w:rsidRPr="00751DD4">
        <w:rPr>
          <w:i/>
        </w:rPr>
        <w:t>Transfer Learning</w:t>
      </w:r>
      <w:bookmarkEnd w:id="64"/>
      <w:bookmarkEnd w:id="65"/>
      <w:bookmarkEnd w:id="66"/>
    </w:p>
    <w:p w14:paraId="07F083D7" w14:textId="77777777" w:rsidR="001142CE" w:rsidRDefault="001142CE" w:rsidP="001142CE">
      <w:r>
        <w:t>Terdapat beberapa model yang sudah sangat umum digunakan dalam proses transfer learning untuk melakukan visual search, model-model tersebut adalah:</w:t>
      </w:r>
    </w:p>
    <w:p w14:paraId="30FE7E3D" w14:textId="6B55DC22" w:rsidR="001142CE" w:rsidRDefault="001142CE" w:rsidP="00954F10">
      <w:pPr>
        <w:pStyle w:val="ListParagraph"/>
        <w:numPr>
          <w:ilvl w:val="0"/>
          <w:numId w:val="20"/>
        </w:numPr>
      </w:pPr>
      <w:r>
        <w:t>VGG16</w:t>
      </w:r>
    </w:p>
    <w:p w14:paraId="70F3C2FD" w14:textId="15FFBBE8" w:rsidR="00762F55" w:rsidRDefault="001142CE" w:rsidP="00762F55">
      <w:r>
        <w:t>VGG adalah model yang dirilis oleh Karen Simonyan pada tahun 2014. Andrew Zisserman dari Oxford Large Visual Robotics Institute Recognition Challenge 2014 (ILSVRC2014) telah men</w:t>
      </w:r>
      <w:r w:rsidR="00762F55">
        <w:t>dapat skor 92.</w:t>
      </w:r>
      <w:r>
        <w:t>7% Akurasi top-5 di ImageNet, ImageNet sendiri adalah salah satu kumpulan data terbesar Ini dalam lingkup gambar, ada sekitar 14 juta data. VGG adalah Model yang mengalahkan AlexNet saat pertama kali dirilis. VGG sendiri lagi Mengedepankan aspek penting dari CNN, yaitu aspek kedalaman. VGG memiliki 138 juta parameter. VGG16 adalah model CNN yang menggunakan Lapisan konvolusi denga</w:t>
      </w:r>
      <w:r w:rsidR="00762F55">
        <w:t>n spesifikasi filter konvolusi kecil (3×3), dengan ukuran tersebut, keda</w:t>
      </w:r>
      <w:r w:rsidR="006D6DFE">
        <w:t>laman jaringan saraf dapat dita</w:t>
      </w:r>
      <w:r w:rsidR="00762F55">
        <w:t xml:space="preserve">mbah dengan lebih banyak lagi lapisan konvolusi. Hasilnya model menjadi lebih akurat daripada model-model yang ada sebelumnya. Model VGG16 memiliki </w:t>
      </w:r>
      <w:r w:rsidR="00762F55">
        <w:lastRenderedPageBreak/>
        <w:t xml:space="preserve">19 </w:t>
      </w:r>
      <w:r w:rsidR="00762F55" w:rsidRPr="00762F55">
        <w:rPr>
          <w:i/>
        </w:rPr>
        <w:t>layer</w:t>
      </w:r>
      <w:r w:rsidR="00762F55">
        <w:t xml:space="preserve">/lapisan yang terdiri dari 16 lapisan konvolusi dan 3 </w:t>
      </w:r>
      <w:r w:rsidR="00762F55" w:rsidRPr="00762F55">
        <w:rPr>
          <w:i/>
        </w:rPr>
        <w:t>fully-connected layer</w:t>
      </w:r>
      <w:r w:rsidR="00762F55">
        <w:rPr>
          <w:i/>
        </w:rPr>
        <w:t>.</w:t>
      </w:r>
      <w:r w:rsidR="00762F55">
        <w:t xml:space="preserve"> Berikut arsitektur dari model VGG</w:t>
      </w:r>
      <w:r w:rsidR="00804550">
        <w:t>16 bisa dilihat pada Gambar 2.13</w:t>
      </w:r>
      <w:r w:rsidR="00762F55">
        <w:t>.</w:t>
      </w:r>
    </w:p>
    <w:p w14:paraId="079E473D" w14:textId="7852715D" w:rsidR="00762F55" w:rsidRDefault="0092447D" w:rsidP="00762F55">
      <w:pPr>
        <w:keepNext/>
        <w:ind w:firstLine="0"/>
      </w:pPr>
      <w:r>
        <w:rPr>
          <w:noProof/>
        </w:rPr>
        <w:drawing>
          <wp:inline distT="0" distB="0" distL="0" distR="0" wp14:anchorId="0DD3E7B6" wp14:editId="5F1B44D8">
            <wp:extent cx="5036185" cy="12782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gg16.png"/>
                    <pic:cNvPicPr/>
                  </pic:nvPicPr>
                  <pic:blipFill>
                    <a:blip r:embed="rId29">
                      <a:extLst>
                        <a:ext uri="{28A0092B-C50C-407E-A947-70E740481C1C}">
                          <a14:useLocalDpi xmlns:a14="http://schemas.microsoft.com/office/drawing/2010/main" val="0"/>
                        </a:ext>
                      </a:extLst>
                    </a:blip>
                    <a:stretch>
                      <a:fillRect/>
                    </a:stretch>
                  </pic:blipFill>
                  <pic:spPr>
                    <a:xfrm>
                      <a:off x="0" y="0"/>
                      <a:ext cx="5036185" cy="1278255"/>
                    </a:xfrm>
                    <a:prstGeom prst="rect">
                      <a:avLst/>
                    </a:prstGeom>
                  </pic:spPr>
                </pic:pic>
              </a:graphicData>
            </a:graphic>
          </wp:inline>
        </w:drawing>
      </w:r>
    </w:p>
    <w:p w14:paraId="246209E1" w14:textId="1966B582" w:rsidR="00762F55" w:rsidRDefault="00762F55" w:rsidP="00C048C8">
      <w:pPr>
        <w:pStyle w:val="Caption"/>
      </w:pPr>
      <w:bookmarkStart w:id="67" w:name="_Toc89723427"/>
      <w:bookmarkStart w:id="68" w:name="_Toc92230771"/>
      <w:bookmarkStart w:id="69" w:name="_Toc97949026"/>
      <w:r>
        <w:t xml:space="preserve">Gambar 2. </w:t>
      </w:r>
      <w:r w:rsidR="00FA3F73">
        <w:fldChar w:fldCharType="begin"/>
      </w:r>
      <w:r w:rsidR="00FA3F73">
        <w:instrText xml:space="preserve"> SEQ Gambar_2. \* A</w:instrText>
      </w:r>
      <w:r w:rsidR="00FA3F73">
        <w:instrText xml:space="preserve">RABIC </w:instrText>
      </w:r>
      <w:r w:rsidR="00FA3F73">
        <w:fldChar w:fldCharType="separate"/>
      </w:r>
      <w:r w:rsidR="007C5499">
        <w:rPr>
          <w:noProof/>
        </w:rPr>
        <w:t>13</w:t>
      </w:r>
      <w:r w:rsidR="00FA3F73">
        <w:rPr>
          <w:noProof/>
        </w:rPr>
        <w:fldChar w:fldCharType="end"/>
      </w:r>
      <w:r>
        <w:t xml:space="preserve"> Arsitektur VGG16</w:t>
      </w:r>
      <w:bookmarkEnd w:id="67"/>
      <w:bookmarkEnd w:id="68"/>
      <w:bookmarkEnd w:id="69"/>
    </w:p>
    <w:p w14:paraId="4C772B4F" w14:textId="71EA31B9" w:rsidR="00751DD4" w:rsidRDefault="001142CE" w:rsidP="00954F10">
      <w:pPr>
        <w:pStyle w:val="ListParagraph"/>
        <w:numPr>
          <w:ilvl w:val="0"/>
          <w:numId w:val="20"/>
        </w:numPr>
      </w:pPr>
      <w:r>
        <w:t>ResNet</w:t>
      </w:r>
      <w:r w:rsidR="00D166F0">
        <w:t>50</w:t>
      </w:r>
    </w:p>
    <w:p w14:paraId="144DFE2B" w14:textId="60FD5D4B" w:rsidR="00762F55" w:rsidRDefault="00762F55" w:rsidP="00D166F0">
      <w:r w:rsidRPr="00762F55">
        <w:t xml:space="preserve">Resnet adalah model CNN yang dirancang untuk memecahkan masalah </w:t>
      </w:r>
      <w:r w:rsidRPr="00762F55">
        <w:rPr>
          <w:i/>
        </w:rPr>
        <w:t>vanishing</w:t>
      </w:r>
      <w:r w:rsidRPr="00762F55">
        <w:t xml:space="preserve"> </w:t>
      </w:r>
      <w:r w:rsidRPr="00762F55">
        <w:rPr>
          <w:i/>
        </w:rPr>
        <w:t>gradient</w:t>
      </w:r>
      <w:r>
        <w:t xml:space="preserve"> </w:t>
      </w:r>
      <w:r w:rsidRPr="00762F55">
        <w:t xml:space="preserve">ketika terlalu banyak </w:t>
      </w:r>
      <w:r w:rsidR="00D166F0" w:rsidRPr="00D166F0">
        <w:rPr>
          <w:i/>
        </w:rPr>
        <w:t>layer</w:t>
      </w:r>
      <w:r w:rsidRPr="00762F55">
        <w:t xml:space="preserve"> yang </w:t>
      </w:r>
      <w:r w:rsidR="00D166F0">
        <w:t>bertumpuk sehingga m</w:t>
      </w:r>
      <w:r w:rsidRPr="00762F55">
        <w:t>engurangi efektivitas lapisan jaringan</w:t>
      </w:r>
      <w:r w:rsidR="00D166F0">
        <w:t xml:space="preserve"> yang lebih dalam itu sendiri. Permasalahan ini jika model semakin</w:t>
      </w:r>
      <w:r w:rsidRPr="00762F55">
        <w:t xml:space="preserve"> dalam (lebih banyak </w:t>
      </w:r>
      <w:r w:rsidRPr="00D166F0">
        <w:rPr>
          <w:i/>
        </w:rPr>
        <w:t>convolutional</w:t>
      </w:r>
      <w:r w:rsidR="00D166F0">
        <w:t xml:space="preserve"> </w:t>
      </w:r>
      <w:r w:rsidR="00D166F0" w:rsidRPr="00D166F0">
        <w:rPr>
          <w:i/>
        </w:rPr>
        <w:t>layer</w:t>
      </w:r>
      <w:r w:rsidR="00D166F0" w:rsidRPr="00762F55">
        <w:t xml:space="preserve"> </w:t>
      </w:r>
      <w:r w:rsidR="00D166F0">
        <w:t>d</w:t>
      </w:r>
      <w:r w:rsidRPr="00762F55">
        <w:t xml:space="preserve">alam model) akan menyebabkan penurunan kinerja karena nilai gradien </w:t>
      </w:r>
      <w:r w:rsidR="00D166F0">
        <w:t xml:space="preserve">yang </w:t>
      </w:r>
      <w:r w:rsidRPr="00762F55">
        <w:t>semakin kecil. Resnet dapat memiliki ratusan</w:t>
      </w:r>
      <w:r w:rsidR="00D166F0">
        <w:t xml:space="preserve"> hingga ribuan </w:t>
      </w:r>
      <w:r w:rsidR="00D166F0" w:rsidRPr="00D166F0">
        <w:rPr>
          <w:i/>
        </w:rPr>
        <w:t>convolutional</w:t>
      </w:r>
      <w:r w:rsidR="00D166F0">
        <w:t xml:space="preserve"> </w:t>
      </w:r>
      <w:r w:rsidR="00D166F0" w:rsidRPr="00D166F0">
        <w:rPr>
          <w:i/>
        </w:rPr>
        <w:t>layer</w:t>
      </w:r>
      <w:r w:rsidR="00D166F0" w:rsidRPr="00762F55">
        <w:t xml:space="preserve"> </w:t>
      </w:r>
      <w:r w:rsidRPr="00762F55">
        <w:t xml:space="preserve">tanpa mengurangi efektivitas </w:t>
      </w:r>
      <w:r w:rsidR="00D166F0" w:rsidRPr="00D166F0">
        <w:rPr>
          <w:i/>
        </w:rPr>
        <w:t>layer</w:t>
      </w:r>
      <w:r w:rsidR="00D166F0">
        <w:rPr>
          <w:i/>
        </w:rPr>
        <w:t xml:space="preserve"> </w:t>
      </w:r>
      <w:r w:rsidR="00D166F0">
        <w:t>tersebut. A</w:t>
      </w:r>
      <w:r w:rsidRPr="00762F55">
        <w:t xml:space="preserve">rsitektur ResNet Ini mirip dengan VGG, </w:t>
      </w:r>
      <w:r w:rsidR="00D166F0">
        <w:t xml:space="preserve">bedanya adalah jumlah </w:t>
      </w:r>
      <w:r w:rsidR="00D166F0" w:rsidRPr="00D166F0">
        <w:rPr>
          <w:i/>
        </w:rPr>
        <w:t>convolutional</w:t>
      </w:r>
      <w:r w:rsidR="00D166F0">
        <w:t xml:space="preserve"> </w:t>
      </w:r>
      <w:r w:rsidR="00D166F0" w:rsidRPr="00D166F0">
        <w:rPr>
          <w:i/>
        </w:rPr>
        <w:t>layer</w:t>
      </w:r>
      <w:r w:rsidR="00D166F0">
        <w:t xml:space="preserve"> yang lebih banyak dan residual network yang menerapkan solusi </w:t>
      </w:r>
      <w:r w:rsidR="00D166F0" w:rsidRPr="00D166F0">
        <w:rPr>
          <w:i/>
        </w:rPr>
        <w:t>identity shortcut connection</w:t>
      </w:r>
      <w:r w:rsidR="00D166F0">
        <w:t xml:space="preserve">. </w:t>
      </w:r>
      <w:r w:rsidR="00D166F0" w:rsidRPr="00D166F0">
        <w:t xml:space="preserve">ResNet50 memiliki kedalaman 50 </w:t>
      </w:r>
      <w:r w:rsidR="006C798D" w:rsidRPr="00D166F0">
        <w:rPr>
          <w:i/>
        </w:rPr>
        <w:t>layer</w:t>
      </w:r>
      <w:r w:rsidR="00D166F0" w:rsidRPr="00D166F0">
        <w:t xml:space="preserve">, di bawah ini </w:t>
      </w:r>
      <w:r w:rsidR="00804550">
        <w:t>pada Gambar 2.14</w:t>
      </w:r>
      <w:r w:rsidR="006C798D">
        <w:t xml:space="preserve"> </w:t>
      </w:r>
      <w:r w:rsidR="00D166F0" w:rsidRPr="00D166F0">
        <w:t xml:space="preserve">adalah arsitektur ResNet50 dengan </w:t>
      </w:r>
      <w:r w:rsidR="006C798D">
        <w:t>residual</w:t>
      </w:r>
      <w:r w:rsidR="00D166F0" w:rsidRPr="00D166F0">
        <w:t xml:space="preserve"> 34 </w:t>
      </w:r>
      <w:r w:rsidR="006C798D" w:rsidRPr="00D166F0">
        <w:rPr>
          <w:i/>
        </w:rPr>
        <w:t>layer</w:t>
      </w:r>
      <w:r w:rsidR="00D166F0" w:rsidRPr="00D166F0">
        <w:t xml:space="preserve">. </w:t>
      </w:r>
    </w:p>
    <w:p w14:paraId="2D269A0A" w14:textId="071C0C67" w:rsidR="006C798D" w:rsidRDefault="00E3705E" w:rsidP="006C798D">
      <w:pPr>
        <w:keepNext/>
        <w:ind w:firstLine="0"/>
        <w:jc w:val="center"/>
      </w:pPr>
      <w:r>
        <w:rPr>
          <w:noProof/>
        </w:rPr>
        <w:lastRenderedPageBreak/>
        <w:drawing>
          <wp:inline distT="0" distB="0" distL="0" distR="0" wp14:anchorId="5A14814A" wp14:editId="57FFA48F">
            <wp:extent cx="3352800" cy="63150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resnet.png"/>
                    <pic:cNvPicPr/>
                  </pic:nvPicPr>
                  <pic:blipFill>
                    <a:blip r:embed="rId30">
                      <a:extLst>
                        <a:ext uri="{28A0092B-C50C-407E-A947-70E740481C1C}">
                          <a14:useLocalDpi xmlns:a14="http://schemas.microsoft.com/office/drawing/2010/main" val="0"/>
                        </a:ext>
                      </a:extLst>
                    </a:blip>
                    <a:stretch>
                      <a:fillRect/>
                    </a:stretch>
                  </pic:blipFill>
                  <pic:spPr>
                    <a:xfrm>
                      <a:off x="0" y="0"/>
                      <a:ext cx="3352800" cy="6315075"/>
                    </a:xfrm>
                    <a:prstGeom prst="rect">
                      <a:avLst/>
                    </a:prstGeom>
                  </pic:spPr>
                </pic:pic>
              </a:graphicData>
            </a:graphic>
          </wp:inline>
        </w:drawing>
      </w:r>
    </w:p>
    <w:p w14:paraId="70E0AFEA" w14:textId="0558F677" w:rsidR="00EE474C" w:rsidRDefault="006C798D" w:rsidP="00C048C8">
      <w:pPr>
        <w:pStyle w:val="Caption"/>
      </w:pPr>
      <w:bookmarkStart w:id="70" w:name="_Toc89723428"/>
      <w:bookmarkStart w:id="71" w:name="_Toc92230772"/>
      <w:bookmarkStart w:id="72" w:name="_Toc97949027"/>
      <w:r>
        <w:t xml:space="preserve">Gambar 2. </w:t>
      </w:r>
      <w:r w:rsidR="00FA3F73">
        <w:fldChar w:fldCharType="begin"/>
      </w:r>
      <w:r w:rsidR="00FA3F73">
        <w:instrText xml:space="preserve"> SEQ Gambar_2. \* ARABIC </w:instrText>
      </w:r>
      <w:r w:rsidR="00FA3F73">
        <w:fldChar w:fldCharType="separate"/>
      </w:r>
      <w:r w:rsidR="007C5499">
        <w:rPr>
          <w:noProof/>
        </w:rPr>
        <w:t>14</w:t>
      </w:r>
      <w:r w:rsidR="00FA3F73">
        <w:rPr>
          <w:noProof/>
        </w:rPr>
        <w:fldChar w:fldCharType="end"/>
      </w:r>
      <w:r>
        <w:t xml:space="preserve"> Arsitektur ResNet50</w:t>
      </w:r>
      <w:bookmarkEnd w:id="70"/>
      <w:bookmarkEnd w:id="71"/>
      <w:bookmarkEnd w:id="72"/>
    </w:p>
    <w:p w14:paraId="157084F0" w14:textId="29466E72" w:rsidR="00307CE8" w:rsidRDefault="00AC6651" w:rsidP="00307CE8">
      <w:pPr>
        <w:rPr>
          <w:sz w:val="23"/>
          <w:szCs w:val="23"/>
        </w:rPr>
      </w:pPr>
      <w:r>
        <w:rPr>
          <w:sz w:val="23"/>
          <w:szCs w:val="23"/>
        </w:rPr>
        <w:t xml:space="preserve">Pada model yang menggunakan </w:t>
      </w:r>
      <w:r>
        <w:rPr>
          <w:i/>
          <w:iCs/>
          <w:sz w:val="23"/>
          <w:szCs w:val="23"/>
        </w:rPr>
        <w:t xml:space="preserve">transfer learning </w:t>
      </w:r>
      <w:r>
        <w:rPr>
          <w:sz w:val="23"/>
          <w:szCs w:val="23"/>
        </w:rPr>
        <w:t xml:space="preserve">dilakukan sebuah perubahan pada tahap klasifikasinya namun pada tahap ekstraksi fitur atau proses konvolusi digunakan susunan model aslinya seperti VGG dan ResNet. Berikut adalah arsitektur dari model yang menggunakan </w:t>
      </w:r>
      <w:r>
        <w:rPr>
          <w:i/>
          <w:iCs/>
          <w:sz w:val="23"/>
          <w:szCs w:val="23"/>
        </w:rPr>
        <w:t xml:space="preserve">transfer learning </w:t>
      </w:r>
      <w:r>
        <w:rPr>
          <w:sz w:val="23"/>
          <w:szCs w:val="23"/>
        </w:rPr>
        <w:t xml:space="preserve">dapat dilihat pada Gambar </w:t>
      </w:r>
      <w:r w:rsidR="00186398">
        <w:rPr>
          <w:sz w:val="23"/>
          <w:szCs w:val="23"/>
        </w:rPr>
        <w:t>2.15</w:t>
      </w:r>
      <w:r>
        <w:rPr>
          <w:sz w:val="23"/>
          <w:szCs w:val="23"/>
        </w:rPr>
        <w:t>.</w:t>
      </w:r>
    </w:p>
    <w:p w14:paraId="4420D1C9" w14:textId="77777777" w:rsidR="00746386" w:rsidRDefault="00746386" w:rsidP="00746386">
      <w:pPr>
        <w:keepNext/>
        <w:ind w:firstLine="0"/>
      </w:pPr>
      <w:r>
        <w:rPr>
          <w:noProof/>
        </w:rPr>
        <w:lastRenderedPageBreak/>
        <w:drawing>
          <wp:inline distT="0" distB="0" distL="0" distR="0" wp14:anchorId="60307A1C" wp14:editId="1C98659E">
            <wp:extent cx="4962525" cy="70675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rsitektur transfer learning.png"/>
                    <pic:cNvPicPr/>
                  </pic:nvPicPr>
                  <pic:blipFill>
                    <a:blip r:embed="rId31">
                      <a:extLst>
                        <a:ext uri="{28A0092B-C50C-407E-A947-70E740481C1C}">
                          <a14:useLocalDpi xmlns:a14="http://schemas.microsoft.com/office/drawing/2010/main" val="0"/>
                        </a:ext>
                      </a:extLst>
                    </a:blip>
                    <a:stretch>
                      <a:fillRect/>
                    </a:stretch>
                  </pic:blipFill>
                  <pic:spPr>
                    <a:xfrm>
                      <a:off x="0" y="0"/>
                      <a:ext cx="4962525" cy="7067550"/>
                    </a:xfrm>
                    <a:prstGeom prst="rect">
                      <a:avLst/>
                    </a:prstGeom>
                  </pic:spPr>
                </pic:pic>
              </a:graphicData>
            </a:graphic>
          </wp:inline>
        </w:drawing>
      </w:r>
    </w:p>
    <w:p w14:paraId="6F994744" w14:textId="1124BD1E" w:rsidR="003374AF" w:rsidRPr="003374AF" w:rsidRDefault="00746386" w:rsidP="00C048C8">
      <w:pPr>
        <w:pStyle w:val="Caption"/>
      </w:pPr>
      <w:bookmarkStart w:id="73" w:name="_Toc97949028"/>
      <w:r>
        <w:t xml:space="preserve">Gambar 2. </w:t>
      </w:r>
      <w:r w:rsidR="00FA3F73">
        <w:fldChar w:fldCharType="begin"/>
      </w:r>
      <w:r w:rsidR="00FA3F73">
        <w:instrText xml:space="preserve"> SEQ Gambar_2. \* ARABIC </w:instrText>
      </w:r>
      <w:r w:rsidR="00FA3F73">
        <w:fldChar w:fldCharType="separate"/>
      </w:r>
      <w:r w:rsidR="007C5499">
        <w:rPr>
          <w:noProof/>
        </w:rPr>
        <w:t>15</w:t>
      </w:r>
      <w:r w:rsidR="00FA3F73">
        <w:rPr>
          <w:noProof/>
        </w:rPr>
        <w:fldChar w:fldCharType="end"/>
      </w:r>
      <w:r>
        <w:t xml:space="preserve"> </w:t>
      </w:r>
      <w:r w:rsidR="003374AF">
        <w:t>Arsitektur yang Diusulkan Memanfaatkan Pre-</w:t>
      </w:r>
      <w:r w:rsidR="003374AF">
        <w:rPr>
          <w:i/>
        </w:rPr>
        <w:t>t</w:t>
      </w:r>
      <w:r w:rsidR="003374AF" w:rsidRPr="00307CE8">
        <w:rPr>
          <w:i/>
        </w:rPr>
        <w:t>rained</w:t>
      </w:r>
      <w:r w:rsidR="003374AF">
        <w:t xml:space="preserve"> Model</w:t>
      </w:r>
      <w:bookmarkEnd w:id="73"/>
    </w:p>
    <w:p w14:paraId="64F93A8B" w14:textId="07C19630" w:rsidR="00F17C22" w:rsidRDefault="00F17C22" w:rsidP="000C7D58">
      <w:pPr>
        <w:pStyle w:val="Heading3"/>
      </w:pPr>
      <w:bookmarkStart w:id="74" w:name="_Toc98026024"/>
      <w:r>
        <w:t>Confusion Matrix</w:t>
      </w:r>
      <w:bookmarkEnd w:id="74"/>
    </w:p>
    <w:p w14:paraId="39DA537C" w14:textId="1F67BB15" w:rsidR="00F17C22" w:rsidRDefault="00657760" w:rsidP="00F17C22">
      <w:r w:rsidRPr="00657760">
        <w:rPr>
          <w:i/>
        </w:rPr>
        <w:t>Confusion matrix</w:t>
      </w:r>
      <w:r w:rsidRPr="00657760">
        <w:t xml:space="preserve"> adalah </w:t>
      </w:r>
      <w:r>
        <w:t>pengukuran</w:t>
      </w:r>
      <w:r w:rsidRPr="00657760">
        <w:t xml:space="preserve"> kinerja untuk masalah klasifikasi </w:t>
      </w:r>
      <w:r w:rsidR="003C155A">
        <w:rPr>
          <w:i/>
          <w:iCs/>
          <w:szCs w:val="24"/>
        </w:rPr>
        <w:t>Machine L</w:t>
      </w:r>
      <w:r w:rsidR="003C155A" w:rsidRPr="00624641">
        <w:rPr>
          <w:i/>
          <w:iCs/>
          <w:szCs w:val="24"/>
        </w:rPr>
        <w:t>earning</w:t>
      </w:r>
      <w:r w:rsidR="003C155A" w:rsidRPr="00657760">
        <w:t xml:space="preserve"> </w:t>
      </w:r>
      <w:r w:rsidRPr="00657760">
        <w:t xml:space="preserve">yang </w:t>
      </w:r>
      <w:r w:rsidRPr="00657760">
        <w:rPr>
          <w:i/>
        </w:rPr>
        <w:t>output</w:t>
      </w:r>
      <w:r>
        <w:rPr>
          <w:i/>
        </w:rPr>
        <w:t>-</w:t>
      </w:r>
      <w:r w:rsidRPr="00657760">
        <w:t xml:space="preserve">nya bisa dua kelas atau lebih. </w:t>
      </w:r>
      <w:r w:rsidRPr="00657760">
        <w:rPr>
          <w:i/>
        </w:rPr>
        <w:t>Confusion matrix</w:t>
      </w:r>
      <w:r w:rsidRPr="00657760">
        <w:t xml:space="preserve"> </w:t>
      </w:r>
      <w:r w:rsidRPr="00657760">
        <w:lastRenderedPageBreak/>
        <w:t xml:space="preserve">adalah tabel dengan 4 kombinasi nilai prediksi dan nilai aktual yang berbeda. Ada empat item dalam </w:t>
      </w:r>
      <w:r w:rsidRPr="00657760">
        <w:rPr>
          <w:i/>
        </w:rPr>
        <w:t>confusion matrix</w:t>
      </w:r>
      <w:r w:rsidRPr="00657760">
        <w:t xml:space="preserve"> yang mewakili hasil proses klasifikasi, yaitu </w:t>
      </w:r>
      <w:r w:rsidRPr="00657760">
        <w:rPr>
          <w:i/>
        </w:rPr>
        <w:t>True Positive, True Negative, False Positive</w:t>
      </w:r>
      <w:r w:rsidRPr="00657760">
        <w:t xml:space="preserve">, dan </w:t>
      </w:r>
      <w:r w:rsidRPr="00657760">
        <w:rPr>
          <w:i/>
        </w:rPr>
        <w:t>False Negative</w:t>
      </w:r>
      <w:r>
        <w:rPr>
          <w:i/>
        </w:rPr>
        <w:t xml:space="preserve">. </w:t>
      </w:r>
      <w:r>
        <w:t xml:space="preserve">Berikut adalah tabel </w:t>
      </w:r>
      <w:r>
        <w:rPr>
          <w:i/>
        </w:rPr>
        <w:t xml:space="preserve">confusion matrix </w:t>
      </w:r>
      <w:r w:rsidR="00804550">
        <w:t>pada Gambar 2.1</w:t>
      </w:r>
      <w:r w:rsidR="00DD4D51">
        <w:t>6</w:t>
      </w:r>
      <w:r w:rsidRPr="00657760">
        <w:t>.</w:t>
      </w:r>
    </w:p>
    <w:p w14:paraId="0CE804EF" w14:textId="77777777" w:rsidR="00657760" w:rsidRDefault="00657760" w:rsidP="00657760">
      <w:pPr>
        <w:keepNext/>
        <w:ind w:firstLine="0"/>
        <w:jc w:val="center"/>
      </w:pPr>
      <w:r>
        <w:rPr>
          <w:i/>
          <w:noProof/>
        </w:rPr>
        <w:drawing>
          <wp:inline distT="0" distB="0" distL="0" distR="0" wp14:anchorId="766A37E2" wp14:editId="2401B4CD">
            <wp:extent cx="4610100" cy="212154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onfusion matrix.png"/>
                    <pic:cNvPicPr/>
                  </pic:nvPicPr>
                  <pic:blipFill>
                    <a:blip r:embed="rId32">
                      <a:extLst>
                        <a:ext uri="{28A0092B-C50C-407E-A947-70E740481C1C}">
                          <a14:useLocalDpi xmlns:a14="http://schemas.microsoft.com/office/drawing/2010/main" val="0"/>
                        </a:ext>
                      </a:extLst>
                    </a:blip>
                    <a:stretch>
                      <a:fillRect/>
                    </a:stretch>
                  </pic:blipFill>
                  <pic:spPr>
                    <a:xfrm>
                      <a:off x="0" y="0"/>
                      <a:ext cx="4617864" cy="2125114"/>
                    </a:xfrm>
                    <a:prstGeom prst="rect">
                      <a:avLst/>
                    </a:prstGeom>
                  </pic:spPr>
                </pic:pic>
              </a:graphicData>
            </a:graphic>
          </wp:inline>
        </w:drawing>
      </w:r>
    </w:p>
    <w:p w14:paraId="7459D580" w14:textId="626C35FC" w:rsidR="00AF2885" w:rsidRPr="00DD4D51" w:rsidRDefault="00657760" w:rsidP="00C048C8">
      <w:pPr>
        <w:pStyle w:val="Caption"/>
        <w:rPr>
          <w:i/>
        </w:rPr>
      </w:pPr>
      <w:bookmarkStart w:id="75" w:name="_Toc89723429"/>
      <w:bookmarkStart w:id="76" w:name="_Toc92230773"/>
      <w:bookmarkStart w:id="77" w:name="_Toc97949029"/>
      <w:r>
        <w:t xml:space="preserve">Gambar 2. </w:t>
      </w:r>
      <w:r w:rsidR="00FA3F73">
        <w:fldChar w:fldCharType="begin"/>
      </w:r>
      <w:r w:rsidR="00FA3F73">
        <w:instrText xml:space="preserve"> SEQ Gambar_2. \* ARABIC </w:instrText>
      </w:r>
      <w:r w:rsidR="00FA3F73">
        <w:fldChar w:fldCharType="separate"/>
      </w:r>
      <w:r w:rsidR="007C5499">
        <w:rPr>
          <w:noProof/>
        </w:rPr>
        <w:t>16</w:t>
      </w:r>
      <w:r w:rsidR="00FA3F73">
        <w:rPr>
          <w:noProof/>
        </w:rPr>
        <w:fldChar w:fldCharType="end"/>
      </w:r>
      <w:r>
        <w:t xml:space="preserve"> </w:t>
      </w:r>
      <w:r>
        <w:rPr>
          <w:i/>
        </w:rPr>
        <w:t>Confusion Matrix</w:t>
      </w:r>
      <w:bookmarkEnd w:id="75"/>
      <w:bookmarkEnd w:id="76"/>
      <w:bookmarkEnd w:id="77"/>
    </w:p>
    <w:p w14:paraId="0DB75BB1" w14:textId="76C8AD40" w:rsidR="00657760" w:rsidRDefault="00657760" w:rsidP="00657760">
      <w:pPr>
        <w:ind w:firstLine="0"/>
      </w:pPr>
      <w:r>
        <w:t>Berikut analogi dan penjelasannya:</w:t>
      </w:r>
    </w:p>
    <w:p w14:paraId="0BAB5F5F" w14:textId="79283EA8" w:rsidR="00657760" w:rsidRDefault="00657760" w:rsidP="00954F10">
      <w:pPr>
        <w:pStyle w:val="ListParagraph"/>
        <w:numPr>
          <w:ilvl w:val="0"/>
          <w:numId w:val="16"/>
        </w:numPr>
      </w:pPr>
      <w:r w:rsidRPr="00657760">
        <w:rPr>
          <w:i/>
        </w:rPr>
        <w:t>True Positive</w:t>
      </w:r>
      <w:r w:rsidR="00AF37D4">
        <w:rPr>
          <w:i/>
        </w:rPr>
        <w:t xml:space="preserve"> </w:t>
      </w:r>
      <w:r w:rsidR="00AF37D4">
        <w:t>(TP)</w:t>
      </w:r>
      <w:r>
        <w:t>: Pada prediksi bernilai positif dan nilai sebenarnya juga positif.</w:t>
      </w:r>
    </w:p>
    <w:p w14:paraId="18D91C96" w14:textId="64AC13AB" w:rsidR="00657760" w:rsidRDefault="00657760" w:rsidP="00657760">
      <w:pPr>
        <w:pStyle w:val="ListParagraph"/>
        <w:ind w:left="360" w:firstLine="0"/>
      </w:pPr>
      <w:r>
        <w:t>Analogi: M</w:t>
      </w:r>
      <w:r w:rsidRPr="00657760">
        <w:t>emprediksi tim sepak bola favorit menang, dan memang ternyata menang</w:t>
      </w:r>
      <w:r w:rsidR="00AF37D4">
        <w:t>.</w:t>
      </w:r>
    </w:p>
    <w:p w14:paraId="7CDF632D" w14:textId="0B155212" w:rsidR="00AF37D4" w:rsidRDefault="00AF37D4" w:rsidP="00954F10">
      <w:pPr>
        <w:pStyle w:val="ListParagraph"/>
        <w:numPr>
          <w:ilvl w:val="0"/>
          <w:numId w:val="16"/>
        </w:numPr>
      </w:pPr>
      <w:r w:rsidRPr="00AF37D4">
        <w:rPr>
          <w:i/>
        </w:rPr>
        <w:t>False Positive</w:t>
      </w:r>
      <w:r w:rsidRPr="00AF37D4">
        <w:t xml:space="preserve"> (FP):</w:t>
      </w:r>
      <w:r>
        <w:t xml:space="preserve"> Pada prediksi bernilai negatif dan nilai sebenarnya juga negatif.</w:t>
      </w:r>
    </w:p>
    <w:p w14:paraId="72222A20" w14:textId="0462FDB7" w:rsidR="00AF37D4" w:rsidRDefault="00AF37D4" w:rsidP="00AF37D4">
      <w:pPr>
        <w:pStyle w:val="ListParagraph"/>
        <w:ind w:left="360" w:firstLine="0"/>
      </w:pPr>
      <w:r>
        <w:t>Analogi: M</w:t>
      </w:r>
      <w:r w:rsidRPr="00AF37D4">
        <w:t>emprediksi tim sepak bola favorit kalah, namun ternyata menang</w:t>
      </w:r>
      <w:r>
        <w:t>.</w:t>
      </w:r>
    </w:p>
    <w:p w14:paraId="453E5730" w14:textId="11CF3C55" w:rsidR="00AF37D4" w:rsidRDefault="00AF37D4" w:rsidP="00954F10">
      <w:pPr>
        <w:pStyle w:val="ListParagraph"/>
        <w:numPr>
          <w:ilvl w:val="0"/>
          <w:numId w:val="16"/>
        </w:numPr>
      </w:pPr>
      <w:r w:rsidRPr="00AF37D4">
        <w:rPr>
          <w:i/>
        </w:rPr>
        <w:t>False Negative</w:t>
      </w:r>
      <w:r w:rsidRPr="00AF37D4">
        <w:t xml:space="preserve"> (FN)</w:t>
      </w:r>
      <w:r>
        <w:t>: Pada prediksi bernilai n</w:t>
      </w:r>
      <w:r w:rsidRPr="00AF37D4">
        <w:t>egati</w:t>
      </w:r>
      <w:r>
        <w:t>f tapi nilai sebenarnya adalah p</w:t>
      </w:r>
      <w:r w:rsidRPr="00AF37D4">
        <w:t>ositif.</w:t>
      </w:r>
    </w:p>
    <w:p w14:paraId="40C56DE6" w14:textId="1DB002AA" w:rsidR="00AF37D4" w:rsidRDefault="00AF37D4" w:rsidP="00AF37D4">
      <w:pPr>
        <w:pStyle w:val="ListParagraph"/>
        <w:ind w:left="360" w:firstLine="0"/>
      </w:pPr>
      <w:r>
        <w:t>Analogi: M</w:t>
      </w:r>
      <w:r w:rsidRPr="00AF37D4">
        <w:t>emprediksi tim sepak bola favorit kalah, namun ternyata menang</w:t>
      </w:r>
      <w:r>
        <w:t>.</w:t>
      </w:r>
    </w:p>
    <w:p w14:paraId="762D4EB0" w14:textId="782ED5C9" w:rsidR="00AF37D4" w:rsidRDefault="00AF37D4" w:rsidP="00954F10">
      <w:pPr>
        <w:pStyle w:val="ListParagraph"/>
        <w:numPr>
          <w:ilvl w:val="0"/>
          <w:numId w:val="16"/>
        </w:numPr>
      </w:pPr>
      <w:r w:rsidRPr="00AF37D4">
        <w:rPr>
          <w:i/>
        </w:rPr>
        <w:t>True Negative</w:t>
      </w:r>
      <w:r w:rsidRPr="00AF37D4">
        <w:t xml:space="preserve"> (TN)</w:t>
      </w:r>
      <w:r>
        <w:t>: Pada prediksi bernilai n</w:t>
      </w:r>
      <w:r w:rsidRPr="00AF37D4">
        <w:t>eg</w:t>
      </w:r>
      <w:r>
        <w:t>atif dan nilai sebenarnya juga n</w:t>
      </w:r>
      <w:r w:rsidRPr="00AF37D4">
        <w:t>egatif.</w:t>
      </w:r>
    </w:p>
    <w:p w14:paraId="6052AE1F" w14:textId="0E46F840" w:rsidR="00F43E28" w:rsidRDefault="00AF37D4" w:rsidP="00A93EF9">
      <w:pPr>
        <w:pStyle w:val="ListParagraph"/>
        <w:ind w:left="360" w:firstLine="0"/>
      </w:pPr>
      <w:r>
        <w:t>Analogi: M</w:t>
      </w:r>
      <w:r w:rsidRPr="00AF37D4">
        <w:t>emprediksi tim sepak bola favorit kalah, dan memang ternyata kalah</w:t>
      </w:r>
      <w:r>
        <w:t>.</w:t>
      </w:r>
    </w:p>
    <w:p w14:paraId="53AE6319" w14:textId="77777777" w:rsidR="00A93EF9" w:rsidRDefault="00A93EF9" w:rsidP="00A93EF9">
      <w:pPr>
        <w:pStyle w:val="ListParagraph"/>
        <w:ind w:left="360" w:firstLine="0"/>
      </w:pPr>
    </w:p>
    <w:p w14:paraId="5868F943" w14:textId="62F36BFC" w:rsidR="00657760" w:rsidRDefault="00AF37D4" w:rsidP="00AF2885">
      <w:pPr>
        <w:ind w:firstLine="0"/>
      </w:pPr>
      <w:r>
        <w:lastRenderedPageBreak/>
        <w:t>Evaluasi dengan confusion m</w:t>
      </w:r>
      <w:r w:rsidRPr="00AF37D4">
        <w:t>atrix meng</w:t>
      </w:r>
      <w:r w:rsidR="00AF2885">
        <w:t xml:space="preserve">hasilkan nilai akurasi, presisi, </w:t>
      </w:r>
      <w:r w:rsidR="00881E6E">
        <w:rPr>
          <w:i/>
        </w:rPr>
        <w:t xml:space="preserve">recal, </w:t>
      </w:r>
      <w:r w:rsidR="00881E6E">
        <w:t xml:space="preserve">dan </w:t>
      </w:r>
      <w:r w:rsidR="00881E6E" w:rsidRPr="00881E6E">
        <w:rPr>
          <w:i/>
        </w:rPr>
        <w:t>f1-score</w:t>
      </w:r>
      <w:r w:rsidRPr="00AF37D4">
        <w:t>.</w:t>
      </w:r>
      <w:r w:rsidR="00AF2885">
        <w:t xml:space="preserve"> Berikut merupakan penjelasan hal tersebut adalah:</w:t>
      </w:r>
    </w:p>
    <w:p w14:paraId="626B3448" w14:textId="4EB37209" w:rsidR="00AF2885" w:rsidRDefault="00AF2885" w:rsidP="00954F10">
      <w:pPr>
        <w:pStyle w:val="ListParagraph"/>
        <w:numPr>
          <w:ilvl w:val="0"/>
          <w:numId w:val="16"/>
        </w:numPr>
      </w:pPr>
      <w:r>
        <w:t>Akuras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1F240C71" w14:textId="77777777" w:rsidTr="001E561E">
        <w:tc>
          <w:tcPr>
            <w:tcW w:w="7083" w:type="dxa"/>
            <w:vAlign w:val="center"/>
          </w:tcPr>
          <w:p w14:paraId="2C67A29E" w14:textId="6FB4974A" w:rsidR="001E561E" w:rsidRDefault="004E7ED8" w:rsidP="001E561E">
            <w:pPr>
              <w:ind w:firstLine="0"/>
              <w:jc w:val="center"/>
            </w:pPr>
            <m:oMathPara>
              <m:oMath>
                <m:r>
                  <m:rPr>
                    <m:sty m:val="p"/>
                  </m:rPr>
                  <w:rPr>
                    <w:rFonts w:ascii="Cambria Math" w:hAnsi="Cambria Math"/>
                    <w:sz w:val="26"/>
                    <w:szCs w:val="26"/>
                  </w:rPr>
                  <m:t>Acccuracy=</m:t>
                </m:r>
                <m:r>
                  <m:rPr>
                    <m:sty m:val="p"/>
                  </m:rPr>
                  <w:rPr>
                    <w:rFonts w:ascii="Cambria Math" w:hAnsi="Cambria Math"/>
                    <w:sz w:val="18"/>
                    <w:szCs w:val="18"/>
                  </w:rPr>
                  <m:t xml:space="preserve"> </m:t>
                </m:r>
                <m:f>
                  <m:fPr>
                    <m:ctrlPr>
                      <w:rPr>
                        <w:rFonts w:ascii="Cambria Math" w:hAnsi="Cambria Math"/>
                        <w:sz w:val="18"/>
                        <w:szCs w:val="18"/>
                      </w:rPr>
                    </m:ctrlPr>
                  </m:fPr>
                  <m:num>
                    <m:r>
                      <m:rPr>
                        <m:sty m:val="p"/>
                      </m:rPr>
                      <w:rPr>
                        <w:rFonts w:ascii="Cambria Math" w:hAnsi="Cambria Math"/>
                        <w:sz w:val="18"/>
                        <w:szCs w:val="18"/>
                      </w:rPr>
                      <m:t>TP+TN</m:t>
                    </m:r>
                  </m:num>
                  <m:den>
                    <m:r>
                      <m:rPr>
                        <m:sty m:val="p"/>
                      </m:rPr>
                      <w:rPr>
                        <w:rFonts w:ascii="Cambria Math" w:hAnsi="Cambria Math"/>
                        <w:sz w:val="18"/>
                        <w:szCs w:val="18"/>
                      </w:rPr>
                      <m:t xml:space="preserve">TP+TN+FP+FN </m:t>
                    </m:r>
                  </m:den>
                </m:f>
              </m:oMath>
            </m:oMathPara>
          </w:p>
        </w:tc>
        <w:tc>
          <w:tcPr>
            <w:tcW w:w="838" w:type="dxa"/>
            <w:vAlign w:val="center"/>
          </w:tcPr>
          <w:p w14:paraId="1ED65267" w14:textId="73359745" w:rsidR="001E561E" w:rsidRDefault="001E561E" w:rsidP="001E561E">
            <w:pPr>
              <w:ind w:firstLine="0"/>
              <w:jc w:val="center"/>
            </w:pPr>
            <w:r>
              <w:t>(2.</w:t>
            </w:r>
            <w:r w:rsidR="004E7ED8">
              <w:t>11</w:t>
            </w:r>
            <w:r>
              <w:t>)</w:t>
            </w:r>
          </w:p>
        </w:tc>
      </w:tr>
    </w:tbl>
    <w:p w14:paraId="388A85A7" w14:textId="3F5935B6" w:rsidR="00AF2885" w:rsidRDefault="00AF2885" w:rsidP="00AF2885">
      <w:r w:rsidRPr="00AF2885">
        <w:t>Akurasi adalah ukuran keakuratan model saat menggunakan data aktual untuk memprediksi data. Akurasi dapat dihitung dengan rumus di atas. Kelebihan dari metrik ini adalah sering digunakan untuk membuat model klasifikasi, baik itu klasifikasi dua kelas maupun kategori. Kerugian dari indikator ini adalah dapat "menyesatkan" data yang tidak seimbang.</w:t>
      </w:r>
    </w:p>
    <w:p w14:paraId="552AB131" w14:textId="4B291FEC" w:rsidR="00AF2885" w:rsidRDefault="00AF2885" w:rsidP="00954F10">
      <w:pPr>
        <w:pStyle w:val="ListParagraph"/>
        <w:numPr>
          <w:ilvl w:val="0"/>
          <w:numId w:val="16"/>
        </w:numPr>
      </w:pPr>
      <w:r>
        <w:t>Presis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1DB35641" w14:textId="77777777" w:rsidTr="001E561E">
        <w:tc>
          <w:tcPr>
            <w:tcW w:w="7083" w:type="dxa"/>
            <w:vAlign w:val="center"/>
          </w:tcPr>
          <w:p w14:paraId="1C93A816" w14:textId="68141A83" w:rsidR="001E561E" w:rsidRDefault="004E7ED8" w:rsidP="001E561E">
            <w:pPr>
              <w:ind w:firstLine="0"/>
              <w:jc w:val="center"/>
            </w:pPr>
            <m:oMathPara>
              <m:oMath>
                <m:r>
                  <m:rPr>
                    <m:sty m:val="p"/>
                  </m:rPr>
                  <w:rPr>
                    <w:rFonts w:ascii="Cambria Math" w:hAnsi="Cambria Math"/>
                    <w:sz w:val="26"/>
                    <w:szCs w:val="26"/>
                  </w:rPr>
                  <m:t xml:space="preserve">Presisi= </m:t>
                </m:r>
                <m:f>
                  <m:fPr>
                    <m:ctrlPr>
                      <w:rPr>
                        <w:rFonts w:ascii="Cambria Math" w:hAnsi="Cambria Math"/>
                        <w:sz w:val="26"/>
                        <w:szCs w:val="26"/>
                      </w:rPr>
                    </m:ctrlPr>
                  </m:fPr>
                  <m:num>
                    <m:r>
                      <m:rPr>
                        <m:sty m:val="p"/>
                      </m:rPr>
                      <w:rPr>
                        <w:rFonts w:ascii="Cambria Math" w:hAnsi="Cambria Math"/>
                        <w:sz w:val="18"/>
                        <w:szCs w:val="18"/>
                      </w:rPr>
                      <m:t>TP</m:t>
                    </m:r>
                  </m:num>
                  <m:den>
                    <m:r>
                      <m:rPr>
                        <m:sty m:val="p"/>
                      </m:rPr>
                      <w:rPr>
                        <w:rFonts w:ascii="Cambria Math" w:hAnsi="Cambria Math"/>
                        <w:sz w:val="18"/>
                        <w:szCs w:val="18"/>
                      </w:rPr>
                      <m:t xml:space="preserve">TP+FP </m:t>
                    </m:r>
                  </m:den>
                </m:f>
              </m:oMath>
            </m:oMathPara>
          </w:p>
        </w:tc>
        <w:tc>
          <w:tcPr>
            <w:tcW w:w="838" w:type="dxa"/>
            <w:vAlign w:val="center"/>
          </w:tcPr>
          <w:p w14:paraId="67A41B2C" w14:textId="6649FBA0" w:rsidR="001E561E" w:rsidRDefault="001E561E" w:rsidP="001E561E">
            <w:pPr>
              <w:ind w:firstLine="0"/>
              <w:jc w:val="center"/>
            </w:pPr>
            <w:r>
              <w:t>(2.</w:t>
            </w:r>
            <w:r w:rsidR="004E7ED8">
              <w:t>12</w:t>
            </w:r>
            <w:r>
              <w:t>)</w:t>
            </w:r>
          </w:p>
        </w:tc>
      </w:tr>
    </w:tbl>
    <w:p w14:paraId="5C6E672D" w14:textId="00728541" w:rsidR="00AF2885" w:rsidRDefault="000719DA" w:rsidP="00AF2885">
      <w:r>
        <w:t>P</w:t>
      </w:r>
      <w:r w:rsidR="00AF2885">
        <w:t>resisi</w:t>
      </w:r>
      <w:r w:rsidR="00AF2885" w:rsidRPr="00AF2885">
        <w:t xml:space="preserve"> adalah metrik dalam kasus klasifikasi, yang digunakan untuk menghitung efek model dalam memprediksi label positif terhadap semua label positif model.</w:t>
      </w:r>
      <w:r w:rsidR="00AF2885">
        <w:t xml:space="preserve"> </w:t>
      </w:r>
      <w:r w:rsidR="00AF2885" w:rsidRPr="00AF2885">
        <w:t>Kelebihan dari metrik ini adalah fokusnya pada performa model (prediksi) untuk label data positif, sedangkan kelemahan metrik ini adalah tidak mempertimbangkan label negatif.</w:t>
      </w:r>
    </w:p>
    <w:p w14:paraId="6354E6DA" w14:textId="24284923" w:rsidR="00AF2885" w:rsidRDefault="00AF2885" w:rsidP="00954F10">
      <w:pPr>
        <w:pStyle w:val="ListParagraph"/>
        <w:numPr>
          <w:ilvl w:val="0"/>
          <w:numId w:val="16"/>
        </w:numPr>
        <w:rPr>
          <w:i/>
        </w:rPr>
      </w:pPr>
      <w:r w:rsidRPr="00AF2885">
        <w:rPr>
          <w:i/>
        </w:rPr>
        <w:t>Rec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13777AA5" w14:textId="77777777" w:rsidTr="001E561E">
        <w:tc>
          <w:tcPr>
            <w:tcW w:w="7083" w:type="dxa"/>
            <w:vAlign w:val="center"/>
          </w:tcPr>
          <w:p w14:paraId="21C52A52" w14:textId="17D2232C" w:rsidR="001E561E" w:rsidRDefault="004E7ED8" w:rsidP="001E561E">
            <w:pPr>
              <w:ind w:firstLine="0"/>
              <w:jc w:val="center"/>
            </w:pPr>
            <m:oMathPara>
              <m:oMath>
                <m:r>
                  <m:rPr>
                    <m:sty m:val="p"/>
                  </m:rPr>
                  <w:rPr>
                    <w:rFonts w:ascii="Cambria Math" w:hAnsi="Cambria Math"/>
                    <w:sz w:val="26"/>
                    <w:szCs w:val="26"/>
                  </w:rPr>
                  <m:t xml:space="preserve">Recall= </m:t>
                </m:r>
                <m:f>
                  <m:fPr>
                    <m:ctrlPr>
                      <w:rPr>
                        <w:rFonts w:ascii="Cambria Math" w:hAnsi="Cambria Math"/>
                        <w:sz w:val="26"/>
                        <w:szCs w:val="26"/>
                      </w:rPr>
                    </m:ctrlPr>
                  </m:fPr>
                  <m:num>
                    <m:r>
                      <m:rPr>
                        <m:sty m:val="p"/>
                      </m:rPr>
                      <w:rPr>
                        <w:rFonts w:ascii="Cambria Math" w:hAnsi="Cambria Math"/>
                        <w:sz w:val="18"/>
                        <w:szCs w:val="18"/>
                      </w:rPr>
                      <m:t>TP</m:t>
                    </m:r>
                  </m:num>
                  <m:den>
                    <m:r>
                      <m:rPr>
                        <m:sty m:val="p"/>
                      </m:rPr>
                      <w:rPr>
                        <w:rFonts w:ascii="Cambria Math" w:hAnsi="Cambria Math"/>
                        <w:sz w:val="18"/>
                        <w:szCs w:val="18"/>
                      </w:rPr>
                      <m:t xml:space="preserve">TP+FN </m:t>
                    </m:r>
                  </m:den>
                </m:f>
              </m:oMath>
            </m:oMathPara>
          </w:p>
        </w:tc>
        <w:tc>
          <w:tcPr>
            <w:tcW w:w="838" w:type="dxa"/>
            <w:vAlign w:val="center"/>
          </w:tcPr>
          <w:p w14:paraId="23F5457C" w14:textId="739C108B" w:rsidR="001E561E" w:rsidRDefault="001E561E" w:rsidP="001E561E">
            <w:pPr>
              <w:ind w:firstLine="0"/>
              <w:jc w:val="center"/>
            </w:pPr>
            <w:r>
              <w:t>(2.</w:t>
            </w:r>
            <w:r w:rsidR="004E7ED8">
              <w:t>13</w:t>
            </w:r>
            <w:r>
              <w:t>)</w:t>
            </w:r>
          </w:p>
        </w:tc>
      </w:tr>
    </w:tbl>
    <w:p w14:paraId="4AC4B2F7" w14:textId="39CF501A" w:rsidR="00AF2885" w:rsidRPr="00657760" w:rsidRDefault="00AF2885" w:rsidP="00AF2885">
      <w:r w:rsidRPr="00AF2885">
        <w:rPr>
          <w:i/>
        </w:rPr>
        <w:t>Recall</w:t>
      </w:r>
      <w:r w:rsidRPr="00AF2885">
        <w:t xml:space="preserve"> adalah metrik dalam kasus klasifikasi, yang digunakan untuk menghitung efek model dalam memprediksi label positif untuk semua label data positif.</w:t>
      </w:r>
      <w:r>
        <w:t xml:space="preserve"> </w:t>
      </w:r>
      <w:r w:rsidRPr="00AF2885">
        <w:t xml:space="preserve">Keuntungan metrik ini adalah menghitung bagian negatif dari prediksi label positif (tidak sama dengan akurasi). Tetapi kelemahannya adalah ketika semua prediksi = 1, </w:t>
      </w:r>
      <w:r w:rsidRPr="00AF2885">
        <w:rPr>
          <w:i/>
        </w:rPr>
        <w:t>recall</w:t>
      </w:r>
      <w:r w:rsidRPr="00AF2885">
        <w:t xml:space="preserve"> akan memiliki nilai 1 (prediksi negatif tidak dipertimbangkan).</w:t>
      </w:r>
    </w:p>
    <w:p w14:paraId="5F6E85E6" w14:textId="07B04191" w:rsidR="00657760" w:rsidRDefault="00881E6E" w:rsidP="00954F10">
      <w:pPr>
        <w:pStyle w:val="ListParagraph"/>
        <w:numPr>
          <w:ilvl w:val="0"/>
          <w:numId w:val="16"/>
        </w:numPr>
        <w:rPr>
          <w:i/>
        </w:rPr>
      </w:pPr>
      <w:r w:rsidRPr="00881E6E">
        <w:rPr>
          <w:i/>
        </w:rPr>
        <w:t>F1-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6588BF8D" w14:textId="77777777" w:rsidTr="001E561E">
        <w:tc>
          <w:tcPr>
            <w:tcW w:w="7083" w:type="dxa"/>
            <w:vAlign w:val="center"/>
          </w:tcPr>
          <w:p w14:paraId="42C8E183" w14:textId="5A499A04" w:rsidR="001E561E" w:rsidRDefault="004E7ED8" w:rsidP="001E561E">
            <w:pPr>
              <w:ind w:firstLine="0"/>
              <w:jc w:val="center"/>
            </w:pPr>
            <m:oMathPara>
              <m:oMath>
                <m:r>
                  <m:rPr>
                    <m:sty m:val="p"/>
                  </m:rPr>
                  <w:rPr>
                    <w:rFonts w:ascii="Cambria Math" w:hAnsi="Cambria Math"/>
                    <w:szCs w:val="26"/>
                  </w:rPr>
                  <m:t>F1 Score = 2 * (</m:t>
                </m:r>
                <m:r>
                  <w:rPr>
                    <w:rFonts w:ascii="Cambria Math" w:hAnsi="Cambria Math"/>
                    <w:szCs w:val="26"/>
                  </w:rPr>
                  <m:t>Recall</m:t>
                </m:r>
                <m:r>
                  <m:rPr>
                    <m:sty m:val="p"/>
                  </m:rPr>
                  <w:rPr>
                    <w:rFonts w:ascii="Cambria Math" w:hAnsi="Cambria Math"/>
                    <w:szCs w:val="26"/>
                  </w:rPr>
                  <m:t>*presisi) / (</m:t>
                </m:r>
                <m:r>
                  <w:rPr>
                    <w:rFonts w:ascii="Cambria Math" w:hAnsi="Cambria Math"/>
                    <w:szCs w:val="26"/>
                  </w:rPr>
                  <m:t>Recall</m:t>
                </m:r>
                <m:r>
                  <m:rPr>
                    <m:sty m:val="p"/>
                  </m:rPr>
                  <w:rPr>
                    <w:rFonts w:ascii="Cambria Math" w:hAnsi="Cambria Math"/>
                    <w:szCs w:val="26"/>
                  </w:rPr>
                  <m:t xml:space="preserve"> + Presisi)</m:t>
                </m:r>
              </m:oMath>
            </m:oMathPara>
          </w:p>
        </w:tc>
        <w:tc>
          <w:tcPr>
            <w:tcW w:w="838" w:type="dxa"/>
            <w:vAlign w:val="center"/>
          </w:tcPr>
          <w:p w14:paraId="2F803BF4" w14:textId="374BD4E7" w:rsidR="001E561E" w:rsidRDefault="001E561E" w:rsidP="001E561E">
            <w:pPr>
              <w:ind w:firstLine="0"/>
              <w:jc w:val="center"/>
            </w:pPr>
            <w:r>
              <w:t>(2.</w:t>
            </w:r>
            <w:r w:rsidR="004E7ED8">
              <w:t>14</w:t>
            </w:r>
            <w:r>
              <w:t>)</w:t>
            </w:r>
          </w:p>
        </w:tc>
      </w:tr>
    </w:tbl>
    <w:p w14:paraId="0FCFFB32" w14:textId="6F215185" w:rsidR="00881E6E" w:rsidRDefault="00881E6E" w:rsidP="00881E6E">
      <w:r w:rsidRPr="00881E6E">
        <w:rPr>
          <w:i/>
        </w:rPr>
        <w:t>F</w:t>
      </w:r>
      <w:r>
        <w:rPr>
          <w:i/>
        </w:rPr>
        <w:t>1-S</w:t>
      </w:r>
      <w:r w:rsidRPr="00881E6E">
        <w:rPr>
          <w:i/>
        </w:rPr>
        <w:t>core</w:t>
      </w:r>
      <w:r w:rsidRPr="00881E6E">
        <w:t xml:space="preserve"> merupakan metrik dalam kasus klasifikasi yang digunakan untuk menghitung seberapa baik hasil prediksi model (precision) dan seberapa lengkap hasil prediksinya (recall).</w:t>
      </w:r>
      <w:r>
        <w:t xml:space="preserve"> </w:t>
      </w:r>
      <w:r w:rsidRPr="00881E6E">
        <w:t xml:space="preserve">Kelebihan dari metriks ini menutup semua kekurangan </w:t>
      </w:r>
      <w:r w:rsidRPr="00881E6E">
        <w:lastRenderedPageBreak/>
        <w:t>yang ada pada precision dan recall. Namun kekurangannya adalah f1-score tidak memperhitungkan hasil prediksi benar pada label negatif.</w:t>
      </w:r>
    </w:p>
    <w:p w14:paraId="77E84B5D" w14:textId="77777777" w:rsidR="00186E91" w:rsidRDefault="00186E91" w:rsidP="00881E6E"/>
    <w:p w14:paraId="013D0CD5" w14:textId="16C7C9EA" w:rsidR="0020113A" w:rsidRDefault="00C00435" w:rsidP="000C7D58">
      <w:pPr>
        <w:pStyle w:val="Heading3"/>
      </w:pPr>
      <w:bookmarkStart w:id="78" w:name="_Toc98026025"/>
      <w:r>
        <w:t>Measure D</w:t>
      </w:r>
      <w:r w:rsidRPr="007A6072">
        <w:t>istanc</w:t>
      </w:r>
      <w:r>
        <w:t>e</w:t>
      </w:r>
      <w:bookmarkEnd w:id="78"/>
    </w:p>
    <w:p w14:paraId="0999D600" w14:textId="00824143" w:rsidR="00C00435" w:rsidRDefault="00C00435" w:rsidP="00061A6A">
      <w:r w:rsidRPr="002B0C22">
        <w:rPr>
          <w:i/>
        </w:rPr>
        <w:t>Measure distance</w:t>
      </w:r>
      <w:r>
        <w:t xml:space="preserve"> digunakan untuk menentukan kemiripan sebuah gambar dengan gambar lainya. Dalam menentukan kemiripan diperlukan mengukur kedekatan gambar tersebut dengan membandingkan fitur-fitur yang ada di gambar. Kedekatan suatu gambar dapat ditentukan dengan menghitung kedekatan setiap objek yang ada pada gambar tersebut. Salah satu cara untuk menghitung </w:t>
      </w:r>
      <w:r>
        <w:rPr>
          <w:i/>
        </w:rPr>
        <w:t xml:space="preserve">measure distance </w:t>
      </w:r>
      <w:r>
        <w:t xml:space="preserve">adalah menggunakan metode </w:t>
      </w:r>
      <w:r w:rsidRPr="00C00435">
        <w:rPr>
          <w:i/>
        </w:rPr>
        <w:t>Eucidean Distance</w:t>
      </w:r>
      <w:r>
        <w:rPr>
          <w:i/>
        </w:rPr>
        <w:t>.</w:t>
      </w:r>
      <w:r w:rsidR="00061A6A">
        <w:rPr>
          <w:i/>
        </w:rPr>
        <w:t xml:space="preserve"> </w:t>
      </w:r>
      <w:r w:rsidR="00061A6A" w:rsidRPr="00C00435">
        <w:rPr>
          <w:i/>
        </w:rPr>
        <w:t xml:space="preserve">Eucidean </w:t>
      </w:r>
      <w:r w:rsidR="00061A6A">
        <w:rPr>
          <w:i/>
        </w:rPr>
        <w:t>d</w:t>
      </w:r>
      <w:r w:rsidR="00061A6A" w:rsidRPr="00C00435">
        <w:rPr>
          <w:i/>
        </w:rPr>
        <w:t>istance</w:t>
      </w:r>
      <w:r w:rsidR="00061A6A" w:rsidRPr="00061A6A">
        <w:t xml:space="preserve"> merupakan salah satu parameter yang digunakan untuk merepresentasikan tingkat</w:t>
      </w:r>
      <w:r w:rsidR="00061A6A">
        <w:t xml:space="preserve"> </w:t>
      </w:r>
      <w:r w:rsidR="00061A6A" w:rsidRPr="00061A6A">
        <w:t xml:space="preserve">kemiripan antara dua buah citra. </w:t>
      </w:r>
      <w:r>
        <w:rPr>
          <w:i/>
        </w:rPr>
        <w:t>Eucidean d</w:t>
      </w:r>
      <w:r w:rsidRPr="00C00435">
        <w:rPr>
          <w:i/>
        </w:rPr>
        <w:t>istance</w:t>
      </w:r>
      <w:r>
        <w:rPr>
          <w:i/>
        </w:rPr>
        <w:t xml:space="preserve"> </w:t>
      </w:r>
      <w:r w:rsidRPr="00C00435">
        <w:t>adalah akar dari jumlah kuadrat perbedaan nilai</w:t>
      </w:r>
      <w:r>
        <w:rPr>
          <w:i/>
        </w:rPr>
        <w:t xml:space="preserve"> </w:t>
      </w:r>
      <w:r w:rsidRPr="00C00435">
        <w:t>untuk tiap variabel.</w:t>
      </w:r>
      <w:r w:rsidR="00061A6A">
        <w:t xml:space="preserve"> Perhitungan citra menggunakan rumus </w:t>
      </w:r>
      <w:r w:rsidR="00061A6A" w:rsidRPr="00061A6A">
        <w:rPr>
          <w:i/>
        </w:rPr>
        <w:t>Euclidean</w:t>
      </w:r>
      <w:r w:rsidR="00061A6A">
        <w:t xml:space="preserve"> dapat direpresentasikan pada formula dibawah ini.</w:t>
      </w:r>
    </w:p>
    <w:p w14:paraId="200E4EC1" w14:textId="5235D4FD" w:rsidR="00061A6A" w:rsidRDefault="00061A6A" w:rsidP="00061A6A">
      <w:pPr>
        <w:rPr>
          <w:rFonts w:eastAsiaTheme="minorEastAsia"/>
        </w:rPr>
      </w:pPr>
      <w:r>
        <w:t xml:space="preserve">Citra 1 </w:t>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oMath>
      <w:r>
        <w:rPr>
          <w:rFonts w:eastAsiaTheme="minorEastAsia"/>
        </w:rPr>
        <w:t xml:space="preserve"> = (</w:t>
      </w:r>
      <m:oMath>
        <m:sSub>
          <m:sSubPr>
            <m:ctrlPr>
              <w:rPr>
                <w:rFonts w:ascii="Cambria Math" w:hAnsi="Cambria Math"/>
                <w:i/>
              </w:rPr>
            </m:ctrlPr>
          </m:sSubPr>
          <m:e>
            <m:r>
              <w:rPr>
                <w:rFonts w:ascii="Cambria Math" w:hAnsi="Cambria Math"/>
              </w:rPr>
              <m:t>v</m:t>
            </m:r>
          </m:e>
          <m:sub>
            <m:r>
              <w:rPr>
                <w:rFonts w:ascii="Cambria Math" w:hAnsi="Cambria Math"/>
              </w:rPr>
              <m:t>k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3</m:t>
            </m:r>
          </m:sub>
        </m:sSub>
        <m:r>
          <w:rPr>
            <w:rFonts w:ascii="Cambria Math" w:hAnsi="Cambria Math"/>
          </w:rPr>
          <m:t>, …</m:t>
        </m:r>
      </m:oMath>
      <w:r>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kn</m:t>
            </m:r>
          </m:sub>
        </m:sSub>
      </m:oMath>
      <w:r>
        <w:rPr>
          <w:rFonts w:eastAsiaTheme="minorEastAsia"/>
        </w:rPr>
        <w:t>)</w:t>
      </w:r>
    </w:p>
    <w:p w14:paraId="5AE5AE13" w14:textId="6697421A" w:rsidR="00061A6A" w:rsidRDefault="001E561E" w:rsidP="00061A6A">
      <w:pPr>
        <w:rPr>
          <w:rFonts w:eastAsiaTheme="minorEastAsia"/>
        </w:rPr>
      </w:pPr>
      <w:r>
        <w:t>Citra 2</w:t>
      </w:r>
      <w:r w:rsidR="00061A6A">
        <w:t xml:space="preserve"> </w:t>
      </w:r>
      <m:oMath>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m:t>
        </m:r>
      </m:oMath>
      <w:r w:rsidR="00061A6A">
        <w:rPr>
          <w:rFonts w:eastAsiaTheme="minorEastAsia"/>
        </w:rPr>
        <w:t xml:space="preserve"> = (</w:t>
      </w:r>
      <m:oMath>
        <m:sSub>
          <m:sSubPr>
            <m:ctrlPr>
              <w:rPr>
                <w:rFonts w:ascii="Cambria Math" w:hAnsi="Cambria Math"/>
                <w:i/>
              </w:rPr>
            </m:ctrlPr>
          </m:sSubPr>
          <m:e>
            <m:r>
              <w:rPr>
                <w:rFonts w:ascii="Cambria Math" w:hAnsi="Cambria Math"/>
              </w:rPr>
              <m:t>v</m:t>
            </m:r>
          </m:e>
          <m:sub>
            <m:r>
              <w:rPr>
                <w:rFonts w:ascii="Cambria Math" w:hAnsi="Cambria Math"/>
              </w:rPr>
              <m:t>l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l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l3</m:t>
            </m:r>
          </m:sub>
        </m:sSub>
        <m:r>
          <w:rPr>
            <w:rFonts w:ascii="Cambria Math" w:hAnsi="Cambria Math"/>
          </w:rPr>
          <m:t>, …</m:t>
        </m:r>
      </m:oMath>
      <w:r w:rsidR="00061A6A">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ln</m:t>
            </m:r>
          </m:sub>
        </m:sSub>
      </m:oMath>
      <w:r w:rsidR="00061A6A">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697B6E1D" w14:textId="77777777" w:rsidTr="001E561E">
        <w:tc>
          <w:tcPr>
            <w:tcW w:w="7083" w:type="dxa"/>
            <w:vAlign w:val="center"/>
          </w:tcPr>
          <w:p w14:paraId="5D35A6F1" w14:textId="56058C96" w:rsidR="001E561E" w:rsidRDefault="004E7ED8" w:rsidP="001E561E">
            <w:pPr>
              <w:ind w:firstLine="0"/>
              <w:jc w:val="center"/>
            </w:pPr>
            <m:oMathPara>
              <m:oMath>
                <m:r>
                  <w:rPr>
                    <w:rFonts w:ascii="Cambria Math" w:hAnsi="Cambria Math"/>
                  </w:rPr>
                  <m:t>j</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r>
                  <w:rPr>
                    <w:rFonts w:ascii="Cambria Math" w:hAnsi="Cambria Math"/>
                  </w:rPr>
                  <m:t xml:space="preserve">= </m:t>
                </m:r>
                <m:rad>
                  <m:radPr>
                    <m:degHide m:val="1"/>
                    <m:ctrlPr>
                      <w:rPr>
                        <w:rFonts w:ascii="Cambria Math" w:hAnsi="Cambria Math"/>
                        <w:i/>
                      </w:rPr>
                    </m:ctrlPr>
                  </m:radPr>
                  <m:deg/>
                  <m:e>
                    <m:sSubSup>
                      <m:sSubSupPr>
                        <m:ctrlPr>
                          <w:rPr>
                            <w:rFonts w:ascii="Cambria Math" w:hAnsi="Cambria Math"/>
                          </w:rPr>
                        </m:ctrlPr>
                      </m:sSubSupPr>
                      <m:e>
                        <m:r>
                          <m:rPr>
                            <m:sty m:val="p"/>
                          </m:rPr>
                          <w:rPr>
                            <w:rFonts w:ascii="Cambria Math" w:hAnsi="Cambria Math"/>
                          </w:rPr>
                          <m:t>Σ</m:t>
                        </m:r>
                      </m:e>
                      <m:sub>
                        <m:r>
                          <w:rPr>
                            <w:rFonts w:ascii="Cambria Math" w:hAnsi="Cambria Math"/>
                          </w:rPr>
                          <m:t>K,l=1</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sSup>
                      <m:sSupPr>
                        <m:ctrlPr>
                          <w:rPr>
                            <w:rFonts w:ascii="Cambria Math" w:hAnsi="Cambria Math"/>
                            <w:i/>
                          </w:rPr>
                        </m:ctrlPr>
                      </m:sSupPr>
                      <m:e>
                        <m:r>
                          <w:rPr>
                            <w:rFonts w:ascii="Cambria Math" w:hAnsi="Cambria Math"/>
                          </w:rPr>
                          <m:t>)</m:t>
                        </m:r>
                      </m:e>
                      <m:sup>
                        <m:r>
                          <w:rPr>
                            <w:rFonts w:ascii="Cambria Math" w:hAnsi="Cambria Math"/>
                          </w:rPr>
                          <m:t>2</m:t>
                        </m:r>
                      </m:sup>
                    </m:sSup>
                  </m:e>
                </m:rad>
              </m:oMath>
            </m:oMathPara>
          </w:p>
        </w:tc>
        <w:tc>
          <w:tcPr>
            <w:tcW w:w="838" w:type="dxa"/>
            <w:vAlign w:val="center"/>
          </w:tcPr>
          <w:p w14:paraId="6E5261B6" w14:textId="605B484E" w:rsidR="001E561E" w:rsidRDefault="001E561E" w:rsidP="001E561E">
            <w:pPr>
              <w:ind w:firstLine="0"/>
              <w:jc w:val="center"/>
            </w:pPr>
            <w:r>
              <w:t>(2.</w:t>
            </w:r>
            <w:r w:rsidR="004E7ED8">
              <w:t>15</w:t>
            </w:r>
            <w:r>
              <w:t>)</w:t>
            </w:r>
          </w:p>
        </w:tc>
      </w:tr>
    </w:tbl>
    <w:p w14:paraId="4AE56DB1" w14:textId="03E3BBA1" w:rsidR="009F0F9E" w:rsidRDefault="009F0F9E" w:rsidP="009F0F9E">
      <w:r>
        <w:t xml:space="preserve">Dalam hal ini, </w:t>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oMath>
      <w:r>
        <w:t xml:space="preserve">dan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t xml:space="preserve"> adalah dua vektor yang jaraknya akan dihitung dengan N menyatakan dimensi vektor. </w:t>
      </w:r>
    </w:p>
    <w:p w14:paraId="4D7913C8" w14:textId="77777777" w:rsidR="009F0F9E" w:rsidRDefault="009F0F9E" w:rsidP="009F0F9E">
      <w:pPr>
        <w:ind w:firstLine="0"/>
      </w:pPr>
    </w:p>
    <w:p w14:paraId="61532FFD" w14:textId="706CD82B" w:rsidR="00644E4A" w:rsidRDefault="00644E4A" w:rsidP="000C7D58">
      <w:pPr>
        <w:pStyle w:val="Heading3"/>
      </w:pPr>
      <w:bookmarkStart w:id="79" w:name="_Toc98026026"/>
      <w:r>
        <w:t>Vektor</w:t>
      </w:r>
      <w:bookmarkEnd w:id="79"/>
    </w:p>
    <w:p w14:paraId="6C1ACD3D" w14:textId="0C9504F7" w:rsidR="00722559" w:rsidRDefault="00644E4A" w:rsidP="00722559">
      <w:pPr>
        <w:ind w:firstLine="0"/>
      </w:pPr>
      <w:r>
        <w:t xml:space="preserve">Vektor dalam ilmu fisika dan matematika didefinisikan sebagai suatu obyek geometri yang memiliki besar dan arah dalam ruang. Dalam pemrograman komputer, pengertian vektor adalah </w:t>
      </w:r>
      <w:r w:rsidR="00722559">
        <w:t xml:space="preserve">gambar digital hasil kombinasi titik dan garis melalui proses rumus matematika sehingga membentuk poligon yang menghasilkan objek gambar tertentu, vektor berbentuk </w:t>
      </w:r>
      <w:r>
        <w:t>penunjuk (</w:t>
      </w:r>
      <w:r w:rsidRPr="004233AE">
        <w:rPr>
          <w:i/>
        </w:rPr>
        <w:t>pointer</w:t>
      </w:r>
      <w:r>
        <w:t>) atau larik (</w:t>
      </w:r>
      <w:r w:rsidRPr="004233AE">
        <w:rPr>
          <w:i/>
        </w:rPr>
        <w:t>array</w:t>
      </w:r>
      <w:r>
        <w:t>) dengan hanya satu dimensi</w:t>
      </w:r>
      <w:r w:rsidR="00722559">
        <w:t>.</w:t>
      </w:r>
      <w:r w:rsidR="00DD4D51">
        <w:t xml:space="preserve"> Berikut pada Gambar 2.17</w:t>
      </w:r>
      <w:r w:rsidR="004233AE">
        <w:t xml:space="preserve"> terdapat ilustrasi  gambar digital dirubah menjadi vektor </w:t>
      </w:r>
      <w:r w:rsidR="004233AE" w:rsidRPr="004233AE">
        <w:rPr>
          <w:i/>
        </w:rPr>
        <w:t>array</w:t>
      </w:r>
      <w:r w:rsidR="004233AE">
        <w:t xml:space="preserve"> 1 dimensi.</w:t>
      </w:r>
    </w:p>
    <w:p w14:paraId="4CF993F6" w14:textId="11BE9540" w:rsidR="004233AE" w:rsidRDefault="001F2BCF" w:rsidP="004233AE">
      <w:pPr>
        <w:keepNext/>
        <w:ind w:firstLine="0"/>
        <w:jc w:val="center"/>
      </w:pPr>
      <w:r>
        <w:rPr>
          <w:noProof/>
        </w:rPr>
        <w:lastRenderedPageBreak/>
        <w:drawing>
          <wp:inline distT="0" distB="0" distL="0" distR="0" wp14:anchorId="57707CE2" wp14:editId="551A64AA">
            <wp:extent cx="5036185" cy="164274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gambar ke vektor.png"/>
                    <pic:cNvPicPr/>
                  </pic:nvPicPr>
                  <pic:blipFill>
                    <a:blip r:embed="rId33">
                      <a:extLst>
                        <a:ext uri="{28A0092B-C50C-407E-A947-70E740481C1C}">
                          <a14:useLocalDpi xmlns:a14="http://schemas.microsoft.com/office/drawing/2010/main" val="0"/>
                        </a:ext>
                      </a:extLst>
                    </a:blip>
                    <a:stretch>
                      <a:fillRect/>
                    </a:stretch>
                  </pic:blipFill>
                  <pic:spPr>
                    <a:xfrm>
                      <a:off x="0" y="0"/>
                      <a:ext cx="5036185" cy="1642745"/>
                    </a:xfrm>
                    <a:prstGeom prst="rect">
                      <a:avLst/>
                    </a:prstGeom>
                  </pic:spPr>
                </pic:pic>
              </a:graphicData>
            </a:graphic>
          </wp:inline>
        </w:drawing>
      </w:r>
    </w:p>
    <w:p w14:paraId="2A80936F" w14:textId="036FF8EE" w:rsidR="00B71B3E" w:rsidRPr="00B71B3E" w:rsidRDefault="004233AE" w:rsidP="00C048C8">
      <w:pPr>
        <w:pStyle w:val="Caption"/>
      </w:pPr>
      <w:bookmarkStart w:id="80" w:name="_Toc89723430"/>
      <w:bookmarkStart w:id="81" w:name="_Toc92230774"/>
      <w:bookmarkStart w:id="82" w:name="_Toc97949030"/>
      <w:r>
        <w:t xml:space="preserve">Gambar 2. </w:t>
      </w:r>
      <w:r w:rsidR="00FA3F73">
        <w:fldChar w:fldCharType="begin"/>
      </w:r>
      <w:r w:rsidR="00FA3F73">
        <w:instrText xml:space="preserve"> SEQ Gambar_2. \* ARABIC </w:instrText>
      </w:r>
      <w:r w:rsidR="00FA3F73">
        <w:fldChar w:fldCharType="separate"/>
      </w:r>
      <w:r w:rsidR="007C5499">
        <w:rPr>
          <w:noProof/>
        </w:rPr>
        <w:t>17</w:t>
      </w:r>
      <w:r w:rsidR="00FA3F73">
        <w:rPr>
          <w:noProof/>
        </w:rPr>
        <w:fldChar w:fldCharType="end"/>
      </w:r>
      <w:r>
        <w:t xml:space="preserve"> Gambar Digital Menjadi Vektor 1 Dimensi</w:t>
      </w:r>
      <w:bookmarkEnd w:id="80"/>
      <w:bookmarkEnd w:id="81"/>
      <w:bookmarkEnd w:id="82"/>
      <w:r w:rsidR="001F2BCF">
        <w:t xml:space="preserve"> </w:t>
      </w:r>
    </w:p>
    <w:p w14:paraId="370ABB7E" w14:textId="38F11041" w:rsidR="004233AE" w:rsidRDefault="002271DA" w:rsidP="00802295">
      <w:pPr>
        <w:ind w:firstLine="0"/>
      </w:pPr>
      <w:r>
        <w:t>P</w:t>
      </w:r>
      <w:r w:rsidRPr="002271DA">
        <w:t>anjang sebuah vektor dalam ruang euklidian</w:t>
      </w:r>
      <w:r>
        <w:t xml:space="preserve"> dapat dihitung dengan rumus 2.</w:t>
      </w:r>
      <w:r w:rsidR="00FF490D">
        <w:t>16</w:t>
      </w:r>
      <w:r>
        <w:t xml:space="preserve"> dibawah in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44090B69" w14:textId="77777777" w:rsidTr="001E561E">
        <w:tc>
          <w:tcPr>
            <w:tcW w:w="7083" w:type="dxa"/>
            <w:vAlign w:val="center"/>
          </w:tcPr>
          <w:p w14:paraId="1EDF98BC" w14:textId="7CEE989C" w:rsidR="001E561E" w:rsidRDefault="00FA3F73" w:rsidP="001E561E">
            <w:pPr>
              <w:ind w:firstLine="0"/>
              <w:jc w:val="center"/>
            </w:pPr>
            <m:oMathPara>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m:t>
                        </m:r>
                      </m:e>
                    </m:d>
                  </m:e>
                </m:d>
                <m:r>
                  <w:rPr>
                    <w:rFonts w:ascii="Cambria Math" w:hAnsi="Cambria Math"/>
                  </w:rPr>
                  <m:t xml:space="preserve">= </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2</m:t>
                        </m:r>
                      </m:sup>
                    </m:sSubSup>
                  </m:e>
                </m:rad>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3</m:t>
                    </m:r>
                  </m:sub>
                  <m:sup>
                    <m:r>
                      <w:rPr>
                        <w:rFonts w:ascii="Cambria Math" w:hAnsi="Cambria Math"/>
                      </w:rPr>
                      <m:t>2</m:t>
                    </m:r>
                  </m:sup>
                </m:sSubSup>
              </m:oMath>
            </m:oMathPara>
          </w:p>
        </w:tc>
        <w:tc>
          <w:tcPr>
            <w:tcW w:w="838" w:type="dxa"/>
            <w:vAlign w:val="center"/>
          </w:tcPr>
          <w:p w14:paraId="02F31F6B" w14:textId="6861A5C2" w:rsidR="001E561E" w:rsidRDefault="001E561E" w:rsidP="001E561E">
            <w:pPr>
              <w:ind w:firstLine="0"/>
              <w:jc w:val="center"/>
            </w:pPr>
            <w:r>
              <w:t>(2.</w:t>
            </w:r>
            <w:r w:rsidR="004E7ED8">
              <w:t>16</w:t>
            </w:r>
            <w:r>
              <w:t>)</w:t>
            </w:r>
          </w:p>
        </w:tc>
      </w:tr>
    </w:tbl>
    <w:p w14:paraId="196B0E66" w14:textId="77777777" w:rsidR="00DC6F44" w:rsidRDefault="00B92C7A" w:rsidP="00DC6F44">
      <w:r>
        <w:t>B</w:t>
      </w:r>
      <w:r w:rsidRPr="00B92C7A">
        <w:t>erdasarkan ruang yang ditempati, vektor membaginya berdasarkan besar dan</w:t>
      </w:r>
      <w:r>
        <w:t xml:space="preserve"> arahnya. Setidaknya ada 4</w:t>
      </w:r>
      <w:r w:rsidRPr="00B92C7A">
        <w:t xml:space="preserve"> jenis vektor antara lain</w:t>
      </w:r>
      <w:r>
        <w:t xml:space="preserve"> yaitu vektor posisi, vektor berlawanan, vektor nol, dan vektor posisi. Pada penelitian ini akan digunakan sebuah vektor berjenis satuan</w:t>
      </w:r>
      <w:r w:rsidR="00DC6F44">
        <w:t xml:space="preserve"> yang berarti </w:t>
      </w:r>
      <w:r w:rsidR="00DC6F44" w:rsidRPr="00DC6F44">
        <w:t>suat</w:t>
      </w:r>
      <w:r w:rsidR="00DC6F44">
        <w:t>u vektor dengan panjang ‘satu satuan’ b</w:t>
      </w:r>
      <w:r w:rsidR="00DC6F44" w:rsidRPr="00DC6F44">
        <w:t>iasanya vektor satuan hanya digunakan untuk menunjukkan arah.</w:t>
      </w:r>
      <w:r w:rsidR="00DC6F44">
        <w:t xml:space="preserve"> Untuk mendapatkan vektor satuan dapat dilakukan dengan melakukan normalisasi vektor dengan cara suatu vektor dengan panjang sembarang dibagi oleh panjangnya. Berikut formula untuk menormalisasi sebuah vek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838"/>
      </w:tblGrid>
      <w:tr w:rsidR="001E561E" w14:paraId="5A56FC5B" w14:textId="77777777" w:rsidTr="001E561E">
        <w:tc>
          <w:tcPr>
            <w:tcW w:w="7083" w:type="dxa"/>
            <w:vAlign w:val="center"/>
          </w:tcPr>
          <w:p w14:paraId="5213F039" w14:textId="1EA9A07D" w:rsidR="001E561E" w:rsidRDefault="004E7ED8" w:rsidP="001E561E">
            <w:pPr>
              <w:ind w:firstLine="0"/>
              <w:jc w:val="center"/>
            </w:pPr>
            <m:oMathPara>
              <m:oMath>
                <m:r>
                  <m:rPr>
                    <m:sty m:val="p"/>
                  </m:rPr>
                  <w:rPr>
                    <w:rFonts w:ascii="Cambria Math" w:hAnsi="Cambria Math"/>
                  </w:rPr>
                  <m:t xml:space="preserve">aˆ </m:t>
                </m:r>
                <m:r>
                  <m:rPr>
                    <m:sty m:val="p"/>
                  </m:rPr>
                  <w:rPr>
                    <w:rFonts w:ascii="Cambria Math" w:hAnsi="Cambria Math"/>
                  </w:rPr>
                  <w:sym w:font="Symbol" w:char="F03D"/>
                </m:r>
                <m:r>
                  <m:rPr>
                    <m:sty m:val="p"/>
                  </m:rPr>
                  <w:rPr>
                    <w:rFonts w:ascii="Cambria Math" w:hAnsi="Cambria Math"/>
                  </w:rPr>
                  <m:t xml:space="preserve"> </m:t>
                </m:r>
                <m:f>
                  <m:fPr>
                    <m:ctrlPr>
                      <w:rPr>
                        <w:rFonts w:ascii="Cambria Math" w:hAnsi="Cambria Math"/>
                      </w:rPr>
                    </m:ctrlPr>
                  </m:fPr>
                  <m:num>
                    <m:r>
                      <w:rPr>
                        <w:rFonts w:ascii="Cambria Math" w:hAnsi="Cambria Math"/>
                      </w:rPr>
                      <m:t>a</m:t>
                    </m:r>
                  </m:num>
                  <m:den>
                    <m:r>
                      <w:rPr>
                        <w:rFonts w:ascii="Cambria Math" w:hAnsi="Cambria Math"/>
                      </w:rPr>
                      <m:t>|</m:t>
                    </m:r>
                    <m:d>
                      <m:dPr>
                        <m:begChr m:val="|"/>
                        <m:endChr m:val="|"/>
                        <m:ctrlPr>
                          <w:rPr>
                            <w:rFonts w:ascii="Cambria Math" w:hAnsi="Cambria Math"/>
                            <w:i/>
                          </w:rPr>
                        </m:ctrlPr>
                      </m:dPr>
                      <m:e>
                        <m:r>
                          <w:rPr>
                            <w:rFonts w:ascii="Cambria Math" w:hAnsi="Cambria Math"/>
                          </w:rPr>
                          <m:t>a</m:t>
                        </m:r>
                      </m:e>
                    </m:d>
                    <m:r>
                      <w:rPr>
                        <w:rFonts w:ascii="Cambria Math" w:hAnsi="Cambria Math"/>
                      </w:rPr>
                      <m:t>|</m:t>
                    </m:r>
                  </m:den>
                </m:f>
              </m:oMath>
            </m:oMathPara>
          </w:p>
        </w:tc>
        <w:tc>
          <w:tcPr>
            <w:tcW w:w="838" w:type="dxa"/>
            <w:vAlign w:val="center"/>
          </w:tcPr>
          <w:p w14:paraId="61F3A03C" w14:textId="6C7EAEBA" w:rsidR="001E561E" w:rsidRDefault="001E561E" w:rsidP="001E561E">
            <w:pPr>
              <w:ind w:firstLine="0"/>
              <w:jc w:val="center"/>
            </w:pPr>
            <w:r>
              <w:t>(2.</w:t>
            </w:r>
            <w:r w:rsidR="004E7ED8">
              <w:t>17</w:t>
            </w:r>
            <w:r>
              <w:t>)</w:t>
            </w:r>
          </w:p>
        </w:tc>
      </w:tr>
    </w:tbl>
    <w:p w14:paraId="20EE508A" w14:textId="2C7EA6DC" w:rsidR="00644E4A" w:rsidRDefault="004E7ED8" w:rsidP="004E7ED8">
      <w:r>
        <w:t xml:space="preserve"> </w:t>
      </w:r>
    </w:p>
    <w:p w14:paraId="3B0B1A73" w14:textId="35B030AB" w:rsidR="0080490C" w:rsidRDefault="0080490C" w:rsidP="000C7D58">
      <w:pPr>
        <w:pStyle w:val="Heading3"/>
      </w:pPr>
      <w:bookmarkStart w:id="83" w:name="_Toc98026027"/>
      <w:r w:rsidRPr="0080490C">
        <w:t>ERD (Entity Relationship Diagram)</w:t>
      </w:r>
      <w:bookmarkEnd w:id="83"/>
    </w:p>
    <w:p w14:paraId="79AD6DFE" w14:textId="4BEC40A3" w:rsidR="001F2BCF" w:rsidRDefault="0080490C" w:rsidP="00DD4D51">
      <w:r>
        <w:t>Entity relationship diagram atau diagram hubungan entitas merupakan data berupa notasi grafis dalam pemodelan data konseptual yang menggambarkan hubungan antara penyimpanan</w:t>
      </w:r>
      <w:r w:rsidR="00F07083">
        <w:t xml:space="preserve">. Model data merupakan sekumpulan cara untuk menggambarkan data-data yang memiliki hubungan satu sama lain, semantiknya, serta batasan konsistensi. </w:t>
      </w:r>
      <w:r w:rsidR="00F07083" w:rsidRPr="00F07083">
        <w:t>Model data terdiri dari model hubungan entitas dan model hubungan</w:t>
      </w:r>
      <w:r w:rsidR="00F07083">
        <w:t xml:space="preserve">. Berikut adalah </w:t>
      </w:r>
      <w:r w:rsidR="00CB05AF">
        <w:t>notasi-notasi dan keterangannya yang terdapat pada ERD dapat dilihat pada Tabel 2.</w:t>
      </w:r>
      <w:r w:rsidR="00745FDF">
        <w:t>2</w:t>
      </w:r>
      <w:r w:rsidR="00CB05AF">
        <w:t>.</w:t>
      </w:r>
    </w:p>
    <w:p w14:paraId="312D2472" w14:textId="77777777" w:rsidR="0043012C" w:rsidRDefault="0043012C" w:rsidP="00DD4D51"/>
    <w:p w14:paraId="4FCF3659" w14:textId="07576F36" w:rsidR="00CB05AF" w:rsidRDefault="00CB05AF" w:rsidP="00C048C8">
      <w:pPr>
        <w:pStyle w:val="Caption"/>
      </w:pPr>
      <w:bookmarkStart w:id="84" w:name="_Toc92230933"/>
      <w:bookmarkStart w:id="85" w:name="_Toc97949161"/>
      <w:r>
        <w:lastRenderedPageBreak/>
        <w:t xml:space="preserve">Tabel 2. </w:t>
      </w:r>
      <w:r w:rsidR="00FA3F73">
        <w:fldChar w:fldCharType="begin"/>
      </w:r>
      <w:r w:rsidR="00FA3F73">
        <w:instrText xml:space="preserve"> SEQ Tabel_2. \* ARABIC </w:instrText>
      </w:r>
      <w:r w:rsidR="00FA3F73">
        <w:fldChar w:fldCharType="separate"/>
      </w:r>
      <w:r w:rsidR="007C5499">
        <w:rPr>
          <w:noProof/>
        </w:rPr>
        <w:t>2</w:t>
      </w:r>
      <w:r w:rsidR="00FA3F73">
        <w:rPr>
          <w:noProof/>
        </w:rPr>
        <w:fldChar w:fldCharType="end"/>
      </w:r>
      <w:r>
        <w:t xml:space="preserve"> Notasi-notasi ERD</w:t>
      </w:r>
      <w:bookmarkEnd w:id="84"/>
      <w:bookmarkEnd w:id="85"/>
    </w:p>
    <w:tbl>
      <w:tblPr>
        <w:tblStyle w:val="TableGrid"/>
        <w:tblW w:w="0" w:type="auto"/>
        <w:tblLook w:val="04A0" w:firstRow="1" w:lastRow="0" w:firstColumn="1" w:lastColumn="0" w:noHBand="0" w:noVBand="1"/>
      </w:tblPr>
      <w:tblGrid>
        <w:gridCol w:w="2136"/>
        <w:gridCol w:w="5785"/>
      </w:tblGrid>
      <w:tr w:rsidR="00CB05AF" w14:paraId="53A7DC7E" w14:textId="77777777" w:rsidTr="00CB05AF">
        <w:tc>
          <w:tcPr>
            <w:tcW w:w="1980" w:type="dxa"/>
          </w:tcPr>
          <w:p w14:paraId="18986768" w14:textId="0C7902C1" w:rsidR="00CB05AF" w:rsidRDefault="00CB05AF" w:rsidP="0080490C">
            <w:pPr>
              <w:ind w:firstLine="0"/>
            </w:pPr>
            <w:r>
              <w:t>Notasi</w:t>
            </w:r>
          </w:p>
        </w:tc>
        <w:tc>
          <w:tcPr>
            <w:tcW w:w="5941" w:type="dxa"/>
          </w:tcPr>
          <w:p w14:paraId="29C3B29C" w14:textId="49A03024" w:rsidR="00CB05AF" w:rsidRDefault="00CB05AF" w:rsidP="0080490C">
            <w:pPr>
              <w:ind w:firstLine="0"/>
            </w:pPr>
            <w:r>
              <w:t>Keterangan</w:t>
            </w:r>
          </w:p>
        </w:tc>
      </w:tr>
      <w:tr w:rsidR="00CB05AF" w14:paraId="3E0E8477" w14:textId="77777777" w:rsidTr="00CB05AF">
        <w:trPr>
          <w:trHeight w:val="1023"/>
        </w:trPr>
        <w:tc>
          <w:tcPr>
            <w:tcW w:w="1980" w:type="dxa"/>
          </w:tcPr>
          <w:p w14:paraId="69C2B519" w14:textId="606BB1BA" w:rsidR="00CB05AF" w:rsidRDefault="00CB05AF" w:rsidP="0080490C">
            <w:pPr>
              <w:ind w:firstLine="0"/>
            </w:pPr>
            <w:r>
              <w:rPr>
                <w:noProof/>
              </w:rPr>
              <mc:AlternateContent>
                <mc:Choice Requires="wps">
                  <w:drawing>
                    <wp:anchor distT="0" distB="0" distL="114300" distR="114300" simplePos="0" relativeHeight="251673600" behindDoc="0" locked="0" layoutInCell="1" allowOverlap="1" wp14:anchorId="7097EDE9" wp14:editId="510917DB">
                      <wp:simplePos x="0" y="0"/>
                      <wp:positionH relativeFrom="column">
                        <wp:posOffset>173990</wp:posOffset>
                      </wp:positionH>
                      <wp:positionV relativeFrom="paragraph">
                        <wp:posOffset>109220</wp:posOffset>
                      </wp:positionV>
                      <wp:extent cx="895350" cy="400050"/>
                      <wp:effectExtent l="0" t="0" r="19050" b="19050"/>
                      <wp:wrapNone/>
                      <wp:docPr id="55" name="Rounded Rectangle 55"/>
                      <wp:cNvGraphicFramePr/>
                      <a:graphic xmlns:a="http://schemas.openxmlformats.org/drawingml/2006/main">
                        <a:graphicData uri="http://schemas.microsoft.com/office/word/2010/wordprocessingShape">
                          <wps:wsp>
                            <wps:cNvSpPr/>
                            <wps:spPr>
                              <a:xfrm>
                                <a:off x="0" y="0"/>
                                <a:ext cx="895350" cy="400050"/>
                              </a:xfrm>
                              <a:prstGeom prst="roundRect">
                                <a:avLst/>
                              </a:prstGeom>
                            </wps:spPr>
                            <wps:style>
                              <a:lnRef idx="2">
                                <a:schemeClr val="dk1"/>
                              </a:lnRef>
                              <a:fillRef idx="1">
                                <a:schemeClr val="lt1"/>
                              </a:fillRef>
                              <a:effectRef idx="0">
                                <a:schemeClr val="dk1"/>
                              </a:effectRef>
                              <a:fontRef idx="minor">
                                <a:schemeClr val="dk1"/>
                              </a:fontRef>
                            </wps:style>
                            <wps:txbx>
                              <w:txbxContent>
                                <w:p w14:paraId="76CCC31C" w14:textId="7A5C1677" w:rsidR="0068433A" w:rsidRDefault="0068433A" w:rsidP="00CB05AF">
                                  <w:pPr>
                                    <w:ind w:firstLine="0"/>
                                    <w:jc w:val="center"/>
                                  </w:pPr>
                                  <w:r>
                                    <w:t>Ent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97EDE9" id="Rounded Rectangle 55" o:spid="_x0000_s1027" style="position:absolute;left:0;text-align:left;margin-left:13.7pt;margin-top:8.6pt;width:70.5pt;height:3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" fillcolor="white [3201]" strokecolor="black [3200]" strokeweight="1pt">
                      <v:stroke joinstyle="miter"/>
                      <v:textbox>
                        <w:txbxContent>
                          <w:p w14:paraId="76CCC31C" w14:textId="7A5C1677" w:rsidR="0068433A" w:rsidRDefault="0068433A" w:rsidP="00CB05AF">
                            <w:pPr>
                              <w:ind w:firstLine="0"/>
                              <w:jc w:val="center"/>
                            </w:pPr>
                            <w:r>
                              <w:t>Entitas</w:t>
                            </w:r>
                          </w:p>
                        </w:txbxContent>
                      </v:textbox>
                    </v:roundrect>
                  </w:pict>
                </mc:Fallback>
              </mc:AlternateContent>
            </w:r>
          </w:p>
        </w:tc>
        <w:tc>
          <w:tcPr>
            <w:tcW w:w="5941" w:type="dxa"/>
          </w:tcPr>
          <w:p w14:paraId="0124F679" w14:textId="04941039" w:rsidR="00CB05AF" w:rsidRDefault="00CB05AF" w:rsidP="00745FDF">
            <w:pPr>
              <w:spacing w:line="240" w:lineRule="auto"/>
              <w:ind w:firstLine="0"/>
            </w:pPr>
            <w:r>
              <w:t>Entitas merupakan suatu objek yang dapat diidentifikasi</w:t>
            </w:r>
          </w:p>
          <w:p w14:paraId="6DAA6C6D" w14:textId="02102FD7" w:rsidR="00CB05AF" w:rsidRDefault="00CB05AF" w:rsidP="00745FDF">
            <w:pPr>
              <w:spacing w:line="240" w:lineRule="auto"/>
              <w:ind w:firstLine="0"/>
            </w:pPr>
            <w:r>
              <w:t>dalam lingkungan pemakai</w:t>
            </w:r>
          </w:p>
        </w:tc>
      </w:tr>
      <w:tr w:rsidR="00CB05AF" w14:paraId="598BE267" w14:textId="77777777" w:rsidTr="00CB05AF">
        <w:trPr>
          <w:trHeight w:val="1122"/>
        </w:trPr>
        <w:tc>
          <w:tcPr>
            <w:tcW w:w="1980" w:type="dxa"/>
          </w:tcPr>
          <w:p w14:paraId="4DFC8E3D" w14:textId="705ADAE4" w:rsidR="00CB05AF" w:rsidRDefault="00CB05AF" w:rsidP="0080490C">
            <w:pPr>
              <w:ind w:firstLine="0"/>
            </w:pPr>
            <w:r>
              <w:rPr>
                <w:noProof/>
              </w:rPr>
              <mc:AlternateContent>
                <mc:Choice Requires="wps">
                  <w:drawing>
                    <wp:anchor distT="0" distB="0" distL="114300" distR="114300" simplePos="0" relativeHeight="251674624" behindDoc="1" locked="0" layoutInCell="1" allowOverlap="1" wp14:anchorId="688C53AA" wp14:editId="03B6FF1E">
                      <wp:simplePos x="0" y="0"/>
                      <wp:positionH relativeFrom="column">
                        <wp:posOffset>36830</wp:posOffset>
                      </wp:positionH>
                      <wp:positionV relativeFrom="paragraph">
                        <wp:posOffset>129540</wp:posOffset>
                      </wp:positionV>
                      <wp:extent cx="1162050" cy="533400"/>
                      <wp:effectExtent l="19050" t="19050" r="38100" b="38100"/>
                      <wp:wrapTight wrapText="bothSides">
                        <wp:wrapPolygon edited="0">
                          <wp:start x="9561" y="-771"/>
                          <wp:lineTo x="-354" y="0"/>
                          <wp:lineTo x="-354" y="11571"/>
                          <wp:lineTo x="9207" y="22371"/>
                          <wp:lineTo x="12393" y="22371"/>
                          <wp:lineTo x="21600" y="12343"/>
                          <wp:lineTo x="21954" y="10029"/>
                          <wp:lineTo x="17351" y="3857"/>
                          <wp:lineTo x="12039" y="-771"/>
                          <wp:lineTo x="9561" y="-771"/>
                        </wp:wrapPolygon>
                      </wp:wrapTight>
                      <wp:docPr id="56" name="Diamond 56"/>
                      <wp:cNvGraphicFramePr/>
                      <a:graphic xmlns:a="http://schemas.openxmlformats.org/drawingml/2006/main">
                        <a:graphicData uri="http://schemas.microsoft.com/office/word/2010/wordprocessingShape">
                          <wps:wsp>
                            <wps:cNvSpPr/>
                            <wps:spPr>
                              <a:xfrm>
                                <a:off x="0" y="0"/>
                                <a:ext cx="1162050" cy="533400"/>
                              </a:xfrm>
                              <a:prstGeom prst="diamond">
                                <a:avLst/>
                              </a:prstGeom>
                            </wps:spPr>
                            <wps:style>
                              <a:lnRef idx="2">
                                <a:schemeClr val="dk1"/>
                              </a:lnRef>
                              <a:fillRef idx="1">
                                <a:schemeClr val="lt1"/>
                              </a:fillRef>
                              <a:effectRef idx="0">
                                <a:schemeClr val="dk1"/>
                              </a:effectRef>
                              <a:fontRef idx="minor">
                                <a:schemeClr val="dk1"/>
                              </a:fontRef>
                            </wps:style>
                            <wps:txbx>
                              <w:txbxContent>
                                <w:p w14:paraId="2D5A4342" w14:textId="62E6C653" w:rsidR="0068433A" w:rsidRDefault="0068433A" w:rsidP="00CB05AF">
                                  <w:pPr>
                                    <w:ind w:firstLine="0"/>
                                    <w:jc w:val="left"/>
                                  </w:pPr>
                                  <w:r>
                                    <w:t>Rel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C53AA" id="_x0000_t4" coordsize="21600,21600" o:spt="4" path="m10800,l,10800,10800,21600,21600,10800xe">
                      <v:stroke joinstyle="miter"/>
                      <v:path gradientshapeok="t" o:connecttype="rect" textboxrect="5400,5400,16200,16200"/>
                    </v:shapetype>
                    <v:shape id="Diamond 56" o:spid="_x0000_s1028" type="#_x0000_t4" style="position:absolute;left:0;text-align:left;margin-left:2.9pt;margin-top:10.2pt;width:91.5pt;height:4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" fillcolor="white [3201]" strokecolor="black [3200]" strokeweight="1pt">
                      <v:textbox>
                        <w:txbxContent>
                          <w:p w14:paraId="2D5A4342" w14:textId="62E6C653" w:rsidR="0068433A" w:rsidRDefault="0068433A" w:rsidP="00CB05AF">
                            <w:pPr>
                              <w:ind w:firstLine="0"/>
                              <w:jc w:val="left"/>
                            </w:pPr>
                            <w:r>
                              <w:t>Relasi</w:t>
                            </w:r>
                          </w:p>
                        </w:txbxContent>
                      </v:textbox>
                      <w10:wrap type="tight"/>
                    </v:shape>
                  </w:pict>
                </mc:Fallback>
              </mc:AlternateContent>
            </w:r>
          </w:p>
        </w:tc>
        <w:tc>
          <w:tcPr>
            <w:tcW w:w="5941" w:type="dxa"/>
          </w:tcPr>
          <w:p w14:paraId="6CE99F29" w14:textId="51F5BB4F" w:rsidR="00CB05AF" w:rsidRDefault="00CB05AF" w:rsidP="00745FDF">
            <w:pPr>
              <w:spacing w:line="240" w:lineRule="auto"/>
              <w:ind w:firstLine="0"/>
            </w:pPr>
            <w:r>
              <w:t>Relasi yang menghubungkan antar entitas, biasanya diawali dengan kata kerja untuk menjelaskan suatu proses yang terjadi.</w:t>
            </w:r>
          </w:p>
        </w:tc>
      </w:tr>
      <w:tr w:rsidR="00CB05AF" w14:paraId="4F75E691" w14:textId="77777777" w:rsidTr="00745FDF">
        <w:trPr>
          <w:trHeight w:val="856"/>
        </w:trPr>
        <w:tc>
          <w:tcPr>
            <w:tcW w:w="1980" w:type="dxa"/>
          </w:tcPr>
          <w:p w14:paraId="667962A8" w14:textId="054F9DD7" w:rsidR="00CB05AF" w:rsidRDefault="00CB05AF" w:rsidP="0080490C">
            <w:pPr>
              <w:ind w:firstLine="0"/>
            </w:pPr>
            <w:r>
              <w:rPr>
                <w:noProof/>
              </w:rPr>
              <mc:AlternateContent>
                <mc:Choice Requires="wps">
                  <w:drawing>
                    <wp:anchor distT="0" distB="0" distL="114300" distR="114300" simplePos="0" relativeHeight="251675648" behindDoc="0" locked="0" layoutInCell="1" allowOverlap="1" wp14:anchorId="5A66FD92" wp14:editId="127A1C85">
                      <wp:simplePos x="0" y="0"/>
                      <wp:positionH relativeFrom="column">
                        <wp:posOffset>69215</wp:posOffset>
                      </wp:positionH>
                      <wp:positionV relativeFrom="paragraph">
                        <wp:posOffset>48895</wp:posOffset>
                      </wp:positionV>
                      <wp:extent cx="1047750" cy="419100"/>
                      <wp:effectExtent l="0" t="0" r="19050" b="19050"/>
                      <wp:wrapNone/>
                      <wp:docPr id="57" name="Oval 57"/>
                      <wp:cNvGraphicFramePr/>
                      <a:graphic xmlns:a="http://schemas.openxmlformats.org/drawingml/2006/main">
                        <a:graphicData uri="http://schemas.microsoft.com/office/word/2010/wordprocessingShape">
                          <wps:wsp>
                            <wps:cNvSpPr/>
                            <wps:spPr>
                              <a:xfrm>
                                <a:off x="0" y="0"/>
                                <a:ext cx="1047750" cy="419100"/>
                              </a:xfrm>
                              <a:prstGeom prst="ellipse">
                                <a:avLst/>
                              </a:prstGeom>
                            </wps:spPr>
                            <wps:style>
                              <a:lnRef idx="2">
                                <a:schemeClr val="dk1"/>
                              </a:lnRef>
                              <a:fillRef idx="1">
                                <a:schemeClr val="lt1"/>
                              </a:fillRef>
                              <a:effectRef idx="0">
                                <a:schemeClr val="dk1"/>
                              </a:effectRef>
                              <a:fontRef idx="minor">
                                <a:schemeClr val="dk1"/>
                              </a:fontRef>
                            </wps:style>
                            <wps:txbx>
                              <w:txbxContent>
                                <w:p w14:paraId="0E7ADFBD" w14:textId="7374C929" w:rsidR="0068433A" w:rsidRDefault="0068433A" w:rsidP="00745FDF">
                                  <w:pPr>
                                    <w:ind w:firstLine="0"/>
                                    <w:jc w:val="left"/>
                                  </w:pPr>
                                  <w:r>
                                    <w:t xml:space="preserve">  Atrib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66FD92" id="Oval 57" o:spid="_x0000_s1029" style="position:absolute;left:0;text-align:left;margin-left:5.45pt;margin-top:3.85pt;width:82.5pt;height: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" fillcolor="white [3201]" strokecolor="black [3200]" strokeweight="1pt">
                      <v:stroke joinstyle="miter"/>
                      <v:textbox>
                        <w:txbxContent>
                          <w:p w14:paraId="0E7ADFBD" w14:textId="7374C929" w:rsidR="0068433A" w:rsidRDefault="0068433A" w:rsidP="00745FDF">
                            <w:pPr>
                              <w:ind w:firstLine="0"/>
                              <w:jc w:val="left"/>
                            </w:pPr>
                            <w:r>
                              <w:t xml:space="preserve">  Atribut</w:t>
                            </w:r>
                          </w:p>
                        </w:txbxContent>
                      </v:textbox>
                    </v:oval>
                  </w:pict>
                </mc:Fallback>
              </mc:AlternateContent>
            </w:r>
          </w:p>
        </w:tc>
        <w:tc>
          <w:tcPr>
            <w:tcW w:w="5941" w:type="dxa"/>
          </w:tcPr>
          <w:p w14:paraId="00426CD2" w14:textId="0B0CF3CA" w:rsidR="00745FDF" w:rsidRDefault="00745FDF" w:rsidP="00745FDF">
            <w:pPr>
              <w:spacing w:line="240" w:lineRule="auto"/>
              <w:ind w:firstLine="0"/>
            </w:pPr>
            <w:r>
              <w:t>Atribut berfungsi mendeskripsikan karakter</w:t>
            </w:r>
          </w:p>
          <w:p w14:paraId="0F556F30" w14:textId="77777777" w:rsidR="00745FDF" w:rsidRDefault="00745FDF" w:rsidP="00745FDF">
            <w:pPr>
              <w:spacing w:line="240" w:lineRule="auto"/>
              <w:ind w:firstLine="0"/>
            </w:pPr>
            <w:r>
              <w:t>entitas(atribut yang berfungsi sebagai key diberi garis</w:t>
            </w:r>
          </w:p>
          <w:p w14:paraId="59CAADAF" w14:textId="5B972F12" w:rsidR="00CB05AF" w:rsidRDefault="00745FDF" w:rsidP="00745FDF">
            <w:pPr>
              <w:spacing w:line="240" w:lineRule="auto"/>
              <w:ind w:firstLine="0"/>
            </w:pPr>
            <w:r>
              <w:t>bawah)</w:t>
            </w:r>
          </w:p>
        </w:tc>
      </w:tr>
      <w:tr w:rsidR="00CB05AF" w14:paraId="564B39EE" w14:textId="77777777" w:rsidTr="00CB05AF">
        <w:tc>
          <w:tcPr>
            <w:tcW w:w="1980" w:type="dxa"/>
          </w:tcPr>
          <w:p w14:paraId="791B3A44" w14:textId="671FAA94" w:rsidR="00CB05AF" w:rsidRDefault="00745FDF" w:rsidP="0080490C">
            <w:pPr>
              <w:ind w:firstLine="0"/>
            </w:pPr>
            <w:r>
              <w:rPr>
                <w:noProof/>
              </w:rPr>
              <mc:AlternateContent>
                <mc:Choice Requires="wps">
                  <w:drawing>
                    <wp:anchor distT="0" distB="0" distL="114300" distR="114300" simplePos="0" relativeHeight="251676672" behindDoc="0" locked="0" layoutInCell="1" allowOverlap="1" wp14:anchorId="44DFE5DA" wp14:editId="2BBC6643">
                      <wp:simplePos x="0" y="0"/>
                      <wp:positionH relativeFrom="column">
                        <wp:posOffset>78740</wp:posOffset>
                      </wp:positionH>
                      <wp:positionV relativeFrom="paragraph">
                        <wp:posOffset>184785</wp:posOffset>
                      </wp:positionV>
                      <wp:extent cx="1009650" cy="0"/>
                      <wp:effectExtent l="0" t="0" r="19050" b="19050"/>
                      <wp:wrapNone/>
                      <wp:docPr id="59" name="Straight Connector 59"/>
                      <wp:cNvGraphicFramePr/>
                      <a:graphic xmlns:a="http://schemas.openxmlformats.org/drawingml/2006/main">
                        <a:graphicData uri="http://schemas.microsoft.com/office/word/2010/wordprocessingShape">
                          <wps:wsp>
                            <wps:cNvCnPr/>
                            <wps:spPr>
                              <a:xfrm>
                                <a:off x="0" y="0"/>
                                <a:ext cx="1009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599071" id="Straight Connector 59"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6.2pt,14.55pt" to="85.7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" strokecolor="black [3200]" strokeweight=".5pt">
                      <v:stroke joinstyle="miter"/>
                    </v:line>
                  </w:pict>
                </mc:Fallback>
              </mc:AlternateContent>
            </w:r>
          </w:p>
        </w:tc>
        <w:tc>
          <w:tcPr>
            <w:tcW w:w="5941" w:type="dxa"/>
          </w:tcPr>
          <w:p w14:paraId="24972AA1" w14:textId="7910E524" w:rsidR="00CB05AF" w:rsidRDefault="00745FDF" w:rsidP="00745FDF">
            <w:pPr>
              <w:spacing w:line="240" w:lineRule="auto"/>
              <w:ind w:firstLine="0"/>
            </w:pPr>
            <w:r>
              <w:t>Garis sebagai penghubung antara relasi dengan entitas, relasi dan entitas dengan atribut.</w:t>
            </w:r>
          </w:p>
        </w:tc>
      </w:tr>
    </w:tbl>
    <w:p w14:paraId="6A50093F" w14:textId="77777777" w:rsidR="00CB05AF" w:rsidRPr="0080490C" w:rsidRDefault="00CB05AF" w:rsidP="0080490C"/>
    <w:p w14:paraId="3BF5AFB6" w14:textId="0780A862" w:rsidR="00C00435" w:rsidRDefault="00271BC4" w:rsidP="000C7D58">
      <w:pPr>
        <w:pStyle w:val="Heading3"/>
      </w:pPr>
      <w:bookmarkStart w:id="86" w:name="_Toc98026028"/>
      <w:r>
        <w:t>Python</w:t>
      </w:r>
      <w:bookmarkEnd w:id="86"/>
    </w:p>
    <w:p w14:paraId="406700B5" w14:textId="77777777" w:rsidR="00A828F9" w:rsidRDefault="00A828F9" w:rsidP="00A828F9">
      <w:r>
        <w:t>Menurut pengertian dari Python Software Foundation (2016), Python adalah bahasa pemrograman interpretatif, berorinetasi objek dan semantik yang dinamis. Python memiliki high-level struktur data, dynamic typing dan dyniamic binding. Python memiliki sintaks sederhana dan mudah dipelajari untuk penekanan pada kemudahan membaca dan mengurangi biaya perbaikan program. Python mendukung modul dan paket untuk mendorong kemodularan program dan code reuse. Interpreter Python dan standard library-nya tersedia secara gratis untuk semua platform dan dapat secara bebas disebarkan.</w:t>
      </w:r>
    </w:p>
    <w:p w14:paraId="0D984B5A" w14:textId="375A39D6" w:rsidR="00A828F9" w:rsidRDefault="00A828F9" w:rsidP="00A828F9">
      <w:r>
        <w:t>Bahasa</w:t>
      </w:r>
      <w:r w:rsidR="00F23C72">
        <w:t xml:space="preserve"> pemrograman</w:t>
      </w:r>
      <w:r>
        <w:t xml:space="preserve"> ini muncu</w:t>
      </w:r>
      <w:r w:rsidR="00F23C72">
        <w:t xml:space="preserve">l pertama kali pada tahun 1991 </w:t>
      </w:r>
      <w:r>
        <w:t>oleh Guido van Rossum. Sampai saat ini Python masih dikembangkan oleh Python Software Foundation. Bahasa</w:t>
      </w:r>
      <w:r w:rsidR="00F23C72">
        <w:t xml:space="preserve"> pemrograman</w:t>
      </w:r>
      <w:r>
        <w:t xml:space="preserve"> Python mendukung hampir semua sistem operasi, bahkan untuk sistem operasi Linux, hampir semua distronya sudah menyertakan Python di dalamnya.</w:t>
      </w:r>
      <w:r w:rsidR="00F23C72">
        <w:t xml:space="preserve"> </w:t>
      </w:r>
      <w:r w:rsidR="00F23C72" w:rsidRPr="00F23C72">
        <w:t>Python juga memiliki dukungan komunitas yang aktif sehingga para developer bisa dengan mudah bertanya tentang permasalahan yang dialami, selain itu Python juga menyediakan banyak framework, dan library yang bisa diunduh secara gratis.</w:t>
      </w:r>
    </w:p>
    <w:p w14:paraId="1E6A48E5" w14:textId="77777777" w:rsidR="00593065" w:rsidRDefault="00593065" w:rsidP="00A828F9"/>
    <w:p w14:paraId="17C5E837" w14:textId="0CD424E6" w:rsidR="00593065" w:rsidRDefault="00593065" w:rsidP="000C7D58">
      <w:pPr>
        <w:pStyle w:val="Heading3"/>
      </w:pPr>
      <w:bookmarkStart w:id="87" w:name="_Toc98026029"/>
      <w:r>
        <w:lastRenderedPageBreak/>
        <w:t>Basis Data MySQL</w:t>
      </w:r>
      <w:bookmarkEnd w:id="87"/>
    </w:p>
    <w:p w14:paraId="41983703" w14:textId="16544790" w:rsidR="00593065" w:rsidRDefault="00593065" w:rsidP="00593065">
      <w:r>
        <w:t xml:space="preserve">Basis data atau </w:t>
      </w:r>
      <w:r w:rsidRPr="00593065">
        <w:rPr>
          <w:i/>
        </w:rPr>
        <w:t>database</w:t>
      </w:r>
      <w:r>
        <w:rPr>
          <w:i/>
        </w:rPr>
        <w:t xml:space="preserve"> </w:t>
      </w:r>
      <w:r w:rsidRPr="00593065">
        <w:t>suatu kumpulan data-data yang disusun sedemikian rupa sehingga membentuk informasi yang berguna</w:t>
      </w:r>
      <w:r>
        <w:t xml:space="preserve">. </w:t>
      </w:r>
      <w:r w:rsidRPr="00593065">
        <w:t xml:space="preserve">Basis data terdiri dari sekumpulan data dengan </w:t>
      </w:r>
      <w:r>
        <w:t>jenis</w:t>
      </w:r>
      <w:r w:rsidRPr="00593065">
        <w:t>/karakter yang sama</w:t>
      </w:r>
      <w:r>
        <w:t xml:space="preserve"> contohnya adalah </w:t>
      </w:r>
      <w:r w:rsidRPr="00593065">
        <w:t>data-data berupa nama-nama, kelas-kelas, alamat-alamat.</w:t>
      </w:r>
      <w:r>
        <w:t xml:space="preserve"> </w:t>
      </w:r>
      <w:r w:rsidRPr="00593065">
        <w:t xml:space="preserve">Semua data ini dikumpulkan dalam kelompok data baru yang disebut data </w:t>
      </w:r>
      <w:r>
        <w:t>mahasiswa, d</w:t>
      </w:r>
      <w:r w:rsidRPr="00593065">
        <w:t>emikian pula kumpulan data mahasiswa, data dosen, data keuangan, dan data lainnya dapat dikumpulkan kembali ke dalam kelompok besar</w:t>
      </w:r>
      <w:r>
        <w:t xml:space="preserve">. </w:t>
      </w:r>
      <w:r w:rsidRPr="00593065">
        <w:t xml:space="preserve">Bahkan dalam proses pengembangannya, data tersebut dapat berupa berbagai bentuk data, seperti program, formulir entri data, laporan, dan lain-lain. Semua ini dapat dikumpulkan dalam </w:t>
      </w:r>
      <w:r>
        <w:t>basis data.</w:t>
      </w:r>
    </w:p>
    <w:p w14:paraId="268F6881" w14:textId="3A48EF9B" w:rsidR="00A828F9" w:rsidRDefault="00593065" w:rsidP="00DF5BAC">
      <w:r>
        <w:t xml:space="preserve">Salah satu basis data yang populer digunakan saat ini adalah </w:t>
      </w:r>
      <w:r w:rsidR="00DF5BAC">
        <w:t xml:space="preserve">basis data MySQL. MySQL </w:t>
      </w:r>
      <w:r w:rsidR="00DF5BAC" w:rsidRPr="00DF5BAC">
        <w:t xml:space="preserve">adalah suatu perangkat lunak </w:t>
      </w:r>
      <w:r w:rsidR="00DF5BAC">
        <w:t>basis data</w:t>
      </w:r>
      <w:r w:rsidR="00DF5BAC" w:rsidRPr="00DF5BAC">
        <w:t xml:space="preserve"> relasi (</w:t>
      </w:r>
      <w:r w:rsidR="00DF5BAC" w:rsidRPr="00DF5BAC">
        <w:rPr>
          <w:i/>
        </w:rPr>
        <w:t>Relational Database Management System</w:t>
      </w:r>
      <w:r w:rsidR="00DF5BAC" w:rsidRPr="00DF5BAC">
        <w:t xml:space="preserve"> atau RDBMS) seperti halnya </w:t>
      </w:r>
      <w:r w:rsidR="00DF5BAC">
        <w:t>MongoDB</w:t>
      </w:r>
      <w:r w:rsidR="00DF5BAC" w:rsidRPr="00DF5BAC">
        <w:t>, Postgresql,</w:t>
      </w:r>
      <w:r w:rsidR="00DF5BAC">
        <w:t xml:space="preserve"> Oracle dan sebagainya. Dalam mengoperasikan MySQL digunakanlah sebuah bahasa bernama SQL. </w:t>
      </w:r>
      <w:r w:rsidR="00DF5BAC" w:rsidRPr="00DF5BAC">
        <w:t xml:space="preserve">SQL atau singkatan dari </w:t>
      </w:r>
      <w:r w:rsidR="00DF5BAC" w:rsidRPr="00DF5BAC">
        <w:rPr>
          <w:i/>
        </w:rPr>
        <w:t>Structured Query Language</w:t>
      </w:r>
      <w:r w:rsidR="00DF5BAC" w:rsidRPr="00DF5BAC">
        <w:t xml:space="preserve"> ialah suatu sintaks perintah-perintah tertentu atau bahasa pemrograman yang digunakan untuk mengelola suatu </w:t>
      </w:r>
      <w:r w:rsidR="00DF5BAC">
        <w:t>basis data</w:t>
      </w:r>
      <w:r w:rsidR="00DF5BAC" w:rsidRPr="00DF5BAC">
        <w:t>.</w:t>
      </w:r>
      <w:r w:rsidR="00DF5BAC">
        <w:t xml:space="preserve"> J</w:t>
      </w:r>
      <w:r w:rsidR="00DF5BAC" w:rsidRPr="00DF5BAC">
        <w:t>adi, MySQL dan SQL</w:t>
      </w:r>
      <w:r w:rsidR="00DF5BAC">
        <w:t xml:space="preserve"> itu</w:t>
      </w:r>
      <w:r w:rsidR="00DF5BAC" w:rsidRPr="00DF5BAC">
        <w:t xml:space="preserve"> tidaklah sama. Singkatnya, MySQL ialah perangkat lunaknya dan SQL adalah bahasa perintahnya.</w:t>
      </w:r>
    </w:p>
    <w:p w14:paraId="52D5DB6A" w14:textId="77777777" w:rsidR="00DD6C55" w:rsidRPr="00A828F9" w:rsidRDefault="00DD6C55" w:rsidP="00DF5BAC"/>
    <w:p w14:paraId="22CBA214" w14:textId="120DED39" w:rsidR="00271BC4" w:rsidRDefault="00271BC4" w:rsidP="000C7D58">
      <w:pPr>
        <w:pStyle w:val="Heading3"/>
      </w:pPr>
      <w:bookmarkStart w:id="88" w:name="_Toc98026030"/>
      <w:r>
        <w:t>Tensorflow</w:t>
      </w:r>
      <w:bookmarkEnd w:id="88"/>
    </w:p>
    <w:p w14:paraId="76DC430E" w14:textId="67E2179C" w:rsidR="00A25564" w:rsidRDefault="00A25564" w:rsidP="00A25564">
      <w:r>
        <w:t xml:space="preserve">TensorFlow adalah pustaka perangkat lunak </w:t>
      </w:r>
      <w:r w:rsidRPr="00A25564">
        <w:rPr>
          <w:i/>
        </w:rPr>
        <w:t>open source</w:t>
      </w:r>
      <w:r>
        <w:t xml:space="preserve"> dan gratis untuk pembelajaran mesin. TensorFlow dapat digunakan dalam berbagai tugas tetapi memiliki fokus khusus pada pelatihan dan inferensi jaringan </w:t>
      </w:r>
      <w:r w:rsidRPr="00A25564">
        <w:rPr>
          <w:i/>
        </w:rPr>
        <w:t>deep neural</w:t>
      </w:r>
      <w:r>
        <w:t>. Tensorflow adalah pustaka matematika simbolis berdasarkan dataflow dan pemrograman. Saat ini, TensorFlow merupakan pustaka pembelajaran meesin paling terkenal di dunia.</w:t>
      </w:r>
    </w:p>
    <w:p w14:paraId="7B056964" w14:textId="77765A71" w:rsidR="00A25564" w:rsidRDefault="00A25564" w:rsidP="00A25564">
      <w:r>
        <w:t xml:space="preserve">Dicipatakan oleh tim Google Brain, produk Google satu ini, menggunakan pembelajaran mesin di semua produknya untuk meningkatkan mesin telusur, terjemahan, pemberian keterangan gambar, atau rekomendasi. Ia menggabungkan banyak model dan algoritma </w:t>
      </w:r>
      <w:r w:rsidR="003C155A">
        <w:rPr>
          <w:i/>
          <w:iCs/>
          <w:szCs w:val="24"/>
        </w:rPr>
        <w:t>Machine L</w:t>
      </w:r>
      <w:r w:rsidR="003C155A" w:rsidRPr="00624641">
        <w:rPr>
          <w:i/>
          <w:iCs/>
          <w:szCs w:val="24"/>
        </w:rPr>
        <w:t>earning</w:t>
      </w:r>
      <w:r w:rsidR="003C155A">
        <w:t xml:space="preserve"> </w:t>
      </w:r>
      <w:r>
        <w:t xml:space="preserve">termasuk </w:t>
      </w:r>
      <w:r w:rsidR="003C155A">
        <w:rPr>
          <w:i/>
        </w:rPr>
        <w:t>Deep L</w:t>
      </w:r>
      <w:r w:rsidR="003C155A" w:rsidRPr="00DE3BEA">
        <w:rPr>
          <w:i/>
        </w:rPr>
        <w:t>earning</w:t>
      </w:r>
      <w:r>
        <w:t xml:space="preserve"> (neural </w:t>
      </w:r>
      <w:r>
        <w:lastRenderedPageBreak/>
        <w:t>network). Framework di susun menggunakan Python front-end API untuk membuat suatu aplikasi penggunaannya, dan menggunakan C++ yang memiliki kinerja terbaik dalam hal eksekusi.</w:t>
      </w:r>
    </w:p>
    <w:p w14:paraId="66A8E82A" w14:textId="19A92488" w:rsidR="00A828F9" w:rsidRDefault="00A25564" w:rsidP="00A25564">
      <w:r>
        <w:t>Tensorflow dapat melatih dan menjalankan neural network untuk keperluan mengklasifikasikan tulisan tangan, pengenalan gambar/object, serta menggabungkan suatu kata. Selanjutnya adalah re-current neural network, yang merupakan model sequential, dapat digunakan untuk Natural Language Processing (NLP), PDE (Partial Differential Equation) berdasarkan simulasi. Dan yang paling utama adalah bahwa Tensorflow dapat digunakan pada skala yang besar untuk produksi dengan menggunakan model yang sama pada ketika proses training data.</w:t>
      </w:r>
    </w:p>
    <w:p w14:paraId="78DF8226" w14:textId="77777777" w:rsidR="00A828F9" w:rsidRPr="00A828F9" w:rsidRDefault="00A828F9" w:rsidP="00A828F9"/>
    <w:p w14:paraId="30E24123" w14:textId="7EB60223" w:rsidR="00271BC4" w:rsidRDefault="00271BC4" w:rsidP="000C7D58">
      <w:pPr>
        <w:pStyle w:val="Heading3"/>
      </w:pPr>
      <w:bookmarkStart w:id="89" w:name="_Toc98026031"/>
      <w:r>
        <w:t>Flask</w:t>
      </w:r>
      <w:bookmarkEnd w:id="89"/>
    </w:p>
    <w:p w14:paraId="7627CDEF" w14:textId="0390C613" w:rsidR="00A828F9" w:rsidRDefault="00A828F9" w:rsidP="007406E1">
      <w:r w:rsidRPr="00A828F9">
        <w:t>Flask adalah kerangka kerja web</w:t>
      </w:r>
      <w:r>
        <w:t xml:space="preserve"> atau </w:t>
      </w:r>
      <w:r w:rsidRPr="00A828F9">
        <w:rPr>
          <w:i/>
        </w:rPr>
        <w:t>framework</w:t>
      </w:r>
      <w:r w:rsidRPr="00A828F9">
        <w:t xml:space="preserve"> yang ditulis dengan Python dan diklasifikasikan sebagai </w:t>
      </w:r>
      <w:r w:rsidRPr="00A828F9">
        <w:rPr>
          <w:i/>
        </w:rPr>
        <w:t>microframework</w:t>
      </w:r>
      <w:r w:rsidRPr="00A828F9">
        <w:t xml:space="preserve">. Flask bertindak sebagai kerangka aplikasi dan tampilan </w:t>
      </w:r>
      <w:r>
        <w:t>dari</w:t>
      </w:r>
      <w:r w:rsidRPr="00A828F9">
        <w:t xml:space="preserve"> </w:t>
      </w:r>
      <w:r>
        <w:t>suatu w</w:t>
      </w:r>
      <w:r w:rsidRPr="00A828F9">
        <w:t xml:space="preserve">eb. Dengan menggunakan Flask dan Python, pengembang dapat membuat jaringan terstruktur dan mengelola </w:t>
      </w:r>
      <w:r>
        <w:t>behaviour</w:t>
      </w:r>
      <w:r w:rsidRPr="00A828F9">
        <w:t xml:space="preserve"> jaringan dengan lebih mudah. F</w:t>
      </w:r>
      <w:r>
        <w:t xml:space="preserve">lask termasuk dalam jenis </w:t>
      </w:r>
      <w:r w:rsidRPr="00A828F9">
        <w:rPr>
          <w:i/>
        </w:rPr>
        <w:t>microframework</w:t>
      </w:r>
      <w:r w:rsidRPr="00A828F9">
        <w:t xml:space="preserve"> karena tidak memerlukan tools atau library tertentu dalam penggunaannya. Fungsi dan komponen yang paling umum seperti validasi formulir dan database tidak diinstal secara default di Flask. Hal ini karena fungsi dan komponen tersebut telah disediakan oleh pihak ketiga, dan Flask dapat menggunakan ekstensi untuk membuat fungsi dan komponen tersebut terlihat seperti diimplementasikan oleh Flask itu sendiri. Selain itu, meski</w:t>
      </w:r>
      <w:r>
        <w:t xml:space="preserve">pun Flask disebut sebagai </w:t>
      </w:r>
      <w:r w:rsidRPr="00A828F9">
        <w:rPr>
          <w:i/>
        </w:rPr>
        <w:t>microframework</w:t>
      </w:r>
      <w:r w:rsidRPr="00A828F9">
        <w:t>, bukan berarti tidak memiliki fungsionalitas.</w:t>
      </w:r>
      <w:r>
        <w:t xml:space="preserve"> </w:t>
      </w:r>
      <w:r w:rsidRPr="00A828F9">
        <w:rPr>
          <w:i/>
        </w:rPr>
        <w:t>Microframework</w:t>
      </w:r>
      <w:r w:rsidRPr="00A828F9">
        <w:t xml:space="preserve"> disini berarti bahwa Flask bermaksud untuk membuat</w:t>
      </w:r>
      <w:r>
        <w:t xml:space="preserve"> sebuah core dari aplikasi dengan</w:t>
      </w:r>
      <w:r w:rsidRPr="00A828F9">
        <w:t xml:space="preserve"> sesederhana mungkin tapi tetap dapat dengan mudah ditambahkan. Dengan begitu, fleksibilitas serta skalabilitas dari Flask dapat dikatakan cukup tinggi dibandingkan dengan framework lainnya.</w:t>
      </w:r>
    </w:p>
    <w:p w14:paraId="70143FAF" w14:textId="77777777" w:rsidR="00A828F9" w:rsidRPr="00A828F9" w:rsidRDefault="00A828F9" w:rsidP="00A828F9"/>
    <w:p w14:paraId="0CC747AE" w14:textId="066950F8" w:rsidR="00BE3493" w:rsidRPr="00E421EB" w:rsidRDefault="00BE3493" w:rsidP="00BE3493">
      <w:pPr>
        <w:ind w:firstLine="0"/>
        <w:jc w:val="center"/>
      </w:pPr>
    </w:p>
    <w:p w14:paraId="541595F5" w14:textId="77777777" w:rsidR="00BE3493" w:rsidRDefault="00BE3493" w:rsidP="00BE3493">
      <w:pPr>
        <w:pStyle w:val="Penomorangambar"/>
        <w:rPr>
          <w:spacing w:val="-1"/>
        </w:rPr>
      </w:pPr>
    </w:p>
    <w:p w14:paraId="59E80191" w14:textId="77777777" w:rsidR="007406E1" w:rsidRDefault="007406E1" w:rsidP="00323D84">
      <w:pPr>
        <w:pStyle w:val="Heading1"/>
        <w:rPr>
          <w:spacing w:val="-1"/>
          <w:lang w:val="id-ID"/>
        </w:rPr>
        <w:sectPr w:rsidR="007406E1" w:rsidSect="004E70A6">
          <w:pgSz w:w="11900" w:h="16840" w:code="9"/>
          <w:pgMar w:top="2268" w:right="1701" w:bottom="1701" w:left="2268" w:header="1134" w:footer="1134" w:gutter="0"/>
          <w:cols w:space="720"/>
          <w:titlePg/>
          <w:docGrid w:linePitch="326"/>
        </w:sectPr>
      </w:pPr>
    </w:p>
    <w:p w14:paraId="19B56E6E" w14:textId="40D7583E" w:rsidR="00F73E47" w:rsidRDefault="00193301" w:rsidP="004D0601">
      <w:pPr>
        <w:pStyle w:val="Heading1"/>
        <w:ind w:left="0" w:firstLine="0"/>
        <w:rPr>
          <w:spacing w:val="-1"/>
          <w:lang w:val="id-ID"/>
        </w:rPr>
      </w:pPr>
      <w:r>
        <w:rPr>
          <w:spacing w:val="-1"/>
          <w:lang w:val="id-ID"/>
        </w:rPr>
        <w:lastRenderedPageBreak/>
        <w:br/>
      </w:r>
      <w:bookmarkStart w:id="90" w:name="_Toc98026032"/>
      <w:r>
        <w:rPr>
          <w:spacing w:val="-1"/>
          <w:lang w:val="id-ID"/>
        </w:rPr>
        <w:t>METOD</w:t>
      </w:r>
      <w:r w:rsidR="00CA128C">
        <w:rPr>
          <w:spacing w:val="-1"/>
          <w:lang w:val="en-ID"/>
        </w:rPr>
        <w:t xml:space="preserve">E </w:t>
      </w:r>
      <w:r>
        <w:rPr>
          <w:spacing w:val="-1"/>
          <w:lang w:val="id-ID"/>
        </w:rPr>
        <w:t>PENELITIAN</w:t>
      </w:r>
      <w:bookmarkEnd w:id="90"/>
    </w:p>
    <w:p w14:paraId="20612A1D" w14:textId="77777777" w:rsidR="004D0601" w:rsidRPr="004D0601" w:rsidRDefault="004D0601" w:rsidP="004D0601">
      <w:pPr>
        <w:rPr>
          <w:lang w:val="id-ID"/>
        </w:rPr>
      </w:pPr>
    </w:p>
    <w:p w14:paraId="09A6E960" w14:textId="77777777" w:rsidR="00F73E47" w:rsidRPr="00286959" w:rsidRDefault="00F73E47" w:rsidP="00943F05">
      <w:pPr>
        <w:pStyle w:val="Heading2"/>
      </w:pPr>
      <w:bookmarkStart w:id="91" w:name="_Toc98026033"/>
      <w:r>
        <w:t>Bahan/Data</w:t>
      </w:r>
      <w:bookmarkEnd w:id="91"/>
      <w:r>
        <w:t xml:space="preserve"> </w:t>
      </w:r>
    </w:p>
    <w:p w14:paraId="74F0A3DB" w14:textId="3BDB74DE" w:rsidR="004D0601" w:rsidRDefault="00F73E47" w:rsidP="000C7D58">
      <w:pPr>
        <w:pStyle w:val="Heading3"/>
        <w:rPr>
          <w:lang w:val="id-ID"/>
        </w:rPr>
      </w:pPr>
      <w:bookmarkStart w:id="92" w:name="_Toc98026034"/>
      <w:r w:rsidRPr="00286959">
        <w:rPr>
          <w:lang w:val="id-ID"/>
        </w:rPr>
        <w:t>Data yang diperoleh</w:t>
      </w:r>
      <w:bookmarkEnd w:id="92"/>
    </w:p>
    <w:p w14:paraId="76FB95C2" w14:textId="3D138279" w:rsidR="004D0601" w:rsidRDefault="004D0601" w:rsidP="004D0601">
      <w:r>
        <w:t xml:space="preserve">Pada pembangunan sistem </w:t>
      </w:r>
      <w:r w:rsidRPr="00EC3864">
        <w:rPr>
          <w:i/>
        </w:rPr>
        <w:t>visual search</w:t>
      </w:r>
      <w:r>
        <w:t xml:space="preserve"> ini, dataset yang digunakan adalah dataset </w:t>
      </w:r>
      <w:r w:rsidRPr="004D0601">
        <w:rPr>
          <w:i/>
        </w:rPr>
        <w:t>Real Fashion</w:t>
      </w:r>
      <w:r>
        <w:rPr>
          <w:i/>
        </w:rPr>
        <w:t xml:space="preserve"> </w:t>
      </w:r>
      <w:r>
        <w:t>yang berasal dari website kaggle (</w:t>
      </w:r>
      <w:hyperlink r:id="rId34" w:history="1">
        <w:r w:rsidRPr="004D0601">
          <w:rPr>
            <w:rStyle w:val="Hyperlink"/>
          </w:rPr>
          <w:t>https://www.kaggle.com/hammaadali/real-fashion</w:t>
        </w:r>
      </w:hyperlink>
      <w:r>
        <w:t xml:space="preserve">). </w:t>
      </w:r>
      <w:r w:rsidRPr="00EC3864">
        <w:t xml:space="preserve">Dataset </w:t>
      </w:r>
      <w:r w:rsidRPr="004D0601">
        <w:rPr>
          <w:i/>
        </w:rPr>
        <w:t>Real Fashion</w:t>
      </w:r>
      <w:r>
        <w:rPr>
          <w:i/>
        </w:rPr>
        <w:t xml:space="preserve"> </w:t>
      </w:r>
      <w:r w:rsidRPr="00EC3864">
        <w:t>berisi</w:t>
      </w:r>
      <w:r>
        <w:t xml:space="preserve"> 30.276 data gambar dan terdiri dari 7 </w:t>
      </w:r>
      <w:r w:rsidR="00E93850">
        <w:t>kategori dengan total memiliki</w:t>
      </w:r>
      <w:r>
        <w:t xml:space="preserve"> 42</w:t>
      </w:r>
      <w:r w:rsidRPr="00EC3864">
        <w:t xml:space="preserve"> </w:t>
      </w:r>
      <w:r w:rsidR="00E93850">
        <w:t>sub-</w:t>
      </w:r>
      <w:r w:rsidRPr="00EC3864">
        <w:t>kategori</w:t>
      </w:r>
      <w:r w:rsidR="00E93850">
        <w:t xml:space="preserve"> didalamnya</w:t>
      </w:r>
      <w:r w:rsidRPr="00EC3864">
        <w:t xml:space="preserve">. </w:t>
      </w:r>
      <w:r w:rsidR="00E93850">
        <w:t>42</w:t>
      </w:r>
      <w:r w:rsidRPr="00EC3864">
        <w:t xml:space="preserve"> </w:t>
      </w:r>
      <w:r>
        <w:t xml:space="preserve">sub </w:t>
      </w:r>
      <w:r w:rsidRPr="00EC3864">
        <w:t xml:space="preserve">kategori dalam dataset terdiri dari objek yang biasa ditemui di </w:t>
      </w:r>
      <w:r>
        <w:t xml:space="preserve">marketplace pada kategori </w:t>
      </w:r>
      <w:r w:rsidRPr="00E1779F">
        <w:rPr>
          <w:i/>
        </w:rPr>
        <w:t>fashion</w:t>
      </w:r>
      <w:r w:rsidRPr="00EC3864">
        <w:t>.</w:t>
      </w:r>
      <w:r w:rsidR="00E93850">
        <w:t xml:space="preserve"> Karena gambar diperoleh dari produk yang ada di marketplace maka rata-rata gambar memiliki background yang bersih dan berfokus pada produk. Berikut sampel data dari </w:t>
      </w:r>
      <w:r w:rsidR="008362E2">
        <w:t xml:space="preserve">semua </w:t>
      </w:r>
      <w:r w:rsidR="00E93850">
        <w:t>sub-kategori</w:t>
      </w:r>
      <w:r w:rsidR="008362E2">
        <w:t xml:space="preserve"> berisikan nama kategori dan empat sampel gambar</w:t>
      </w:r>
      <w:r w:rsidR="00EE1DA8">
        <w:t xml:space="preserve"> dapat dilihat pada Gambar 3.1, Gambar 3.2, Gambar 3.3</w:t>
      </w:r>
      <w:r w:rsidR="000F317D">
        <w:t>, dan Gambar 3.4</w:t>
      </w:r>
      <w:r w:rsidR="00E93850">
        <w:t>.</w:t>
      </w:r>
    </w:p>
    <w:p w14:paraId="28799553" w14:textId="2F5CFEC0" w:rsidR="00E93850" w:rsidRDefault="00041762" w:rsidP="00C048C8">
      <w:pPr>
        <w:pStyle w:val="Caption"/>
        <w:rPr>
          <w:i/>
        </w:rPr>
      </w:pPr>
      <w:bookmarkStart w:id="93" w:name="_Toc89723484"/>
      <w:bookmarkStart w:id="94" w:name="_Toc92230778"/>
      <w:bookmarkStart w:id="95" w:name="_Toc97949031"/>
      <w:r w:rsidRPr="00041762">
        <w:rPr>
          <w:noProof/>
        </w:rPr>
        <w:drawing>
          <wp:inline distT="0" distB="0" distL="0" distR="0" wp14:anchorId="1404F423" wp14:editId="0723DA50">
            <wp:extent cx="4618832" cy="3876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22952" cy="3880133"/>
                    </a:xfrm>
                    <a:prstGeom prst="rect">
                      <a:avLst/>
                    </a:prstGeom>
                    <a:noFill/>
                    <a:ln>
                      <a:noFill/>
                    </a:ln>
                  </pic:spPr>
                </pic:pic>
              </a:graphicData>
            </a:graphic>
          </wp:inline>
        </w:drawing>
      </w:r>
      <w:r w:rsidR="00E93850">
        <w:t xml:space="preserve">Gambar 3. </w:t>
      </w:r>
      <w:r w:rsidR="00FA3F73">
        <w:fldChar w:fldCharType="begin"/>
      </w:r>
      <w:r w:rsidR="00FA3F73">
        <w:instrText xml:space="preserve"> SEQ Gambar_3. \* ARABIC </w:instrText>
      </w:r>
      <w:r w:rsidR="00FA3F73">
        <w:fldChar w:fldCharType="separate"/>
      </w:r>
      <w:r w:rsidR="007C5499">
        <w:rPr>
          <w:noProof/>
        </w:rPr>
        <w:t>1</w:t>
      </w:r>
      <w:r w:rsidR="00FA3F73">
        <w:rPr>
          <w:noProof/>
        </w:rPr>
        <w:fldChar w:fldCharType="end"/>
      </w:r>
      <w:r w:rsidR="00E93850">
        <w:t xml:space="preserve"> Data Sub-kategori</w:t>
      </w:r>
      <w:bookmarkEnd w:id="93"/>
      <w:r w:rsidR="008362E2">
        <w:t xml:space="preserve"> Bagian 1</w:t>
      </w:r>
      <w:bookmarkEnd w:id="94"/>
      <w:bookmarkEnd w:id="95"/>
    </w:p>
    <w:p w14:paraId="19F3600E" w14:textId="6E7EF474" w:rsidR="007F442A" w:rsidRDefault="00041762" w:rsidP="00C048C8">
      <w:pPr>
        <w:pStyle w:val="Caption"/>
      </w:pPr>
      <w:bookmarkStart w:id="96" w:name="_Toc92230779"/>
      <w:bookmarkStart w:id="97" w:name="_Toc97949032"/>
      <w:r w:rsidRPr="00041762">
        <w:rPr>
          <w:noProof/>
        </w:rPr>
        <w:lastRenderedPageBreak/>
        <w:drawing>
          <wp:inline distT="0" distB="0" distL="0" distR="0" wp14:anchorId="4307972E" wp14:editId="54E4B37C">
            <wp:extent cx="5036185" cy="75590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36185" cy="7559038"/>
                    </a:xfrm>
                    <a:prstGeom prst="rect">
                      <a:avLst/>
                    </a:prstGeom>
                    <a:noFill/>
                    <a:ln>
                      <a:noFill/>
                    </a:ln>
                  </pic:spPr>
                </pic:pic>
              </a:graphicData>
            </a:graphic>
          </wp:inline>
        </w:drawing>
      </w:r>
      <w:r w:rsidR="008362E2">
        <w:t xml:space="preserve">Gambar 3. </w:t>
      </w:r>
      <w:r w:rsidR="00FA3F73">
        <w:fldChar w:fldCharType="begin"/>
      </w:r>
      <w:r w:rsidR="00FA3F73">
        <w:instrText xml:space="preserve"> SEQ Gambar_3. \* ARABIC </w:instrText>
      </w:r>
      <w:r w:rsidR="00FA3F73">
        <w:fldChar w:fldCharType="separate"/>
      </w:r>
      <w:r w:rsidR="007C5499">
        <w:rPr>
          <w:noProof/>
        </w:rPr>
        <w:t>2</w:t>
      </w:r>
      <w:r w:rsidR="00FA3F73">
        <w:rPr>
          <w:noProof/>
        </w:rPr>
        <w:fldChar w:fldCharType="end"/>
      </w:r>
      <w:r w:rsidR="008362E2">
        <w:t xml:space="preserve"> Data Sub-kategori Bagian 2</w:t>
      </w:r>
      <w:bookmarkEnd w:id="96"/>
      <w:bookmarkEnd w:id="97"/>
    </w:p>
    <w:p w14:paraId="5B4E535F" w14:textId="77777777" w:rsidR="001F5EF8" w:rsidRDefault="001F5EF8" w:rsidP="00041762">
      <w:pPr>
        <w:ind w:firstLine="0"/>
      </w:pPr>
    </w:p>
    <w:p w14:paraId="66E15061" w14:textId="08CA4148" w:rsidR="001F5EF8" w:rsidRDefault="00041762" w:rsidP="00C048C8">
      <w:pPr>
        <w:pStyle w:val="Caption"/>
      </w:pPr>
      <w:bookmarkStart w:id="98" w:name="_Toc92230780"/>
      <w:bookmarkStart w:id="99" w:name="_Toc97949033"/>
      <w:r w:rsidRPr="00041762">
        <w:rPr>
          <w:noProof/>
        </w:rPr>
        <w:lastRenderedPageBreak/>
        <w:drawing>
          <wp:inline distT="0" distB="0" distL="0" distR="0" wp14:anchorId="544788DD" wp14:editId="33F5366F">
            <wp:extent cx="5036185" cy="782560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36185" cy="7825603"/>
                    </a:xfrm>
                    <a:prstGeom prst="rect">
                      <a:avLst/>
                    </a:prstGeom>
                    <a:noFill/>
                    <a:ln>
                      <a:noFill/>
                    </a:ln>
                  </pic:spPr>
                </pic:pic>
              </a:graphicData>
            </a:graphic>
          </wp:inline>
        </w:drawing>
      </w:r>
      <w:r w:rsidR="000F317D">
        <w:t xml:space="preserve">Gambar 3. </w:t>
      </w:r>
      <w:r w:rsidR="00FA3F73">
        <w:fldChar w:fldCharType="begin"/>
      </w:r>
      <w:r w:rsidR="00FA3F73">
        <w:instrText xml:space="preserve"> SEQ Gambar_3. \* ARABIC </w:instrText>
      </w:r>
      <w:r w:rsidR="00FA3F73">
        <w:fldChar w:fldCharType="separate"/>
      </w:r>
      <w:r w:rsidR="007C5499">
        <w:rPr>
          <w:noProof/>
        </w:rPr>
        <w:t>3</w:t>
      </w:r>
      <w:r w:rsidR="00FA3F73">
        <w:rPr>
          <w:noProof/>
        </w:rPr>
        <w:fldChar w:fldCharType="end"/>
      </w:r>
      <w:r w:rsidR="000F317D">
        <w:t xml:space="preserve"> Data Sub-kategori Bagian 3</w:t>
      </w:r>
      <w:bookmarkEnd w:id="98"/>
      <w:bookmarkEnd w:id="99"/>
    </w:p>
    <w:p w14:paraId="578FAB87" w14:textId="77777777" w:rsidR="00C826CF" w:rsidRDefault="00C826CF" w:rsidP="00E93850"/>
    <w:p w14:paraId="642A2A33" w14:textId="69E13671" w:rsidR="00C826CF" w:rsidRDefault="00041762" w:rsidP="00C048C8">
      <w:pPr>
        <w:pStyle w:val="Caption"/>
      </w:pPr>
      <w:bookmarkStart w:id="100" w:name="_Toc92230781"/>
      <w:bookmarkStart w:id="101" w:name="_Toc97949034"/>
      <w:r w:rsidRPr="00041762">
        <w:rPr>
          <w:noProof/>
        </w:rPr>
        <w:drawing>
          <wp:inline distT="0" distB="0" distL="0" distR="0" wp14:anchorId="50C686EF" wp14:editId="670BEA0A">
            <wp:extent cx="5035484" cy="23622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42449" cy="2365467"/>
                    </a:xfrm>
                    <a:prstGeom prst="rect">
                      <a:avLst/>
                    </a:prstGeom>
                    <a:noFill/>
                    <a:ln>
                      <a:noFill/>
                    </a:ln>
                  </pic:spPr>
                </pic:pic>
              </a:graphicData>
            </a:graphic>
          </wp:inline>
        </w:drawing>
      </w:r>
      <w:r w:rsidR="008362E2">
        <w:t xml:space="preserve">Gambar 3. </w:t>
      </w:r>
      <w:r w:rsidR="00FA3F73">
        <w:fldChar w:fldCharType="begin"/>
      </w:r>
      <w:r w:rsidR="00FA3F73">
        <w:instrText xml:space="preserve"> SEQ Gambar_3. \* ARABIC </w:instrText>
      </w:r>
      <w:r w:rsidR="00FA3F73">
        <w:fldChar w:fldCharType="separate"/>
      </w:r>
      <w:r w:rsidR="007C5499">
        <w:rPr>
          <w:noProof/>
        </w:rPr>
        <w:t>4</w:t>
      </w:r>
      <w:r w:rsidR="00FA3F73">
        <w:rPr>
          <w:noProof/>
        </w:rPr>
        <w:fldChar w:fldCharType="end"/>
      </w:r>
      <w:r w:rsidR="008362E2">
        <w:t xml:space="preserve"> Data Sub-kategori Bagian</w:t>
      </w:r>
      <w:r w:rsidR="000F317D">
        <w:t xml:space="preserve"> 4</w:t>
      </w:r>
      <w:bookmarkEnd w:id="100"/>
      <w:bookmarkEnd w:id="101"/>
    </w:p>
    <w:p w14:paraId="3BCB7E5C" w14:textId="788BA7EB" w:rsidR="00E93850" w:rsidRDefault="00E93850" w:rsidP="00E93850">
      <w:r>
        <w:t>Berikut adalah daftar label pada sub-kategori dataset beserta jumlah gambar pada setiap label tersebut dapat dilihat pada tabel 3.1.</w:t>
      </w:r>
    </w:p>
    <w:p w14:paraId="20361617" w14:textId="3B02A6DC" w:rsidR="00E93850" w:rsidRDefault="00E93850" w:rsidP="00C048C8">
      <w:pPr>
        <w:pStyle w:val="Caption"/>
      </w:pPr>
      <w:bookmarkStart w:id="102" w:name="_Toc89724223"/>
      <w:bookmarkStart w:id="103" w:name="_Toc92230939"/>
      <w:bookmarkStart w:id="104" w:name="_Toc97949167"/>
      <w:r>
        <w:t xml:space="preserve">Tabel 3. </w:t>
      </w:r>
      <w:r w:rsidR="00FA3F73">
        <w:fldChar w:fldCharType="begin"/>
      </w:r>
      <w:r w:rsidR="00FA3F73">
        <w:instrText xml:space="preserve"> SEQ Tabel_3. \</w:instrText>
      </w:r>
      <w:r w:rsidR="00FA3F73">
        <w:instrText xml:space="preserve">* ARABIC </w:instrText>
      </w:r>
      <w:r w:rsidR="00FA3F73">
        <w:fldChar w:fldCharType="separate"/>
      </w:r>
      <w:r w:rsidR="007C5499">
        <w:rPr>
          <w:noProof/>
        </w:rPr>
        <w:t>1</w:t>
      </w:r>
      <w:r w:rsidR="00FA3F73">
        <w:rPr>
          <w:noProof/>
        </w:rPr>
        <w:fldChar w:fldCharType="end"/>
      </w:r>
      <w:r>
        <w:t xml:space="preserve"> Banyak Data </w:t>
      </w:r>
      <w:r w:rsidR="00763B9C">
        <w:t>Setiap Label</w:t>
      </w:r>
      <w:bookmarkEnd w:id="102"/>
      <w:bookmarkEnd w:id="103"/>
      <w:bookmarkEnd w:id="104"/>
    </w:p>
    <w:tbl>
      <w:tblPr>
        <w:tblStyle w:val="TableGrid"/>
        <w:tblW w:w="7650" w:type="dxa"/>
        <w:jc w:val="center"/>
        <w:tblLook w:val="04A0" w:firstRow="1" w:lastRow="0" w:firstColumn="1" w:lastColumn="0" w:noHBand="0" w:noVBand="1"/>
      </w:tblPr>
      <w:tblGrid>
        <w:gridCol w:w="562"/>
        <w:gridCol w:w="3833"/>
        <w:gridCol w:w="3255"/>
      </w:tblGrid>
      <w:tr w:rsidR="00E93850" w:rsidRPr="005E5554" w14:paraId="6DD3C297" w14:textId="77777777" w:rsidTr="0015645C">
        <w:trPr>
          <w:trHeight w:val="300"/>
          <w:jc w:val="center"/>
        </w:trPr>
        <w:tc>
          <w:tcPr>
            <w:tcW w:w="562" w:type="dxa"/>
            <w:noWrap/>
            <w:hideMark/>
          </w:tcPr>
          <w:p w14:paraId="2BBBBDF1" w14:textId="77777777" w:rsidR="00E93850" w:rsidRPr="005E5554" w:rsidRDefault="00E93850" w:rsidP="00D317A3">
            <w:pPr>
              <w:spacing w:line="240" w:lineRule="auto"/>
              <w:ind w:firstLine="0"/>
              <w:rPr>
                <w:rFonts w:eastAsia="Times New Roman" w:cs="Times New Roman"/>
                <w:color w:val="000000"/>
                <w:szCs w:val="24"/>
              </w:rPr>
            </w:pPr>
            <w:r w:rsidRPr="005E5554">
              <w:rPr>
                <w:rFonts w:eastAsia="Times New Roman" w:cs="Times New Roman"/>
                <w:color w:val="000000"/>
                <w:szCs w:val="24"/>
              </w:rPr>
              <w:t>No</w:t>
            </w:r>
          </w:p>
        </w:tc>
        <w:tc>
          <w:tcPr>
            <w:tcW w:w="3833" w:type="dxa"/>
            <w:noWrap/>
            <w:hideMark/>
          </w:tcPr>
          <w:p w14:paraId="5C729F90" w14:textId="77777777" w:rsidR="00E93850" w:rsidRPr="005E5554" w:rsidRDefault="00E93850" w:rsidP="00D317A3">
            <w:pPr>
              <w:spacing w:line="240" w:lineRule="auto"/>
              <w:ind w:firstLine="0"/>
              <w:rPr>
                <w:rFonts w:eastAsia="Times New Roman" w:cs="Times New Roman"/>
                <w:color w:val="000000"/>
                <w:szCs w:val="24"/>
              </w:rPr>
            </w:pPr>
            <w:r w:rsidRPr="005E5554">
              <w:rPr>
                <w:rFonts w:eastAsia="Times New Roman" w:cs="Times New Roman"/>
                <w:color w:val="000000"/>
                <w:szCs w:val="24"/>
              </w:rPr>
              <w:t>Label</w:t>
            </w:r>
          </w:p>
        </w:tc>
        <w:tc>
          <w:tcPr>
            <w:tcW w:w="3255" w:type="dxa"/>
            <w:noWrap/>
            <w:hideMark/>
          </w:tcPr>
          <w:p w14:paraId="34604F6C" w14:textId="77777777" w:rsidR="00E93850" w:rsidRPr="005E5554" w:rsidRDefault="00E93850" w:rsidP="00D317A3">
            <w:pPr>
              <w:spacing w:line="240" w:lineRule="auto"/>
              <w:ind w:firstLine="0"/>
              <w:rPr>
                <w:rFonts w:eastAsia="Times New Roman" w:cs="Times New Roman"/>
                <w:color w:val="000000"/>
                <w:szCs w:val="24"/>
              </w:rPr>
            </w:pPr>
            <w:r w:rsidRPr="005E5554">
              <w:rPr>
                <w:rFonts w:eastAsia="Times New Roman" w:cs="Times New Roman"/>
                <w:color w:val="000000"/>
                <w:szCs w:val="24"/>
              </w:rPr>
              <w:t>Jumlah Gambar</w:t>
            </w:r>
          </w:p>
        </w:tc>
      </w:tr>
      <w:tr w:rsidR="00E93850" w:rsidRPr="005E5554" w14:paraId="7DAEFA12" w14:textId="77777777" w:rsidTr="00763B9C">
        <w:trPr>
          <w:trHeight w:val="320"/>
          <w:jc w:val="center"/>
        </w:trPr>
        <w:tc>
          <w:tcPr>
            <w:tcW w:w="562" w:type="dxa"/>
            <w:noWrap/>
            <w:hideMark/>
          </w:tcPr>
          <w:p w14:paraId="6FDD0B52" w14:textId="77777777" w:rsidR="00E93850" w:rsidRPr="005E5554" w:rsidRDefault="00E93850" w:rsidP="00D317A3">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w:t>
            </w:r>
          </w:p>
        </w:tc>
        <w:tc>
          <w:tcPr>
            <w:tcW w:w="3833" w:type="dxa"/>
            <w:noWrap/>
            <w:hideMark/>
          </w:tcPr>
          <w:p w14:paraId="0E083B5C" w14:textId="14E3E4B8" w:rsidR="00E93850" w:rsidRPr="005E5554" w:rsidRDefault="00763B9C" w:rsidP="00D317A3">
            <w:pPr>
              <w:spacing w:line="240" w:lineRule="auto"/>
              <w:ind w:firstLine="0"/>
              <w:rPr>
                <w:rFonts w:eastAsia="Times New Roman" w:cs="Times New Roman"/>
                <w:color w:val="000000"/>
                <w:szCs w:val="24"/>
              </w:rPr>
            </w:pPr>
            <w:r>
              <w:rPr>
                <w:rFonts w:eastAsia="Times New Roman" w:cs="Times New Roman"/>
                <w:color w:val="000000"/>
                <w:szCs w:val="24"/>
              </w:rPr>
              <w:t>S</w:t>
            </w:r>
            <w:r w:rsidRPr="00763B9C">
              <w:rPr>
                <w:rFonts w:eastAsia="Times New Roman" w:cs="Times New Roman"/>
                <w:color w:val="000000"/>
                <w:szCs w:val="24"/>
              </w:rPr>
              <w:t>horts</w:t>
            </w:r>
          </w:p>
        </w:tc>
        <w:tc>
          <w:tcPr>
            <w:tcW w:w="3255" w:type="dxa"/>
            <w:noWrap/>
          </w:tcPr>
          <w:p w14:paraId="6CD9E18E" w14:textId="3F4FC2C8" w:rsidR="00E93850" w:rsidRPr="005E5554" w:rsidRDefault="007D5878" w:rsidP="00D317A3">
            <w:pPr>
              <w:spacing w:line="240" w:lineRule="auto"/>
              <w:ind w:firstLine="0"/>
              <w:rPr>
                <w:rFonts w:eastAsia="Times New Roman" w:cs="Times New Roman"/>
                <w:color w:val="000000"/>
                <w:szCs w:val="24"/>
              </w:rPr>
            </w:pPr>
            <w:r>
              <w:rPr>
                <w:rFonts w:eastAsia="Times New Roman" w:cs="Times New Roman"/>
                <w:color w:val="000000"/>
                <w:szCs w:val="24"/>
              </w:rPr>
              <w:t>411</w:t>
            </w:r>
          </w:p>
        </w:tc>
      </w:tr>
      <w:tr w:rsidR="00E93850" w:rsidRPr="005E5554" w14:paraId="4FD299BC" w14:textId="77777777" w:rsidTr="00763B9C">
        <w:trPr>
          <w:trHeight w:val="155"/>
          <w:jc w:val="center"/>
        </w:trPr>
        <w:tc>
          <w:tcPr>
            <w:tcW w:w="562" w:type="dxa"/>
            <w:noWrap/>
            <w:hideMark/>
          </w:tcPr>
          <w:p w14:paraId="3CBC7D8C" w14:textId="77777777" w:rsidR="00E93850" w:rsidRPr="005E5554" w:rsidRDefault="00E93850" w:rsidP="00D317A3">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w:t>
            </w:r>
          </w:p>
        </w:tc>
        <w:tc>
          <w:tcPr>
            <w:tcW w:w="3833" w:type="dxa"/>
            <w:noWrap/>
            <w:hideMark/>
          </w:tcPr>
          <w:p w14:paraId="26294B30" w14:textId="75D82D10" w:rsidR="00E93850" w:rsidRPr="005E5554" w:rsidRDefault="00763B9C" w:rsidP="00D317A3">
            <w:pPr>
              <w:spacing w:line="240" w:lineRule="auto"/>
              <w:ind w:firstLine="0"/>
              <w:rPr>
                <w:rFonts w:eastAsia="Times New Roman" w:cs="Times New Roman"/>
                <w:color w:val="000000"/>
                <w:szCs w:val="24"/>
              </w:rPr>
            </w:pPr>
            <w:r w:rsidRPr="00763B9C">
              <w:rPr>
                <w:rFonts w:eastAsia="Times New Roman" w:cs="Times New Roman"/>
                <w:color w:val="000000"/>
                <w:szCs w:val="24"/>
              </w:rPr>
              <w:t xml:space="preserve">Caps </w:t>
            </w:r>
          </w:p>
        </w:tc>
        <w:tc>
          <w:tcPr>
            <w:tcW w:w="3255" w:type="dxa"/>
            <w:noWrap/>
          </w:tcPr>
          <w:p w14:paraId="1936366C" w14:textId="71F0599B" w:rsidR="00E93850" w:rsidRPr="005E5554" w:rsidRDefault="007D5878" w:rsidP="00D317A3">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2BF9EDD6" w14:textId="77777777" w:rsidTr="009A50BA">
        <w:trPr>
          <w:trHeight w:val="155"/>
          <w:jc w:val="center"/>
        </w:trPr>
        <w:tc>
          <w:tcPr>
            <w:tcW w:w="562" w:type="dxa"/>
            <w:noWrap/>
            <w:vAlign w:val="center"/>
          </w:tcPr>
          <w:p w14:paraId="1EE884FA" w14:textId="09FCEBB6"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w:t>
            </w:r>
          </w:p>
        </w:tc>
        <w:tc>
          <w:tcPr>
            <w:tcW w:w="3833" w:type="dxa"/>
            <w:noWrap/>
            <w:vAlign w:val="bottom"/>
          </w:tcPr>
          <w:p w14:paraId="59422F3B" w14:textId="46EB53F3"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atchel</w:t>
            </w:r>
          </w:p>
        </w:tc>
        <w:tc>
          <w:tcPr>
            <w:tcW w:w="3255" w:type="dxa"/>
            <w:noWrap/>
            <w:vAlign w:val="center"/>
          </w:tcPr>
          <w:p w14:paraId="5B1ABE0D" w14:textId="4D0058E9"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248</w:t>
            </w:r>
          </w:p>
        </w:tc>
      </w:tr>
      <w:tr w:rsidR="00EE1DA8" w:rsidRPr="005E5554" w14:paraId="5E23BFA9" w14:textId="77777777" w:rsidTr="009A50BA">
        <w:trPr>
          <w:trHeight w:val="155"/>
          <w:jc w:val="center"/>
        </w:trPr>
        <w:tc>
          <w:tcPr>
            <w:tcW w:w="562" w:type="dxa"/>
            <w:noWrap/>
            <w:vAlign w:val="center"/>
          </w:tcPr>
          <w:p w14:paraId="11B36095" w14:textId="215FAF00"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4</w:t>
            </w:r>
          </w:p>
        </w:tc>
        <w:tc>
          <w:tcPr>
            <w:tcW w:w="3833" w:type="dxa"/>
            <w:noWrap/>
            <w:vAlign w:val="bottom"/>
          </w:tcPr>
          <w:p w14:paraId="298CDD44" w14:textId="6EC949FF"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Coats</w:t>
            </w:r>
          </w:p>
        </w:tc>
        <w:tc>
          <w:tcPr>
            <w:tcW w:w="3255" w:type="dxa"/>
            <w:noWrap/>
            <w:vAlign w:val="center"/>
          </w:tcPr>
          <w:p w14:paraId="1C1148D4" w14:textId="3B28A1EA"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737</w:t>
            </w:r>
          </w:p>
        </w:tc>
      </w:tr>
      <w:tr w:rsidR="00EE1DA8" w:rsidRPr="005E5554" w14:paraId="77DC39C0" w14:textId="77777777" w:rsidTr="009A50BA">
        <w:trPr>
          <w:trHeight w:val="155"/>
          <w:jc w:val="center"/>
        </w:trPr>
        <w:tc>
          <w:tcPr>
            <w:tcW w:w="562" w:type="dxa"/>
            <w:noWrap/>
            <w:vAlign w:val="center"/>
          </w:tcPr>
          <w:p w14:paraId="351B0111" w14:textId="20D8659A"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5</w:t>
            </w:r>
          </w:p>
        </w:tc>
        <w:tc>
          <w:tcPr>
            <w:tcW w:w="3833" w:type="dxa"/>
            <w:noWrap/>
            <w:vAlign w:val="bottom"/>
          </w:tcPr>
          <w:p w14:paraId="6804CABB" w14:textId="28BE8563"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Wedges</w:t>
            </w:r>
          </w:p>
        </w:tc>
        <w:tc>
          <w:tcPr>
            <w:tcW w:w="3255" w:type="dxa"/>
            <w:noWrap/>
            <w:vAlign w:val="center"/>
          </w:tcPr>
          <w:p w14:paraId="1AE254CF" w14:textId="300FE289"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695</w:t>
            </w:r>
          </w:p>
        </w:tc>
      </w:tr>
      <w:tr w:rsidR="00EE1DA8" w:rsidRPr="005E5554" w14:paraId="0A3D7582" w14:textId="77777777" w:rsidTr="009A50BA">
        <w:trPr>
          <w:trHeight w:val="155"/>
          <w:jc w:val="center"/>
        </w:trPr>
        <w:tc>
          <w:tcPr>
            <w:tcW w:w="562" w:type="dxa"/>
            <w:noWrap/>
            <w:vAlign w:val="center"/>
          </w:tcPr>
          <w:p w14:paraId="27710D70" w14:textId="6C7264C1"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6</w:t>
            </w:r>
          </w:p>
        </w:tc>
        <w:tc>
          <w:tcPr>
            <w:tcW w:w="3833" w:type="dxa"/>
            <w:noWrap/>
            <w:vAlign w:val="bottom"/>
          </w:tcPr>
          <w:p w14:paraId="371D4C04" w14:textId="7B9028C9"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carves</w:t>
            </w:r>
          </w:p>
        </w:tc>
        <w:tc>
          <w:tcPr>
            <w:tcW w:w="3255" w:type="dxa"/>
            <w:noWrap/>
            <w:vAlign w:val="center"/>
          </w:tcPr>
          <w:p w14:paraId="79FA167B" w14:textId="64799DC7"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30D6566F" w14:textId="77777777" w:rsidTr="009A50BA">
        <w:trPr>
          <w:trHeight w:val="155"/>
          <w:jc w:val="center"/>
        </w:trPr>
        <w:tc>
          <w:tcPr>
            <w:tcW w:w="562" w:type="dxa"/>
            <w:noWrap/>
            <w:vAlign w:val="center"/>
          </w:tcPr>
          <w:p w14:paraId="0A08A8AF" w14:textId="28A6D7C0"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7</w:t>
            </w:r>
          </w:p>
        </w:tc>
        <w:tc>
          <w:tcPr>
            <w:tcW w:w="3833" w:type="dxa"/>
            <w:noWrap/>
            <w:vAlign w:val="bottom"/>
          </w:tcPr>
          <w:p w14:paraId="093BE7CB" w14:textId="23AFAF47"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Jeans</w:t>
            </w:r>
          </w:p>
        </w:tc>
        <w:tc>
          <w:tcPr>
            <w:tcW w:w="3255" w:type="dxa"/>
            <w:noWrap/>
            <w:vAlign w:val="center"/>
          </w:tcPr>
          <w:p w14:paraId="5A37FC49" w14:textId="25E3F80F"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353B53E0" w14:textId="77777777" w:rsidTr="009A50BA">
        <w:trPr>
          <w:trHeight w:val="155"/>
          <w:jc w:val="center"/>
        </w:trPr>
        <w:tc>
          <w:tcPr>
            <w:tcW w:w="562" w:type="dxa"/>
            <w:noWrap/>
            <w:vAlign w:val="center"/>
          </w:tcPr>
          <w:p w14:paraId="5C30AB2D" w14:textId="35B012F1"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8</w:t>
            </w:r>
          </w:p>
        </w:tc>
        <w:tc>
          <w:tcPr>
            <w:tcW w:w="3833" w:type="dxa"/>
            <w:noWrap/>
            <w:vAlign w:val="bottom"/>
          </w:tcPr>
          <w:p w14:paraId="5223BB15" w14:textId="3ED389EF"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Loafers</w:t>
            </w:r>
          </w:p>
        </w:tc>
        <w:tc>
          <w:tcPr>
            <w:tcW w:w="3255" w:type="dxa"/>
            <w:noWrap/>
            <w:vAlign w:val="center"/>
          </w:tcPr>
          <w:p w14:paraId="3FCCF762" w14:textId="545F5C42"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91</w:t>
            </w:r>
          </w:p>
        </w:tc>
      </w:tr>
      <w:tr w:rsidR="00EE1DA8" w:rsidRPr="005E5554" w14:paraId="3A08CFD6" w14:textId="77777777" w:rsidTr="009A50BA">
        <w:trPr>
          <w:trHeight w:val="155"/>
          <w:jc w:val="center"/>
        </w:trPr>
        <w:tc>
          <w:tcPr>
            <w:tcW w:w="562" w:type="dxa"/>
            <w:noWrap/>
            <w:vAlign w:val="center"/>
          </w:tcPr>
          <w:p w14:paraId="224DF3F8" w14:textId="69631FEC"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9</w:t>
            </w:r>
          </w:p>
        </w:tc>
        <w:tc>
          <w:tcPr>
            <w:tcW w:w="3833" w:type="dxa"/>
            <w:noWrap/>
            <w:vAlign w:val="bottom"/>
          </w:tcPr>
          <w:p w14:paraId="23952459" w14:textId="1ACC99AC"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Mini</w:t>
            </w:r>
          </w:p>
        </w:tc>
        <w:tc>
          <w:tcPr>
            <w:tcW w:w="3255" w:type="dxa"/>
            <w:noWrap/>
            <w:vAlign w:val="center"/>
          </w:tcPr>
          <w:p w14:paraId="2BA0271A" w14:textId="36301568"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634</w:t>
            </w:r>
          </w:p>
        </w:tc>
      </w:tr>
      <w:tr w:rsidR="00EE1DA8" w:rsidRPr="005E5554" w14:paraId="31DA7A8A" w14:textId="77777777" w:rsidTr="009A50BA">
        <w:trPr>
          <w:trHeight w:val="155"/>
          <w:jc w:val="center"/>
        </w:trPr>
        <w:tc>
          <w:tcPr>
            <w:tcW w:w="562" w:type="dxa"/>
            <w:noWrap/>
            <w:vAlign w:val="center"/>
          </w:tcPr>
          <w:p w14:paraId="39B5FA0A" w14:textId="6DB1F9EA"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0</w:t>
            </w:r>
          </w:p>
        </w:tc>
        <w:tc>
          <w:tcPr>
            <w:tcW w:w="3833" w:type="dxa"/>
            <w:noWrap/>
            <w:vAlign w:val="bottom"/>
          </w:tcPr>
          <w:p w14:paraId="1546349E" w14:textId="5FCD7C9E"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Hats</w:t>
            </w:r>
          </w:p>
        </w:tc>
        <w:tc>
          <w:tcPr>
            <w:tcW w:w="3255" w:type="dxa"/>
            <w:noWrap/>
            <w:vAlign w:val="center"/>
          </w:tcPr>
          <w:p w14:paraId="415D42DA" w14:textId="6932A7EA"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3BE99880" w14:textId="77777777" w:rsidTr="009A50BA">
        <w:trPr>
          <w:trHeight w:val="155"/>
          <w:jc w:val="center"/>
        </w:trPr>
        <w:tc>
          <w:tcPr>
            <w:tcW w:w="562" w:type="dxa"/>
            <w:noWrap/>
            <w:vAlign w:val="center"/>
          </w:tcPr>
          <w:p w14:paraId="6CC029E7" w14:textId="5760B92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1</w:t>
            </w:r>
          </w:p>
        </w:tc>
        <w:tc>
          <w:tcPr>
            <w:tcW w:w="3833" w:type="dxa"/>
            <w:noWrap/>
            <w:vAlign w:val="bottom"/>
          </w:tcPr>
          <w:p w14:paraId="23147DF4" w14:textId="34AB5A98"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Flats</w:t>
            </w:r>
          </w:p>
        </w:tc>
        <w:tc>
          <w:tcPr>
            <w:tcW w:w="3255" w:type="dxa"/>
            <w:noWrap/>
            <w:vAlign w:val="center"/>
          </w:tcPr>
          <w:p w14:paraId="6430B701" w14:textId="2CBF3BC2"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700</w:t>
            </w:r>
          </w:p>
        </w:tc>
      </w:tr>
      <w:tr w:rsidR="00EE1DA8" w:rsidRPr="005E5554" w14:paraId="33147B7F" w14:textId="77777777" w:rsidTr="009A50BA">
        <w:trPr>
          <w:trHeight w:val="155"/>
          <w:jc w:val="center"/>
        </w:trPr>
        <w:tc>
          <w:tcPr>
            <w:tcW w:w="562" w:type="dxa"/>
            <w:noWrap/>
            <w:vAlign w:val="center"/>
          </w:tcPr>
          <w:p w14:paraId="490D3F7F" w14:textId="3F644057"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2</w:t>
            </w:r>
          </w:p>
        </w:tc>
        <w:tc>
          <w:tcPr>
            <w:tcW w:w="3833" w:type="dxa"/>
            <w:noWrap/>
            <w:vAlign w:val="bottom"/>
          </w:tcPr>
          <w:p w14:paraId="1C49CE58" w14:textId="040532A9"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Jewelry</w:t>
            </w:r>
          </w:p>
        </w:tc>
        <w:tc>
          <w:tcPr>
            <w:tcW w:w="3255" w:type="dxa"/>
            <w:noWrap/>
            <w:vAlign w:val="center"/>
          </w:tcPr>
          <w:p w14:paraId="567DCC53" w14:textId="567523D5"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06359DF5" w14:textId="77777777" w:rsidTr="009A50BA">
        <w:trPr>
          <w:trHeight w:val="155"/>
          <w:jc w:val="center"/>
        </w:trPr>
        <w:tc>
          <w:tcPr>
            <w:tcW w:w="562" w:type="dxa"/>
            <w:noWrap/>
            <w:vAlign w:val="center"/>
          </w:tcPr>
          <w:p w14:paraId="061637F8" w14:textId="66EC832F"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3</w:t>
            </w:r>
          </w:p>
        </w:tc>
        <w:tc>
          <w:tcPr>
            <w:tcW w:w="3833" w:type="dxa"/>
            <w:noWrap/>
            <w:vAlign w:val="bottom"/>
          </w:tcPr>
          <w:p w14:paraId="1D6DEB74" w14:textId="1A7195FE"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neakers</w:t>
            </w:r>
          </w:p>
        </w:tc>
        <w:tc>
          <w:tcPr>
            <w:tcW w:w="3255" w:type="dxa"/>
            <w:noWrap/>
            <w:vAlign w:val="center"/>
          </w:tcPr>
          <w:p w14:paraId="1CEE8A20" w14:textId="1293E4AD"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904</w:t>
            </w:r>
          </w:p>
        </w:tc>
      </w:tr>
      <w:tr w:rsidR="00EE1DA8" w:rsidRPr="005E5554" w14:paraId="04946472" w14:textId="77777777" w:rsidTr="009A50BA">
        <w:trPr>
          <w:trHeight w:val="155"/>
          <w:jc w:val="center"/>
        </w:trPr>
        <w:tc>
          <w:tcPr>
            <w:tcW w:w="562" w:type="dxa"/>
            <w:noWrap/>
            <w:vAlign w:val="center"/>
          </w:tcPr>
          <w:p w14:paraId="1F91723F" w14:textId="4EB88B8D"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4</w:t>
            </w:r>
          </w:p>
        </w:tc>
        <w:tc>
          <w:tcPr>
            <w:tcW w:w="3833" w:type="dxa"/>
            <w:noWrap/>
            <w:vAlign w:val="bottom"/>
          </w:tcPr>
          <w:p w14:paraId="29D892C9" w14:textId="18CE7DBC"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Top</w:t>
            </w:r>
          </w:p>
        </w:tc>
        <w:tc>
          <w:tcPr>
            <w:tcW w:w="3255" w:type="dxa"/>
            <w:noWrap/>
            <w:vAlign w:val="center"/>
          </w:tcPr>
          <w:p w14:paraId="7483EFD3" w14:textId="44BA6326"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0DCA304A" w14:textId="77777777" w:rsidTr="009A50BA">
        <w:trPr>
          <w:trHeight w:val="155"/>
          <w:jc w:val="center"/>
        </w:trPr>
        <w:tc>
          <w:tcPr>
            <w:tcW w:w="562" w:type="dxa"/>
            <w:noWrap/>
            <w:vAlign w:val="center"/>
          </w:tcPr>
          <w:p w14:paraId="25BDC871" w14:textId="3D7A7814"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5</w:t>
            </w:r>
          </w:p>
        </w:tc>
        <w:tc>
          <w:tcPr>
            <w:tcW w:w="3833" w:type="dxa"/>
            <w:noWrap/>
            <w:vAlign w:val="bottom"/>
          </w:tcPr>
          <w:p w14:paraId="7CBF687F" w14:textId="1E5D77DA"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weatpants</w:t>
            </w:r>
          </w:p>
        </w:tc>
        <w:tc>
          <w:tcPr>
            <w:tcW w:w="3255" w:type="dxa"/>
            <w:noWrap/>
            <w:vAlign w:val="center"/>
          </w:tcPr>
          <w:p w14:paraId="5618BAFC" w14:textId="02CB9ED8"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16</w:t>
            </w:r>
          </w:p>
        </w:tc>
      </w:tr>
      <w:tr w:rsidR="00EE1DA8" w:rsidRPr="005E5554" w14:paraId="71677858" w14:textId="77777777" w:rsidTr="009A50BA">
        <w:trPr>
          <w:trHeight w:val="155"/>
          <w:jc w:val="center"/>
        </w:trPr>
        <w:tc>
          <w:tcPr>
            <w:tcW w:w="562" w:type="dxa"/>
            <w:noWrap/>
            <w:vAlign w:val="center"/>
          </w:tcPr>
          <w:p w14:paraId="70DFEBF3" w14:textId="5899843B"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6</w:t>
            </w:r>
          </w:p>
        </w:tc>
        <w:tc>
          <w:tcPr>
            <w:tcW w:w="3833" w:type="dxa"/>
            <w:noWrap/>
            <w:vAlign w:val="bottom"/>
          </w:tcPr>
          <w:p w14:paraId="596BAA88" w14:textId="1472BB62"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Legging</w:t>
            </w:r>
          </w:p>
        </w:tc>
        <w:tc>
          <w:tcPr>
            <w:tcW w:w="3255" w:type="dxa"/>
            <w:noWrap/>
            <w:vAlign w:val="center"/>
          </w:tcPr>
          <w:p w14:paraId="127A1AEC" w14:textId="108B50F5"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502</w:t>
            </w:r>
          </w:p>
        </w:tc>
      </w:tr>
      <w:tr w:rsidR="00EE1DA8" w:rsidRPr="005E5554" w14:paraId="1E70EBE5" w14:textId="77777777" w:rsidTr="009A50BA">
        <w:trPr>
          <w:trHeight w:val="155"/>
          <w:jc w:val="center"/>
        </w:trPr>
        <w:tc>
          <w:tcPr>
            <w:tcW w:w="562" w:type="dxa"/>
            <w:noWrap/>
            <w:vAlign w:val="center"/>
          </w:tcPr>
          <w:p w14:paraId="1A8D952C" w14:textId="4BAD7CE1"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7</w:t>
            </w:r>
          </w:p>
        </w:tc>
        <w:tc>
          <w:tcPr>
            <w:tcW w:w="3833" w:type="dxa"/>
            <w:noWrap/>
            <w:vAlign w:val="bottom"/>
          </w:tcPr>
          <w:p w14:paraId="44A080C4" w14:textId="599C8E37"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Backpacks</w:t>
            </w:r>
          </w:p>
        </w:tc>
        <w:tc>
          <w:tcPr>
            <w:tcW w:w="3255" w:type="dxa"/>
            <w:noWrap/>
            <w:vAlign w:val="center"/>
          </w:tcPr>
          <w:p w14:paraId="5C78B97E" w14:textId="6608C2F3"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3B5A7DDE" w14:textId="77777777" w:rsidTr="009A50BA">
        <w:trPr>
          <w:trHeight w:val="155"/>
          <w:jc w:val="center"/>
        </w:trPr>
        <w:tc>
          <w:tcPr>
            <w:tcW w:w="562" w:type="dxa"/>
            <w:noWrap/>
            <w:vAlign w:val="center"/>
          </w:tcPr>
          <w:p w14:paraId="63E8A95E" w14:textId="792BBE7D"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8</w:t>
            </w:r>
          </w:p>
        </w:tc>
        <w:tc>
          <w:tcPr>
            <w:tcW w:w="3833" w:type="dxa"/>
            <w:noWrap/>
            <w:vAlign w:val="bottom"/>
          </w:tcPr>
          <w:p w14:paraId="6FB65F06" w14:textId="1E37B5ED"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Makeup</w:t>
            </w:r>
          </w:p>
        </w:tc>
        <w:tc>
          <w:tcPr>
            <w:tcW w:w="3255" w:type="dxa"/>
            <w:noWrap/>
            <w:vAlign w:val="center"/>
          </w:tcPr>
          <w:p w14:paraId="42686E41" w14:textId="5A4B09F5"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7B4813EA" w14:textId="77777777" w:rsidTr="009A50BA">
        <w:trPr>
          <w:trHeight w:val="155"/>
          <w:jc w:val="center"/>
        </w:trPr>
        <w:tc>
          <w:tcPr>
            <w:tcW w:w="562" w:type="dxa"/>
            <w:noWrap/>
            <w:vAlign w:val="center"/>
          </w:tcPr>
          <w:p w14:paraId="69FC79A6" w14:textId="0BC9D31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19</w:t>
            </w:r>
          </w:p>
        </w:tc>
        <w:tc>
          <w:tcPr>
            <w:tcW w:w="3833" w:type="dxa"/>
            <w:noWrap/>
            <w:vAlign w:val="bottom"/>
          </w:tcPr>
          <w:p w14:paraId="15D3BCDC" w14:textId="58B335ED"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Bottom</w:t>
            </w:r>
          </w:p>
        </w:tc>
        <w:tc>
          <w:tcPr>
            <w:tcW w:w="3255" w:type="dxa"/>
            <w:noWrap/>
            <w:vAlign w:val="center"/>
          </w:tcPr>
          <w:p w14:paraId="7700F872" w14:textId="6E289D83"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10553FA7" w14:textId="77777777" w:rsidTr="009A50BA">
        <w:trPr>
          <w:trHeight w:val="155"/>
          <w:jc w:val="center"/>
        </w:trPr>
        <w:tc>
          <w:tcPr>
            <w:tcW w:w="562" w:type="dxa"/>
            <w:noWrap/>
            <w:vAlign w:val="center"/>
          </w:tcPr>
          <w:p w14:paraId="3021F904" w14:textId="7BF90A79"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0</w:t>
            </w:r>
          </w:p>
        </w:tc>
        <w:tc>
          <w:tcPr>
            <w:tcW w:w="3833" w:type="dxa"/>
            <w:noWrap/>
            <w:vAlign w:val="bottom"/>
          </w:tcPr>
          <w:p w14:paraId="225AE393" w14:textId="1C13B70D"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Hairaccessories</w:t>
            </w:r>
          </w:p>
        </w:tc>
        <w:tc>
          <w:tcPr>
            <w:tcW w:w="3255" w:type="dxa"/>
            <w:noWrap/>
            <w:vAlign w:val="center"/>
          </w:tcPr>
          <w:p w14:paraId="13D93F12" w14:textId="3B622133"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755</w:t>
            </w:r>
          </w:p>
        </w:tc>
      </w:tr>
      <w:tr w:rsidR="00EE1DA8" w:rsidRPr="005E5554" w14:paraId="01CFF75A" w14:textId="77777777" w:rsidTr="009A50BA">
        <w:trPr>
          <w:trHeight w:val="155"/>
          <w:jc w:val="center"/>
        </w:trPr>
        <w:tc>
          <w:tcPr>
            <w:tcW w:w="562" w:type="dxa"/>
            <w:noWrap/>
            <w:vAlign w:val="center"/>
          </w:tcPr>
          <w:p w14:paraId="0C4C5DD8" w14:textId="3EA0733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1</w:t>
            </w:r>
          </w:p>
        </w:tc>
        <w:tc>
          <w:tcPr>
            <w:tcW w:w="3833" w:type="dxa"/>
            <w:noWrap/>
            <w:vAlign w:val="bottom"/>
          </w:tcPr>
          <w:p w14:paraId="68B8D267" w14:textId="2C7044EB"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Twopiece</w:t>
            </w:r>
          </w:p>
        </w:tc>
        <w:tc>
          <w:tcPr>
            <w:tcW w:w="3255" w:type="dxa"/>
            <w:noWrap/>
            <w:vAlign w:val="center"/>
          </w:tcPr>
          <w:p w14:paraId="156C9655" w14:textId="6A10B998"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0D4824EE" w14:textId="77777777" w:rsidTr="009A50BA">
        <w:trPr>
          <w:trHeight w:val="155"/>
          <w:jc w:val="center"/>
        </w:trPr>
        <w:tc>
          <w:tcPr>
            <w:tcW w:w="562" w:type="dxa"/>
            <w:noWrap/>
            <w:vAlign w:val="center"/>
          </w:tcPr>
          <w:p w14:paraId="63B3F091" w14:textId="1EACEE56"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2</w:t>
            </w:r>
          </w:p>
        </w:tc>
        <w:tc>
          <w:tcPr>
            <w:tcW w:w="3833" w:type="dxa"/>
            <w:noWrap/>
            <w:vAlign w:val="bottom"/>
          </w:tcPr>
          <w:p w14:paraId="0920CC76" w14:textId="6B402538"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Jumpsuit</w:t>
            </w:r>
          </w:p>
        </w:tc>
        <w:tc>
          <w:tcPr>
            <w:tcW w:w="3255" w:type="dxa"/>
            <w:noWrap/>
            <w:vAlign w:val="center"/>
          </w:tcPr>
          <w:p w14:paraId="4A507FEB" w14:textId="16E0B63B"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494</w:t>
            </w:r>
          </w:p>
        </w:tc>
      </w:tr>
      <w:tr w:rsidR="00EE1DA8" w:rsidRPr="005E5554" w14:paraId="17C49D49" w14:textId="77777777" w:rsidTr="009A50BA">
        <w:trPr>
          <w:trHeight w:val="155"/>
          <w:jc w:val="center"/>
        </w:trPr>
        <w:tc>
          <w:tcPr>
            <w:tcW w:w="562" w:type="dxa"/>
            <w:noWrap/>
            <w:vAlign w:val="center"/>
          </w:tcPr>
          <w:p w14:paraId="6EDD0982" w14:textId="45BBA3AA"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3</w:t>
            </w:r>
          </w:p>
        </w:tc>
        <w:tc>
          <w:tcPr>
            <w:tcW w:w="3833" w:type="dxa"/>
            <w:noWrap/>
            <w:vAlign w:val="bottom"/>
          </w:tcPr>
          <w:p w14:paraId="30C2A229" w14:textId="4A828D5E" w:rsidR="00EE1DA8" w:rsidRPr="00763B9C"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lides</w:t>
            </w:r>
          </w:p>
        </w:tc>
        <w:tc>
          <w:tcPr>
            <w:tcW w:w="3255" w:type="dxa"/>
            <w:noWrap/>
            <w:vAlign w:val="center"/>
          </w:tcPr>
          <w:p w14:paraId="35D3C1F5" w14:textId="0D763C79" w:rsidR="00EE1DA8"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757</w:t>
            </w:r>
          </w:p>
        </w:tc>
      </w:tr>
    </w:tbl>
    <w:p w14:paraId="0636A857" w14:textId="4236F5A6" w:rsidR="00EE1DA8" w:rsidRDefault="00EE1DA8" w:rsidP="00C048C8">
      <w:pPr>
        <w:pStyle w:val="Caption"/>
      </w:pPr>
      <w:bookmarkStart w:id="105" w:name="_Toc92230940"/>
      <w:bookmarkStart w:id="106" w:name="_Toc97949168"/>
      <w:r>
        <w:lastRenderedPageBreak/>
        <w:t xml:space="preserve">Tabel 3. </w:t>
      </w:r>
      <w:r w:rsidR="00FA3F73">
        <w:fldChar w:fldCharType="begin"/>
      </w:r>
      <w:r w:rsidR="00FA3F73">
        <w:instrText xml:space="preserve"> SEQ Tabel_3. \* ARABIC </w:instrText>
      </w:r>
      <w:r w:rsidR="00FA3F73">
        <w:fldChar w:fldCharType="separate"/>
      </w:r>
      <w:r w:rsidR="007C5499">
        <w:rPr>
          <w:noProof/>
        </w:rPr>
        <w:t>2</w:t>
      </w:r>
      <w:r w:rsidR="00FA3F73">
        <w:rPr>
          <w:noProof/>
        </w:rPr>
        <w:fldChar w:fldCharType="end"/>
      </w:r>
      <w:r>
        <w:t xml:space="preserve"> Lanjutan Banyak Data Per-label Dalam D</w:t>
      </w:r>
      <w:r w:rsidRPr="00EE1DA8">
        <w:t>ataset</w:t>
      </w:r>
      <w:bookmarkEnd w:id="105"/>
      <w:bookmarkEnd w:id="106"/>
    </w:p>
    <w:tbl>
      <w:tblPr>
        <w:tblW w:w="7655" w:type="dxa"/>
        <w:jc w:val="center"/>
        <w:tblLook w:val="04A0" w:firstRow="1" w:lastRow="0" w:firstColumn="1" w:lastColumn="0" w:noHBand="0" w:noVBand="1"/>
      </w:tblPr>
      <w:tblGrid>
        <w:gridCol w:w="562"/>
        <w:gridCol w:w="3828"/>
        <w:gridCol w:w="3265"/>
      </w:tblGrid>
      <w:tr w:rsidR="00763B9C" w:rsidRPr="005E5554" w14:paraId="255177B2" w14:textId="77777777" w:rsidTr="0015645C">
        <w:trPr>
          <w:trHeight w:val="300"/>
          <w:jc w:val="center"/>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215B0D" w14:textId="77777777" w:rsidR="00763B9C" w:rsidRPr="005E5554" w:rsidRDefault="00763B9C" w:rsidP="0015645C">
            <w:pPr>
              <w:spacing w:line="240" w:lineRule="auto"/>
              <w:ind w:firstLine="0"/>
              <w:rPr>
                <w:rFonts w:eastAsia="Times New Roman" w:cs="Times New Roman"/>
                <w:color w:val="000000"/>
                <w:szCs w:val="24"/>
              </w:rPr>
            </w:pPr>
            <w:r w:rsidRPr="005E5554">
              <w:rPr>
                <w:rFonts w:eastAsia="Times New Roman" w:cs="Times New Roman"/>
                <w:color w:val="000000"/>
                <w:szCs w:val="24"/>
              </w:rPr>
              <w:t>No</w:t>
            </w:r>
          </w:p>
        </w:tc>
        <w:tc>
          <w:tcPr>
            <w:tcW w:w="3828" w:type="dxa"/>
            <w:tcBorders>
              <w:top w:val="single" w:sz="4" w:space="0" w:color="auto"/>
              <w:left w:val="nil"/>
              <w:bottom w:val="single" w:sz="4" w:space="0" w:color="auto"/>
              <w:right w:val="single" w:sz="4" w:space="0" w:color="auto"/>
            </w:tcBorders>
            <w:shd w:val="clear" w:color="auto" w:fill="auto"/>
            <w:noWrap/>
            <w:vAlign w:val="bottom"/>
            <w:hideMark/>
          </w:tcPr>
          <w:p w14:paraId="18AEC7DC" w14:textId="77777777" w:rsidR="00763B9C" w:rsidRPr="005E5554" w:rsidRDefault="00763B9C" w:rsidP="0015645C">
            <w:pPr>
              <w:spacing w:line="240" w:lineRule="auto"/>
              <w:ind w:firstLine="0"/>
              <w:rPr>
                <w:rFonts w:eastAsia="Times New Roman" w:cs="Times New Roman"/>
                <w:color w:val="000000"/>
                <w:szCs w:val="24"/>
              </w:rPr>
            </w:pPr>
            <w:r w:rsidRPr="005E5554">
              <w:rPr>
                <w:rFonts w:eastAsia="Times New Roman" w:cs="Times New Roman"/>
                <w:color w:val="000000"/>
                <w:szCs w:val="24"/>
              </w:rPr>
              <w:t>Label</w:t>
            </w:r>
          </w:p>
        </w:tc>
        <w:tc>
          <w:tcPr>
            <w:tcW w:w="3265" w:type="dxa"/>
            <w:tcBorders>
              <w:top w:val="single" w:sz="4" w:space="0" w:color="auto"/>
              <w:left w:val="nil"/>
              <w:bottom w:val="single" w:sz="4" w:space="0" w:color="auto"/>
              <w:right w:val="single" w:sz="4" w:space="0" w:color="auto"/>
            </w:tcBorders>
            <w:shd w:val="clear" w:color="auto" w:fill="auto"/>
            <w:noWrap/>
            <w:vAlign w:val="bottom"/>
            <w:hideMark/>
          </w:tcPr>
          <w:p w14:paraId="0435F700" w14:textId="77777777" w:rsidR="00763B9C" w:rsidRPr="005E5554" w:rsidRDefault="00763B9C" w:rsidP="0015645C">
            <w:pPr>
              <w:spacing w:line="240" w:lineRule="auto"/>
              <w:ind w:firstLine="0"/>
              <w:rPr>
                <w:rFonts w:eastAsia="Times New Roman" w:cs="Times New Roman"/>
                <w:color w:val="000000"/>
                <w:szCs w:val="24"/>
              </w:rPr>
            </w:pPr>
            <w:r w:rsidRPr="005E5554">
              <w:rPr>
                <w:rFonts w:eastAsia="Times New Roman" w:cs="Times New Roman"/>
                <w:color w:val="000000"/>
                <w:szCs w:val="24"/>
              </w:rPr>
              <w:t>Jumlah Gambar</w:t>
            </w:r>
          </w:p>
        </w:tc>
      </w:tr>
      <w:tr w:rsidR="00EE1DA8" w:rsidRPr="005E5554" w14:paraId="06CA10B1"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4169A016" w14:textId="6521C3E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4</w:t>
            </w:r>
          </w:p>
        </w:tc>
        <w:tc>
          <w:tcPr>
            <w:tcW w:w="3828" w:type="dxa"/>
            <w:tcBorders>
              <w:top w:val="nil"/>
              <w:left w:val="nil"/>
              <w:bottom w:val="single" w:sz="4" w:space="0" w:color="auto"/>
              <w:right w:val="single" w:sz="4" w:space="0" w:color="auto"/>
            </w:tcBorders>
            <w:shd w:val="clear" w:color="auto" w:fill="auto"/>
            <w:noWrap/>
            <w:vAlign w:val="bottom"/>
            <w:hideMark/>
          </w:tcPr>
          <w:p w14:paraId="0C2F3D38" w14:textId="46C4E6DF"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Midi</w:t>
            </w:r>
          </w:p>
        </w:tc>
        <w:tc>
          <w:tcPr>
            <w:tcW w:w="3265" w:type="dxa"/>
            <w:tcBorders>
              <w:top w:val="nil"/>
              <w:left w:val="nil"/>
              <w:bottom w:val="single" w:sz="4" w:space="0" w:color="auto"/>
              <w:right w:val="single" w:sz="4" w:space="0" w:color="auto"/>
            </w:tcBorders>
            <w:shd w:val="clear" w:color="auto" w:fill="auto"/>
            <w:noWrap/>
            <w:vAlign w:val="center"/>
          </w:tcPr>
          <w:p w14:paraId="0B4C3CED" w14:textId="61B16469"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612</w:t>
            </w:r>
          </w:p>
        </w:tc>
      </w:tr>
      <w:tr w:rsidR="00EE1DA8" w:rsidRPr="005E5554" w14:paraId="7E849848"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10EEF972" w14:textId="79809DB5"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5</w:t>
            </w:r>
          </w:p>
        </w:tc>
        <w:tc>
          <w:tcPr>
            <w:tcW w:w="3828" w:type="dxa"/>
            <w:tcBorders>
              <w:top w:val="nil"/>
              <w:left w:val="nil"/>
              <w:bottom w:val="single" w:sz="4" w:space="0" w:color="auto"/>
              <w:right w:val="single" w:sz="4" w:space="0" w:color="auto"/>
            </w:tcBorders>
            <w:shd w:val="clear" w:color="auto" w:fill="auto"/>
            <w:noWrap/>
            <w:vAlign w:val="bottom"/>
            <w:hideMark/>
          </w:tcPr>
          <w:p w14:paraId="3AE44529" w14:textId="69A217FE"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Gloves</w:t>
            </w:r>
          </w:p>
        </w:tc>
        <w:tc>
          <w:tcPr>
            <w:tcW w:w="3265" w:type="dxa"/>
            <w:tcBorders>
              <w:top w:val="nil"/>
              <w:left w:val="nil"/>
              <w:bottom w:val="single" w:sz="4" w:space="0" w:color="auto"/>
              <w:right w:val="single" w:sz="4" w:space="0" w:color="auto"/>
            </w:tcBorders>
            <w:shd w:val="clear" w:color="auto" w:fill="auto"/>
            <w:noWrap/>
            <w:vAlign w:val="center"/>
          </w:tcPr>
          <w:p w14:paraId="623DF8F4" w14:textId="509C4EEC"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46FD8C62"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3FD2F4B9" w14:textId="04E1006F"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6</w:t>
            </w:r>
          </w:p>
        </w:tc>
        <w:tc>
          <w:tcPr>
            <w:tcW w:w="3828" w:type="dxa"/>
            <w:tcBorders>
              <w:top w:val="nil"/>
              <w:left w:val="nil"/>
              <w:bottom w:val="single" w:sz="4" w:space="0" w:color="auto"/>
              <w:right w:val="single" w:sz="4" w:space="0" w:color="auto"/>
            </w:tcBorders>
            <w:shd w:val="clear" w:color="auto" w:fill="auto"/>
            <w:noWrap/>
            <w:vAlign w:val="bottom"/>
          </w:tcPr>
          <w:p w14:paraId="1B032CB5" w14:textId="409910F7"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kirts</w:t>
            </w:r>
          </w:p>
        </w:tc>
        <w:tc>
          <w:tcPr>
            <w:tcW w:w="3265" w:type="dxa"/>
            <w:tcBorders>
              <w:top w:val="nil"/>
              <w:left w:val="nil"/>
              <w:bottom w:val="single" w:sz="4" w:space="0" w:color="auto"/>
              <w:right w:val="single" w:sz="4" w:space="0" w:color="auto"/>
            </w:tcBorders>
            <w:shd w:val="clear" w:color="auto" w:fill="auto"/>
            <w:noWrap/>
            <w:vAlign w:val="center"/>
          </w:tcPr>
          <w:p w14:paraId="63D6EAE0" w14:textId="0B05F77C"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3BE9931A"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07FF72DB" w14:textId="70DC2CFF"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7</w:t>
            </w:r>
          </w:p>
        </w:tc>
        <w:tc>
          <w:tcPr>
            <w:tcW w:w="3828" w:type="dxa"/>
            <w:tcBorders>
              <w:top w:val="nil"/>
              <w:left w:val="nil"/>
              <w:bottom w:val="single" w:sz="4" w:space="0" w:color="auto"/>
              <w:right w:val="single" w:sz="4" w:space="0" w:color="auto"/>
            </w:tcBorders>
            <w:shd w:val="clear" w:color="auto" w:fill="auto"/>
            <w:noWrap/>
            <w:vAlign w:val="bottom"/>
          </w:tcPr>
          <w:p w14:paraId="6DE5FA92" w14:textId="1414F4A2"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Clutch</w:t>
            </w:r>
          </w:p>
        </w:tc>
        <w:tc>
          <w:tcPr>
            <w:tcW w:w="3265" w:type="dxa"/>
            <w:tcBorders>
              <w:top w:val="nil"/>
              <w:left w:val="nil"/>
              <w:bottom w:val="single" w:sz="4" w:space="0" w:color="auto"/>
              <w:right w:val="single" w:sz="4" w:space="0" w:color="auto"/>
            </w:tcBorders>
            <w:shd w:val="clear" w:color="auto" w:fill="auto"/>
            <w:noWrap/>
            <w:vAlign w:val="center"/>
          </w:tcPr>
          <w:p w14:paraId="2ACAAA07" w14:textId="3C2ABA79"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1FA747EA"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0ABD2E01" w14:textId="1EA946FC"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8</w:t>
            </w:r>
          </w:p>
        </w:tc>
        <w:tc>
          <w:tcPr>
            <w:tcW w:w="3828" w:type="dxa"/>
            <w:tcBorders>
              <w:top w:val="nil"/>
              <w:left w:val="nil"/>
              <w:bottom w:val="single" w:sz="4" w:space="0" w:color="auto"/>
              <w:right w:val="single" w:sz="4" w:space="0" w:color="auto"/>
            </w:tcBorders>
            <w:shd w:val="clear" w:color="auto" w:fill="auto"/>
            <w:noWrap/>
            <w:vAlign w:val="bottom"/>
          </w:tcPr>
          <w:p w14:paraId="169AA2E0" w14:textId="404F6118"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Jackets</w:t>
            </w:r>
          </w:p>
        </w:tc>
        <w:tc>
          <w:tcPr>
            <w:tcW w:w="3265" w:type="dxa"/>
            <w:tcBorders>
              <w:top w:val="nil"/>
              <w:left w:val="nil"/>
              <w:bottom w:val="single" w:sz="4" w:space="0" w:color="auto"/>
              <w:right w:val="single" w:sz="4" w:space="0" w:color="auto"/>
            </w:tcBorders>
            <w:shd w:val="clear" w:color="auto" w:fill="auto"/>
            <w:noWrap/>
            <w:vAlign w:val="center"/>
          </w:tcPr>
          <w:p w14:paraId="45671BEE" w14:textId="565730E2"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70</w:t>
            </w:r>
          </w:p>
        </w:tc>
      </w:tr>
      <w:tr w:rsidR="00EE1DA8" w:rsidRPr="005E5554" w14:paraId="23164B59"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6F7E964D" w14:textId="63F011F2"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29</w:t>
            </w:r>
          </w:p>
        </w:tc>
        <w:tc>
          <w:tcPr>
            <w:tcW w:w="3828" w:type="dxa"/>
            <w:tcBorders>
              <w:top w:val="nil"/>
              <w:left w:val="nil"/>
              <w:bottom w:val="single" w:sz="4" w:space="0" w:color="auto"/>
              <w:right w:val="single" w:sz="4" w:space="0" w:color="auto"/>
            </w:tcBorders>
            <w:shd w:val="clear" w:color="auto" w:fill="auto"/>
            <w:noWrap/>
            <w:vAlign w:val="bottom"/>
          </w:tcPr>
          <w:p w14:paraId="6658EDF3" w14:textId="2A005849"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Pants</w:t>
            </w:r>
          </w:p>
        </w:tc>
        <w:tc>
          <w:tcPr>
            <w:tcW w:w="3265" w:type="dxa"/>
            <w:tcBorders>
              <w:top w:val="nil"/>
              <w:left w:val="nil"/>
              <w:bottom w:val="single" w:sz="4" w:space="0" w:color="auto"/>
              <w:right w:val="single" w:sz="4" w:space="0" w:color="auto"/>
            </w:tcBorders>
            <w:shd w:val="clear" w:color="auto" w:fill="auto"/>
            <w:noWrap/>
            <w:vAlign w:val="center"/>
          </w:tcPr>
          <w:p w14:paraId="7CAD655B" w14:textId="5C93A521"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1E91F17D"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29554F67" w14:textId="62490E41"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0</w:t>
            </w:r>
          </w:p>
        </w:tc>
        <w:tc>
          <w:tcPr>
            <w:tcW w:w="3828" w:type="dxa"/>
            <w:tcBorders>
              <w:top w:val="nil"/>
              <w:left w:val="nil"/>
              <w:bottom w:val="single" w:sz="4" w:space="0" w:color="auto"/>
              <w:right w:val="single" w:sz="4" w:space="0" w:color="auto"/>
            </w:tcBorders>
            <w:shd w:val="clear" w:color="auto" w:fill="auto"/>
            <w:noWrap/>
            <w:vAlign w:val="bottom"/>
          </w:tcPr>
          <w:p w14:paraId="48D3F37D" w14:textId="59860BC7"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Watches</w:t>
            </w:r>
          </w:p>
        </w:tc>
        <w:tc>
          <w:tcPr>
            <w:tcW w:w="3265" w:type="dxa"/>
            <w:tcBorders>
              <w:top w:val="nil"/>
              <w:left w:val="nil"/>
              <w:bottom w:val="single" w:sz="4" w:space="0" w:color="auto"/>
              <w:right w:val="single" w:sz="4" w:space="0" w:color="auto"/>
            </w:tcBorders>
            <w:shd w:val="clear" w:color="auto" w:fill="auto"/>
            <w:noWrap/>
            <w:vAlign w:val="center"/>
          </w:tcPr>
          <w:p w14:paraId="0630F0C9" w14:textId="4535C07D"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6B4A789E"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5FEA112A" w14:textId="6B0BD0A5"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1</w:t>
            </w:r>
          </w:p>
        </w:tc>
        <w:tc>
          <w:tcPr>
            <w:tcW w:w="3828" w:type="dxa"/>
            <w:tcBorders>
              <w:top w:val="nil"/>
              <w:left w:val="nil"/>
              <w:bottom w:val="single" w:sz="4" w:space="0" w:color="auto"/>
              <w:right w:val="single" w:sz="4" w:space="0" w:color="auto"/>
            </w:tcBorders>
            <w:shd w:val="clear" w:color="auto" w:fill="auto"/>
            <w:noWrap/>
            <w:vAlign w:val="bottom"/>
          </w:tcPr>
          <w:p w14:paraId="31A16069" w14:textId="03C69B63"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Maxi</w:t>
            </w:r>
          </w:p>
        </w:tc>
        <w:tc>
          <w:tcPr>
            <w:tcW w:w="3265" w:type="dxa"/>
            <w:tcBorders>
              <w:top w:val="nil"/>
              <w:left w:val="nil"/>
              <w:bottom w:val="single" w:sz="4" w:space="0" w:color="auto"/>
              <w:right w:val="single" w:sz="4" w:space="0" w:color="auto"/>
            </w:tcBorders>
            <w:shd w:val="clear" w:color="auto" w:fill="auto"/>
            <w:noWrap/>
            <w:vAlign w:val="center"/>
          </w:tcPr>
          <w:p w14:paraId="16FC620E" w14:textId="4474B403"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469</w:t>
            </w:r>
          </w:p>
        </w:tc>
      </w:tr>
      <w:tr w:rsidR="00EE1DA8" w:rsidRPr="005E5554" w14:paraId="6D072414"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230234D2" w14:textId="1AD882E6"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2</w:t>
            </w:r>
          </w:p>
        </w:tc>
        <w:tc>
          <w:tcPr>
            <w:tcW w:w="3828" w:type="dxa"/>
            <w:tcBorders>
              <w:top w:val="nil"/>
              <w:left w:val="nil"/>
              <w:bottom w:val="single" w:sz="4" w:space="0" w:color="auto"/>
              <w:right w:val="single" w:sz="4" w:space="0" w:color="auto"/>
            </w:tcBorders>
            <w:shd w:val="clear" w:color="auto" w:fill="auto"/>
            <w:noWrap/>
            <w:vAlign w:val="bottom"/>
          </w:tcPr>
          <w:p w14:paraId="26B113AA" w14:textId="64EF7C8F"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Boots</w:t>
            </w:r>
          </w:p>
        </w:tc>
        <w:tc>
          <w:tcPr>
            <w:tcW w:w="3265" w:type="dxa"/>
            <w:tcBorders>
              <w:top w:val="nil"/>
              <w:left w:val="nil"/>
              <w:bottom w:val="single" w:sz="4" w:space="0" w:color="auto"/>
              <w:right w:val="single" w:sz="4" w:space="0" w:color="auto"/>
            </w:tcBorders>
            <w:shd w:val="clear" w:color="auto" w:fill="auto"/>
            <w:noWrap/>
            <w:vAlign w:val="center"/>
          </w:tcPr>
          <w:p w14:paraId="724C1D26" w14:textId="244689CF"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700</w:t>
            </w:r>
          </w:p>
        </w:tc>
      </w:tr>
      <w:tr w:rsidR="00EE1DA8" w:rsidRPr="005E5554" w14:paraId="228A9483"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45FFF50C" w14:textId="40434077"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3</w:t>
            </w:r>
          </w:p>
        </w:tc>
        <w:tc>
          <w:tcPr>
            <w:tcW w:w="3828" w:type="dxa"/>
            <w:tcBorders>
              <w:top w:val="nil"/>
              <w:left w:val="nil"/>
              <w:bottom w:val="single" w:sz="4" w:space="0" w:color="auto"/>
              <w:right w:val="single" w:sz="4" w:space="0" w:color="auto"/>
            </w:tcBorders>
            <w:shd w:val="clear" w:color="auto" w:fill="auto"/>
            <w:noWrap/>
            <w:vAlign w:val="bottom"/>
          </w:tcPr>
          <w:p w14:paraId="0768A8DA" w14:textId="5BA17537"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Onepiece</w:t>
            </w:r>
          </w:p>
        </w:tc>
        <w:tc>
          <w:tcPr>
            <w:tcW w:w="3265" w:type="dxa"/>
            <w:tcBorders>
              <w:top w:val="nil"/>
              <w:left w:val="nil"/>
              <w:bottom w:val="single" w:sz="4" w:space="0" w:color="auto"/>
              <w:right w:val="single" w:sz="4" w:space="0" w:color="auto"/>
            </w:tcBorders>
            <w:shd w:val="clear" w:color="auto" w:fill="auto"/>
            <w:noWrap/>
            <w:vAlign w:val="center"/>
          </w:tcPr>
          <w:p w14:paraId="55225E5A" w14:textId="02E707A8"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022C4FA1"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39703C0F" w14:textId="260E7EC9"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4</w:t>
            </w:r>
          </w:p>
        </w:tc>
        <w:tc>
          <w:tcPr>
            <w:tcW w:w="3828" w:type="dxa"/>
            <w:tcBorders>
              <w:top w:val="nil"/>
              <w:left w:val="nil"/>
              <w:bottom w:val="single" w:sz="4" w:space="0" w:color="auto"/>
              <w:right w:val="single" w:sz="4" w:space="0" w:color="auto"/>
            </w:tcBorders>
            <w:shd w:val="clear" w:color="auto" w:fill="auto"/>
            <w:noWrap/>
            <w:vAlign w:val="bottom"/>
          </w:tcPr>
          <w:p w14:paraId="21BCD674" w14:textId="6CD37FB3"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Ponchos</w:t>
            </w:r>
          </w:p>
        </w:tc>
        <w:tc>
          <w:tcPr>
            <w:tcW w:w="3265" w:type="dxa"/>
            <w:tcBorders>
              <w:top w:val="nil"/>
              <w:left w:val="nil"/>
              <w:bottom w:val="single" w:sz="4" w:space="0" w:color="auto"/>
              <w:right w:val="single" w:sz="4" w:space="0" w:color="auto"/>
            </w:tcBorders>
            <w:shd w:val="clear" w:color="auto" w:fill="auto"/>
            <w:noWrap/>
            <w:vAlign w:val="center"/>
          </w:tcPr>
          <w:p w14:paraId="647BF329" w14:textId="39664A8B"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166</w:t>
            </w:r>
          </w:p>
        </w:tc>
      </w:tr>
      <w:tr w:rsidR="00EE1DA8" w:rsidRPr="005E5554" w14:paraId="5A69662F"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78F77DE5" w14:textId="41E5675F"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5</w:t>
            </w:r>
          </w:p>
        </w:tc>
        <w:tc>
          <w:tcPr>
            <w:tcW w:w="3828" w:type="dxa"/>
            <w:tcBorders>
              <w:top w:val="nil"/>
              <w:left w:val="nil"/>
              <w:bottom w:val="single" w:sz="4" w:space="0" w:color="auto"/>
              <w:right w:val="single" w:sz="4" w:space="0" w:color="auto"/>
            </w:tcBorders>
            <w:shd w:val="clear" w:color="auto" w:fill="auto"/>
            <w:noWrap/>
            <w:vAlign w:val="bottom"/>
          </w:tcPr>
          <w:p w14:paraId="49A5B30E" w14:textId="6C89496D"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Heels</w:t>
            </w:r>
          </w:p>
        </w:tc>
        <w:tc>
          <w:tcPr>
            <w:tcW w:w="3265" w:type="dxa"/>
            <w:tcBorders>
              <w:top w:val="nil"/>
              <w:left w:val="nil"/>
              <w:bottom w:val="single" w:sz="4" w:space="0" w:color="auto"/>
              <w:right w:val="single" w:sz="4" w:space="0" w:color="auto"/>
            </w:tcBorders>
            <w:shd w:val="clear" w:color="auto" w:fill="auto"/>
            <w:noWrap/>
            <w:vAlign w:val="center"/>
          </w:tcPr>
          <w:p w14:paraId="74D2EA0A" w14:textId="558BC566"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1101</w:t>
            </w:r>
          </w:p>
        </w:tc>
      </w:tr>
      <w:tr w:rsidR="00EE1DA8" w:rsidRPr="005E5554" w14:paraId="123699A8"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1882104A" w14:textId="791AB8EB"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6</w:t>
            </w:r>
          </w:p>
        </w:tc>
        <w:tc>
          <w:tcPr>
            <w:tcW w:w="3828" w:type="dxa"/>
            <w:tcBorders>
              <w:top w:val="nil"/>
              <w:left w:val="nil"/>
              <w:bottom w:val="single" w:sz="4" w:space="0" w:color="auto"/>
              <w:right w:val="single" w:sz="4" w:space="0" w:color="auto"/>
            </w:tcBorders>
            <w:shd w:val="clear" w:color="auto" w:fill="auto"/>
            <w:noWrap/>
            <w:vAlign w:val="bottom"/>
          </w:tcPr>
          <w:p w14:paraId="50B799FC" w14:textId="3B2A9195"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Cocktail</w:t>
            </w:r>
          </w:p>
        </w:tc>
        <w:tc>
          <w:tcPr>
            <w:tcW w:w="3265" w:type="dxa"/>
            <w:tcBorders>
              <w:top w:val="nil"/>
              <w:left w:val="nil"/>
              <w:bottom w:val="single" w:sz="4" w:space="0" w:color="auto"/>
              <w:right w:val="single" w:sz="4" w:space="0" w:color="auto"/>
            </w:tcBorders>
            <w:shd w:val="clear" w:color="auto" w:fill="auto"/>
            <w:noWrap/>
            <w:vAlign w:val="center"/>
          </w:tcPr>
          <w:p w14:paraId="2E9B2DBE" w14:textId="3E4BA2D9"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55901A75"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53B18E62" w14:textId="51B2114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7</w:t>
            </w:r>
          </w:p>
        </w:tc>
        <w:tc>
          <w:tcPr>
            <w:tcW w:w="3828" w:type="dxa"/>
            <w:tcBorders>
              <w:top w:val="nil"/>
              <w:left w:val="nil"/>
              <w:bottom w:val="single" w:sz="4" w:space="0" w:color="auto"/>
              <w:right w:val="single" w:sz="4" w:space="0" w:color="auto"/>
            </w:tcBorders>
            <w:shd w:val="clear" w:color="auto" w:fill="auto"/>
            <w:noWrap/>
            <w:vAlign w:val="bottom"/>
          </w:tcPr>
          <w:p w14:paraId="5DB022F6" w14:textId="256D42CB"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andals</w:t>
            </w:r>
          </w:p>
        </w:tc>
        <w:tc>
          <w:tcPr>
            <w:tcW w:w="3265" w:type="dxa"/>
            <w:tcBorders>
              <w:top w:val="nil"/>
              <w:left w:val="nil"/>
              <w:bottom w:val="single" w:sz="4" w:space="0" w:color="auto"/>
              <w:right w:val="single" w:sz="4" w:space="0" w:color="auto"/>
            </w:tcBorders>
            <w:shd w:val="clear" w:color="auto" w:fill="auto"/>
            <w:noWrap/>
            <w:vAlign w:val="center"/>
          </w:tcPr>
          <w:p w14:paraId="493A1DA5" w14:textId="30237499"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965</w:t>
            </w:r>
          </w:p>
        </w:tc>
      </w:tr>
      <w:tr w:rsidR="00EE1DA8" w:rsidRPr="005E5554" w14:paraId="6616319D" w14:textId="77777777" w:rsidTr="00763B9C">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1453DA57" w14:textId="4840810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8</w:t>
            </w:r>
          </w:p>
        </w:tc>
        <w:tc>
          <w:tcPr>
            <w:tcW w:w="3828" w:type="dxa"/>
            <w:tcBorders>
              <w:top w:val="nil"/>
              <w:left w:val="nil"/>
              <w:bottom w:val="single" w:sz="4" w:space="0" w:color="auto"/>
              <w:right w:val="single" w:sz="4" w:space="0" w:color="auto"/>
            </w:tcBorders>
            <w:shd w:val="clear" w:color="auto" w:fill="auto"/>
            <w:noWrap/>
            <w:vAlign w:val="bottom"/>
          </w:tcPr>
          <w:p w14:paraId="6FEBFB4B" w14:textId="03FE00CE"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Casual</w:t>
            </w:r>
          </w:p>
        </w:tc>
        <w:tc>
          <w:tcPr>
            <w:tcW w:w="3265" w:type="dxa"/>
            <w:tcBorders>
              <w:top w:val="nil"/>
              <w:left w:val="nil"/>
              <w:bottom w:val="single" w:sz="4" w:space="0" w:color="auto"/>
              <w:right w:val="single" w:sz="4" w:space="0" w:color="auto"/>
            </w:tcBorders>
            <w:shd w:val="clear" w:color="auto" w:fill="auto"/>
            <w:noWrap/>
            <w:vAlign w:val="center"/>
          </w:tcPr>
          <w:p w14:paraId="4B145538" w14:textId="1ACA4FF1"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496</w:t>
            </w:r>
          </w:p>
        </w:tc>
      </w:tr>
      <w:tr w:rsidR="00EE1DA8" w:rsidRPr="005E5554" w14:paraId="5F0BA485" w14:textId="77777777" w:rsidTr="009A50BA">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tcPr>
          <w:p w14:paraId="75189E94" w14:textId="60F1F000"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39</w:t>
            </w:r>
          </w:p>
        </w:tc>
        <w:tc>
          <w:tcPr>
            <w:tcW w:w="3828" w:type="dxa"/>
            <w:tcBorders>
              <w:top w:val="nil"/>
              <w:left w:val="nil"/>
              <w:bottom w:val="single" w:sz="4" w:space="0" w:color="auto"/>
              <w:right w:val="single" w:sz="4" w:space="0" w:color="auto"/>
            </w:tcBorders>
            <w:shd w:val="clear" w:color="auto" w:fill="auto"/>
            <w:noWrap/>
          </w:tcPr>
          <w:p w14:paraId="4C888D13" w14:textId="3C912198"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Blazers</w:t>
            </w:r>
          </w:p>
        </w:tc>
        <w:tc>
          <w:tcPr>
            <w:tcW w:w="3265" w:type="dxa"/>
            <w:tcBorders>
              <w:top w:val="nil"/>
              <w:left w:val="nil"/>
              <w:bottom w:val="single" w:sz="4" w:space="0" w:color="auto"/>
              <w:right w:val="single" w:sz="4" w:space="0" w:color="auto"/>
            </w:tcBorders>
            <w:shd w:val="clear" w:color="auto" w:fill="auto"/>
            <w:noWrap/>
          </w:tcPr>
          <w:p w14:paraId="2D98EEBD" w14:textId="26C285C8"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3</w:t>
            </w:r>
          </w:p>
        </w:tc>
      </w:tr>
      <w:tr w:rsidR="00EE1DA8" w:rsidRPr="005E5554" w14:paraId="2A2C303D" w14:textId="77777777" w:rsidTr="009A50BA">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tcPr>
          <w:p w14:paraId="5CB376AE" w14:textId="0F932107"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40</w:t>
            </w:r>
          </w:p>
        </w:tc>
        <w:tc>
          <w:tcPr>
            <w:tcW w:w="3828" w:type="dxa"/>
            <w:tcBorders>
              <w:top w:val="nil"/>
              <w:left w:val="nil"/>
              <w:bottom w:val="single" w:sz="4" w:space="0" w:color="auto"/>
              <w:right w:val="single" w:sz="4" w:space="0" w:color="auto"/>
            </w:tcBorders>
            <w:shd w:val="clear" w:color="auto" w:fill="auto"/>
            <w:noWrap/>
          </w:tcPr>
          <w:p w14:paraId="6BDCCE6B" w14:textId="1A66B514"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Sunglasses</w:t>
            </w:r>
          </w:p>
        </w:tc>
        <w:tc>
          <w:tcPr>
            <w:tcW w:w="3265" w:type="dxa"/>
            <w:tcBorders>
              <w:top w:val="nil"/>
              <w:left w:val="nil"/>
              <w:bottom w:val="single" w:sz="4" w:space="0" w:color="auto"/>
              <w:right w:val="single" w:sz="4" w:space="0" w:color="auto"/>
            </w:tcBorders>
            <w:shd w:val="clear" w:color="auto" w:fill="auto"/>
            <w:noWrap/>
          </w:tcPr>
          <w:p w14:paraId="10E7DD94" w14:textId="713D8832"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1C67EAB5" w14:textId="77777777" w:rsidTr="009A50BA">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tcPr>
          <w:p w14:paraId="7C4353D9" w14:textId="609ECE63"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41</w:t>
            </w:r>
          </w:p>
        </w:tc>
        <w:tc>
          <w:tcPr>
            <w:tcW w:w="3828" w:type="dxa"/>
            <w:tcBorders>
              <w:top w:val="nil"/>
              <w:left w:val="nil"/>
              <w:bottom w:val="single" w:sz="4" w:space="0" w:color="auto"/>
              <w:right w:val="single" w:sz="4" w:space="0" w:color="auto"/>
            </w:tcBorders>
            <w:shd w:val="clear" w:color="auto" w:fill="auto"/>
            <w:noWrap/>
          </w:tcPr>
          <w:p w14:paraId="3DF494CF" w14:textId="47609F48"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Handbags</w:t>
            </w:r>
          </w:p>
        </w:tc>
        <w:tc>
          <w:tcPr>
            <w:tcW w:w="3265" w:type="dxa"/>
            <w:tcBorders>
              <w:top w:val="nil"/>
              <w:left w:val="nil"/>
              <w:bottom w:val="single" w:sz="4" w:space="0" w:color="auto"/>
              <w:right w:val="single" w:sz="4" w:space="0" w:color="auto"/>
            </w:tcBorders>
            <w:shd w:val="clear" w:color="auto" w:fill="auto"/>
            <w:noWrap/>
          </w:tcPr>
          <w:p w14:paraId="6AFD8F1B" w14:textId="60CB5589"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0</w:t>
            </w:r>
          </w:p>
        </w:tc>
      </w:tr>
      <w:tr w:rsidR="00EE1DA8" w:rsidRPr="005E5554" w14:paraId="4E71B826" w14:textId="77777777" w:rsidTr="009A50BA">
        <w:trPr>
          <w:trHeight w:val="315"/>
          <w:jc w:val="center"/>
        </w:trPr>
        <w:tc>
          <w:tcPr>
            <w:tcW w:w="562" w:type="dxa"/>
            <w:tcBorders>
              <w:top w:val="nil"/>
              <w:left w:val="single" w:sz="4" w:space="0" w:color="auto"/>
              <w:bottom w:val="single" w:sz="4" w:space="0" w:color="auto"/>
              <w:right w:val="single" w:sz="4" w:space="0" w:color="auto"/>
            </w:tcBorders>
            <w:shd w:val="clear" w:color="auto" w:fill="auto"/>
            <w:noWrap/>
          </w:tcPr>
          <w:p w14:paraId="59A3EACF" w14:textId="739D5470" w:rsidR="00EE1DA8" w:rsidRPr="005E5554" w:rsidRDefault="00EE1DA8" w:rsidP="00EE1DA8">
            <w:pPr>
              <w:spacing w:line="240" w:lineRule="auto"/>
              <w:ind w:firstLine="0"/>
              <w:jc w:val="center"/>
              <w:rPr>
                <w:rFonts w:eastAsia="Times New Roman" w:cs="Times New Roman"/>
                <w:color w:val="000000"/>
                <w:szCs w:val="24"/>
              </w:rPr>
            </w:pPr>
            <w:r w:rsidRPr="005E5554">
              <w:rPr>
                <w:rFonts w:eastAsia="Times New Roman" w:cs="Times New Roman"/>
                <w:color w:val="000000"/>
                <w:szCs w:val="24"/>
              </w:rPr>
              <w:t>42</w:t>
            </w:r>
          </w:p>
        </w:tc>
        <w:tc>
          <w:tcPr>
            <w:tcW w:w="3828" w:type="dxa"/>
            <w:tcBorders>
              <w:top w:val="nil"/>
              <w:left w:val="nil"/>
              <w:bottom w:val="single" w:sz="4" w:space="0" w:color="auto"/>
              <w:right w:val="single" w:sz="4" w:space="0" w:color="auto"/>
            </w:tcBorders>
            <w:shd w:val="clear" w:color="auto" w:fill="auto"/>
            <w:noWrap/>
          </w:tcPr>
          <w:p w14:paraId="0073E4DD" w14:textId="75BD4D90" w:rsidR="00EE1DA8" w:rsidRPr="005E5554" w:rsidRDefault="00EE1DA8" w:rsidP="00EE1DA8">
            <w:pPr>
              <w:spacing w:line="240" w:lineRule="auto"/>
              <w:ind w:firstLine="0"/>
              <w:rPr>
                <w:rFonts w:eastAsia="Times New Roman" w:cs="Times New Roman"/>
                <w:color w:val="000000"/>
                <w:szCs w:val="24"/>
              </w:rPr>
            </w:pPr>
            <w:r w:rsidRPr="00763B9C">
              <w:rPr>
                <w:rFonts w:eastAsia="Times New Roman" w:cs="Times New Roman"/>
                <w:color w:val="000000"/>
                <w:szCs w:val="24"/>
              </w:rPr>
              <w:t>Belts</w:t>
            </w:r>
          </w:p>
        </w:tc>
        <w:tc>
          <w:tcPr>
            <w:tcW w:w="3265" w:type="dxa"/>
            <w:tcBorders>
              <w:top w:val="nil"/>
              <w:left w:val="nil"/>
              <w:bottom w:val="single" w:sz="4" w:space="0" w:color="auto"/>
              <w:right w:val="single" w:sz="4" w:space="0" w:color="auto"/>
            </w:tcBorders>
            <w:shd w:val="clear" w:color="auto" w:fill="auto"/>
            <w:noWrap/>
          </w:tcPr>
          <w:p w14:paraId="791FA7B5" w14:textId="7A557755" w:rsidR="00EE1DA8" w:rsidRPr="005E5554" w:rsidRDefault="00EE1DA8" w:rsidP="00EE1DA8">
            <w:pPr>
              <w:spacing w:line="240" w:lineRule="auto"/>
              <w:ind w:firstLine="0"/>
              <w:rPr>
                <w:rFonts w:eastAsia="Times New Roman" w:cs="Times New Roman"/>
                <w:color w:val="000000"/>
                <w:szCs w:val="24"/>
              </w:rPr>
            </w:pPr>
            <w:r>
              <w:rPr>
                <w:rFonts w:eastAsia="Times New Roman" w:cs="Times New Roman"/>
                <w:color w:val="000000"/>
                <w:szCs w:val="24"/>
              </w:rPr>
              <w:t>801</w:t>
            </w:r>
          </w:p>
        </w:tc>
      </w:tr>
    </w:tbl>
    <w:p w14:paraId="0A65A585" w14:textId="77777777" w:rsidR="00E93850" w:rsidRPr="00E93850" w:rsidRDefault="00E93850" w:rsidP="00EE1DA8">
      <w:pPr>
        <w:ind w:firstLine="0"/>
      </w:pPr>
    </w:p>
    <w:p w14:paraId="7122A8D8" w14:textId="16166A17" w:rsidR="00F73E47" w:rsidRPr="00F95634" w:rsidRDefault="00F73E47" w:rsidP="000C7D58">
      <w:pPr>
        <w:pStyle w:val="Heading3"/>
        <w:rPr>
          <w:lang w:val="id-ID"/>
        </w:rPr>
      </w:pPr>
      <w:bookmarkStart w:id="107" w:name="_Toc98026035"/>
      <w:r w:rsidRPr="00F95634">
        <w:rPr>
          <w:lang w:val="id-ID"/>
        </w:rPr>
        <w:t>Prosedur pengumpulan data</w:t>
      </w:r>
      <w:bookmarkEnd w:id="107"/>
    </w:p>
    <w:p w14:paraId="3EFC3959" w14:textId="5CC202D1" w:rsidR="00F73E47" w:rsidRDefault="007B2870" w:rsidP="007B2870">
      <w:pPr>
        <w:rPr>
          <w:lang w:val="id-ID"/>
        </w:rPr>
      </w:pPr>
      <w:r>
        <w:t>Prosedur</w:t>
      </w:r>
      <w:r w:rsidRPr="007B2870">
        <w:rPr>
          <w:lang w:val="id-ID"/>
        </w:rPr>
        <w:t xml:space="preserve"> pengumpulan data adalah proses yang dilakukan untuk mengumpulkan data yang akan digunakan</w:t>
      </w:r>
      <w:r>
        <w:t xml:space="preserve"> dalam</w:t>
      </w:r>
      <w:r w:rsidR="00F06B36">
        <w:t xml:space="preserve"> </w:t>
      </w:r>
      <w:r w:rsidR="00F06B36">
        <w:rPr>
          <w:lang w:val="id-ID"/>
        </w:rPr>
        <w:t>penelitian</w:t>
      </w:r>
      <w:r w:rsidRPr="007B2870">
        <w:rPr>
          <w:lang w:val="id-ID"/>
        </w:rPr>
        <w:t xml:space="preserve">, disini data di peroleh dengan </w:t>
      </w:r>
      <w:r w:rsidR="00F06B36">
        <w:t>mengunduh</w:t>
      </w:r>
      <w:r w:rsidRPr="007B2870">
        <w:rPr>
          <w:lang w:val="id-ID"/>
        </w:rPr>
        <w:t xml:space="preserve"> melalui website penyedia dataset yaitu kaggle. Berikut langkah</w:t>
      </w:r>
      <w:r w:rsidR="00F06B36">
        <w:t>-langkah</w:t>
      </w:r>
      <w:r w:rsidRPr="007B2870">
        <w:rPr>
          <w:lang w:val="id-ID"/>
        </w:rPr>
        <w:t xml:space="preserve"> pengumpulan data yang </w:t>
      </w:r>
      <w:r>
        <w:rPr>
          <w:lang w:val="id-ID"/>
        </w:rPr>
        <w:t>akan digunakan untuk penelitian</w:t>
      </w:r>
      <w:r w:rsidRPr="007B2870">
        <w:rPr>
          <w:lang w:val="id-ID"/>
        </w:rPr>
        <w:t>:</w:t>
      </w:r>
    </w:p>
    <w:p w14:paraId="19F2EF35" w14:textId="4D455DF6" w:rsidR="00F06B36" w:rsidRPr="00F06B36" w:rsidRDefault="00F06B36" w:rsidP="00954F10">
      <w:pPr>
        <w:pStyle w:val="ListParagraph"/>
        <w:numPr>
          <w:ilvl w:val="0"/>
          <w:numId w:val="21"/>
        </w:numPr>
        <w:rPr>
          <w:lang w:val="id-ID"/>
        </w:rPr>
      </w:pPr>
      <w:r>
        <w:t>Buka situs kaggle dengan mengetik alamat (</w:t>
      </w:r>
      <w:hyperlink r:id="rId39" w:history="1">
        <w:r w:rsidRPr="00F06B36">
          <w:rPr>
            <w:rStyle w:val="Hyperlink"/>
          </w:rPr>
          <w:t>https://www.kaggle.com/</w:t>
        </w:r>
      </w:hyperlink>
      <w:r>
        <w:t xml:space="preserve">) di mesin pencarian, lalu tekan enter atau klik cari. Setelah loading membuka alamat selesai maka akan muncul </w:t>
      </w:r>
      <w:r w:rsidR="000B6972">
        <w:t>tampilan seperti pada Gambar 3.5</w:t>
      </w:r>
      <w:r>
        <w:t xml:space="preserve"> dibawah ini.</w:t>
      </w:r>
    </w:p>
    <w:p w14:paraId="67614156" w14:textId="77777777" w:rsidR="00F06B36" w:rsidRDefault="00F06B36" w:rsidP="00F06B36">
      <w:pPr>
        <w:keepNext/>
        <w:ind w:firstLine="0"/>
      </w:pPr>
      <w:r>
        <w:rPr>
          <w:noProof/>
        </w:rPr>
        <w:lastRenderedPageBreak/>
        <w:drawing>
          <wp:inline distT="0" distB="0" distL="0" distR="0" wp14:anchorId="32BDC866" wp14:editId="1BF93052">
            <wp:extent cx="5036185" cy="23107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aggle hom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36185" cy="2310765"/>
                    </a:xfrm>
                    <a:prstGeom prst="rect">
                      <a:avLst/>
                    </a:prstGeom>
                  </pic:spPr>
                </pic:pic>
              </a:graphicData>
            </a:graphic>
          </wp:inline>
        </w:drawing>
      </w:r>
    </w:p>
    <w:p w14:paraId="6DB040BA" w14:textId="5F8276B7" w:rsidR="00F06B36" w:rsidRPr="00F06B36" w:rsidRDefault="00F06B36" w:rsidP="00C048C8">
      <w:pPr>
        <w:pStyle w:val="Caption"/>
        <w:rPr>
          <w:lang w:val="id-ID"/>
        </w:rPr>
      </w:pPr>
      <w:bookmarkStart w:id="108" w:name="_Toc89723485"/>
      <w:bookmarkStart w:id="109" w:name="_Toc92230782"/>
      <w:bookmarkStart w:id="110" w:name="_Toc97949035"/>
      <w:r>
        <w:t xml:space="preserve">Gambar 3. </w:t>
      </w:r>
      <w:r w:rsidR="00FA3F73">
        <w:fldChar w:fldCharType="begin"/>
      </w:r>
      <w:r w:rsidR="00FA3F73">
        <w:instrText xml:space="preserve"> SEQ Gambar_3. \* ARABIC </w:instrText>
      </w:r>
      <w:r w:rsidR="00FA3F73">
        <w:fldChar w:fldCharType="separate"/>
      </w:r>
      <w:r w:rsidR="007C5499">
        <w:rPr>
          <w:noProof/>
        </w:rPr>
        <w:t>5</w:t>
      </w:r>
      <w:r w:rsidR="00FA3F73">
        <w:rPr>
          <w:noProof/>
        </w:rPr>
        <w:fldChar w:fldCharType="end"/>
      </w:r>
      <w:r>
        <w:t xml:space="preserve"> Halaman Depan Situs Kaggle</w:t>
      </w:r>
      <w:bookmarkEnd w:id="108"/>
      <w:bookmarkEnd w:id="109"/>
      <w:bookmarkEnd w:id="110"/>
    </w:p>
    <w:p w14:paraId="60402957" w14:textId="2102E7B7" w:rsidR="00F06B36" w:rsidRPr="00E07A0D" w:rsidRDefault="00F06B36" w:rsidP="00954F10">
      <w:pPr>
        <w:pStyle w:val="ListParagraph"/>
        <w:numPr>
          <w:ilvl w:val="0"/>
          <w:numId w:val="21"/>
        </w:numPr>
        <w:rPr>
          <w:lang w:val="id-ID"/>
        </w:rPr>
      </w:pPr>
      <w:r>
        <w:t xml:space="preserve">Kemudian klik menu </w:t>
      </w:r>
      <w:r w:rsidRPr="00F06B36">
        <w:rPr>
          <w:i/>
        </w:rPr>
        <w:t>search</w:t>
      </w:r>
      <w:r>
        <w:t xml:space="preserve"> lalu tuliskan kata kunci “</w:t>
      </w:r>
      <w:r w:rsidR="00E07A0D" w:rsidRPr="00E07A0D">
        <w:t>Real Fashion by hammad ali</w:t>
      </w:r>
      <w:r>
        <w:t>”</w:t>
      </w:r>
      <w:r w:rsidR="00E07A0D">
        <w:t xml:space="preserve"> dan setelah itu akan muncul beberapa pilihan lalu pilih yang berada pada blok dataset yaitu </w:t>
      </w:r>
      <w:r w:rsidR="00E07A0D" w:rsidRPr="00E07A0D">
        <w:rPr>
          <w:i/>
        </w:rPr>
        <w:t>Real Fashion</w:t>
      </w:r>
      <w:r w:rsidR="00E07A0D">
        <w:rPr>
          <w:i/>
        </w:rPr>
        <w:t xml:space="preserve"> </w:t>
      </w:r>
      <w:r w:rsidR="00E07A0D">
        <w:t>seperti yang ada pad</w:t>
      </w:r>
      <w:r w:rsidR="000B6972">
        <w:t>a Gambar 3.6</w:t>
      </w:r>
      <w:r w:rsidR="00E07A0D">
        <w:t>.</w:t>
      </w:r>
    </w:p>
    <w:p w14:paraId="04F52AB6" w14:textId="77777777" w:rsidR="00E07A0D" w:rsidRDefault="00E07A0D" w:rsidP="00E07A0D">
      <w:pPr>
        <w:keepNext/>
        <w:ind w:firstLine="0"/>
        <w:jc w:val="center"/>
      </w:pPr>
      <w:r>
        <w:rPr>
          <w:noProof/>
        </w:rPr>
        <w:drawing>
          <wp:inline distT="0" distB="0" distL="0" distR="0" wp14:anchorId="772EF40A" wp14:editId="63C557BD">
            <wp:extent cx="5036185" cy="231902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aggle search.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36185" cy="2319020"/>
                    </a:xfrm>
                    <a:prstGeom prst="rect">
                      <a:avLst/>
                    </a:prstGeom>
                  </pic:spPr>
                </pic:pic>
              </a:graphicData>
            </a:graphic>
          </wp:inline>
        </w:drawing>
      </w:r>
    </w:p>
    <w:p w14:paraId="342B479F" w14:textId="3837322B" w:rsidR="00E07A0D" w:rsidRDefault="00E07A0D" w:rsidP="00C048C8">
      <w:pPr>
        <w:pStyle w:val="Caption"/>
      </w:pPr>
      <w:bookmarkStart w:id="111" w:name="_Toc89723486"/>
      <w:bookmarkStart w:id="112" w:name="_Toc92230783"/>
      <w:bookmarkStart w:id="113" w:name="_Toc97949036"/>
      <w:r>
        <w:t xml:space="preserve">Gambar 3. </w:t>
      </w:r>
      <w:r w:rsidR="00FA3F73">
        <w:fldChar w:fldCharType="begin"/>
      </w:r>
      <w:r w:rsidR="00FA3F73">
        <w:instrText xml:space="preserve"> SEQ Gambar_3. \* ARABIC </w:instrText>
      </w:r>
      <w:r w:rsidR="00FA3F73">
        <w:fldChar w:fldCharType="separate"/>
      </w:r>
      <w:r w:rsidR="007C5499">
        <w:rPr>
          <w:noProof/>
        </w:rPr>
        <w:t>6</w:t>
      </w:r>
      <w:r w:rsidR="00FA3F73">
        <w:rPr>
          <w:noProof/>
        </w:rPr>
        <w:fldChar w:fldCharType="end"/>
      </w:r>
      <w:r>
        <w:t xml:space="preserve"> Hasil Pencarian di Kaggle</w:t>
      </w:r>
      <w:bookmarkEnd w:id="111"/>
      <w:bookmarkEnd w:id="112"/>
      <w:bookmarkEnd w:id="113"/>
    </w:p>
    <w:p w14:paraId="388C70BE" w14:textId="1C58D7D2" w:rsidR="00E07A0D" w:rsidRPr="00E07A0D" w:rsidRDefault="00E07A0D" w:rsidP="00E07A0D">
      <w:pPr>
        <w:ind w:firstLine="0"/>
      </w:pPr>
      <w:r>
        <w:rPr>
          <w:lang w:val="id-ID"/>
        </w:rPr>
        <w:tab/>
      </w:r>
      <w:r>
        <w:t xml:space="preserve">Karena dataset tergolong baru yaitu rilis pada tanggal 11 Oktober 2021 maka terkadang tidak muncul dalam pencarian. Maka alternatifnya yaitu dapat mengetik alamat datasetnya langsung yaitu </w:t>
      </w:r>
      <w:hyperlink r:id="rId42" w:history="1">
        <w:r w:rsidR="0038270B" w:rsidRPr="0038270B">
          <w:rPr>
            <w:rStyle w:val="Hyperlink"/>
          </w:rPr>
          <w:t>https://www.kaggle.com/hammaadali/real-fashion</w:t>
        </w:r>
      </w:hyperlink>
      <w:r w:rsidR="0038270B">
        <w:t>.</w:t>
      </w:r>
    </w:p>
    <w:p w14:paraId="17CFA1A7" w14:textId="764B9634" w:rsidR="00E07A0D" w:rsidRPr="0038270B" w:rsidRDefault="0038270B" w:rsidP="00954F10">
      <w:pPr>
        <w:pStyle w:val="ListParagraph"/>
        <w:numPr>
          <w:ilvl w:val="0"/>
          <w:numId w:val="21"/>
        </w:numPr>
        <w:rPr>
          <w:lang w:val="id-ID"/>
        </w:rPr>
      </w:pPr>
      <w:r w:rsidRPr="0038270B">
        <w:rPr>
          <w:lang w:val="id-ID"/>
        </w:rPr>
        <w:t xml:space="preserve">Setelah muncul data yang di cari maka selanjutnya </w:t>
      </w:r>
      <w:r>
        <w:t>unduh</w:t>
      </w:r>
      <w:r w:rsidRPr="0038270B">
        <w:rPr>
          <w:lang w:val="id-ID"/>
        </w:rPr>
        <w:t xml:space="preserve"> data tersebut dengan menekan tombol </w:t>
      </w:r>
      <w:r w:rsidRPr="0038270B">
        <w:rPr>
          <w:i/>
          <w:lang w:val="id-ID"/>
        </w:rPr>
        <w:t>download</w:t>
      </w:r>
      <w:r w:rsidRPr="0038270B">
        <w:rPr>
          <w:lang w:val="id-ID"/>
        </w:rPr>
        <w:t xml:space="preserve"> yang terdapat di halaman tersebut</w:t>
      </w:r>
      <w:r w:rsidR="000B6972">
        <w:t xml:space="preserve"> seperti pada Gambar 3.7</w:t>
      </w:r>
      <w:r>
        <w:t xml:space="preserve"> dibawah ini.</w:t>
      </w:r>
    </w:p>
    <w:p w14:paraId="0F6F454C" w14:textId="77777777" w:rsidR="0038270B" w:rsidRDefault="0038270B" w:rsidP="0038270B">
      <w:pPr>
        <w:pStyle w:val="ListParagraph"/>
        <w:keepNext/>
        <w:ind w:left="360" w:firstLine="0"/>
      </w:pPr>
      <w:r>
        <w:rPr>
          <w:noProof/>
        </w:rPr>
        <w:lastRenderedPageBreak/>
        <w:drawing>
          <wp:inline distT="0" distB="0" distL="0" distR="0" wp14:anchorId="30FCC6ED" wp14:editId="205DBDBF">
            <wp:extent cx="5036185" cy="23298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kaggle downloa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36185" cy="2329815"/>
                    </a:xfrm>
                    <a:prstGeom prst="rect">
                      <a:avLst/>
                    </a:prstGeom>
                  </pic:spPr>
                </pic:pic>
              </a:graphicData>
            </a:graphic>
          </wp:inline>
        </w:drawing>
      </w:r>
    </w:p>
    <w:p w14:paraId="312B1947" w14:textId="7C5D975E" w:rsidR="0038270B" w:rsidRDefault="0038270B" w:rsidP="00C048C8">
      <w:pPr>
        <w:pStyle w:val="Caption"/>
      </w:pPr>
      <w:bookmarkStart w:id="114" w:name="_Toc89723487"/>
      <w:bookmarkStart w:id="115" w:name="_Toc92230784"/>
      <w:bookmarkStart w:id="116" w:name="_Toc97949037"/>
      <w:r>
        <w:t xml:space="preserve">Gambar 3. </w:t>
      </w:r>
      <w:r w:rsidR="00FA3F73">
        <w:fldChar w:fldCharType="begin"/>
      </w:r>
      <w:r w:rsidR="00FA3F73">
        <w:instrText xml:space="preserve"> SEQ Gambar_3. \* ARABIC </w:instrText>
      </w:r>
      <w:r w:rsidR="00FA3F73">
        <w:fldChar w:fldCharType="separate"/>
      </w:r>
      <w:r w:rsidR="007C5499">
        <w:rPr>
          <w:noProof/>
        </w:rPr>
        <w:t>7</w:t>
      </w:r>
      <w:r w:rsidR="00FA3F73">
        <w:rPr>
          <w:noProof/>
        </w:rPr>
        <w:fldChar w:fldCharType="end"/>
      </w:r>
      <w:r>
        <w:t xml:space="preserve"> Hasil Pencarian Data</w:t>
      </w:r>
      <w:bookmarkEnd w:id="114"/>
      <w:bookmarkEnd w:id="115"/>
      <w:bookmarkEnd w:id="116"/>
    </w:p>
    <w:p w14:paraId="1085E98E" w14:textId="4AF1AA03" w:rsidR="0038270B" w:rsidRPr="0038270B" w:rsidRDefault="0038270B" w:rsidP="00CF0FB0">
      <w:pPr>
        <w:pStyle w:val="ListParagraph"/>
        <w:ind w:left="360" w:firstLine="0"/>
      </w:pPr>
      <w:r>
        <w:t xml:space="preserve">Saat akan mengunduh diharuskan </w:t>
      </w:r>
      <w:r w:rsidRPr="00CF0FB0">
        <w:rPr>
          <w:i/>
        </w:rPr>
        <w:t xml:space="preserve">sign-in </w:t>
      </w:r>
      <w:r>
        <w:t xml:space="preserve">terlebih dahulu, jika tidak memiliki akun maka dapat menggunakan email yang dipunya untuk </w:t>
      </w:r>
      <w:r w:rsidRPr="00CF0FB0">
        <w:rPr>
          <w:i/>
        </w:rPr>
        <w:t>sign-in.</w:t>
      </w:r>
    </w:p>
    <w:p w14:paraId="559434DC" w14:textId="674D113F" w:rsidR="0038270B" w:rsidRPr="00CF0FB0" w:rsidRDefault="0038270B" w:rsidP="00954F10">
      <w:pPr>
        <w:pStyle w:val="ListParagraph"/>
        <w:numPr>
          <w:ilvl w:val="0"/>
          <w:numId w:val="21"/>
        </w:numPr>
        <w:rPr>
          <w:lang w:val="id-ID"/>
        </w:rPr>
      </w:pPr>
      <w:r>
        <w:t>Setelah dataset selesai</w:t>
      </w:r>
      <w:r w:rsidR="00CF0FB0">
        <w:t xml:space="preserve"> di unduh selanjutnya ekstrak file zip dari data yang berhasil di unduh maka akan mendapatkan data gamba</w:t>
      </w:r>
      <w:r w:rsidR="000B6972">
        <w:t>r produk seperti pada Gambar 3.8</w:t>
      </w:r>
      <w:r w:rsidR="00CF0FB0">
        <w:t xml:space="preserve"> dibawah ini.</w:t>
      </w:r>
    </w:p>
    <w:p w14:paraId="2FE778E7" w14:textId="77777777" w:rsidR="00CF0FB0" w:rsidRDefault="00CF0FB0" w:rsidP="00CF0FB0">
      <w:pPr>
        <w:pStyle w:val="ListParagraph"/>
        <w:keepNext/>
        <w:ind w:left="360" w:firstLine="0"/>
      </w:pPr>
      <w:r>
        <w:rPr>
          <w:noProof/>
        </w:rPr>
        <w:drawing>
          <wp:inline distT="0" distB="0" distL="0" distR="0" wp14:anchorId="42B03461" wp14:editId="78B659CA">
            <wp:extent cx="5036185" cy="2713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le kaggl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36185" cy="2713355"/>
                    </a:xfrm>
                    <a:prstGeom prst="rect">
                      <a:avLst/>
                    </a:prstGeom>
                  </pic:spPr>
                </pic:pic>
              </a:graphicData>
            </a:graphic>
          </wp:inline>
        </w:drawing>
      </w:r>
    </w:p>
    <w:p w14:paraId="5698934B" w14:textId="6609BBB5" w:rsidR="00CF0FB0" w:rsidRPr="00CF0FB0" w:rsidRDefault="00CF0FB0" w:rsidP="00C048C8">
      <w:pPr>
        <w:pStyle w:val="Caption"/>
        <w:rPr>
          <w:lang w:val="id-ID"/>
        </w:rPr>
      </w:pPr>
      <w:bookmarkStart w:id="117" w:name="_Toc89723488"/>
      <w:bookmarkStart w:id="118" w:name="_Toc92230785"/>
      <w:bookmarkStart w:id="119" w:name="_Toc97949038"/>
      <w:r>
        <w:t xml:space="preserve">Gambar 3. </w:t>
      </w:r>
      <w:r w:rsidR="00FA3F73">
        <w:fldChar w:fldCharType="begin"/>
      </w:r>
      <w:r w:rsidR="00FA3F73">
        <w:instrText xml:space="preserve"> SEQ Gambar_3. \* ARABIC </w:instrText>
      </w:r>
      <w:r w:rsidR="00FA3F73">
        <w:fldChar w:fldCharType="separate"/>
      </w:r>
      <w:r w:rsidR="007C5499">
        <w:rPr>
          <w:noProof/>
        </w:rPr>
        <w:t>8</w:t>
      </w:r>
      <w:r w:rsidR="00FA3F73">
        <w:rPr>
          <w:noProof/>
        </w:rPr>
        <w:fldChar w:fldCharType="end"/>
      </w:r>
      <w:r>
        <w:t xml:space="preserve"> Dataset yang Berhasil di Unduh</w:t>
      </w:r>
      <w:bookmarkEnd w:id="117"/>
      <w:bookmarkEnd w:id="118"/>
      <w:bookmarkEnd w:id="119"/>
    </w:p>
    <w:p w14:paraId="6D30D582" w14:textId="178EABB6" w:rsidR="00F73E47" w:rsidRDefault="00F73E47" w:rsidP="00943F05">
      <w:pPr>
        <w:pStyle w:val="Heading2"/>
      </w:pPr>
      <w:bookmarkStart w:id="120" w:name="_Toc98026036"/>
      <w:r w:rsidRPr="00F73E47">
        <w:t>Aturan bisnis (bussiness rule)</w:t>
      </w:r>
      <w:bookmarkEnd w:id="120"/>
    </w:p>
    <w:p w14:paraId="66C25241" w14:textId="70738E8D" w:rsidR="00D47384" w:rsidRPr="00D47384" w:rsidRDefault="00D47384" w:rsidP="000C7D58">
      <w:pPr>
        <w:pStyle w:val="Heading3"/>
      </w:pPr>
      <w:bookmarkStart w:id="121" w:name="_Toc78490709"/>
      <w:bookmarkStart w:id="122" w:name="_Toc98026037"/>
      <w:r>
        <w:t>Analisis Sistem Saat Ini</w:t>
      </w:r>
      <w:bookmarkEnd w:id="121"/>
      <w:bookmarkEnd w:id="122"/>
    </w:p>
    <w:p w14:paraId="31EFE904" w14:textId="71D1264A" w:rsidR="00D47384" w:rsidRDefault="00D47384" w:rsidP="00D47384">
      <w:pPr>
        <w:ind w:firstLine="567"/>
      </w:pPr>
      <w:r>
        <w:t xml:space="preserve">Sistem yang berjalan saat ini umumnya adalah pengguna jika ingin mencari suatu produk di </w:t>
      </w:r>
      <w:r w:rsidRPr="00E40382">
        <w:rPr>
          <w:i/>
        </w:rPr>
        <w:t>marketplace</w:t>
      </w:r>
      <w:r>
        <w:rPr>
          <w:i/>
        </w:rPr>
        <w:t xml:space="preserve"> </w:t>
      </w:r>
      <w:r>
        <w:t xml:space="preserve">harus mengetikkan nama produk di fitur pencarian </w:t>
      </w:r>
      <w:r>
        <w:lastRenderedPageBreak/>
        <w:t>yang ingin dicari. Cara ini memiliki kekurangan apabila pengguna menginginkan suatu barang tetapi tidak tahu nama produk tersebut. Semisal pengguna menginginkan sebuah gaun yang model atau coraknya mirip dengan p</w:t>
      </w:r>
      <w:r w:rsidRPr="00835139">
        <w:t>ublik figur</w:t>
      </w:r>
      <w:r>
        <w:t xml:space="preserve"> tetapi pengguna tidak tahu merk atau nama gaun tersebut, maka pengguna akan kesulitan mencari sebuah produk yang mirip dengan publik figur tersebut.</w:t>
      </w:r>
      <w:r w:rsidR="006E11D7">
        <w:t xml:space="preserve"> Berikut gambar diagram sistem pencarian menggunakan </w:t>
      </w:r>
      <w:r w:rsidR="006E11D7" w:rsidRPr="006E11D7">
        <w:rPr>
          <w:i/>
        </w:rPr>
        <w:t>keyword</w:t>
      </w:r>
      <w:r w:rsidR="000B6972">
        <w:t xml:space="preserve"> dapat dilihat pada Gambar 3.9</w:t>
      </w:r>
      <w:r w:rsidR="006E11D7">
        <w:t>.</w:t>
      </w:r>
    </w:p>
    <w:p w14:paraId="49541E75" w14:textId="77777777" w:rsidR="006E11D7" w:rsidRDefault="006E11D7" w:rsidP="006E11D7">
      <w:pPr>
        <w:keepNext/>
        <w:ind w:firstLine="0"/>
        <w:jc w:val="center"/>
      </w:pPr>
      <w:r>
        <w:rPr>
          <w:noProof/>
        </w:rPr>
        <w:drawing>
          <wp:inline distT="0" distB="0" distL="0" distR="0" wp14:anchorId="3E3FA9D8" wp14:editId="547E30DE">
            <wp:extent cx="4274820" cy="15335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iagram search.png"/>
                    <pic:cNvPicPr/>
                  </pic:nvPicPr>
                  <pic:blipFill>
                    <a:blip r:embed="rId45">
                      <a:extLst>
                        <a:ext uri="{28A0092B-C50C-407E-A947-70E740481C1C}">
                          <a14:useLocalDpi xmlns:a14="http://schemas.microsoft.com/office/drawing/2010/main" val="0"/>
                        </a:ext>
                      </a:extLst>
                    </a:blip>
                    <a:stretch>
                      <a:fillRect/>
                    </a:stretch>
                  </pic:blipFill>
                  <pic:spPr>
                    <a:xfrm>
                      <a:off x="0" y="0"/>
                      <a:ext cx="4301653" cy="1543151"/>
                    </a:xfrm>
                    <a:prstGeom prst="rect">
                      <a:avLst/>
                    </a:prstGeom>
                  </pic:spPr>
                </pic:pic>
              </a:graphicData>
            </a:graphic>
          </wp:inline>
        </w:drawing>
      </w:r>
    </w:p>
    <w:p w14:paraId="1BED8C08" w14:textId="750ACACA" w:rsidR="006E11D7" w:rsidRDefault="006E11D7" w:rsidP="00C048C8">
      <w:pPr>
        <w:pStyle w:val="Caption"/>
      </w:pPr>
      <w:bookmarkStart w:id="123" w:name="_Toc89723489"/>
      <w:bookmarkStart w:id="124" w:name="_Toc92230786"/>
      <w:bookmarkStart w:id="125" w:name="_Toc97949039"/>
      <w:r>
        <w:t xml:space="preserve">Gambar 3. </w:t>
      </w:r>
      <w:r w:rsidR="00FA3F73">
        <w:fldChar w:fldCharType="begin"/>
      </w:r>
      <w:r w:rsidR="00FA3F73">
        <w:instrText xml:space="preserve"> SEQ Gambar_3. \* ARABIC </w:instrText>
      </w:r>
      <w:r w:rsidR="00FA3F73">
        <w:fldChar w:fldCharType="separate"/>
      </w:r>
      <w:r w:rsidR="007C5499">
        <w:rPr>
          <w:noProof/>
        </w:rPr>
        <w:t>9</w:t>
      </w:r>
      <w:r w:rsidR="00FA3F73">
        <w:rPr>
          <w:noProof/>
        </w:rPr>
        <w:fldChar w:fldCharType="end"/>
      </w:r>
      <w:r w:rsidR="00B71B3E">
        <w:t xml:space="preserve"> Diagram Si</w:t>
      </w:r>
      <w:r>
        <w:t>stem Pencarian</w:t>
      </w:r>
      <w:bookmarkEnd w:id="123"/>
      <w:bookmarkEnd w:id="124"/>
      <w:bookmarkEnd w:id="125"/>
    </w:p>
    <w:p w14:paraId="7905162D" w14:textId="0712F02A" w:rsidR="00FA65B5" w:rsidRDefault="00FA65B5" w:rsidP="000C7D58">
      <w:pPr>
        <w:pStyle w:val="Heading3"/>
      </w:pPr>
      <w:bookmarkStart w:id="126" w:name="_Toc78490710"/>
      <w:bookmarkStart w:id="127" w:name="_Toc98026038"/>
      <w:r>
        <w:t>Kelemahan Sistem Saat Ini</w:t>
      </w:r>
      <w:bookmarkEnd w:id="126"/>
      <w:bookmarkEnd w:id="127"/>
    </w:p>
    <w:p w14:paraId="5330A46C" w14:textId="55EF9AF4" w:rsidR="00FA65B5" w:rsidRDefault="00FA65B5" w:rsidP="00FA65B5">
      <w:pPr>
        <w:ind w:firstLine="567"/>
      </w:pPr>
      <w:r>
        <w:t xml:space="preserve">Keterbatasan pencarian menggunakan teks adalah pengguna harus mencari sebuah produk dengan jargon jenis produk yang </w:t>
      </w:r>
      <w:r w:rsidRPr="00514D81">
        <w:t>sama persis dengan yang digunakan situs</w:t>
      </w:r>
      <w:r>
        <w:t xml:space="preserve"> atau aplikasi. S</w:t>
      </w:r>
      <w:r w:rsidRPr="00514D81">
        <w:t xml:space="preserve">itus </w:t>
      </w:r>
      <w:r>
        <w:t xml:space="preserve">atau aplikasi </w:t>
      </w:r>
      <w:r w:rsidRPr="00514D81">
        <w:t>tidak mendukung kueri penelusuran untuk variasi warna (meskipun produk yang dicari tersedia dalam berbagai warna)</w:t>
      </w:r>
      <w:r>
        <w:t>.</w:t>
      </w:r>
    </w:p>
    <w:p w14:paraId="0C20A89E" w14:textId="2503F320" w:rsidR="00FA65B5" w:rsidRDefault="00FA65B5" w:rsidP="00FA65B5">
      <w:pPr>
        <w:ind w:firstLine="567"/>
      </w:pPr>
      <w:r>
        <w:t xml:space="preserve">Keterbatasan tersebut tidak hanya dialami pengguna atau konsumen tetapi juga penjual. </w:t>
      </w:r>
      <w:r w:rsidRPr="00514D81">
        <w:t>Hal ini sangat tergantung pada penggunaan kombinasi kata yang tepat. Ketika konsumen tidak mendapatkan kata kunci yang benar, atau lebih buruk lagi, tidak tahu bagaimana menjelaskan dengan kata-kata apa yang mereka cari</w:t>
      </w:r>
      <w:r>
        <w:t>.</w:t>
      </w:r>
      <w:r w:rsidRPr="00514D81">
        <w:t xml:space="preserve"> </w:t>
      </w:r>
      <w:r>
        <w:t>Penjual kemudian</w:t>
      </w:r>
      <w:r w:rsidRPr="00514D81">
        <w:t xml:space="preserve"> kehilangan peluang untuk terhubung langsung dengan konsumen </w:t>
      </w:r>
      <w:r>
        <w:t>serta</w:t>
      </w:r>
      <w:r w:rsidRPr="00514D81">
        <w:t xml:space="preserve"> kehilangan peluang meningkatkan pendapatan.</w:t>
      </w:r>
    </w:p>
    <w:p w14:paraId="363A636D" w14:textId="77777777" w:rsidR="00FA65B5" w:rsidRPr="00FA65B5" w:rsidRDefault="00FA65B5" w:rsidP="00FA65B5"/>
    <w:p w14:paraId="33A41F92" w14:textId="1C5486FF" w:rsidR="00F73E47" w:rsidRDefault="00F73E47" w:rsidP="00943F05">
      <w:pPr>
        <w:pStyle w:val="Heading2"/>
      </w:pPr>
      <w:bookmarkStart w:id="128" w:name="_Toc98026039"/>
      <w:r>
        <w:t>Tahapan Penelitian</w:t>
      </w:r>
      <w:bookmarkEnd w:id="128"/>
    </w:p>
    <w:p w14:paraId="48882AF5" w14:textId="26C44BA3" w:rsidR="00FA65B5" w:rsidRDefault="00F73E47" w:rsidP="00FA65B5">
      <w:pPr>
        <w:ind w:firstLine="567"/>
      </w:pPr>
      <w:r>
        <w:rPr>
          <w:color w:val="000000"/>
        </w:rPr>
        <w:t xml:space="preserve"> </w:t>
      </w:r>
      <w:r w:rsidR="00FA65B5">
        <w:t>Tahapan penelitian yang dilakukan penulis dalam melakukan penelitian untuk membangun sist</w:t>
      </w:r>
      <w:r w:rsidR="000B6972">
        <w:t>em dapat dilihat pada gambar 3.10</w:t>
      </w:r>
      <w:r w:rsidR="00FA65B5">
        <w:t>.</w:t>
      </w:r>
    </w:p>
    <w:p w14:paraId="0891E2FE" w14:textId="2879F7E3" w:rsidR="00FA65B5" w:rsidRDefault="006064CB" w:rsidP="00FA65B5">
      <w:pPr>
        <w:keepNext/>
        <w:ind w:firstLine="567"/>
      </w:pPr>
      <w:r>
        <w:rPr>
          <w:noProof/>
        </w:rPr>
        <w:lastRenderedPageBreak/>
        <w:drawing>
          <wp:inline distT="0" distB="0" distL="0" distR="0" wp14:anchorId="6A277B7B" wp14:editId="3B5D796C">
            <wp:extent cx="3914775" cy="2486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ram penelitian.png"/>
                    <pic:cNvPicPr/>
                  </pic:nvPicPr>
                  <pic:blipFill>
                    <a:blip r:embed="rId46">
                      <a:extLst>
                        <a:ext uri="{28A0092B-C50C-407E-A947-70E740481C1C}">
                          <a14:useLocalDpi xmlns:a14="http://schemas.microsoft.com/office/drawing/2010/main" val="0"/>
                        </a:ext>
                      </a:extLst>
                    </a:blip>
                    <a:stretch>
                      <a:fillRect/>
                    </a:stretch>
                  </pic:blipFill>
                  <pic:spPr>
                    <a:xfrm>
                      <a:off x="0" y="0"/>
                      <a:ext cx="3914775" cy="2486025"/>
                    </a:xfrm>
                    <a:prstGeom prst="rect">
                      <a:avLst/>
                    </a:prstGeom>
                  </pic:spPr>
                </pic:pic>
              </a:graphicData>
            </a:graphic>
          </wp:inline>
        </w:drawing>
      </w:r>
    </w:p>
    <w:p w14:paraId="2AE4C9B4" w14:textId="4DD079FF" w:rsidR="00FA65B5" w:rsidRDefault="00FA65B5" w:rsidP="00C048C8">
      <w:pPr>
        <w:pStyle w:val="Caption"/>
      </w:pPr>
      <w:bookmarkStart w:id="129" w:name="_Toc89723490"/>
      <w:bookmarkStart w:id="130" w:name="_Toc92230787"/>
      <w:bookmarkStart w:id="131" w:name="_Toc97949040"/>
      <w:r>
        <w:t xml:space="preserve">Gambar 3. </w:t>
      </w:r>
      <w:r w:rsidR="00FA3F73">
        <w:fldChar w:fldCharType="begin"/>
      </w:r>
      <w:r w:rsidR="00FA3F73">
        <w:instrText xml:space="preserve"> SEQ Gambar_3. \* ARABIC </w:instrText>
      </w:r>
      <w:r w:rsidR="00FA3F73">
        <w:fldChar w:fldCharType="separate"/>
      </w:r>
      <w:r w:rsidR="007C5499">
        <w:rPr>
          <w:noProof/>
        </w:rPr>
        <w:t>10</w:t>
      </w:r>
      <w:r w:rsidR="00FA3F73">
        <w:rPr>
          <w:noProof/>
        </w:rPr>
        <w:fldChar w:fldCharType="end"/>
      </w:r>
      <w:r>
        <w:t xml:space="preserve"> </w:t>
      </w:r>
      <w:r w:rsidRPr="00FA65B5">
        <w:t>Diagram Tahap Penelitian</w:t>
      </w:r>
      <w:bookmarkEnd w:id="129"/>
      <w:bookmarkEnd w:id="130"/>
      <w:bookmarkEnd w:id="131"/>
    </w:p>
    <w:p w14:paraId="238F8B82" w14:textId="5E87249E" w:rsidR="008543A4" w:rsidRDefault="008543A4" w:rsidP="008543A4">
      <w:r w:rsidRPr="008543A4">
        <w:t>Berikut penjelasan dari diagram</w:t>
      </w:r>
      <w:r w:rsidR="00D377FB">
        <w:t xml:space="preserve"> tahapan penelitian Tugas Akhir</w:t>
      </w:r>
      <w:r w:rsidRPr="008543A4">
        <w:t>:</w:t>
      </w:r>
    </w:p>
    <w:p w14:paraId="662A4150" w14:textId="0CC85CD8" w:rsidR="008543A4" w:rsidRDefault="006064CB" w:rsidP="00954F10">
      <w:pPr>
        <w:pStyle w:val="ListParagraph"/>
        <w:numPr>
          <w:ilvl w:val="0"/>
          <w:numId w:val="22"/>
        </w:numPr>
      </w:pPr>
      <w:r>
        <w:t>Menyiapkan Dataset</w:t>
      </w:r>
    </w:p>
    <w:p w14:paraId="7D9E7027" w14:textId="5D7B82A3" w:rsidR="006064CB" w:rsidRDefault="006064CB" w:rsidP="006064CB">
      <w:r>
        <w:t>Dalam proses penyiapan dataset yang dilakukan adalah mengunduh dataset dari situs kaggle ke penyimpanan Google Colab. Mengunduh dataset dari kaggle dapat dilakukan dengan menggunakan API (</w:t>
      </w:r>
      <w:r>
        <w:rPr>
          <w:i/>
        </w:rPr>
        <w:t>Application Programming Interface</w:t>
      </w:r>
      <w:r>
        <w:t xml:space="preserve">) kredensial yang disediakan kaggle berupa file JSON. Untuk menggunakannya ialah dengan mengunduh API kredensial dari akun kaggle lalu di unggah ke Google Colab dan setelah itu jalankan API </w:t>
      </w:r>
      <w:r>
        <w:rPr>
          <w:i/>
        </w:rPr>
        <w:t xml:space="preserve">command </w:t>
      </w:r>
      <w:r>
        <w:t>untuk mengunduh</w:t>
      </w:r>
      <w:r>
        <w:rPr>
          <w:i/>
        </w:rPr>
        <w:t xml:space="preserve"> </w:t>
      </w:r>
      <w:r>
        <w:t>dari dataset tersebut, setelah terunduh maka dataset akan berupa file zip dan selanjutnya adalah melakukan ekstraksi dataset.</w:t>
      </w:r>
    </w:p>
    <w:p w14:paraId="3A1FFB69" w14:textId="454319C3" w:rsidR="006064CB" w:rsidRDefault="006064CB" w:rsidP="00954F10">
      <w:pPr>
        <w:pStyle w:val="ListParagraph"/>
        <w:numPr>
          <w:ilvl w:val="0"/>
          <w:numId w:val="22"/>
        </w:numPr>
      </w:pPr>
      <w:r>
        <w:t>Pemahaman Data</w:t>
      </w:r>
    </w:p>
    <w:p w14:paraId="5B2F98E0" w14:textId="4C08ABFB" w:rsidR="00FF4A7F" w:rsidRPr="006064CB" w:rsidRDefault="006064CB" w:rsidP="00FF4A7F">
      <w:r>
        <w:t>Setelah dataset dilakukan proses ekstraksi lalu dilakukan sebuah proses pemahaman data (</w:t>
      </w:r>
      <w:r>
        <w:rPr>
          <w:i/>
        </w:rPr>
        <w:t xml:space="preserve">data understanding) </w:t>
      </w:r>
      <w:r>
        <w:t>untuk mengetahui struktur dari dataset tersebut. Dari dataset yang sudah diekstrak didapatkan sebuah struktur yaitu terdapat 7 kategori utama, pada setiap dari kategori utama didalamnya terdapat sub-kategori dengan jumlah yang bervariasi</w:t>
      </w:r>
      <w:r w:rsidR="00FF4A7F">
        <w:t xml:space="preserve"> serta berkaitan dengan kategori utama dan pada masing-masing sub-kategori terdapat gambar-gambar dari dataset sesuai kategori utama dan sub-kategori. Dikarenakan gambar-gambar yang dibutuhkan berada pada folder kategori yang berlapis maka struktur dataset akan disederhanakan dengan cara memindah semua sub-kategori yang berada pada </w:t>
      </w:r>
      <w:r w:rsidR="00FF4A7F">
        <w:lastRenderedPageBreak/>
        <w:t xml:space="preserve">setiap kategori utama menjadi satu direktori saja yang berisi semua sub-kategori yang ada. </w:t>
      </w:r>
    </w:p>
    <w:p w14:paraId="0C080485" w14:textId="5EEF1DC5" w:rsidR="006064CB" w:rsidRDefault="00FF4A7F" w:rsidP="00954F10">
      <w:pPr>
        <w:pStyle w:val="ListParagraph"/>
        <w:numPr>
          <w:ilvl w:val="0"/>
          <w:numId w:val="22"/>
        </w:numPr>
      </w:pPr>
      <w:r>
        <w:t>Persiapan Data</w:t>
      </w:r>
    </w:p>
    <w:p w14:paraId="71E3C658" w14:textId="165606FB" w:rsidR="00571E4D" w:rsidRDefault="00571E4D" w:rsidP="00F357AF">
      <w:r w:rsidRPr="00571E4D">
        <w:t xml:space="preserve">Dataset yang sudah disiapkan akan dilakukan proses </w:t>
      </w:r>
      <w:r w:rsidRPr="00571E4D">
        <w:rPr>
          <w:i/>
        </w:rPr>
        <w:t>preprocessing</w:t>
      </w:r>
      <w:r w:rsidRPr="00571E4D">
        <w:t xml:space="preserve"> data terlebih dahulu agar meningkatkan performa dari proses pembelajaran model. </w:t>
      </w:r>
      <w:r>
        <w:t>Pertama data gambar di ubah resolusinya menjadi 128x128</w:t>
      </w:r>
      <w:r w:rsidR="00F357AF">
        <w:t xml:space="preserve"> lalu data di dibagi menjadi data </w:t>
      </w:r>
      <w:r w:rsidR="00F357AF" w:rsidRPr="00F357AF">
        <w:rPr>
          <w:i/>
        </w:rPr>
        <w:t>train</w:t>
      </w:r>
      <w:r w:rsidR="00F357AF">
        <w:t xml:space="preserve"> dan data </w:t>
      </w:r>
      <w:r w:rsidR="00F357AF">
        <w:rPr>
          <w:i/>
        </w:rPr>
        <w:t xml:space="preserve">validation </w:t>
      </w:r>
      <w:r w:rsidR="00F357AF">
        <w:t>dengan rasio sebesar 9:1 (90% data</w:t>
      </w:r>
      <w:r w:rsidR="00F357AF" w:rsidRPr="00F357AF">
        <w:rPr>
          <w:i/>
        </w:rPr>
        <w:t xml:space="preserve"> train</w:t>
      </w:r>
      <w:r w:rsidR="00F357AF">
        <w:rPr>
          <w:i/>
        </w:rPr>
        <w:t xml:space="preserve"> </w:t>
      </w:r>
      <w:r w:rsidR="00F357AF">
        <w:t xml:space="preserve">dan 10% data </w:t>
      </w:r>
      <w:r w:rsidR="00F357AF">
        <w:rPr>
          <w:i/>
        </w:rPr>
        <w:t>validation</w:t>
      </w:r>
      <w:r w:rsidR="00F357AF">
        <w:t xml:space="preserve">). </w:t>
      </w:r>
      <w:r w:rsidRPr="00571E4D">
        <w:t>Data akan dilakukan standarisasi dimensi dan dilakukan augmentasi data agar mendapatkan banyak sampel data dengan bentuk yang berbeda-beda, data akan menjadi 3-4 kali lipat dari data sebelumnya.</w:t>
      </w:r>
    </w:p>
    <w:p w14:paraId="4FEFA445" w14:textId="12C3D870" w:rsidR="008543A4" w:rsidRDefault="00FF4A7F" w:rsidP="00954F10">
      <w:pPr>
        <w:pStyle w:val="ListParagraph"/>
        <w:numPr>
          <w:ilvl w:val="0"/>
          <w:numId w:val="22"/>
        </w:numPr>
      </w:pPr>
      <w:r>
        <w:t>Pembuatan</w:t>
      </w:r>
      <w:r w:rsidR="008543A4">
        <w:t xml:space="preserve"> Model</w:t>
      </w:r>
    </w:p>
    <w:p w14:paraId="0FD82FDA" w14:textId="3845A304" w:rsidR="00F357AF" w:rsidRDefault="00F357AF" w:rsidP="00F357AF">
      <w:r>
        <w:t xml:space="preserve">Dalam </w:t>
      </w:r>
      <w:r w:rsidR="00307CE8">
        <w:t>pembuatan</w:t>
      </w:r>
      <w:r>
        <w:t xml:space="preserve"> model akan dilakukan dengan dua cara yaitu, cara pertama merancang </w:t>
      </w:r>
      <w:r w:rsidR="00307CE8">
        <w:t>arsitektur model yang diusulkan</w:t>
      </w:r>
      <w:r>
        <w:t xml:space="preserve"> </w:t>
      </w:r>
      <w:r w:rsidR="00307CE8">
        <w:t>tidak menggunakan pre-</w:t>
      </w:r>
      <w:r w:rsidR="00307CE8" w:rsidRPr="00F357AF">
        <w:rPr>
          <w:i/>
        </w:rPr>
        <w:t>trained</w:t>
      </w:r>
      <w:r w:rsidR="00307CE8">
        <w:rPr>
          <w:i/>
        </w:rPr>
        <w:t xml:space="preserve"> </w:t>
      </w:r>
      <w:r w:rsidR="00307CE8">
        <w:t>model</w:t>
      </w:r>
      <w:r>
        <w:t xml:space="preserve"> dan cara kedua yaitu memanfaatkan beberapa model pre-</w:t>
      </w:r>
      <w:r w:rsidRPr="00F357AF">
        <w:rPr>
          <w:i/>
        </w:rPr>
        <w:t>trained</w:t>
      </w:r>
      <w:r>
        <w:t xml:space="preserve"> untuk melakukan </w:t>
      </w:r>
      <w:r w:rsidRPr="00F357AF">
        <w:rPr>
          <w:i/>
        </w:rPr>
        <w:t>transfer learning</w:t>
      </w:r>
      <w:r>
        <w:t xml:space="preserve"> dalam perancangan arsitektur model diantara lain model arsitektur yang digunakan adalah VGG16 dan ResNet50.</w:t>
      </w:r>
      <w:r w:rsidR="00E7418F">
        <w:t xml:space="preserve"> Berikut </w:t>
      </w:r>
      <w:r w:rsidR="00DD4D51">
        <w:t>arsitektur model yang diusulkan tidak menggunakan pre-</w:t>
      </w:r>
      <w:r w:rsidR="00DD4D51" w:rsidRPr="00F357AF">
        <w:rPr>
          <w:i/>
        </w:rPr>
        <w:t>trained</w:t>
      </w:r>
      <w:r w:rsidR="00DD4D51">
        <w:rPr>
          <w:i/>
        </w:rPr>
        <w:t xml:space="preserve"> </w:t>
      </w:r>
      <w:r w:rsidR="00DD4D51">
        <w:t xml:space="preserve">model </w:t>
      </w:r>
      <w:r w:rsidR="003B6E36">
        <w:t>dapat dilih</w:t>
      </w:r>
      <w:r w:rsidR="000B6972">
        <w:t>at pada Gambar 3.11</w:t>
      </w:r>
      <w:r w:rsidR="003B6E36">
        <w:t>.</w:t>
      </w:r>
    </w:p>
    <w:p w14:paraId="6AE70D4E" w14:textId="2F6AF45E" w:rsidR="003B6E36" w:rsidRDefault="0081103D" w:rsidP="003B6E36">
      <w:pPr>
        <w:keepNext/>
        <w:ind w:firstLine="0"/>
        <w:jc w:val="center"/>
      </w:pPr>
      <w:r>
        <w:rPr>
          <w:noProof/>
        </w:rPr>
        <w:lastRenderedPageBreak/>
        <w:drawing>
          <wp:inline distT="0" distB="0" distL="0" distR="0" wp14:anchorId="352D7CB0" wp14:editId="2017E386">
            <wp:extent cx="2305050" cy="678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rsitektur model sendiri.png"/>
                    <pic:cNvPicPr/>
                  </pic:nvPicPr>
                  <pic:blipFill>
                    <a:blip r:embed="rId47">
                      <a:extLst>
                        <a:ext uri="{28A0092B-C50C-407E-A947-70E740481C1C}">
                          <a14:useLocalDpi xmlns:a14="http://schemas.microsoft.com/office/drawing/2010/main" val="0"/>
                        </a:ext>
                      </a:extLst>
                    </a:blip>
                    <a:stretch>
                      <a:fillRect/>
                    </a:stretch>
                  </pic:blipFill>
                  <pic:spPr>
                    <a:xfrm>
                      <a:off x="0" y="0"/>
                      <a:ext cx="2305050" cy="6781800"/>
                    </a:xfrm>
                    <a:prstGeom prst="rect">
                      <a:avLst/>
                    </a:prstGeom>
                  </pic:spPr>
                </pic:pic>
              </a:graphicData>
            </a:graphic>
          </wp:inline>
        </w:drawing>
      </w:r>
    </w:p>
    <w:p w14:paraId="5A188350" w14:textId="67977C88" w:rsidR="003B6E36" w:rsidRDefault="003B6E36" w:rsidP="00C048C8">
      <w:pPr>
        <w:pStyle w:val="Caption"/>
      </w:pPr>
      <w:bookmarkStart w:id="132" w:name="_Toc89723491"/>
      <w:bookmarkStart w:id="133" w:name="_Toc92230788"/>
      <w:bookmarkStart w:id="134" w:name="_Toc97949041"/>
      <w:r>
        <w:t xml:space="preserve">Gambar 3. </w:t>
      </w:r>
      <w:r w:rsidR="00FA3F73">
        <w:fldChar w:fldCharType="begin"/>
      </w:r>
      <w:r w:rsidR="00FA3F73">
        <w:instrText xml:space="preserve"> SEQ Gambar_3. \* ARABIC </w:instrText>
      </w:r>
      <w:r w:rsidR="00FA3F73">
        <w:fldChar w:fldCharType="separate"/>
      </w:r>
      <w:r w:rsidR="007C5499">
        <w:rPr>
          <w:noProof/>
        </w:rPr>
        <w:t>11</w:t>
      </w:r>
      <w:r w:rsidR="00FA3F73">
        <w:rPr>
          <w:noProof/>
        </w:rPr>
        <w:fldChar w:fldCharType="end"/>
      </w:r>
      <w:r>
        <w:t xml:space="preserve"> Arsitektur </w:t>
      </w:r>
      <w:bookmarkEnd w:id="132"/>
      <w:bookmarkEnd w:id="133"/>
      <w:r w:rsidR="00716D03">
        <w:t xml:space="preserve">Model </w:t>
      </w:r>
      <w:r w:rsidR="00EF4A84">
        <w:t xml:space="preserve">yang </w:t>
      </w:r>
      <w:r w:rsidR="00716D03">
        <w:t>Diusulkan</w:t>
      </w:r>
      <w:bookmarkEnd w:id="134"/>
    </w:p>
    <w:p w14:paraId="5DBF9BEA" w14:textId="40F74984" w:rsidR="0081103D" w:rsidRDefault="0081103D" w:rsidP="0081103D">
      <w:r>
        <w:t xml:space="preserve">Berikut merupakan penjelasan mengenai </w:t>
      </w:r>
      <w:r w:rsidR="00307CE8" w:rsidRPr="00307CE8">
        <w:t>arsitektur yang diusulkan</w:t>
      </w:r>
      <w:r w:rsidR="00716D03">
        <w:t xml:space="preserve"> atau</w:t>
      </w:r>
      <w:r w:rsidR="00307CE8" w:rsidRPr="00307CE8">
        <w:t xml:space="preserve"> tidak memanfaatkan pre-</w:t>
      </w:r>
      <w:r w:rsidR="00307CE8" w:rsidRPr="00307CE8">
        <w:rPr>
          <w:i/>
        </w:rPr>
        <w:t>trained</w:t>
      </w:r>
      <w:r w:rsidR="00307CE8" w:rsidRPr="00307CE8">
        <w:t xml:space="preserve"> model</w:t>
      </w:r>
      <w:r w:rsidR="00307CE8">
        <w:t xml:space="preserve"> atau </w:t>
      </w:r>
      <w:r w:rsidR="00307CE8" w:rsidRPr="00307CE8">
        <w:rPr>
          <w:i/>
        </w:rPr>
        <w:t>transfer</w:t>
      </w:r>
      <w:r w:rsidR="00307CE8">
        <w:t xml:space="preserve"> </w:t>
      </w:r>
      <w:r w:rsidR="00307CE8" w:rsidRPr="00307CE8">
        <w:rPr>
          <w:i/>
        </w:rPr>
        <w:t>learning</w:t>
      </w:r>
      <w:r w:rsidR="00307CE8">
        <w:t xml:space="preserve"> </w:t>
      </w:r>
      <w:r>
        <w:t>yang terdapat pada Gambar 3.11:</w:t>
      </w:r>
    </w:p>
    <w:p w14:paraId="0A3AA338" w14:textId="141486C4" w:rsidR="0081103D" w:rsidRDefault="008E7640" w:rsidP="00954F10">
      <w:pPr>
        <w:pStyle w:val="ListParagraph"/>
        <w:numPr>
          <w:ilvl w:val="0"/>
          <w:numId w:val="38"/>
        </w:numPr>
      </w:pPr>
      <w:r>
        <w:t xml:space="preserve">Gambar input yang digunakan yaitu 128x128 piksel dengan jenis gambar </w:t>
      </w:r>
      <w:r>
        <w:lastRenderedPageBreak/>
        <w:t xml:space="preserve">RGB atau dengan 3 </w:t>
      </w:r>
      <w:r w:rsidRPr="008E7640">
        <w:rPr>
          <w:i/>
        </w:rPr>
        <w:t>channel</w:t>
      </w:r>
      <w:r>
        <w:t xml:space="preserve"> warna. </w:t>
      </w:r>
      <w:r w:rsidR="0081103D" w:rsidRPr="0081103D">
        <w:t xml:space="preserve">Data gambar akan di konvolusi untuk mendapatkan nilai </w:t>
      </w:r>
      <w:r w:rsidR="0081103D" w:rsidRPr="008E7640">
        <w:rPr>
          <w:i/>
        </w:rPr>
        <w:t>feature</w:t>
      </w:r>
      <w:r w:rsidR="0081103D" w:rsidRPr="0081103D">
        <w:t xml:space="preserve"> sebagai </w:t>
      </w:r>
      <w:r w:rsidR="0081103D" w:rsidRPr="008E7640">
        <w:rPr>
          <w:i/>
        </w:rPr>
        <w:t>inputan</w:t>
      </w:r>
      <w:r w:rsidR="0081103D" w:rsidRPr="0081103D">
        <w:t xml:space="preserve"> untuk </w:t>
      </w:r>
      <w:r w:rsidR="0081103D" w:rsidRPr="008E7640">
        <w:rPr>
          <w:i/>
        </w:rPr>
        <w:t>neural network</w:t>
      </w:r>
      <w:r w:rsidR="0081103D" w:rsidRPr="0081103D">
        <w:t>.</w:t>
      </w:r>
    </w:p>
    <w:p w14:paraId="3B9EB977" w14:textId="049560B7" w:rsidR="0081103D" w:rsidRDefault="0081103D" w:rsidP="00954F10">
      <w:pPr>
        <w:pStyle w:val="ListParagraph"/>
        <w:numPr>
          <w:ilvl w:val="0"/>
          <w:numId w:val="38"/>
        </w:numPr>
      </w:pPr>
      <w:r w:rsidRPr="0081103D">
        <w:t xml:space="preserve">Terdapat </w:t>
      </w:r>
      <w:r>
        <w:t>4</w:t>
      </w:r>
      <w:r w:rsidRPr="0081103D">
        <w:t xml:space="preserve"> </w:t>
      </w:r>
      <w:r w:rsidRPr="008E7640">
        <w:rPr>
          <w:i/>
        </w:rPr>
        <w:t>layer</w:t>
      </w:r>
      <w:r w:rsidRPr="0081103D">
        <w:t xml:space="preserve"> konvolusi dengan diantaranya memiliki ukuran kernel sama dan banyak </w:t>
      </w:r>
      <w:r w:rsidRPr="008E7640">
        <w:rPr>
          <w:i/>
        </w:rPr>
        <w:t>filter</w:t>
      </w:r>
      <w:r w:rsidRPr="0081103D">
        <w:t xml:space="preserve"> yang digunakan untuk konvolusi pertama sebanyak </w:t>
      </w:r>
      <w:r>
        <w:t xml:space="preserve">16 </w:t>
      </w:r>
      <w:r w:rsidRPr="008E7640">
        <w:rPr>
          <w:i/>
        </w:rPr>
        <w:t>filter</w:t>
      </w:r>
      <w:r>
        <w:t xml:space="preserve">, </w:t>
      </w:r>
      <w:r w:rsidRPr="0081103D">
        <w:t xml:space="preserve">konvolusi kedua menggunakan </w:t>
      </w:r>
      <w:r>
        <w:t>32</w:t>
      </w:r>
      <w:r w:rsidRPr="0081103D">
        <w:t xml:space="preserve"> </w:t>
      </w:r>
      <w:r w:rsidRPr="008E7640">
        <w:rPr>
          <w:i/>
        </w:rPr>
        <w:t>filter</w:t>
      </w:r>
      <w:r>
        <w:t xml:space="preserve">, </w:t>
      </w:r>
      <w:r w:rsidRPr="0081103D">
        <w:t xml:space="preserve">konvolusi </w:t>
      </w:r>
      <w:r>
        <w:t>ketiga</w:t>
      </w:r>
      <w:r w:rsidRPr="0081103D">
        <w:t xml:space="preserve"> menggunakan </w:t>
      </w:r>
      <w:r>
        <w:t>64</w:t>
      </w:r>
      <w:r w:rsidRPr="0081103D">
        <w:t xml:space="preserve"> </w:t>
      </w:r>
      <w:r w:rsidRPr="008E7640">
        <w:rPr>
          <w:i/>
        </w:rPr>
        <w:t>filter</w:t>
      </w:r>
      <w:r>
        <w:t xml:space="preserve">, dan </w:t>
      </w:r>
      <w:r w:rsidRPr="0081103D">
        <w:t xml:space="preserve">konvolusi </w:t>
      </w:r>
      <w:r>
        <w:t>keempat</w:t>
      </w:r>
      <w:r w:rsidRPr="0081103D">
        <w:t xml:space="preserve"> menggunakan </w:t>
      </w:r>
      <w:r>
        <w:t>128</w:t>
      </w:r>
      <w:r w:rsidRPr="0081103D">
        <w:t xml:space="preserve"> </w:t>
      </w:r>
      <w:r w:rsidRPr="008E7640">
        <w:rPr>
          <w:i/>
        </w:rPr>
        <w:t>filter</w:t>
      </w:r>
      <w:r w:rsidRPr="0081103D">
        <w:t>.</w:t>
      </w:r>
    </w:p>
    <w:p w14:paraId="61739730" w14:textId="1760A349" w:rsidR="008E7640" w:rsidRDefault="0081103D" w:rsidP="00954F10">
      <w:pPr>
        <w:pStyle w:val="ListParagraph"/>
        <w:numPr>
          <w:ilvl w:val="0"/>
          <w:numId w:val="38"/>
        </w:numPr>
      </w:pPr>
      <w:r w:rsidRPr="008E7640">
        <w:rPr>
          <w:i/>
        </w:rPr>
        <w:t>Convolution</w:t>
      </w:r>
      <w:r w:rsidRPr="0081103D">
        <w:t xml:space="preserve"> pada </w:t>
      </w:r>
      <w:r w:rsidRPr="008E7640">
        <w:rPr>
          <w:i/>
        </w:rPr>
        <w:t>layer</w:t>
      </w:r>
      <w:r w:rsidRPr="0081103D">
        <w:t xml:space="preserve"> pertama memiliki ukuran kernel 3x3 dengan </w:t>
      </w:r>
      <w:r w:rsidRPr="008E7640">
        <w:rPr>
          <w:i/>
        </w:rPr>
        <w:t>filter</w:t>
      </w:r>
      <w:r w:rsidRPr="0081103D">
        <w:t xml:space="preserve"> sebanyak </w:t>
      </w:r>
      <w:r w:rsidR="008E7640">
        <w:t>16</w:t>
      </w:r>
      <w:r w:rsidRPr="0081103D">
        <w:t xml:space="preserve"> dengan aktifasi fungsi relu.</w:t>
      </w:r>
    </w:p>
    <w:p w14:paraId="6ACEB1DF" w14:textId="3675574B" w:rsidR="008E7640" w:rsidRDefault="008E7640" w:rsidP="00954F10">
      <w:pPr>
        <w:pStyle w:val="ListParagraph"/>
        <w:numPr>
          <w:ilvl w:val="0"/>
          <w:numId w:val="38"/>
        </w:numPr>
      </w:pPr>
      <w:r>
        <w:t xml:space="preserve">Gambar akan di cari nilai maksimal pada setiap pixel yang dilalui oleh kernel pooling layer dengan ukuran 2 x 2. </w:t>
      </w:r>
    </w:p>
    <w:p w14:paraId="168AB2D2" w14:textId="46B6F24C" w:rsidR="008E7640" w:rsidRPr="008E7640" w:rsidRDefault="008E7640" w:rsidP="00954F10">
      <w:pPr>
        <w:pStyle w:val="ListParagraph"/>
        <w:numPr>
          <w:ilvl w:val="0"/>
          <w:numId w:val="38"/>
        </w:numPr>
        <w:rPr>
          <w:sz w:val="23"/>
          <w:szCs w:val="23"/>
        </w:rPr>
      </w:pPr>
      <w:r w:rsidRPr="008E7640">
        <w:rPr>
          <w:sz w:val="23"/>
          <w:szCs w:val="23"/>
        </w:rPr>
        <w:t xml:space="preserve">Pada </w:t>
      </w:r>
      <w:r w:rsidRPr="008E7640">
        <w:rPr>
          <w:i/>
          <w:iCs/>
          <w:sz w:val="23"/>
          <w:szCs w:val="23"/>
        </w:rPr>
        <w:t xml:space="preserve">layer </w:t>
      </w:r>
      <w:r w:rsidRPr="008E7640">
        <w:rPr>
          <w:sz w:val="23"/>
          <w:szCs w:val="23"/>
        </w:rPr>
        <w:t xml:space="preserve">kedua gambar akan dikonvolusi dengan ukuran kernel 3 x 3 dan </w:t>
      </w:r>
      <w:r w:rsidRPr="008E7640">
        <w:rPr>
          <w:i/>
          <w:iCs/>
          <w:sz w:val="23"/>
          <w:szCs w:val="23"/>
        </w:rPr>
        <w:t xml:space="preserve">filter </w:t>
      </w:r>
      <w:r w:rsidRPr="008E7640">
        <w:rPr>
          <w:sz w:val="23"/>
          <w:szCs w:val="23"/>
        </w:rPr>
        <w:t xml:space="preserve">sebanyak </w:t>
      </w:r>
      <w:r>
        <w:rPr>
          <w:sz w:val="23"/>
          <w:szCs w:val="23"/>
        </w:rPr>
        <w:t>32</w:t>
      </w:r>
      <w:r w:rsidRPr="008E7640">
        <w:rPr>
          <w:sz w:val="23"/>
          <w:szCs w:val="23"/>
        </w:rPr>
        <w:t xml:space="preserve"> dengan aktifasi fungsi relu. </w:t>
      </w:r>
    </w:p>
    <w:p w14:paraId="305697CE" w14:textId="515F3FBA" w:rsidR="008E7640" w:rsidRDefault="008E7640" w:rsidP="00954F10">
      <w:pPr>
        <w:pStyle w:val="ListParagraph"/>
        <w:numPr>
          <w:ilvl w:val="0"/>
          <w:numId w:val="38"/>
        </w:numPr>
      </w:pPr>
      <w:r w:rsidRPr="008E7640">
        <w:t xml:space="preserve">Citra pada tahap ini akan diambil nilai maksimalnya menggunakan layer </w:t>
      </w:r>
      <w:r w:rsidRPr="008E7640">
        <w:rPr>
          <w:i/>
        </w:rPr>
        <w:t>pooling</w:t>
      </w:r>
      <w:r>
        <w:t xml:space="preserve"> dengan ukuran 2 x 2. </w:t>
      </w:r>
    </w:p>
    <w:p w14:paraId="0C386753" w14:textId="7E37EE5B" w:rsidR="008E7640" w:rsidRPr="008E7640" w:rsidRDefault="008E7640" w:rsidP="00954F10">
      <w:pPr>
        <w:pStyle w:val="ListParagraph"/>
        <w:numPr>
          <w:ilvl w:val="0"/>
          <w:numId w:val="38"/>
        </w:numPr>
        <w:rPr>
          <w:sz w:val="23"/>
          <w:szCs w:val="23"/>
        </w:rPr>
      </w:pPr>
      <w:r w:rsidRPr="008E7640">
        <w:rPr>
          <w:sz w:val="23"/>
          <w:szCs w:val="23"/>
        </w:rPr>
        <w:t xml:space="preserve">Pada </w:t>
      </w:r>
      <w:r w:rsidRPr="008E7640">
        <w:rPr>
          <w:i/>
          <w:iCs/>
          <w:sz w:val="23"/>
          <w:szCs w:val="23"/>
        </w:rPr>
        <w:t xml:space="preserve">layer </w:t>
      </w:r>
      <w:r>
        <w:rPr>
          <w:sz w:val="23"/>
          <w:szCs w:val="23"/>
        </w:rPr>
        <w:t>ketiga</w:t>
      </w:r>
      <w:r w:rsidRPr="008E7640">
        <w:rPr>
          <w:sz w:val="23"/>
          <w:szCs w:val="23"/>
        </w:rPr>
        <w:t xml:space="preserve"> gambar akan dikonvolusi dengan ukuran kernel 3 x 3 dan </w:t>
      </w:r>
      <w:r w:rsidRPr="008E7640">
        <w:rPr>
          <w:i/>
          <w:iCs/>
          <w:sz w:val="23"/>
          <w:szCs w:val="23"/>
        </w:rPr>
        <w:t xml:space="preserve">filter </w:t>
      </w:r>
      <w:r w:rsidRPr="008E7640">
        <w:rPr>
          <w:sz w:val="23"/>
          <w:szCs w:val="23"/>
        </w:rPr>
        <w:t xml:space="preserve">sebanyak </w:t>
      </w:r>
      <w:r>
        <w:rPr>
          <w:sz w:val="23"/>
          <w:szCs w:val="23"/>
        </w:rPr>
        <w:t>64</w:t>
      </w:r>
      <w:r w:rsidRPr="008E7640">
        <w:rPr>
          <w:sz w:val="23"/>
          <w:szCs w:val="23"/>
        </w:rPr>
        <w:t xml:space="preserve"> dengan aktifasi fungsi relu. </w:t>
      </w:r>
    </w:p>
    <w:p w14:paraId="6AE08D47" w14:textId="6B3E432E" w:rsidR="008E7640" w:rsidRDefault="008E7640" w:rsidP="00954F10">
      <w:pPr>
        <w:pStyle w:val="ListParagraph"/>
        <w:numPr>
          <w:ilvl w:val="0"/>
          <w:numId w:val="38"/>
        </w:numPr>
      </w:pPr>
      <w:r w:rsidRPr="008E7640">
        <w:t xml:space="preserve">Citra pada tahap ini akan diambil nilai maksimalnya menggunakan layer </w:t>
      </w:r>
      <w:r w:rsidRPr="008E7640">
        <w:rPr>
          <w:i/>
        </w:rPr>
        <w:t>pooling</w:t>
      </w:r>
      <w:r>
        <w:t xml:space="preserve"> dengan ukuran 2 x 2. </w:t>
      </w:r>
    </w:p>
    <w:p w14:paraId="4398CA7D" w14:textId="5842E9EA" w:rsidR="008E7640" w:rsidRPr="008E7640" w:rsidRDefault="008E7640" w:rsidP="00954F10">
      <w:pPr>
        <w:pStyle w:val="ListParagraph"/>
        <w:numPr>
          <w:ilvl w:val="0"/>
          <w:numId w:val="38"/>
        </w:numPr>
        <w:rPr>
          <w:sz w:val="23"/>
          <w:szCs w:val="23"/>
        </w:rPr>
      </w:pPr>
      <w:r w:rsidRPr="008E7640">
        <w:rPr>
          <w:sz w:val="23"/>
          <w:szCs w:val="23"/>
        </w:rPr>
        <w:t xml:space="preserve">Pada </w:t>
      </w:r>
      <w:r w:rsidRPr="008E7640">
        <w:rPr>
          <w:i/>
          <w:iCs/>
          <w:sz w:val="23"/>
          <w:szCs w:val="23"/>
        </w:rPr>
        <w:t xml:space="preserve">layer </w:t>
      </w:r>
      <w:r>
        <w:rPr>
          <w:sz w:val="23"/>
          <w:szCs w:val="23"/>
        </w:rPr>
        <w:t>keempat</w:t>
      </w:r>
      <w:r w:rsidRPr="008E7640">
        <w:rPr>
          <w:sz w:val="23"/>
          <w:szCs w:val="23"/>
        </w:rPr>
        <w:t xml:space="preserve"> gambar akan dikonvolusi dengan ukuran kernel 3 x 3 dan </w:t>
      </w:r>
      <w:r w:rsidRPr="008E7640">
        <w:rPr>
          <w:i/>
          <w:iCs/>
          <w:sz w:val="23"/>
          <w:szCs w:val="23"/>
        </w:rPr>
        <w:t xml:space="preserve">filter </w:t>
      </w:r>
      <w:r w:rsidRPr="008E7640">
        <w:rPr>
          <w:sz w:val="23"/>
          <w:szCs w:val="23"/>
        </w:rPr>
        <w:t xml:space="preserve">sebanyak </w:t>
      </w:r>
      <w:r>
        <w:rPr>
          <w:sz w:val="23"/>
          <w:szCs w:val="23"/>
        </w:rPr>
        <w:t>128</w:t>
      </w:r>
      <w:r w:rsidRPr="008E7640">
        <w:rPr>
          <w:sz w:val="23"/>
          <w:szCs w:val="23"/>
        </w:rPr>
        <w:t xml:space="preserve"> dengan aktifasi fungsi relu. </w:t>
      </w:r>
    </w:p>
    <w:p w14:paraId="540A49D2" w14:textId="77777777" w:rsidR="008E7640" w:rsidRDefault="008E7640" w:rsidP="00954F10">
      <w:pPr>
        <w:pStyle w:val="ListParagraph"/>
        <w:numPr>
          <w:ilvl w:val="0"/>
          <w:numId w:val="38"/>
        </w:numPr>
      </w:pPr>
      <w:r w:rsidRPr="008E7640">
        <w:t xml:space="preserve">Citra pada tahap ini akan diambil nilai maksimalnya menggunakan layer </w:t>
      </w:r>
      <w:r w:rsidRPr="008E7640">
        <w:rPr>
          <w:i/>
        </w:rPr>
        <w:t>pooling</w:t>
      </w:r>
      <w:r>
        <w:t xml:space="preserve"> dengan ukuran 2 x 2. </w:t>
      </w:r>
    </w:p>
    <w:p w14:paraId="7282C818" w14:textId="29BEEAC3" w:rsidR="008E7640" w:rsidRDefault="008E7640" w:rsidP="00954F10">
      <w:pPr>
        <w:pStyle w:val="ListParagraph"/>
        <w:numPr>
          <w:ilvl w:val="0"/>
          <w:numId w:val="38"/>
        </w:numPr>
      </w:pPr>
      <w:r w:rsidRPr="008E7640">
        <w:t xml:space="preserve">Nilai </w:t>
      </w:r>
      <w:r w:rsidRPr="008E7640">
        <w:rPr>
          <w:i/>
        </w:rPr>
        <w:t>feature</w:t>
      </w:r>
      <w:r w:rsidRPr="008E7640">
        <w:t xml:space="preserve"> seluruh gambar yang sudah dikonvolusi akan dijadikan sebuah</w:t>
      </w:r>
      <w:r>
        <w:t xml:space="preserve"> </w:t>
      </w:r>
      <w:r w:rsidRPr="008E7640">
        <w:rPr>
          <w:i/>
        </w:rPr>
        <w:t>vector</w:t>
      </w:r>
      <w:r w:rsidRPr="008E7640">
        <w:t xml:space="preserve"> untuk inputan pada </w:t>
      </w:r>
      <w:r w:rsidRPr="008E7640">
        <w:rPr>
          <w:i/>
        </w:rPr>
        <w:t xml:space="preserve">neural network </w:t>
      </w:r>
      <w:r>
        <w:t xml:space="preserve">menggunakan </w:t>
      </w:r>
      <w:r w:rsidRPr="002175CC">
        <w:rPr>
          <w:i/>
        </w:rPr>
        <w:t>flatten</w:t>
      </w:r>
      <w:r>
        <w:t>.</w:t>
      </w:r>
    </w:p>
    <w:p w14:paraId="1C40FCC7" w14:textId="26DE40B7" w:rsidR="008E7640" w:rsidRDefault="0009470B" w:rsidP="00954F10">
      <w:pPr>
        <w:pStyle w:val="ListParagraph"/>
        <w:numPr>
          <w:ilvl w:val="0"/>
          <w:numId w:val="38"/>
        </w:numPr>
      </w:pPr>
      <w:r>
        <w:t xml:space="preserve">Pada neural network terdapat 2 </w:t>
      </w:r>
      <w:r w:rsidRPr="0009470B">
        <w:rPr>
          <w:i/>
        </w:rPr>
        <w:t>fully connected layer</w:t>
      </w:r>
      <w:r>
        <w:t xml:space="preserve"> yang memiliki 512 jumlah neuron dan pada setiap </w:t>
      </w:r>
      <w:r w:rsidRPr="0009470B">
        <w:rPr>
          <w:i/>
        </w:rPr>
        <w:t>fully connected layer</w:t>
      </w:r>
      <w:r>
        <w:rPr>
          <w:i/>
        </w:rPr>
        <w:t xml:space="preserve"> </w:t>
      </w:r>
      <w:r w:rsidRPr="0009470B">
        <w:t>terda</w:t>
      </w:r>
      <w:r>
        <w:t xml:space="preserve">pat </w:t>
      </w:r>
      <w:r w:rsidRPr="0009470B">
        <w:rPr>
          <w:i/>
        </w:rPr>
        <w:t>layer</w:t>
      </w:r>
      <w:r>
        <w:t xml:space="preserve"> </w:t>
      </w:r>
      <w:r w:rsidRPr="0009470B">
        <w:rPr>
          <w:i/>
        </w:rPr>
        <w:t>batchnormalization</w:t>
      </w:r>
      <w:r>
        <w:t xml:space="preserve"> dan menggunakan </w:t>
      </w:r>
      <w:r w:rsidRPr="0009470B">
        <w:rPr>
          <w:i/>
        </w:rPr>
        <w:t>dropout</w:t>
      </w:r>
      <w:r>
        <w:t xml:space="preserve"> </w:t>
      </w:r>
      <w:r w:rsidRPr="0009470B">
        <w:rPr>
          <w:i/>
        </w:rPr>
        <w:t>layer</w:t>
      </w:r>
      <w:r>
        <w:t xml:space="preserve"> sebesar 0.3 atau 30%.</w:t>
      </w:r>
    </w:p>
    <w:p w14:paraId="37657ED4" w14:textId="3FADD4BE" w:rsidR="0009470B" w:rsidRDefault="0009470B" w:rsidP="00954F10">
      <w:pPr>
        <w:pStyle w:val="ListParagraph"/>
        <w:numPr>
          <w:ilvl w:val="0"/>
          <w:numId w:val="38"/>
        </w:numPr>
      </w:pPr>
      <w:r>
        <w:t>Lalu yang terakhir ada fungsi aktivasi softmax untuk mendapatkan hasil klasifikasi dari setiap kelas yang ada.</w:t>
      </w:r>
    </w:p>
    <w:p w14:paraId="4AD84D79" w14:textId="5EE0F35E" w:rsidR="00970345" w:rsidRDefault="0068433A" w:rsidP="00970345">
      <w:r>
        <w:lastRenderedPageBreak/>
        <w:t xml:space="preserve">Cara kedua </w:t>
      </w:r>
      <w:r w:rsidR="00970345">
        <w:t>yang digunakan dalam pembuatan model yang diusulkan yaitu memanfaatkan beberapa model pre-</w:t>
      </w:r>
      <w:r w:rsidR="00970345" w:rsidRPr="00F357AF">
        <w:rPr>
          <w:i/>
        </w:rPr>
        <w:t>trained</w:t>
      </w:r>
      <w:r w:rsidR="00970345">
        <w:t xml:space="preserve"> untuk melakukan </w:t>
      </w:r>
      <w:r w:rsidR="00970345" w:rsidRPr="00F357AF">
        <w:rPr>
          <w:i/>
        </w:rPr>
        <w:t>transfer learning</w:t>
      </w:r>
      <w:r w:rsidR="00970345">
        <w:rPr>
          <w:i/>
        </w:rPr>
        <w:t xml:space="preserve">. </w:t>
      </w:r>
      <w:r w:rsidR="00970345" w:rsidRPr="00970345">
        <w:t xml:space="preserve">Beberapa tahap klasifikasi yang dirubah dan disesuikan dengan </w:t>
      </w:r>
      <w:r w:rsidR="00970345" w:rsidRPr="00970345">
        <w:rPr>
          <w:i/>
        </w:rPr>
        <w:t>output</w:t>
      </w:r>
      <w:r w:rsidR="00970345" w:rsidRPr="00970345">
        <w:t xml:space="preserve"> data yang digunakan:</w:t>
      </w:r>
      <w:r w:rsidR="00970345">
        <w:rPr>
          <w:i/>
        </w:rPr>
        <w:t xml:space="preserve"> </w:t>
      </w:r>
    </w:p>
    <w:p w14:paraId="3E217CE4" w14:textId="77777777" w:rsidR="00970345" w:rsidRDefault="00970345" w:rsidP="00970345">
      <w:pPr>
        <w:pStyle w:val="ListParagraph"/>
        <w:numPr>
          <w:ilvl w:val="0"/>
          <w:numId w:val="39"/>
        </w:numPr>
      </w:pPr>
      <w:r>
        <w:t xml:space="preserve">Pada proses </w:t>
      </w:r>
      <w:r w:rsidRPr="00970345">
        <w:rPr>
          <w:i/>
        </w:rPr>
        <w:t>transfer</w:t>
      </w:r>
      <w:r>
        <w:t xml:space="preserve"> </w:t>
      </w:r>
      <w:r w:rsidRPr="00970345">
        <w:rPr>
          <w:i/>
        </w:rPr>
        <w:t>learning</w:t>
      </w:r>
      <w:r>
        <w:t xml:space="preserve"> citra akan dilakukan serangkaian proses konvolusi dan </w:t>
      </w:r>
      <w:r w:rsidRPr="00970345">
        <w:rPr>
          <w:i/>
        </w:rPr>
        <w:t>pooling</w:t>
      </w:r>
      <w:r>
        <w:t xml:space="preserve"> sesuai arsitektur </w:t>
      </w:r>
      <w:r w:rsidRPr="00970345">
        <w:rPr>
          <w:i/>
        </w:rPr>
        <w:t>transfer</w:t>
      </w:r>
      <w:r>
        <w:t xml:space="preserve"> </w:t>
      </w:r>
      <w:r w:rsidRPr="00970345">
        <w:rPr>
          <w:i/>
        </w:rPr>
        <w:t>learning</w:t>
      </w:r>
      <w:r>
        <w:t xml:space="preserve"> yang digunakan.</w:t>
      </w:r>
    </w:p>
    <w:p w14:paraId="25C10581" w14:textId="77777777" w:rsidR="00970345" w:rsidRPr="002175CC" w:rsidRDefault="00970345" w:rsidP="00970345">
      <w:pPr>
        <w:pStyle w:val="ListParagraph"/>
        <w:numPr>
          <w:ilvl w:val="0"/>
          <w:numId w:val="39"/>
        </w:numPr>
      </w:pPr>
      <w:r>
        <w:t xml:space="preserve">Setelah didapatkan </w:t>
      </w:r>
      <w:r w:rsidRPr="00970345">
        <w:rPr>
          <w:i/>
        </w:rPr>
        <w:t>feature</w:t>
      </w:r>
      <w:r>
        <w:t xml:space="preserve"> </w:t>
      </w:r>
      <w:r w:rsidRPr="00970345">
        <w:rPr>
          <w:i/>
        </w:rPr>
        <w:t>map</w:t>
      </w:r>
      <w:r>
        <w:t xml:space="preserve"> dari proses konvolusi yang terdapat pada </w:t>
      </w:r>
      <w:r w:rsidRPr="00970345">
        <w:rPr>
          <w:i/>
        </w:rPr>
        <w:t>base</w:t>
      </w:r>
      <w:r>
        <w:t xml:space="preserve"> arsitektur model </w:t>
      </w:r>
      <w:r w:rsidRPr="00970345">
        <w:rPr>
          <w:i/>
        </w:rPr>
        <w:t>transfer</w:t>
      </w:r>
      <w:r>
        <w:t xml:space="preserve"> </w:t>
      </w:r>
      <w:r w:rsidRPr="00970345">
        <w:rPr>
          <w:i/>
        </w:rPr>
        <w:t>learning</w:t>
      </w:r>
      <w:r>
        <w:t xml:space="preserve"> selanjutnya n</w:t>
      </w:r>
      <w:r w:rsidRPr="008E7640">
        <w:t xml:space="preserve">ilai </w:t>
      </w:r>
      <w:r w:rsidRPr="008E7640">
        <w:rPr>
          <w:i/>
        </w:rPr>
        <w:t>feature</w:t>
      </w:r>
      <w:r w:rsidRPr="008E7640">
        <w:t xml:space="preserve"> seluruh gambar yang sudah dikonvolusi akan dijadikan sebuah</w:t>
      </w:r>
      <w:r>
        <w:t xml:space="preserve"> </w:t>
      </w:r>
      <w:r w:rsidRPr="008E7640">
        <w:rPr>
          <w:i/>
        </w:rPr>
        <w:t>vector</w:t>
      </w:r>
      <w:r w:rsidRPr="008E7640">
        <w:t xml:space="preserve"> untuk inputan pada </w:t>
      </w:r>
      <w:r w:rsidRPr="008E7640">
        <w:rPr>
          <w:i/>
        </w:rPr>
        <w:t xml:space="preserve">neural network </w:t>
      </w:r>
      <w:r>
        <w:t xml:space="preserve">menggunakan </w:t>
      </w:r>
      <w:r w:rsidRPr="002175CC">
        <w:rPr>
          <w:i/>
        </w:rPr>
        <w:t>flatten</w:t>
      </w:r>
      <w:r>
        <w:rPr>
          <w:i/>
        </w:rPr>
        <w:t>.</w:t>
      </w:r>
    </w:p>
    <w:p w14:paraId="78FCF50F" w14:textId="77777777" w:rsidR="00970345" w:rsidRDefault="00970345" w:rsidP="00970345">
      <w:pPr>
        <w:pStyle w:val="ListParagraph"/>
        <w:numPr>
          <w:ilvl w:val="0"/>
          <w:numId w:val="39"/>
        </w:numPr>
      </w:pPr>
      <w:r>
        <w:t xml:space="preserve">Pada </w:t>
      </w:r>
      <w:r w:rsidRPr="00C6383F">
        <w:rPr>
          <w:i/>
        </w:rPr>
        <w:t>neural</w:t>
      </w:r>
      <w:r>
        <w:t xml:space="preserve"> </w:t>
      </w:r>
      <w:r w:rsidRPr="00C6383F">
        <w:rPr>
          <w:i/>
        </w:rPr>
        <w:t>network</w:t>
      </w:r>
      <w:r>
        <w:t xml:space="preserve"> terdapat 2 </w:t>
      </w:r>
      <w:r w:rsidRPr="0009470B">
        <w:rPr>
          <w:i/>
        </w:rPr>
        <w:t>fully connected layer</w:t>
      </w:r>
      <w:r>
        <w:t xml:space="preserve"> yang memiliki 512 jumlah neuron dan pada setiap </w:t>
      </w:r>
      <w:r w:rsidRPr="0009470B">
        <w:rPr>
          <w:i/>
        </w:rPr>
        <w:t>fully connected layer</w:t>
      </w:r>
      <w:r>
        <w:rPr>
          <w:i/>
        </w:rPr>
        <w:t xml:space="preserve"> </w:t>
      </w:r>
      <w:r w:rsidRPr="0009470B">
        <w:t>terda</w:t>
      </w:r>
      <w:r>
        <w:t xml:space="preserve">pat </w:t>
      </w:r>
      <w:r w:rsidRPr="0009470B">
        <w:rPr>
          <w:i/>
        </w:rPr>
        <w:t>layer</w:t>
      </w:r>
      <w:r>
        <w:t xml:space="preserve"> </w:t>
      </w:r>
      <w:r w:rsidRPr="0009470B">
        <w:rPr>
          <w:i/>
        </w:rPr>
        <w:t>batchnormalization</w:t>
      </w:r>
      <w:r>
        <w:t xml:space="preserve"> dan menggunakan </w:t>
      </w:r>
      <w:r w:rsidRPr="0009470B">
        <w:rPr>
          <w:i/>
        </w:rPr>
        <w:t>dropout</w:t>
      </w:r>
      <w:r>
        <w:t xml:space="preserve"> </w:t>
      </w:r>
      <w:r w:rsidRPr="0009470B">
        <w:rPr>
          <w:i/>
        </w:rPr>
        <w:t>layer</w:t>
      </w:r>
      <w:r>
        <w:t xml:space="preserve"> sebesar 0.5 atau 50%.</w:t>
      </w:r>
    </w:p>
    <w:p w14:paraId="13096535" w14:textId="5C0D1F5A" w:rsidR="00FF490D" w:rsidRPr="0081103D" w:rsidRDefault="00970345" w:rsidP="0043012C">
      <w:pPr>
        <w:pStyle w:val="ListParagraph"/>
        <w:numPr>
          <w:ilvl w:val="0"/>
          <w:numId w:val="39"/>
        </w:numPr>
      </w:pPr>
      <w:r>
        <w:t>Lalu yang terakhir ada fungsi aktivasi softmax untuk mendapatkan hasil klasifikasi dari setiap kelas yang ada sesuai data yang dilatih nantinya.</w:t>
      </w:r>
    </w:p>
    <w:p w14:paraId="5970D5B6" w14:textId="1C7BA384" w:rsidR="008543A4" w:rsidRDefault="008543A4" w:rsidP="00954F10">
      <w:pPr>
        <w:pStyle w:val="ListParagraph"/>
        <w:numPr>
          <w:ilvl w:val="0"/>
          <w:numId w:val="22"/>
        </w:numPr>
      </w:pPr>
      <w:r>
        <w:t>Pelatihan Model</w:t>
      </w:r>
    </w:p>
    <w:p w14:paraId="7D948036" w14:textId="56A3A5B6" w:rsidR="00F357AF" w:rsidRPr="005664F1" w:rsidRDefault="00F357AF" w:rsidP="00F357AF">
      <w:r>
        <w:t xml:space="preserve">Dalam pelatihan model antara model </w:t>
      </w:r>
      <w:r w:rsidR="00970345">
        <w:t xml:space="preserve">yang diusulkan tanpa menggunakan </w:t>
      </w:r>
      <w:r w:rsidR="00970345" w:rsidRPr="00970345">
        <w:rPr>
          <w:i/>
        </w:rPr>
        <w:t>transfer</w:t>
      </w:r>
      <w:r w:rsidR="00970345">
        <w:t xml:space="preserve"> </w:t>
      </w:r>
      <w:r w:rsidR="00970345" w:rsidRPr="00970345">
        <w:rPr>
          <w:i/>
        </w:rPr>
        <w:t>learning</w:t>
      </w:r>
      <w:r w:rsidR="00970345">
        <w:t xml:space="preserve"> </w:t>
      </w:r>
      <w:r>
        <w:t xml:space="preserve"> dengan yang memanfaatkan </w:t>
      </w:r>
      <w:r w:rsidRPr="00F357AF">
        <w:rPr>
          <w:i/>
        </w:rPr>
        <w:t>transfer learning</w:t>
      </w:r>
      <w:r>
        <w:rPr>
          <w:i/>
        </w:rPr>
        <w:t xml:space="preserve"> </w:t>
      </w:r>
      <w:r>
        <w:t xml:space="preserve">akan </w:t>
      </w:r>
      <w:r w:rsidR="00A641DE">
        <w:t>menggunakan parameter-parameter yang sama</w:t>
      </w:r>
      <w:r>
        <w:t>.</w:t>
      </w:r>
      <w:r w:rsidR="00970345">
        <w:t xml:space="preserve"> Diantara lain parameter yang digunakan ialah </w:t>
      </w:r>
      <w:r w:rsidR="005664F1" w:rsidRPr="005664F1">
        <w:rPr>
          <w:i/>
        </w:rPr>
        <w:t>learning</w:t>
      </w:r>
      <w:r w:rsidR="005664F1">
        <w:t xml:space="preserve"> </w:t>
      </w:r>
      <w:r w:rsidR="005664F1" w:rsidRPr="005664F1">
        <w:rPr>
          <w:i/>
        </w:rPr>
        <w:t>rate</w:t>
      </w:r>
      <w:r w:rsidR="005664F1">
        <w:t xml:space="preserve"> sebesar 0.01, 0.001, 0.0001, dan jenis </w:t>
      </w:r>
      <w:r w:rsidR="005664F1" w:rsidRPr="005664F1">
        <w:rPr>
          <w:i/>
        </w:rPr>
        <w:t>optimizer</w:t>
      </w:r>
      <w:r w:rsidR="005664F1">
        <w:t xml:space="preserve"> yaitu ADAM dan RMSProp</w:t>
      </w:r>
    </w:p>
    <w:p w14:paraId="3B007B01" w14:textId="6CAC9F72" w:rsidR="008543A4" w:rsidRDefault="008543A4" w:rsidP="00954F10">
      <w:pPr>
        <w:pStyle w:val="ListParagraph"/>
        <w:numPr>
          <w:ilvl w:val="0"/>
          <w:numId w:val="22"/>
        </w:numPr>
      </w:pPr>
      <w:r>
        <w:t>Evaluasi dan Analisis Model</w:t>
      </w:r>
    </w:p>
    <w:p w14:paraId="42DC37AE" w14:textId="63584A02" w:rsidR="003A3B9D" w:rsidRPr="003A3B9D" w:rsidRDefault="00F357AF" w:rsidP="00F357AF">
      <w:r>
        <w:t xml:space="preserve">Setelah model akhir didapatkan akan dilakukan evaluasi </w:t>
      </w:r>
      <w:r w:rsidR="003A3B9D">
        <w:t xml:space="preserve">dengan data uji </w:t>
      </w:r>
      <w:r>
        <w:t xml:space="preserve">untuk mengetahui </w:t>
      </w:r>
      <w:r w:rsidR="003A3B9D">
        <w:t xml:space="preserve">nilai akurasi, presisi, </w:t>
      </w:r>
      <w:r w:rsidR="003A3B9D" w:rsidRPr="003A3B9D">
        <w:rPr>
          <w:i/>
        </w:rPr>
        <w:t>recall</w:t>
      </w:r>
      <w:r w:rsidR="003A3B9D">
        <w:t xml:space="preserve">, dan </w:t>
      </w:r>
      <w:r w:rsidR="003A3B9D" w:rsidRPr="00F357AF">
        <w:rPr>
          <w:i/>
        </w:rPr>
        <w:t>f1-score</w:t>
      </w:r>
      <w:r w:rsidR="003A3B9D">
        <w:rPr>
          <w:i/>
        </w:rPr>
        <w:t xml:space="preserve"> </w:t>
      </w:r>
      <w:r w:rsidR="003A3B9D">
        <w:t xml:space="preserve">setiap model. Setelah dilakukan evaluasi selanjutnya dilakukan analisis dimana dari setiap arsitektur memiliki enam model dan dipilih yang memiliki performa terbaik dari nilai akurasi, presisi, </w:t>
      </w:r>
      <w:r w:rsidR="003A3B9D" w:rsidRPr="003A3B9D">
        <w:rPr>
          <w:i/>
        </w:rPr>
        <w:t>recall</w:t>
      </w:r>
      <w:r w:rsidR="003A3B9D">
        <w:t xml:space="preserve">, dan </w:t>
      </w:r>
      <w:r w:rsidR="003A3B9D" w:rsidRPr="00F357AF">
        <w:rPr>
          <w:i/>
        </w:rPr>
        <w:t>f1-score</w:t>
      </w:r>
      <w:r w:rsidR="003A3B9D">
        <w:rPr>
          <w:i/>
        </w:rPr>
        <w:t xml:space="preserve"> </w:t>
      </w:r>
      <w:r w:rsidR="003A3B9D">
        <w:t>untuk dibandingkan nantinya terhadap arsitektur yang ada</w:t>
      </w:r>
      <w:r w:rsidR="003A3B9D">
        <w:rPr>
          <w:i/>
        </w:rPr>
        <w:t xml:space="preserve">. </w:t>
      </w:r>
    </w:p>
    <w:p w14:paraId="3510B8EF" w14:textId="057E00D7" w:rsidR="003A3B9D" w:rsidRDefault="003A3B9D" w:rsidP="00954F10">
      <w:pPr>
        <w:pStyle w:val="ListParagraph"/>
        <w:numPr>
          <w:ilvl w:val="0"/>
          <w:numId w:val="22"/>
        </w:numPr>
      </w:pPr>
      <w:r>
        <w:t>Perbandingan Model</w:t>
      </w:r>
    </w:p>
    <w:p w14:paraId="24525470" w14:textId="2F9BDE76" w:rsidR="003A3B9D" w:rsidRDefault="00D03914" w:rsidP="003A3B9D">
      <w:r>
        <w:t xml:space="preserve">Setelah masing-masing arsitektur memiliki model yang terbaik dari hasil evaluasi dan analisis kemudian dibandingkan masing-masing model arsitektur </w:t>
      </w:r>
      <w:r>
        <w:lastRenderedPageBreak/>
        <w:t xml:space="preserve">diantaranya yaitu model arsitektur </w:t>
      </w:r>
      <w:r w:rsidR="00A36483">
        <w:t>yang diusulkan</w:t>
      </w:r>
      <w:r>
        <w:t xml:space="preserve">, model arsitektur dengan </w:t>
      </w:r>
      <w:r w:rsidRPr="00D03914">
        <w:rPr>
          <w:i/>
        </w:rPr>
        <w:t>transfer learning</w:t>
      </w:r>
      <w:r>
        <w:t xml:space="preserve"> VGG16, dan model arsitektur dengan </w:t>
      </w:r>
      <w:r w:rsidRPr="00D03914">
        <w:rPr>
          <w:i/>
        </w:rPr>
        <w:t>transfer learning</w:t>
      </w:r>
      <w:r>
        <w:t xml:space="preserve"> ResNet50.</w:t>
      </w:r>
    </w:p>
    <w:p w14:paraId="277E585D" w14:textId="2A05D6C0" w:rsidR="003A3B9D" w:rsidRDefault="008543A4" w:rsidP="00954F10">
      <w:pPr>
        <w:pStyle w:val="ListParagraph"/>
        <w:numPr>
          <w:ilvl w:val="0"/>
          <w:numId w:val="22"/>
        </w:numPr>
      </w:pPr>
      <w:r>
        <w:t>Pembangunan Sistem Pencarian</w:t>
      </w:r>
    </w:p>
    <w:p w14:paraId="44DE3F80" w14:textId="5B82F82A" w:rsidR="00D03914" w:rsidRDefault="00F357AF" w:rsidP="00F357AF">
      <w:r>
        <w:t xml:space="preserve">Setelah model yang memiliki performa terbaik didapatkan maka selanjutnya adalah membuat </w:t>
      </w:r>
      <w:r w:rsidR="00E96B1B">
        <w:t xml:space="preserve">sebuah sistem pencarian dengan menggunakan Flask sebagai </w:t>
      </w:r>
      <w:r w:rsidR="00E96B1B" w:rsidRPr="00E96B1B">
        <w:rPr>
          <w:i/>
        </w:rPr>
        <w:t>framework</w:t>
      </w:r>
      <w:r w:rsidR="00D03914">
        <w:t xml:space="preserve"> dalam pembangunan website. Berikut proses pembangunan sistem pencarian menggunakan gambar:</w:t>
      </w:r>
    </w:p>
    <w:p w14:paraId="4A77517A" w14:textId="77777777" w:rsidR="00D03914" w:rsidRDefault="00D03914" w:rsidP="00954F10">
      <w:pPr>
        <w:pStyle w:val="ListParagraph"/>
        <w:numPr>
          <w:ilvl w:val="0"/>
          <w:numId w:val="40"/>
        </w:numPr>
      </w:pPr>
      <w:r>
        <w:t>M</w:t>
      </w:r>
      <w:r w:rsidR="00E96B1B">
        <w:t xml:space="preserve">odel akan di </w:t>
      </w:r>
      <w:r w:rsidR="00E96B1B" w:rsidRPr="00D03914">
        <w:rPr>
          <w:i/>
        </w:rPr>
        <w:t xml:space="preserve">load </w:t>
      </w:r>
      <w:r w:rsidR="00E96B1B">
        <w:t xml:space="preserve">pada Flask menggunakan bahasa pemrograman python untuk melakukan ekstraksi fitur. </w:t>
      </w:r>
    </w:p>
    <w:p w14:paraId="778D2C3F" w14:textId="7D4B5684" w:rsidR="00D03914" w:rsidRDefault="00D03914" w:rsidP="00954F10">
      <w:pPr>
        <w:pStyle w:val="ListParagraph"/>
        <w:numPr>
          <w:ilvl w:val="0"/>
          <w:numId w:val="40"/>
        </w:numPr>
      </w:pPr>
      <w:r>
        <w:t>Membuat proses ekstraksi fitur gambar dari dataset untuk</w:t>
      </w:r>
      <w:r w:rsidR="00913F2E">
        <w:t xml:space="preserve"> mendapatkan vektor citra lalu</w:t>
      </w:r>
      <w:r>
        <w:t xml:space="preserve"> dimasukan ke dalam </w:t>
      </w:r>
      <w:r>
        <w:rPr>
          <w:i/>
        </w:rPr>
        <w:t>database.</w:t>
      </w:r>
    </w:p>
    <w:p w14:paraId="13067CC4" w14:textId="5B645069" w:rsidR="00D03914" w:rsidRDefault="00D03914" w:rsidP="00954F10">
      <w:pPr>
        <w:pStyle w:val="ListParagraph"/>
        <w:numPr>
          <w:ilvl w:val="0"/>
          <w:numId w:val="40"/>
        </w:numPr>
      </w:pPr>
      <w:r>
        <w:t xml:space="preserve">Membuat proses klasifikasi dari input dari model yang sudah di </w:t>
      </w:r>
      <w:r w:rsidRPr="00D03914">
        <w:rPr>
          <w:i/>
        </w:rPr>
        <w:t>load</w:t>
      </w:r>
      <w:r>
        <w:t xml:space="preserve"> untuk mendapatkan kategori atau kelas dari citra yang di inputkan</w:t>
      </w:r>
      <w:r w:rsidR="00913F2E">
        <w:t xml:space="preserve">. Proses klasifikasi dalam pencarian gambar berguna untuk mempersempit lingkup perhitungan dari vektor citra </w:t>
      </w:r>
      <w:r w:rsidR="00913F2E">
        <w:rPr>
          <w:i/>
        </w:rPr>
        <w:t>input</w:t>
      </w:r>
      <w:r w:rsidR="00913F2E">
        <w:t xml:space="preserve"> masukan dengan vektor citra dalam </w:t>
      </w:r>
      <w:r w:rsidR="00913F2E" w:rsidRPr="00913F2E">
        <w:rPr>
          <w:i/>
        </w:rPr>
        <w:t>database</w:t>
      </w:r>
      <w:r w:rsidR="00913F2E">
        <w:t>.</w:t>
      </w:r>
    </w:p>
    <w:p w14:paraId="326DA9E2" w14:textId="77777777" w:rsidR="00913F2E" w:rsidRDefault="00913F2E" w:rsidP="00954F10">
      <w:pPr>
        <w:pStyle w:val="ListParagraph"/>
        <w:numPr>
          <w:ilvl w:val="0"/>
          <w:numId w:val="40"/>
        </w:numPr>
      </w:pPr>
      <w:r>
        <w:t xml:space="preserve">Setelah mendapatkan nama kategori atau kelas dari citra selanjutnya dilakukan proses perhitungan kemiripan dengan </w:t>
      </w:r>
      <w:r w:rsidRPr="00D03914">
        <w:rPr>
          <w:i/>
        </w:rPr>
        <w:t>euclidean distanc</w:t>
      </w:r>
      <w:r>
        <w:rPr>
          <w:i/>
        </w:rPr>
        <w:t>e</w:t>
      </w:r>
      <w:r>
        <w:t xml:space="preserve"> antara vektor citra </w:t>
      </w:r>
      <w:r w:rsidRPr="00913F2E">
        <w:rPr>
          <w:i/>
        </w:rPr>
        <w:t>input</w:t>
      </w:r>
      <w:r>
        <w:t xml:space="preserve"> dan vektor citra yang terdapat dalam </w:t>
      </w:r>
      <w:r w:rsidRPr="00913F2E">
        <w:rPr>
          <w:i/>
        </w:rPr>
        <w:t xml:space="preserve">database </w:t>
      </w:r>
      <w:r>
        <w:t>sesuai kelas atau kategori citra. Untuk menghitung kemiripan dilakukan perhitungan.</w:t>
      </w:r>
    </w:p>
    <w:p w14:paraId="0C878EA7" w14:textId="483B8763" w:rsidR="00913F2E" w:rsidRDefault="00913F2E" w:rsidP="00954F10">
      <w:pPr>
        <w:pStyle w:val="ListParagraph"/>
        <w:numPr>
          <w:ilvl w:val="0"/>
          <w:numId w:val="40"/>
        </w:numPr>
      </w:pPr>
      <w:r>
        <w:t xml:space="preserve">Setelah dilakukan perhitungan dari setiap citra yang ada lalu dilakukan </w:t>
      </w:r>
      <w:r w:rsidRPr="00913F2E">
        <w:rPr>
          <w:i/>
        </w:rPr>
        <w:t>indexing</w:t>
      </w:r>
      <w:r>
        <w:t xml:space="preserve"> untuk mengurutkan citra yang paling mirip dengan citra </w:t>
      </w:r>
      <w:r>
        <w:rPr>
          <w:i/>
        </w:rPr>
        <w:t xml:space="preserve">input </w:t>
      </w:r>
      <w:r>
        <w:t>dan ditampilkan pada halaman web sesuai urutan.</w:t>
      </w:r>
    </w:p>
    <w:p w14:paraId="043F27E5" w14:textId="10103B7E" w:rsidR="008543A4" w:rsidRPr="008543A4" w:rsidRDefault="008543A4" w:rsidP="00954F10">
      <w:pPr>
        <w:pStyle w:val="ListParagraph"/>
        <w:numPr>
          <w:ilvl w:val="0"/>
          <w:numId w:val="22"/>
        </w:numPr>
      </w:pPr>
      <w:r>
        <w:t xml:space="preserve">Pengujian </w:t>
      </w:r>
      <w:r w:rsidR="00F357AF">
        <w:t>Si</w:t>
      </w:r>
      <w:r>
        <w:t>stem Pencarian</w:t>
      </w:r>
    </w:p>
    <w:p w14:paraId="13590BF2" w14:textId="4463F245" w:rsidR="008142D7" w:rsidRDefault="00E96B1B" w:rsidP="00E96B1B">
      <w:pPr>
        <w:rPr>
          <w:color w:val="000000"/>
        </w:rPr>
      </w:pPr>
      <w:r>
        <w:t>Setelah sistem pencarian sudah selesai maka dilakukan uji coba dengan memasukkan gambar ke dalam sistem untuk mendapatkan hasil atau gambar keluaran yang sesuai apa yang di cari atau mirip yang dicari.</w:t>
      </w:r>
    </w:p>
    <w:p w14:paraId="49CA5408" w14:textId="77777777" w:rsidR="00506735" w:rsidRPr="00506735" w:rsidRDefault="00506735" w:rsidP="00506735">
      <w:pPr>
        <w:rPr>
          <w:lang w:val="en-ID"/>
        </w:rPr>
        <w:sectPr w:rsidR="00506735" w:rsidRPr="00506735" w:rsidSect="004E70A6">
          <w:pgSz w:w="11900" w:h="16840" w:code="9"/>
          <w:pgMar w:top="2268" w:right="1701" w:bottom="1701" w:left="2268" w:header="1134" w:footer="1134" w:gutter="0"/>
          <w:cols w:space="720"/>
          <w:titlePg/>
          <w:docGrid w:linePitch="326"/>
        </w:sectPr>
      </w:pPr>
    </w:p>
    <w:p w14:paraId="45685CDF" w14:textId="7321DE4A" w:rsidR="00404CE4" w:rsidRDefault="00A36D16" w:rsidP="00E96B1B">
      <w:pPr>
        <w:pStyle w:val="Heading1"/>
        <w:ind w:left="0" w:firstLine="0"/>
        <w:rPr>
          <w:lang w:val="en-ID"/>
        </w:rPr>
      </w:pPr>
      <w:r>
        <w:rPr>
          <w:lang w:val="en-ID"/>
        </w:rPr>
        <w:lastRenderedPageBreak/>
        <w:br/>
      </w:r>
      <w:bookmarkStart w:id="135" w:name="_Toc98026040"/>
      <w:r w:rsidR="005A4E77">
        <w:rPr>
          <w:lang w:val="en-ID"/>
        </w:rPr>
        <w:t>ANALIS</w:t>
      </w:r>
      <w:r w:rsidR="00004F62">
        <w:rPr>
          <w:lang w:val="en-ID"/>
        </w:rPr>
        <w:t>IS</w:t>
      </w:r>
      <w:r w:rsidR="005A4E77">
        <w:rPr>
          <w:lang w:val="en-ID"/>
        </w:rPr>
        <w:t xml:space="preserve"> DAN PERANCANGAN SISTEM</w:t>
      </w:r>
      <w:bookmarkEnd w:id="135"/>
    </w:p>
    <w:p w14:paraId="1FC57075" w14:textId="77777777" w:rsidR="00004F62" w:rsidRDefault="00004F62" w:rsidP="0015645C">
      <w:pPr>
        <w:pBdr>
          <w:top w:val="nil"/>
          <w:left w:val="nil"/>
          <w:bottom w:val="nil"/>
          <w:right w:val="nil"/>
          <w:between w:val="nil"/>
        </w:pBdr>
        <w:spacing w:line="276" w:lineRule="auto"/>
        <w:ind w:right="51" w:firstLine="0"/>
        <w:rPr>
          <w:color w:val="000000"/>
        </w:rPr>
      </w:pPr>
    </w:p>
    <w:p w14:paraId="7C8C6855" w14:textId="14D7D7B5" w:rsidR="00004F62" w:rsidRPr="00004F62" w:rsidRDefault="0015645C" w:rsidP="00943F05">
      <w:pPr>
        <w:pStyle w:val="Heading2"/>
      </w:pPr>
      <w:bookmarkStart w:id="136" w:name="_Toc98026041"/>
      <w:r>
        <w:t>Analisis Sistem Yang D</w:t>
      </w:r>
      <w:r w:rsidR="00004F62" w:rsidRPr="00004F62">
        <w:t>iusulkan.</w:t>
      </w:r>
      <w:bookmarkEnd w:id="136"/>
      <w:r w:rsidR="00004F62" w:rsidRPr="00004F62">
        <w:t xml:space="preserve"> </w:t>
      </w:r>
    </w:p>
    <w:p w14:paraId="377AE504" w14:textId="77777777" w:rsidR="0015645C" w:rsidRDefault="0015645C" w:rsidP="0015645C">
      <w:pPr>
        <w:ind w:firstLine="567"/>
      </w:pPr>
      <w:r>
        <w:t xml:space="preserve">Sistem pencarian menggunakan teks di </w:t>
      </w:r>
      <w:r w:rsidRPr="00E40382">
        <w:rPr>
          <w:i/>
        </w:rPr>
        <w:t>marketplace</w:t>
      </w:r>
      <w:r>
        <w:rPr>
          <w:i/>
        </w:rPr>
        <w:t xml:space="preserve"> </w:t>
      </w:r>
      <w:r>
        <w:t xml:space="preserve">saat ini memiliki banyak keterbatasan atau kelemahan seperti pengguna harus mencari sebuah produk dengan </w:t>
      </w:r>
      <w:r w:rsidRPr="00514D81">
        <w:t>jargon jenis produk yang sama persis dengan yang digunakan situs</w:t>
      </w:r>
      <w:r>
        <w:t xml:space="preserve"> atau aplikasi. S</w:t>
      </w:r>
      <w:r w:rsidRPr="00514D81">
        <w:t xml:space="preserve">itus </w:t>
      </w:r>
      <w:r>
        <w:t xml:space="preserve">atau aplikasi </w:t>
      </w:r>
      <w:r w:rsidRPr="00514D81">
        <w:t>tidak mendukung kueri penelusuran untuk variasi warna (meskipun produk yang dicari tersedia dalam berbagai warna)</w:t>
      </w:r>
      <w:r>
        <w:t>.</w:t>
      </w:r>
    </w:p>
    <w:p w14:paraId="00B08F04" w14:textId="3D4CD729" w:rsidR="0015645C" w:rsidRDefault="0015645C" w:rsidP="0015645C">
      <w:pPr>
        <w:ind w:firstLine="567"/>
      </w:pPr>
      <w:r>
        <w:t xml:space="preserve">Sistem yang diusulkan berupa pencarian produk menggunakan gambar atau </w:t>
      </w:r>
      <w:r w:rsidRPr="00D91BBE">
        <w:rPr>
          <w:i/>
        </w:rPr>
        <w:t>visual search</w:t>
      </w:r>
      <w:r>
        <w:rPr>
          <w:i/>
        </w:rPr>
        <w:t xml:space="preserve"> </w:t>
      </w:r>
      <w:r>
        <w:t>dimana pengguna dapat menangkap gambar atau mengunggah gambar ke sistem pencarian, maka sistem akan mengolah gambar tersebut dan mencari produk yang mirip dengan gambar yang diunggah atau hasil tangkapan kamera.</w:t>
      </w:r>
    </w:p>
    <w:p w14:paraId="261057EE" w14:textId="77777777" w:rsidR="00DF3C95" w:rsidRPr="00D91BBE" w:rsidRDefault="00DF3C95" w:rsidP="0015645C">
      <w:pPr>
        <w:ind w:firstLine="567"/>
      </w:pPr>
    </w:p>
    <w:p w14:paraId="50270C41" w14:textId="6ED34200" w:rsidR="00004F62" w:rsidRDefault="00D5715D" w:rsidP="000C7D58">
      <w:pPr>
        <w:pStyle w:val="Heading3"/>
      </w:pPr>
      <w:bookmarkStart w:id="137" w:name="_Toc98026042"/>
      <w:r>
        <w:t>Analisis F</w:t>
      </w:r>
      <w:r w:rsidR="00004F62">
        <w:t>ungsional</w:t>
      </w:r>
      <w:bookmarkEnd w:id="137"/>
    </w:p>
    <w:p w14:paraId="050E0284" w14:textId="38BB20A3" w:rsidR="00004F62" w:rsidRDefault="0015645C" w:rsidP="0040182E">
      <w:pPr>
        <w:pStyle w:val="BodyText"/>
      </w:pPr>
      <w:r>
        <w:t>Analisis Fungsional merupakan analisis fungsional yang terkait dengan fasilitas yang dibutuhkan oleh sistem secara umum. Kebutuhan fungsional dari sistem yang akan dibangun meliputi:</w:t>
      </w:r>
      <w:r w:rsidR="00004F62" w:rsidRPr="0040182E">
        <w:t xml:space="preserve"> </w:t>
      </w:r>
    </w:p>
    <w:p w14:paraId="2B0C6ACE" w14:textId="77777777" w:rsidR="0015645C" w:rsidRPr="009E2927" w:rsidRDefault="0015645C" w:rsidP="00954F10">
      <w:pPr>
        <w:pStyle w:val="ListParagraph"/>
        <w:widowControl/>
        <w:numPr>
          <w:ilvl w:val="1"/>
          <w:numId w:val="23"/>
        </w:numPr>
        <w:spacing w:after="120"/>
        <w:ind w:left="357" w:hanging="357"/>
        <w:contextualSpacing/>
      </w:pPr>
      <w:r w:rsidRPr="009E2927">
        <w:t xml:space="preserve">Analisis Kebutuhan </w:t>
      </w:r>
      <w:r w:rsidRPr="009E2927">
        <w:rPr>
          <w:i/>
        </w:rPr>
        <w:t>Input</w:t>
      </w:r>
    </w:p>
    <w:p w14:paraId="166A1969" w14:textId="104BF55B" w:rsidR="0015645C" w:rsidRDefault="0015645C" w:rsidP="00954F10">
      <w:pPr>
        <w:pStyle w:val="ListParagraph"/>
        <w:widowControl/>
        <w:numPr>
          <w:ilvl w:val="0"/>
          <w:numId w:val="24"/>
        </w:numPr>
        <w:spacing w:after="120"/>
        <w:ind w:left="709"/>
        <w:contextualSpacing/>
      </w:pPr>
      <w:r w:rsidRPr="00857064">
        <w:rPr>
          <w:i/>
        </w:rPr>
        <w:t>Input</w:t>
      </w:r>
      <w:r w:rsidRPr="009E2927">
        <w:t xml:space="preserve"> Data Latih / Dataset</w:t>
      </w:r>
      <w:r>
        <w:t xml:space="preserve">: </w:t>
      </w:r>
      <w:r w:rsidRPr="00857064">
        <w:rPr>
          <w:i/>
        </w:rPr>
        <w:t>input</w:t>
      </w:r>
      <w:r>
        <w:t xml:space="preserve"> berupa data gambar yang akan digunakan untuk melatih model.</w:t>
      </w:r>
    </w:p>
    <w:p w14:paraId="7F5D89F0" w14:textId="1EF74CD9" w:rsidR="0015645C" w:rsidRDefault="0015645C" w:rsidP="00954F10">
      <w:pPr>
        <w:pStyle w:val="ListParagraph"/>
        <w:widowControl/>
        <w:numPr>
          <w:ilvl w:val="0"/>
          <w:numId w:val="24"/>
        </w:numPr>
        <w:spacing w:after="120"/>
        <w:ind w:left="709"/>
        <w:contextualSpacing/>
      </w:pPr>
      <w:r>
        <w:t xml:space="preserve">Input Data </w:t>
      </w:r>
      <w:r w:rsidRPr="00857064">
        <w:rPr>
          <w:i/>
        </w:rPr>
        <w:t>Database</w:t>
      </w:r>
      <w:r>
        <w:t xml:space="preserve">: </w:t>
      </w:r>
      <w:r w:rsidRPr="00857064">
        <w:rPr>
          <w:i/>
        </w:rPr>
        <w:t>input</w:t>
      </w:r>
      <w:r>
        <w:t xml:space="preserve"> berupa data gambar yang akan diekstraksi fitur yang ada pada gambar tersebut dan akan diproses sampai disimpan dalam </w:t>
      </w:r>
      <w:r w:rsidRPr="00857064">
        <w:rPr>
          <w:i/>
        </w:rPr>
        <w:t>database</w:t>
      </w:r>
      <w:r>
        <w:t>.</w:t>
      </w:r>
    </w:p>
    <w:p w14:paraId="4281B040" w14:textId="17A48E64" w:rsidR="0015645C" w:rsidRDefault="0015645C" w:rsidP="00954F10">
      <w:pPr>
        <w:pStyle w:val="ListParagraph"/>
        <w:widowControl/>
        <w:numPr>
          <w:ilvl w:val="0"/>
          <w:numId w:val="24"/>
        </w:numPr>
        <w:spacing w:after="120"/>
        <w:ind w:left="709"/>
        <w:contextualSpacing/>
      </w:pPr>
      <w:r w:rsidRPr="00857064">
        <w:rPr>
          <w:i/>
        </w:rPr>
        <w:t>Input</w:t>
      </w:r>
      <w:r w:rsidR="00A641DE">
        <w:t xml:space="preserve"> Data Pencarian</w:t>
      </w:r>
      <w:r>
        <w:t xml:space="preserve">: </w:t>
      </w:r>
      <w:r w:rsidRPr="00857064">
        <w:rPr>
          <w:i/>
        </w:rPr>
        <w:t>input</w:t>
      </w:r>
      <w:r>
        <w:t xml:space="preserve"> berupa data gambar ke mesin pencarian yang nanti disediakan untuk mendapatkan hasil pencarian produk yang serupa.</w:t>
      </w:r>
    </w:p>
    <w:p w14:paraId="0C172B80" w14:textId="77777777" w:rsidR="00530FD7" w:rsidRDefault="00530FD7" w:rsidP="00954F10">
      <w:pPr>
        <w:pStyle w:val="ListParagraph"/>
        <w:widowControl/>
        <w:numPr>
          <w:ilvl w:val="1"/>
          <w:numId w:val="23"/>
        </w:numPr>
        <w:spacing w:after="120"/>
        <w:ind w:left="357" w:hanging="357"/>
        <w:contextualSpacing/>
      </w:pPr>
      <w:r>
        <w:t>Analisis Kebutuhan Proses</w:t>
      </w:r>
    </w:p>
    <w:p w14:paraId="6FEC7429" w14:textId="77777777" w:rsidR="00530FD7" w:rsidRDefault="00530FD7" w:rsidP="00954F10">
      <w:pPr>
        <w:pStyle w:val="ListParagraph"/>
        <w:widowControl/>
        <w:numPr>
          <w:ilvl w:val="0"/>
          <w:numId w:val="25"/>
        </w:numPr>
        <w:spacing w:after="120"/>
        <w:ind w:left="709"/>
        <w:contextualSpacing/>
      </w:pPr>
      <w:r>
        <w:t xml:space="preserve">Proses </w:t>
      </w:r>
      <w:r w:rsidRPr="00857064">
        <w:rPr>
          <w:i/>
        </w:rPr>
        <w:t>preprocessing</w:t>
      </w:r>
      <w:r>
        <w:t>, yaitu proses untuk mengolah data gambar.</w:t>
      </w:r>
    </w:p>
    <w:p w14:paraId="5D313E9B" w14:textId="77777777" w:rsidR="00530FD7" w:rsidRPr="00857064" w:rsidRDefault="00530FD7" w:rsidP="00954F10">
      <w:pPr>
        <w:pStyle w:val="ListParagraph"/>
        <w:widowControl/>
        <w:numPr>
          <w:ilvl w:val="0"/>
          <w:numId w:val="25"/>
        </w:numPr>
        <w:spacing w:after="120"/>
        <w:ind w:left="709"/>
        <w:contextualSpacing/>
      </w:pPr>
      <w:r>
        <w:t xml:space="preserve">Proses augmentasi, yaitu proses memperbanyak jumlah sampel data untuk menghindari </w:t>
      </w:r>
      <w:r w:rsidRPr="00857064">
        <w:rPr>
          <w:i/>
        </w:rPr>
        <w:t>under-sampling</w:t>
      </w:r>
      <w:r>
        <w:rPr>
          <w:i/>
        </w:rPr>
        <w:t>.</w:t>
      </w:r>
    </w:p>
    <w:p w14:paraId="273C7121" w14:textId="0CC3B3B7" w:rsidR="00530FD7" w:rsidRDefault="00530FD7" w:rsidP="00954F10">
      <w:pPr>
        <w:pStyle w:val="ListParagraph"/>
        <w:widowControl/>
        <w:numPr>
          <w:ilvl w:val="0"/>
          <w:numId w:val="25"/>
        </w:numPr>
        <w:spacing w:after="120"/>
        <w:ind w:left="709"/>
        <w:contextualSpacing/>
      </w:pPr>
      <w:r>
        <w:lastRenderedPageBreak/>
        <w:t xml:space="preserve">Proses pembuatan model, yaitu proses melatih model dengan </w:t>
      </w:r>
      <w:r w:rsidRPr="00956027">
        <w:rPr>
          <w:i/>
        </w:rPr>
        <w:t>dataset</w:t>
      </w:r>
      <w:r>
        <w:t xml:space="preserve"> yang sudah disiapkan dan melakukan evaluasi terhadap hasil pelatihan model.</w:t>
      </w:r>
    </w:p>
    <w:p w14:paraId="1DE241B7" w14:textId="094437A0" w:rsidR="00D45DBD" w:rsidRDefault="00D45DBD" w:rsidP="00954F10">
      <w:pPr>
        <w:pStyle w:val="ListParagraph"/>
        <w:widowControl/>
        <w:numPr>
          <w:ilvl w:val="0"/>
          <w:numId w:val="25"/>
        </w:numPr>
        <w:spacing w:after="120"/>
        <w:ind w:left="709"/>
        <w:contextualSpacing/>
      </w:pPr>
      <w:r>
        <w:t>Proses ekstraksi fitur, yaitu proses mengekstraksi setiap fitur yang ada pada gambar. Hasil proses ekstraksi fitur biasanya akan disimpan dalam bentuk vektor.</w:t>
      </w:r>
    </w:p>
    <w:p w14:paraId="1CA65DAF" w14:textId="24E5CDC8" w:rsidR="00530FD7" w:rsidRDefault="00530FD7" w:rsidP="00954F10">
      <w:pPr>
        <w:pStyle w:val="ListParagraph"/>
        <w:widowControl/>
        <w:numPr>
          <w:ilvl w:val="0"/>
          <w:numId w:val="25"/>
        </w:numPr>
        <w:spacing w:after="120"/>
        <w:ind w:left="709"/>
        <w:contextualSpacing/>
      </w:pPr>
      <w:r>
        <w:t>Proses</w:t>
      </w:r>
      <w:r w:rsidR="00A641DE">
        <w:t xml:space="preserve"> tes</w:t>
      </w:r>
      <w:r>
        <w:t xml:space="preserve"> klasifikasi kategori, yaitu proses mengklasifikasikan kelas atau kategori dari masukkan data gambar</w:t>
      </w:r>
      <w:r w:rsidR="00D45DBD">
        <w:t xml:space="preserve"> untuk menguji keakuratan dari model yang sudah dibuat</w:t>
      </w:r>
      <w:r>
        <w:t>.</w:t>
      </w:r>
    </w:p>
    <w:p w14:paraId="1606E558" w14:textId="049EEFFB" w:rsidR="00D45DBD" w:rsidRDefault="00D45DBD" w:rsidP="00954F10">
      <w:pPr>
        <w:pStyle w:val="ListParagraph"/>
        <w:widowControl/>
        <w:numPr>
          <w:ilvl w:val="0"/>
          <w:numId w:val="25"/>
        </w:numPr>
        <w:spacing w:after="120"/>
        <w:ind w:left="709"/>
        <w:contextualSpacing/>
      </w:pPr>
      <w:r>
        <w:t>P</w:t>
      </w:r>
      <w:r w:rsidR="006A459D">
        <w:t>roses pena</w:t>
      </w:r>
      <w:r>
        <w:t xml:space="preserve">mbahan data ke </w:t>
      </w:r>
      <w:r w:rsidRPr="00D45DBD">
        <w:rPr>
          <w:i/>
        </w:rPr>
        <w:t>database</w:t>
      </w:r>
      <w:r>
        <w:rPr>
          <w:i/>
        </w:rPr>
        <w:t xml:space="preserve">, </w:t>
      </w:r>
      <w:r>
        <w:t>yaitu proses</w:t>
      </w:r>
      <w:r w:rsidR="006A459D">
        <w:t xml:space="preserve"> menambahkan dataset yang sudah di ekstaksi fiturnya dalam bentuk vektor ke dalam </w:t>
      </w:r>
      <w:r w:rsidR="006A459D" w:rsidRPr="009A50BA">
        <w:rPr>
          <w:i/>
        </w:rPr>
        <w:t>database</w:t>
      </w:r>
      <w:r w:rsidR="006A459D">
        <w:t xml:space="preserve"> MySQL.</w:t>
      </w:r>
    </w:p>
    <w:p w14:paraId="751B6DEB" w14:textId="25DE4860" w:rsidR="00A641DE" w:rsidRDefault="00A641DE" w:rsidP="00954F10">
      <w:pPr>
        <w:pStyle w:val="ListParagraph"/>
        <w:widowControl/>
        <w:numPr>
          <w:ilvl w:val="0"/>
          <w:numId w:val="25"/>
        </w:numPr>
        <w:spacing w:after="120"/>
        <w:ind w:left="709"/>
        <w:contextualSpacing/>
      </w:pPr>
      <w:r>
        <w:t>Proses klasifikasi kategori, yaitu proses mengklasifikasikan kelas atau kategori dari masukkan data gambar untuk untuk mendapatkan id kategori untuk mempersem</w:t>
      </w:r>
      <w:r w:rsidR="009A50BA">
        <w:t>pit proses pencarian gambar.</w:t>
      </w:r>
    </w:p>
    <w:p w14:paraId="64655E29" w14:textId="2A9D3553" w:rsidR="00D45DBD" w:rsidRDefault="00D45DBD" w:rsidP="00954F10">
      <w:pPr>
        <w:pStyle w:val="ListParagraph"/>
        <w:widowControl/>
        <w:numPr>
          <w:ilvl w:val="0"/>
          <w:numId w:val="25"/>
        </w:numPr>
        <w:spacing w:after="120"/>
        <w:ind w:left="709"/>
        <w:contextualSpacing/>
      </w:pPr>
      <w:r>
        <w:t xml:space="preserve">Proses perbandingan kesamaan, yaitu proses menghitung kedekatan sebuah vektor gambar dari </w:t>
      </w:r>
      <w:r w:rsidRPr="00D45DBD">
        <w:rPr>
          <w:i/>
        </w:rPr>
        <w:t>input</w:t>
      </w:r>
      <w:r>
        <w:t xml:space="preserve"> dengan vektor gambar yang ada dalam </w:t>
      </w:r>
      <w:r w:rsidRPr="00D45DBD">
        <w:rPr>
          <w:i/>
        </w:rPr>
        <w:t>database</w:t>
      </w:r>
      <w:r>
        <w:rPr>
          <w:i/>
        </w:rPr>
        <w:t xml:space="preserve"> </w:t>
      </w:r>
      <w:r>
        <w:t xml:space="preserve">dengan menggunakan rumus </w:t>
      </w:r>
      <w:r w:rsidRPr="00D45DBD">
        <w:rPr>
          <w:i/>
        </w:rPr>
        <w:t>euclidean distance</w:t>
      </w:r>
      <w:r>
        <w:t>.</w:t>
      </w:r>
    </w:p>
    <w:p w14:paraId="3564BE98" w14:textId="3FE8E351" w:rsidR="00530FD7" w:rsidRDefault="00D45DBD" w:rsidP="00954F10">
      <w:pPr>
        <w:pStyle w:val="ListParagraph"/>
        <w:widowControl/>
        <w:numPr>
          <w:ilvl w:val="0"/>
          <w:numId w:val="25"/>
        </w:numPr>
        <w:spacing w:after="120"/>
        <w:ind w:left="709"/>
        <w:contextualSpacing/>
      </w:pPr>
      <w:r>
        <w:t>Proses re</w:t>
      </w:r>
      <w:r w:rsidRPr="00D45DBD">
        <w:rPr>
          <w:i/>
        </w:rPr>
        <w:t>i</w:t>
      </w:r>
      <w:r w:rsidR="00530FD7" w:rsidRPr="00D45DBD">
        <w:rPr>
          <w:i/>
        </w:rPr>
        <w:t>ndexing</w:t>
      </w:r>
      <w:r w:rsidR="00530FD7">
        <w:t xml:space="preserve"> citra </w:t>
      </w:r>
      <w:r>
        <w:t xml:space="preserve">sesuai kedekatan dengan </w:t>
      </w:r>
      <w:r w:rsidRPr="00D45DBD">
        <w:rPr>
          <w:i/>
        </w:rPr>
        <w:t>input</w:t>
      </w:r>
      <w:r w:rsidR="00530FD7">
        <w:t>, yaitu proses</w:t>
      </w:r>
      <w:r>
        <w:t xml:space="preserve"> indeksing dari jarak paling kecil</w:t>
      </w:r>
      <w:r w:rsidR="00530FD7">
        <w:t>.</w:t>
      </w:r>
      <w:r>
        <w:t xml:space="preserve"> Hasil data yang sudah di </w:t>
      </w:r>
      <w:r w:rsidRPr="00D45DBD">
        <w:rPr>
          <w:i/>
        </w:rPr>
        <w:t>indexing</w:t>
      </w:r>
      <w:r>
        <w:rPr>
          <w:i/>
        </w:rPr>
        <w:t xml:space="preserve"> </w:t>
      </w:r>
      <w:r>
        <w:t xml:space="preserve">akan dikembalikan sebagai bentuk </w:t>
      </w:r>
      <w:r w:rsidRPr="00D45DBD">
        <w:rPr>
          <w:i/>
        </w:rPr>
        <w:t>output</w:t>
      </w:r>
      <w:r>
        <w:t xml:space="preserve"> sistem.</w:t>
      </w:r>
    </w:p>
    <w:p w14:paraId="74F093A6" w14:textId="77777777" w:rsidR="00530FD7" w:rsidRDefault="00530FD7" w:rsidP="00954F10">
      <w:pPr>
        <w:pStyle w:val="ListParagraph"/>
        <w:widowControl/>
        <w:numPr>
          <w:ilvl w:val="0"/>
          <w:numId w:val="25"/>
        </w:numPr>
        <w:spacing w:after="120"/>
        <w:ind w:left="709"/>
        <w:contextualSpacing/>
      </w:pPr>
      <w:r>
        <w:t>Proses pencarian, yaitu proses menghitung kedekatan antar gambar masukkan dengan gambar yang ada didalam database, dan menampilkan hasil dari proses tersebut.</w:t>
      </w:r>
    </w:p>
    <w:p w14:paraId="3011A90C" w14:textId="77777777" w:rsidR="00530FD7" w:rsidRDefault="00530FD7" w:rsidP="00954F10">
      <w:pPr>
        <w:pStyle w:val="ListParagraph"/>
        <w:widowControl/>
        <w:numPr>
          <w:ilvl w:val="1"/>
          <w:numId w:val="23"/>
        </w:numPr>
        <w:spacing w:after="120"/>
        <w:ind w:left="357" w:hanging="357"/>
        <w:contextualSpacing/>
      </w:pPr>
      <w:r>
        <w:t>Analisis Kebutuhan Output</w:t>
      </w:r>
    </w:p>
    <w:p w14:paraId="4D05E968" w14:textId="5F83FBF9" w:rsidR="0056406E" w:rsidRDefault="00530FD7" w:rsidP="00954F10">
      <w:pPr>
        <w:pStyle w:val="ListParagraph"/>
        <w:widowControl/>
        <w:numPr>
          <w:ilvl w:val="0"/>
          <w:numId w:val="26"/>
        </w:numPr>
        <w:spacing w:after="120"/>
        <w:ind w:left="709"/>
        <w:contextualSpacing/>
      </w:pPr>
      <w:r>
        <w:t>Hasil pencarian gambar yang serupa dengan masukkan di pencarian.</w:t>
      </w:r>
    </w:p>
    <w:p w14:paraId="65667BE9" w14:textId="77777777" w:rsidR="0056406E" w:rsidRPr="0040182E" w:rsidRDefault="0056406E" w:rsidP="0056406E">
      <w:pPr>
        <w:pStyle w:val="ListParagraph"/>
        <w:widowControl/>
        <w:spacing w:after="120"/>
        <w:ind w:left="709" w:firstLine="0"/>
        <w:contextualSpacing/>
      </w:pPr>
    </w:p>
    <w:p w14:paraId="058340D2" w14:textId="637FC4FF" w:rsidR="00004F62" w:rsidRDefault="00D5715D" w:rsidP="000C7D58">
      <w:pPr>
        <w:pStyle w:val="Heading3"/>
      </w:pPr>
      <w:bookmarkStart w:id="138" w:name="_Toc98026043"/>
      <w:r>
        <w:t>Analisis Non F</w:t>
      </w:r>
      <w:r w:rsidR="00004F62">
        <w:t>ungsional.</w:t>
      </w:r>
      <w:bookmarkEnd w:id="138"/>
      <w:r w:rsidR="00004F62">
        <w:t xml:space="preserve"> </w:t>
      </w:r>
    </w:p>
    <w:p w14:paraId="06B6F76A" w14:textId="3FE91208" w:rsidR="00530FD7" w:rsidRDefault="00530FD7" w:rsidP="00954F10">
      <w:pPr>
        <w:pStyle w:val="ListParagraph"/>
        <w:numPr>
          <w:ilvl w:val="0"/>
          <w:numId w:val="29"/>
        </w:numPr>
      </w:pPr>
      <w:bookmarkStart w:id="139" w:name="_Toc78490716"/>
      <w:r w:rsidRPr="00F00FCA">
        <w:t>Perangkat Keras (Hardware) yang Digunakan</w:t>
      </w:r>
      <w:bookmarkEnd w:id="139"/>
    </w:p>
    <w:p w14:paraId="0B096680" w14:textId="343E4EBD" w:rsidR="00530FD7" w:rsidRDefault="00530FD7" w:rsidP="00530FD7">
      <w:pPr>
        <w:pStyle w:val="ListParagraph"/>
        <w:ind w:left="360" w:firstLine="0"/>
      </w:pPr>
      <w:r>
        <w:t xml:space="preserve">Perangkat keras yang digunakan untuk mengoperasikan sistem yang akan dibuat dapat adalah: </w:t>
      </w:r>
    </w:p>
    <w:p w14:paraId="02ADF154" w14:textId="77777777" w:rsidR="00530FD7" w:rsidRDefault="00530FD7" w:rsidP="00954F10">
      <w:pPr>
        <w:pStyle w:val="ListParagraph"/>
        <w:widowControl/>
        <w:numPr>
          <w:ilvl w:val="7"/>
          <w:numId w:val="27"/>
        </w:numPr>
        <w:spacing w:after="120"/>
        <w:ind w:left="709"/>
        <w:contextualSpacing/>
      </w:pPr>
      <w:r>
        <w:t xml:space="preserve">Laptop Dell Latitude E6420. </w:t>
      </w:r>
    </w:p>
    <w:p w14:paraId="660FD92A" w14:textId="77777777" w:rsidR="00530FD7" w:rsidRDefault="00530FD7" w:rsidP="00954F10">
      <w:pPr>
        <w:pStyle w:val="ListParagraph"/>
        <w:widowControl/>
        <w:numPr>
          <w:ilvl w:val="7"/>
          <w:numId w:val="27"/>
        </w:numPr>
        <w:spacing w:after="120"/>
        <w:ind w:left="709"/>
        <w:contextualSpacing/>
      </w:pPr>
      <w:r>
        <w:lastRenderedPageBreak/>
        <w:t xml:space="preserve">Processor Intel Core i5 2520M. </w:t>
      </w:r>
    </w:p>
    <w:p w14:paraId="090AFC33" w14:textId="77777777" w:rsidR="00530FD7" w:rsidRDefault="00530FD7" w:rsidP="00954F10">
      <w:pPr>
        <w:pStyle w:val="ListParagraph"/>
        <w:widowControl/>
        <w:numPr>
          <w:ilvl w:val="7"/>
          <w:numId w:val="27"/>
        </w:numPr>
        <w:spacing w:after="120"/>
        <w:ind w:left="709"/>
        <w:contextualSpacing/>
      </w:pPr>
      <w:r>
        <w:t xml:space="preserve">Mouse Logitech. </w:t>
      </w:r>
    </w:p>
    <w:p w14:paraId="0579F624" w14:textId="77777777" w:rsidR="00530FD7" w:rsidRDefault="00530FD7" w:rsidP="00954F10">
      <w:pPr>
        <w:pStyle w:val="ListParagraph"/>
        <w:widowControl/>
        <w:numPr>
          <w:ilvl w:val="7"/>
          <w:numId w:val="27"/>
        </w:numPr>
        <w:spacing w:after="120"/>
        <w:ind w:left="709"/>
        <w:contextualSpacing/>
      </w:pPr>
      <w:r>
        <w:t xml:space="preserve">RAM 6GB. </w:t>
      </w:r>
    </w:p>
    <w:p w14:paraId="32E46CBD" w14:textId="77777777" w:rsidR="00530FD7" w:rsidRDefault="00530FD7" w:rsidP="00954F10">
      <w:pPr>
        <w:pStyle w:val="ListParagraph"/>
        <w:widowControl/>
        <w:numPr>
          <w:ilvl w:val="7"/>
          <w:numId w:val="27"/>
        </w:numPr>
        <w:spacing w:after="120"/>
        <w:ind w:left="709"/>
        <w:contextualSpacing/>
      </w:pPr>
      <w:r>
        <w:t>Monitor Philips 14 inch.</w:t>
      </w:r>
    </w:p>
    <w:p w14:paraId="002C6834" w14:textId="77777777" w:rsidR="00530FD7" w:rsidRDefault="00530FD7" w:rsidP="00954F10">
      <w:pPr>
        <w:pStyle w:val="ListParagraph"/>
        <w:widowControl/>
        <w:numPr>
          <w:ilvl w:val="7"/>
          <w:numId w:val="27"/>
        </w:numPr>
        <w:spacing w:after="120"/>
        <w:ind w:left="709"/>
        <w:contextualSpacing/>
      </w:pPr>
      <w:r>
        <w:t>Hardisk 240 GB, SSD 240GB.</w:t>
      </w:r>
    </w:p>
    <w:p w14:paraId="6C345262" w14:textId="77777777" w:rsidR="00530FD7" w:rsidRDefault="00530FD7" w:rsidP="00954F10">
      <w:pPr>
        <w:pStyle w:val="ListParagraph"/>
        <w:numPr>
          <w:ilvl w:val="0"/>
          <w:numId w:val="29"/>
        </w:numPr>
      </w:pPr>
      <w:r w:rsidRPr="007A6072">
        <w:t>Perangkat Lunak (Software) yang Digunakan</w:t>
      </w:r>
    </w:p>
    <w:p w14:paraId="003F71D1" w14:textId="0CE52F25" w:rsidR="00530FD7" w:rsidRDefault="00530FD7" w:rsidP="00530FD7">
      <w:pPr>
        <w:pStyle w:val="ListParagraph"/>
        <w:ind w:left="360" w:firstLine="0"/>
      </w:pPr>
      <w:r>
        <w:t>Perangkat lunak yang digunakan untuk me</w:t>
      </w:r>
      <w:r w:rsidR="0056406E">
        <w:t xml:space="preserve">mbangun sistem yang akan dibuat adalah </w:t>
      </w:r>
      <w:r>
        <w:t>:</w:t>
      </w:r>
    </w:p>
    <w:p w14:paraId="1CFE13AE" w14:textId="77777777" w:rsidR="00530FD7" w:rsidRDefault="00530FD7" w:rsidP="00954F10">
      <w:pPr>
        <w:pStyle w:val="ListParagraph"/>
        <w:widowControl/>
        <w:numPr>
          <w:ilvl w:val="0"/>
          <w:numId w:val="28"/>
        </w:numPr>
        <w:spacing w:after="120"/>
        <w:contextualSpacing/>
      </w:pPr>
      <w:r>
        <w:t xml:space="preserve">Sistem Operasi Windows 10. </w:t>
      </w:r>
    </w:p>
    <w:p w14:paraId="5A45A8E4" w14:textId="77777777" w:rsidR="00530FD7" w:rsidRDefault="00530FD7" w:rsidP="00954F10">
      <w:pPr>
        <w:pStyle w:val="ListParagraph"/>
        <w:widowControl/>
        <w:numPr>
          <w:ilvl w:val="0"/>
          <w:numId w:val="28"/>
        </w:numPr>
        <w:spacing w:after="120"/>
        <w:contextualSpacing/>
      </w:pPr>
      <w:r>
        <w:t>Jupyter Notebook.</w:t>
      </w:r>
    </w:p>
    <w:p w14:paraId="3D6D2146" w14:textId="77777777" w:rsidR="00530FD7" w:rsidRDefault="00530FD7" w:rsidP="00954F10">
      <w:pPr>
        <w:pStyle w:val="ListParagraph"/>
        <w:widowControl/>
        <w:numPr>
          <w:ilvl w:val="0"/>
          <w:numId w:val="28"/>
        </w:numPr>
        <w:spacing w:after="120"/>
        <w:contextualSpacing/>
      </w:pPr>
      <w:r>
        <w:t>Google Colab</w:t>
      </w:r>
    </w:p>
    <w:p w14:paraId="1EA24A3B" w14:textId="77777777" w:rsidR="00530FD7" w:rsidRPr="00F00FCA" w:rsidRDefault="00530FD7" w:rsidP="00954F10">
      <w:pPr>
        <w:pStyle w:val="ListParagraph"/>
        <w:widowControl/>
        <w:numPr>
          <w:ilvl w:val="0"/>
          <w:numId w:val="28"/>
        </w:numPr>
        <w:spacing w:after="120"/>
        <w:contextualSpacing/>
      </w:pPr>
      <w:r>
        <w:t>Draw.io</w:t>
      </w:r>
    </w:p>
    <w:p w14:paraId="2CC05C06" w14:textId="77777777" w:rsidR="00004F62" w:rsidRDefault="00004F62" w:rsidP="00004F62">
      <w:pPr>
        <w:pBdr>
          <w:top w:val="nil"/>
          <w:left w:val="nil"/>
          <w:bottom w:val="nil"/>
          <w:right w:val="nil"/>
          <w:between w:val="nil"/>
        </w:pBdr>
        <w:spacing w:line="276" w:lineRule="auto"/>
        <w:rPr>
          <w:color w:val="000000"/>
        </w:rPr>
      </w:pPr>
    </w:p>
    <w:p w14:paraId="052C95A0" w14:textId="2DA6E016" w:rsidR="00004F62" w:rsidRPr="003C4BDB" w:rsidRDefault="00F73E47" w:rsidP="00943F05">
      <w:pPr>
        <w:pStyle w:val="Heading2"/>
      </w:pPr>
      <w:bookmarkStart w:id="140" w:name="_Toc98026044"/>
      <w:r>
        <w:t>Desain</w:t>
      </w:r>
      <w:r w:rsidR="00004F62" w:rsidRPr="003C4BDB">
        <w:t xml:space="preserve"> Sistem</w:t>
      </w:r>
      <w:bookmarkEnd w:id="140"/>
    </w:p>
    <w:p w14:paraId="1A74D592" w14:textId="23741499" w:rsidR="00004F62" w:rsidRDefault="00D5715D" w:rsidP="000C7D58">
      <w:pPr>
        <w:pStyle w:val="Heading3"/>
      </w:pPr>
      <w:bookmarkStart w:id="141" w:name="_Toc98026045"/>
      <w:r>
        <w:t>Desain</w:t>
      </w:r>
      <w:r w:rsidR="0040182E" w:rsidRPr="003C4BDB">
        <w:t xml:space="preserve"> Logik</w:t>
      </w:r>
      <w:bookmarkEnd w:id="141"/>
    </w:p>
    <w:p w14:paraId="28B9B19C" w14:textId="712540E5" w:rsidR="00D5715D" w:rsidRDefault="00D5715D" w:rsidP="00D5715D">
      <w:r w:rsidRPr="00D5715D">
        <w:t>Desain logik digunakan untuk menggambarkan sistem yang akan di bangun. Rancangan sistem pada penelitian ini berfokus pada alur algoritma yang</w:t>
      </w:r>
      <w:r>
        <w:t xml:space="preserve"> </w:t>
      </w:r>
      <w:r w:rsidRPr="00D5715D">
        <w:t xml:space="preserve">digambarkan melaui </w:t>
      </w:r>
      <w:r>
        <w:t>diagram atau flowchart.</w:t>
      </w:r>
    </w:p>
    <w:p w14:paraId="5543C3C4" w14:textId="77777777" w:rsidR="00DF3C95" w:rsidRPr="00D5715D" w:rsidRDefault="00DF3C95" w:rsidP="00D5715D"/>
    <w:p w14:paraId="42E5F946" w14:textId="0399259A" w:rsidR="005375E7" w:rsidRPr="005375E7" w:rsidRDefault="00D5715D" w:rsidP="00035A18">
      <w:pPr>
        <w:pStyle w:val="Heading4"/>
      </w:pPr>
      <w:bookmarkStart w:id="142" w:name="_Toc98026046"/>
      <w:r>
        <w:t>Diagram Sistem Yang Akan Dibangun</w:t>
      </w:r>
      <w:bookmarkEnd w:id="142"/>
    </w:p>
    <w:p w14:paraId="31D2BB13" w14:textId="7BF15BF3" w:rsidR="00943F05" w:rsidRDefault="00943F05" w:rsidP="00943F05">
      <w:pPr>
        <w:ind w:firstLine="567"/>
      </w:pPr>
      <w:r>
        <w:t xml:space="preserve">Sistem akan terbagi menjadi 2 bagian, yaitu bagian untuk menambahkan gambar kedalam database dan bagian pencarian gambar. Pada bagian penambahan gambar, langkah pertama yaitu mengumpulkan semua gambar yang akan ditambahkan kedalam database, setelah itu setiap gambar akan dilakukan </w:t>
      </w:r>
      <w:r w:rsidRPr="00943F05">
        <w:rPr>
          <w:i/>
        </w:rPr>
        <w:t>preprocessing</w:t>
      </w:r>
      <w:r>
        <w:t xml:space="preserve"> dan </w:t>
      </w:r>
      <w:r w:rsidR="005664F1">
        <w:t>menggunakan model yang terbaik performanya untuk melakukan ekstraksi fitur</w:t>
      </w:r>
      <w:r>
        <w:t xml:space="preserve">, setelah itu vektor hasil ekstraksi fitur disimpan ke dalam </w:t>
      </w:r>
      <w:r w:rsidRPr="00943F05">
        <w:rPr>
          <w:i/>
        </w:rPr>
        <w:t>database</w:t>
      </w:r>
      <w:r>
        <w:t xml:space="preserve"> sesuai kategori dimana kategori dari gambar ditandai oleh nama folder yang menampung gambar tersebut. Pada bagian lainya yaitu pencarian gambar, langkah awal mirip dengan proses penambahan gambar ke dalam database, yaitu lokalisasi objek, </w:t>
      </w:r>
      <w:r w:rsidR="005664F1">
        <w:t>menggunakan model yang terbaik performanya  untuk ekstraksi fitur dan</w:t>
      </w:r>
      <w:r>
        <w:t xml:space="preserve"> klasifikasi kategori. Setelah melalui proses tersebut hasil fitur dan </w:t>
      </w:r>
      <w:r>
        <w:lastRenderedPageBreak/>
        <w:t>klasifikasi yang diperoleh dari gambar akan dibandingkan dengan fitur-fitur yang ada dalam database</w:t>
      </w:r>
      <w:r w:rsidR="005375E7">
        <w:t xml:space="preserve"> sesuai kategori hasil klasifikasi</w:t>
      </w:r>
      <w:r>
        <w:t xml:space="preserve">. Lalu dilakukan </w:t>
      </w:r>
      <w:r w:rsidRPr="001A4F42">
        <w:rPr>
          <w:i/>
        </w:rPr>
        <w:t>Re-Indexing</w:t>
      </w:r>
      <w:r>
        <w:rPr>
          <w:i/>
        </w:rPr>
        <w:t xml:space="preserve"> </w:t>
      </w:r>
      <w:r>
        <w:t>terhadap data dari database tersebut ses</w:t>
      </w:r>
      <w:r w:rsidR="005375E7">
        <w:t>uai dengan kedekatan fitur</w:t>
      </w:r>
      <w:r>
        <w:t>. Hasil urutan inilah yang akan dikembalikan. Diagram dapat dilihat pada gambar 4.1</w:t>
      </w:r>
      <w:r w:rsidR="005375E7">
        <w:t>.</w:t>
      </w:r>
    </w:p>
    <w:p w14:paraId="31CF0DAF" w14:textId="77777777" w:rsidR="00943F05" w:rsidRDefault="00943F05" w:rsidP="00943F05">
      <w:pPr>
        <w:keepNext/>
        <w:ind w:firstLine="567"/>
        <w:jc w:val="center"/>
      </w:pPr>
      <w:r>
        <w:rPr>
          <w:noProof/>
        </w:rPr>
        <w:drawing>
          <wp:inline distT="0" distB="0" distL="0" distR="0" wp14:anchorId="7423511A" wp14:editId="1B8032BA">
            <wp:extent cx="2675326" cy="461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ain sistem pencarian.png"/>
                    <pic:cNvPicPr/>
                  </pic:nvPicPr>
                  <pic:blipFill>
                    <a:blip r:embed="rId48">
                      <a:extLst>
                        <a:ext uri="{28A0092B-C50C-407E-A947-70E740481C1C}">
                          <a14:useLocalDpi xmlns:a14="http://schemas.microsoft.com/office/drawing/2010/main" val="0"/>
                        </a:ext>
                      </a:extLst>
                    </a:blip>
                    <a:stretch>
                      <a:fillRect/>
                    </a:stretch>
                  </pic:blipFill>
                  <pic:spPr>
                    <a:xfrm>
                      <a:off x="0" y="0"/>
                      <a:ext cx="2680685" cy="4619335"/>
                    </a:xfrm>
                    <a:prstGeom prst="rect">
                      <a:avLst/>
                    </a:prstGeom>
                  </pic:spPr>
                </pic:pic>
              </a:graphicData>
            </a:graphic>
          </wp:inline>
        </w:drawing>
      </w:r>
    </w:p>
    <w:p w14:paraId="0889E809" w14:textId="66DEB186" w:rsidR="0040182E" w:rsidRDefault="00943F05" w:rsidP="00C048C8">
      <w:pPr>
        <w:pStyle w:val="Caption"/>
      </w:pPr>
      <w:bookmarkStart w:id="143" w:name="_Toc89723498"/>
      <w:bookmarkStart w:id="144" w:name="_Toc92230868"/>
      <w:bookmarkStart w:id="145" w:name="_Toc97949090"/>
      <w:r>
        <w:t xml:space="preserve">Gambar 4. </w:t>
      </w:r>
      <w:r w:rsidR="00FA3F73">
        <w:fldChar w:fldCharType="begin"/>
      </w:r>
      <w:r w:rsidR="00FA3F73">
        <w:instrText xml:space="preserve"> SEQ Gambar_4. \* ARABIC </w:instrText>
      </w:r>
      <w:r w:rsidR="00FA3F73">
        <w:fldChar w:fldCharType="separate"/>
      </w:r>
      <w:r w:rsidR="007C5499">
        <w:rPr>
          <w:noProof/>
        </w:rPr>
        <w:t>1</w:t>
      </w:r>
      <w:r w:rsidR="00FA3F73">
        <w:rPr>
          <w:noProof/>
        </w:rPr>
        <w:fldChar w:fldCharType="end"/>
      </w:r>
      <w:r>
        <w:t xml:space="preserve"> Sistem Yang Akan Dibangun</w:t>
      </w:r>
      <w:bookmarkEnd w:id="143"/>
      <w:bookmarkEnd w:id="144"/>
      <w:bookmarkEnd w:id="145"/>
    </w:p>
    <w:p w14:paraId="63A935F2" w14:textId="77777777" w:rsidR="0080490C" w:rsidRPr="0080490C" w:rsidRDefault="0080490C" w:rsidP="0080490C"/>
    <w:p w14:paraId="2F261966" w14:textId="667D4585" w:rsidR="0080490C" w:rsidRPr="005375E7" w:rsidRDefault="0080490C" w:rsidP="0080490C">
      <w:pPr>
        <w:pStyle w:val="Heading4"/>
      </w:pPr>
      <w:bookmarkStart w:id="146" w:name="_Toc98026047"/>
      <w:r w:rsidRPr="0080490C">
        <w:t>Entity Relationship Diagram</w:t>
      </w:r>
      <w:r w:rsidR="00F35456">
        <w:t xml:space="preserve"> </w:t>
      </w:r>
      <w:r w:rsidRPr="0080490C">
        <w:t>(ERD)</w:t>
      </w:r>
      <w:bookmarkEnd w:id="146"/>
    </w:p>
    <w:p w14:paraId="454DD07A" w14:textId="2FFA5A99" w:rsidR="00DF3C95" w:rsidRDefault="00745FDF" w:rsidP="00745FDF">
      <w:r w:rsidRPr="00745FDF">
        <w:rPr>
          <w:i/>
        </w:rPr>
        <w:t>Entity Relationship Diagram</w:t>
      </w:r>
      <w:r>
        <w:t xml:space="preserve"> (ERD) merupakan proses yang menunjukkan hubungan antar entitas dan relasinya pada basis data. Rancangan ERD pada sistem pencarian menggunakan gambar ini dapat dilihat pada Gambar 4.2.</w:t>
      </w:r>
    </w:p>
    <w:p w14:paraId="1E860967" w14:textId="77777777" w:rsidR="008D4185" w:rsidRDefault="008D4185" w:rsidP="008D4185">
      <w:pPr>
        <w:keepNext/>
        <w:ind w:firstLine="0"/>
        <w:jc w:val="center"/>
      </w:pPr>
      <w:r>
        <w:rPr>
          <w:noProof/>
        </w:rPr>
        <w:lastRenderedPageBreak/>
        <w:drawing>
          <wp:inline distT="0" distB="0" distL="0" distR="0" wp14:anchorId="21799452" wp14:editId="1D206377">
            <wp:extent cx="4476750" cy="1843534"/>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rd.png"/>
                    <pic:cNvPicPr/>
                  </pic:nvPicPr>
                  <pic:blipFill>
                    <a:blip r:embed="rId49">
                      <a:extLst>
                        <a:ext uri="{28A0092B-C50C-407E-A947-70E740481C1C}">
                          <a14:useLocalDpi xmlns:a14="http://schemas.microsoft.com/office/drawing/2010/main" val="0"/>
                        </a:ext>
                      </a:extLst>
                    </a:blip>
                    <a:stretch>
                      <a:fillRect/>
                    </a:stretch>
                  </pic:blipFill>
                  <pic:spPr>
                    <a:xfrm>
                      <a:off x="0" y="0"/>
                      <a:ext cx="4491309" cy="1849529"/>
                    </a:xfrm>
                    <a:prstGeom prst="rect">
                      <a:avLst/>
                    </a:prstGeom>
                  </pic:spPr>
                </pic:pic>
              </a:graphicData>
            </a:graphic>
          </wp:inline>
        </w:drawing>
      </w:r>
    </w:p>
    <w:p w14:paraId="1C5D4991" w14:textId="6BD8F02B" w:rsidR="00745FDF" w:rsidRDefault="008D4185" w:rsidP="00C048C8">
      <w:pPr>
        <w:pStyle w:val="Caption"/>
      </w:pPr>
      <w:bookmarkStart w:id="147" w:name="_Toc92230869"/>
      <w:bookmarkStart w:id="148" w:name="_Toc97949091"/>
      <w:r>
        <w:t xml:space="preserve">Gambar 4. </w:t>
      </w:r>
      <w:r w:rsidR="00FA3F73">
        <w:fldChar w:fldCharType="begin"/>
      </w:r>
      <w:r w:rsidR="00FA3F73">
        <w:instrText xml:space="preserve"> SEQ Gambar_4. \* ARABIC </w:instrText>
      </w:r>
      <w:r w:rsidR="00FA3F73">
        <w:fldChar w:fldCharType="separate"/>
      </w:r>
      <w:r w:rsidR="007C5499">
        <w:rPr>
          <w:noProof/>
        </w:rPr>
        <w:t>2</w:t>
      </w:r>
      <w:r w:rsidR="00FA3F73">
        <w:rPr>
          <w:noProof/>
        </w:rPr>
        <w:fldChar w:fldCharType="end"/>
      </w:r>
      <w:r>
        <w:t xml:space="preserve"> Diagram ERD</w:t>
      </w:r>
      <w:bookmarkEnd w:id="147"/>
      <w:bookmarkEnd w:id="148"/>
    </w:p>
    <w:p w14:paraId="13E5A358" w14:textId="343AA05C" w:rsidR="008D4185" w:rsidRDefault="008D4185" w:rsidP="008D4185">
      <w:r>
        <w:t xml:space="preserve">Dapat dilihat pada diagram sistem pencarian terdapat dua entitas di dalamnya. Kedua entitas tersebut adalah </w:t>
      </w:r>
      <w:r w:rsidRPr="008D4185">
        <w:rPr>
          <w:i/>
        </w:rPr>
        <w:t>category</w:t>
      </w:r>
      <w:r>
        <w:t xml:space="preserve"> dan </w:t>
      </w:r>
      <w:r w:rsidRPr="008D4185">
        <w:rPr>
          <w:i/>
        </w:rPr>
        <w:t>feature</w:t>
      </w:r>
      <w:r>
        <w:t xml:space="preserve">. Setiap entitas memiliki atributnya masing-masing yaitu entitas category memiliki atribut id_cat dan label, sedangkan entitas </w:t>
      </w:r>
      <w:r w:rsidRPr="008D4185">
        <w:rPr>
          <w:i/>
        </w:rPr>
        <w:t>feature</w:t>
      </w:r>
      <w:r w:rsidR="00186E91">
        <w:t xml:space="preserve"> me</w:t>
      </w:r>
      <w:r>
        <w:t xml:space="preserve">miliki atribut image, id, id_cat, dan array. </w:t>
      </w:r>
      <w:r w:rsidRPr="008D4185">
        <w:t>Pada setiap relasi dari ER diagram mengandung beberapa atribut yang digunakan dalam prosesnya</w:t>
      </w:r>
      <w:r>
        <w:t xml:space="preserve"> yaitu label, id_cat, image, array</w:t>
      </w:r>
      <w:r w:rsidRPr="008D4185">
        <w:t>.</w:t>
      </w:r>
      <w:r>
        <w:t xml:space="preserve"> Proses yang dilakukan ialah proses pencarian dimana proses ini </w:t>
      </w:r>
      <w:r w:rsidR="00877322">
        <w:t xml:space="preserve">nantinya digunakan untuk mengkalkulasi kemiripan data </w:t>
      </w:r>
      <w:r w:rsidR="00877322" w:rsidRPr="00877322">
        <w:rPr>
          <w:i/>
        </w:rPr>
        <w:t>input</w:t>
      </w:r>
      <w:r w:rsidR="00877322">
        <w:t xml:space="preserve"> dengan data pada atribut array sesuai label gambar masukkan dan akan mengembalikan sebuah data binary dari gambar untuk diproses dan ditampilkan pada tampilan website.</w:t>
      </w:r>
    </w:p>
    <w:p w14:paraId="70BBCF0C" w14:textId="77777777" w:rsidR="00877322" w:rsidRPr="008D4185" w:rsidRDefault="00877322" w:rsidP="008D4185"/>
    <w:p w14:paraId="426F9E7E" w14:textId="1BAF1003" w:rsidR="00135700" w:rsidRPr="005375E7" w:rsidRDefault="00135700" w:rsidP="00035A18">
      <w:pPr>
        <w:pStyle w:val="Heading4"/>
      </w:pPr>
      <w:bookmarkStart w:id="149" w:name="_Toc98026048"/>
      <w:r>
        <w:t>Diagram Use Case</w:t>
      </w:r>
      <w:bookmarkEnd w:id="149"/>
    </w:p>
    <w:p w14:paraId="28FC0C1A" w14:textId="01D7C0D7" w:rsidR="00EB269D" w:rsidRDefault="00EB269D" w:rsidP="00DA264B">
      <w:r>
        <w:t xml:space="preserve">Gambar diagram pada Gambar 4.3 merupakan </w:t>
      </w:r>
      <w:r w:rsidRPr="00DA4D0D">
        <w:rPr>
          <w:i/>
        </w:rPr>
        <w:t>use case</w:t>
      </w:r>
      <w:r>
        <w:t xml:space="preserve"> sistem pencarian gambar, adapun penjelasan dan ilustrasinya sebagai berikut ini:</w:t>
      </w:r>
    </w:p>
    <w:p w14:paraId="42E25AAD" w14:textId="77777777" w:rsidR="00135700" w:rsidRDefault="00135700" w:rsidP="00135700">
      <w:pPr>
        <w:keepNext/>
        <w:pBdr>
          <w:top w:val="nil"/>
          <w:left w:val="nil"/>
          <w:bottom w:val="nil"/>
          <w:right w:val="nil"/>
          <w:between w:val="nil"/>
        </w:pBdr>
        <w:spacing w:line="276" w:lineRule="auto"/>
        <w:ind w:right="51" w:firstLine="0"/>
        <w:jc w:val="center"/>
      </w:pPr>
      <w:r>
        <w:rPr>
          <w:noProof/>
          <w:color w:val="000000"/>
        </w:rPr>
        <w:drawing>
          <wp:inline distT="0" distB="0" distL="0" distR="0" wp14:anchorId="0DD60BFD" wp14:editId="54AAF2F5">
            <wp:extent cx="2310146" cy="1914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 use case.png"/>
                    <pic:cNvPicPr/>
                  </pic:nvPicPr>
                  <pic:blipFill>
                    <a:blip r:embed="rId50">
                      <a:extLst>
                        <a:ext uri="{28A0092B-C50C-407E-A947-70E740481C1C}">
                          <a14:useLocalDpi xmlns:a14="http://schemas.microsoft.com/office/drawing/2010/main" val="0"/>
                        </a:ext>
                      </a:extLst>
                    </a:blip>
                    <a:stretch>
                      <a:fillRect/>
                    </a:stretch>
                  </pic:blipFill>
                  <pic:spPr>
                    <a:xfrm>
                      <a:off x="0" y="0"/>
                      <a:ext cx="2334283" cy="1934529"/>
                    </a:xfrm>
                    <a:prstGeom prst="rect">
                      <a:avLst/>
                    </a:prstGeom>
                  </pic:spPr>
                </pic:pic>
              </a:graphicData>
            </a:graphic>
          </wp:inline>
        </w:drawing>
      </w:r>
    </w:p>
    <w:p w14:paraId="335CDC14" w14:textId="3AC876B7" w:rsidR="00004F62" w:rsidRDefault="00135700" w:rsidP="00C048C8">
      <w:pPr>
        <w:pStyle w:val="Caption"/>
        <w:rPr>
          <w:i/>
        </w:rPr>
      </w:pPr>
      <w:bookmarkStart w:id="150" w:name="_Toc89723499"/>
      <w:bookmarkStart w:id="151" w:name="_Toc92230870"/>
      <w:bookmarkStart w:id="152" w:name="_Toc97949092"/>
      <w:r>
        <w:t xml:space="preserve">Gambar 4. </w:t>
      </w:r>
      <w:r w:rsidR="00FA3F73">
        <w:fldChar w:fldCharType="begin"/>
      </w:r>
      <w:r w:rsidR="00FA3F73">
        <w:instrText xml:space="preserve"> SE</w:instrText>
      </w:r>
      <w:r w:rsidR="00FA3F73">
        <w:instrText xml:space="preserve">Q Gambar_4. \* ARABIC </w:instrText>
      </w:r>
      <w:r w:rsidR="00FA3F73">
        <w:fldChar w:fldCharType="separate"/>
      </w:r>
      <w:r w:rsidR="007C5499">
        <w:rPr>
          <w:noProof/>
        </w:rPr>
        <w:t>3</w:t>
      </w:r>
      <w:r w:rsidR="00FA3F73">
        <w:rPr>
          <w:noProof/>
        </w:rPr>
        <w:fldChar w:fldCharType="end"/>
      </w:r>
      <w:r>
        <w:t xml:space="preserve"> Diagram </w:t>
      </w:r>
      <w:r>
        <w:rPr>
          <w:i/>
        </w:rPr>
        <w:t>Use Case</w:t>
      </w:r>
      <w:bookmarkEnd w:id="150"/>
      <w:bookmarkEnd w:id="151"/>
      <w:bookmarkEnd w:id="152"/>
    </w:p>
    <w:p w14:paraId="16D333C3" w14:textId="77777777" w:rsidR="00135700" w:rsidRDefault="00135700" w:rsidP="00954F10">
      <w:pPr>
        <w:pStyle w:val="ListParagraph"/>
        <w:numPr>
          <w:ilvl w:val="0"/>
          <w:numId w:val="30"/>
        </w:numPr>
        <w:spacing w:after="120"/>
        <w:contextualSpacing/>
        <w:jc w:val="left"/>
      </w:pPr>
      <w:r w:rsidRPr="002E630A">
        <w:rPr>
          <w:i/>
        </w:rPr>
        <w:lastRenderedPageBreak/>
        <w:t>User</w:t>
      </w:r>
      <w:r>
        <w:t>: Orang yang menggunakan sistem untuk melakukan pencarian menggunakan gambar</w:t>
      </w:r>
    </w:p>
    <w:p w14:paraId="08BAEE48" w14:textId="3F758AB2" w:rsidR="00135700" w:rsidRDefault="00135700" w:rsidP="00954F10">
      <w:pPr>
        <w:pStyle w:val="ListParagraph"/>
        <w:numPr>
          <w:ilvl w:val="0"/>
          <w:numId w:val="30"/>
        </w:numPr>
      </w:pPr>
      <w:r>
        <w:t xml:space="preserve">Pencarian: Merupakan langkah pertama untuk melakukan pencarian menggunakan gambar, </w:t>
      </w:r>
      <w:r w:rsidRPr="002E630A">
        <w:rPr>
          <w:i/>
        </w:rPr>
        <w:t>user</w:t>
      </w:r>
      <w:r>
        <w:t xml:space="preserve"> dapat mengunggah sebuah gambar untuk dilakukan pencarian dan akan mendapatkan hasil pencarian yang berupa beberapa gambar yang menurut sistem memiliki kemiripan dengan gambar yang diunggah sebelumnya.</w:t>
      </w:r>
    </w:p>
    <w:p w14:paraId="771EBC21" w14:textId="77777777" w:rsidR="002E630A" w:rsidRPr="00135700" w:rsidRDefault="002E630A" w:rsidP="002E630A">
      <w:pPr>
        <w:pStyle w:val="ListParagraph"/>
        <w:ind w:left="720" w:firstLine="0"/>
      </w:pPr>
    </w:p>
    <w:p w14:paraId="42140165" w14:textId="095EFC45" w:rsidR="00BD0001" w:rsidRPr="00256504" w:rsidRDefault="00135700" w:rsidP="000C7D58">
      <w:pPr>
        <w:pStyle w:val="Heading3"/>
      </w:pPr>
      <w:bookmarkStart w:id="153" w:name="_Toc98026049"/>
      <w:r>
        <w:t>Desain</w:t>
      </w:r>
      <w:r w:rsidR="00BD0001" w:rsidRPr="00256504">
        <w:t xml:space="preserve"> </w:t>
      </w:r>
      <w:r w:rsidR="0040182E" w:rsidRPr="00256504">
        <w:t>Fisik</w:t>
      </w:r>
      <w:bookmarkEnd w:id="153"/>
    </w:p>
    <w:p w14:paraId="589402B5" w14:textId="19E5C262" w:rsidR="00004F62" w:rsidRDefault="002E630A" w:rsidP="0040182E">
      <w:pPr>
        <w:pBdr>
          <w:top w:val="nil"/>
          <w:left w:val="nil"/>
          <w:bottom w:val="nil"/>
          <w:right w:val="nil"/>
          <w:between w:val="nil"/>
        </w:pBdr>
        <w:ind w:right="51"/>
        <w:rPr>
          <w:color w:val="000000"/>
        </w:rPr>
      </w:pPr>
      <w:r w:rsidRPr="002E630A">
        <w:rPr>
          <w:color w:val="000000"/>
        </w:rPr>
        <w:t xml:space="preserve">Berikut </w:t>
      </w:r>
      <w:r w:rsidR="00877322">
        <w:rPr>
          <w:color w:val="000000"/>
        </w:rPr>
        <w:t>pada Gambar 4.4</w:t>
      </w:r>
      <w:r w:rsidR="00530303">
        <w:rPr>
          <w:color w:val="000000"/>
        </w:rPr>
        <w:t xml:space="preserve"> </w:t>
      </w:r>
      <w:r w:rsidRPr="002E630A">
        <w:rPr>
          <w:color w:val="000000"/>
        </w:rPr>
        <w:t xml:space="preserve">adalah rancangan antar muka untuk melakukan pencarian berdasarkan gambar atau </w:t>
      </w:r>
      <w:r w:rsidRPr="002E630A">
        <w:rPr>
          <w:i/>
          <w:color w:val="000000"/>
        </w:rPr>
        <w:t>visual search</w:t>
      </w:r>
      <w:r w:rsidRPr="002E630A">
        <w:rPr>
          <w:color w:val="000000"/>
        </w:rPr>
        <w:t>.</w:t>
      </w:r>
      <w:r w:rsidR="00004F62">
        <w:rPr>
          <w:color w:val="000000"/>
        </w:rPr>
        <w:t xml:space="preserve"> </w:t>
      </w:r>
    </w:p>
    <w:p w14:paraId="1BF6DCE3" w14:textId="17817A59" w:rsidR="00877322" w:rsidRDefault="0068433A" w:rsidP="00877322">
      <w:pPr>
        <w:keepNext/>
        <w:pBdr>
          <w:top w:val="nil"/>
          <w:left w:val="nil"/>
          <w:bottom w:val="nil"/>
          <w:right w:val="nil"/>
          <w:between w:val="nil"/>
        </w:pBdr>
        <w:ind w:right="51" w:firstLine="0"/>
        <w:jc w:val="center"/>
      </w:pPr>
      <w:r>
        <w:rPr>
          <w:noProof/>
        </w:rPr>
        <w:drawing>
          <wp:inline distT="0" distB="0" distL="0" distR="0" wp14:anchorId="5D3F5C2E" wp14:editId="2982C08A">
            <wp:extent cx="5036185" cy="443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 interface.png"/>
                    <pic:cNvPicPr/>
                  </pic:nvPicPr>
                  <pic:blipFill>
                    <a:blip r:embed="rId51">
                      <a:extLst>
                        <a:ext uri="{28A0092B-C50C-407E-A947-70E740481C1C}">
                          <a14:useLocalDpi xmlns:a14="http://schemas.microsoft.com/office/drawing/2010/main" val="0"/>
                        </a:ext>
                      </a:extLst>
                    </a:blip>
                    <a:stretch>
                      <a:fillRect/>
                    </a:stretch>
                  </pic:blipFill>
                  <pic:spPr>
                    <a:xfrm>
                      <a:off x="0" y="0"/>
                      <a:ext cx="5036185" cy="4435475"/>
                    </a:xfrm>
                    <a:prstGeom prst="rect">
                      <a:avLst/>
                    </a:prstGeom>
                  </pic:spPr>
                </pic:pic>
              </a:graphicData>
            </a:graphic>
          </wp:inline>
        </w:drawing>
      </w:r>
    </w:p>
    <w:p w14:paraId="261FB647" w14:textId="1C296399" w:rsidR="00530303" w:rsidRPr="00877322" w:rsidRDefault="00877322" w:rsidP="00C048C8">
      <w:pPr>
        <w:pStyle w:val="Caption"/>
        <w:rPr>
          <w:lang w:val="en-ID"/>
        </w:rPr>
      </w:pPr>
      <w:bookmarkStart w:id="154" w:name="_Toc92230871"/>
      <w:bookmarkStart w:id="155" w:name="_Toc97949093"/>
      <w:r>
        <w:t xml:space="preserve">Gambar 4. </w:t>
      </w:r>
      <w:r w:rsidR="00FA3F73">
        <w:fldChar w:fldCharType="begin"/>
      </w:r>
      <w:r w:rsidR="00FA3F73">
        <w:instrText xml:space="preserve"> SEQ Gambar_4. \* ARABIC </w:instrText>
      </w:r>
      <w:r w:rsidR="00FA3F73">
        <w:fldChar w:fldCharType="separate"/>
      </w:r>
      <w:r w:rsidR="007C5499">
        <w:rPr>
          <w:noProof/>
        </w:rPr>
        <w:t>4</w:t>
      </w:r>
      <w:r w:rsidR="00FA3F73">
        <w:rPr>
          <w:noProof/>
        </w:rPr>
        <w:fldChar w:fldCharType="end"/>
      </w:r>
      <w:r>
        <w:t xml:space="preserve"> Tampilan </w:t>
      </w:r>
      <w:r w:rsidRPr="00530303">
        <w:rPr>
          <w:i/>
        </w:rPr>
        <w:t>User Interface</w:t>
      </w:r>
      <w:bookmarkEnd w:id="154"/>
      <w:bookmarkEnd w:id="155"/>
    </w:p>
    <w:p w14:paraId="787D2CBE" w14:textId="519EB428" w:rsidR="002B3ECA" w:rsidRDefault="002B3ECA" w:rsidP="006E3329">
      <w:pPr>
        <w:spacing w:after="160" w:line="259" w:lineRule="auto"/>
        <w:ind w:firstLine="0"/>
        <w:jc w:val="left"/>
        <w:sectPr w:rsidR="002B3ECA" w:rsidSect="004E70A6">
          <w:pgSz w:w="11900" w:h="16840" w:code="9"/>
          <w:pgMar w:top="2268" w:right="1701" w:bottom="1701" w:left="2268" w:header="1134" w:footer="1134" w:gutter="0"/>
          <w:cols w:space="720"/>
          <w:titlePg/>
          <w:docGrid w:linePitch="326"/>
        </w:sectPr>
      </w:pPr>
    </w:p>
    <w:p w14:paraId="4D336DBF" w14:textId="0BF8106D" w:rsidR="00914455" w:rsidRDefault="00BD0001" w:rsidP="00914455">
      <w:pPr>
        <w:pStyle w:val="Heading1"/>
      </w:pPr>
      <w:r>
        <w:lastRenderedPageBreak/>
        <w:br/>
      </w:r>
      <w:bookmarkStart w:id="156" w:name="_Toc98026050"/>
      <w:r w:rsidR="0099024B">
        <w:t xml:space="preserve">IMPLEMENTASI </w:t>
      </w:r>
      <w:r w:rsidR="002B3ECA">
        <w:t>DAN HASIL SERTA PEMBAHASAN</w:t>
      </w:r>
      <w:bookmarkEnd w:id="156"/>
    </w:p>
    <w:p w14:paraId="490617C5" w14:textId="77777777" w:rsidR="00914455" w:rsidRDefault="00914455" w:rsidP="00914455"/>
    <w:p w14:paraId="30FF7A0D" w14:textId="77777777" w:rsidR="009953B9" w:rsidRPr="009953B9" w:rsidRDefault="009953B9" w:rsidP="009953B9">
      <w:bookmarkStart w:id="157" w:name="_TOC_250005"/>
    </w:p>
    <w:p w14:paraId="42AE4A52" w14:textId="2E5B3432" w:rsidR="00AD4810" w:rsidRDefault="00AD4810" w:rsidP="00954F10">
      <w:pPr>
        <w:pStyle w:val="Heading2"/>
        <w:numPr>
          <w:ilvl w:val="1"/>
          <w:numId w:val="10"/>
        </w:numPr>
        <w:rPr>
          <w:bCs/>
        </w:rPr>
      </w:pPr>
      <w:bookmarkStart w:id="158" w:name="_Toc98026051"/>
      <w:r>
        <w:t>Implementasi</w:t>
      </w:r>
      <w:bookmarkEnd w:id="157"/>
      <w:bookmarkEnd w:id="158"/>
    </w:p>
    <w:p w14:paraId="75FFAF6D" w14:textId="7978455E" w:rsidR="002F16F0" w:rsidRDefault="002F16F0" w:rsidP="002F16F0">
      <w:r>
        <w:t>Penelitian ini dilakukan dengan menerapkan dua implementasi, yaitu melakukan eksperimen pembangunan model untuk pencarian gambar dan pembangunan sistem pencarian gambar. Hal ini dilakukan karena peneliti ingin membuat model yang optimal untuk diterapkan pada sistem pencarian.</w:t>
      </w:r>
    </w:p>
    <w:p w14:paraId="63B5821F" w14:textId="77777777" w:rsidR="00DF3C95" w:rsidRDefault="00DF3C95" w:rsidP="002F16F0"/>
    <w:p w14:paraId="16B71994" w14:textId="01D9B272" w:rsidR="002F16F0" w:rsidRDefault="002F16F0" w:rsidP="000C7D58">
      <w:pPr>
        <w:pStyle w:val="Heading3"/>
      </w:pPr>
      <w:bookmarkStart w:id="159" w:name="_Toc98026052"/>
      <w:r>
        <w:t>Eksperimen Model Pencarian Gambar</w:t>
      </w:r>
      <w:bookmarkEnd w:id="159"/>
    </w:p>
    <w:p w14:paraId="488DC55F" w14:textId="7DDD95F3" w:rsidR="002F16F0" w:rsidRDefault="002F16F0" w:rsidP="002F16F0">
      <w:r>
        <w:t>Eksperimen ini dilakukan untuk</w:t>
      </w:r>
      <w:r w:rsidR="006D6DFE">
        <w:t xml:space="preserve"> untuk me</w:t>
      </w:r>
      <w:r w:rsidR="00FC5AF7">
        <w:t xml:space="preserve">mbuat sistem </w:t>
      </w:r>
      <w:r>
        <w:t xml:space="preserve">pencarian dengan gambar menggunakan </w:t>
      </w:r>
      <w:r w:rsidR="000A6787">
        <w:t xml:space="preserve">algoritma </w:t>
      </w:r>
      <w:r w:rsidR="000A6787" w:rsidRPr="000A6787">
        <w:rPr>
          <w:i/>
        </w:rPr>
        <w:t>Convolutional Neural Network</w:t>
      </w:r>
      <w:r w:rsidR="000A6787">
        <w:t xml:space="preserve"> (CNN). Pembangunan model dilakukan dengan melakukan 2 buah eksperimen, yaitu dengan mencoba membuat model dengan rancangan arsitektur </w:t>
      </w:r>
      <w:r w:rsidR="00A36483">
        <w:t xml:space="preserve">yang diusulkan </w:t>
      </w:r>
      <w:r w:rsidR="000A6787">
        <w:t xml:space="preserve">dan menggunakan </w:t>
      </w:r>
      <w:r w:rsidR="000A6787" w:rsidRPr="000A6787">
        <w:rPr>
          <w:i/>
        </w:rPr>
        <w:t>pretrained</w:t>
      </w:r>
      <w:r w:rsidR="000A6787">
        <w:t xml:space="preserve"> model atau model yang telah dilatih sebelumnya. Untuk perancangan model </w:t>
      </w:r>
      <w:r w:rsidR="00A36483">
        <w:t xml:space="preserve">yang diusulkan </w:t>
      </w:r>
      <w:r w:rsidR="000A6787">
        <w:t xml:space="preserve">dilakukan dengan menggunakan arsitektur sekuensial atau residual. Sedangkan pembangunan model dengan memanfaatkan </w:t>
      </w:r>
      <w:r w:rsidR="000A6787" w:rsidRPr="000A6787">
        <w:rPr>
          <w:i/>
        </w:rPr>
        <w:t>pretrained</w:t>
      </w:r>
      <w:r w:rsidR="000A6787">
        <w:t xml:space="preserve"> model akan mencoba beberapa model yang sudah ada dan banyak digunakan yaitu ada VGG16 dan RresNet50. </w:t>
      </w:r>
      <w:r w:rsidR="00FC5AF7">
        <w:t xml:space="preserve">Selain itu saat pelatihan akan dilakukan juga eksperimen dengan melakukan </w:t>
      </w:r>
      <w:r w:rsidR="00FC5AF7" w:rsidRPr="00FC5AF7">
        <w:rPr>
          <w:i/>
        </w:rPr>
        <w:t>hyperparameter tuning</w:t>
      </w:r>
      <w:r w:rsidR="00FC5AF7">
        <w:t xml:space="preserve"> manual untuk mendapatkan hasil yang lebih optimal dari masing-masing arsitektur. </w:t>
      </w:r>
      <w:r w:rsidR="000A6787">
        <w:t>Hasil dari eksperimen beberapa model ini akan dilakukan perbandingan untuk mendapatkan model yang terbaik yang nantinya akan digu</w:t>
      </w:r>
      <w:r w:rsidR="006D6DFE">
        <w:t>nakan untuk me</w:t>
      </w:r>
      <w:r w:rsidR="000A6787">
        <w:t>mbangun sistem pencarian menggunakan gambar.</w:t>
      </w:r>
    </w:p>
    <w:p w14:paraId="35F06DEA" w14:textId="77777777" w:rsidR="00DF3C95" w:rsidRDefault="00DF3C95" w:rsidP="002F16F0"/>
    <w:p w14:paraId="06D05528" w14:textId="1C7A14A7" w:rsidR="000A6787" w:rsidRDefault="000A6787" w:rsidP="00035A18">
      <w:pPr>
        <w:pStyle w:val="Heading4"/>
      </w:pPr>
      <w:bookmarkStart w:id="160" w:name="_Toc98026053"/>
      <w:r>
        <w:t>Rancangan Dataset</w:t>
      </w:r>
      <w:bookmarkEnd w:id="160"/>
    </w:p>
    <w:p w14:paraId="524203CB" w14:textId="3664688A" w:rsidR="006D6DFE" w:rsidRDefault="007D639A" w:rsidP="007D639A">
      <w:pPr>
        <w:rPr>
          <w:i/>
        </w:rPr>
      </w:pPr>
      <w:r>
        <w:t xml:space="preserve">Dataset yang digunakan pada pembuatan model CNN ini adalah data gambar produk </w:t>
      </w:r>
      <w:r w:rsidRPr="007D639A">
        <w:rPr>
          <w:i/>
        </w:rPr>
        <w:t>fashion</w:t>
      </w:r>
      <w:r>
        <w:rPr>
          <w:i/>
        </w:rPr>
        <w:t xml:space="preserve">. </w:t>
      </w:r>
      <w:r>
        <w:t xml:space="preserve">Model dapat berjalan dengan baik jika menggunakan data </w:t>
      </w:r>
      <w:r w:rsidRPr="007D639A">
        <w:rPr>
          <w:i/>
        </w:rPr>
        <w:t>train</w:t>
      </w:r>
      <w:r>
        <w:rPr>
          <w:i/>
        </w:rPr>
        <w:t xml:space="preserve"> </w:t>
      </w:r>
      <w:r>
        <w:t>yang banyak dan berkualitas untuk mengenali pola gambar, semakin banyak data yang digunakan dan berkualitas maka semakin banyak be</w:t>
      </w:r>
      <w:r w:rsidR="006D6DFE">
        <w:t xml:space="preserve">lajar mengenali </w:t>
      </w:r>
      <w:r w:rsidR="006D6DFE">
        <w:lastRenderedPageBreak/>
        <w:t>sebuah pola gam</w:t>
      </w:r>
      <w:r>
        <w:t xml:space="preserve">bar. Dataset yang digunakan memiliki </w:t>
      </w:r>
      <w:r w:rsidR="006D6DFE">
        <w:t xml:space="preserve">7 jenis kategori </w:t>
      </w:r>
      <w:r w:rsidR="006D6DFE" w:rsidRPr="006D6DFE">
        <w:rPr>
          <w:i/>
        </w:rPr>
        <w:t>fashion</w:t>
      </w:r>
      <w:r w:rsidR="006D6DFE">
        <w:rPr>
          <w:i/>
        </w:rPr>
        <w:t xml:space="preserve"> </w:t>
      </w:r>
      <w:r w:rsidR="006D6DFE">
        <w:t>dan dari masing-masing kategori memiliki sub-kategori yang jumlahnya bervariasi jika ditotal semua terdapat 42 sub-kategori, nama</w:t>
      </w:r>
      <w:r w:rsidR="00FC5AF7">
        <w:t xml:space="preserve"> dari</w:t>
      </w:r>
      <w:r w:rsidR="006D6DFE">
        <w:t xml:space="preserve"> sub-kategori</w:t>
      </w:r>
      <w:r w:rsidR="00FC5AF7">
        <w:t xml:space="preserve"> inilah</w:t>
      </w:r>
      <w:r w:rsidR="006D6DFE">
        <w:t xml:space="preserve"> dan data gambar di dalamnya yang akan digunakan untuk proses </w:t>
      </w:r>
      <w:r w:rsidR="006D6DFE" w:rsidRPr="006D6DFE">
        <w:rPr>
          <w:i/>
        </w:rPr>
        <w:t>training</w:t>
      </w:r>
      <w:r w:rsidR="006D6DFE">
        <w:rPr>
          <w:i/>
        </w:rPr>
        <w:t xml:space="preserve">. </w:t>
      </w:r>
    </w:p>
    <w:p w14:paraId="688691D3" w14:textId="600D20E1" w:rsidR="007D639A" w:rsidRDefault="006D6DFE" w:rsidP="007D639A">
      <w:r>
        <w:t xml:space="preserve">Dataset dibagi menjadi 2 yaitu data </w:t>
      </w:r>
      <w:r w:rsidRPr="006D6DFE">
        <w:rPr>
          <w:i/>
        </w:rPr>
        <w:t>training</w:t>
      </w:r>
      <w:r>
        <w:t xml:space="preserve"> dan data </w:t>
      </w:r>
      <w:r w:rsidRPr="006D6DFE">
        <w:rPr>
          <w:i/>
        </w:rPr>
        <w:t>validation</w:t>
      </w:r>
      <w:r>
        <w:t xml:space="preserve">, data training sendiri berjumlah </w:t>
      </w:r>
      <w:r w:rsidRPr="006D6DFE">
        <w:t>27642</w:t>
      </w:r>
      <w:r>
        <w:t xml:space="preserve"> data gambar</w:t>
      </w:r>
      <w:r w:rsidR="00A05E71">
        <w:t xml:space="preserve"> dan data </w:t>
      </w:r>
      <w:r w:rsidR="00A05E71" w:rsidRPr="006D6DFE">
        <w:rPr>
          <w:i/>
        </w:rPr>
        <w:t>validation</w:t>
      </w:r>
      <w:r w:rsidR="00A05E71">
        <w:rPr>
          <w:i/>
        </w:rPr>
        <w:t xml:space="preserve"> </w:t>
      </w:r>
      <w:r w:rsidR="00A05E71">
        <w:t xml:space="preserve">berjumlah </w:t>
      </w:r>
      <w:r w:rsidR="00A05E71" w:rsidRPr="00A05E71">
        <w:t>3084</w:t>
      </w:r>
      <w:r w:rsidR="00A05E71">
        <w:t xml:space="preserve"> data gambar atau bisa dikatakan pembagian dataset dengan perbandingan 9:1. </w:t>
      </w:r>
      <w:r w:rsidR="00A05E71" w:rsidRPr="00A05E71">
        <w:t xml:space="preserve">Berikut </w:t>
      </w:r>
      <w:r w:rsidR="00A05E71" w:rsidRPr="00A05E71">
        <w:rPr>
          <w:i/>
        </w:rPr>
        <w:t>source code</w:t>
      </w:r>
      <w:r w:rsidR="00A05E71" w:rsidRPr="00A05E71">
        <w:t xml:space="preserve"> proses </w:t>
      </w:r>
      <w:r w:rsidR="00A05E71">
        <w:t>p</w:t>
      </w:r>
      <w:r w:rsidR="002640E2">
        <w:t xml:space="preserve">embagian dataset menggunakan </w:t>
      </w:r>
      <w:r w:rsidR="002640E2" w:rsidRPr="002640E2">
        <w:rPr>
          <w:i/>
        </w:rPr>
        <w:t>library</w:t>
      </w:r>
      <w:r w:rsidR="002640E2">
        <w:t xml:space="preserve"> </w:t>
      </w:r>
      <w:r w:rsidR="002640E2" w:rsidRPr="002640E2">
        <w:rPr>
          <w:i/>
        </w:rPr>
        <w:t>splitfolders</w:t>
      </w:r>
      <w:r w:rsidR="00A05E71" w:rsidRPr="00A05E71">
        <w:t xml:space="preserve"> </w:t>
      </w:r>
      <w:r w:rsidR="002640E2">
        <w:t xml:space="preserve">pada </w:t>
      </w:r>
      <w:r w:rsidR="00006B53">
        <w:t>Gambar 5.1</w:t>
      </w:r>
      <w:r w:rsidR="00A05E71" w:rsidRPr="00A05E71">
        <w:t>.</w:t>
      </w:r>
    </w:p>
    <w:p w14:paraId="580FAC3D" w14:textId="77777777" w:rsidR="00006B53" w:rsidRDefault="00A05E71" w:rsidP="00006B53">
      <w:pPr>
        <w:keepNext/>
        <w:ind w:firstLine="0"/>
      </w:pPr>
      <w:r>
        <w:rPr>
          <w:noProof/>
        </w:rPr>
        <mc:AlternateContent>
          <mc:Choice Requires="wps">
            <w:drawing>
              <wp:inline distT="0" distB="0" distL="0" distR="0" wp14:anchorId="435BC572" wp14:editId="3DB49A07">
                <wp:extent cx="4981575" cy="704850"/>
                <wp:effectExtent l="0" t="0" r="28575"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704850"/>
                        </a:xfrm>
                        <a:prstGeom prst="rect">
                          <a:avLst/>
                        </a:prstGeom>
                        <a:solidFill>
                          <a:srgbClr val="FFFFFF"/>
                        </a:solidFill>
                        <a:ln w="9525">
                          <a:solidFill>
                            <a:srgbClr val="000000"/>
                          </a:solidFill>
                          <a:miter lim="800000"/>
                          <a:headEnd/>
                          <a:tailEnd/>
                        </a:ln>
                      </wps:spPr>
                      <wps:txbx>
                        <w:txbxContent>
                          <w:p w14:paraId="7F3E94D3" w14:textId="27049DE3" w:rsidR="0068433A"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2640E2">
                              <w:rPr>
                                <w:rFonts w:ascii="Courier New" w:hAnsi="Courier New" w:cs="Courier New"/>
                                <w:color w:val="000000"/>
                                <w:sz w:val="20"/>
                                <w:szCs w:val="20"/>
                              </w:rPr>
                              <w:t>import splitfolders</w:t>
                            </w:r>
                          </w:p>
                          <w:p w14:paraId="40A72F21" w14:textId="1C424C62" w:rsidR="0068433A" w:rsidRPr="00A05E71"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A05E71">
                              <w:rPr>
                                <w:rFonts w:ascii="Courier New" w:hAnsi="Courier New" w:cs="Courier New"/>
                                <w:color w:val="000000"/>
                                <w:sz w:val="20"/>
                                <w:szCs w:val="20"/>
                              </w:rPr>
                              <w:t>path = os.path.join('/content/dataset')</w:t>
                            </w:r>
                          </w:p>
                          <w:p w14:paraId="2D9A2013" w14:textId="77777777" w:rsidR="0068433A"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Pr>
                                <w:rFonts w:ascii="Courier New" w:hAnsi="Courier New" w:cs="Courier New"/>
                                <w:color w:val="000000"/>
                                <w:sz w:val="20"/>
                                <w:szCs w:val="20"/>
                              </w:rPr>
                              <w:t>splitfolders.ratio(path</w:t>
                            </w:r>
                            <w:r w:rsidRPr="00A05E71">
                              <w:rPr>
                                <w:rFonts w:ascii="Courier New" w:hAnsi="Courier New" w:cs="Courier New"/>
                                <w:color w:val="000000"/>
                                <w:sz w:val="20"/>
                                <w:szCs w:val="20"/>
                              </w:rPr>
                              <w:t>,</w:t>
                            </w:r>
                          </w:p>
                          <w:p w14:paraId="4C209240" w14:textId="0CCD3D9D" w:rsidR="0068433A" w:rsidRPr="00A05E71"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A05E71">
                              <w:rPr>
                                <w:rFonts w:ascii="Courier New" w:hAnsi="Courier New" w:cs="Courier New"/>
                                <w:color w:val="000000"/>
                                <w:sz w:val="20"/>
                                <w:szCs w:val="20"/>
                              </w:rPr>
                              <w:t>output="/content/split_data",ratio=(.9,.1))</w:t>
                            </w:r>
                          </w:p>
                          <w:p w14:paraId="36790273" w14:textId="77777777" w:rsidR="0068433A" w:rsidRDefault="0068433A" w:rsidP="00A05E71">
                            <w:pPr>
                              <w:ind w:firstLine="0"/>
                              <w:jc w:val="left"/>
                            </w:pPr>
                          </w:p>
                        </w:txbxContent>
                      </wps:txbx>
                      <wps:bodyPr rot="0" vert="horz" wrap="square" lIns="91440" tIns="45720" rIns="91440" bIns="45720" anchor="t" anchorCtr="0">
                        <a:noAutofit/>
                      </wps:bodyPr>
                    </wps:wsp>
                  </a:graphicData>
                </a:graphic>
              </wp:inline>
            </w:drawing>
          </mc:Choice>
          <mc:Fallback>
            <w:pict>
              <v:shapetype w14:anchorId="435BC572" id="_x0000_t202" coordsize="21600,21600" o:spt="202" path="m,l,21600r21600,l21600,xe">
                <v:stroke joinstyle="miter"/>
                <v:path gradientshapeok="t" o:connecttype="rect"/>
              </v:shapetype>
              <v:shape id="Text Box 2" o:spid="_x0000_s1030" type="#_x0000_t202" style="width:392.2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">
                <v:textbox>
                  <w:txbxContent>
                    <w:p w14:paraId="7F3E94D3" w14:textId="27049DE3" w:rsidR="0068433A"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2640E2">
                        <w:rPr>
                          <w:rFonts w:ascii="Courier New" w:hAnsi="Courier New" w:cs="Courier New"/>
                          <w:color w:val="000000"/>
                          <w:sz w:val="20"/>
                          <w:szCs w:val="20"/>
                        </w:rPr>
                        <w:t>import splitfolders</w:t>
                      </w:r>
                    </w:p>
                    <w:p w14:paraId="40A72F21" w14:textId="1C424C62" w:rsidR="0068433A" w:rsidRPr="00A05E71"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A05E71">
                        <w:rPr>
                          <w:rFonts w:ascii="Courier New" w:hAnsi="Courier New" w:cs="Courier New"/>
                          <w:color w:val="000000"/>
                          <w:sz w:val="20"/>
                          <w:szCs w:val="20"/>
                        </w:rPr>
                        <w:t>path = os.path.join('/content/dataset')</w:t>
                      </w:r>
                    </w:p>
                    <w:p w14:paraId="2D9A2013" w14:textId="77777777" w:rsidR="0068433A"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Pr>
                          <w:rFonts w:ascii="Courier New" w:hAnsi="Courier New" w:cs="Courier New"/>
                          <w:color w:val="000000"/>
                          <w:sz w:val="20"/>
                          <w:szCs w:val="20"/>
                        </w:rPr>
                        <w:t>splitfolders.ratio(path</w:t>
                      </w:r>
                      <w:r w:rsidRPr="00A05E71">
                        <w:rPr>
                          <w:rFonts w:ascii="Courier New" w:hAnsi="Courier New" w:cs="Courier New"/>
                          <w:color w:val="000000"/>
                          <w:sz w:val="20"/>
                          <w:szCs w:val="20"/>
                        </w:rPr>
                        <w:t>,</w:t>
                      </w:r>
                    </w:p>
                    <w:p w14:paraId="4C209240" w14:textId="0CCD3D9D" w:rsidR="0068433A" w:rsidRPr="00A05E71" w:rsidRDefault="0068433A" w:rsidP="00A05E71">
                      <w:pPr>
                        <w:autoSpaceDE w:val="0"/>
                        <w:autoSpaceDN w:val="0"/>
                        <w:adjustRightInd w:val="0"/>
                        <w:spacing w:line="240" w:lineRule="auto"/>
                        <w:ind w:firstLine="0"/>
                        <w:jc w:val="left"/>
                        <w:rPr>
                          <w:rFonts w:ascii="Courier New" w:hAnsi="Courier New" w:cs="Courier New"/>
                          <w:color w:val="000000"/>
                          <w:sz w:val="20"/>
                          <w:szCs w:val="20"/>
                        </w:rPr>
                      </w:pPr>
                      <w:r w:rsidRPr="00A05E71">
                        <w:rPr>
                          <w:rFonts w:ascii="Courier New" w:hAnsi="Courier New" w:cs="Courier New"/>
                          <w:color w:val="000000"/>
                          <w:sz w:val="20"/>
                          <w:szCs w:val="20"/>
                        </w:rPr>
                        <w:t>output="/content/split_data",ratio=(.9,.1))</w:t>
                      </w:r>
                    </w:p>
                    <w:p w14:paraId="36790273" w14:textId="77777777" w:rsidR="0068433A" w:rsidRDefault="0068433A" w:rsidP="00A05E71">
                      <w:pPr>
                        <w:ind w:firstLine="0"/>
                        <w:jc w:val="left"/>
                      </w:pPr>
                    </w:p>
                  </w:txbxContent>
                </v:textbox>
                <w10:anchorlock/>
              </v:shape>
            </w:pict>
          </mc:Fallback>
        </mc:AlternateContent>
      </w:r>
    </w:p>
    <w:p w14:paraId="57442F5C" w14:textId="6F7D1233" w:rsidR="00A05E71" w:rsidRPr="00006B53" w:rsidRDefault="00006B53" w:rsidP="00C048C8">
      <w:pPr>
        <w:pStyle w:val="Caption"/>
        <w:rPr>
          <w:i/>
        </w:rPr>
      </w:pPr>
      <w:bookmarkStart w:id="161" w:name="_Toc89723536"/>
      <w:bookmarkStart w:id="162" w:name="_Toc89724071"/>
      <w:bookmarkStart w:id="163" w:name="_Toc92230881"/>
      <w:bookmarkStart w:id="164" w:name="_Toc97949097"/>
      <w:bookmarkStart w:id="165" w:name="_Toc98026111"/>
      <w:r>
        <w:t xml:space="preserve">Gambar 5. </w:t>
      </w:r>
      <w:r w:rsidR="00FA3F73">
        <w:fldChar w:fldCharType="begin"/>
      </w:r>
      <w:r w:rsidR="00FA3F73">
        <w:instrText xml:space="preserve"> SEQ Gambar_5. \* ARABIC \r 1 </w:instrText>
      </w:r>
      <w:r w:rsidR="00FA3F73">
        <w:fldChar w:fldCharType="separate"/>
      </w:r>
      <w:r w:rsidR="00C048C8">
        <w:rPr>
          <w:noProof/>
        </w:rPr>
        <w:t>1</w:t>
      </w:r>
      <w:r w:rsidR="00FA3F73">
        <w:rPr>
          <w:noProof/>
        </w:rPr>
        <w:fldChar w:fldCharType="end"/>
      </w:r>
      <w:r>
        <w:t xml:space="preserve"> </w:t>
      </w:r>
      <w:r w:rsidRPr="00006B53">
        <w:rPr>
          <w:i/>
        </w:rPr>
        <w:t>Source Code Split Folders</w:t>
      </w:r>
      <w:bookmarkEnd w:id="161"/>
      <w:bookmarkEnd w:id="162"/>
      <w:bookmarkEnd w:id="163"/>
      <w:bookmarkEnd w:id="164"/>
      <w:bookmarkEnd w:id="165"/>
    </w:p>
    <w:p w14:paraId="7CBC5DCA" w14:textId="6166F69B" w:rsidR="002640E2" w:rsidRDefault="002640E2" w:rsidP="00A05E71">
      <w:pPr>
        <w:ind w:firstLine="0"/>
        <w:rPr>
          <w:sz w:val="23"/>
          <w:szCs w:val="23"/>
        </w:rPr>
      </w:pPr>
      <w:r>
        <w:rPr>
          <w:sz w:val="23"/>
          <w:szCs w:val="23"/>
        </w:rPr>
        <w:t>Pembagian dataset dapat dilihat pada Tabel 5.1 dibawah ini.</w:t>
      </w:r>
    </w:p>
    <w:p w14:paraId="05895DBE" w14:textId="29299730" w:rsidR="002640E2" w:rsidRDefault="002640E2" w:rsidP="00C048C8">
      <w:pPr>
        <w:pStyle w:val="Caption"/>
      </w:pPr>
      <w:bookmarkStart w:id="166" w:name="_Toc89724234"/>
      <w:bookmarkStart w:id="167" w:name="_Toc92230945"/>
      <w:bookmarkStart w:id="168" w:name="_Toc97749919"/>
      <w:bookmarkStart w:id="169" w:name="_Toc97949172"/>
      <w:r>
        <w:t xml:space="preserve">Tabel 5. </w:t>
      </w:r>
      <w:r w:rsidR="00FA3F73">
        <w:fldChar w:fldCharType="begin"/>
      </w:r>
      <w:r w:rsidR="00FA3F73">
        <w:instrText xml:space="preserve"> SEQ Tabel_5. \* ARABIC </w:instrText>
      </w:r>
      <w:r w:rsidR="00FA3F73">
        <w:fldChar w:fldCharType="separate"/>
      </w:r>
      <w:r w:rsidR="007C5499">
        <w:rPr>
          <w:noProof/>
        </w:rPr>
        <w:t>1</w:t>
      </w:r>
      <w:r w:rsidR="00FA3F73">
        <w:rPr>
          <w:noProof/>
        </w:rPr>
        <w:fldChar w:fldCharType="end"/>
      </w:r>
      <w:r>
        <w:t xml:space="preserve"> Pembagian Dataset</w:t>
      </w:r>
      <w:bookmarkEnd w:id="166"/>
      <w:bookmarkEnd w:id="167"/>
      <w:bookmarkEnd w:id="168"/>
      <w:bookmarkEnd w:id="169"/>
    </w:p>
    <w:tbl>
      <w:tblPr>
        <w:tblStyle w:val="TableGrid"/>
        <w:tblW w:w="0" w:type="auto"/>
        <w:tblLayout w:type="fixed"/>
        <w:tblLook w:val="04A0" w:firstRow="1" w:lastRow="0" w:firstColumn="1" w:lastColumn="0" w:noHBand="0" w:noVBand="1"/>
      </w:tblPr>
      <w:tblGrid>
        <w:gridCol w:w="3960"/>
        <w:gridCol w:w="3961"/>
      </w:tblGrid>
      <w:tr w:rsidR="002640E2" w14:paraId="54EFEA53" w14:textId="77777777" w:rsidTr="002640E2">
        <w:trPr>
          <w:trHeight w:val="20"/>
        </w:trPr>
        <w:tc>
          <w:tcPr>
            <w:tcW w:w="3960" w:type="dxa"/>
            <w:shd w:val="clear" w:color="auto" w:fill="ACB9CA" w:themeFill="text2" w:themeFillTint="66"/>
            <w:vAlign w:val="center"/>
          </w:tcPr>
          <w:p w14:paraId="4C259D66" w14:textId="77EE9414" w:rsidR="002640E2" w:rsidRPr="002640E2" w:rsidRDefault="002640E2" w:rsidP="00D317A3">
            <w:pPr>
              <w:spacing w:line="240" w:lineRule="auto"/>
              <w:ind w:firstLine="0"/>
              <w:jc w:val="center"/>
              <w:rPr>
                <w:b/>
              </w:rPr>
            </w:pPr>
            <w:r w:rsidRPr="002640E2">
              <w:rPr>
                <w:b/>
              </w:rPr>
              <w:t xml:space="preserve">Data </w:t>
            </w:r>
            <w:r w:rsidRPr="002640E2">
              <w:rPr>
                <w:b/>
                <w:i/>
              </w:rPr>
              <w:t>Training</w:t>
            </w:r>
          </w:p>
        </w:tc>
        <w:tc>
          <w:tcPr>
            <w:tcW w:w="3961" w:type="dxa"/>
            <w:shd w:val="clear" w:color="auto" w:fill="ACB9CA" w:themeFill="text2" w:themeFillTint="66"/>
            <w:vAlign w:val="center"/>
          </w:tcPr>
          <w:p w14:paraId="5A143988" w14:textId="7E66CBA7" w:rsidR="002640E2" w:rsidRPr="002640E2" w:rsidRDefault="002640E2" w:rsidP="00D317A3">
            <w:pPr>
              <w:spacing w:line="240" w:lineRule="auto"/>
              <w:ind w:firstLine="0"/>
              <w:jc w:val="center"/>
              <w:rPr>
                <w:b/>
              </w:rPr>
            </w:pPr>
            <w:r w:rsidRPr="002640E2">
              <w:rPr>
                <w:b/>
              </w:rPr>
              <w:t xml:space="preserve">Data </w:t>
            </w:r>
            <w:r w:rsidRPr="002640E2">
              <w:rPr>
                <w:b/>
                <w:i/>
              </w:rPr>
              <w:t>Validation</w:t>
            </w:r>
          </w:p>
        </w:tc>
      </w:tr>
      <w:tr w:rsidR="002640E2" w14:paraId="65EE64CF" w14:textId="77777777" w:rsidTr="002640E2">
        <w:trPr>
          <w:trHeight w:val="74"/>
        </w:trPr>
        <w:tc>
          <w:tcPr>
            <w:tcW w:w="3960" w:type="dxa"/>
            <w:vAlign w:val="center"/>
          </w:tcPr>
          <w:p w14:paraId="12FD5CC7" w14:textId="3429312D" w:rsidR="002640E2" w:rsidRDefault="002640E2" w:rsidP="00D317A3">
            <w:pPr>
              <w:spacing w:line="240" w:lineRule="auto"/>
              <w:ind w:firstLine="0"/>
              <w:jc w:val="center"/>
            </w:pPr>
            <w:r>
              <w:t>90%</w:t>
            </w:r>
          </w:p>
        </w:tc>
        <w:tc>
          <w:tcPr>
            <w:tcW w:w="3961" w:type="dxa"/>
            <w:vAlign w:val="center"/>
          </w:tcPr>
          <w:p w14:paraId="1CDD03FB" w14:textId="45A2DB7B" w:rsidR="002640E2" w:rsidRDefault="002640E2" w:rsidP="00D317A3">
            <w:pPr>
              <w:spacing w:line="240" w:lineRule="auto"/>
              <w:ind w:firstLine="0"/>
              <w:jc w:val="center"/>
            </w:pPr>
            <w:r>
              <w:t>10%</w:t>
            </w:r>
          </w:p>
        </w:tc>
      </w:tr>
      <w:tr w:rsidR="002640E2" w14:paraId="73C86231" w14:textId="77777777" w:rsidTr="002640E2">
        <w:trPr>
          <w:trHeight w:val="20"/>
        </w:trPr>
        <w:tc>
          <w:tcPr>
            <w:tcW w:w="3960" w:type="dxa"/>
            <w:vAlign w:val="center"/>
          </w:tcPr>
          <w:p w14:paraId="059E54FC" w14:textId="19DD46DB" w:rsidR="002640E2" w:rsidRDefault="002640E2" w:rsidP="00D317A3">
            <w:pPr>
              <w:spacing w:line="240" w:lineRule="auto"/>
              <w:ind w:firstLine="0"/>
              <w:jc w:val="center"/>
            </w:pPr>
            <w:r w:rsidRPr="006D6DFE">
              <w:t>27642</w:t>
            </w:r>
          </w:p>
        </w:tc>
        <w:tc>
          <w:tcPr>
            <w:tcW w:w="3961" w:type="dxa"/>
            <w:vAlign w:val="center"/>
          </w:tcPr>
          <w:p w14:paraId="262EFDB9" w14:textId="4844C9BA" w:rsidR="002640E2" w:rsidRDefault="002640E2" w:rsidP="00D317A3">
            <w:pPr>
              <w:spacing w:line="240" w:lineRule="auto"/>
              <w:ind w:firstLine="0"/>
              <w:jc w:val="center"/>
            </w:pPr>
            <w:r w:rsidRPr="00A05E71">
              <w:t>3084</w:t>
            </w:r>
          </w:p>
        </w:tc>
      </w:tr>
    </w:tbl>
    <w:p w14:paraId="460F8BA0" w14:textId="77777777" w:rsidR="002640E2" w:rsidRDefault="002640E2" w:rsidP="00A05E71">
      <w:pPr>
        <w:ind w:firstLine="0"/>
      </w:pPr>
    </w:p>
    <w:p w14:paraId="5DB78A4E" w14:textId="2E0C9315" w:rsidR="002640E2" w:rsidRDefault="001E7A33" w:rsidP="00035A18">
      <w:pPr>
        <w:pStyle w:val="Heading4"/>
      </w:pPr>
      <w:bookmarkStart w:id="170" w:name="_Toc98026054"/>
      <w:r>
        <w:t>Konfigurasi Library Python</w:t>
      </w:r>
      <w:bookmarkEnd w:id="170"/>
    </w:p>
    <w:p w14:paraId="44E8B24A" w14:textId="128C34E3" w:rsidR="001E7A33" w:rsidRDefault="001E7A33" w:rsidP="001E7A33">
      <w:r w:rsidRPr="001E7A33">
        <w:t xml:space="preserve">Berikut merupakan beberapa </w:t>
      </w:r>
      <w:r w:rsidRPr="001E7A33">
        <w:rPr>
          <w:i/>
        </w:rPr>
        <w:t>library</w:t>
      </w:r>
      <w:r w:rsidRPr="001E7A33">
        <w:t xml:space="preserve"> python yang digunakan peneliti untuk mendukung program i</w:t>
      </w:r>
      <w:r>
        <w:t>ni, diantaranya sebagai berikut</w:t>
      </w:r>
      <w:r w:rsidRPr="001E7A33">
        <w:t>:</w:t>
      </w:r>
    </w:p>
    <w:p w14:paraId="61AF0DC7" w14:textId="77777777" w:rsidR="00F2327D" w:rsidRPr="001F7AFD" w:rsidRDefault="00F2327D" w:rsidP="00954F10">
      <w:pPr>
        <w:pStyle w:val="ListParagraph"/>
        <w:numPr>
          <w:ilvl w:val="0"/>
          <w:numId w:val="31"/>
        </w:numPr>
      </w:pPr>
      <w:r w:rsidRPr="001F7AFD">
        <w:rPr>
          <w:i/>
        </w:rPr>
        <w:t>Packages</w:t>
      </w:r>
      <w:r>
        <w:rPr>
          <w:i/>
        </w:rPr>
        <w:t xml:space="preserve"> </w:t>
      </w:r>
      <w:r>
        <w:t>os, shutil, glob: berfungsi sebagai komunikasi antara sistem operasi dengan program pada Python.</w:t>
      </w:r>
    </w:p>
    <w:p w14:paraId="4C8058C7" w14:textId="370BC0BD" w:rsidR="001F7AFD" w:rsidRDefault="001F7AFD" w:rsidP="00954F10">
      <w:pPr>
        <w:pStyle w:val="ListParagraph"/>
        <w:numPr>
          <w:ilvl w:val="0"/>
          <w:numId w:val="31"/>
        </w:numPr>
      </w:pPr>
      <w:r w:rsidRPr="001F7AFD">
        <w:rPr>
          <w:i/>
        </w:rPr>
        <w:t>Packages</w:t>
      </w:r>
      <w:r>
        <w:t xml:space="preserve"> Tensorflow: sebuah </w:t>
      </w:r>
      <w:r w:rsidRPr="001F7AFD">
        <w:rPr>
          <w:i/>
        </w:rPr>
        <w:t>framework</w:t>
      </w:r>
      <w:r>
        <w:t xml:space="preserve"> komputasional untuk membuat model </w:t>
      </w:r>
      <w:r w:rsidR="003C155A">
        <w:rPr>
          <w:i/>
          <w:iCs/>
          <w:szCs w:val="24"/>
        </w:rPr>
        <w:t>Machine L</w:t>
      </w:r>
      <w:r w:rsidR="003C155A" w:rsidRPr="00624641">
        <w:rPr>
          <w:i/>
          <w:iCs/>
          <w:szCs w:val="24"/>
        </w:rPr>
        <w:t>earning</w:t>
      </w:r>
      <w:r>
        <w:t xml:space="preserve">. </w:t>
      </w:r>
    </w:p>
    <w:p w14:paraId="72DA9931" w14:textId="66B066C8" w:rsidR="001F7AFD" w:rsidRDefault="001F7AFD" w:rsidP="00954F10">
      <w:pPr>
        <w:pStyle w:val="ListParagraph"/>
        <w:numPr>
          <w:ilvl w:val="0"/>
          <w:numId w:val="31"/>
        </w:numPr>
      </w:pPr>
      <w:r w:rsidRPr="001F7AFD">
        <w:rPr>
          <w:i/>
        </w:rPr>
        <w:t>Packages</w:t>
      </w:r>
      <w:r>
        <w:rPr>
          <w:i/>
        </w:rPr>
        <w:t xml:space="preserve"> </w:t>
      </w:r>
      <w:r>
        <w:t xml:space="preserve">Keras: </w:t>
      </w:r>
      <w:r w:rsidRPr="001F7AFD">
        <w:t xml:space="preserve">merupakan </w:t>
      </w:r>
      <w:r w:rsidRPr="001F7AFD">
        <w:rPr>
          <w:i/>
        </w:rPr>
        <w:t>framework</w:t>
      </w:r>
      <w:r>
        <w:t xml:space="preserve"> </w:t>
      </w:r>
      <w:r w:rsidRPr="001F7AFD">
        <w:t>jaringan syaraf tiruan tingkat tinggi yang ditulis dengan bahasa python dan mampu berjalan di atas TensorFlow, CNTK, atau Theano</w:t>
      </w:r>
    </w:p>
    <w:p w14:paraId="4F15DAE3" w14:textId="197AD8D4" w:rsidR="001E7A33" w:rsidRPr="001F7AFD" w:rsidRDefault="001F7AFD" w:rsidP="00954F10">
      <w:pPr>
        <w:pStyle w:val="ListParagraph"/>
        <w:numPr>
          <w:ilvl w:val="0"/>
          <w:numId w:val="31"/>
        </w:numPr>
      </w:pPr>
      <w:r w:rsidRPr="001F7AFD">
        <w:rPr>
          <w:i/>
        </w:rPr>
        <w:t>Packages</w:t>
      </w:r>
      <w:r>
        <w:rPr>
          <w:i/>
        </w:rPr>
        <w:t xml:space="preserve"> </w:t>
      </w:r>
      <w:r>
        <w:t xml:space="preserve">split-folders: digunakan untuk membagi dataset menjadi folder data </w:t>
      </w:r>
      <w:r w:rsidRPr="001F7AFD">
        <w:rPr>
          <w:i/>
        </w:rPr>
        <w:t>train</w:t>
      </w:r>
      <w:r>
        <w:t xml:space="preserve">, </w:t>
      </w:r>
      <w:r w:rsidRPr="001F7AFD">
        <w:rPr>
          <w:i/>
        </w:rPr>
        <w:t>validation</w:t>
      </w:r>
      <w:r>
        <w:t xml:space="preserve">, dan </w:t>
      </w:r>
      <w:r w:rsidRPr="001F7AFD">
        <w:rPr>
          <w:i/>
        </w:rPr>
        <w:t>tes</w:t>
      </w:r>
      <w:r>
        <w:rPr>
          <w:i/>
        </w:rPr>
        <w:t>t.</w:t>
      </w:r>
    </w:p>
    <w:p w14:paraId="265156C7" w14:textId="4FFDC704" w:rsidR="001F7AFD" w:rsidRDefault="001F7AFD" w:rsidP="00954F10">
      <w:pPr>
        <w:pStyle w:val="ListParagraph"/>
        <w:numPr>
          <w:ilvl w:val="0"/>
          <w:numId w:val="31"/>
        </w:numPr>
      </w:pPr>
      <w:r w:rsidRPr="001F7AFD">
        <w:rPr>
          <w:i/>
        </w:rPr>
        <w:t>Packages</w:t>
      </w:r>
      <w:r>
        <w:rPr>
          <w:i/>
        </w:rPr>
        <w:t xml:space="preserve"> </w:t>
      </w:r>
      <w:r w:rsidRPr="001F7AFD">
        <w:t>Numpy</w:t>
      </w:r>
      <w:r>
        <w:t xml:space="preserve">: </w:t>
      </w:r>
      <w:r w:rsidRPr="001F7AFD">
        <w:t xml:space="preserve">digunakan untuk menghitung operasi matematika pada </w:t>
      </w:r>
      <w:r w:rsidRPr="004233AE">
        <w:rPr>
          <w:i/>
        </w:rPr>
        <w:lastRenderedPageBreak/>
        <w:t>array</w:t>
      </w:r>
      <w:r>
        <w:t>.</w:t>
      </w:r>
    </w:p>
    <w:p w14:paraId="55C8BA3F" w14:textId="0FFB8B96" w:rsidR="001F7AFD" w:rsidRPr="001F7AFD" w:rsidRDefault="001F7AFD" w:rsidP="00954F10">
      <w:pPr>
        <w:pStyle w:val="ListParagraph"/>
        <w:numPr>
          <w:ilvl w:val="0"/>
          <w:numId w:val="31"/>
        </w:numPr>
      </w:pPr>
      <w:r w:rsidRPr="001F7AFD">
        <w:rPr>
          <w:i/>
        </w:rPr>
        <w:t>Packages</w:t>
      </w:r>
      <w:r>
        <w:rPr>
          <w:i/>
        </w:rPr>
        <w:t xml:space="preserve"> </w:t>
      </w:r>
      <w:r w:rsidR="00F2327D" w:rsidRPr="00F2327D">
        <w:t>Matplotlib:</w:t>
      </w:r>
      <w:r w:rsidR="00186E91">
        <w:t xml:space="preserve"> digunakan untuk </w:t>
      </w:r>
      <w:r w:rsidR="00F2327D">
        <w:t xml:space="preserve">melakukan visualisasi data multiplatform yang dibangun di atas </w:t>
      </w:r>
      <w:r w:rsidR="00F2327D" w:rsidRPr="004233AE">
        <w:rPr>
          <w:i/>
        </w:rPr>
        <w:t>array</w:t>
      </w:r>
      <w:r w:rsidR="00F2327D">
        <w:t xml:space="preserve"> NumPy </w:t>
      </w:r>
    </w:p>
    <w:p w14:paraId="505B177E" w14:textId="1D5D99D6" w:rsidR="001F7AFD" w:rsidRPr="001F7AFD" w:rsidRDefault="001F7AFD" w:rsidP="00954F10">
      <w:pPr>
        <w:pStyle w:val="ListParagraph"/>
        <w:numPr>
          <w:ilvl w:val="0"/>
          <w:numId w:val="31"/>
        </w:numPr>
      </w:pPr>
      <w:r w:rsidRPr="001F7AFD">
        <w:rPr>
          <w:i/>
        </w:rPr>
        <w:t>Packages</w:t>
      </w:r>
      <w:r w:rsidR="00F2327D">
        <w:rPr>
          <w:i/>
        </w:rPr>
        <w:t xml:space="preserve"> </w:t>
      </w:r>
      <w:r w:rsidR="00FC5AF7">
        <w:t>PIL: PIL atau P</w:t>
      </w:r>
      <w:r w:rsidR="00F2327D">
        <w:t xml:space="preserve">illow digunakan untuk mengolah data gambar seperti visualisasi sampai melakukan </w:t>
      </w:r>
      <w:r w:rsidR="00F2327D" w:rsidRPr="00F2327D">
        <w:rPr>
          <w:i/>
        </w:rPr>
        <w:t>image processing</w:t>
      </w:r>
      <w:r w:rsidR="00F2327D">
        <w:rPr>
          <w:i/>
        </w:rPr>
        <w:t>.</w:t>
      </w:r>
    </w:p>
    <w:p w14:paraId="2B0D20CC" w14:textId="0C86FAB1" w:rsidR="001F7AFD" w:rsidRPr="001F7AFD" w:rsidRDefault="001F7AFD" w:rsidP="00954F10">
      <w:pPr>
        <w:pStyle w:val="ListParagraph"/>
        <w:numPr>
          <w:ilvl w:val="0"/>
          <w:numId w:val="31"/>
        </w:numPr>
      </w:pPr>
      <w:r w:rsidRPr="001F7AFD">
        <w:rPr>
          <w:i/>
        </w:rPr>
        <w:t>Packages</w:t>
      </w:r>
      <w:r w:rsidR="00F2327D">
        <w:rPr>
          <w:i/>
        </w:rPr>
        <w:t xml:space="preserve"> </w:t>
      </w:r>
      <w:r w:rsidR="00EF18C1">
        <w:t xml:space="preserve">Sklearn: </w:t>
      </w:r>
      <w:r w:rsidR="00EF18C1" w:rsidRPr="00EF18C1">
        <w:t>Sklearn</w:t>
      </w:r>
      <w:r w:rsidR="00EF18C1">
        <w:t xml:space="preserve"> atau </w:t>
      </w:r>
      <w:r w:rsidR="00EF18C1" w:rsidRPr="00EF18C1">
        <w:rPr>
          <w:i/>
        </w:rPr>
        <w:t>Scikit</w:t>
      </w:r>
      <w:r w:rsidR="00EF18C1">
        <w:t>-</w:t>
      </w:r>
      <w:r w:rsidR="00EF18C1" w:rsidRPr="00EF18C1">
        <w:rPr>
          <w:i/>
        </w:rPr>
        <w:t>learn</w:t>
      </w:r>
      <w:r w:rsidR="00EF18C1" w:rsidRPr="00EF18C1">
        <w:t xml:space="preserve"> digunakan untuk menda</w:t>
      </w:r>
      <w:r w:rsidR="00EF18C1">
        <w:t xml:space="preserve">patkan fungsi Confusion Matrix dan </w:t>
      </w:r>
      <w:r w:rsidR="00EF18C1" w:rsidRPr="00EF18C1">
        <w:rPr>
          <w:i/>
        </w:rPr>
        <w:t>classification</w:t>
      </w:r>
      <w:r w:rsidR="00EF18C1">
        <w:t xml:space="preserve"> </w:t>
      </w:r>
      <w:r w:rsidR="00EF18C1" w:rsidRPr="00EF18C1">
        <w:rPr>
          <w:i/>
        </w:rPr>
        <w:t>report</w:t>
      </w:r>
      <w:r w:rsidR="00EF18C1">
        <w:t xml:space="preserve"> untuk melakukan evaluasi metrik.</w:t>
      </w:r>
    </w:p>
    <w:p w14:paraId="4623E4DA" w14:textId="7C3208CE" w:rsidR="001F7AFD" w:rsidRDefault="001F7AFD" w:rsidP="00954F10">
      <w:pPr>
        <w:pStyle w:val="ListParagraph"/>
        <w:numPr>
          <w:ilvl w:val="0"/>
          <w:numId w:val="31"/>
        </w:numPr>
      </w:pPr>
      <w:r w:rsidRPr="001F7AFD">
        <w:rPr>
          <w:i/>
        </w:rPr>
        <w:t>Packages</w:t>
      </w:r>
      <w:r w:rsidR="00EF18C1">
        <w:rPr>
          <w:i/>
        </w:rPr>
        <w:t xml:space="preserve"> </w:t>
      </w:r>
      <w:r w:rsidR="00EF18C1">
        <w:t>itertools: l</w:t>
      </w:r>
      <w:r w:rsidR="00EF18C1" w:rsidRPr="00EF18C1">
        <w:t>ibrary yang mengandung beberapa fungsi yang bergun</w:t>
      </w:r>
      <w:r w:rsidR="00EF18C1">
        <w:t>a dalam pemrograman fungsional dan s</w:t>
      </w:r>
      <w:r w:rsidR="00EF18C1" w:rsidRPr="00EF18C1">
        <w:t>alah satu jenis fungsi yang dihasilkan adalah pengulangan yang tak terbatas.</w:t>
      </w:r>
    </w:p>
    <w:p w14:paraId="2688C3BE" w14:textId="624D8C3C" w:rsidR="00EF18C1" w:rsidRDefault="00EF18C1" w:rsidP="00EF18C1">
      <w:pPr>
        <w:ind w:firstLine="0"/>
      </w:pPr>
      <w:r w:rsidRPr="00EF18C1">
        <w:t xml:space="preserve">Dibawah ini merupakan </w:t>
      </w:r>
      <w:r w:rsidRPr="00EF18C1">
        <w:rPr>
          <w:i/>
        </w:rPr>
        <w:t>source code</w:t>
      </w:r>
      <w:r w:rsidRPr="00EF18C1">
        <w:t xml:space="preserve"> konfigurasi yang digunakan dalam siste</w:t>
      </w:r>
      <w:r w:rsidR="00006B53">
        <w:t>m dapat di lihat pada Gambar 5.2</w:t>
      </w:r>
      <w:r w:rsidRPr="00EF18C1">
        <w:t xml:space="preserve"> dibawah ini.</w:t>
      </w:r>
    </w:p>
    <w:p w14:paraId="099A7B66" w14:textId="77777777" w:rsidR="002A67FA" w:rsidRDefault="00EF18C1" w:rsidP="002A67FA">
      <w:pPr>
        <w:keepNext/>
        <w:ind w:firstLine="0"/>
      </w:pPr>
      <w:r>
        <w:rPr>
          <w:noProof/>
        </w:rPr>
        <w:lastRenderedPageBreak/>
        <mc:AlternateContent>
          <mc:Choice Requires="wps">
            <w:drawing>
              <wp:inline distT="0" distB="0" distL="0" distR="0" wp14:anchorId="06D2C42E" wp14:editId="3234DD26">
                <wp:extent cx="5048250" cy="5343525"/>
                <wp:effectExtent l="0" t="0" r="19050" b="285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0" cy="5343525"/>
                        </a:xfrm>
                        <a:prstGeom prst="rect">
                          <a:avLst/>
                        </a:prstGeom>
                        <a:solidFill>
                          <a:srgbClr val="FFFFFF"/>
                        </a:solidFill>
                        <a:ln w="9525">
                          <a:solidFill>
                            <a:srgbClr val="000000"/>
                          </a:solidFill>
                          <a:miter lim="800000"/>
                          <a:headEnd/>
                          <a:tailEnd/>
                        </a:ln>
                      </wps:spPr>
                      <wps:txbx>
                        <w:txbxContent>
                          <w:p w14:paraId="4FE070F4"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I/O python</w:t>
                            </w:r>
                          </w:p>
                          <w:p w14:paraId="705A2AF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os, shutil, glob, time</w:t>
                            </w:r>
                          </w:p>
                          <w:p w14:paraId="4E2F15E7" w14:textId="77777777" w:rsidR="0068433A" w:rsidRPr="00FC5AF7" w:rsidRDefault="0068433A" w:rsidP="00FC5AF7">
                            <w:pPr>
                              <w:pStyle w:val="Default"/>
                              <w:rPr>
                                <w:rFonts w:ascii="Courier New" w:hAnsi="Courier New" w:cs="Courier New"/>
                                <w:sz w:val="20"/>
                                <w:szCs w:val="20"/>
                                <w:lang w:val="en-US"/>
                              </w:rPr>
                            </w:pPr>
                          </w:p>
                          <w:p w14:paraId="7F68268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Preproses data</w:t>
                            </w:r>
                          </w:p>
                          <w:p w14:paraId="599B845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tensorflow as tf</w:t>
                            </w:r>
                          </w:p>
                          <w:p w14:paraId="3E31533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preprocessing.image import ImageDataGenerator</w:t>
                            </w:r>
                          </w:p>
                          <w:p w14:paraId="0552AC7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splitfolders</w:t>
                            </w:r>
                          </w:p>
                          <w:p w14:paraId="4FAE32C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numpy as np</w:t>
                            </w:r>
                          </w:p>
                          <w:p w14:paraId="68DE0FCB" w14:textId="77777777" w:rsidR="0068433A" w:rsidRPr="00FC5AF7" w:rsidRDefault="0068433A" w:rsidP="00FC5AF7">
                            <w:pPr>
                              <w:pStyle w:val="Default"/>
                              <w:rPr>
                                <w:rFonts w:ascii="Courier New" w:hAnsi="Courier New" w:cs="Courier New"/>
                                <w:sz w:val="20"/>
                                <w:szCs w:val="20"/>
                                <w:lang w:val="en-US"/>
                              </w:rPr>
                            </w:pPr>
                          </w:p>
                          <w:p w14:paraId="2A10DE5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Untuk pembuatan model</w:t>
                            </w:r>
                          </w:p>
                          <w:p w14:paraId="642EE2F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optimizers import Adam, RMSprop</w:t>
                            </w:r>
                          </w:p>
                          <w:p w14:paraId="75C6B18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layers import Dropout, Flatten, Dense, BatchNormalization, Conv2D, MaxPooling2D</w:t>
                            </w:r>
                          </w:p>
                          <w:p w14:paraId="6295ECB9"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callbacks import EarlyStopping, ModelCheckpoint</w:t>
                            </w:r>
                          </w:p>
                          <w:p w14:paraId="2CA75D2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 import keras</w:t>
                            </w:r>
                          </w:p>
                          <w:p w14:paraId="2BACB8B8"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models import Sequential, Model</w:t>
                            </w:r>
                          </w:p>
                          <w:p w14:paraId="1C373CBE" w14:textId="77777777" w:rsidR="0068433A" w:rsidRPr="00FC5AF7" w:rsidRDefault="0068433A" w:rsidP="00FC5AF7">
                            <w:pPr>
                              <w:pStyle w:val="Default"/>
                              <w:rPr>
                                <w:rFonts w:ascii="Courier New" w:hAnsi="Courier New" w:cs="Courier New"/>
                                <w:sz w:val="20"/>
                                <w:szCs w:val="20"/>
                                <w:lang w:val="en-US"/>
                              </w:rPr>
                            </w:pPr>
                          </w:p>
                          <w:p w14:paraId="0E220CF5"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Transfer learning</w:t>
                            </w:r>
                          </w:p>
                          <w:p w14:paraId="4B57D4DE"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vgg16 import VGG16, preprocess_input</w:t>
                            </w:r>
                          </w:p>
                          <w:p w14:paraId="038E1587"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resnet50 import ResNet50</w:t>
                            </w:r>
                          </w:p>
                          <w:p w14:paraId="7CDC9D74"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mobilenet_v2 import MobileNetV2</w:t>
                            </w:r>
                          </w:p>
                          <w:p w14:paraId="36915AEF" w14:textId="77777777" w:rsidR="0068433A" w:rsidRPr="00FC5AF7" w:rsidRDefault="0068433A" w:rsidP="00FC5AF7">
                            <w:pPr>
                              <w:pStyle w:val="Default"/>
                              <w:rPr>
                                <w:rFonts w:ascii="Courier New" w:hAnsi="Courier New" w:cs="Courier New"/>
                                <w:sz w:val="20"/>
                                <w:szCs w:val="20"/>
                                <w:lang w:val="en-US"/>
                              </w:rPr>
                            </w:pPr>
                          </w:p>
                          <w:p w14:paraId="015A5CF8"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Visualisasi</w:t>
                            </w:r>
                          </w:p>
                          <w:p w14:paraId="02AD36E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preprocessing import image</w:t>
                            </w:r>
                          </w:p>
                          <w:p w14:paraId="4A2077E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matplotlib.pyplot as plt</w:t>
                            </w:r>
                          </w:p>
                          <w:p w14:paraId="5AA5273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matplotlib.image as mpimg</w:t>
                            </w:r>
                          </w:p>
                          <w:p w14:paraId="0CDEDE2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plotly.express as px</w:t>
                            </w:r>
                          </w:p>
                          <w:p w14:paraId="5CFD17DE"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PIL import Image</w:t>
                            </w:r>
                          </w:p>
                          <w:p w14:paraId="74898519" w14:textId="77777777" w:rsidR="0068433A" w:rsidRPr="00FC5AF7" w:rsidRDefault="0068433A" w:rsidP="00FC5AF7">
                            <w:pPr>
                              <w:pStyle w:val="Default"/>
                              <w:rPr>
                                <w:rFonts w:ascii="Courier New" w:hAnsi="Courier New" w:cs="Courier New"/>
                                <w:sz w:val="20"/>
                                <w:szCs w:val="20"/>
                                <w:lang w:val="en-US"/>
                              </w:rPr>
                            </w:pPr>
                          </w:p>
                          <w:p w14:paraId="5AC40E09"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Evaluasi</w:t>
                            </w:r>
                          </w:p>
                          <w:p w14:paraId="2E5B562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sklearn.metrics import confusion_matrix, classification_report</w:t>
                            </w:r>
                          </w:p>
                          <w:p w14:paraId="0ABD6A72" w14:textId="0104B258" w:rsidR="0068433A" w:rsidRPr="00EF18C1"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itertools</w:t>
                            </w:r>
                          </w:p>
                        </w:txbxContent>
                      </wps:txbx>
                      <wps:bodyPr rot="0" vert="horz" wrap="square" lIns="91440" tIns="45720" rIns="91440" bIns="45720" anchor="t" anchorCtr="0">
                        <a:noAutofit/>
                      </wps:bodyPr>
                    </wps:wsp>
                  </a:graphicData>
                </a:graphic>
              </wp:inline>
            </w:drawing>
          </mc:Choice>
          <mc:Fallback>
            <w:pict>
              <v:shape w14:anchorId="06D2C42E" id="_x0000_s1031" type="#_x0000_t202" style="width:397.5pt;height:42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">
                <v:textbox>
                  <w:txbxContent>
                    <w:p w14:paraId="4FE070F4"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I/O python</w:t>
                      </w:r>
                    </w:p>
                    <w:p w14:paraId="705A2AF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os, shutil, glob, time</w:t>
                      </w:r>
                    </w:p>
                    <w:p w14:paraId="4E2F15E7" w14:textId="77777777" w:rsidR="0068433A" w:rsidRPr="00FC5AF7" w:rsidRDefault="0068433A" w:rsidP="00FC5AF7">
                      <w:pPr>
                        <w:pStyle w:val="Default"/>
                        <w:rPr>
                          <w:rFonts w:ascii="Courier New" w:hAnsi="Courier New" w:cs="Courier New"/>
                          <w:sz w:val="20"/>
                          <w:szCs w:val="20"/>
                          <w:lang w:val="en-US"/>
                        </w:rPr>
                      </w:pPr>
                    </w:p>
                    <w:p w14:paraId="7F68268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Preproses data</w:t>
                      </w:r>
                    </w:p>
                    <w:p w14:paraId="599B845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tensorflow as tf</w:t>
                      </w:r>
                    </w:p>
                    <w:p w14:paraId="3E31533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preprocessing.image import ImageDataGenerator</w:t>
                      </w:r>
                    </w:p>
                    <w:p w14:paraId="0552AC7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splitfolders</w:t>
                      </w:r>
                    </w:p>
                    <w:p w14:paraId="4FAE32C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numpy as np</w:t>
                      </w:r>
                    </w:p>
                    <w:p w14:paraId="68DE0FCB" w14:textId="77777777" w:rsidR="0068433A" w:rsidRPr="00FC5AF7" w:rsidRDefault="0068433A" w:rsidP="00FC5AF7">
                      <w:pPr>
                        <w:pStyle w:val="Default"/>
                        <w:rPr>
                          <w:rFonts w:ascii="Courier New" w:hAnsi="Courier New" w:cs="Courier New"/>
                          <w:sz w:val="20"/>
                          <w:szCs w:val="20"/>
                          <w:lang w:val="en-US"/>
                        </w:rPr>
                      </w:pPr>
                    </w:p>
                    <w:p w14:paraId="2A10DE5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Untuk pembuatan model</w:t>
                      </w:r>
                    </w:p>
                    <w:p w14:paraId="642EE2F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optimizers import Adam, RMSprop</w:t>
                      </w:r>
                    </w:p>
                    <w:p w14:paraId="75C6B18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layers import Dropout, Flatten, Dense, BatchNormalization, Conv2D, MaxPooling2D</w:t>
                      </w:r>
                    </w:p>
                    <w:p w14:paraId="6295ECB9"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callbacks import EarlyStopping, ModelCheckpoint</w:t>
                      </w:r>
                    </w:p>
                    <w:p w14:paraId="2CA75D22"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 import keras</w:t>
                      </w:r>
                    </w:p>
                    <w:p w14:paraId="2BACB8B8"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models import Sequential, Model</w:t>
                      </w:r>
                    </w:p>
                    <w:p w14:paraId="1C373CBE" w14:textId="77777777" w:rsidR="0068433A" w:rsidRPr="00FC5AF7" w:rsidRDefault="0068433A" w:rsidP="00FC5AF7">
                      <w:pPr>
                        <w:pStyle w:val="Default"/>
                        <w:rPr>
                          <w:rFonts w:ascii="Courier New" w:hAnsi="Courier New" w:cs="Courier New"/>
                          <w:sz w:val="20"/>
                          <w:szCs w:val="20"/>
                          <w:lang w:val="en-US"/>
                        </w:rPr>
                      </w:pPr>
                    </w:p>
                    <w:p w14:paraId="0E220CF5"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Transfer learning</w:t>
                      </w:r>
                    </w:p>
                    <w:p w14:paraId="4B57D4DE"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vgg16 import VGG16, preprocess_input</w:t>
                      </w:r>
                    </w:p>
                    <w:p w14:paraId="038E1587"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resnet50 import ResNet50</w:t>
                      </w:r>
                    </w:p>
                    <w:p w14:paraId="7CDC9D74"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tensorflow.keras.applications.mobilenet_v2 import MobileNetV2</w:t>
                      </w:r>
                    </w:p>
                    <w:p w14:paraId="36915AEF" w14:textId="77777777" w:rsidR="0068433A" w:rsidRPr="00FC5AF7" w:rsidRDefault="0068433A" w:rsidP="00FC5AF7">
                      <w:pPr>
                        <w:pStyle w:val="Default"/>
                        <w:rPr>
                          <w:rFonts w:ascii="Courier New" w:hAnsi="Courier New" w:cs="Courier New"/>
                          <w:sz w:val="20"/>
                          <w:szCs w:val="20"/>
                          <w:lang w:val="en-US"/>
                        </w:rPr>
                      </w:pPr>
                    </w:p>
                    <w:p w14:paraId="015A5CF8"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Visualisasi</w:t>
                      </w:r>
                    </w:p>
                    <w:p w14:paraId="02AD36E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keras.preprocessing import image</w:t>
                      </w:r>
                    </w:p>
                    <w:p w14:paraId="4A2077EA"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matplotlib.pyplot as plt</w:t>
                      </w:r>
                    </w:p>
                    <w:p w14:paraId="5AA5273B"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matplotlib.image as mpimg</w:t>
                      </w:r>
                    </w:p>
                    <w:p w14:paraId="0CDEDE2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plotly.express as px</w:t>
                      </w:r>
                    </w:p>
                    <w:p w14:paraId="5CFD17DE"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PIL import Image</w:t>
                      </w:r>
                    </w:p>
                    <w:p w14:paraId="74898519" w14:textId="77777777" w:rsidR="0068433A" w:rsidRPr="00FC5AF7" w:rsidRDefault="0068433A" w:rsidP="00FC5AF7">
                      <w:pPr>
                        <w:pStyle w:val="Default"/>
                        <w:rPr>
                          <w:rFonts w:ascii="Courier New" w:hAnsi="Courier New" w:cs="Courier New"/>
                          <w:sz w:val="20"/>
                          <w:szCs w:val="20"/>
                          <w:lang w:val="en-US"/>
                        </w:rPr>
                      </w:pPr>
                    </w:p>
                    <w:p w14:paraId="5AC40E09"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 Evaluasi</w:t>
                      </w:r>
                    </w:p>
                    <w:p w14:paraId="2E5B5626" w14:textId="77777777" w:rsidR="0068433A" w:rsidRPr="00FC5AF7"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from sklearn.metrics import confusion_matrix, classification_report</w:t>
                      </w:r>
                    </w:p>
                    <w:p w14:paraId="0ABD6A72" w14:textId="0104B258" w:rsidR="0068433A" w:rsidRPr="00EF18C1" w:rsidRDefault="0068433A" w:rsidP="00FC5AF7">
                      <w:pPr>
                        <w:pStyle w:val="Default"/>
                        <w:rPr>
                          <w:rFonts w:ascii="Courier New" w:hAnsi="Courier New" w:cs="Courier New"/>
                          <w:sz w:val="20"/>
                          <w:szCs w:val="20"/>
                          <w:lang w:val="en-US"/>
                        </w:rPr>
                      </w:pPr>
                      <w:r w:rsidRPr="00FC5AF7">
                        <w:rPr>
                          <w:rFonts w:ascii="Courier New" w:hAnsi="Courier New" w:cs="Courier New"/>
                          <w:sz w:val="20"/>
                          <w:szCs w:val="20"/>
                          <w:lang w:val="en-US"/>
                        </w:rPr>
                        <w:t>import itertools</w:t>
                      </w:r>
                    </w:p>
                  </w:txbxContent>
                </v:textbox>
                <w10:anchorlock/>
              </v:shape>
            </w:pict>
          </mc:Fallback>
        </mc:AlternateContent>
      </w:r>
    </w:p>
    <w:p w14:paraId="30AA9315" w14:textId="77777777" w:rsidR="002A67FA" w:rsidRDefault="002A67FA" w:rsidP="00C048C8">
      <w:pPr>
        <w:pStyle w:val="Caption"/>
      </w:pPr>
      <w:bookmarkStart w:id="171" w:name="_Toc89723537"/>
      <w:bookmarkStart w:id="172" w:name="_Toc89724072"/>
      <w:bookmarkStart w:id="173" w:name="_Toc92230882"/>
      <w:bookmarkStart w:id="174" w:name="_Toc97949098"/>
      <w:bookmarkStart w:id="175" w:name="_Toc98026112"/>
      <w:r>
        <w:t xml:space="preserve">Gambar 5. </w:t>
      </w:r>
      <w:r w:rsidR="00FA3F73">
        <w:fldChar w:fldCharType="begin"/>
      </w:r>
      <w:r w:rsidR="00FA3F73">
        <w:instrText xml:space="preserve"> SEQ Gambar_5. \* ARABIC </w:instrText>
      </w:r>
      <w:r w:rsidR="00FA3F73">
        <w:fldChar w:fldCharType="separate"/>
      </w:r>
      <w:r w:rsidR="00C048C8">
        <w:rPr>
          <w:noProof/>
        </w:rPr>
        <w:t>2</w:t>
      </w:r>
      <w:r w:rsidR="00FA3F73">
        <w:rPr>
          <w:noProof/>
        </w:rPr>
        <w:fldChar w:fldCharType="end"/>
      </w:r>
      <w:r>
        <w:t xml:space="preserve"> </w:t>
      </w:r>
      <w:r w:rsidRPr="00006B53">
        <w:rPr>
          <w:i/>
        </w:rPr>
        <w:t>Source Code</w:t>
      </w:r>
      <w:r>
        <w:rPr>
          <w:i/>
        </w:rPr>
        <w:t xml:space="preserve"> Library </w:t>
      </w:r>
      <w:r>
        <w:t>Python</w:t>
      </w:r>
      <w:bookmarkEnd w:id="171"/>
      <w:bookmarkEnd w:id="172"/>
      <w:bookmarkEnd w:id="173"/>
      <w:bookmarkEnd w:id="174"/>
      <w:bookmarkEnd w:id="175"/>
    </w:p>
    <w:p w14:paraId="74B97265" w14:textId="31B966D4" w:rsidR="00006B53" w:rsidRDefault="00006B53" w:rsidP="00C048C8">
      <w:pPr>
        <w:pStyle w:val="Caption"/>
      </w:pPr>
    </w:p>
    <w:p w14:paraId="027F2392" w14:textId="058D8995" w:rsidR="00006B53" w:rsidRDefault="002A67FA" w:rsidP="00035A18">
      <w:pPr>
        <w:pStyle w:val="Heading4"/>
      </w:pPr>
      <w:bookmarkStart w:id="176" w:name="_Toc98026055"/>
      <w:r>
        <w:t>Menyiapkan Dataset</w:t>
      </w:r>
      <w:bookmarkEnd w:id="176"/>
    </w:p>
    <w:p w14:paraId="4564D765" w14:textId="78B1F88A" w:rsidR="00111935" w:rsidRDefault="00111935" w:rsidP="00111935">
      <w:r>
        <w:t>Hal pertama yang dilakukan untuk menyiapkan dataset ialah mengunduh dataset dari situs kaggle ke penyimpanan Google Colab. M</w:t>
      </w:r>
      <w:r w:rsidR="00215FA0">
        <w:t>en</w:t>
      </w:r>
      <w:r>
        <w:t>gunduh dataset dari kaggle dapat dilakukan dengan menggunakan API (</w:t>
      </w:r>
      <w:r w:rsidRPr="00111935">
        <w:rPr>
          <w:i/>
        </w:rPr>
        <w:t>Application Programming Interface</w:t>
      </w:r>
      <w:r>
        <w:t xml:space="preserve">) </w:t>
      </w:r>
      <w:r w:rsidR="00215FA0">
        <w:t xml:space="preserve">kredensial yang disediakan kaggle berupa file JSON. Untuk menggunakannya ialah dengan mengunduh API kredensial dari akun kaggle lalu di unggah ke Google Colab dan setelah itu jalankan API </w:t>
      </w:r>
      <w:r w:rsidR="00215FA0" w:rsidRPr="00215FA0">
        <w:rPr>
          <w:i/>
        </w:rPr>
        <w:t>command</w:t>
      </w:r>
      <w:r w:rsidR="00215FA0">
        <w:rPr>
          <w:i/>
        </w:rPr>
        <w:t xml:space="preserve"> </w:t>
      </w:r>
      <w:r w:rsidR="00215FA0">
        <w:t>untuk mengunduh</w:t>
      </w:r>
      <w:r w:rsidR="00215FA0">
        <w:rPr>
          <w:i/>
        </w:rPr>
        <w:t xml:space="preserve"> </w:t>
      </w:r>
      <w:r w:rsidR="00215FA0">
        <w:t xml:space="preserve">dari dataset tersebut, setelah terunduh maka dataset akan berupa file zip dan </w:t>
      </w:r>
      <w:r w:rsidR="00215FA0">
        <w:lastRenderedPageBreak/>
        <w:t xml:space="preserve">selanjutnya adalah melakukan ekstraksi dataset.  </w:t>
      </w:r>
      <w:r w:rsidR="00215FA0" w:rsidRPr="00215FA0">
        <w:t xml:space="preserve">Dibawah ini merupakan source code </w:t>
      </w:r>
      <w:r w:rsidR="00215FA0">
        <w:t>untuk menyiapkan dataset yang dapat di lihat pada Gambar 5.3</w:t>
      </w:r>
      <w:r w:rsidR="00215FA0" w:rsidRPr="00215FA0">
        <w:t xml:space="preserve"> dibawah ini.</w:t>
      </w:r>
    </w:p>
    <w:p w14:paraId="641EEA48" w14:textId="77777777" w:rsidR="00A95EB6" w:rsidRDefault="00215FA0" w:rsidP="00A95EB6">
      <w:pPr>
        <w:pStyle w:val="Default"/>
        <w:keepNext/>
      </w:pPr>
      <w:r w:rsidRPr="00A95EB6">
        <w:rPr>
          <w:rFonts w:ascii="Courier New" w:hAnsi="Courier New" w:cs="Courier New"/>
          <w:noProof/>
          <w:sz w:val="20"/>
          <w:szCs w:val="20"/>
          <w:lang w:val="en-US"/>
        </w:rPr>
        <mc:AlternateContent>
          <mc:Choice Requires="wps">
            <w:drawing>
              <wp:inline distT="0" distB="0" distL="0" distR="0" wp14:anchorId="5CA37D60" wp14:editId="3942802D">
                <wp:extent cx="5019675" cy="1404620"/>
                <wp:effectExtent l="0" t="0" r="28575" b="2540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55FF1074" w14:textId="1ACAEDCF"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mkdir ~/.kaggle</w:t>
                            </w:r>
                          </w:p>
                          <w:p w14:paraId="37062238" w14:textId="77777777"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cp kaggle.json ~/.kaggle/</w:t>
                            </w:r>
                          </w:p>
                          <w:p w14:paraId="4DC0C568" w14:textId="015B7E1D"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chmod 600 ~/.kaggle/kaggle.json</w:t>
                            </w:r>
                          </w:p>
                          <w:p w14:paraId="7611E74A" w14:textId="40EB0355"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kaggle datasets download -d hammaadali/real-fashion</w:t>
                            </w:r>
                          </w:p>
                          <w:p w14:paraId="12EBB810" w14:textId="46486826"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unzip real-fashion.zip</w:t>
                            </w:r>
                          </w:p>
                        </w:txbxContent>
                      </wps:txbx>
                      <wps:bodyPr rot="0" vert="horz" wrap="square" lIns="91440" tIns="45720" rIns="91440" bIns="45720" anchor="t" anchorCtr="0">
                        <a:spAutoFit/>
                      </wps:bodyPr>
                    </wps:wsp>
                  </a:graphicData>
                </a:graphic>
              </wp:inline>
            </w:drawing>
          </mc:Choice>
          <mc:Fallback>
            <w:pict>
              <v:shape w14:anchorId="5CA37D60" id="_x0000_s1032"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">
                <v:textbox style="mso-fit-shape-to-text:t">
                  <w:txbxContent>
                    <w:p w14:paraId="55FF1074" w14:textId="1ACAEDCF"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mkdir ~/.kaggle</w:t>
                      </w:r>
                    </w:p>
                    <w:p w14:paraId="37062238" w14:textId="77777777"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cp kaggle.json ~/.kaggle/</w:t>
                      </w:r>
                    </w:p>
                    <w:p w14:paraId="4DC0C568" w14:textId="015B7E1D"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chmod 600 ~/.kaggle/kaggle.json</w:t>
                      </w:r>
                    </w:p>
                    <w:p w14:paraId="7611E74A" w14:textId="40EB0355"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kaggle datasets download -d hammaadali/real-fashion</w:t>
                      </w:r>
                    </w:p>
                    <w:p w14:paraId="12EBB810" w14:textId="46486826" w:rsidR="0068433A" w:rsidRPr="00A95EB6" w:rsidRDefault="0068433A" w:rsidP="00A95EB6">
                      <w:pPr>
                        <w:pStyle w:val="Default"/>
                        <w:rPr>
                          <w:rFonts w:ascii="Courier New" w:hAnsi="Courier New" w:cs="Courier New"/>
                          <w:sz w:val="20"/>
                          <w:szCs w:val="20"/>
                          <w:lang w:val="en-US"/>
                        </w:rPr>
                      </w:pPr>
                      <w:r w:rsidRPr="00A95EB6">
                        <w:rPr>
                          <w:rFonts w:ascii="Courier New" w:hAnsi="Courier New" w:cs="Courier New"/>
                          <w:sz w:val="20"/>
                          <w:szCs w:val="20"/>
                          <w:lang w:val="en-US"/>
                        </w:rPr>
                        <w:t>!unzip real-fashion.zip</w:t>
                      </w:r>
                    </w:p>
                  </w:txbxContent>
                </v:textbox>
                <w10:anchorlock/>
              </v:shape>
            </w:pict>
          </mc:Fallback>
        </mc:AlternateContent>
      </w:r>
    </w:p>
    <w:p w14:paraId="5E98B134" w14:textId="34264322" w:rsidR="00215FA0" w:rsidRDefault="00A95EB6" w:rsidP="00C048C8">
      <w:pPr>
        <w:pStyle w:val="Caption"/>
      </w:pPr>
      <w:bookmarkStart w:id="177" w:name="_Toc89723538"/>
      <w:bookmarkStart w:id="178" w:name="_Toc89724073"/>
      <w:bookmarkStart w:id="179" w:name="_Toc92230883"/>
      <w:bookmarkStart w:id="180" w:name="_Toc97949099"/>
      <w:bookmarkStart w:id="181" w:name="_Toc98026113"/>
      <w:r>
        <w:t xml:space="preserve">Gambar 5. </w:t>
      </w:r>
      <w:r w:rsidR="00FA3F73">
        <w:fldChar w:fldCharType="begin"/>
      </w:r>
      <w:r w:rsidR="00FA3F73">
        <w:instrText xml:space="preserve"> SEQ Gambar_5. \* ARABIC </w:instrText>
      </w:r>
      <w:r w:rsidR="00FA3F73">
        <w:fldChar w:fldCharType="separate"/>
      </w:r>
      <w:r w:rsidR="00C048C8">
        <w:rPr>
          <w:noProof/>
        </w:rPr>
        <w:t>3</w:t>
      </w:r>
      <w:r w:rsidR="00FA3F73">
        <w:rPr>
          <w:noProof/>
        </w:rPr>
        <w:fldChar w:fldCharType="end"/>
      </w:r>
      <w:r>
        <w:t xml:space="preserve"> </w:t>
      </w:r>
      <w:r w:rsidRPr="00A95EB6">
        <w:rPr>
          <w:i/>
        </w:rPr>
        <w:t>Source Code</w:t>
      </w:r>
      <w:r>
        <w:t xml:space="preserve"> Menyiapkan Dataset</w:t>
      </w:r>
      <w:bookmarkEnd w:id="177"/>
      <w:bookmarkEnd w:id="178"/>
      <w:bookmarkEnd w:id="179"/>
      <w:bookmarkEnd w:id="180"/>
      <w:bookmarkEnd w:id="181"/>
    </w:p>
    <w:p w14:paraId="506B0D77" w14:textId="77777777" w:rsidR="00DF3C95" w:rsidRPr="00DF3C95" w:rsidRDefault="00DF3C95" w:rsidP="00DF3C95"/>
    <w:p w14:paraId="41D8BF57" w14:textId="5938C5F3" w:rsidR="00A95EB6" w:rsidRDefault="00BE5380" w:rsidP="00035A18">
      <w:pPr>
        <w:pStyle w:val="Heading4"/>
      </w:pPr>
      <w:bookmarkStart w:id="182" w:name="_Toc98026056"/>
      <w:r>
        <w:t>Persiapan Data</w:t>
      </w:r>
      <w:bookmarkEnd w:id="182"/>
    </w:p>
    <w:p w14:paraId="389F7ADA" w14:textId="2910DD63" w:rsidR="00BE5380" w:rsidRDefault="00BE5380" w:rsidP="00BE5380">
      <w:r>
        <w:t xml:space="preserve">Setelah data produk </w:t>
      </w:r>
      <w:r w:rsidRPr="00BE5380">
        <w:rPr>
          <w:i/>
        </w:rPr>
        <w:t>fashion</w:t>
      </w:r>
      <w:r>
        <w:rPr>
          <w:i/>
        </w:rPr>
        <w:t xml:space="preserve"> </w:t>
      </w:r>
      <w:r>
        <w:t>didapatkan kemudian dilakukan persiapan data untuk nantinya dapat dimasukan dalam model yang dibuat. Dari hasil ekstraksi dataset yang ada pada persiapan dataset terdapat 7 folder</w:t>
      </w:r>
      <w:r w:rsidR="009622DE">
        <w:t xml:space="preserve"> kategori utama</w:t>
      </w:r>
      <w:r w:rsidR="00186E91">
        <w:t xml:space="preserve"> dan didalam</w:t>
      </w:r>
      <w:r>
        <w:t>nya masing-masing terdapat beberapa sub-folder</w:t>
      </w:r>
      <w:r w:rsidR="009622DE">
        <w:t xml:space="preserve"> kategori</w:t>
      </w:r>
      <w:r>
        <w:t>, pada proses pelatihan nanti hanya digunakan sub-folder</w:t>
      </w:r>
      <w:r w:rsidR="009622DE">
        <w:t xml:space="preserve"> kategori</w:t>
      </w:r>
      <w:r>
        <w:t xml:space="preserve"> beserta data gambar</w:t>
      </w:r>
      <w:r w:rsidR="009622DE">
        <w:t xml:space="preserve">nya maka sub-folder kategori yang terdapat dari masing-masing folder kategori utama dipindahkan ke dalam satu folder yang akan berisi semua sub-folder yang ada. </w:t>
      </w:r>
      <w:r w:rsidR="009622DE" w:rsidRPr="00215FA0">
        <w:t xml:space="preserve">Dibawah ini merupakan source code </w:t>
      </w:r>
      <w:r w:rsidR="009622DE">
        <w:t>untuk memindahkan sub-folder yang berbeda ke satu folder yang dapat di lihat pada Gambar 5.4</w:t>
      </w:r>
      <w:r w:rsidR="009622DE" w:rsidRPr="00215FA0">
        <w:t>.</w:t>
      </w:r>
    </w:p>
    <w:p w14:paraId="45ADB6A6" w14:textId="77777777" w:rsidR="009622DE" w:rsidRDefault="009622DE" w:rsidP="009622DE">
      <w:pPr>
        <w:keepNext/>
        <w:ind w:firstLine="0"/>
      </w:pPr>
      <w:r w:rsidRPr="00A95EB6">
        <w:rPr>
          <w:rFonts w:ascii="Courier New" w:hAnsi="Courier New" w:cs="Courier New"/>
          <w:noProof/>
          <w:sz w:val="20"/>
          <w:szCs w:val="20"/>
        </w:rPr>
        <mc:AlternateContent>
          <mc:Choice Requires="wps">
            <w:drawing>
              <wp:inline distT="0" distB="0" distL="0" distR="0" wp14:anchorId="7303B332" wp14:editId="6FFE89F0">
                <wp:extent cx="5019675" cy="1404620"/>
                <wp:effectExtent l="0" t="0" r="28575"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1D02987C"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Membuat folder dataset</w:t>
                            </w:r>
                          </w:p>
                          <w:p w14:paraId="07A080FA"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os.mkdir('/content/dataset')</w:t>
                            </w:r>
                          </w:p>
                          <w:p w14:paraId="3380A594" w14:textId="77777777" w:rsidR="0068433A" w:rsidRPr="009622DE" w:rsidRDefault="0068433A" w:rsidP="009622DE">
                            <w:pPr>
                              <w:pStyle w:val="Default"/>
                              <w:rPr>
                                <w:rFonts w:ascii="Courier New" w:hAnsi="Courier New" w:cs="Courier New"/>
                                <w:sz w:val="20"/>
                                <w:szCs w:val="20"/>
                                <w:lang w:val="en-US"/>
                              </w:rPr>
                            </w:pPr>
                          </w:p>
                          <w:p w14:paraId="695CDF6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Inisiasi data yang akan dipindah</w:t>
                            </w:r>
                          </w:p>
                          <w:p w14:paraId="2AF44F6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sources = ['dress', 'accessories', 'bag', 'bottom', 'shoes', 'outerwear', 'swimwear']</w:t>
                            </w:r>
                          </w:p>
                          <w:p w14:paraId="7998324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source = "/content/"</w:t>
                            </w:r>
                          </w:p>
                          <w:p w14:paraId="5ECEEA7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destination = "/content/dataset"</w:t>
                            </w:r>
                          </w:p>
                          <w:p w14:paraId="4306F642" w14:textId="77777777" w:rsidR="0068433A" w:rsidRPr="009622DE" w:rsidRDefault="0068433A" w:rsidP="009622DE">
                            <w:pPr>
                              <w:pStyle w:val="Default"/>
                              <w:rPr>
                                <w:rFonts w:ascii="Courier New" w:hAnsi="Courier New" w:cs="Courier New"/>
                                <w:sz w:val="20"/>
                                <w:szCs w:val="20"/>
                                <w:lang w:val="en-US"/>
                              </w:rPr>
                            </w:pPr>
                          </w:p>
                          <w:p w14:paraId="7D221FE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Melakukan pemindahan sub-kategori dataset ke satu folder</w:t>
                            </w:r>
                          </w:p>
                          <w:p w14:paraId="21300B7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for category in sources:</w:t>
                            </w:r>
                          </w:p>
                          <w:p w14:paraId="4B357108"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cur_cat = os.path.join(source, category)</w:t>
                            </w:r>
                          </w:p>
                          <w:p w14:paraId="5C3E29B4"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for sub in os.listdir(category):</w:t>
                            </w:r>
                          </w:p>
                          <w:p w14:paraId="57D2CA83"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cur_sub = os.path.join(cur_cat, sub)</w:t>
                            </w:r>
                          </w:p>
                          <w:p w14:paraId="4CAFE18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shutil.move(cur_sub, destination, copy_function = shutil.copytree)</w:t>
                            </w:r>
                          </w:p>
                          <w:p w14:paraId="21C5E5BB" w14:textId="126CAF86" w:rsidR="0068433A" w:rsidRPr="00A95EB6"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os.rmdir(cur_cat)</w:t>
                            </w:r>
                          </w:p>
                        </w:txbxContent>
                      </wps:txbx>
                      <wps:bodyPr rot="0" vert="horz" wrap="square" lIns="91440" tIns="45720" rIns="91440" bIns="45720" anchor="t" anchorCtr="0">
                        <a:spAutoFit/>
                      </wps:bodyPr>
                    </wps:wsp>
                  </a:graphicData>
                </a:graphic>
              </wp:inline>
            </w:drawing>
          </mc:Choice>
          <mc:Fallback>
            <w:pict>
              <v:shape w14:anchorId="7303B332" id="_x0000_s1033"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">
                <v:textbox style="mso-fit-shape-to-text:t">
                  <w:txbxContent>
                    <w:p w14:paraId="1D02987C"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Membuat folder dataset</w:t>
                      </w:r>
                    </w:p>
                    <w:p w14:paraId="07A080FA"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os.mkdir('/content/dataset')</w:t>
                      </w:r>
                    </w:p>
                    <w:p w14:paraId="3380A594" w14:textId="77777777" w:rsidR="0068433A" w:rsidRPr="009622DE" w:rsidRDefault="0068433A" w:rsidP="009622DE">
                      <w:pPr>
                        <w:pStyle w:val="Default"/>
                        <w:rPr>
                          <w:rFonts w:ascii="Courier New" w:hAnsi="Courier New" w:cs="Courier New"/>
                          <w:sz w:val="20"/>
                          <w:szCs w:val="20"/>
                          <w:lang w:val="en-US"/>
                        </w:rPr>
                      </w:pPr>
                    </w:p>
                    <w:p w14:paraId="695CDF6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Inisiasi data yang akan dipindah</w:t>
                      </w:r>
                    </w:p>
                    <w:p w14:paraId="2AF44F6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sources = ['dress', 'accessories', 'bag', 'bottom', 'shoes', 'outerwear', 'swimwear']</w:t>
                      </w:r>
                    </w:p>
                    <w:p w14:paraId="7998324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source = "/content/"</w:t>
                      </w:r>
                    </w:p>
                    <w:p w14:paraId="5ECEEA7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destination = "/content/dataset"</w:t>
                      </w:r>
                    </w:p>
                    <w:p w14:paraId="4306F642" w14:textId="77777777" w:rsidR="0068433A" w:rsidRPr="009622DE" w:rsidRDefault="0068433A" w:rsidP="009622DE">
                      <w:pPr>
                        <w:pStyle w:val="Default"/>
                        <w:rPr>
                          <w:rFonts w:ascii="Courier New" w:hAnsi="Courier New" w:cs="Courier New"/>
                          <w:sz w:val="20"/>
                          <w:szCs w:val="20"/>
                          <w:lang w:val="en-US"/>
                        </w:rPr>
                      </w:pPr>
                    </w:p>
                    <w:p w14:paraId="7D221FEF"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Melakukan pemindahan sub-kategori dataset ke satu folder</w:t>
                      </w:r>
                    </w:p>
                    <w:p w14:paraId="21300B7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for category in sources:</w:t>
                      </w:r>
                    </w:p>
                    <w:p w14:paraId="4B357108"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cur_cat = os.path.join(source, category)</w:t>
                      </w:r>
                    </w:p>
                    <w:p w14:paraId="5C3E29B4"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for sub in os.listdir(category):</w:t>
                      </w:r>
                    </w:p>
                    <w:p w14:paraId="57D2CA83"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cur_sub = os.path.join(cur_cat, sub)</w:t>
                      </w:r>
                    </w:p>
                    <w:p w14:paraId="4CAFE18D" w14:textId="77777777" w:rsidR="0068433A" w:rsidRPr="009622DE"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shutil.move(cur_sub, destination, copy_function = shutil.copytree)</w:t>
                      </w:r>
                    </w:p>
                    <w:p w14:paraId="21C5E5BB" w14:textId="126CAF86" w:rsidR="0068433A" w:rsidRPr="00A95EB6" w:rsidRDefault="0068433A" w:rsidP="009622DE">
                      <w:pPr>
                        <w:pStyle w:val="Default"/>
                        <w:rPr>
                          <w:rFonts w:ascii="Courier New" w:hAnsi="Courier New" w:cs="Courier New"/>
                          <w:sz w:val="20"/>
                          <w:szCs w:val="20"/>
                          <w:lang w:val="en-US"/>
                        </w:rPr>
                      </w:pPr>
                      <w:r w:rsidRPr="009622DE">
                        <w:rPr>
                          <w:rFonts w:ascii="Courier New" w:hAnsi="Courier New" w:cs="Courier New"/>
                          <w:sz w:val="20"/>
                          <w:szCs w:val="20"/>
                          <w:lang w:val="en-US"/>
                        </w:rPr>
                        <w:t xml:space="preserve">  os.rmdir(cur_cat)</w:t>
                      </w:r>
                    </w:p>
                  </w:txbxContent>
                </v:textbox>
                <w10:anchorlock/>
              </v:shape>
            </w:pict>
          </mc:Fallback>
        </mc:AlternateContent>
      </w:r>
    </w:p>
    <w:p w14:paraId="574EE6C1" w14:textId="4D16CD93" w:rsidR="009622DE" w:rsidRDefault="009622DE" w:rsidP="00C048C8">
      <w:pPr>
        <w:pStyle w:val="Caption"/>
      </w:pPr>
      <w:bookmarkStart w:id="183" w:name="_Toc89723539"/>
      <w:bookmarkStart w:id="184" w:name="_Toc89724074"/>
      <w:bookmarkStart w:id="185" w:name="_Toc92230884"/>
      <w:bookmarkStart w:id="186" w:name="_Toc97949100"/>
      <w:bookmarkStart w:id="187" w:name="_Toc98026114"/>
      <w:r>
        <w:t xml:space="preserve">Gambar 5. </w:t>
      </w:r>
      <w:r w:rsidR="00FA3F73">
        <w:fldChar w:fldCharType="begin"/>
      </w:r>
      <w:r w:rsidR="00FA3F73">
        <w:instrText xml:space="preserve"> SEQ Gambar_5. \* ARABIC </w:instrText>
      </w:r>
      <w:r w:rsidR="00FA3F73">
        <w:fldChar w:fldCharType="separate"/>
      </w:r>
      <w:r w:rsidR="00C048C8">
        <w:rPr>
          <w:noProof/>
        </w:rPr>
        <w:t>4</w:t>
      </w:r>
      <w:r w:rsidR="00FA3F73">
        <w:rPr>
          <w:noProof/>
        </w:rPr>
        <w:fldChar w:fldCharType="end"/>
      </w:r>
      <w:r>
        <w:t xml:space="preserve"> </w:t>
      </w:r>
      <w:r w:rsidRPr="009622DE">
        <w:rPr>
          <w:i/>
        </w:rPr>
        <w:t>Source Code</w:t>
      </w:r>
      <w:r>
        <w:t xml:space="preserve"> Memindahkan Folder</w:t>
      </w:r>
      <w:bookmarkEnd w:id="183"/>
      <w:bookmarkEnd w:id="184"/>
      <w:bookmarkEnd w:id="185"/>
      <w:bookmarkEnd w:id="186"/>
      <w:bookmarkEnd w:id="187"/>
    </w:p>
    <w:p w14:paraId="7ED95119" w14:textId="03EA1540" w:rsidR="009622DE" w:rsidRDefault="009622DE" w:rsidP="009622DE">
      <w:r>
        <w:t xml:space="preserve">Setelah folder sub-kategori berada di satu tempat maka dilanjutkan dengan melakukan </w:t>
      </w:r>
      <w:r w:rsidRPr="009622DE">
        <w:t xml:space="preserve">tahap </w:t>
      </w:r>
      <w:r w:rsidRPr="009622DE">
        <w:rPr>
          <w:i/>
        </w:rPr>
        <w:t>preprocessing</w:t>
      </w:r>
      <w:r>
        <w:rPr>
          <w:i/>
        </w:rPr>
        <w:t xml:space="preserve">. </w:t>
      </w:r>
      <w:r w:rsidR="00FC5AF7">
        <w:t>Se</w:t>
      </w:r>
      <w:r>
        <w:t xml:space="preserve">mua data tersebut akan diubah ukurannya atau di </w:t>
      </w:r>
      <w:r w:rsidRPr="009622DE">
        <w:rPr>
          <w:i/>
        </w:rPr>
        <w:t>resize</w:t>
      </w:r>
      <w:r>
        <w:rPr>
          <w:i/>
        </w:rPr>
        <w:t xml:space="preserve"> </w:t>
      </w:r>
      <w:r>
        <w:t xml:space="preserve">agar ukurannya sama dan menghemat komputasi saat pelatihan nantinya. </w:t>
      </w:r>
      <w:r>
        <w:lastRenderedPageBreak/>
        <w:t>Semua gambar akan di ubah ukurannya menjadi 128x128 piksel.</w:t>
      </w:r>
      <w:r w:rsidR="005851E3">
        <w:t xml:space="preserve"> Berikut adalah </w:t>
      </w:r>
      <w:r w:rsidR="005851E3">
        <w:rPr>
          <w:i/>
        </w:rPr>
        <w:t xml:space="preserve">source code </w:t>
      </w:r>
      <w:r w:rsidR="005851E3">
        <w:t>untuk merubah ukuran dataset dapat dilihat pada Gambar 5.5.</w:t>
      </w:r>
    </w:p>
    <w:p w14:paraId="0598AF25" w14:textId="77777777" w:rsidR="005851E3" w:rsidRDefault="005851E3" w:rsidP="005851E3">
      <w:pPr>
        <w:keepNext/>
        <w:ind w:firstLine="0"/>
      </w:pPr>
      <w:r w:rsidRPr="00A95EB6">
        <w:rPr>
          <w:rFonts w:ascii="Courier New" w:hAnsi="Courier New" w:cs="Courier New"/>
          <w:noProof/>
          <w:sz w:val="20"/>
          <w:szCs w:val="20"/>
        </w:rPr>
        <mc:AlternateContent>
          <mc:Choice Requires="wps">
            <w:drawing>
              <wp:inline distT="0" distB="0" distL="0" distR="0" wp14:anchorId="6857EA97" wp14:editId="0FCF87DD">
                <wp:extent cx="5019675" cy="1404620"/>
                <wp:effectExtent l="0" t="0" r="28575" b="254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791BD52E"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Merubah ukuran gambar menjadi 128x128</w:t>
                            </w:r>
                          </w:p>
                          <w:p w14:paraId="3BCE37AD" w14:textId="538B3C1A"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path = "/content/dataset"</w:t>
                            </w:r>
                          </w:p>
                          <w:p w14:paraId="713ACC53"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for cat in os.listdir(path):</w:t>
                            </w:r>
                          </w:p>
                          <w:p w14:paraId="77BD7C3E"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cur_cat = os.path.join(path, cat)</w:t>
                            </w:r>
                          </w:p>
                          <w:p w14:paraId="3B544C89"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for item in os.listdir(cur_cat):</w:t>
                            </w:r>
                          </w:p>
                          <w:p w14:paraId="2C0900E8"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cur_item = os.path.join(cur_cat, item)</w:t>
                            </w:r>
                          </w:p>
                          <w:p w14:paraId="707495A7"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f os.path.isfile(cur_item):</w:t>
                            </w:r>
                          </w:p>
                          <w:p w14:paraId="439E0B8C"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 = Image.open(cur_item)</w:t>
                            </w:r>
                          </w:p>
                          <w:p w14:paraId="212DD8A5"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rgb_im = im.convert('RGB')</w:t>
                            </w:r>
                          </w:p>
                          <w:p w14:paraId="76DD0329"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Resize = rgb_im.resize((128, 128), Image.ANTIALIAS)</w:t>
                            </w:r>
                          </w:p>
                          <w:p w14:paraId="17CF3834"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Resize.save(cur_item, 'JPEG', quality=90)</w:t>
                            </w:r>
                          </w:p>
                          <w:p w14:paraId="5ADE1EA1" w14:textId="03ABE38F" w:rsidR="0068433A" w:rsidRPr="00A95EB6"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print(f'Kategori {cat} berhasil di resize')</w:t>
                            </w:r>
                          </w:p>
                        </w:txbxContent>
                      </wps:txbx>
                      <wps:bodyPr rot="0" vert="horz" wrap="square" lIns="91440" tIns="45720" rIns="91440" bIns="45720" anchor="t" anchorCtr="0">
                        <a:spAutoFit/>
                      </wps:bodyPr>
                    </wps:wsp>
                  </a:graphicData>
                </a:graphic>
              </wp:inline>
            </w:drawing>
          </mc:Choice>
          <mc:Fallback>
            <w:pict>
              <v:shape w14:anchorId="6857EA97" id="_x0000_s1034"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DaTZk0JwIAAE0EAAAOAAAAAAAAAAAAAAAAAC4CAABkcnMvZTJvRG9j&#10;LnhtbFBLAQItABQABgAIAAAAIQCa23HF3AAAAAUBAAAPAAAAAAAAAAAAAAAAAIEEAABkcnMvZG93&#10;bnJldi54bWxQSwUGAAAAAAQABADzAAAAigUAAAAA&#10;">
                <v:textbox style="mso-fit-shape-to-text:t">
                  <w:txbxContent>
                    <w:p w14:paraId="791BD52E"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Merubah ukuran gambar menjadi 128x128</w:t>
                      </w:r>
                    </w:p>
                    <w:p w14:paraId="3BCE37AD" w14:textId="538B3C1A"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path = "/content/dataset"</w:t>
                      </w:r>
                    </w:p>
                    <w:p w14:paraId="713ACC53"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for cat in os.listdir(path):</w:t>
                      </w:r>
                    </w:p>
                    <w:p w14:paraId="77BD7C3E"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cur_cat = os.path.join(path, cat)</w:t>
                      </w:r>
                    </w:p>
                    <w:p w14:paraId="3B544C89"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for item in os.listdir(cur_cat):</w:t>
                      </w:r>
                    </w:p>
                    <w:p w14:paraId="2C0900E8"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cur_item = os.path.join(cur_cat, item)</w:t>
                      </w:r>
                    </w:p>
                    <w:p w14:paraId="707495A7"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f os.path.isfile(cur_item):</w:t>
                      </w:r>
                    </w:p>
                    <w:p w14:paraId="439E0B8C"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 = Image.open(cur_item)</w:t>
                      </w:r>
                    </w:p>
                    <w:p w14:paraId="212DD8A5"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rgb_im = im.convert('RGB')</w:t>
                      </w:r>
                    </w:p>
                    <w:p w14:paraId="76DD0329"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Resize = rgb_im.resize((128, 128), Image.ANTIALIAS)</w:t>
                      </w:r>
                    </w:p>
                    <w:p w14:paraId="17CF3834" w14:textId="77777777" w:rsidR="0068433A" w:rsidRPr="005851E3"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imResize.save(cur_item, 'JPEG', quality=90)</w:t>
                      </w:r>
                    </w:p>
                    <w:p w14:paraId="5ADE1EA1" w14:textId="03ABE38F" w:rsidR="0068433A" w:rsidRPr="00A95EB6" w:rsidRDefault="0068433A" w:rsidP="005851E3">
                      <w:pPr>
                        <w:pStyle w:val="Default"/>
                        <w:rPr>
                          <w:rFonts w:ascii="Courier New" w:hAnsi="Courier New" w:cs="Courier New"/>
                          <w:sz w:val="20"/>
                          <w:szCs w:val="20"/>
                          <w:lang w:val="en-US"/>
                        </w:rPr>
                      </w:pPr>
                      <w:r w:rsidRPr="005851E3">
                        <w:rPr>
                          <w:rFonts w:ascii="Courier New" w:hAnsi="Courier New" w:cs="Courier New"/>
                          <w:sz w:val="20"/>
                          <w:szCs w:val="20"/>
                          <w:lang w:val="en-US"/>
                        </w:rPr>
                        <w:t xml:space="preserve">    print(f'Kategori {cat} berhasil di resize')</w:t>
                      </w:r>
                    </w:p>
                  </w:txbxContent>
                </v:textbox>
                <w10:anchorlock/>
              </v:shape>
            </w:pict>
          </mc:Fallback>
        </mc:AlternateContent>
      </w:r>
    </w:p>
    <w:p w14:paraId="2D4BAAAC" w14:textId="1A67687F" w:rsidR="005851E3" w:rsidRDefault="005851E3" w:rsidP="00C048C8">
      <w:pPr>
        <w:pStyle w:val="Caption"/>
      </w:pPr>
      <w:bookmarkStart w:id="188" w:name="_Toc89723540"/>
      <w:bookmarkStart w:id="189" w:name="_Toc89724075"/>
      <w:bookmarkStart w:id="190" w:name="_Toc92230885"/>
      <w:bookmarkStart w:id="191" w:name="_Toc97949101"/>
      <w:bookmarkStart w:id="192" w:name="_Toc98026115"/>
      <w:r>
        <w:t xml:space="preserve">Gambar 5. </w:t>
      </w:r>
      <w:r w:rsidR="00FA3F73">
        <w:fldChar w:fldCharType="begin"/>
      </w:r>
      <w:r w:rsidR="00FA3F73">
        <w:instrText xml:space="preserve"> SEQ Gambar_5. \* ARABIC </w:instrText>
      </w:r>
      <w:r w:rsidR="00FA3F73">
        <w:fldChar w:fldCharType="separate"/>
      </w:r>
      <w:r w:rsidR="00C048C8">
        <w:rPr>
          <w:noProof/>
        </w:rPr>
        <w:t>5</w:t>
      </w:r>
      <w:r w:rsidR="00FA3F73">
        <w:rPr>
          <w:noProof/>
        </w:rPr>
        <w:fldChar w:fldCharType="end"/>
      </w:r>
      <w:r>
        <w:t xml:space="preserve"> </w:t>
      </w:r>
      <w:r w:rsidRPr="009622DE">
        <w:rPr>
          <w:i/>
        </w:rPr>
        <w:t>Source Code</w:t>
      </w:r>
      <w:r>
        <w:rPr>
          <w:i/>
        </w:rPr>
        <w:t xml:space="preserve"> </w:t>
      </w:r>
      <w:r>
        <w:t>Merubah Ukuran Dataset</w:t>
      </w:r>
      <w:bookmarkEnd w:id="188"/>
      <w:bookmarkEnd w:id="189"/>
      <w:bookmarkEnd w:id="190"/>
      <w:bookmarkEnd w:id="191"/>
      <w:bookmarkEnd w:id="192"/>
    </w:p>
    <w:p w14:paraId="07D8920B" w14:textId="58F95FC0" w:rsidR="005851E3" w:rsidRDefault="005851E3" w:rsidP="005851E3">
      <w:r>
        <w:t>Setelah dilakukan penyeragaman ukuran data gambar maka selanjutnya adalah langkah untuk membagi dataset</w:t>
      </w:r>
      <w:r w:rsidR="0072748F">
        <w:t xml:space="preserve"> menjadi data </w:t>
      </w:r>
      <w:r w:rsidR="0072748F" w:rsidRPr="0072748F">
        <w:rPr>
          <w:i/>
        </w:rPr>
        <w:t>train</w:t>
      </w:r>
      <w:r w:rsidR="0072748F">
        <w:t xml:space="preserve"> dan data </w:t>
      </w:r>
      <w:r w:rsidR="0072748F" w:rsidRPr="0072748F">
        <w:rPr>
          <w:i/>
        </w:rPr>
        <w:t>validation</w:t>
      </w:r>
      <w:r w:rsidR="0072748F">
        <w:t xml:space="preserve"> sesuai rancangan dataset yaitu sebesar 9 banding 1, 90% untuk data </w:t>
      </w:r>
      <w:r w:rsidR="0072748F" w:rsidRPr="0072748F">
        <w:rPr>
          <w:i/>
        </w:rPr>
        <w:t>train</w:t>
      </w:r>
      <w:r w:rsidR="0072748F">
        <w:t xml:space="preserve"> dan 10% data </w:t>
      </w:r>
      <w:r w:rsidR="0072748F" w:rsidRPr="0072748F">
        <w:rPr>
          <w:i/>
        </w:rPr>
        <w:t>validation</w:t>
      </w:r>
      <w:r w:rsidR="0072748F">
        <w:rPr>
          <w:i/>
        </w:rPr>
        <w:t xml:space="preserve">. </w:t>
      </w:r>
      <w:r w:rsidR="0072748F">
        <w:t xml:space="preserve">Berikut adalah </w:t>
      </w:r>
      <w:r w:rsidR="0072748F">
        <w:rPr>
          <w:i/>
        </w:rPr>
        <w:t xml:space="preserve">source code </w:t>
      </w:r>
      <w:r w:rsidR="0072748F">
        <w:t xml:space="preserve">untuk melakukan pembagian dataset dengan </w:t>
      </w:r>
      <w:r w:rsidR="0072748F">
        <w:rPr>
          <w:i/>
        </w:rPr>
        <w:t xml:space="preserve">library </w:t>
      </w:r>
      <w:r w:rsidR="0072748F">
        <w:t>splitfolders dapat dilihat pada Gambar 5.6.</w:t>
      </w:r>
    </w:p>
    <w:p w14:paraId="3F8A6385" w14:textId="77777777" w:rsidR="0072748F" w:rsidRDefault="0072748F" w:rsidP="0072748F">
      <w:pPr>
        <w:keepNext/>
        <w:ind w:firstLine="0"/>
      </w:pPr>
      <w:r w:rsidRPr="00A95EB6">
        <w:rPr>
          <w:rFonts w:ascii="Courier New" w:hAnsi="Courier New" w:cs="Courier New"/>
          <w:noProof/>
          <w:sz w:val="20"/>
          <w:szCs w:val="20"/>
        </w:rPr>
        <mc:AlternateContent>
          <mc:Choice Requires="wps">
            <w:drawing>
              <wp:inline distT="0" distB="0" distL="0" distR="0" wp14:anchorId="4B1414B1" wp14:editId="5C6AA736">
                <wp:extent cx="5019675" cy="1404620"/>
                <wp:effectExtent l="0" t="0" r="28575" b="2540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31DE5157" w14:textId="77777777" w:rsidR="0068433A" w:rsidRPr="0072748F"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 xml:space="preserve"># Melakukan split dataset </w:t>
                            </w:r>
                          </w:p>
                          <w:p w14:paraId="38E353AB" w14:textId="77777777" w:rsidR="0068433A" w:rsidRPr="0072748F"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path = os.path.join('/content/dataset')</w:t>
                            </w:r>
                          </w:p>
                          <w:p w14:paraId="63EBDDF0" w14:textId="040D9187" w:rsidR="0068433A" w:rsidRPr="00A95EB6"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splitfolders.ratio(path ,output="/content/split_data",ratio=(.9,.1))</w:t>
                            </w:r>
                          </w:p>
                        </w:txbxContent>
                      </wps:txbx>
                      <wps:bodyPr rot="0" vert="horz" wrap="square" lIns="91440" tIns="45720" rIns="91440" bIns="45720" anchor="t" anchorCtr="0">
                        <a:spAutoFit/>
                      </wps:bodyPr>
                    </wps:wsp>
                  </a:graphicData>
                </a:graphic>
              </wp:inline>
            </w:drawing>
          </mc:Choice>
          <mc:Fallback>
            <w:pict>
              <v:shape w14:anchorId="4B1414B1" id="_x0000_s1035"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BvyJ9SJwIAAE0EAAAOAAAAAAAAAAAAAAAAAC4CAABkcnMvZTJvRG9j&#10;LnhtbFBLAQItABQABgAIAAAAIQCa23HF3AAAAAUBAAAPAAAAAAAAAAAAAAAAAIEEAABkcnMvZG93&#10;bnJldi54bWxQSwUGAAAAAAQABADzAAAAigUAAAAA&#10;">
                <v:textbox style="mso-fit-shape-to-text:t">
                  <w:txbxContent>
                    <w:p w14:paraId="31DE5157" w14:textId="77777777" w:rsidR="0068433A" w:rsidRPr="0072748F"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 xml:space="preserve"># Melakukan split dataset </w:t>
                      </w:r>
                    </w:p>
                    <w:p w14:paraId="38E353AB" w14:textId="77777777" w:rsidR="0068433A" w:rsidRPr="0072748F"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path = os.path.join('/content/dataset')</w:t>
                      </w:r>
                    </w:p>
                    <w:p w14:paraId="63EBDDF0" w14:textId="040D9187" w:rsidR="0068433A" w:rsidRPr="00A95EB6" w:rsidRDefault="0068433A" w:rsidP="0072748F">
                      <w:pPr>
                        <w:pStyle w:val="Default"/>
                        <w:rPr>
                          <w:rFonts w:ascii="Courier New" w:hAnsi="Courier New" w:cs="Courier New"/>
                          <w:sz w:val="20"/>
                          <w:szCs w:val="20"/>
                          <w:lang w:val="en-US"/>
                        </w:rPr>
                      </w:pPr>
                      <w:r w:rsidRPr="0072748F">
                        <w:rPr>
                          <w:rFonts w:ascii="Courier New" w:hAnsi="Courier New" w:cs="Courier New"/>
                          <w:sz w:val="20"/>
                          <w:szCs w:val="20"/>
                          <w:lang w:val="en-US"/>
                        </w:rPr>
                        <w:t>splitfolders.ratio(path ,output="/content/split_data",ratio=(.9,.1))</w:t>
                      </w:r>
                    </w:p>
                  </w:txbxContent>
                </v:textbox>
                <w10:anchorlock/>
              </v:shape>
            </w:pict>
          </mc:Fallback>
        </mc:AlternateContent>
      </w:r>
    </w:p>
    <w:p w14:paraId="71DB2B94" w14:textId="3C0B5A7F" w:rsidR="0072748F" w:rsidRDefault="0072748F" w:rsidP="00C048C8">
      <w:pPr>
        <w:pStyle w:val="Caption"/>
      </w:pPr>
      <w:bookmarkStart w:id="193" w:name="_Toc89723541"/>
      <w:bookmarkStart w:id="194" w:name="_Toc89724076"/>
      <w:bookmarkStart w:id="195" w:name="_Toc92230886"/>
      <w:bookmarkStart w:id="196" w:name="_Toc97949102"/>
      <w:bookmarkStart w:id="197" w:name="_Toc98026116"/>
      <w:r>
        <w:t xml:space="preserve">Gambar 5. </w:t>
      </w:r>
      <w:r w:rsidR="00FA3F73">
        <w:fldChar w:fldCharType="begin"/>
      </w:r>
      <w:r w:rsidR="00FA3F73">
        <w:instrText xml:space="preserve"> SEQ Gambar_5. \* ARABIC </w:instrText>
      </w:r>
      <w:r w:rsidR="00FA3F73">
        <w:fldChar w:fldCharType="separate"/>
      </w:r>
      <w:r w:rsidR="00C048C8">
        <w:rPr>
          <w:noProof/>
        </w:rPr>
        <w:t>6</w:t>
      </w:r>
      <w:r w:rsidR="00FA3F73">
        <w:rPr>
          <w:noProof/>
        </w:rPr>
        <w:fldChar w:fldCharType="end"/>
      </w:r>
      <w:r>
        <w:t xml:space="preserve"> </w:t>
      </w:r>
      <w:r w:rsidRPr="009622DE">
        <w:rPr>
          <w:i/>
        </w:rPr>
        <w:t>Source Code</w:t>
      </w:r>
      <w:r>
        <w:rPr>
          <w:i/>
        </w:rPr>
        <w:t xml:space="preserve"> </w:t>
      </w:r>
      <w:r>
        <w:t>Membagi Dataset</w:t>
      </w:r>
      <w:bookmarkEnd w:id="193"/>
      <w:bookmarkEnd w:id="194"/>
      <w:bookmarkEnd w:id="195"/>
      <w:bookmarkEnd w:id="196"/>
      <w:bookmarkEnd w:id="197"/>
    </w:p>
    <w:p w14:paraId="3DDF56A2" w14:textId="1F4845D0" w:rsidR="0072748F" w:rsidRDefault="0072748F" w:rsidP="00C61168">
      <w:r>
        <w:t xml:space="preserve">Setelah data berhasil dibagi menjadi data </w:t>
      </w:r>
      <w:r w:rsidRPr="0072748F">
        <w:rPr>
          <w:i/>
        </w:rPr>
        <w:t>train</w:t>
      </w:r>
      <w:r>
        <w:t xml:space="preserve"> dan data </w:t>
      </w:r>
      <w:r w:rsidRPr="0072748F">
        <w:rPr>
          <w:i/>
        </w:rPr>
        <w:t>validation</w:t>
      </w:r>
      <w:r>
        <w:rPr>
          <w:i/>
        </w:rPr>
        <w:t xml:space="preserve"> </w:t>
      </w:r>
      <w:r>
        <w:t>maka selanjutnya adalah melakukan proses augmentasi gambar dan normalisasi data. Proses augmentasi berfungsi untuk memperbanyak data dengan car</w:t>
      </w:r>
      <w:r w:rsidR="008A77EF">
        <w:t xml:space="preserve">a menyalin data asli lalu dirubah menjadi gambar baru dengan cara seperti </w:t>
      </w:r>
      <w:r w:rsidR="008A77EF" w:rsidRPr="008A77EF">
        <w:rPr>
          <w:i/>
        </w:rPr>
        <w:t>merotasinya</w:t>
      </w:r>
      <w:r w:rsidR="008A77EF">
        <w:t xml:space="preserve">, melakukan </w:t>
      </w:r>
      <w:r w:rsidR="008A77EF" w:rsidRPr="008A77EF">
        <w:rPr>
          <w:i/>
        </w:rPr>
        <w:t>zooming</w:t>
      </w:r>
      <w:r w:rsidR="00186E91">
        <w:t>, memotong, m</w:t>
      </w:r>
      <w:r w:rsidR="008A77EF">
        <w:t xml:space="preserve">embalikan secara horizontal atau vertikal, dsb. Proses normalisasi menggunakan fungsi </w:t>
      </w:r>
      <w:r w:rsidR="008A77EF" w:rsidRPr="008A77EF">
        <w:rPr>
          <w:i/>
        </w:rPr>
        <w:t>preprocess</w:t>
      </w:r>
      <w:r w:rsidR="008A77EF" w:rsidRPr="008A77EF">
        <w:t>_</w:t>
      </w:r>
      <w:r w:rsidR="008A77EF" w:rsidRPr="008A77EF">
        <w:rPr>
          <w:i/>
        </w:rPr>
        <w:t>input</w:t>
      </w:r>
      <w:r w:rsidR="008A77EF">
        <w:rPr>
          <w:i/>
        </w:rPr>
        <w:t xml:space="preserve"> </w:t>
      </w:r>
      <w:r w:rsidR="008A77EF">
        <w:t xml:space="preserve">yang disediakan dari masing-masing model arsitektur, </w:t>
      </w:r>
      <w:r w:rsidR="008A77EF" w:rsidRPr="008A77EF">
        <w:rPr>
          <w:i/>
        </w:rPr>
        <w:t>preprocess</w:t>
      </w:r>
      <w:r w:rsidR="008A77EF" w:rsidRPr="008A77EF">
        <w:t>_</w:t>
      </w:r>
      <w:r w:rsidR="008A77EF" w:rsidRPr="008A77EF">
        <w:rPr>
          <w:i/>
        </w:rPr>
        <w:t>input</w:t>
      </w:r>
      <w:r w:rsidR="008A77EF">
        <w:rPr>
          <w:i/>
        </w:rPr>
        <w:t xml:space="preserve"> </w:t>
      </w:r>
      <w:r w:rsidR="008A77EF">
        <w:t xml:space="preserve">akan menyesuaikan gambar </w:t>
      </w:r>
      <w:r w:rsidR="008A77EF" w:rsidRPr="008A77EF">
        <w:t>dengan format yang dibutuhkan model.</w:t>
      </w:r>
      <w:r w:rsidR="008A77EF">
        <w:t xml:space="preserve"> </w:t>
      </w:r>
      <w:r w:rsidR="008A77EF" w:rsidRPr="008A77EF">
        <w:t>Beberapa model menggunakan gambar den</w:t>
      </w:r>
      <w:r w:rsidR="008A77EF">
        <w:t>gan nilai mulai dari 0 hingga 1,</w:t>
      </w:r>
      <w:r w:rsidR="008A77EF" w:rsidRPr="008A77EF">
        <w:t xml:space="preserve"> </w:t>
      </w:r>
      <w:r w:rsidR="008A77EF">
        <w:t>atau</w:t>
      </w:r>
      <w:r w:rsidR="008A77EF" w:rsidRPr="008A77EF">
        <w:t xml:space="preserve"> dari -1 </w:t>
      </w:r>
      <w:r w:rsidR="008A77EF">
        <w:t>hingga +1, dan atau</w:t>
      </w:r>
      <w:r w:rsidR="008A77EF" w:rsidRPr="008A77EF">
        <w:t xml:space="preserve"> menggunakan gaya "caffe", yang tidak dinormalisasi, tetapi terpusat.</w:t>
      </w:r>
      <w:r w:rsidR="008A77EF">
        <w:t xml:space="preserve"> Untuk melakukan kedua proses augmentasi dan normalisasi peneliti menggunakan </w:t>
      </w:r>
      <w:r w:rsidR="008A77EF" w:rsidRPr="008A77EF">
        <w:rPr>
          <w:i/>
        </w:rPr>
        <w:t>ImageDataGenerator</w:t>
      </w:r>
      <w:r w:rsidR="008A77EF">
        <w:rPr>
          <w:i/>
        </w:rPr>
        <w:t xml:space="preserve"> </w:t>
      </w:r>
      <w:r w:rsidR="00040FD4">
        <w:t xml:space="preserve">yang </w:t>
      </w:r>
      <w:r w:rsidR="00040FD4">
        <w:lastRenderedPageBreak/>
        <w:t xml:space="preserve">berfungsi untuk </w:t>
      </w:r>
      <w:r w:rsidR="00040FD4" w:rsidRPr="00040FD4">
        <w:rPr>
          <w:i/>
        </w:rPr>
        <w:t>pipelining</w:t>
      </w:r>
      <w:r w:rsidR="00040FD4">
        <w:rPr>
          <w:i/>
        </w:rPr>
        <w:t xml:space="preserve"> </w:t>
      </w:r>
      <w:r w:rsidR="00040FD4">
        <w:t xml:space="preserve">data gambar untuk </w:t>
      </w:r>
      <w:r w:rsidR="003C155A">
        <w:rPr>
          <w:i/>
        </w:rPr>
        <w:t>Deep L</w:t>
      </w:r>
      <w:r w:rsidR="003C155A" w:rsidRPr="00DE3BEA">
        <w:rPr>
          <w:i/>
        </w:rPr>
        <w:t>earning</w:t>
      </w:r>
      <w:r w:rsidR="00040FD4">
        <w:rPr>
          <w:i/>
        </w:rPr>
        <w:t>.</w:t>
      </w:r>
      <w:r w:rsidR="00040FD4">
        <w:t xml:space="preserve"> </w:t>
      </w:r>
      <w:r w:rsidR="00040FD4" w:rsidRPr="008A77EF">
        <w:rPr>
          <w:i/>
        </w:rPr>
        <w:t>ImageDataGenerator</w:t>
      </w:r>
      <w:r w:rsidR="00040FD4">
        <w:rPr>
          <w:i/>
        </w:rPr>
        <w:t xml:space="preserve"> </w:t>
      </w:r>
      <w:r w:rsidR="00040FD4">
        <w:t xml:space="preserve">dalam penelitian ini juga digunakan untuk melakukan </w:t>
      </w:r>
      <w:r w:rsidR="00040FD4" w:rsidRPr="00040FD4">
        <w:rPr>
          <w:i/>
        </w:rPr>
        <w:t>batch sizing</w:t>
      </w:r>
      <w:r w:rsidR="00040FD4">
        <w:t xml:space="preserve"> yang berfungsi j</w:t>
      </w:r>
      <w:r w:rsidR="00040FD4" w:rsidRPr="00040FD4">
        <w:t>umlah sampel data yang akan disebarkan ke neural network dalam satu kali epoch</w:t>
      </w:r>
      <w:r w:rsidR="00040FD4">
        <w:t xml:space="preserve">. </w:t>
      </w:r>
      <w:r w:rsidR="00040FD4" w:rsidRPr="00C61168">
        <w:rPr>
          <w:i/>
        </w:rPr>
        <w:t xml:space="preserve">Batch </w:t>
      </w:r>
      <w:r w:rsidR="00C61168" w:rsidRPr="00C61168">
        <w:rPr>
          <w:i/>
        </w:rPr>
        <w:t>s</w:t>
      </w:r>
      <w:r w:rsidR="00040FD4" w:rsidRPr="00C61168">
        <w:rPr>
          <w:i/>
        </w:rPr>
        <w:t>ize</w:t>
      </w:r>
      <w:r w:rsidR="00040FD4">
        <w:t xml:space="preserve"> yang digunakan sebesar 268 </w:t>
      </w:r>
      <w:r w:rsidR="00040FD4" w:rsidRPr="00040FD4">
        <w:t xml:space="preserve">maka saat proses pelatihan akan diambil sebanyak </w:t>
      </w:r>
      <w:r w:rsidR="00040FD4">
        <w:t xml:space="preserve">268 </w:t>
      </w:r>
      <w:r w:rsidR="00040FD4" w:rsidRPr="00040FD4">
        <w:t xml:space="preserve">data secara acak dari sampe dataset yang ada untuk tiap epoch sampai semua epoch </w:t>
      </w:r>
      <w:r w:rsidR="00040FD4">
        <w:t>memenu</w:t>
      </w:r>
      <w:r w:rsidR="00040FD4" w:rsidRPr="00040FD4">
        <w:t>hi batas samp</w:t>
      </w:r>
      <w:r w:rsidR="00040FD4">
        <w:t>el</w:t>
      </w:r>
      <w:r w:rsidR="00040FD4" w:rsidRPr="00040FD4">
        <w:t>nya.</w:t>
      </w:r>
      <w:r w:rsidR="00C61168">
        <w:t xml:space="preserve"> </w:t>
      </w:r>
      <w:r w:rsidR="00040FD4">
        <w:t xml:space="preserve">Berikut adalah </w:t>
      </w:r>
      <w:r w:rsidR="00040FD4">
        <w:rPr>
          <w:i/>
        </w:rPr>
        <w:t xml:space="preserve">source code </w:t>
      </w:r>
      <w:r w:rsidR="00040FD4">
        <w:t>untuk melakukan augmentas</w:t>
      </w:r>
      <w:r w:rsidR="00C61168">
        <w:t>i,</w:t>
      </w:r>
      <w:r w:rsidR="00040FD4">
        <w:t xml:space="preserve"> normalisasi</w:t>
      </w:r>
      <w:r w:rsidR="00C61168">
        <w:t xml:space="preserve"> dan </w:t>
      </w:r>
      <w:r w:rsidR="00C61168" w:rsidRPr="00C61168">
        <w:rPr>
          <w:i/>
        </w:rPr>
        <w:t>batching</w:t>
      </w:r>
      <w:r w:rsidR="00040FD4">
        <w:t xml:space="preserve"> menggunakan </w:t>
      </w:r>
      <w:r w:rsidR="00040FD4" w:rsidRPr="008A77EF">
        <w:rPr>
          <w:i/>
        </w:rPr>
        <w:t>ImageDataGenerator</w:t>
      </w:r>
      <w:r w:rsidR="00040FD4">
        <w:t xml:space="preserve"> dapat dilihat pada Gambar 5.7.</w:t>
      </w:r>
    </w:p>
    <w:p w14:paraId="339830FB" w14:textId="77777777" w:rsidR="00C61168" w:rsidRDefault="00040FD4" w:rsidP="00C61168">
      <w:pPr>
        <w:keepNext/>
        <w:ind w:firstLine="0"/>
      </w:pPr>
      <w:r w:rsidRPr="00A95EB6">
        <w:rPr>
          <w:rFonts w:ascii="Courier New" w:hAnsi="Courier New" w:cs="Courier New"/>
          <w:noProof/>
          <w:sz w:val="20"/>
          <w:szCs w:val="20"/>
        </w:rPr>
        <mc:AlternateContent>
          <mc:Choice Requires="wps">
            <w:drawing>
              <wp:inline distT="0" distB="0" distL="0" distR="0" wp14:anchorId="323AA582" wp14:editId="0EEC32F6">
                <wp:extent cx="5019675" cy="1404620"/>
                <wp:effectExtent l="0" t="0" r="28575" b="2540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25ACF249" w14:textId="77777777" w:rsidR="0068433A" w:rsidRPr="0072748F" w:rsidRDefault="0068433A" w:rsidP="00040FD4">
                            <w:pPr>
                              <w:pStyle w:val="Default"/>
                              <w:rPr>
                                <w:rFonts w:ascii="Courier New" w:hAnsi="Courier New" w:cs="Courier New"/>
                                <w:sz w:val="20"/>
                                <w:szCs w:val="20"/>
                                <w:lang w:val="en-US"/>
                              </w:rPr>
                            </w:pPr>
                            <w:r w:rsidRPr="0072748F">
                              <w:rPr>
                                <w:rFonts w:ascii="Courier New" w:hAnsi="Courier New" w:cs="Courier New"/>
                                <w:sz w:val="20"/>
                                <w:szCs w:val="20"/>
                                <w:lang w:val="en-US"/>
                              </w:rPr>
                              <w:t xml:space="preserve"># Melakukan split dataset </w:t>
                            </w:r>
                          </w:p>
                          <w:p w14:paraId="45781335"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train_datagen = ImageDataGenerator(preprocessing_function=preprocess_input,</w:t>
                            </w:r>
                          </w:p>
                          <w:p w14:paraId="2A85C4C0"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shear_range=0.2, </w:t>
                            </w:r>
                          </w:p>
                          <w:p w14:paraId="68D9D430"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zoom_range=0.2, </w:t>
                            </w:r>
                          </w:p>
                          <w:p w14:paraId="07AE187F"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rotation_range=10,</w:t>
                            </w:r>
                          </w:p>
                          <w:p w14:paraId="3CEE788F"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vertical_flip=True,</w:t>
                            </w:r>
                          </w:p>
                          <w:p w14:paraId="2393D72C"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horizontal_flip=True)</w:t>
                            </w:r>
                          </w:p>
                          <w:p w14:paraId="79B288ED" w14:textId="77777777" w:rsidR="0068433A" w:rsidRPr="00040FD4" w:rsidRDefault="0068433A" w:rsidP="00040FD4">
                            <w:pPr>
                              <w:pStyle w:val="Default"/>
                              <w:rPr>
                                <w:rFonts w:ascii="Courier New" w:hAnsi="Courier New" w:cs="Courier New"/>
                                <w:sz w:val="20"/>
                                <w:szCs w:val="20"/>
                                <w:lang w:val="en-US"/>
                              </w:rPr>
                            </w:pPr>
                          </w:p>
                          <w:p w14:paraId="4A68D387" w14:textId="513BD30C" w:rsidR="0068433A"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val_datagen = ImageDataGenerator(preprocessing_function=preprocess_input,)</w:t>
                            </w:r>
                          </w:p>
                          <w:p w14:paraId="49A37F06"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WIDTH = 128</w:t>
                            </w:r>
                          </w:p>
                          <w:p w14:paraId="204CDBC1"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HEIGHT = 128</w:t>
                            </w:r>
                          </w:p>
                          <w:p w14:paraId="3F973509"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BATCH_SIZE = 268</w:t>
                            </w:r>
                          </w:p>
                          <w:p w14:paraId="223E2F08" w14:textId="77777777" w:rsidR="0068433A" w:rsidRPr="00040FD4" w:rsidRDefault="0068433A" w:rsidP="00040FD4">
                            <w:pPr>
                              <w:pStyle w:val="Default"/>
                              <w:rPr>
                                <w:rFonts w:ascii="Courier New" w:hAnsi="Courier New" w:cs="Courier New"/>
                                <w:sz w:val="20"/>
                                <w:szCs w:val="20"/>
                                <w:lang w:val="en-US"/>
                              </w:rPr>
                            </w:pPr>
                          </w:p>
                          <w:p w14:paraId="469F0DF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train_generator = train_datagen.flow_from_directory(</w:t>
                            </w:r>
                          </w:p>
                          <w:p w14:paraId="5EE872B5"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ontent/split_data/train',</w:t>
                            </w:r>
                          </w:p>
                          <w:p w14:paraId="168574C1"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target_size=(WIDTH, HEIGHT), </w:t>
                            </w:r>
                          </w:p>
                          <w:p w14:paraId="18DCD247"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batch_size=BATCH_SIZE,</w:t>
                            </w:r>
                          </w:p>
                          <w:p w14:paraId="6A7BB02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lass_mode='categorical')</w:t>
                            </w:r>
                          </w:p>
                          <w:p w14:paraId="2622AC01" w14:textId="77777777" w:rsidR="0068433A" w:rsidRPr="00040FD4" w:rsidRDefault="0068433A" w:rsidP="00040FD4">
                            <w:pPr>
                              <w:pStyle w:val="Default"/>
                              <w:rPr>
                                <w:rFonts w:ascii="Courier New" w:hAnsi="Courier New" w:cs="Courier New"/>
                                <w:sz w:val="20"/>
                                <w:szCs w:val="20"/>
                                <w:lang w:val="en-US"/>
                              </w:rPr>
                            </w:pPr>
                          </w:p>
                          <w:p w14:paraId="1B2D6D4B"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validation_generator = val_datagen.flow_from_directory(</w:t>
                            </w:r>
                          </w:p>
                          <w:p w14:paraId="38C6A24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ontent/split_data/val', </w:t>
                            </w:r>
                          </w:p>
                          <w:p w14:paraId="374D2576"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target_size=(WIDTH, HEIGHT), </w:t>
                            </w:r>
                          </w:p>
                          <w:p w14:paraId="25A2F044"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batch_size=BATCH_SIZE,</w:t>
                            </w:r>
                          </w:p>
                          <w:p w14:paraId="76E836B8"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shuffle = False,</w:t>
                            </w:r>
                          </w:p>
                          <w:p w14:paraId="7F1C6360" w14:textId="0E388847" w:rsidR="0068433A" w:rsidRPr="00A95EB6"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lass_mode='categorical')</w:t>
                            </w:r>
                          </w:p>
                        </w:txbxContent>
                      </wps:txbx>
                      <wps:bodyPr rot="0" vert="horz" wrap="square" lIns="91440" tIns="45720" rIns="91440" bIns="45720" anchor="t" anchorCtr="0">
                        <a:spAutoFit/>
                      </wps:bodyPr>
                    </wps:wsp>
                  </a:graphicData>
                </a:graphic>
              </wp:inline>
            </w:drawing>
          </mc:Choice>
          <mc:Fallback>
            <w:pict>
              <v:shape w14:anchorId="323AA582" id="_x0000_s1036"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BGDb2wJwIAAE4EAAAOAAAAAAAAAAAAAAAAAC4CAABkcnMvZTJvRG9j&#10;LnhtbFBLAQItABQABgAIAAAAIQCa23HF3AAAAAUBAAAPAAAAAAAAAAAAAAAAAIEEAABkcnMvZG93&#10;bnJldi54bWxQSwUGAAAAAAQABADzAAAAigUAAAAA&#10;">
                <v:textbox style="mso-fit-shape-to-text:t">
                  <w:txbxContent>
                    <w:p w14:paraId="25ACF249" w14:textId="77777777" w:rsidR="0068433A" w:rsidRPr="0072748F" w:rsidRDefault="0068433A" w:rsidP="00040FD4">
                      <w:pPr>
                        <w:pStyle w:val="Default"/>
                        <w:rPr>
                          <w:rFonts w:ascii="Courier New" w:hAnsi="Courier New" w:cs="Courier New"/>
                          <w:sz w:val="20"/>
                          <w:szCs w:val="20"/>
                          <w:lang w:val="en-US"/>
                        </w:rPr>
                      </w:pPr>
                      <w:r w:rsidRPr="0072748F">
                        <w:rPr>
                          <w:rFonts w:ascii="Courier New" w:hAnsi="Courier New" w:cs="Courier New"/>
                          <w:sz w:val="20"/>
                          <w:szCs w:val="20"/>
                          <w:lang w:val="en-US"/>
                        </w:rPr>
                        <w:t xml:space="preserve"># Melakukan split dataset </w:t>
                      </w:r>
                    </w:p>
                    <w:p w14:paraId="45781335"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train_datagen = ImageDataGenerator(preprocessing_function=preprocess_input,</w:t>
                      </w:r>
                    </w:p>
                    <w:p w14:paraId="2A85C4C0"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shear_range=0.2, </w:t>
                      </w:r>
                    </w:p>
                    <w:p w14:paraId="68D9D430"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zoom_range=0.2, </w:t>
                      </w:r>
                    </w:p>
                    <w:p w14:paraId="07AE187F"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rotation_range=10,</w:t>
                      </w:r>
                    </w:p>
                    <w:p w14:paraId="3CEE788F"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vertical_flip=True,</w:t>
                      </w:r>
                    </w:p>
                    <w:p w14:paraId="2393D72C"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horizontal_flip=True)</w:t>
                      </w:r>
                    </w:p>
                    <w:p w14:paraId="79B288ED" w14:textId="77777777" w:rsidR="0068433A" w:rsidRPr="00040FD4" w:rsidRDefault="0068433A" w:rsidP="00040FD4">
                      <w:pPr>
                        <w:pStyle w:val="Default"/>
                        <w:rPr>
                          <w:rFonts w:ascii="Courier New" w:hAnsi="Courier New" w:cs="Courier New"/>
                          <w:sz w:val="20"/>
                          <w:szCs w:val="20"/>
                          <w:lang w:val="en-US"/>
                        </w:rPr>
                      </w:pPr>
                    </w:p>
                    <w:p w14:paraId="4A68D387" w14:textId="513BD30C" w:rsidR="0068433A"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val_datagen = ImageDataGenerator(preprocessing_function=preprocess_input,)</w:t>
                      </w:r>
                    </w:p>
                    <w:p w14:paraId="49A37F06"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WIDTH = 128</w:t>
                      </w:r>
                    </w:p>
                    <w:p w14:paraId="204CDBC1"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HEIGHT = 128</w:t>
                      </w:r>
                    </w:p>
                    <w:p w14:paraId="3F973509"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BATCH_SIZE = 268</w:t>
                      </w:r>
                    </w:p>
                    <w:p w14:paraId="223E2F08" w14:textId="77777777" w:rsidR="0068433A" w:rsidRPr="00040FD4" w:rsidRDefault="0068433A" w:rsidP="00040FD4">
                      <w:pPr>
                        <w:pStyle w:val="Default"/>
                        <w:rPr>
                          <w:rFonts w:ascii="Courier New" w:hAnsi="Courier New" w:cs="Courier New"/>
                          <w:sz w:val="20"/>
                          <w:szCs w:val="20"/>
                          <w:lang w:val="en-US"/>
                        </w:rPr>
                      </w:pPr>
                    </w:p>
                    <w:p w14:paraId="469F0DF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train_generator = train_datagen.flow_from_directory(</w:t>
                      </w:r>
                    </w:p>
                    <w:p w14:paraId="5EE872B5"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ontent/split_data/train',</w:t>
                      </w:r>
                    </w:p>
                    <w:p w14:paraId="168574C1"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target_size=(WIDTH, HEIGHT), </w:t>
                      </w:r>
                    </w:p>
                    <w:p w14:paraId="18DCD247"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batch_size=BATCH_SIZE,</w:t>
                      </w:r>
                    </w:p>
                    <w:p w14:paraId="6A7BB02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lass_mode='categorical')</w:t>
                      </w:r>
                    </w:p>
                    <w:p w14:paraId="2622AC01" w14:textId="77777777" w:rsidR="0068433A" w:rsidRPr="00040FD4" w:rsidRDefault="0068433A" w:rsidP="00040FD4">
                      <w:pPr>
                        <w:pStyle w:val="Default"/>
                        <w:rPr>
                          <w:rFonts w:ascii="Courier New" w:hAnsi="Courier New" w:cs="Courier New"/>
                          <w:sz w:val="20"/>
                          <w:szCs w:val="20"/>
                          <w:lang w:val="en-US"/>
                        </w:rPr>
                      </w:pPr>
                    </w:p>
                    <w:p w14:paraId="1B2D6D4B"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validation_generator = val_datagen.flow_from_directory(</w:t>
                      </w:r>
                    </w:p>
                    <w:p w14:paraId="38C6A24D"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ontent/split_data/val', </w:t>
                      </w:r>
                    </w:p>
                    <w:p w14:paraId="374D2576"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target_size=(WIDTH, HEIGHT), </w:t>
                      </w:r>
                    </w:p>
                    <w:p w14:paraId="25A2F044"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batch_size=BATCH_SIZE,</w:t>
                      </w:r>
                    </w:p>
                    <w:p w14:paraId="76E836B8" w14:textId="77777777" w:rsidR="0068433A" w:rsidRPr="00040FD4"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shuffle = False,</w:t>
                      </w:r>
                    </w:p>
                    <w:p w14:paraId="7F1C6360" w14:textId="0E388847" w:rsidR="0068433A" w:rsidRPr="00A95EB6" w:rsidRDefault="0068433A" w:rsidP="00040FD4">
                      <w:pPr>
                        <w:pStyle w:val="Default"/>
                        <w:rPr>
                          <w:rFonts w:ascii="Courier New" w:hAnsi="Courier New" w:cs="Courier New"/>
                          <w:sz w:val="20"/>
                          <w:szCs w:val="20"/>
                          <w:lang w:val="en-US"/>
                        </w:rPr>
                      </w:pPr>
                      <w:r w:rsidRPr="00040FD4">
                        <w:rPr>
                          <w:rFonts w:ascii="Courier New" w:hAnsi="Courier New" w:cs="Courier New"/>
                          <w:sz w:val="20"/>
                          <w:szCs w:val="20"/>
                          <w:lang w:val="en-US"/>
                        </w:rPr>
                        <w:t xml:space="preserve">        class_mode='categorical')</w:t>
                      </w:r>
                    </w:p>
                  </w:txbxContent>
                </v:textbox>
                <w10:anchorlock/>
              </v:shape>
            </w:pict>
          </mc:Fallback>
        </mc:AlternateContent>
      </w:r>
    </w:p>
    <w:p w14:paraId="126ED964" w14:textId="2648E8AE" w:rsidR="00040FD4" w:rsidRDefault="00C61168" w:rsidP="00C048C8">
      <w:pPr>
        <w:pStyle w:val="Caption"/>
        <w:rPr>
          <w:i/>
        </w:rPr>
      </w:pPr>
      <w:bookmarkStart w:id="198" w:name="_Toc89723542"/>
      <w:bookmarkStart w:id="199" w:name="_Toc89724077"/>
      <w:bookmarkStart w:id="200" w:name="_Toc92230887"/>
      <w:bookmarkStart w:id="201" w:name="_Toc97949103"/>
      <w:bookmarkStart w:id="202" w:name="_Toc98026117"/>
      <w:r>
        <w:t xml:space="preserve">Gambar 5. </w:t>
      </w:r>
      <w:r w:rsidR="00FA3F73">
        <w:fldChar w:fldCharType="begin"/>
      </w:r>
      <w:r w:rsidR="00FA3F73">
        <w:instrText xml:space="preserve"> SEQ Gambar_5. \* ARABIC </w:instrText>
      </w:r>
      <w:r w:rsidR="00FA3F73">
        <w:fldChar w:fldCharType="separate"/>
      </w:r>
      <w:r w:rsidR="00C048C8">
        <w:rPr>
          <w:noProof/>
        </w:rPr>
        <w:t>7</w:t>
      </w:r>
      <w:r w:rsidR="00FA3F73">
        <w:rPr>
          <w:noProof/>
        </w:rPr>
        <w:fldChar w:fldCharType="end"/>
      </w:r>
      <w:r>
        <w:t xml:space="preserve"> </w:t>
      </w:r>
      <w:r w:rsidRPr="00C61168">
        <w:rPr>
          <w:i/>
        </w:rPr>
        <w:t>Source</w:t>
      </w:r>
      <w:r>
        <w:t xml:space="preserve"> </w:t>
      </w:r>
      <w:r w:rsidRPr="00C61168">
        <w:rPr>
          <w:i/>
        </w:rPr>
        <w:t>Code</w:t>
      </w:r>
      <w:r>
        <w:t xml:space="preserve"> </w:t>
      </w:r>
      <w:r w:rsidRPr="00C61168">
        <w:rPr>
          <w:i/>
        </w:rPr>
        <w:t>Augmentasi</w:t>
      </w:r>
      <w:r>
        <w:t xml:space="preserve">, Normalisasi, dan </w:t>
      </w:r>
      <w:r w:rsidRPr="00C61168">
        <w:rPr>
          <w:i/>
        </w:rPr>
        <w:t>Batching</w:t>
      </w:r>
      <w:bookmarkEnd w:id="198"/>
      <w:bookmarkEnd w:id="199"/>
      <w:bookmarkEnd w:id="200"/>
      <w:bookmarkEnd w:id="201"/>
      <w:bookmarkEnd w:id="202"/>
    </w:p>
    <w:p w14:paraId="54FB86B1" w14:textId="77777777" w:rsidR="00DF3C95" w:rsidRPr="00DF3C95" w:rsidRDefault="00DF3C95" w:rsidP="00DF3C95"/>
    <w:p w14:paraId="56131FFE" w14:textId="32EA2A0B" w:rsidR="00C61168" w:rsidRDefault="006C1CA1" w:rsidP="00035A18">
      <w:pPr>
        <w:pStyle w:val="Heading4"/>
      </w:pPr>
      <w:bookmarkStart w:id="203" w:name="_Toc98026057"/>
      <w:r>
        <w:t>Pembuatan model</w:t>
      </w:r>
      <w:bookmarkEnd w:id="203"/>
    </w:p>
    <w:p w14:paraId="25B08135" w14:textId="623D8783" w:rsidR="006C1CA1" w:rsidRDefault="006C1CA1" w:rsidP="006C1CA1">
      <w:pPr>
        <w:rPr>
          <w:lang w:val="en-ID"/>
        </w:rPr>
      </w:pPr>
      <w:r>
        <w:rPr>
          <w:lang w:val="en-ID"/>
        </w:rPr>
        <w:t xml:space="preserve">Pada tahap ini akan dibuat sebuah </w:t>
      </w:r>
      <w:r w:rsidR="00D62201" w:rsidRPr="00D62201">
        <w:rPr>
          <w:i/>
        </w:rPr>
        <w:t>function</w:t>
      </w:r>
      <w:r w:rsidR="00D62201">
        <w:t xml:space="preserve"> atau fungsi </w:t>
      </w:r>
      <w:r>
        <w:rPr>
          <w:lang w:val="en-ID"/>
        </w:rPr>
        <w:t xml:space="preserve">yang didalamnya berisi untuk membangun arsitektur model, optimasi model dan </w:t>
      </w:r>
      <w:r w:rsidRPr="006C1CA1">
        <w:rPr>
          <w:i/>
          <w:lang w:val="en-ID"/>
        </w:rPr>
        <w:t>callback</w:t>
      </w:r>
      <w:r>
        <w:rPr>
          <w:lang w:val="en-ID"/>
        </w:rPr>
        <w:t xml:space="preserve">, </w:t>
      </w:r>
      <w:r w:rsidR="00F17E3A">
        <w:rPr>
          <w:lang w:val="en-ID"/>
        </w:rPr>
        <w:t xml:space="preserve">dan inisialisasi proses pelatihan. Fungsi ini memiliki sebuah parameter yaitu </w:t>
      </w:r>
      <w:r w:rsidR="00F17E3A" w:rsidRPr="00F17E3A">
        <w:rPr>
          <w:i/>
          <w:lang w:val="en-ID"/>
        </w:rPr>
        <w:t>optimizer</w:t>
      </w:r>
      <w:r w:rsidR="00F17E3A">
        <w:rPr>
          <w:lang w:val="en-ID"/>
        </w:rPr>
        <w:t xml:space="preserve"> dan </w:t>
      </w:r>
      <w:r w:rsidR="00F17E3A" w:rsidRPr="00F17E3A">
        <w:rPr>
          <w:i/>
          <w:lang w:val="en-ID"/>
        </w:rPr>
        <w:t>learning rate</w:t>
      </w:r>
      <w:r w:rsidR="00F17E3A">
        <w:rPr>
          <w:i/>
          <w:lang w:val="en-ID"/>
        </w:rPr>
        <w:t xml:space="preserve"> </w:t>
      </w:r>
      <w:r w:rsidR="00F17E3A">
        <w:rPr>
          <w:lang w:val="en-ID"/>
        </w:rPr>
        <w:t>yang bert</w:t>
      </w:r>
      <w:r w:rsidR="00186E91">
        <w:rPr>
          <w:lang w:val="en-ID"/>
        </w:rPr>
        <w:t xml:space="preserve">ujuan untuk melakukan </w:t>
      </w:r>
      <w:r w:rsidR="00186E91" w:rsidRPr="00186E91">
        <w:rPr>
          <w:i/>
          <w:lang w:val="en-ID"/>
        </w:rPr>
        <w:t>hyperpara</w:t>
      </w:r>
      <w:r w:rsidR="00F17E3A" w:rsidRPr="00186E91">
        <w:rPr>
          <w:i/>
          <w:lang w:val="en-ID"/>
        </w:rPr>
        <w:t>meter tuning</w:t>
      </w:r>
      <w:r w:rsidR="00F17E3A">
        <w:rPr>
          <w:lang w:val="en-ID"/>
        </w:rPr>
        <w:t xml:space="preserve"> manual </w:t>
      </w:r>
      <w:r w:rsidR="00F17E3A">
        <w:rPr>
          <w:lang w:val="en-ID"/>
        </w:rPr>
        <w:lastRenderedPageBreak/>
        <w:t>dengan cara mengatur kedua parameter tersebut secara berbeda-beda setiap dijalankan. Berikut penjelasan tahap-tahapan dalam pembuatan model.</w:t>
      </w:r>
    </w:p>
    <w:p w14:paraId="3FE3B3C5" w14:textId="29161CF3" w:rsidR="00F17E3A" w:rsidRPr="00F17E3A" w:rsidRDefault="00F17E3A" w:rsidP="00954F10">
      <w:pPr>
        <w:pStyle w:val="ListParagraph"/>
        <w:numPr>
          <w:ilvl w:val="0"/>
          <w:numId w:val="37"/>
        </w:numPr>
        <w:rPr>
          <w:lang w:val="en-ID"/>
        </w:rPr>
      </w:pPr>
      <w:r>
        <w:rPr>
          <w:lang w:val="en-ID"/>
        </w:rPr>
        <w:t>Membangun arsitektur model</w:t>
      </w:r>
    </w:p>
    <w:p w14:paraId="0B21C338" w14:textId="67A155CE" w:rsidR="005C068F" w:rsidRDefault="00C34D36" w:rsidP="00F17E3A">
      <w:r>
        <w:t xml:space="preserve">Pada tahap ini akan dibangun 2 jenis arsitektur yang berbeda yaitu dengan menggunakan </w:t>
      </w:r>
      <w:r w:rsidRPr="00C34D36">
        <w:rPr>
          <w:i/>
        </w:rPr>
        <w:t>pretrained</w:t>
      </w:r>
      <w:r>
        <w:t xml:space="preserve"> model</w:t>
      </w:r>
      <w:r w:rsidR="005C068F">
        <w:t xml:space="preserve"> (VGG16 dan ResNet50)</w:t>
      </w:r>
      <w:r>
        <w:t xml:space="preserve"> dan tidak menggunakan </w:t>
      </w:r>
      <w:r w:rsidRPr="00C34D36">
        <w:rPr>
          <w:i/>
        </w:rPr>
        <w:t>pretrained</w:t>
      </w:r>
      <w:r>
        <w:t xml:space="preserve"> model (model </w:t>
      </w:r>
      <w:r w:rsidR="00A36483">
        <w:t>yang diusulkan</w:t>
      </w:r>
      <w:r>
        <w:t>) untuk rancangan kedua arsitekturnya dapat dilihat pada Gambar 3.8 dan Gambar 3.9</w:t>
      </w:r>
      <w:r w:rsidR="00F601BF">
        <w:t xml:space="preserve">. Struktur model yang dibangun menggunakan model Sequential, dimana setumpuk lapisan disusun secara linear atau berurutan </w:t>
      </w:r>
      <w:r w:rsidR="00F601BF" w:rsidRPr="00F601BF">
        <w:t>dan masing masing lapisan akan menyaring secara bertahap data masukan untuk mendapatkan data keluaran yang di inginkan.</w:t>
      </w:r>
      <w:r w:rsidR="00F601BF">
        <w:t xml:space="preserve"> </w:t>
      </w:r>
      <w:r w:rsidR="00F601BF" w:rsidRPr="00F601BF">
        <w:t xml:space="preserve">Umumnya dalam </w:t>
      </w:r>
      <w:r w:rsidR="00F601BF">
        <w:t xml:space="preserve">arsitektur </w:t>
      </w:r>
      <w:r w:rsidR="00F601BF" w:rsidRPr="00F601BF">
        <w:t xml:space="preserve">CNN mempunyai 2 tahap yaitu </w:t>
      </w:r>
      <w:r w:rsidR="00F601BF" w:rsidRPr="00F601BF">
        <w:rPr>
          <w:i/>
        </w:rPr>
        <w:t>feature learning</w:t>
      </w:r>
      <w:r w:rsidR="00F601BF" w:rsidRPr="00F601BF">
        <w:t xml:space="preserve"> dan </w:t>
      </w:r>
      <w:r w:rsidR="00F601BF" w:rsidRPr="00F601BF">
        <w:rPr>
          <w:i/>
        </w:rPr>
        <w:t>classification</w:t>
      </w:r>
      <w:r w:rsidR="00F601BF" w:rsidRPr="00F601BF">
        <w:t>.</w:t>
      </w:r>
      <w:r w:rsidR="00F601BF">
        <w:t xml:space="preserve"> Input gambar pada model CNN memiliki ukuran 128x128x3, dimana 3 menandakan gambar memiliki 3 channel yaitu </w:t>
      </w:r>
      <w:r w:rsidR="00F601BF" w:rsidRPr="00F601BF">
        <w:rPr>
          <w:i/>
        </w:rPr>
        <w:t>Red</w:t>
      </w:r>
      <w:r w:rsidR="00F601BF">
        <w:t xml:space="preserve">, </w:t>
      </w:r>
      <w:r w:rsidR="00F601BF" w:rsidRPr="00F601BF">
        <w:rPr>
          <w:i/>
        </w:rPr>
        <w:t>Green</w:t>
      </w:r>
      <w:r w:rsidR="00F601BF">
        <w:t xml:space="preserve">, dan </w:t>
      </w:r>
      <w:r w:rsidR="00F601BF" w:rsidRPr="00F601BF">
        <w:rPr>
          <w:i/>
        </w:rPr>
        <w:t>Blue</w:t>
      </w:r>
      <w:r w:rsidR="00F601BF">
        <w:t xml:space="preserve"> (RGB).</w:t>
      </w:r>
      <w:r w:rsidR="00C6365B">
        <w:t xml:space="preserve"> Pada model yang memanfaatkan transfer learning saat pelatihan akan mengunci atau </w:t>
      </w:r>
      <w:r w:rsidR="00C6365B" w:rsidRPr="005C068F">
        <w:rPr>
          <w:i/>
        </w:rPr>
        <w:t>freeze layer</w:t>
      </w:r>
      <w:r w:rsidR="00C6365B">
        <w:t xml:space="preserve"> agar tidak dapat dilatih lagi parameternya</w:t>
      </w:r>
      <w:r w:rsidR="005C068F">
        <w:t xml:space="preserve"> karena nilai </w:t>
      </w:r>
      <w:r w:rsidR="005C068F" w:rsidRPr="005C068F">
        <w:rPr>
          <w:i/>
        </w:rPr>
        <w:t>weight</w:t>
      </w:r>
      <w:r w:rsidR="005C068F">
        <w:t xml:space="preserve"> dari model aslinya dapat berubah. </w:t>
      </w:r>
    </w:p>
    <w:p w14:paraId="529FBBFC" w14:textId="56EA80D2" w:rsidR="00DF3C95" w:rsidRPr="00DF3C95" w:rsidRDefault="00F17E3A" w:rsidP="00954F10">
      <w:pPr>
        <w:pStyle w:val="ListParagraph"/>
        <w:numPr>
          <w:ilvl w:val="0"/>
          <w:numId w:val="37"/>
        </w:numPr>
      </w:pPr>
      <w:r>
        <w:t>Optimasi model dan c</w:t>
      </w:r>
      <w:r w:rsidRPr="00F17E3A">
        <w:t>allback</w:t>
      </w:r>
    </w:p>
    <w:p w14:paraId="30344CE8" w14:textId="7197B0A8" w:rsidR="00BE290C" w:rsidRDefault="00926ED1" w:rsidP="00F17E3A">
      <w:r>
        <w:t xml:space="preserve">Sebelum dilakukan proses pelatihan </w:t>
      </w:r>
      <w:r w:rsidRPr="00926ED1">
        <w:t>maka model CNN yang telah di susun harus dikonfigurasi dengan method model.compile().</w:t>
      </w:r>
      <w:r>
        <w:t xml:space="preserve"> </w:t>
      </w:r>
      <w:r w:rsidR="00BE290C" w:rsidRPr="00BE290C">
        <w:t>Dalam pengoptimalan untuk memperbaharui bobot menggunakan optimasi ADAM</w:t>
      </w:r>
      <w:r w:rsidR="00F17E3A">
        <w:t xml:space="preserve"> dan RMSProp</w:t>
      </w:r>
      <w:r w:rsidR="00BE290C" w:rsidRPr="00BE290C">
        <w:t xml:space="preserve">. Penggunaan loss function </w:t>
      </w:r>
      <w:r w:rsidR="00BE290C" w:rsidRPr="00BE290C">
        <w:rPr>
          <w:i/>
        </w:rPr>
        <w:t>categorical crossentrophy</w:t>
      </w:r>
      <w:r w:rsidR="00BE290C" w:rsidRPr="00BE290C">
        <w:t xml:space="preserve"> karena data pelatihan berbentuk kate</w:t>
      </w:r>
      <w:r w:rsidR="00BE290C">
        <w:t>gori, sehingga pengevaluasian l</w:t>
      </w:r>
      <w:r w:rsidR="00BE290C" w:rsidRPr="00BE290C">
        <w:t>os</w:t>
      </w:r>
      <w:r w:rsidR="00BE290C">
        <w:t>s</w:t>
      </w:r>
      <w:r w:rsidR="00BE290C" w:rsidRPr="00BE290C">
        <w:t xml:space="preserve"> dilakukan berdasarkan kategori data</w:t>
      </w:r>
      <w:r w:rsidR="00BE290C">
        <w:t>,</w:t>
      </w:r>
      <w:r w:rsidR="00BE290C" w:rsidRPr="00BE290C">
        <w:t xml:space="preserve"> sedangkan metric yang digunakan dalam pelatihan ini adalah akurasi.</w:t>
      </w:r>
    </w:p>
    <w:p w14:paraId="0C4803C2" w14:textId="296D6719" w:rsidR="00F17E3A" w:rsidRDefault="00BE290C" w:rsidP="00F17E3A">
      <w:pPr>
        <w:rPr>
          <w:i/>
        </w:rPr>
      </w:pPr>
      <w:r w:rsidRPr="00BE290C">
        <w:rPr>
          <w:i/>
        </w:rPr>
        <w:t>Callback</w:t>
      </w:r>
      <w:r>
        <w:rPr>
          <w:i/>
        </w:rPr>
        <w:t xml:space="preserve"> </w:t>
      </w:r>
      <w:r>
        <w:t xml:space="preserve">ialah salah satu instrumen tambahan yang begitu penting saat proses pelatihan data, </w:t>
      </w:r>
      <w:r>
        <w:rPr>
          <w:i/>
        </w:rPr>
        <w:t xml:space="preserve">callback </w:t>
      </w:r>
      <w:r>
        <w:t xml:space="preserve">berguna untuk menginferensi proses jalannya pelatihan. Callback yang digunakan pada penelitian ini ialah model checkpoint dan early stopping. Model </w:t>
      </w:r>
      <w:r w:rsidRPr="00A31CA3">
        <w:rPr>
          <w:i/>
        </w:rPr>
        <w:t>checkpoint</w:t>
      </w:r>
      <w:r>
        <w:t xml:space="preserve"> berguna untuk menyimpan </w:t>
      </w:r>
      <w:r w:rsidRPr="00BE290C">
        <w:t xml:space="preserve">model keras atau bobot model terbaik dengan memperhatikan </w:t>
      </w:r>
      <w:r w:rsidRPr="00A31CA3">
        <w:rPr>
          <w:i/>
        </w:rPr>
        <w:t>validation loss</w:t>
      </w:r>
      <w:r w:rsidRPr="00BE290C">
        <w:t xml:space="preserve"> selama pelatihan, sehingga model atau bobot dapat dimuat atau digunakan kembali nanti untuk melanjutkan pelatihan dari keadaan tersimpan</w:t>
      </w:r>
      <w:r>
        <w:t xml:space="preserve">. </w:t>
      </w:r>
      <w:r w:rsidRPr="00A31CA3">
        <w:rPr>
          <w:i/>
        </w:rPr>
        <w:t>Early stopping</w:t>
      </w:r>
      <w:r>
        <w:t xml:space="preserve"> berguna untuk </w:t>
      </w:r>
      <w:r>
        <w:lastRenderedPageBreak/>
        <w:t>meghentikan sebuah pelatihan</w:t>
      </w:r>
      <w:r w:rsidR="00A31CA3">
        <w:t xml:space="preserve"> jika tidak ada perkembangan akurasi sesuai jumlah </w:t>
      </w:r>
      <w:r w:rsidR="00A31CA3" w:rsidRPr="00A31CA3">
        <w:rPr>
          <w:i/>
        </w:rPr>
        <w:t>epoch</w:t>
      </w:r>
      <w:r w:rsidR="00A31CA3">
        <w:t xml:space="preserve"> yang ditunggu. </w:t>
      </w:r>
    </w:p>
    <w:p w14:paraId="17779F65" w14:textId="5ED3CAC1" w:rsidR="00F17E3A" w:rsidRPr="00F17E3A" w:rsidRDefault="00F17E3A" w:rsidP="00954F10">
      <w:pPr>
        <w:pStyle w:val="ListParagraph"/>
        <w:numPr>
          <w:ilvl w:val="0"/>
          <w:numId w:val="37"/>
        </w:numPr>
        <w:rPr>
          <w:iCs/>
          <w:spacing w:val="-1"/>
          <w:szCs w:val="18"/>
        </w:rPr>
      </w:pPr>
      <w:r>
        <w:rPr>
          <w:iCs/>
          <w:spacing w:val="-1"/>
          <w:szCs w:val="18"/>
        </w:rPr>
        <w:t>Proses p</w:t>
      </w:r>
      <w:r w:rsidRPr="00F17E3A">
        <w:rPr>
          <w:iCs/>
          <w:spacing w:val="-1"/>
          <w:szCs w:val="18"/>
        </w:rPr>
        <w:t>elatihan</w:t>
      </w:r>
    </w:p>
    <w:p w14:paraId="77651F8C" w14:textId="10FAB211" w:rsidR="00D62201" w:rsidRDefault="00A31CA3" w:rsidP="00C056FB">
      <w:r w:rsidRPr="00A31CA3">
        <w:t>Ketika proses pelatihan dari kumpulan data terjadi beberapa pengulangan/</w:t>
      </w:r>
      <w:r w:rsidRPr="00A31CA3">
        <w:rPr>
          <w:i/>
        </w:rPr>
        <w:t>epoch</w:t>
      </w:r>
      <w:r w:rsidRPr="00A31CA3">
        <w:t xml:space="preserve"> untuk mendapatkan kinerja model yang maksimal, nilai akurasi setiap pengulangan dapat meningkat atau menurun, sehingga untuk mendapatkan nilai terbaik diperlukan fungsi </w:t>
      </w:r>
      <w:r w:rsidRPr="009B2BC6">
        <w:rPr>
          <w:i/>
        </w:rPr>
        <w:t>checkpoint</w:t>
      </w:r>
      <w:r w:rsidR="009B2BC6">
        <w:t>. C</w:t>
      </w:r>
      <w:r w:rsidRPr="00A31CA3">
        <w:t xml:space="preserve">heckpoint </w:t>
      </w:r>
      <w:r w:rsidR="009B2BC6">
        <w:t xml:space="preserve">digunakan untuk menyimpan model terbaik dengan nilai </w:t>
      </w:r>
      <w:r w:rsidR="009B2BC6" w:rsidRPr="009B2BC6">
        <w:rPr>
          <w:i/>
        </w:rPr>
        <w:t>loss error</w:t>
      </w:r>
      <w:r w:rsidR="009B2BC6">
        <w:t xml:space="preserve"> paling kecil </w:t>
      </w:r>
      <w:r w:rsidRPr="00A31CA3">
        <w:t xml:space="preserve">dan nilai </w:t>
      </w:r>
      <w:r w:rsidRPr="009B2BC6">
        <w:rPr>
          <w:i/>
        </w:rPr>
        <w:t>loss function</w:t>
      </w:r>
      <w:r w:rsidRPr="00A31CA3">
        <w:t xml:space="preserve"> yang rendah sebanding </w:t>
      </w:r>
      <w:r w:rsidR="009B2BC6">
        <w:t xml:space="preserve">lurus </w:t>
      </w:r>
      <w:r w:rsidRPr="00A31CA3">
        <w:t xml:space="preserve">dengan akurasi model. Tahap terakhir dari proses pelatihan </w:t>
      </w:r>
      <w:r w:rsidRPr="009B2BC6">
        <w:rPr>
          <w:i/>
        </w:rPr>
        <w:t>neural network</w:t>
      </w:r>
      <w:r w:rsidRPr="00A31CA3">
        <w:t xml:space="preserve"> dalam sebuah </w:t>
      </w:r>
      <w:r w:rsidRPr="009B2BC6">
        <w:rPr>
          <w:i/>
        </w:rPr>
        <w:t>epoch</w:t>
      </w:r>
      <w:r w:rsidR="009B2BC6">
        <w:t xml:space="preserve"> adalah </w:t>
      </w:r>
      <w:r w:rsidR="009B2BC6" w:rsidRPr="009B2BC6">
        <w:rPr>
          <w:i/>
        </w:rPr>
        <w:t>back</w:t>
      </w:r>
      <w:r w:rsidRPr="009B2BC6">
        <w:rPr>
          <w:i/>
        </w:rPr>
        <w:t>propagation</w:t>
      </w:r>
      <w:r w:rsidRPr="00A31CA3">
        <w:t xml:space="preserve">, yaitu proses menggunakan </w:t>
      </w:r>
      <w:r w:rsidRPr="009B2BC6">
        <w:rPr>
          <w:i/>
        </w:rPr>
        <w:t>stochastic gradient descent</w:t>
      </w:r>
      <w:r w:rsidRPr="00A31CA3">
        <w:t xml:space="preserve"> untuk memperbarui bobot dan bias untuk mengurangi kerugian pelatihan secara keseluruhan, di mana peneliti menggunakan ADAM. Semakin kecil nilai </w:t>
      </w:r>
      <w:r w:rsidRPr="009B2BC6">
        <w:rPr>
          <w:i/>
        </w:rPr>
        <w:t>loss</w:t>
      </w:r>
      <w:r w:rsidRPr="00A31CA3">
        <w:t>, semakin baik model dan semakin baik tingkat akurasinya, sebaliknya semakin besar nilai loss, semakin buruk tingkat akurasinya</w:t>
      </w:r>
      <w:r w:rsidR="00F17E3A">
        <w:t>.</w:t>
      </w:r>
      <w:r w:rsidR="00D62201">
        <w:t xml:space="preserve"> </w:t>
      </w:r>
      <w:r w:rsidR="009B2BC6">
        <w:t>Setelah semua model berhasil dilatih maka tahap selanjutnya adalah membandingkan semua model untuk mencari model yang memiliki performa terbaik untuk selanjutnya digunakan dalam pembangunan sistem pencarian menggunakan gambar.</w:t>
      </w:r>
      <w:r w:rsidR="00C056FB">
        <w:t xml:space="preserve"> </w:t>
      </w:r>
      <w:r w:rsidR="00D62201">
        <w:t xml:space="preserve">Berikut adalah </w:t>
      </w:r>
      <w:r w:rsidR="00D62201" w:rsidRPr="00D62201">
        <w:rPr>
          <w:i/>
        </w:rPr>
        <w:t>source code</w:t>
      </w:r>
      <w:r w:rsidR="00D62201">
        <w:rPr>
          <w:i/>
        </w:rPr>
        <w:t xml:space="preserve"> </w:t>
      </w:r>
      <w:r w:rsidR="00D62201" w:rsidRPr="00D62201">
        <w:rPr>
          <w:i/>
        </w:rPr>
        <w:t>function</w:t>
      </w:r>
      <w:r w:rsidR="00D62201">
        <w:t xml:space="preserve"> masing-masing model yang sudah terdapat arsitektur model, optimasi model, </w:t>
      </w:r>
      <w:r w:rsidR="00D62201" w:rsidRPr="00D62201">
        <w:rPr>
          <w:i/>
        </w:rPr>
        <w:t>callback</w:t>
      </w:r>
      <w:r w:rsidR="00D62201">
        <w:rPr>
          <w:i/>
        </w:rPr>
        <w:t xml:space="preserve">, </w:t>
      </w:r>
      <w:r w:rsidR="00D62201">
        <w:t>dan proses pelatihan</w:t>
      </w:r>
      <w:r w:rsidR="00E3364E">
        <w:t xml:space="preserve"> dapat dilihat pada Gambar 5.</w:t>
      </w:r>
      <w:r w:rsidR="00186E91">
        <w:t>8, Gambar 5.9, dan Ga</w:t>
      </w:r>
      <w:r w:rsidR="00C056FB">
        <w:t>mbar 5.10</w:t>
      </w:r>
      <w:r w:rsidR="00D62201">
        <w:t>.</w:t>
      </w:r>
    </w:p>
    <w:p w14:paraId="23D7B439" w14:textId="77777777" w:rsidR="00C056FB" w:rsidRDefault="00E3364E" w:rsidP="00C056FB">
      <w:pPr>
        <w:keepNext/>
        <w:ind w:firstLine="0"/>
      </w:pPr>
      <w:r w:rsidRPr="00A95EB6">
        <w:rPr>
          <w:rFonts w:ascii="Courier New" w:hAnsi="Courier New" w:cs="Courier New"/>
          <w:noProof/>
          <w:sz w:val="20"/>
          <w:szCs w:val="20"/>
        </w:rPr>
        <w:lastRenderedPageBreak/>
        <mc:AlternateContent>
          <mc:Choice Requires="wps">
            <w:drawing>
              <wp:inline distT="0" distB="0" distL="0" distR="0" wp14:anchorId="69D0FD77" wp14:editId="1198A6E9">
                <wp:extent cx="5019675" cy="1404620"/>
                <wp:effectExtent l="0" t="0" r="28575" b="25400"/>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33BBD88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def vgg_model(opt, lr):</w:t>
                            </w:r>
                          </w:p>
                          <w:p w14:paraId="486E171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t>
                            </w:r>
                            <w:r w:rsidRPr="00E3364E">
                              <w:rPr>
                                <w:rFonts w:ascii="Courier New" w:hAnsi="Courier New" w:cs="Courier New"/>
                                <w:sz w:val="20"/>
                                <w:szCs w:val="20"/>
                                <w:lang w:val="en-US"/>
                              </w:rPr>
                              <w:tab/>
                              <w:t>Membangun arsitektur model</w:t>
                            </w:r>
                          </w:p>
                          <w:p w14:paraId="4278D71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 = VGG16(include_top=False,</w:t>
                            </w:r>
                          </w:p>
                          <w:p w14:paraId="30DFC83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eights='imagenet',</w:t>
                            </w:r>
                          </w:p>
                          <w:p w14:paraId="14100D4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input_shape=(WIDTH, HEIGHT, 3))</w:t>
                            </w:r>
                          </w:p>
                          <w:p w14:paraId="46D9C125" w14:textId="77777777" w:rsidR="0068433A" w:rsidRPr="00E3364E" w:rsidRDefault="0068433A" w:rsidP="00E3364E">
                            <w:pPr>
                              <w:pStyle w:val="Default"/>
                              <w:rPr>
                                <w:rFonts w:ascii="Courier New" w:hAnsi="Courier New" w:cs="Courier New"/>
                                <w:sz w:val="20"/>
                                <w:szCs w:val="20"/>
                                <w:lang w:val="en-US"/>
                              </w:rPr>
                            </w:pPr>
                          </w:p>
                          <w:p w14:paraId="2AD3814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trainable = False</w:t>
                            </w:r>
                          </w:p>
                          <w:p w14:paraId="0F147783" w14:textId="77777777" w:rsidR="0068433A" w:rsidRPr="00E3364E" w:rsidRDefault="0068433A" w:rsidP="00E3364E">
                            <w:pPr>
                              <w:pStyle w:val="Default"/>
                              <w:rPr>
                                <w:rFonts w:ascii="Courier New" w:hAnsi="Courier New" w:cs="Courier New"/>
                                <w:sz w:val="20"/>
                                <w:szCs w:val="20"/>
                                <w:lang w:val="en-US"/>
                              </w:rPr>
                            </w:pPr>
                          </w:p>
                          <w:p w14:paraId="1F399ED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 = Sequential([</w:t>
                            </w:r>
                          </w:p>
                          <w:p w14:paraId="008EF46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w:t>
                            </w:r>
                          </w:p>
                          <w:p w14:paraId="0741B3B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Flatten(),</w:t>
                            </w:r>
                          </w:p>
                          <w:p w14:paraId="7E970BE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512,activation = "relu"),</w:t>
                            </w:r>
                          </w:p>
                          <w:p w14:paraId="03AF8AC6"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tchNormalization(),</w:t>
                            </w:r>
                          </w:p>
                          <w:p w14:paraId="006B898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ropout(0.5),</w:t>
                            </w:r>
                          </w:p>
                          <w:p w14:paraId="3886B67D"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512,activation = "relu"),</w:t>
                            </w:r>
                          </w:p>
                          <w:p w14:paraId="23139BBA"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tchNormalization(),</w:t>
                            </w:r>
                          </w:p>
                          <w:p w14:paraId="4249E3F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ropout(0.5),</w:t>
                            </w:r>
                          </w:p>
                          <w:p w14:paraId="27BC74AC"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N_CLASS, activation='softmax')</w:t>
                            </w:r>
                          </w:p>
                          <w:p w14:paraId="03D4A57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t>
                            </w:r>
                          </w:p>
                          <w:p w14:paraId="0FDC2B1C"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Optimasi Model</w:t>
                            </w:r>
                          </w:p>
                          <w:p w14:paraId="0C6E8E1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compile(optimizer=opt(learning_rate=lr),</w:t>
                            </w:r>
                          </w:p>
                          <w:p w14:paraId="084DD5A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loss='categorical_crossentropy',</w:t>
                            </w:r>
                          </w:p>
                          <w:p w14:paraId="2D0B5F6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etrics=['accuracy'])</w:t>
                            </w:r>
                          </w:p>
                          <w:p w14:paraId="2858FC65" w14:textId="77777777" w:rsidR="0068433A" w:rsidRPr="00E3364E" w:rsidRDefault="0068433A" w:rsidP="00E3364E">
                            <w:pPr>
                              <w:pStyle w:val="Default"/>
                              <w:rPr>
                                <w:rFonts w:ascii="Courier New" w:hAnsi="Courier New" w:cs="Courier New"/>
                                <w:sz w:val="20"/>
                                <w:szCs w:val="20"/>
                                <w:lang w:val="en-US"/>
                              </w:rPr>
                            </w:pPr>
                          </w:p>
                          <w:p w14:paraId="78D764B6"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CallBack Implementation</w:t>
                            </w:r>
                          </w:p>
                          <w:p w14:paraId="7A3F98E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ave_model = f'/content/gdrive/MyDrive/TA/models/vgg_{str(opt)}_{lr}.h5'</w:t>
                            </w:r>
                          </w:p>
                          <w:p w14:paraId="74D96FEA"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arlyStopping = EarlyStopping(monitor='val_loss', patience=5, verbose=0, mode='min')</w:t>
                            </w:r>
                          </w:p>
                          <w:p w14:paraId="54A7656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Checkpoint = ModelCheckpoint(save_model, save_best_only=True, monitor='val_accuracy', mode='max', verbose=1)</w:t>
                            </w:r>
                          </w:p>
                          <w:p w14:paraId="34EA3B4C" w14:textId="77777777" w:rsidR="0068433A" w:rsidRPr="00E3364E" w:rsidRDefault="0068433A" w:rsidP="00E3364E">
                            <w:pPr>
                              <w:pStyle w:val="Default"/>
                              <w:rPr>
                                <w:rFonts w:ascii="Courier New" w:hAnsi="Courier New" w:cs="Courier New"/>
                                <w:sz w:val="20"/>
                                <w:szCs w:val="20"/>
                                <w:lang w:val="en-US"/>
                              </w:rPr>
                            </w:pPr>
                          </w:p>
                          <w:p w14:paraId="18F1976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proses pelatihan</w:t>
                            </w:r>
                          </w:p>
                          <w:p w14:paraId="0749CDCB"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tart = time.time()</w:t>
                            </w:r>
                          </w:p>
                          <w:p w14:paraId="35689EE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history = model.fit(train_generator, </w:t>
                            </w:r>
                          </w:p>
                          <w:p w14:paraId="09A468D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teps_per_epoch=len(train_generator.filenames) // BATCH_SIZE,</w:t>
                            </w:r>
                          </w:p>
                          <w:p w14:paraId="0357F6E7"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pochs=50,</w:t>
                            </w:r>
                          </w:p>
                          <w:p w14:paraId="60A79EC2"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validation_data=validation_generator,</w:t>
                            </w:r>
                          </w:p>
                          <w:p w14:paraId="1982641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validation_steps=len(validation_generator.filenames) // BATCH_SIZE,</w:t>
                            </w:r>
                          </w:p>
                          <w:p w14:paraId="3A46007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callbacks=[earlyStopping, modelCheckpoint])</w:t>
                            </w:r>
                          </w:p>
                          <w:p w14:paraId="2A8C038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lapsed = time.time() - start</w:t>
                            </w:r>
                          </w:p>
                          <w:p w14:paraId="58715F3D"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print('Computation time = ' + str(round(elapsed,2)) + 's') </w:t>
                            </w:r>
                          </w:p>
                          <w:p w14:paraId="105F7C48" w14:textId="77777777" w:rsidR="0068433A" w:rsidRPr="00E3364E" w:rsidRDefault="0068433A" w:rsidP="00E3364E">
                            <w:pPr>
                              <w:pStyle w:val="Default"/>
                              <w:rPr>
                                <w:rFonts w:ascii="Courier New" w:hAnsi="Courier New" w:cs="Courier New"/>
                                <w:sz w:val="20"/>
                                <w:szCs w:val="20"/>
                                <w:lang w:val="en-US"/>
                              </w:rPr>
                            </w:pPr>
                          </w:p>
                          <w:p w14:paraId="1BB87B69" w14:textId="3A2F96D2" w:rsidR="0068433A" w:rsidRPr="00A95EB6"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return history, model</w:t>
                            </w:r>
                          </w:p>
                        </w:txbxContent>
                      </wps:txbx>
                      <wps:bodyPr rot="0" vert="horz" wrap="square" lIns="91440" tIns="45720" rIns="91440" bIns="45720" anchor="t" anchorCtr="0">
                        <a:spAutoFit/>
                      </wps:bodyPr>
                    </wps:wsp>
                  </a:graphicData>
                </a:graphic>
              </wp:inline>
            </w:drawing>
          </mc:Choice>
          <mc:Fallback>
            <w:pict>
              <v:shape w14:anchorId="69D0FD77" id="_x0000_s1037"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">
                <v:textbox style="mso-fit-shape-to-text:t">
                  <w:txbxContent>
                    <w:p w14:paraId="33BBD88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def vgg_model(opt, lr):</w:t>
                      </w:r>
                    </w:p>
                    <w:p w14:paraId="486E171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t>
                      </w:r>
                      <w:r w:rsidRPr="00E3364E">
                        <w:rPr>
                          <w:rFonts w:ascii="Courier New" w:hAnsi="Courier New" w:cs="Courier New"/>
                          <w:sz w:val="20"/>
                          <w:szCs w:val="20"/>
                          <w:lang w:val="en-US"/>
                        </w:rPr>
                        <w:tab/>
                        <w:t>Membangun arsitektur model</w:t>
                      </w:r>
                    </w:p>
                    <w:p w14:paraId="4278D71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 = VGG16(include_top=False,</w:t>
                      </w:r>
                    </w:p>
                    <w:p w14:paraId="30DFC83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eights='imagenet',</w:t>
                      </w:r>
                    </w:p>
                    <w:p w14:paraId="14100D4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input_shape=(WIDTH, HEIGHT, 3))</w:t>
                      </w:r>
                    </w:p>
                    <w:p w14:paraId="46D9C125" w14:textId="77777777" w:rsidR="0068433A" w:rsidRPr="00E3364E" w:rsidRDefault="0068433A" w:rsidP="00E3364E">
                      <w:pPr>
                        <w:pStyle w:val="Default"/>
                        <w:rPr>
                          <w:rFonts w:ascii="Courier New" w:hAnsi="Courier New" w:cs="Courier New"/>
                          <w:sz w:val="20"/>
                          <w:szCs w:val="20"/>
                          <w:lang w:val="en-US"/>
                        </w:rPr>
                      </w:pPr>
                    </w:p>
                    <w:p w14:paraId="2AD3814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trainable = False</w:t>
                      </w:r>
                    </w:p>
                    <w:p w14:paraId="0F147783" w14:textId="77777777" w:rsidR="0068433A" w:rsidRPr="00E3364E" w:rsidRDefault="0068433A" w:rsidP="00E3364E">
                      <w:pPr>
                        <w:pStyle w:val="Default"/>
                        <w:rPr>
                          <w:rFonts w:ascii="Courier New" w:hAnsi="Courier New" w:cs="Courier New"/>
                          <w:sz w:val="20"/>
                          <w:szCs w:val="20"/>
                          <w:lang w:val="en-US"/>
                        </w:rPr>
                      </w:pPr>
                    </w:p>
                    <w:p w14:paraId="1F399ED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 = Sequential([</w:t>
                      </w:r>
                    </w:p>
                    <w:p w14:paraId="008EF46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se_vgg,</w:t>
                      </w:r>
                    </w:p>
                    <w:p w14:paraId="0741B3B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Flatten(),</w:t>
                      </w:r>
                    </w:p>
                    <w:p w14:paraId="7E970BE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512,activation = "relu"),</w:t>
                      </w:r>
                    </w:p>
                    <w:p w14:paraId="03AF8AC6"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tchNormalization(),</w:t>
                      </w:r>
                    </w:p>
                    <w:p w14:paraId="006B8980"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ropout(0.5),</w:t>
                      </w:r>
                    </w:p>
                    <w:p w14:paraId="3886B67D"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512,activation = "relu"),</w:t>
                      </w:r>
                    </w:p>
                    <w:p w14:paraId="23139BBA"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BatchNormalization(),</w:t>
                      </w:r>
                    </w:p>
                    <w:p w14:paraId="4249E3F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ropout(0.5),</w:t>
                      </w:r>
                    </w:p>
                    <w:p w14:paraId="27BC74AC"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Dense(N_CLASS, activation='softmax')</w:t>
                      </w:r>
                    </w:p>
                    <w:p w14:paraId="03D4A57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w:t>
                      </w:r>
                    </w:p>
                    <w:p w14:paraId="0FDC2B1C"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Optimasi Model</w:t>
                      </w:r>
                    </w:p>
                    <w:p w14:paraId="0C6E8E1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compile(optimizer=opt(learning_rate=lr),</w:t>
                      </w:r>
                    </w:p>
                    <w:p w14:paraId="084DD5A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loss='categorical_crossentropy',</w:t>
                      </w:r>
                    </w:p>
                    <w:p w14:paraId="2D0B5F6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etrics=['accuracy'])</w:t>
                      </w:r>
                    </w:p>
                    <w:p w14:paraId="2858FC65" w14:textId="77777777" w:rsidR="0068433A" w:rsidRPr="00E3364E" w:rsidRDefault="0068433A" w:rsidP="00E3364E">
                      <w:pPr>
                        <w:pStyle w:val="Default"/>
                        <w:rPr>
                          <w:rFonts w:ascii="Courier New" w:hAnsi="Courier New" w:cs="Courier New"/>
                          <w:sz w:val="20"/>
                          <w:szCs w:val="20"/>
                          <w:lang w:val="en-US"/>
                        </w:rPr>
                      </w:pPr>
                    </w:p>
                    <w:p w14:paraId="78D764B6"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CallBack Implementation</w:t>
                      </w:r>
                    </w:p>
                    <w:p w14:paraId="7A3F98E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ave_model = f'/content/gdrive/MyDrive/TA/models/vgg_{str(opt)}_{lr}.h5'</w:t>
                      </w:r>
                    </w:p>
                    <w:p w14:paraId="74D96FEA"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arlyStopping = EarlyStopping(monitor='val_loss', patience=5, verbose=0, mode='min')</w:t>
                      </w:r>
                    </w:p>
                    <w:p w14:paraId="54A76568"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modelCheckpoint = ModelCheckpoint(save_model, save_best_only=True, monitor='val_accuracy', mode='max', verbose=1)</w:t>
                      </w:r>
                    </w:p>
                    <w:p w14:paraId="34EA3B4C" w14:textId="77777777" w:rsidR="0068433A" w:rsidRPr="00E3364E" w:rsidRDefault="0068433A" w:rsidP="00E3364E">
                      <w:pPr>
                        <w:pStyle w:val="Default"/>
                        <w:rPr>
                          <w:rFonts w:ascii="Courier New" w:hAnsi="Courier New" w:cs="Courier New"/>
                          <w:sz w:val="20"/>
                          <w:szCs w:val="20"/>
                          <w:lang w:val="en-US"/>
                        </w:rPr>
                      </w:pPr>
                    </w:p>
                    <w:p w14:paraId="18F19765"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 proses pelatihan</w:t>
                      </w:r>
                    </w:p>
                    <w:p w14:paraId="0749CDCB"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tart = time.time()</w:t>
                      </w:r>
                    </w:p>
                    <w:p w14:paraId="35689EE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history = model.fit(train_generator, </w:t>
                      </w:r>
                    </w:p>
                    <w:p w14:paraId="09A468D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steps_per_epoch=len(train_generator.filenames) // BATCH_SIZE,</w:t>
                      </w:r>
                    </w:p>
                    <w:p w14:paraId="0357F6E7"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pochs=50,</w:t>
                      </w:r>
                    </w:p>
                    <w:p w14:paraId="60A79EC2"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validation_data=validation_generator,</w:t>
                      </w:r>
                    </w:p>
                    <w:p w14:paraId="19826414"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validation_steps=len(validation_generator.filenames) // BATCH_SIZE,</w:t>
                      </w:r>
                    </w:p>
                    <w:p w14:paraId="3A460073"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callbacks=[earlyStopping, modelCheckpoint])</w:t>
                      </w:r>
                    </w:p>
                    <w:p w14:paraId="2A8C038F"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elapsed = time.time() - start</w:t>
                      </w:r>
                    </w:p>
                    <w:p w14:paraId="58715F3D" w14:textId="77777777" w:rsidR="0068433A" w:rsidRPr="00E3364E"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print('Computation time = ' + str(round(elapsed,2)) + 's') </w:t>
                      </w:r>
                    </w:p>
                    <w:p w14:paraId="105F7C48" w14:textId="77777777" w:rsidR="0068433A" w:rsidRPr="00E3364E" w:rsidRDefault="0068433A" w:rsidP="00E3364E">
                      <w:pPr>
                        <w:pStyle w:val="Default"/>
                        <w:rPr>
                          <w:rFonts w:ascii="Courier New" w:hAnsi="Courier New" w:cs="Courier New"/>
                          <w:sz w:val="20"/>
                          <w:szCs w:val="20"/>
                          <w:lang w:val="en-US"/>
                        </w:rPr>
                      </w:pPr>
                    </w:p>
                    <w:p w14:paraId="1BB87B69" w14:textId="3A2F96D2" w:rsidR="0068433A" w:rsidRPr="00A95EB6" w:rsidRDefault="0068433A" w:rsidP="00E3364E">
                      <w:pPr>
                        <w:pStyle w:val="Default"/>
                        <w:rPr>
                          <w:rFonts w:ascii="Courier New" w:hAnsi="Courier New" w:cs="Courier New"/>
                          <w:sz w:val="20"/>
                          <w:szCs w:val="20"/>
                          <w:lang w:val="en-US"/>
                        </w:rPr>
                      </w:pPr>
                      <w:r w:rsidRPr="00E3364E">
                        <w:rPr>
                          <w:rFonts w:ascii="Courier New" w:hAnsi="Courier New" w:cs="Courier New"/>
                          <w:sz w:val="20"/>
                          <w:szCs w:val="20"/>
                          <w:lang w:val="en-US"/>
                        </w:rPr>
                        <w:t xml:space="preserve">  return history, model</w:t>
                      </w:r>
                    </w:p>
                  </w:txbxContent>
                </v:textbox>
                <w10:anchorlock/>
              </v:shape>
            </w:pict>
          </mc:Fallback>
        </mc:AlternateContent>
      </w:r>
    </w:p>
    <w:p w14:paraId="31A21351" w14:textId="3B45B7CE" w:rsidR="00D62201" w:rsidRDefault="00C056FB" w:rsidP="00C048C8">
      <w:pPr>
        <w:pStyle w:val="Caption"/>
      </w:pPr>
      <w:bookmarkStart w:id="204" w:name="_Toc92230888"/>
      <w:bookmarkStart w:id="205" w:name="_Toc97949104"/>
      <w:bookmarkStart w:id="206" w:name="_Toc98026118"/>
      <w:r>
        <w:t xml:space="preserve">Gambar 5. </w:t>
      </w:r>
      <w:r w:rsidR="00FA3F73">
        <w:fldChar w:fldCharType="begin"/>
      </w:r>
      <w:r w:rsidR="00FA3F73">
        <w:instrText xml:space="preserve"> SEQ Gambar_5. \* ARABIC </w:instrText>
      </w:r>
      <w:r w:rsidR="00FA3F73">
        <w:fldChar w:fldCharType="separate"/>
      </w:r>
      <w:r w:rsidR="00C048C8">
        <w:rPr>
          <w:noProof/>
        </w:rPr>
        <w:t>8</w:t>
      </w:r>
      <w:r w:rsidR="00FA3F73">
        <w:rPr>
          <w:noProof/>
        </w:rPr>
        <w:fldChar w:fldCharType="end"/>
      </w:r>
      <w:r>
        <w:t xml:space="preserve"> </w:t>
      </w:r>
      <w:r w:rsidRPr="00C056FB">
        <w:rPr>
          <w:i/>
        </w:rPr>
        <w:t>Source Code</w:t>
      </w:r>
      <w:r>
        <w:t xml:space="preserve"> Model VGG16</w:t>
      </w:r>
      <w:bookmarkEnd w:id="204"/>
      <w:bookmarkEnd w:id="205"/>
      <w:bookmarkEnd w:id="206"/>
    </w:p>
    <w:p w14:paraId="504DB18F" w14:textId="77777777" w:rsidR="00C056FB" w:rsidRPr="00C056FB" w:rsidRDefault="00C056FB" w:rsidP="00C056FB">
      <w:pPr>
        <w:ind w:firstLine="0"/>
      </w:pPr>
    </w:p>
    <w:p w14:paraId="0FC4156D" w14:textId="77777777" w:rsidR="00C056FB" w:rsidRDefault="00C056FB" w:rsidP="00C056FB">
      <w:pPr>
        <w:keepNext/>
        <w:ind w:firstLine="0"/>
      </w:pPr>
      <w:r w:rsidRPr="00A95EB6">
        <w:rPr>
          <w:rFonts w:ascii="Courier New" w:hAnsi="Courier New" w:cs="Courier New"/>
          <w:noProof/>
          <w:sz w:val="20"/>
          <w:szCs w:val="20"/>
        </w:rPr>
        <w:lastRenderedPageBreak/>
        <mc:AlternateContent>
          <mc:Choice Requires="wps">
            <w:drawing>
              <wp:inline distT="0" distB="0" distL="0" distR="0" wp14:anchorId="51A0C579" wp14:editId="1FC49E08">
                <wp:extent cx="5019675" cy="1404620"/>
                <wp:effectExtent l="0" t="0" r="28575" b="25400"/>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7B3B88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def resnet_model(opt, lr):</w:t>
                            </w:r>
                          </w:p>
                          <w:p w14:paraId="35FE7CB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r w:rsidRPr="00C056FB">
                              <w:rPr>
                                <w:rFonts w:ascii="Courier New" w:hAnsi="Courier New" w:cs="Courier New"/>
                                <w:sz w:val="20"/>
                                <w:szCs w:val="20"/>
                                <w:lang w:val="en-US"/>
                              </w:rPr>
                              <w:tab/>
                              <w:t>Membangun arsitektur model</w:t>
                            </w:r>
                          </w:p>
                          <w:p w14:paraId="7F048BF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 = ResNet50(include_top=False,</w:t>
                            </w:r>
                          </w:p>
                          <w:p w14:paraId="6C7A881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eights='imagenet',</w:t>
                            </w:r>
                          </w:p>
                          <w:p w14:paraId="33C4339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input_shape=(WIDTH, HEIGHT, 3))</w:t>
                            </w:r>
                          </w:p>
                          <w:p w14:paraId="08FB580F" w14:textId="77777777" w:rsidR="0068433A" w:rsidRPr="00C056FB" w:rsidRDefault="0068433A" w:rsidP="00C056FB">
                            <w:pPr>
                              <w:pStyle w:val="Default"/>
                              <w:rPr>
                                <w:rFonts w:ascii="Courier New" w:hAnsi="Courier New" w:cs="Courier New"/>
                                <w:sz w:val="20"/>
                                <w:szCs w:val="20"/>
                                <w:lang w:val="en-US"/>
                              </w:rPr>
                            </w:pPr>
                          </w:p>
                          <w:p w14:paraId="2D6E002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trainable = False</w:t>
                            </w:r>
                          </w:p>
                          <w:p w14:paraId="7007D32B" w14:textId="77777777" w:rsidR="0068433A" w:rsidRPr="00C056FB" w:rsidRDefault="0068433A" w:rsidP="00C056FB">
                            <w:pPr>
                              <w:pStyle w:val="Default"/>
                              <w:rPr>
                                <w:rFonts w:ascii="Courier New" w:hAnsi="Courier New" w:cs="Courier New"/>
                                <w:sz w:val="20"/>
                                <w:szCs w:val="20"/>
                                <w:lang w:val="en-US"/>
                              </w:rPr>
                            </w:pPr>
                          </w:p>
                          <w:p w14:paraId="773D090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 = Sequential([</w:t>
                            </w:r>
                          </w:p>
                          <w:p w14:paraId="7B8FA3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w:t>
                            </w:r>
                          </w:p>
                          <w:p w14:paraId="50848AB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Flatten(),</w:t>
                            </w:r>
                          </w:p>
                          <w:p w14:paraId="07C954E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51CA3E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56DA792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1667ABD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2237E73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55AE04D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0FFCA07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N_CLASS, activation='softmax')</w:t>
                            </w:r>
                          </w:p>
                          <w:p w14:paraId="69A4F8C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78E9CF2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3CBDD11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Optimasi Model</w:t>
                            </w:r>
                          </w:p>
                          <w:p w14:paraId="590BD80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ompile(optimizer=opt(learning_rate=lr),</w:t>
                            </w:r>
                          </w:p>
                          <w:p w14:paraId="366BF2A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loss='categorical_crossentropy',</w:t>
                            </w:r>
                          </w:p>
                          <w:p w14:paraId="6649475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etrics=['accuracy'])</w:t>
                            </w:r>
                          </w:p>
                          <w:p w14:paraId="24429772" w14:textId="77777777" w:rsidR="0068433A" w:rsidRPr="00C056FB" w:rsidRDefault="0068433A" w:rsidP="00C056FB">
                            <w:pPr>
                              <w:pStyle w:val="Default"/>
                              <w:rPr>
                                <w:rFonts w:ascii="Courier New" w:hAnsi="Courier New" w:cs="Courier New"/>
                                <w:sz w:val="20"/>
                                <w:szCs w:val="20"/>
                                <w:lang w:val="en-US"/>
                              </w:rPr>
                            </w:pPr>
                          </w:p>
                          <w:p w14:paraId="29B8A4C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CallBack Implementation</w:t>
                            </w:r>
                          </w:p>
                          <w:p w14:paraId="2B96B1F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ave_model = f'/content/gdrive/MyDrive/TA/models/resnet_{str(opt)}_{lr}.h5'</w:t>
                            </w:r>
                          </w:p>
                          <w:p w14:paraId="4F35859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arlyStopping = EarlyStopping(monitor='val_loss', patience=5, verbose=0, mode='min')</w:t>
                            </w:r>
                          </w:p>
                          <w:p w14:paraId="5352517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heckpoint = ModelCheckpoint(save_model, save_best_only=True, monitor='val_accuracy', mode='max', verbose=1)</w:t>
                            </w:r>
                          </w:p>
                          <w:p w14:paraId="180CF045" w14:textId="77777777" w:rsidR="0068433A" w:rsidRPr="00C056FB" w:rsidRDefault="0068433A" w:rsidP="00C056FB">
                            <w:pPr>
                              <w:pStyle w:val="Default"/>
                              <w:rPr>
                                <w:rFonts w:ascii="Courier New" w:hAnsi="Courier New" w:cs="Courier New"/>
                                <w:sz w:val="20"/>
                                <w:szCs w:val="20"/>
                                <w:lang w:val="en-US"/>
                              </w:rPr>
                            </w:pPr>
                          </w:p>
                          <w:p w14:paraId="436A41F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proses pelatihan</w:t>
                            </w:r>
                          </w:p>
                          <w:p w14:paraId="5E714B5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art = time.time()</w:t>
                            </w:r>
                          </w:p>
                          <w:p w14:paraId="3B65163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history = model.fit(train_generator, </w:t>
                            </w:r>
                          </w:p>
                          <w:p w14:paraId="3010FC6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eps_per_epoch=len(train_generator.filenames) // BATCH_SIZE,</w:t>
                            </w:r>
                          </w:p>
                          <w:p w14:paraId="16AF50B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pochs=50,</w:t>
                            </w:r>
                          </w:p>
                          <w:p w14:paraId="5EB81B6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data=validation_generator,</w:t>
                            </w:r>
                          </w:p>
                          <w:p w14:paraId="5800FF1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steps=len(validation_generator.filenames) // BATCH_SIZE,</w:t>
                            </w:r>
                          </w:p>
                          <w:p w14:paraId="3947BF3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callbacks=[earlyStopping, modelCheckpoint])</w:t>
                            </w:r>
                          </w:p>
                          <w:p w14:paraId="107EBBD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lapsed = time.time() - start</w:t>
                            </w:r>
                          </w:p>
                          <w:p w14:paraId="68F885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print('Computation time = ' + str(round(elapsed,2)) + 's') </w:t>
                            </w:r>
                          </w:p>
                          <w:p w14:paraId="212AAA75" w14:textId="77777777" w:rsidR="0068433A" w:rsidRPr="00C056FB" w:rsidRDefault="0068433A" w:rsidP="00C056FB">
                            <w:pPr>
                              <w:pStyle w:val="Default"/>
                              <w:rPr>
                                <w:rFonts w:ascii="Courier New" w:hAnsi="Courier New" w:cs="Courier New"/>
                                <w:sz w:val="20"/>
                                <w:szCs w:val="20"/>
                                <w:lang w:val="en-US"/>
                              </w:rPr>
                            </w:pPr>
                          </w:p>
                          <w:p w14:paraId="23F58B22" w14:textId="7CDA1CD9" w:rsidR="0068433A" w:rsidRPr="00A95EB6"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return history, model</w:t>
                            </w:r>
                          </w:p>
                        </w:txbxContent>
                      </wps:txbx>
                      <wps:bodyPr rot="0" vert="horz" wrap="square" lIns="91440" tIns="45720" rIns="91440" bIns="45720" anchor="t" anchorCtr="0">
                        <a:spAutoFit/>
                      </wps:bodyPr>
                    </wps:wsp>
                  </a:graphicData>
                </a:graphic>
              </wp:inline>
            </w:drawing>
          </mc:Choice>
          <mc:Fallback>
            <w:pict>
              <v:shape w14:anchorId="51A0C579" id="_x0000_s1038"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LUNQHApAgAATgQAAA4AAAAAAAAAAAAAAAAALgIAAGRycy9lMm9E&#10;b2MueG1sUEsBAi0AFAAGAAgAAAAhAJrbccXcAAAABQEAAA8AAAAAAAAAAAAAAAAAgwQAAGRycy9k&#10;b3ducmV2LnhtbFBLBQYAAAAABAAEAPMAAACMBQAAAAA=&#10;">
                <v:textbox style="mso-fit-shape-to-text:t">
                  <w:txbxContent>
                    <w:p w14:paraId="7B3B88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def resnet_model(opt, lr):</w:t>
                      </w:r>
                    </w:p>
                    <w:p w14:paraId="35FE7CB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r w:rsidRPr="00C056FB">
                        <w:rPr>
                          <w:rFonts w:ascii="Courier New" w:hAnsi="Courier New" w:cs="Courier New"/>
                          <w:sz w:val="20"/>
                          <w:szCs w:val="20"/>
                          <w:lang w:val="en-US"/>
                        </w:rPr>
                        <w:tab/>
                        <w:t>Membangun arsitektur model</w:t>
                      </w:r>
                    </w:p>
                    <w:p w14:paraId="7F048BF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 = ResNet50(include_top=False,</w:t>
                      </w:r>
                    </w:p>
                    <w:p w14:paraId="6C7A881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eights='imagenet',</w:t>
                      </w:r>
                    </w:p>
                    <w:p w14:paraId="33C4339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input_shape=(WIDTH, HEIGHT, 3))</w:t>
                      </w:r>
                    </w:p>
                    <w:p w14:paraId="08FB580F" w14:textId="77777777" w:rsidR="0068433A" w:rsidRPr="00C056FB" w:rsidRDefault="0068433A" w:rsidP="00C056FB">
                      <w:pPr>
                        <w:pStyle w:val="Default"/>
                        <w:rPr>
                          <w:rFonts w:ascii="Courier New" w:hAnsi="Courier New" w:cs="Courier New"/>
                          <w:sz w:val="20"/>
                          <w:szCs w:val="20"/>
                          <w:lang w:val="en-US"/>
                        </w:rPr>
                      </w:pPr>
                    </w:p>
                    <w:p w14:paraId="2D6E002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trainable = False</w:t>
                      </w:r>
                    </w:p>
                    <w:p w14:paraId="7007D32B" w14:textId="77777777" w:rsidR="0068433A" w:rsidRPr="00C056FB" w:rsidRDefault="0068433A" w:rsidP="00C056FB">
                      <w:pPr>
                        <w:pStyle w:val="Default"/>
                        <w:rPr>
                          <w:rFonts w:ascii="Courier New" w:hAnsi="Courier New" w:cs="Courier New"/>
                          <w:sz w:val="20"/>
                          <w:szCs w:val="20"/>
                          <w:lang w:val="en-US"/>
                        </w:rPr>
                      </w:pPr>
                    </w:p>
                    <w:p w14:paraId="773D090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 = Sequential([</w:t>
                      </w:r>
                    </w:p>
                    <w:p w14:paraId="7B8FA3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w:t>
                      </w:r>
                    </w:p>
                    <w:p w14:paraId="50848AB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Flatten(),</w:t>
                      </w:r>
                    </w:p>
                    <w:p w14:paraId="07C954E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51CA3E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56DA792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1667ABD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2237E73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55AE04D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0FFCA07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N_CLASS, activation='softmax')</w:t>
                      </w:r>
                    </w:p>
                    <w:p w14:paraId="69A4F8C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78E9CF2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3CBDD11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Optimasi Model</w:t>
                      </w:r>
                    </w:p>
                    <w:p w14:paraId="590BD80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ompile(optimizer=opt(learning_rate=lr),</w:t>
                      </w:r>
                    </w:p>
                    <w:p w14:paraId="366BF2A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loss='categorical_crossentropy',</w:t>
                      </w:r>
                    </w:p>
                    <w:p w14:paraId="6649475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etrics=['accuracy'])</w:t>
                      </w:r>
                    </w:p>
                    <w:p w14:paraId="24429772" w14:textId="77777777" w:rsidR="0068433A" w:rsidRPr="00C056FB" w:rsidRDefault="0068433A" w:rsidP="00C056FB">
                      <w:pPr>
                        <w:pStyle w:val="Default"/>
                        <w:rPr>
                          <w:rFonts w:ascii="Courier New" w:hAnsi="Courier New" w:cs="Courier New"/>
                          <w:sz w:val="20"/>
                          <w:szCs w:val="20"/>
                          <w:lang w:val="en-US"/>
                        </w:rPr>
                      </w:pPr>
                    </w:p>
                    <w:p w14:paraId="29B8A4C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CallBack Implementation</w:t>
                      </w:r>
                    </w:p>
                    <w:p w14:paraId="2B96B1F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ave_model = f'/content/gdrive/MyDrive/TA/models/resnet_{str(opt)}_{lr}.h5'</w:t>
                      </w:r>
                    </w:p>
                    <w:p w14:paraId="4F35859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arlyStopping = EarlyStopping(monitor='val_loss', patience=5, verbose=0, mode='min')</w:t>
                      </w:r>
                    </w:p>
                    <w:p w14:paraId="5352517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heckpoint = ModelCheckpoint(save_model, save_best_only=True, monitor='val_accuracy', mode='max', verbose=1)</w:t>
                      </w:r>
                    </w:p>
                    <w:p w14:paraId="180CF045" w14:textId="77777777" w:rsidR="0068433A" w:rsidRPr="00C056FB" w:rsidRDefault="0068433A" w:rsidP="00C056FB">
                      <w:pPr>
                        <w:pStyle w:val="Default"/>
                        <w:rPr>
                          <w:rFonts w:ascii="Courier New" w:hAnsi="Courier New" w:cs="Courier New"/>
                          <w:sz w:val="20"/>
                          <w:szCs w:val="20"/>
                          <w:lang w:val="en-US"/>
                        </w:rPr>
                      </w:pPr>
                    </w:p>
                    <w:p w14:paraId="436A41F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proses pelatihan</w:t>
                      </w:r>
                    </w:p>
                    <w:p w14:paraId="5E714B5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art = time.time()</w:t>
                      </w:r>
                    </w:p>
                    <w:p w14:paraId="3B65163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history = model.fit(train_generator, </w:t>
                      </w:r>
                    </w:p>
                    <w:p w14:paraId="3010FC6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eps_per_epoch=len(train_generator.filenames) // BATCH_SIZE,</w:t>
                      </w:r>
                    </w:p>
                    <w:p w14:paraId="16AF50B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pochs=50,</w:t>
                      </w:r>
                    </w:p>
                    <w:p w14:paraId="5EB81B6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data=validation_generator,</w:t>
                      </w:r>
                    </w:p>
                    <w:p w14:paraId="5800FF1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steps=len(validation_generator.filenames) // BATCH_SIZE,</w:t>
                      </w:r>
                    </w:p>
                    <w:p w14:paraId="3947BF3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callbacks=[earlyStopping, modelCheckpoint])</w:t>
                      </w:r>
                    </w:p>
                    <w:p w14:paraId="107EBBD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lapsed = time.time() - start</w:t>
                      </w:r>
                    </w:p>
                    <w:p w14:paraId="68F885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print('Computation time = ' + str(round(elapsed,2)) + 's') </w:t>
                      </w:r>
                    </w:p>
                    <w:p w14:paraId="212AAA75" w14:textId="77777777" w:rsidR="0068433A" w:rsidRPr="00C056FB" w:rsidRDefault="0068433A" w:rsidP="00C056FB">
                      <w:pPr>
                        <w:pStyle w:val="Default"/>
                        <w:rPr>
                          <w:rFonts w:ascii="Courier New" w:hAnsi="Courier New" w:cs="Courier New"/>
                          <w:sz w:val="20"/>
                          <w:szCs w:val="20"/>
                          <w:lang w:val="en-US"/>
                        </w:rPr>
                      </w:pPr>
                    </w:p>
                    <w:p w14:paraId="23F58B22" w14:textId="7CDA1CD9" w:rsidR="0068433A" w:rsidRPr="00A95EB6"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return history, model</w:t>
                      </w:r>
                    </w:p>
                  </w:txbxContent>
                </v:textbox>
                <w10:anchorlock/>
              </v:shape>
            </w:pict>
          </mc:Fallback>
        </mc:AlternateContent>
      </w:r>
    </w:p>
    <w:p w14:paraId="4EFB837C" w14:textId="69B6D130" w:rsidR="00926ED1" w:rsidRDefault="00C056FB" w:rsidP="00C048C8">
      <w:pPr>
        <w:pStyle w:val="Caption"/>
      </w:pPr>
      <w:bookmarkStart w:id="207" w:name="_Toc92230889"/>
      <w:bookmarkStart w:id="208" w:name="_Toc97949105"/>
      <w:bookmarkStart w:id="209" w:name="_Toc98026119"/>
      <w:r>
        <w:t xml:space="preserve">Gambar 5. </w:t>
      </w:r>
      <w:r w:rsidR="00FA3F73">
        <w:fldChar w:fldCharType="begin"/>
      </w:r>
      <w:r w:rsidR="00FA3F73">
        <w:instrText xml:space="preserve"> SEQ Ga</w:instrText>
      </w:r>
      <w:r w:rsidR="00FA3F73">
        <w:instrText xml:space="preserve">mbar_5. \* ARABIC </w:instrText>
      </w:r>
      <w:r w:rsidR="00FA3F73">
        <w:fldChar w:fldCharType="separate"/>
      </w:r>
      <w:r w:rsidR="00C048C8">
        <w:rPr>
          <w:noProof/>
        </w:rPr>
        <w:t>9</w:t>
      </w:r>
      <w:r w:rsidR="00FA3F73">
        <w:rPr>
          <w:noProof/>
        </w:rPr>
        <w:fldChar w:fldCharType="end"/>
      </w:r>
      <w:r>
        <w:t xml:space="preserve"> </w:t>
      </w:r>
      <w:r w:rsidRPr="00C056FB">
        <w:rPr>
          <w:i/>
        </w:rPr>
        <w:t>Source Code</w:t>
      </w:r>
      <w:r>
        <w:t xml:space="preserve"> Model ResNet50</w:t>
      </w:r>
      <w:bookmarkEnd w:id="207"/>
      <w:bookmarkEnd w:id="208"/>
      <w:bookmarkEnd w:id="209"/>
    </w:p>
    <w:p w14:paraId="2B717B16" w14:textId="77777777" w:rsidR="00C056FB" w:rsidRDefault="00C056FB" w:rsidP="00C056FB">
      <w:pPr>
        <w:keepNext/>
        <w:ind w:firstLine="0"/>
      </w:pPr>
      <w:r w:rsidRPr="00A95EB6">
        <w:rPr>
          <w:rFonts w:ascii="Courier New" w:hAnsi="Courier New" w:cs="Courier New"/>
          <w:noProof/>
          <w:sz w:val="20"/>
          <w:szCs w:val="20"/>
        </w:rPr>
        <w:lastRenderedPageBreak/>
        <mc:AlternateContent>
          <mc:Choice Requires="wps">
            <w:drawing>
              <wp:inline distT="0" distB="0" distL="0" distR="0" wp14:anchorId="0D787EA1" wp14:editId="629E923F">
                <wp:extent cx="5019675" cy="1404620"/>
                <wp:effectExtent l="0" t="0" r="28575" b="2540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6FF784A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def resnet_model(opt, lr):</w:t>
                            </w:r>
                          </w:p>
                          <w:p w14:paraId="05A8C66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r w:rsidRPr="00C056FB">
                              <w:rPr>
                                <w:rFonts w:ascii="Courier New" w:hAnsi="Courier New" w:cs="Courier New"/>
                                <w:sz w:val="20"/>
                                <w:szCs w:val="20"/>
                                <w:lang w:val="en-US"/>
                              </w:rPr>
                              <w:tab/>
                              <w:t>Membangun arsitektur model</w:t>
                            </w:r>
                          </w:p>
                          <w:p w14:paraId="36D0E94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 = ResNet50(include_top=False,</w:t>
                            </w:r>
                          </w:p>
                          <w:p w14:paraId="07927D6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eights='imagenet',</w:t>
                            </w:r>
                          </w:p>
                          <w:p w14:paraId="19E075E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input_shape=(WIDTH, HEIGHT, 3))</w:t>
                            </w:r>
                          </w:p>
                          <w:p w14:paraId="531841A9" w14:textId="77777777" w:rsidR="0068433A" w:rsidRPr="00C056FB" w:rsidRDefault="0068433A" w:rsidP="00C056FB">
                            <w:pPr>
                              <w:pStyle w:val="Default"/>
                              <w:rPr>
                                <w:rFonts w:ascii="Courier New" w:hAnsi="Courier New" w:cs="Courier New"/>
                                <w:sz w:val="20"/>
                                <w:szCs w:val="20"/>
                                <w:lang w:val="en-US"/>
                              </w:rPr>
                            </w:pPr>
                          </w:p>
                          <w:p w14:paraId="649BDE5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trainable = False</w:t>
                            </w:r>
                          </w:p>
                          <w:p w14:paraId="4AAC8ECF" w14:textId="77777777" w:rsidR="0068433A" w:rsidRPr="00C056FB" w:rsidRDefault="0068433A" w:rsidP="00C056FB">
                            <w:pPr>
                              <w:pStyle w:val="Default"/>
                              <w:rPr>
                                <w:rFonts w:ascii="Courier New" w:hAnsi="Courier New" w:cs="Courier New"/>
                                <w:sz w:val="20"/>
                                <w:szCs w:val="20"/>
                                <w:lang w:val="en-US"/>
                              </w:rPr>
                            </w:pPr>
                          </w:p>
                          <w:p w14:paraId="58EF7CA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 = Sequential([</w:t>
                            </w:r>
                          </w:p>
                          <w:p w14:paraId="768F051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w:t>
                            </w:r>
                          </w:p>
                          <w:p w14:paraId="67C4049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Flatten(),</w:t>
                            </w:r>
                          </w:p>
                          <w:p w14:paraId="65F0498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4E42915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6ACFB9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3E10762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18929AC1"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4B47A1F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161EA33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N_CLASS, activation='softmax')</w:t>
                            </w:r>
                          </w:p>
                          <w:p w14:paraId="3067ED7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1E0EA7F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334E29C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Optimasi Model</w:t>
                            </w:r>
                          </w:p>
                          <w:p w14:paraId="58A5DE4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ompile(optimizer=opt(learning_rate=lr),</w:t>
                            </w:r>
                          </w:p>
                          <w:p w14:paraId="6E4E51D1"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loss='categorical_crossentropy',</w:t>
                            </w:r>
                          </w:p>
                          <w:p w14:paraId="4DA5A5F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etrics=['accuracy'])</w:t>
                            </w:r>
                          </w:p>
                          <w:p w14:paraId="66DC5230" w14:textId="77777777" w:rsidR="0068433A" w:rsidRPr="00C056FB" w:rsidRDefault="0068433A" w:rsidP="00C056FB">
                            <w:pPr>
                              <w:pStyle w:val="Default"/>
                              <w:rPr>
                                <w:rFonts w:ascii="Courier New" w:hAnsi="Courier New" w:cs="Courier New"/>
                                <w:sz w:val="20"/>
                                <w:szCs w:val="20"/>
                                <w:lang w:val="en-US"/>
                              </w:rPr>
                            </w:pPr>
                          </w:p>
                          <w:p w14:paraId="2D49DF6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CallBack Implementation</w:t>
                            </w:r>
                          </w:p>
                          <w:p w14:paraId="060BE50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ave_model = f'/content/gdrive/MyDrive/TA/models/resnet_{str(opt)}_{lr}.h5'</w:t>
                            </w:r>
                          </w:p>
                          <w:p w14:paraId="115D43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arlyStopping = EarlyStopping(monitor='val_loss', patience=5, verbose=0, mode='min')</w:t>
                            </w:r>
                          </w:p>
                          <w:p w14:paraId="4201295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heckpoint = ModelCheckpoint(save_model, save_best_only=True, monitor='val_accuracy', mode='max', verbose=1)</w:t>
                            </w:r>
                          </w:p>
                          <w:p w14:paraId="419C917A" w14:textId="77777777" w:rsidR="0068433A" w:rsidRPr="00C056FB" w:rsidRDefault="0068433A" w:rsidP="00C056FB">
                            <w:pPr>
                              <w:pStyle w:val="Default"/>
                              <w:rPr>
                                <w:rFonts w:ascii="Courier New" w:hAnsi="Courier New" w:cs="Courier New"/>
                                <w:sz w:val="20"/>
                                <w:szCs w:val="20"/>
                                <w:lang w:val="en-US"/>
                              </w:rPr>
                            </w:pPr>
                          </w:p>
                          <w:p w14:paraId="2E85D41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proses pelatihan</w:t>
                            </w:r>
                          </w:p>
                          <w:p w14:paraId="5F26E10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art = time.time()</w:t>
                            </w:r>
                          </w:p>
                          <w:p w14:paraId="7193C5D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history = model.fit(train_generator, </w:t>
                            </w:r>
                          </w:p>
                          <w:p w14:paraId="4D19FCC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eps_per_epoch=len(train_generator.filenames) // BATCH_SIZE,</w:t>
                            </w:r>
                          </w:p>
                          <w:p w14:paraId="790374A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pochs=50,</w:t>
                            </w:r>
                          </w:p>
                          <w:p w14:paraId="149FD98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data=validation_generator,</w:t>
                            </w:r>
                          </w:p>
                          <w:p w14:paraId="5368F16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steps=len(validation_generator.filenames) // BATCH_SIZE,</w:t>
                            </w:r>
                          </w:p>
                          <w:p w14:paraId="7C00C7D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callbacks=[earlyStopping, modelCheckpoint])</w:t>
                            </w:r>
                          </w:p>
                          <w:p w14:paraId="44FF666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lapsed = time.time() - start</w:t>
                            </w:r>
                          </w:p>
                          <w:p w14:paraId="1507B15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print('Computation time = ' + str(round(elapsed,2)) + 's') </w:t>
                            </w:r>
                          </w:p>
                          <w:p w14:paraId="632C2EF9" w14:textId="77777777" w:rsidR="0068433A" w:rsidRPr="00C056FB" w:rsidRDefault="0068433A" w:rsidP="00C056FB">
                            <w:pPr>
                              <w:pStyle w:val="Default"/>
                              <w:rPr>
                                <w:rFonts w:ascii="Courier New" w:hAnsi="Courier New" w:cs="Courier New"/>
                                <w:sz w:val="20"/>
                                <w:szCs w:val="20"/>
                                <w:lang w:val="en-US"/>
                              </w:rPr>
                            </w:pPr>
                          </w:p>
                          <w:p w14:paraId="3112FFC4" w14:textId="77777777" w:rsidR="0068433A" w:rsidRPr="00A95EB6"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return history, model</w:t>
                            </w:r>
                          </w:p>
                        </w:txbxContent>
                      </wps:txbx>
                      <wps:bodyPr rot="0" vert="horz" wrap="square" lIns="91440" tIns="45720" rIns="91440" bIns="45720" anchor="t" anchorCtr="0">
                        <a:spAutoFit/>
                      </wps:bodyPr>
                    </wps:wsp>
                  </a:graphicData>
                </a:graphic>
              </wp:inline>
            </w:drawing>
          </mc:Choice>
          <mc:Fallback>
            <w:pict>
              <v:shape w14:anchorId="0D787EA1" id="_x0000_s1039"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MKQIAAE8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NUD6gwpAgAATwQAAA4AAAAAAAAAAAAAAAAALgIAAGRycy9lMm9E&#10;b2MueG1sUEsBAi0AFAAGAAgAAAAhAJrbccXcAAAABQEAAA8AAAAAAAAAAAAAAAAAgwQAAGRycy9k&#10;b3ducmV2LnhtbFBLBQYAAAAABAAEAPMAAACMBQAAAAA=&#10;">
                <v:textbox style="mso-fit-shape-to-text:t">
                  <w:txbxContent>
                    <w:p w14:paraId="6FF784A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def resnet_model(opt, lr):</w:t>
                      </w:r>
                    </w:p>
                    <w:p w14:paraId="05A8C66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r w:rsidRPr="00C056FB">
                        <w:rPr>
                          <w:rFonts w:ascii="Courier New" w:hAnsi="Courier New" w:cs="Courier New"/>
                          <w:sz w:val="20"/>
                          <w:szCs w:val="20"/>
                          <w:lang w:val="en-US"/>
                        </w:rPr>
                        <w:tab/>
                        <w:t>Membangun arsitektur model</w:t>
                      </w:r>
                    </w:p>
                    <w:p w14:paraId="36D0E94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 = ResNet50(include_top=False,</w:t>
                      </w:r>
                    </w:p>
                    <w:p w14:paraId="07927D6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eights='imagenet',</w:t>
                      </w:r>
                    </w:p>
                    <w:p w14:paraId="19E075EA"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input_shape=(WIDTH, HEIGHT, 3))</w:t>
                      </w:r>
                    </w:p>
                    <w:p w14:paraId="531841A9" w14:textId="77777777" w:rsidR="0068433A" w:rsidRPr="00C056FB" w:rsidRDefault="0068433A" w:rsidP="00C056FB">
                      <w:pPr>
                        <w:pStyle w:val="Default"/>
                        <w:rPr>
                          <w:rFonts w:ascii="Courier New" w:hAnsi="Courier New" w:cs="Courier New"/>
                          <w:sz w:val="20"/>
                          <w:szCs w:val="20"/>
                          <w:lang w:val="en-US"/>
                        </w:rPr>
                      </w:pPr>
                    </w:p>
                    <w:p w14:paraId="649BDE5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trainable = False</w:t>
                      </w:r>
                    </w:p>
                    <w:p w14:paraId="4AAC8ECF" w14:textId="77777777" w:rsidR="0068433A" w:rsidRPr="00C056FB" w:rsidRDefault="0068433A" w:rsidP="00C056FB">
                      <w:pPr>
                        <w:pStyle w:val="Default"/>
                        <w:rPr>
                          <w:rFonts w:ascii="Courier New" w:hAnsi="Courier New" w:cs="Courier New"/>
                          <w:sz w:val="20"/>
                          <w:szCs w:val="20"/>
                          <w:lang w:val="en-US"/>
                        </w:rPr>
                      </w:pPr>
                    </w:p>
                    <w:p w14:paraId="58EF7CA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 = Sequential([</w:t>
                      </w:r>
                    </w:p>
                    <w:p w14:paraId="768F051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se_resnet,</w:t>
                      </w:r>
                    </w:p>
                    <w:p w14:paraId="67C4049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Flatten(),</w:t>
                      </w:r>
                    </w:p>
                    <w:p w14:paraId="65F0498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4E42915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6ACFB99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3E10762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512,activation = "relu"),</w:t>
                      </w:r>
                    </w:p>
                    <w:p w14:paraId="18929AC1"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BatchNormalization(),</w:t>
                      </w:r>
                    </w:p>
                    <w:p w14:paraId="4B47A1F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ropout(0.5),</w:t>
                      </w:r>
                    </w:p>
                    <w:p w14:paraId="161EA33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Dense(N_CLASS, activation='softmax')</w:t>
                      </w:r>
                    </w:p>
                    <w:p w14:paraId="3067ED7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1E0EA7F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w:t>
                      </w:r>
                    </w:p>
                    <w:p w14:paraId="334E29C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Optimasi Model</w:t>
                      </w:r>
                    </w:p>
                    <w:p w14:paraId="58A5DE4F"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ompile(optimizer=opt(learning_rate=lr),</w:t>
                      </w:r>
                    </w:p>
                    <w:p w14:paraId="6E4E51D1"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loss='categorical_crossentropy',</w:t>
                      </w:r>
                    </w:p>
                    <w:p w14:paraId="4DA5A5F4"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etrics=['accuracy'])</w:t>
                      </w:r>
                    </w:p>
                    <w:p w14:paraId="66DC5230" w14:textId="77777777" w:rsidR="0068433A" w:rsidRPr="00C056FB" w:rsidRDefault="0068433A" w:rsidP="00C056FB">
                      <w:pPr>
                        <w:pStyle w:val="Default"/>
                        <w:rPr>
                          <w:rFonts w:ascii="Courier New" w:hAnsi="Courier New" w:cs="Courier New"/>
                          <w:sz w:val="20"/>
                          <w:szCs w:val="20"/>
                          <w:lang w:val="en-US"/>
                        </w:rPr>
                      </w:pPr>
                    </w:p>
                    <w:p w14:paraId="2D49DF65"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CallBack Implementation</w:t>
                      </w:r>
                    </w:p>
                    <w:p w14:paraId="060BE502"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ave_model = f'/content/gdrive/MyDrive/TA/models/resnet_{str(opt)}_{lr}.h5'</w:t>
                      </w:r>
                    </w:p>
                    <w:p w14:paraId="115D43DD"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arlyStopping = EarlyStopping(monitor='val_loss', patience=5, verbose=0, mode='min')</w:t>
                      </w:r>
                    </w:p>
                    <w:p w14:paraId="4201295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modelCheckpoint = ModelCheckpoint(save_model, save_best_only=True, monitor='val_accuracy', mode='max', verbose=1)</w:t>
                      </w:r>
                    </w:p>
                    <w:p w14:paraId="419C917A" w14:textId="77777777" w:rsidR="0068433A" w:rsidRPr="00C056FB" w:rsidRDefault="0068433A" w:rsidP="00C056FB">
                      <w:pPr>
                        <w:pStyle w:val="Default"/>
                        <w:rPr>
                          <w:rFonts w:ascii="Courier New" w:hAnsi="Courier New" w:cs="Courier New"/>
                          <w:sz w:val="20"/>
                          <w:szCs w:val="20"/>
                          <w:lang w:val="en-US"/>
                        </w:rPr>
                      </w:pPr>
                    </w:p>
                    <w:p w14:paraId="2E85D41B"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 proses pelatihan</w:t>
                      </w:r>
                    </w:p>
                    <w:p w14:paraId="5F26E107"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art = time.time()</w:t>
                      </w:r>
                    </w:p>
                    <w:p w14:paraId="7193C5D9"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history = model.fit(train_generator, </w:t>
                      </w:r>
                    </w:p>
                    <w:p w14:paraId="4D19FCC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steps_per_epoch=len(train_generator.filenames) // BATCH_SIZE,</w:t>
                      </w:r>
                    </w:p>
                    <w:p w14:paraId="790374AC"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pochs=50,</w:t>
                      </w:r>
                    </w:p>
                    <w:p w14:paraId="149FD988"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data=validation_generator,</w:t>
                      </w:r>
                    </w:p>
                    <w:p w14:paraId="5368F160"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validation_steps=len(validation_generator.filenames) // BATCH_SIZE,</w:t>
                      </w:r>
                    </w:p>
                    <w:p w14:paraId="7C00C7D6"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callbacks=[earlyStopping, modelCheckpoint])</w:t>
                      </w:r>
                    </w:p>
                    <w:p w14:paraId="44FF6663"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elapsed = time.time() - start</w:t>
                      </w:r>
                    </w:p>
                    <w:p w14:paraId="1507B15E" w14:textId="77777777" w:rsidR="0068433A" w:rsidRPr="00C056FB"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print('Computation time = ' + str(round(elapsed,2)) + 's') </w:t>
                      </w:r>
                    </w:p>
                    <w:p w14:paraId="632C2EF9" w14:textId="77777777" w:rsidR="0068433A" w:rsidRPr="00C056FB" w:rsidRDefault="0068433A" w:rsidP="00C056FB">
                      <w:pPr>
                        <w:pStyle w:val="Default"/>
                        <w:rPr>
                          <w:rFonts w:ascii="Courier New" w:hAnsi="Courier New" w:cs="Courier New"/>
                          <w:sz w:val="20"/>
                          <w:szCs w:val="20"/>
                          <w:lang w:val="en-US"/>
                        </w:rPr>
                      </w:pPr>
                    </w:p>
                    <w:p w14:paraId="3112FFC4" w14:textId="77777777" w:rsidR="0068433A" w:rsidRPr="00A95EB6" w:rsidRDefault="0068433A" w:rsidP="00C056FB">
                      <w:pPr>
                        <w:pStyle w:val="Default"/>
                        <w:rPr>
                          <w:rFonts w:ascii="Courier New" w:hAnsi="Courier New" w:cs="Courier New"/>
                          <w:sz w:val="20"/>
                          <w:szCs w:val="20"/>
                          <w:lang w:val="en-US"/>
                        </w:rPr>
                      </w:pPr>
                      <w:r w:rsidRPr="00C056FB">
                        <w:rPr>
                          <w:rFonts w:ascii="Courier New" w:hAnsi="Courier New" w:cs="Courier New"/>
                          <w:sz w:val="20"/>
                          <w:szCs w:val="20"/>
                          <w:lang w:val="en-US"/>
                        </w:rPr>
                        <w:t xml:space="preserve">  return history, model</w:t>
                      </w:r>
                    </w:p>
                  </w:txbxContent>
                </v:textbox>
                <w10:anchorlock/>
              </v:shape>
            </w:pict>
          </mc:Fallback>
        </mc:AlternateContent>
      </w:r>
    </w:p>
    <w:p w14:paraId="3FD0B851" w14:textId="231B4793" w:rsidR="00C056FB" w:rsidRPr="00C056FB" w:rsidRDefault="00C056FB" w:rsidP="00C048C8">
      <w:pPr>
        <w:pStyle w:val="Caption"/>
      </w:pPr>
      <w:bookmarkStart w:id="210" w:name="_Toc92230890"/>
      <w:bookmarkStart w:id="211" w:name="_Toc97949106"/>
      <w:bookmarkStart w:id="212" w:name="_Toc98026120"/>
      <w:r>
        <w:t xml:space="preserve">Gambar 5. </w:t>
      </w:r>
      <w:r w:rsidR="00FA3F73">
        <w:fldChar w:fldCharType="begin"/>
      </w:r>
      <w:r w:rsidR="00FA3F73">
        <w:instrText xml:space="preserve"> SEQ Gambar_5. \* ARABIC </w:instrText>
      </w:r>
      <w:r w:rsidR="00FA3F73">
        <w:fldChar w:fldCharType="separate"/>
      </w:r>
      <w:r w:rsidR="00C048C8">
        <w:rPr>
          <w:noProof/>
        </w:rPr>
        <w:t>10</w:t>
      </w:r>
      <w:r w:rsidR="00FA3F73">
        <w:rPr>
          <w:noProof/>
        </w:rPr>
        <w:fldChar w:fldCharType="end"/>
      </w:r>
      <w:r>
        <w:t xml:space="preserve"> </w:t>
      </w:r>
      <w:r w:rsidRPr="00C056FB">
        <w:rPr>
          <w:i/>
        </w:rPr>
        <w:t>Source Code</w:t>
      </w:r>
      <w:r>
        <w:t xml:space="preserve"> Model </w:t>
      </w:r>
      <w:bookmarkEnd w:id="210"/>
      <w:r w:rsidR="00A36483">
        <w:t>yang D</w:t>
      </w:r>
      <w:r w:rsidR="00A36483" w:rsidRPr="00A36483">
        <w:t>iusulkan</w:t>
      </w:r>
      <w:bookmarkEnd w:id="211"/>
      <w:bookmarkEnd w:id="212"/>
    </w:p>
    <w:p w14:paraId="01C196A4" w14:textId="50CB63B4" w:rsidR="002C2030" w:rsidRDefault="002C2030" w:rsidP="000C7D58">
      <w:pPr>
        <w:pStyle w:val="Heading3"/>
      </w:pPr>
      <w:bookmarkStart w:id="213" w:name="_Toc98026058"/>
      <w:r>
        <w:lastRenderedPageBreak/>
        <w:t>Pembangunan Sistem Pencarian Gambar</w:t>
      </w:r>
      <w:bookmarkEnd w:id="213"/>
    </w:p>
    <w:p w14:paraId="32FEABB5" w14:textId="5AF68715" w:rsidR="002C2030" w:rsidRDefault="00245CD3" w:rsidP="002C2030">
      <w:r>
        <w:t xml:space="preserve">Alur dalam pembangunan sistem pencarian gambar yaitu perancangan </w:t>
      </w:r>
      <w:r w:rsidRPr="007C174D">
        <w:rPr>
          <w:i/>
        </w:rPr>
        <w:t>database</w:t>
      </w:r>
      <w:r w:rsidR="001A2314">
        <w:t xml:space="preserve">, </w:t>
      </w:r>
      <w:r>
        <w:t>ekstraksi fitur</w:t>
      </w:r>
      <w:r w:rsidR="007C174D">
        <w:t xml:space="preserve">, menambahkan data ke </w:t>
      </w:r>
      <w:r w:rsidR="007C174D" w:rsidRPr="007C174D">
        <w:rPr>
          <w:i/>
        </w:rPr>
        <w:t>database</w:t>
      </w:r>
      <w:r w:rsidR="007C174D">
        <w:t xml:space="preserve">, klasifikasi </w:t>
      </w:r>
      <w:r w:rsidR="002222A4">
        <w:t>serta</w:t>
      </w:r>
      <w:r w:rsidR="007C174D">
        <w:t xml:space="preserve"> mengukur kemiripan</w:t>
      </w:r>
      <w:r w:rsidR="002222A4">
        <w:t>, dan membuat tampilan berbasis web</w:t>
      </w:r>
      <w:r w:rsidR="007C174D">
        <w:t>.</w:t>
      </w:r>
    </w:p>
    <w:p w14:paraId="5F07BBB8" w14:textId="77777777" w:rsidR="00DF3C95" w:rsidRDefault="00DF3C95" w:rsidP="002C2030"/>
    <w:p w14:paraId="5F7E9FB8" w14:textId="28A8E422" w:rsidR="007C174D" w:rsidRDefault="007C174D" w:rsidP="00035A18">
      <w:pPr>
        <w:pStyle w:val="Heading4"/>
      </w:pPr>
      <w:bookmarkStart w:id="214" w:name="_Toc98026059"/>
      <w:r>
        <w:t>Perancangan Database</w:t>
      </w:r>
      <w:bookmarkEnd w:id="214"/>
    </w:p>
    <w:p w14:paraId="2A7D6C1A" w14:textId="009E2539" w:rsidR="007C174D" w:rsidRDefault="00887D60" w:rsidP="007C174D">
      <w:r>
        <w:t xml:space="preserve">Dalam perancangan database terdapat 2 tabel yaitu </w:t>
      </w:r>
      <w:r w:rsidRPr="00887D60">
        <w:rPr>
          <w:i/>
        </w:rPr>
        <w:t>category</w:t>
      </w:r>
      <w:r>
        <w:t xml:space="preserve"> dan </w:t>
      </w:r>
      <w:r w:rsidRPr="00887D60">
        <w:rPr>
          <w:i/>
        </w:rPr>
        <w:t>feature</w:t>
      </w:r>
      <w:r>
        <w:rPr>
          <w:i/>
        </w:rPr>
        <w:t xml:space="preserve">, </w:t>
      </w:r>
      <w:r>
        <w:t>dalam tabel category terdapat 2 kolom yaitu berisi id kategori dan nama label/kategori, untuk tabel feature terdapat 4 kolom yaitu id, id kategori</w:t>
      </w:r>
      <w:r w:rsidR="00CE2690">
        <w:t xml:space="preserve"> yang berasal dari tabel </w:t>
      </w:r>
      <w:r w:rsidR="00CE2690" w:rsidRPr="00CE2690">
        <w:rPr>
          <w:i/>
        </w:rPr>
        <w:t>category</w:t>
      </w:r>
      <w:r w:rsidR="00CE2690">
        <w:t xml:space="preserve">, </w:t>
      </w:r>
      <w:r w:rsidR="00CE2690" w:rsidRPr="004233AE">
        <w:rPr>
          <w:i/>
        </w:rPr>
        <w:t>array</w:t>
      </w:r>
      <w:r w:rsidR="00CE2690">
        <w:t xml:space="preserve"> yang berisi data vektor gambar, dan path yaitu berisi nama gambar asli yang diekstraksi. </w:t>
      </w:r>
      <w:r w:rsidR="009604F1">
        <w:t xml:space="preserve">Berikut adalah </w:t>
      </w:r>
      <w:r w:rsidR="009604F1">
        <w:rPr>
          <w:i/>
        </w:rPr>
        <w:t xml:space="preserve">source code </w:t>
      </w:r>
      <w:r w:rsidR="009604F1">
        <w:t>perancangan database pada Gambar</w:t>
      </w:r>
      <w:r w:rsidR="00C056FB">
        <w:t xml:space="preserve"> 5.11</w:t>
      </w:r>
      <w:r w:rsidR="009604F1">
        <w:t>.</w:t>
      </w:r>
    </w:p>
    <w:p w14:paraId="0A3AE8A3" w14:textId="77777777" w:rsidR="001B3B56" w:rsidRDefault="001B3B56" w:rsidP="001B3B56">
      <w:pPr>
        <w:keepNext/>
        <w:ind w:firstLine="0"/>
      </w:pPr>
      <w:r w:rsidRPr="00A95EB6">
        <w:rPr>
          <w:rFonts w:ascii="Courier New" w:hAnsi="Courier New" w:cs="Courier New"/>
          <w:noProof/>
          <w:sz w:val="20"/>
          <w:szCs w:val="20"/>
        </w:rPr>
        <mc:AlternateContent>
          <mc:Choice Requires="wps">
            <w:drawing>
              <wp:inline distT="0" distB="0" distL="0" distR="0" wp14:anchorId="2929EA1C" wp14:editId="4806EE04">
                <wp:extent cx="5019675" cy="1404620"/>
                <wp:effectExtent l="0" t="0" r="28575" b="2540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E0F73DE"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CREATE DATABASE ta;</w:t>
                            </w:r>
                          </w:p>
                          <w:p w14:paraId="01DCC0ED"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CREATE TABLE `ta`.`category`(  </w:t>
                            </w:r>
                          </w:p>
                          <w:p w14:paraId="0CE1FD32"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_cat` INT(3) NOT NULL,</w:t>
                            </w:r>
                          </w:p>
                          <w:p w14:paraId="54BB2A60"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label` VARCHAR(24),</w:t>
                            </w:r>
                          </w:p>
                          <w:p w14:paraId="2B559316"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PRIMARY KEY (`id_cat`)</w:t>
                            </w:r>
                          </w:p>
                          <w:p w14:paraId="0CF884F8" w14:textId="77777777" w:rsidR="0068433A" w:rsidRPr="00DF3C95" w:rsidRDefault="0068433A" w:rsidP="00DF3C95">
                            <w:pPr>
                              <w:pStyle w:val="Default"/>
                              <w:rPr>
                                <w:rFonts w:ascii="Courier New" w:hAnsi="Courier New" w:cs="Courier New"/>
                                <w:sz w:val="20"/>
                                <w:szCs w:val="20"/>
                                <w:lang w:val="en-US"/>
                              </w:rPr>
                            </w:pPr>
                            <w:r w:rsidRPr="00DF3C95">
                              <w:rPr>
                                <w:rFonts w:ascii="Courier New" w:hAnsi="Courier New" w:cs="Courier New"/>
                                <w:sz w:val="20"/>
                                <w:szCs w:val="20"/>
                                <w:lang w:val="en-US"/>
                              </w:rPr>
                              <w:t>);</w:t>
                            </w:r>
                          </w:p>
                          <w:p w14:paraId="3511C6A2"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CREATE TABLE `ta`.`feature`(  </w:t>
                            </w:r>
                          </w:p>
                          <w:p w14:paraId="05FDF299"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 INT(12) NOT NULL AUTO_INCREMENT,</w:t>
                            </w:r>
                          </w:p>
                          <w:p w14:paraId="7A507E77"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_cat` INT(3),</w:t>
                            </w:r>
                          </w:p>
                          <w:p w14:paraId="7D10A5D8"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array` BLOB NOT NULL,</w:t>
                            </w:r>
                          </w:p>
                          <w:p w14:paraId="02B7512C" w14:textId="6EE8E0C1"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w:t>
                            </w:r>
                            <w:r>
                              <w:rPr>
                                <w:rFonts w:ascii="Courier New" w:hAnsi="Courier New" w:cs="Courier New"/>
                                <w:sz w:val="20"/>
                                <w:szCs w:val="20"/>
                                <w:lang w:val="en-US"/>
                              </w:rPr>
                              <w:t>image</w:t>
                            </w:r>
                            <w:r w:rsidRPr="001B3B56">
                              <w:rPr>
                                <w:rFonts w:ascii="Courier New" w:hAnsi="Courier New" w:cs="Courier New"/>
                                <w:sz w:val="20"/>
                                <w:szCs w:val="20"/>
                                <w:lang w:val="en-US"/>
                              </w:rPr>
                              <w:t xml:space="preserve">` </w:t>
                            </w:r>
                            <w:r>
                              <w:rPr>
                                <w:rFonts w:ascii="Courier New" w:hAnsi="Courier New" w:cs="Courier New"/>
                                <w:sz w:val="20"/>
                                <w:szCs w:val="20"/>
                                <w:lang w:val="en-US"/>
                              </w:rPr>
                              <w:t>LONG</w:t>
                            </w:r>
                            <w:r w:rsidRPr="001B3B56">
                              <w:rPr>
                                <w:rFonts w:ascii="Courier New" w:hAnsi="Courier New" w:cs="Courier New"/>
                                <w:sz w:val="20"/>
                                <w:szCs w:val="20"/>
                                <w:lang w:val="en-US"/>
                              </w:rPr>
                              <w:t>BLOB NOT NULL,</w:t>
                            </w:r>
                          </w:p>
                          <w:p w14:paraId="4DB1C8A5"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PRIMARY KEY (`id`)</w:t>
                            </w:r>
                          </w:p>
                          <w:p w14:paraId="386B3C9C"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w:t>
                            </w:r>
                          </w:p>
                          <w:p w14:paraId="0500EEEA"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ALTER TABLE `ta`.`feature`  </w:t>
                            </w:r>
                          </w:p>
                          <w:p w14:paraId="5FA492BC" w14:textId="0FDA2A01" w:rsidR="0068433A" w:rsidRPr="00A95EB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ADD FOREIGN KEY (`id_cat`) REFERENCES `test`.`category`(`id_cat`);</w:t>
                            </w:r>
                          </w:p>
                        </w:txbxContent>
                      </wps:txbx>
                      <wps:bodyPr rot="0" vert="horz" wrap="square" lIns="91440" tIns="45720" rIns="91440" bIns="45720" anchor="t" anchorCtr="0">
                        <a:spAutoFit/>
                      </wps:bodyPr>
                    </wps:wsp>
                  </a:graphicData>
                </a:graphic>
              </wp:inline>
            </w:drawing>
          </mc:Choice>
          <mc:Fallback>
            <w:pict>
              <v:shape w14:anchorId="2929EA1C" id="_x0000_s1040"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D5nuFZJwIAAE4EAAAOAAAAAAAAAAAAAAAAAC4CAABkcnMvZTJvRG9j&#10;LnhtbFBLAQItABQABgAIAAAAIQCa23HF3AAAAAUBAAAPAAAAAAAAAAAAAAAAAIEEAABkcnMvZG93&#10;bnJldi54bWxQSwUGAAAAAAQABADzAAAAigUAAAAA&#10;">
                <v:textbox style="mso-fit-shape-to-text:t">
                  <w:txbxContent>
                    <w:p w14:paraId="0E0F73DE"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CREATE DATABASE ta;</w:t>
                      </w:r>
                    </w:p>
                    <w:p w14:paraId="01DCC0ED"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CREATE TABLE `ta`.`category`(  </w:t>
                      </w:r>
                    </w:p>
                    <w:p w14:paraId="0CE1FD32"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_cat` INT(3) NOT NULL,</w:t>
                      </w:r>
                    </w:p>
                    <w:p w14:paraId="54BB2A60"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label` VARCHAR(24),</w:t>
                      </w:r>
                    </w:p>
                    <w:p w14:paraId="2B559316"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PRIMARY KEY (`id_cat`)</w:t>
                      </w:r>
                    </w:p>
                    <w:p w14:paraId="0CF884F8" w14:textId="77777777" w:rsidR="0068433A" w:rsidRPr="00DF3C95" w:rsidRDefault="0068433A" w:rsidP="00DF3C95">
                      <w:pPr>
                        <w:pStyle w:val="Default"/>
                        <w:rPr>
                          <w:rFonts w:ascii="Courier New" w:hAnsi="Courier New" w:cs="Courier New"/>
                          <w:sz w:val="20"/>
                          <w:szCs w:val="20"/>
                          <w:lang w:val="en-US"/>
                        </w:rPr>
                      </w:pPr>
                      <w:r w:rsidRPr="00DF3C95">
                        <w:rPr>
                          <w:rFonts w:ascii="Courier New" w:hAnsi="Courier New" w:cs="Courier New"/>
                          <w:sz w:val="20"/>
                          <w:szCs w:val="20"/>
                          <w:lang w:val="en-US"/>
                        </w:rPr>
                        <w:t>);</w:t>
                      </w:r>
                    </w:p>
                    <w:p w14:paraId="3511C6A2"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CREATE TABLE `ta`.`feature`(  </w:t>
                      </w:r>
                    </w:p>
                    <w:p w14:paraId="05FDF299"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 INT(12) NOT NULL AUTO_INCREMENT,</w:t>
                      </w:r>
                    </w:p>
                    <w:p w14:paraId="7A507E77"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id_cat` INT(3),</w:t>
                      </w:r>
                    </w:p>
                    <w:p w14:paraId="7D10A5D8"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array` BLOB NOT NULL,</w:t>
                      </w:r>
                    </w:p>
                    <w:p w14:paraId="02B7512C" w14:textId="6EE8E0C1"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w:t>
                      </w:r>
                      <w:r>
                        <w:rPr>
                          <w:rFonts w:ascii="Courier New" w:hAnsi="Courier New" w:cs="Courier New"/>
                          <w:sz w:val="20"/>
                          <w:szCs w:val="20"/>
                          <w:lang w:val="en-US"/>
                        </w:rPr>
                        <w:t>image</w:t>
                      </w:r>
                      <w:r w:rsidRPr="001B3B56">
                        <w:rPr>
                          <w:rFonts w:ascii="Courier New" w:hAnsi="Courier New" w:cs="Courier New"/>
                          <w:sz w:val="20"/>
                          <w:szCs w:val="20"/>
                          <w:lang w:val="en-US"/>
                        </w:rPr>
                        <w:t xml:space="preserve">` </w:t>
                      </w:r>
                      <w:r>
                        <w:rPr>
                          <w:rFonts w:ascii="Courier New" w:hAnsi="Courier New" w:cs="Courier New"/>
                          <w:sz w:val="20"/>
                          <w:szCs w:val="20"/>
                          <w:lang w:val="en-US"/>
                        </w:rPr>
                        <w:t>LONG</w:t>
                      </w:r>
                      <w:r w:rsidRPr="001B3B56">
                        <w:rPr>
                          <w:rFonts w:ascii="Courier New" w:hAnsi="Courier New" w:cs="Courier New"/>
                          <w:sz w:val="20"/>
                          <w:szCs w:val="20"/>
                          <w:lang w:val="en-US"/>
                        </w:rPr>
                        <w:t>BLOB NOT NULL,</w:t>
                      </w:r>
                    </w:p>
                    <w:p w14:paraId="4DB1C8A5"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PRIMARY KEY (`id`)</w:t>
                      </w:r>
                    </w:p>
                    <w:p w14:paraId="386B3C9C"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w:t>
                      </w:r>
                    </w:p>
                    <w:p w14:paraId="0500EEEA" w14:textId="77777777" w:rsidR="0068433A" w:rsidRPr="001B3B5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ALTER TABLE `ta`.`feature`  </w:t>
                      </w:r>
                    </w:p>
                    <w:p w14:paraId="5FA492BC" w14:textId="0FDA2A01" w:rsidR="0068433A" w:rsidRPr="00A95EB6" w:rsidRDefault="0068433A" w:rsidP="001B3B56">
                      <w:pPr>
                        <w:pStyle w:val="Default"/>
                        <w:rPr>
                          <w:rFonts w:ascii="Courier New" w:hAnsi="Courier New" w:cs="Courier New"/>
                          <w:sz w:val="20"/>
                          <w:szCs w:val="20"/>
                          <w:lang w:val="en-US"/>
                        </w:rPr>
                      </w:pPr>
                      <w:r w:rsidRPr="001B3B56">
                        <w:rPr>
                          <w:rFonts w:ascii="Courier New" w:hAnsi="Courier New" w:cs="Courier New"/>
                          <w:sz w:val="20"/>
                          <w:szCs w:val="20"/>
                          <w:lang w:val="en-US"/>
                        </w:rPr>
                        <w:t xml:space="preserve">  ADD FOREIGN KEY (`id_cat`) REFERENCES `test`.`category`(`id_cat`);</w:t>
                      </w:r>
                    </w:p>
                  </w:txbxContent>
                </v:textbox>
                <w10:anchorlock/>
              </v:shape>
            </w:pict>
          </mc:Fallback>
        </mc:AlternateContent>
      </w:r>
    </w:p>
    <w:p w14:paraId="716190DA" w14:textId="7F99861E" w:rsidR="009604F1" w:rsidRDefault="001B3B56" w:rsidP="00C048C8">
      <w:pPr>
        <w:pStyle w:val="Caption"/>
        <w:rPr>
          <w:i/>
        </w:rPr>
      </w:pPr>
      <w:bookmarkStart w:id="215" w:name="_Toc89723548"/>
      <w:bookmarkStart w:id="216" w:name="_Toc89724083"/>
      <w:bookmarkStart w:id="217" w:name="_Toc92230891"/>
      <w:bookmarkStart w:id="218" w:name="_Toc97949107"/>
      <w:bookmarkStart w:id="219" w:name="_Toc98026121"/>
      <w:r>
        <w:t xml:space="preserve">Gambar 5. </w:t>
      </w:r>
      <w:r w:rsidR="00FA3F73">
        <w:fldChar w:fldCharType="begin"/>
      </w:r>
      <w:r w:rsidR="00FA3F73">
        <w:instrText xml:space="preserve"> SEQ Gambar_5. \* ARABIC </w:instrText>
      </w:r>
      <w:r w:rsidR="00FA3F73">
        <w:fldChar w:fldCharType="separate"/>
      </w:r>
      <w:r w:rsidR="00C048C8">
        <w:rPr>
          <w:noProof/>
        </w:rPr>
        <w:t>11</w:t>
      </w:r>
      <w:r w:rsidR="00FA3F73">
        <w:rPr>
          <w:noProof/>
        </w:rPr>
        <w:fldChar w:fldCharType="end"/>
      </w:r>
      <w:r>
        <w:t xml:space="preserve"> </w:t>
      </w:r>
      <w:r w:rsidRPr="001B3B56">
        <w:rPr>
          <w:i/>
        </w:rPr>
        <w:t>Source Code</w:t>
      </w:r>
      <w:r>
        <w:t xml:space="preserve"> Perancangan </w:t>
      </w:r>
      <w:r w:rsidRPr="001B3B56">
        <w:rPr>
          <w:i/>
        </w:rPr>
        <w:t>Database</w:t>
      </w:r>
      <w:bookmarkEnd w:id="215"/>
      <w:bookmarkEnd w:id="216"/>
      <w:bookmarkEnd w:id="217"/>
      <w:bookmarkEnd w:id="218"/>
      <w:bookmarkEnd w:id="219"/>
    </w:p>
    <w:p w14:paraId="2839A9E7" w14:textId="77777777" w:rsidR="00DF3C95" w:rsidRPr="00DF3C95" w:rsidRDefault="00DF3C95" w:rsidP="00DF3C95"/>
    <w:p w14:paraId="3FBB229C" w14:textId="045E99EE" w:rsidR="001B3B56" w:rsidRDefault="001B3B56" w:rsidP="00035A18">
      <w:pPr>
        <w:pStyle w:val="Heading4"/>
      </w:pPr>
      <w:bookmarkStart w:id="220" w:name="_Toc98026060"/>
      <w:r>
        <w:t>Ekstraksi Fitur</w:t>
      </w:r>
      <w:bookmarkEnd w:id="220"/>
      <w:r w:rsidR="00C056FB">
        <w:t xml:space="preserve"> </w:t>
      </w:r>
    </w:p>
    <w:p w14:paraId="41ED4786" w14:textId="64EAF57B" w:rsidR="001A2314" w:rsidRDefault="001A2314" w:rsidP="002F7AF8">
      <w:r>
        <w:t>Ekstraksi fitur</w:t>
      </w:r>
      <w:r w:rsidR="00D1314B">
        <w:t xml:space="preserve"> disini</w:t>
      </w:r>
      <w:r>
        <w:t xml:space="preserve"> ialah proses mengubah data gambar menjadi sebuah data vektor </w:t>
      </w:r>
      <w:r w:rsidRPr="004233AE">
        <w:rPr>
          <w:i/>
        </w:rPr>
        <w:t>array</w:t>
      </w:r>
      <w:r>
        <w:t xml:space="preserve"> dari hasil proses </w:t>
      </w:r>
      <w:r w:rsidRPr="001A2314">
        <w:rPr>
          <w:i/>
        </w:rPr>
        <w:t>convolution</w:t>
      </w:r>
      <w:r w:rsidR="00D1314B">
        <w:rPr>
          <w:i/>
        </w:rPr>
        <w:t xml:space="preserve"> </w:t>
      </w:r>
      <w:r w:rsidR="00D1314B">
        <w:t xml:space="preserve">dan </w:t>
      </w:r>
      <w:r w:rsidR="00D1314B" w:rsidRPr="00D1314B">
        <w:rPr>
          <w:i/>
        </w:rPr>
        <w:t>pooling</w:t>
      </w:r>
      <w:r w:rsidR="00D1314B">
        <w:t xml:space="preserve"> menggunakan model CNN yang sebelumnya sudah dibuat. Hasil dari fitur ekstraksi inilah yang nantinya akan berguna untuk mengukur kedekatan antar data vektor gambar. Dalam proses ekstraksi fitur, </w:t>
      </w:r>
      <w:r w:rsidR="00016865">
        <w:t xml:space="preserve">arsitektur </w:t>
      </w:r>
      <w:r w:rsidR="00D1314B">
        <w:t xml:space="preserve">model CNN akan </w:t>
      </w:r>
      <w:r w:rsidR="00AF41FB">
        <w:t xml:space="preserve">di </w:t>
      </w:r>
      <w:r w:rsidR="00AF41FB" w:rsidRPr="00AF41FB">
        <w:rPr>
          <w:i/>
        </w:rPr>
        <w:t>load</w:t>
      </w:r>
      <w:r w:rsidR="00AF41FB">
        <w:t xml:space="preserve"> dan akan </w:t>
      </w:r>
      <w:r w:rsidR="00016865">
        <w:t>digunakan</w:t>
      </w:r>
      <w:r w:rsidR="00D1314B">
        <w:t xml:space="preserve"> </w:t>
      </w:r>
      <w:r w:rsidR="00016865">
        <w:t xml:space="preserve">dari proses </w:t>
      </w:r>
      <w:r w:rsidR="00016865" w:rsidRPr="00016865">
        <w:rPr>
          <w:i/>
        </w:rPr>
        <w:t>input</w:t>
      </w:r>
      <w:r w:rsidR="00016865">
        <w:t xml:space="preserve"> sampai </w:t>
      </w:r>
      <w:r w:rsidR="00016865" w:rsidRPr="00016865">
        <w:rPr>
          <w:i/>
        </w:rPr>
        <w:t>layer</w:t>
      </w:r>
      <w:r w:rsidR="00016865">
        <w:t xml:space="preserve"> </w:t>
      </w:r>
      <w:r w:rsidR="00016865" w:rsidRPr="00016865">
        <w:rPr>
          <w:i/>
        </w:rPr>
        <w:t>fully-connected</w:t>
      </w:r>
      <w:r w:rsidR="00016865">
        <w:t xml:space="preserve"> sebagai </w:t>
      </w:r>
      <w:r w:rsidR="00016865" w:rsidRPr="00016865">
        <w:rPr>
          <w:i/>
        </w:rPr>
        <w:t>output</w:t>
      </w:r>
      <w:r w:rsidR="00016865">
        <w:t xml:space="preserve">-nya setelah data gambar di </w:t>
      </w:r>
      <w:r w:rsidR="00016865">
        <w:lastRenderedPageBreak/>
        <w:t>ratakan menjadi 1 dimensi (</w:t>
      </w:r>
      <w:r w:rsidR="00016865" w:rsidRPr="00016865">
        <w:rPr>
          <w:i/>
        </w:rPr>
        <w:t>flatenned</w:t>
      </w:r>
      <w:r w:rsidR="00016865">
        <w:t>) dan akan menghasilkan sebuah data vektor gambar yang akan disimpan atau diukur</w:t>
      </w:r>
      <w:r w:rsidR="00AF41FB">
        <w:t xml:space="preserve"> dengan data vektor lainnya, setelah berhasil di </w:t>
      </w:r>
      <w:r w:rsidR="00AF41FB" w:rsidRPr="00AF41FB">
        <w:rPr>
          <w:i/>
        </w:rPr>
        <w:t>load</w:t>
      </w:r>
      <w:r w:rsidR="00AF41FB">
        <w:t xml:space="preserve"> maka selanjutnya yaitu mengubah ukuran gambar sesuai ukuran </w:t>
      </w:r>
      <w:r w:rsidR="00AF41FB" w:rsidRPr="00AF41FB">
        <w:rPr>
          <w:i/>
        </w:rPr>
        <w:t>input</w:t>
      </w:r>
      <w:r w:rsidR="00AF41FB">
        <w:t xml:space="preserve"> pada model yaitu sebesar 128x128</w:t>
      </w:r>
      <w:r w:rsidR="009D1DA3">
        <w:t xml:space="preserve"> piksel</w:t>
      </w:r>
      <w:r w:rsidR="00AF41FB">
        <w:t xml:space="preserve">, selanjutnya gambar akan dirubah dalam bentuk numpy </w:t>
      </w:r>
      <w:r w:rsidR="00AF41FB" w:rsidRPr="004233AE">
        <w:rPr>
          <w:i/>
        </w:rPr>
        <w:t>array</w:t>
      </w:r>
      <w:r w:rsidR="00F679FC">
        <w:t xml:space="preserve">, setelah itu </w:t>
      </w:r>
      <w:r w:rsidR="00370302">
        <w:t xml:space="preserve">dimensi </w:t>
      </w:r>
      <w:r w:rsidR="00370302" w:rsidRPr="004233AE">
        <w:rPr>
          <w:i/>
        </w:rPr>
        <w:t>array</w:t>
      </w:r>
      <w:r w:rsidR="00370302">
        <w:t xml:space="preserve"> </w:t>
      </w:r>
      <w:r w:rsidR="00F679FC">
        <w:t xml:space="preserve">ditambah </w:t>
      </w:r>
      <w:r w:rsidR="00370302">
        <w:t xml:space="preserve">dari yang sebelumnya per piksel menjadi per </w:t>
      </w:r>
      <w:r w:rsidR="00370302" w:rsidRPr="00370302">
        <w:rPr>
          <w:i/>
        </w:rPr>
        <w:t>channel</w:t>
      </w:r>
      <w:r w:rsidR="00086C46">
        <w:rPr>
          <w:i/>
        </w:rPr>
        <w:t xml:space="preserve"> </w:t>
      </w:r>
      <w:r w:rsidR="00086C46">
        <w:t xml:space="preserve">(1 piksel terdiri dari 3 </w:t>
      </w:r>
      <w:r w:rsidR="00086C46" w:rsidRPr="00086C46">
        <w:rPr>
          <w:i/>
        </w:rPr>
        <w:t>channel</w:t>
      </w:r>
      <w:r w:rsidR="00086C46">
        <w:t>)</w:t>
      </w:r>
      <w:r w:rsidR="00370302">
        <w:t xml:space="preserve">, setelah itu data </w:t>
      </w:r>
      <w:r w:rsidR="00370302" w:rsidRPr="004233AE">
        <w:rPr>
          <w:i/>
        </w:rPr>
        <w:t>array</w:t>
      </w:r>
      <w:r w:rsidR="00370302">
        <w:t xml:space="preserve"> dilakukan preprocess dengan mengubah skala gambar dan proses terakhir</w:t>
      </w:r>
      <w:r w:rsidR="00F679FC">
        <w:t>nya</w:t>
      </w:r>
      <w:r w:rsidR="00370302">
        <w:t xml:space="preserve"> yaitu data gambar </w:t>
      </w:r>
      <w:r w:rsidR="0052704E">
        <w:t xml:space="preserve">yang telah di </w:t>
      </w:r>
      <w:r w:rsidR="0052704E" w:rsidRPr="0052704E">
        <w:rPr>
          <w:i/>
        </w:rPr>
        <w:t>preprocess</w:t>
      </w:r>
      <w:r w:rsidR="00370302">
        <w:t xml:space="preserve"> dimasukkan dalam model </w:t>
      </w:r>
      <w:r w:rsidR="001F267A">
        <w:t>untuk</w:t>
      </w:r>
      <w:r w:rsidR="00370302">
        <w:t xml:space="preserve"> menghasilkan data vektor dari gambar.</w:t>
      </w:r>
      <w:r w:rsidR="002F7AF8">
        <w:t xml:space="preserve"> </w:t>
      </w:r>
      <w:r w:rsidR="00016865">
        <w:t xml:space="preserve">Berikut adalah </w:t>
      </w:r>
      <w:r w:rsidR="00016865">
        <w:rPr>
          <w:i/>
        </w:rPr>
        <w:t xml:space="preserve">source code </w:t>
      </w:r>
      <w:r w:rsidR="00C056FB">
        <w:t>ekstraksi fitur</w:t>
      </w:r>
      <w:r w:rsidR="002F7AF8">
        <w:t xml:space="preserve"> </w:t>
      </w:r>
      <w:r w:rsidR="00C056FB">
        <w:t>pada Gambar 5.12</w:t>
      </w:r>
      <w:r w:rsidR="00016865">
        <w:t>.</w:t>
      </w:r>
    </w:p>
    <w:p w14:paraId="012646D1" w14:textId="77777777" w:rsidR="00995F07" w:rsidRDefault="00016865" w:rsidP="00995F07">
      <w:pPr>
        <w:keepNext/>
        <w:ind w:firstLine="0"/>
      </w:pPr>
      <w:r w:rsidRPr="00A95EB6">
        <w:rPr>
          <w:rFonts w:ascii="Courier New" w:hAnsi="Courier New" w:cs="Courier New"/>
          <w:noProof/>
          <w:sz w:val="20"/>
          <w:szCs w:val="20"/>
        </w:rPr>
        <mc:AlternateContent>
          <mc:Choice Requires="wps">
            <w:drawing>
              <wp:inline distT="0" distB="0" distL="0" distR="0" wp14:anchorId="068B55DD" wp14:editId="2A69A49A">
                <wp:extent cx="5019675" cy="1404620"/>
                <wp:effectExtent l="0" t="0" r="28575" b="2540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3EE7290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preprocessing import image</w:t>
                            </w:r>
                          </w:p>
                          <w:p w14:paraId="451DCBC2"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applications.vgg16 import preprocess_input</w:t>
                            </w:r>
                          </w:p>
                          <w:p w14:paraId="231E9FA1"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models import Model, load_model</w:t>
                            </w:r>
                          </w:p>
                          <w:p w14:paraId="68DEA845"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import numpy as np</w:t>
                            </w:r>
                          </w:p>
                          <w:p w14:paraId="40EA5587" w14:textId="77777777" w:rsidR="0068433A" w:rsidRPr="00016865" w:rsidRDefault="0068433A" w:rsidP="00016865">
                            <w:pPr>
                              <w:pStyle w:val="Default"/>
                              <w:rPr>
                                <w:rFonts w:ascii="Courier New" w:hAnsi="Courier New" w:cs="Courier New"/>
                                <w:sz w:val="20"/>
                                <w:szCs w:val="20"/>
                                <w:lang w:val="en-US"/>
                              </w:rPr>
                            </w:pPr>
                          </w:p>
                          <w:p w14:paraId="78DFFC8C"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class FeatureExtractor:</w:t>
                            </w:r>
                          </w:p>
                          <w:p w14:paraId="43E88543"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 Membuat object dari class</w:t>
                            </w:r>
                          </w:p>
                          <w:p w14:paraId="4A4D45AA"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def __init__(self):</w:t>
                            </w:r>
                          </w:p>
                          <w:p w14:paraId="11765AEF"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 load model dari input sampai layer dense3</w:t>
                            </w:r>
                          </w:p>
                          <w:p w14:paraId="048B43F1"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base_model = load_model('static/model/model_resnet.h5')</w:t>
                            </w:r>
                          </w:p>
                          <w:p w14:paraId="6DBA221B"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self.model = Model(inputs=base_model.input, outputs=base_model.get_layer("dense_3").output)</w:t>
                            </w:r>
                          </w:p>
                          <w:p w14:paraId="18BB506F"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pass</w:t>
                            </w:r>
                          </w:p>
                          <w:p w14:paraId="65097815" w14:textId="77777777" w:rsidR="0068433A" w:rsidRPr="00016865" w:rsidRDefault="0068433A" w:rsidP="00016865">
                            <w:pPr>
                              <w:pStyle w:val="Default"/>
                              <w:rPr>
                                <w:rFonts w:ascii="Courier New" w:hAnsi="Courier New" w:cs="Courier New"/>
                                <w:sz w:val="20"/>
                                <w:szCs w:val="20"/>
                                <w:lang w:val="en-US"/>
                              </w:rPr>
                            </w:pPr>
                          </w:p>
                          <w:p w14:paraId="37509B9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def extract(self, img):</w:t>
                            </w:r>
                          </w:p>
                          <w:p w14:paraId="2A6DC128"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img = img.resize((128, 128)).convert("RGB")</w:t>
                            </w:r>
                          </w:p>
                          <w:p w14:paraId="4F97D214"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image.img_to_array(img) </w:t>
                            </w:r>
                          </w:p>
                          <w:p w14:paraId="0E632C19"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np.expand_dims(x, axis=0)</w:t>
                            </w:r>
                          </w:p>
                          <w:p w14:paraId="0D9F84F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preprocess_input(x)</w:t>
                            </w:r>
                          </w:p>
                          <w:p w14:paraId="3BBCAEF4"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feature = self.model.predict(x)[0]</w:t>
                            </w:r>
                          </w:p>
                          <w:p w14:paraId="70BBEF91" w14:textId="15F48CCB" w:rsidR="0068433A" w:rsidRPr="00A95EB6" w:rsidRDefault="0068433A" w:rsidP="00016865">
                            <w:pPr>
                              <w:pStyle w:val="Default"/>
                              <w:rPr>
                                <w:rFonts w:ascii="Courier New" w:hAnsi="Courier New" w:cs="Courier New"/>
                                <w:sz w:val="20"/>
                                <w:szCs w:val="20"/>
                                <w:lang w:val="en-US"/>
                              </w:rPr>
                            </w:pPr>
                            <w:r>
                              <w:rPr>
                                <w:rFonts w:ascii="Courier New" w:hAnsi="Courier New" w:cs="Courier New"/>
                                <w:sz w:val="20"/>
                                <w:szCs w:val="20"/>
                                <w:lang w:val="en-US"/>
                              </w:rPr>
                              <w:t xml:space="preserve">        return feature </w:t>
                            </w:r>
                            <w:r w:rsidRPr="009073C7">
                              <w:rPr>
                                <w:rFonts w:ascii="Courier New" w:hAnsi="Courier New" w:cs="Courier New"/>
                                <w:sz w:val="20"/>
                                <w:szCs w:val="20"/>
                                <w:lang w:val="en-US"/>
                              </w:rPr>
                              <w:t>/ np.linalg.norm(feature)</w:t>
                            </w:r>
                          </w:p>
                        </w:txbxContent>
                      </wps:txbx>
                      <wps:bodyPr rot="0" vert="horz" wrap="square" lIns="91440" tIns="45720" rIns="91440" bIns="45720" anchor="t" anchorCtr="0">
                        <a:spAutoFit/>
                      </wps:bodyPr>
                    </wps:wsp>
                  </a:graphicData>
                </a:graphic>
              </wp:inline>
            </w:drawing>
          </mc:Choice>
          <mc:Fallback>
            <w:pict>
              <v:shape w14:anchorId="068B55DD" id="_x0000_s1041"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AfyaYYJwIAAE4EAAAOAAAAAAAAAAAAAAAAAC4CAABkcnMvZTJvRG9j&#10;LnhtbFBLAQItABQABgAIAAAAIQCa23HF3AAAAAUBAAAPAAAAAAAAAAAAAAAAAIEEAABkcnMvZG93&#10;bnJldi54bWxQSwUGAAAAAAQABADzAAAAigUAAAAA&#10;">
                <v:textbox style="mso-fit-shape-to-text:t">
                  <w:txbxContent>
                    <w:p w14:paraId="3EE7290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preprocessing import image</w:t>
                      </w:r>
                    </w:p>
                    <w:p w14:paraId="451DCBC2"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applications.vgg16 import preprocess_input</w:t>
                      </w:r>
                    </w:p>
                    <w:p w14:paraId="231E9FA1"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from tensorflow.keras.models import Model, load_model</w:t>
                      </w:r>
                    </w:p>
                    <w:p w14:paraId="68DEA845"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import numpy as np</w:t>
                      </w:r>
                    </w:p>
                    <w:p w14:paraId="40EA5587" w14:textId="77777777" w:rsidR="0068433A" w:rsidRPr="00016865" w:rsidRDefault="0068433A" w:rsidP="00016865">
                      <w:pPr>
                        <w:pStyle w:val="Default"/>
                        <w:rPr>
                          <w:rFonts w:ascii="Courier New" w:hAnsi="Courier New" w:cs="Courier New"/>
                          <w:sz w:val="20"/>
                          <w:szCs w:val="20"/>
                          <w:lang w:val="en-US"/>
                        </w:rPr>
                      </w:pPr>
                    </w:p>
                    <w:p w14:paraId="78DFFC8C"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class FeatureExtractor:</w:t>
                      </w:r>
                    </w:p>
                    <w:p w14:paraId="43E88543"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 Membuat object dari class</w:t>
                      </w:r>
                    </w:p>
                    <w:p w14:paraId="4A4D45AA"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def __init__(self):</w:t>
                      </w:r>
                    </w:p>
                    <w:p w14:paraId="11765AEF"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 load model dari input sampai layer dense3</w:t>
                      </w:r>
                    </w:p>
                    <w:p w14:paraId="048B43F1"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base_model = load_model('static/model/model_resnet.h5')</w:t>
                      </w:r>
                    </w:p>
                    <w:p w14:paraId="6DBA221B"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self.model = Model(inputs=base_model.input, outputs=base_model.get_layer("dense_3").output)</w:t>
                      </w:r>
                    </w:p>
                    <w:p w14:paraId="18BB506F"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pass</w:t>
                      </w:r>
                    </w:p>
                    <w:p w14:paraId="65097815" w14:textId="77777777" w:rsidR="0068433A" w:rsidRPr="00016865" w:rsidRDefault="0068433A" w:rsidP="00016865">
                      <w:pPr>
                        <w:pStyle w:val="Default"/>
                        <w:rPr>
                          <w:rFonts w:ascii="Courier New" w:hAnsi="Courier New" w:cs="Courier New"/>
                          <w:sz w:val="20"/>
                          <w:szCs w:val="20"/>
                          <w:lang w:val="en-US"/>
                        </w:rPr>
                      </w:pPr>
                    </w:p>
                    <w:p w14:paraId="37509B9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def extract(self, img):</w:t>
                      </w:r>
                    </w:p>
                    <w:p w14:paraId="2A6DC128"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img = img.resize((128, 128)).convert("RGB")</w:t>
                      </w:r>
                    </w:p>
                    <w:p w14:paraId="4F97D214"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image.img_to_array(img) </w:t>
                      </w:r>
                    </w:p>
                    <w:p w14:paraId="0E632C19"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np.expand_dims(x, axis=0)</w:t>
                      </w:r>
                    </w:p>
                    <w:p w14:paraId="0D9F84F7"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x = preprocess_input(x)</w:t>
                      </w:r>
                    </w:p>
                    <w:p w14:paraId="3BBCAEF4" w14:textId="77777777" w:rsidR="0068433A" w:rsidRPr="00016865" w:rsidRDefault="0068433A" w:rsidP="00016865">
                      <w:pPr>
                        <w:pStyle w:val="Default"/>
                        <w:rPr>
                          <w:rFonts w:ascii="Courier New" w:hAnsi="Courier New" w:cs="Courier New"/>
                          <w:sz w:val="20"/>
                          <w:szCs w:val="20"/>
                          <w:lang w:val="en-US"/>
                        </w:rPr>
                      </w:pPr>
                      <w:r w:rsidRPr="00016865">
                        <w:rPr>
                          <w:rFonts w:ascii="Courier New" w:hAnsi="Courier New" w:cs="Courier New"/>
                          <w:sz w:val="20"/>
                          <w:szCs w:val="20"/>
                          <w:lang w:val="en-US"/>
                        </w:rPr>
                        <w:t xml:space="preserve">        feature = self.model.predict(x)[0]</w:t>
                      </w:r>
                    </w:p>
                    <w:p w14:paraId="70BBEF91" w14:textId="15F48CCB" w:rsidR="0068433A" w:rsidRPr="00A95EB6" w:rsidRDefault="0068433A" w:rsidP="00016865">
                      <w:pPr>
                        <w:pStyle w:val="Default"/>
                        <w:rPr>
                          <w:rFonts w:ascii="Courier New" w:hAnsi="Courier New" w:cs="Courier New"/>
                          <w:sz w:val="20"/>
                          <w:szCs w:val="20"/>
                          <w:lang w:val="en-US"/>
                        </w:rPr>
                      </w:pPr>
                      <w:r>
                        <w:rPr>
                          <w:rFonts w:ascii="Courier New" w:hAnsi="Courier New" w:cs="Courier New"/>
                          <w:sz w:val="20"/>
                          <w:szCs w:val="20"/>
                          <w:lang w:val="en-US"/>
                        </w:rPr>
                        <w:t xml:space="preserve">        return feature </w:t>
                      </w:r>
                      <w:r w:rsidRPr="009073C7">
                        <w:rPr>
                          <w:rFonts w:ascii="Courier New" w:hAnsi="Courier New" w:cs="Courier New"/>
                          <w:sz w:val="20"/>
                          <w:szCs w:val="20"/>
                          <w:lang w:val="en-US"/>
                        </w:rPr>
                        <w:t>/ np.linalg.norm(feature)</w:t>
                      </w:r>
                    </w:p>
                  </w:txbxContent>
                </v:textbox>
                <w10:anchorlock/>
              </v:shape>
            </w:pict>
          </mc:Fallback>
        </mc:AlternateContent>
      </w:r>
    </w:p>
    <w:p w14:paraId="6C43EF08" w14:textId="5F46D889" w:rsidR="00016865" w:rsidRDefault="00995F07" w:rsidP="00C048C8">
      <w:pPr>
        <w:pStyle w:val="Caption"/>
      </w:pPr>
      <w:bookmarkStart w:id="221" w:name="_Toc89723549"/>
      <w:bookmarkStart w:id="222" w:name="_Toc89724084"/>
      <w:bookmarkStart w:id="223" w:name="_Toc92230892"/>
      <w:bookmarkStart w:id="224" w:name="_Toc97949108"/>
      <w:bookmarkStart w:id="225" w:name="_Toc98026122"/>
      <w:r>
        <w:t xml:space="preserve">Gambar 5. </w:t>
      </w:r>
      <w:r w:rsidR="00FA3F73">
        <w:fldChar w:fldCharType="begin"/>
      </w:r>
      <w:r w:rsidR="00FA3F73">
        <w:instrText xml:space="preserve"> SEQ Gambar_5. \* ARABIC </w:instrText>
      </w:r>
      <w:r w:rsidR="00FA3F73">
        <w:fldChar w:fldCharType="separate"/>
      </w:r>
      <w:r w:rsidR="00C048C8">
        <w:rPr>
          <w:noProof/>
        </w:rPr>
        <w:t>12</w:t>
      </w:r>
      <w:r w:rsidR="00FA3F73">
        <w:rPr>
          <w:noProof/>
        </w:rPr>
        <w:fldChar w:fldCharType="end"/>
      </w:r>
      <w:r>
        <w:rPr>
          <w:i/>
        </w:rPr>
        <w:t xml:space="preserve"> Source Code </w:t>
      </w:r>
      <w:r>
        <w:t>Fitur Ekstraksi</w:t>
      </w:r>
      <w:bookmarkEnd w:id="221"/>
      <w:bookmarkEnd w:id="222"/>
      <w:bookmarkEnd w:id="223"/>
      <w:bookmarkEnd w:id="224"/>
      <w:bookmarkEnd w:id="225"/>
    </w:p>
    <w:p w14:paraId="4737C53B" w14:textId="77777777" w:rsidR="00DF3C95" w:rsidRPr="00DF3C95" w:rsidRDefault="00DF3C95" w:rsidP="00DF3C95"/>
    <w:p w14:paraId="3A15F801" w14:textId="376E1552" w:rsidR="001B3B56" w:rsidRDefault="001B3B56" w:rsidP="00035A18">
      <w:pPr>
        <w:pStyle w:val="Heading4"/>
      </w:pPr>
      <w:bookmarkStart w:id="226" w:name="_Toc98026061"/>
      <w:r>
        <w:t xml:space="preserve">Menambahkan Data ke </w:t>
      </w:r>
      <w:r w:rsidR="001252F0">
        <w:t>Basis Data</w:t>
      </w:r>
      <w:bookmarkEnd w:id="226"/>
    </w:p>
    <w:p w14:paraId="398B3046" w14:textId="5F0F3180" w:rsidR="001252F0" w:rsidRDefault="001252F0" w:rsidP="001252F0">
      <w:r>
        <w:t xml:space="preserve">Setelah fungsi ekstraksi fitur dibuat langkah selanjutnya yaitu mengubah semua dataset menjadi data vektor gambar dan dimasukkan dalam basis data. Informasi yang dibutuhkan untuk menambahkan data ke basis data yaitu nama kategori, </w:t>
      </w:r>
      <w:r w:rsidRPr="004233AE">
        <w:rPr>
          <w:i/>
        </w:rPr>
        <w:t>array</w:t>
      </w:r>
      <w:r>
        <w:t xml:space="preserve"> vektor gambar, dan </w:t>
      </w:r>
      <w:r w:rsidR="002F7AF8">
        <w:t>binary object gambar</w:t>
      </w:r>
      <w:r>
        <w:t>.</w:t>
      </w:r>
      <w:r w:rsidR="002F7AF8">
        <w:t xml:space="preserve"> Saat penambahan data gambar asli kedalam </w:t>
      </w:r>
      <w:r w:rsidR="002F7AF8" w:rsidRPr="009B1BEA">
        <w:rPr>
          <w:i/>
        </w:rPr>
        <w:t>database</w:t>
      </w:r>
      <w:r w:rsidR="002F7AF8">
        <w:t xml:space="preserve">, </w:t>
      </w:r>
      <w:r w:rsidR="002F7AF8" w:rsidRPr="009B1BEA">
        <w:rPr>
          <w:i/>
        </w:rPr>
        <w:t>database</w:t>
      </w:r>
      <w:r w:rsidR="002F7AF8">
        <w:t xml:space="preserve"> hanya dapat menampung gambar yang </w:t>
      </w:r>
      <w:r w:rsidR="002F7AF8">
        <w:lastRenderedPageBreak/>
        <w:t xml:space="preserve">sudah dalam bentuk </w:t>
      </w:r>
      <w:r w:rsidR="002F7AF8" w:rsidRPr="009B1BEA">
        <w:rPr>
          <w:i/>
        </w:rPr>
        <w:t>Binary Large Object</w:t>
      </w:r>
      <w:r w:rsidR="002F7AF8">
        <w:t xml:space="preserve"> (BLOB) maka dari itu gambar asli harus dikonversi kedalam bentuk binary. Dalam konversi gambar ke bentuk binary object dilakukan sebuah proses yaitu melakukan pengkodean atau </w:t>
      </w:r>
      <w:r w:rsidR="002F7AF8" w:rsidRPr="002F7AF8">
        <w:rPr>
          <w:i/>
        </w:rPr>
        <w:t>encoding</w:t>
      </w:r>
      <w:r w:rsidR="002F7AF8">
        <w:t xml:space="preserve"> menggunakan </w:t>
      </w:r>
      <w:r w:rsidR="002F7AF8" w:rsidRPr="009B1BEA">
        <w:t>Base64</w:t>
      </w:r>
      <w:r w:rsidR="002F7AF8">
        <w:t xml:space="preserve">. </w:t>
      </w:r>
      <w:r w:rsidR="002F7AF8" w:rsidRPr="009B1BEA">
        <w:t>Pengkodean Base64 digunakan untuk mengonversi byte yang memiliki data biner atau teks menjadi karakter ASCII.</w:t>
      </w:r>
      <w:r w:rsidR="002F7AF8">
        <w:t xml:space="preserve"> Setelah melakukan pengkodean maka tipe data yang dibutuhkan </w:t>
      </w:r>
      <w:r w:rsidR="002F7AF8" w:rsidRPr="009B1BEA">
        <w:rPr>
          <w:i/>
        </w:rPr>
        <w:t>database</w:t>
      </w:r>
      <w:r w:rsidR="002F7AF8">
        <w:rPr>
          <w:i/>
        </w:rPr>
        <w:t xml:space="preserve"> </w:t>
      </w:r>
      <w:r w:rsidR="002F7AF8">
        <w:t xml:space="preserve">dengan data gambar sudah sama sehingga data gambar sudah dapat ditambahkan. </w:t>
      </w:r>
      <w:r>
        <w:t xml:space="preserve"> Berikut adalah </w:t>
      </w:r>
      <w:r>
        <w:rPr>
          <w:i/>
        </w:rPr>
        <w:t xml:space="preserve">source code </w:t>
      </w:r>
      <w:r>
        <w:t>menambahkan data ke basis data pada Gambar 5.15.</w:t>
      </w:r>
    </w:p>
    <w:p w14:paraId="4DD549DA" w14:textId="77777777" w:rsidR="001252F0" w:rsidRDefault="001252F0" w:rsidP="001252F0">
      <w:pPr>
        <w:keepNext/>
        <w:ind w:firstLine="0"/>
      </w:pPr>
      <w:r w:rsidRPr="00A95EB6">
        <w:rPr>
          <w:rFonts w:ascii="Courier New" w:hAnsi="Courier New" w:cs="Courier New"/>
          <w:noProof/>
          <w:sz w:val="20"/>
          <w:szCs w:val="20"/>
        </w:rPr>
        <mc:AlternateContent>
          <mc:Choice Requires="wps">
            <w:drawing>
              <wp:inline distT="0" distB="0" distL="0" distR="0" wp14:anchorId="02165839" wp14:editId="2E43447F">
                <wp:extent cx="5019675" cy="1404620"/>
                <wp:effectExtent l="0" t="0" r="28575" b="2540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233FCF8B"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mport os</w:t>
                            </w:r>
                          </w:p>
                          <w:p w14:paraId="6209D1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mport base64</w:t>
                            </w:r>
                          </w:p>
                          <w:p w14:paraId="2DC64C8E"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PIL import Image</w:t>
                            </w:r>
                          </w:p>
                          <w:p w14:paraId="2B73C1E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pathlib import Path</w:t>
                            </w:r>
                          </w:p>
                          <w:p w14:paraId="12E34883"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feature_extractor import FeatureExtractor</w:t>
                            </w:r>
                          </w:p>
                          <w:p w14:paraId="346191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database import insert, check</w:t>
                            </w:r>
                          </w:p>
                          <w:p w14:paraId="1E26E2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connection import connect</w:t>
                            </w:r>
                          </w:p>
                          <w:p w14:paraId="22F7A01E" w14:textId="77777777" w:rsidR="0068433A" w:rsidRPr="00350FF5" w:rsidRDefault="0068433A" w:rsidP="00350FF5">
                            <w:pPr>
                              <w:pStyle w:val="Default"/>
                              <w:rPr>
                                <w:rFonts w:ascii="Courier New" w:hAnsi="Courier New" w:cs="Courier New"/>
                                <w:sz w:val="20"/>
                                <w:szCs w:val="20"/>
                                <w:lang w:val="en-US"/>
                              </w:rPr>
                            </w:pPr>
                          </w:p>
                          <w:p w14:paraId="10C661AA"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f __name__ == "__main__":</w:t>
                            </w:r>
                          </w:p>
                          <w:p w14:paraId="259D642B"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e = FeatureExtractor()</w:t>
                            </w:r>
                          </w:p>
                          <w:p w14:paraId="22187BF2"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conn = connect()</w:t>
                            </w:r>
                          </w:p>
                          <w:p w14:paraId="2057C0D7" w14:textId="77777777" w:rsidR="0068433A" w:rsidRPr="00350FF5" w:rsidRDefault="0068433A" w:rsidP="00350FF5">
                            <w:pPr>
                              <w:pStyle w:val="Default"/>
                              <w:rPr>
                                <w:rFonts w:ascii="Courier New" w:hAnsi="Courier New" w:cs="Courier New"/>
                                <w:sz w:val="20"/>
                                <w:szCs w:val="20"/>
                                <w:lang w:val="en-US"/>
                              </w:rPr>
                            </w:pPr>
                          </w:p>
                          <w:p w14:paraId="618DCE59"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ath = "static/dataset/"</w:t>
                            </w:r>
                          </w:p>
                          <w:p w14:paraId="183208CC" w14:textId="77777777" w:rsidR="0068433A" w:rsidRPr="00350FF5" w:rsidRDefault="0068433A" w:rsidP="00350FF5">
                            <w:pPr>
                              <w:pStyle w:val="Default"/>
                              <w:rPr>
                                <w:rFonts w:ascii="Courier New" w:hAnsi="Courier New" w:cs="Courier New"/>
                                <w:sz w:val="20"/>
                                <w:szCs w:val="20"/>
                                <w:lang w:val="en-US"/>
                              </w:rPr>
                            </w:pPr>
                          </w:p>
                          <w:p w14:paraId="5288332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or cat in os.listdir(path):</w:t>
                            </w:r>
                          </w:p>
                          <w:p w14:paraId="4E1E5B9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d = check(cat, conn)</w:t>
                            </w:r>
                          </w:p>
                          <w:p w14:paraId="7DACB18E"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f id == None:</w:t>
                            </w:r>
                          </w:p>
                          <w:p w14:paraId="65247E8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ass</w:t>
                            </w:r>
                          </w:p>
                          <w:p w14:paraId="4417219D"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else:</w:t>
                            </w:r>
                          </w:p>
                          <w:p w14:paraId="467167B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rint(f"Proses ekstraksi fitur pada kategori {cat}")</w:t>
                            </w:r>
                          </w:p>
                          <w:p w14:paraId="07A3BB1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or img_path in sorted(Path(f"./static/dataset/{cat}").glob("*jpg")):</w:t>
                            </w:r>
                          </w:p>
                          <w:p w14:paraId="2F4DD16D"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eature = fe.extract(img=Image.open(img_path))</w:t>
                            </w:r>
                          </w:p>
                          <w:p w14:paraId="770347BE" w14:textId="77777777" w:rsidR="0068433A" w:rsidRDefault="0068433A" w:rsidP="00350FF5">
                            <w:pPr>
                              <w:pStyle w:val="Default"/>
                              <w:rPr>
                                <w:rFonts w:ascii="Courier New" w:hAnsi="Courier New" w:cs="Courier New"/>
                                <w:sz w:val="20"/>
                                <w:szCs w:val="20"/>
                                <w:lang w:val="en-US"/>
                              </w:rPr>
                            </w:pPr>
                          </w:p>
                          <w:p w14:paraId="4FF547E9"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ile = open(img_path,'rb').read()</w:t>
                            </w:r>
                          </w:p>
                          <w:p w14:paraId="0FD49A20"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ile = base64.b64encode(file)</w:t>
                            </w:r>
                          </w:p>
                          <w:p w14:paraId="6A29875A"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nsert(id[0], feature, file,  conn)</w:t>
                            </w:r>
                          </w:p>
                          <w:p w14:paraId="563A7DB5"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w:t>
                            </w:r>
                          </w:p>
                          <w:p w14:paraId="1CF565D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rint("Proses ekstraksi fitur selesai")</w:t>
                            </w:r>
                          </w:p>
                          <w:p w14:paraId="0D18614B" w14:textId="1439618B" w:rsidR="0068433A" w:rsidRPr="00350FF5" w:rsidRDefault="0068433A" w:rsidP="00350FF5">
                            <w:pPr>
                              <w:pStyle w:val="Default"/>
                              <w:rPr>
                                <w:rFonts w:ascii="Courier New" w:hAnsi="Courier New" w:cs="Courier New"/>
                                <w:sz w:val="20"/>
                                <w:szCs w:val="20"/>
                                <w:lang w:val="en-US"/>
                              </w:rPr>
                            </w:pPr>
                          </w:p>
                          <w:p w14:paraId="7B5921A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conn.close()</w:t>
                            </w:r>
                          </w:p>
                          <w:p w14:paraId="1F3D91B4" w14:textId="427395FA" w:rsidR="0068433A" w:rsidRPr="00A95EB6" w:rsidRDefault="0068433A" w:rsidP="001252F0">
                            <w:pPr>
                              <w:pStyle w:val="Default"/>
                              <w:rPr>
                                <w:rFonts w:ascii="Courier New" w:hAnsi="Courier New" w:cs="Courier New"/>
                                <w:sz w:val="20"/>
                                <w:szCs w:val="20"/>
                                <w:lang w:val="en-US"/>
                              </w:rPr>
                            </w:pPr>
                            <w:r>
                              <w:rPr>
                                <w:rFonts w:ascii="Courier New" w:hAnsi="Courier New" w:cs="Courier New"/>
                                <w:sz w:val="20"/>
                                <w:szCs w:val="20"/>
                                <w:lang w:val="en-US"/>
                              </w:rPr>
                              <w:t xml:space="preserve">            </w:t>
                            </w:r>
                          </w:p>
                        </w:txbxContent>
                      </wps:txbx>
                      <wps:bodyPr rot="0" vert="horz" wrap="square" lIns="91440" tIns="45720" rIns="91440" bIns="45720" anchor="t" anchorCtr="0">
                        <a:spAutoFit/>
                      </wps:bodyPr>
                    </wps:wsp>
                  </a:graphicData>
                </a:graphic>
              </wp:inline>
            </w:drawing>
          </mc:Choice>
          <mc:Fallback>
            <w:pict>
              <v:shape w14:anchorId="02165839" id="_x0000_s1042"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G9jppcpAgAATgQAAA4AAAAAAAAAAAAAAAAALgIAAGRycy9lMm9E&#10;b2MueG1sUEsBAi0AFAAGAAgAAAAhAJrbccXcAAAABQEAAA8AAAAAAAAAAAAAAAAAgwQAAGRycy9k&#10;b3ducmV2LnhtbFBLBQYAAAAABAAEAPMAAACMBQAAAAA=&#10;">
                <v:textbox style="mso-fit-shape-to-text:t">
                  <w:txbxContent>
                    <w:p w14:paraId="233FCF8B"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mport os</w:t>
                      </w:r>
                    </w:p>
                    <w:p w14:paraId="6209D1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mport base64</w:t>
                      </w:r>
                    </w:p>
                    <w:p w14:paraId="2DC64C8E"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PIL import Image</w:t>
                      </w:r>
                    </w:p>
                    <w:p w14:paraId="2B73C1E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pathlib import Path</w:t>
                      </w:r>
                    </w:p>
                    <w:p w14:paraId="12E34883"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feature_extractor import FeatureExtractor</w:t>
                      </w:r>
                    </w:p>
                    <w:p w14:paraId="346191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database import insert, check</w:t>
                      </w:r>
                    </w:p>
                    <w:p w14:paraId="1E26E2E6"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rom connection import connect</w:t>
                      </w:r>
                    </w:p>
                    <w:p w14:paraId="22F7A01E" w14:textId="77777777" w:rsidR="0068433A" w:rsidRPr="00350FF5" w:rsidRDefault="0068433A" w:rsidP="00350FF5">
                      <w:pPr>
                        <w:pStyle w:val="Default"/>
                        <w:rPr>
                          <w:rFonts w:ascii="Courier New" w:hAnsi="Courier New" w:cs="Courier New"/>
                          <w:sz w:val="20"/>
                          <w:szCs w:val="20"/>
                          <w:lang w:val="en-US"/>
                        </w:rPr>
                      </w:pPr>
                    </w:p>
                    <w:p w14:paraId="10C661AA"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if __name__ == "__main__":</w:t>
                      </w:r>
                    </w:p>
                    <w:p w14:paraId="259D642B"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e = FeatureExtractor()</w:t>
                      </w:r>
                    </w:p>
                    <w:p w14:paraId="22187BF2"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conn = connect()</w:t>
                      </w:r>
                    </w:p>
                    <w:p w14:paraId="2057C0D7" w14:textId="77777777" w:rsidR="0068433A" w:rsidRPr="00350FF5" w:rsidRDefault="0068433A" w:rsidP="00350FF5">
                      <w:pPr>
                        <w:pStyle w:val="Default"/>
                        <w:rPr>
                          <w:rFonts w:ascii="Courier New" w:hAnsi="Courier New" w:cs="Courier New"/>
                          <w:sz w:val="20"/>
                          <w:szCs w:val="20"/>
                          <w:lang w:val="en-US"/>
                        </w:rPr>
                      </w:pPr>
                    </w:p>
                    <w:p w14:paraId="618DCE59"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ath = "static/dataset/"</w:t>
                      </w:r>
                    </w:p>
                    <w:p w14:paraId="183208CC" w14:textId="77777777" w:rsidR="0068433A" w:rsidRPr="00350FF5" w:rsidRDefault="0068433A" w:rsidP="00350FF5">
                      <w:pPr>
                        <w:pStyle w:val="Default"/>
                        <w:rPr>
                          <w:rFonts w:ascii="Courier New" w:hAnsi="Courier New" w:cs="Courier New"/>
                          <w:sz w:val="20"/>
                          <w:szCs w:val="20"/>
                          <w:lang w:val="en-US"/>
                        </w:rPr>
                      </w:pPr>
                    </w:p>
                    <w:p w14:paraId="5288332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or cat in os.listdir(path):</w:t>
                      </w:r>
                    </w:p>
                    <w:p w14:paraId="4E1E5B9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d = check(cat, conn)</w:t>
                      </w:r>
                    </w:p>
                    <w:p w14:paraId="7DACB18E"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f id == None:</w:t>
                      </w:r>
                    </w:p>
                    <w:p w14:paraId="65247E8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ass</w:t>
                      </w:r>
                    </w:p>
                    <w:p w14:paraId="4417219D"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else:</w:t>
                      </w:r>
                    </w:p>
                    <w:p w14:paraId="467167B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rint(f"Proses ekstraksi fitur pada kategori {cat}")</w:t>
                      </w:r>
                    </w:p>
                    <w:p w14:paraId="07A3BB1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or img_path in sorted(Path(f"./static/dataset/{cat}").glob("*jpg")):</w:t>
                      </w:r>
                    </w:p>
                    <w:p w14:paraId="2F4DD16D"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eature = fe.extract(img=Image.open(img_path))</w:t>
                      </w:r>
                    </w:p>
                    <w:p w14:paraId="770347BE" w14:textId="77777777" w:rsidR="0068433A" w:rsidRDefault="0068433A" w:rsidP="00350FF5">
                      <w:pPr>
                        <w:pStyle w:val="Default"/>
                        <w:rPr>
                          <w:rFonts w:ascii="Courier New" w:hAnsi="Courier New" w:cs="Courier New"/>
                          <w:sz w:val="20"/>
                          <w:szCs w:val="20"/>
                          <w:lang w:val="en-US"/>
                        </w:rPr>
                      </w:pPr>
                    </w:p>
                    <w:p w14:paraId="4FF547E9"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ile = open(img_path,'rb').read()</w:t>
                      </w:r>
                    </w:p>
                    <w:p w14:paraId="0FD49A20"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file = base64.b64encode(file)</w:t>
                      </w:r>
                    </w:p>
                    <w:p w14:paraId="6A29875A"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insert(id[0], feature, file,  conn)</w:t>
                      </w:r>
                    </w:p>
                    <w:p w14:paraId="563A7DB5"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w:t>
                      </w:r>
                    </w:p>
                    <w:p w14:paraId="1CF565D1"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print("Proses ekstraksi fitur selesai")</w:t>
                      </w:r>
                    </w:p>
                    <w:p w14:paraId="0D18614B" w14:textId="1439618B" w:rsidR="0068433A" w:rsidRPr="00350FF5" w:rsidRDefault="0068433A" w:rsidP="00350FF5">
                      <w:pPr>
                        <w:pStyle w:val="Default"/>
                        <w:rPr>
                          <w:rFonts w:ascii="Courier New" w:hAnsi="Courier New" w:cs="Courier New"/>
                          <w:sz w:val="20"/>
                          <w:szCs w:val="20"/>
                          <w:lang w:val="en-US"/>
                        </w:rPr>
                      </w:pPr>
                    </w:p>
                    <w:p w14:paraId="7B5921A8"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xml:space="preserve">    conn.close()</w:t>
                      </w:r>
                    </w:p>
                    <w:p w14:paraId="1F3D91B4" w14:textId="427395FA" w:rsidR="0068433A" w:rsidRPr="00A95EB6" w:rsidRDefault="0068433A" w:rsidP="001252F0">
                      <w:pPr>
                        <w:pStyle w:val="Default"/>
                        <w:rPr>
                          <w:rFonts w:ascii="Courier New" w:hAnsi="Courier New" w:cs="Courier New"/>
                          <w:sz w:val="20"/>
                          <w:szCs w:val="20"/>
                          <w:lang w:val="en-US"/>
                        </w:rPr>
                      </w:pPr>
                      <w:r>
                        <w:rPr>
                          <w:rFonts w:ascii="Courier New" w:hAnsi="Courier New" w:cs="Courier New"/>
                          <w:sz w:val="20"/>
                          <w:szCs w:val="20"/>
                          <w:lang w:val="en-US"/>
                        </w:rPr>
                        <w:t xml:space="preserve">            </w:t>
                      </w:r>
                    </w:p>
                  </w:txbxContent>
                </v:textbox>
                <w10:anchorlock/>
              </v:shape>
            </w:pict>
          </mc:Fallback>
        </mc:AlternateContent>
      </w:r>
    </w:p>
    <w:p w14:paraId="4DD0792D" w14:textId="3C9769AB" w:rsidR="00995F07" w:rsidRDefault="001252F0" w:rsidP="00C048C8">
      <w:pPr>
        <w:pStyle w:val="Caption"/>
      </w:pPr>
      <w:bookmarkStart w:id="227" w:name="_Toc89723550"/>
      <w:bookmarkStart w:id="228" w:name="_Toc89724085"/>
      <w:bookmarkStart w:id="229" w:name="_Toc92230893"/>
      <w:bookmarkStart w:id="230" w:name="_Toc97949109"/>
      <w:bookmarkStart w:id="231" w:name="_Toc98026123"/>
      <w:r>
        <w:t xml:space="preserve">Gambar 5. </w:t>
      </w:r>
      <w:r w:rsidR="00FA3F73">
        <w:fldChar w:fldCharType="begin"/>
      </w:r>
      <w:r w:rsidR="00FA3F73">
        <w:instrText xml:space="preserve"> SEQ Gambar_5. \* ARABIC </w:instrText>
      </w:r>
      <w:r w:rsidR="00FA3F73">
        <w:fldChar w:fldCharType="separate"/>
      </w:r>
      <w:r w:rsidR="00C048C8">
        <w:rPr>
          <w:noProof/>
        </w:rPr>
        <w:t>13</w:t>
      </w:r>
      <w:r w:rsidR="00FA3F73">
        <w:rPr>
          <w:noProof/>
        </w:rPr>
        <w:fldChar w:fldCharType="end"/>
      </w:r>
      <w:r>
        <w:t xml:space="preserve"> </w:t>
      </w:r>
      <w:r>
        <w:rPr>
          <w:i/>
        </w:rPr>
        <w:t xml:space="preserve">Source Code </w:t>
      </w:r>
      <w:r>
        <w:t>Menambahkan Data ke Basis Data</w:t>
      </w:r>
      <w:bookmarkEnd w:id="227"/>
      <w:bookmarkEnd w:id="228"/>
      <w:bookmarkEnd w:id="229"/>
      <w:bookmarkEnd w:id="230"/>
      <w:bookmarkEnd w:id="231"/>
    </w:p>
    <w:p w14:paraId="419638C2" w14:textId="77777777" w:rsidR="00DF3C95" w:rsidRDefault="00DF3C95" w:rsidP="00DF3C95"/>
    <w:p w14:paraId="564C44D6" w14:textId="77777777" w:rsidR="007C1E9B" w:rsidRDefault="007C1E9B" w:rsidP="00DF3C95"/>
    <w:p w14:paraId="46F9AF64" w14:textId="77777777" w:rsidR="007C1E9B" w:rsidRPr="00DF3C95" w:rsidRDefault="007C1E9B" w:rsidP="00DF3C95"/>
    <w:p w14:paraId="575B1C9E" w14:textId="7DDEE292" w:rsidR="001B3B56" w:rsidRPr="001B3B56" w:rsidRDefault="001B3B56" w:rsidP="00035A18">
      <w:pPr>
        <w:pStyle w:val="Heading4"/>
      </w:pPr>
      <w:bookmarkStart w:id="232" w:name="_Toc98026062"/>
      <w:r>
        <w:lastRenderedPageBreak/>
        <w:t>Klasifikasi dan Mengukur Kemiripan</w:t>
      </w:r>
      <w:bookmarkEnd w:id="232"/>
    </w:p>
    <w:p w14:paraId="533946BA" w14:textId="51F493D2" w:rsidR="001B3B56" w:rsidRDefault="00A55434" w:rsidP="001B3B56">
      <w:r>
        <w:t xml:space="preserve">Terdapat 2 tahap terakhir yaitu melakukan proses klasifikasi dan mengukur kemiripan, proses klasifikasi berguna untuk memprediksi kategori atau label dari gambar masukkan, sedangkan proses mengukur kemiripan ialah proses mengukut </w:t>
      </w:r>
      <w:r w:rsidRPr="00A55434">
        <w:rPr>
          <w:i/>
        </w:rPr>
        <w:t>euclidean distance</w:t>
      </w:r>
      <w:r>
        <w:rPr>
          <w:i/>
        </w:rPr>
        <w:t xml:space="preserve"> </w:t>
      </w:r>
      <w:r>
        <w:t xml:space="preserve">antara vektor gambar masukkan dengan vektor gambar yang sudah ada dalam basis data. Kedua proses tersebut saling berkaitan dimana proses klasifikasi </w:t>
      </w:r>
      <w:r w:rsidR="00874F3F">
        <w:t xml:space="preserve">akan menghasilkan id atau nama kategori, hasil inilah yang nantinya digunakan untuk memfilter gambar yang ada dalam basis data, jadi dalam proses mengukur kemiripan hanya menggunakan antara data masukkan dengan data yang sudah di filter sesuai kategori atau label gambar masukkan. Hal ini berguna untuk mengurangi komputasi karena sistem tidak akan menghitung </w:t>
      </w:r>
      <w:r w:rsidR="00874F3F" w:rsidRPr="00A55434">
        <w:rPr>
          <w:i/>
        </w:rPr>
        <w:t>euclidean distance</w:t>
      </w:r>
      <w:r w:rsidR="00874F3F">
        <w:rPr>
          <w:i/>
        </w:rPr>
        <w:t xml:space="preserve"> </w:t>
      </w:r>
      <w:r w:rsidR="00874F3F">
        <w:t xml:space="preserve">dari vektor masukkan dengan seluruh </w:t>
      </w:r>
      <w:r w:rsidR="0077359C">
        <w:t>vektor yang ada dalam database. Bisa dibayangkan jika basis data memiliki ribuan sampai jutaan vektor gambar maka proses yang dibutuhkan mencari vektor yang memiliki kedekatan sangatlah lama dan memiliki biaya yang tinggi. Berikut adalah source code dalam melaku</w:t>
      </w:r>
      <w:r w:rsidR="00350FF5">
        <w:t>kan klasifikasi pada Gambar 5.14 dan pada Gambar 5.15</w:t>
      </w:r>
      <w:r w:rsidR="0077359C">
        <w:t xml:space="preserve"> ialah proses menghitung jarak euclidean distance antara vektor masukkan dengan vektor yang berada dalam basis data.</w:t>
      </w:r>
    </w:p>
    <w:p w14:paraId="4426368E" w14:textId="77777777" w:rsidR="001B3D54" w:rsidRDefault="0077359C" w:rsidP="001B3D54">
      <w:pPr>
        <w:keepNext/>
        <w:ind w:firstLine="0"/>
      </w:pPr>
      <w:r w:rsidRPr="00A95EB6">
        <w:rPr>
          <w:rFonts w:ascii="Courier New" w:hAnsi="Courier New" w:cs="Courier New"/>
          <w:noProof/>
          <w:sz w:val="20"/>
          <w:szCs w:val="20"/>
        </w:rPr>
        <mc:AlternateContent>
          <mc:Choice Requires="wps">
            <w:drawing>
              <wp:inline distT="0" distB="0" distL="0" distR="0" wp14:anchorId="5025A4B0" wp14:editId="4F2BE202">
                <wp:extent cx="5019675" cy="1404620"/>
                <wp:effectExtent l="0" t="0" r="28575" b="2540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39F74043" w14:textId="2F7A2F6A" w:rsidR="0068433A"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model = keras.models.load_model("static/model/model_resnet.h5")</w:t>
                            </w:r>
                          </w:p>
                          <w:p w14:paraId="087F2237"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def predict(x):</w:t>
                            </w:r>
                          </w:p>
                          <w:p w14:paraId="10505E44"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predictions = model(x)</w:t>
                            </w:r>
                          </w:p>
                          <w:p w14:paraId="763D18B6"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pred = predictions[0]</w:t>
                            </w:r>
                          </w:p>
                          <w:p w14:paraId="20E9FF4C"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label = np.argmax(pred)</w:t>
                            </w:r>
                          </w:p>
                          <w:p w14:paraId="78A9F1CA" w14:textId="07AE04B5" w:rsidR="0068433A" w:rsidRPr="00A95EB6"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return label</w:t>
                            </w:r>
                          </w:p>
                        </w:txbxContent>
                      </wps:txbx>
                      <wps:bodyPr rot="0" vert="horz" wrap="square" lIns="91440" tIns="45720" rIns="91440" bIns="45720" anchor="t" anchorCtr="0">
                        <a:spAutoFit/>
                      </wps:bodyPr>
                    </wps:wsp>
                  </a:graphicData>
                </a:graphic>
              </wp:inline>
            </w:drawing>
          </mc:Choice>
          <mc:Fallback>
            <w:pict>
              <v:shape w14:anchorId="5025A4B0" id="_x0000_s1043"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DM8TPwpAgAATgQAAA4AAAAAAAAAAAAAAAAALgIAAGRycy9lMm9E&#10;b2MueG1sUEsBAi0AFAAGAAgAAAAhAJrbccXcAAAABQEAAA8AAAAAAAAAAAAAAAAAgwQAAGRycy9k&#10;b3ducmV2LnhtbFBLBQYAAAAABAAEAPMAAACMBQAAAAA=&#10;">
                <v:textbox style="mso-fit-shape-to-text:t">
                  <w:txbxContent>
                    <w:p w14:paraId="39F74043" w14:textId="2F7A2F6A" w:rsidR="0068433A"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model = keras.models.load_model("static/model/model_resnet.h5")</w:t>
                      </w:r>
                    </w:p>
                    <w:p w14:paraId="087F2237"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def predict(x):</w:t>
                      </w:r>
                    </w:p>
                    <w:p w14:paraId="10505E44"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predictions = model(x)</w:t>
                      </w:r>
                    </w:p>
                    <w:p w14:paraId="763D18B6"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pred = predictions[0]</w:t>
                      </w:r>
                    </w:p>
                    <w:p w14:paraId="20E9FF4C" w14:textId="7777777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label = np.argmax(pred)</w:t>
                      </w:r>
                    </w:p>
                    <w:p w14:paraId="78A9F1CA" w14:textId="07AE04B5" w:rsidR="0068433A" w:rsidRPr="00A95EB6"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    return label</w:t>
                      </w:r>
                    </w:p>
                  </w:txbxContent>
                </v:textbox>
                <w10:anchorlock/>
              </v:shape>
            </w:pict>
          </mc:Fallback>
        </mc:AlternateContent>
      </w:r>
    </w:p>
    <w:p w14:paraId="29EDFF19" w14:textId="1A9673FB" w:rsidR="00011B73" w:rsidRPr="00011B73" w:rsidRDefault="001B3D54" w:rsidP="00C048C8">
      <w:pPr>
        <w:pStyle w:val="Caption"/>
      </w:pPr>
      <w:bookmarkStart w:id="233" w:name="_Toc89724086"/>
      <w:bookmarkStart w:id="234" w:name="_Toc92230894"/>
      <w:bookmarkStart w:id="235" w:name="_Toc97949110"/>
      <w:bookmarkStart w:id="236" w:name="_Toc98026124"/>
      <w:r>
        <w:t xml:space="preserve">Gambar 5. </w:t>
      </w:r>
      <w:r w:rsidR="00FA3F73">
        <w:fldChar w:fldCharType="begin"/>
      </w:r>
      <w:r w:rsidR="00FA3F73">
        <w:instrText xml:space="preserve"> SEQ Gambar_5. \* ARABIC </w:instrText>
      </w:r>
      <w:r w:rsidR="00FA3F73">
        <w:fldChar w:fldCharType="separate"/>
      </w:r>
      <w:r w:rsidR="00C048C8">
        <w:rPr>
          <w:noProof/>
        </w:rPr>
        <w:t>14</w:t>
      </w:r>
      <w:r w:rsidR="00FA3F73">
        <w:rPr>
          <w:noProof/>
        </w:rPr>
        <w:fldChar w:fldCharType="end"/>
      </w:r>
      <w:r>
        <w:t xml:space="preserve"> </w:t>
      </w:r>
      <w:r w:rsidRPr="0077359C">
        <w:rPr>
          <w:i/>
        </w:rPr>
        <w:t>Source Code</w:t>
      </w:r>
      <w:r>
        <w:t xml:space="preserve"> Proses Klasifikasi</w:t>
      </w:r>
      <w:bookmarkEnd w:id="233"/>
      <w:bookmarkEnd w:id="234"/>
      <w:bookmarkEnd w:id="235"/>
      <w:bookmarkEnd w:id="236"/>
    </w:p>
    <w:p w14:paraId="5A20C8CA" w14:textId="77777777" w:rsidR="00266FBB" w:rsidRDefault="0077359C" w:rsidP="00266FBB">
      <w:pPr>
        <w:keepNext/>
        <w:ind w:firstLine="0"/>
      </w:pPr>
      <w:r w:rsidRPr="00A95EB6">
        <w:rPr>
          <w:rFonts w:ascii="Courier New" w:hAnsi="Courier New" w:cs="Courier New"/>
          <w:noProof/>
          <w:sz w:val="20"/>
          <w:szCs w:val="20"/>
        </w:rPr>
        <w:lastRenderedPageBreak/>
        <mc:AlternateContent>
          <mc:Choice Requires="wps">
            <w:drawing>
              <wp:inline distT="0" distB="0" distL="0" distR="0" wp14:anchorId="51628B10" wp14:editId="4C7DB8A8">
                <wp:extent cx="5019675" cy="1404620"/>
                <wp:effectExtent l="0" t="0" r="28575" b="2540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733C878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Prediction class</w:t>
                            </w:r>
                          </w:p>
                          <w:p w14:paraId="74290649" w14:textId="4A044250"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tensor = transform_image(rgb_im)</w:t>
                            </w:r>
                          </w:p>
                          <w:p w14:paraId="64E3053F" w14:textId="2070D939"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return id category and probability classes</w:t>
                            </w:r>
                          </w:p>
                          <w:p w14:paraId="744D1CEC" w14:textId="244A113D"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category, prob = predict(tensor)</w:t>
                            </w:r>
                          </w:p>
                          <w:p w14:paraId="28917321" w14:textId="4884071C" w:rsidR="0068433A"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eatures, img_binary = select(conn, category)</w:t>
                            </w:r>
                          </w:p>
                          <w:p w14:paraId="0C118E9F" w14:textId="77777777" w:rsidR="0068433A" w:rsidRPr="0077359C" w:rsidRDefault="0068433A" w:rsidP="00350FF5">
                            <w:pPr>
                              <w:pStyle w:val="Default"/>
                              <w:rPr>
                                <w:rFonts w:ascii="Courier New" w:hAnsi="Courier New" w:cs="Courier New"/>
                                <w:sz w:val="20"/>
                                <w:szCs w:val="20"/>
                                <w:lang w:val="en-US"/>
                              </w:rPr>
                            </w:pPr>
                          </w:p>
                          <w:p w14:paraId="6EFA85F0" w14:textId="284AFA8D"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Run search</w:t>
                            </w:r>
                          </w:p>
                          <w:p w14:paraId="1BF136EF" w14:textId="5F7ABE99"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query = fe.extract(img)</w:t>
                            </w:r>
                          </w:p>
                          <w:p w14:paraId="0FD53449" w14:textId="6B82FAC0" w:rsidR="0068433A" w:rsidRPr="0077359C" w:rsidRDefault="0068433A" w:rsidP="0077359C">
                            <w:pPr>
                              <w:pStyle w:val="Default"/>
                              <w:rPr>
                                <w:rFonts w:ascii="Courier New" w:hAnsi="Courier New" w:cs="Courier New"/>
                                <w:sz w:val="20"/>
                                <w:szCs w:val="20"/>
                                <w:lang w:val="en-US"/>
                              </w:rPr>
                            </w:pPr>
                            <w:r>
                              <w:rPr>
                                <w:rFonts w:ascii="Courier New" w:hAnsi="Courier New" w:cs="Courier New"/>
                                <w:sz w:val="20"/>
                                <w:szCs w:val="20"/>
                                <w:lang w:val="en-US"/>
                              </w:rPr>
                              <w:t># M</w:t>
                            </w:r>
                            <w:r w:rsidRPr="0077359C">
                              <w:rPr>
                                <w:rFonts w:ascii="Courier New" w:hAnsi="Courier New" w:cs="Courier New"/>
                                <w:sz w:val="20"/>
                                <w:szCs w:val="20"/>
                                <w:lang w:val="en-US"/>
                              </w:rPr>
                              <w:t>enhitung jarak euclidean</w:t>
                            </w:r>
                          </w:p>
                          <w:p w14:paraId="0143969C" w14:textId="227E898A"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dists = np.linalg.norm(features-query, axis=1)</w:t>
                            </w:r>
                          </w:p>
                          <w:p w14:paraId="18F59A18" w14:textId="6B6F45C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indexing 30 hasil teratas</w:t>
                            </w:r>
                          </w:p>
                          <w:p w14:paraId="21253FC5" w14:textId="26D4E18D"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ids = np.argsort(dists)[:30]  </w:t>
                            </w:r>
                          </w:p>
                          <w:p w14:paraId="3416973D" w14:textId="2AE35730" w:rsidR="0068433A" w:rsidRPr="00A95EB6" w:rsidRDefault="0068433A" w:rsidP="00C6383F">
                            <w:pPr>
                              <w:pStyle w:val="Default"/>
                              <w:rPr>
                                <w:rFonts w:ascii="Courier New" w:hAnsi="Courier New" w:cs="Courier New"/>
                                <w:sz w:val="20"/>
                                <w:szCs w:val="20"/>
                                <w:lang w:val="en-US"/>
                              </w:rPr>
                            </w:pPr>
                            <w:r w:rsidRPr="00C6383F">
                              <w:rPr>
                                <w:rFonts w:ascii="Courier New" w:hAnsi="Courier New" w:cs="Courier New"/>
                                <w:sz w:val="20"/>
                                <w:szCs w:val="20"/>
                                <w:lang w:val="en-US"/>
                              </w:rPr>
                              <w:t>scores = [(convert_dist(dists[id]), img_binary[id]) for id in ids]</w:t>
                            </w:r>
                          </w:p>
                        </w:txbxContent>
                      </wps:txbx>
                      <wps:bodyPr rot="0" vert="horz" wrap="square" lIns="91440" tIns="45720" rIns="91440" bIns="45720" anchor="t" anchorCtr="0">
                        <a:spAutoFit/>
                      </wps:bodyPr>
                    </wps:wsp>
                  </a:graphicData>
                </a:graphic>
              </wp:inline>
            </w:drawing>
          </mc:Choice>
          <mc:Fallback>
            <w:pict>
              <v:shape w14:anchorId="51628B10" id="_x0000_s1044"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M7dWb8pAgAATgQAAA4AAAAAAAAAAAAAAAAALgIAAGRycy9lMm9E&#10;b2MueG1sUEsBAi0AFAAGAAgAAAAhAJrbccXcAAAABQEAAA8AAAAAAAAAAAAAAAAAgwQAAGRycy9k&#10;b3ducmV2LnhtbFBLBQYAAAAABAAEAPMAAACMBQAAAAA=&#10;">
                <v:textbox style="mso-fit-shape-to-text:t">
                  <w:txbxContent>
                    <w:p w14:paraId="733C878C" w14:textId="77777777"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Prediction class</w:t>
                      </w:r>
                    </w:p>
                    <w:p w14:paraId="74290649" w14:textId="4A044250"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tensor = transform_image(rgb_im)</w:t>
                      </w:r>
                    </w:p>
                    <w:p w14:paraId="64E3053F" w14:textId="2070D939"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 return id category and probability classes</w:t>
                      </w:r>
                    </w:p>
                    <w:p w14:paraId="744D1CEC" w14:textId="244A113D" w:rsidR="0068433A" w:rsidRPr="00350FF5"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category, prob = predict(tensor)</w:t>
                      </w:r>
                    </w:p>
                    <w:p w14:paraId="28917321" w14:textId="4884071C" w:rsidR="0068433A" w:rsidRDefault="0068433A" w:rsidP="00350FF5">
                      <w:pPr>
                        <w:pStyle w:val="Default"/>
                        <w:rPr>
                          <w:rFonts w:ascii="Courier New" w:hAnsi="Courier New" w:cs="Courier New"/>
                          <w:sz w:val="20"/>
                          <w:szCs w:val="20"/>
                          <w:lang w:val="en-US"/>
                        </w:rPr>
                      </w:pPr>
                      <w:r w:rsidRPr="00350FF5">
                        <w:rPr>
                          <w:rFonts w:ascii="Courier New" w:hAnsi="Courier New" w:cs="Courier New"/>
                          <w:sz w:val="20"/>
                          <w:szCs w:val="20"/>
                          <w:lang w:val="en-US"/>
                        </w:rPr>
                        <w:t>features, img_binary = select(conn, category)</w:t>
                      </w:r>
                    </w:p>
                    <w:p w14:paraId="0C118E9F" w14:textId="77777777" w:rsidR="0068433A" w:rsidRPr="0077359C" w:rsidRDefault="0068433A" w:rsidP="00350FF5">
                      <w:pPr>
                        <w:pStyle w:val="Default"/>
                        <w:rPr>
                          <w:rFonts w:ascii="Courier New" w:hAnsi="Courier New" w:cs="Courier New"/>
                          <w:sz w:val="20"/>
                          <w:szCs w:val="20"/>
                          <w:lang w:val="en-US"/>
                        </w:rPr>
                      </w:pPr>
                    </w:p>
                    <w:p w14:paraId="6EFA85F0" w14:textId="284AFA8D"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Run search</w:t>
                      </w:r>
                    </w:p>
                    <w:p w14:paraId="1BF136EF" w14:textId="5F7ABE99"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query = fe.extract(img)</w:t>
                      </w:r>
                    </w:p>
                    <w:p w14:paraId="0FD53449" w14:textId="6B82FAC0" w:rsidR="0068433A" w:rsidRPr="0077359C" w:rsidRDefault="0068433A" w:rsidP="0077359C">
                      <w:pPr>
                        <w:pStyle w:val="Default"/>
                        <w:rPr>
                          <w:rFonts w:ascii="Courier New" w:hAnsi="Courier New" w:cs="Courier New"/>
                          <w:sz w:val="20"/>
                          <w:szCs w:val="20"/>
                          <w:lang w:val="en-US"/>
                        </w:rPr>
                      </w:pPr>
                      <w:r>
                        <w:rPr>
                          <w:rFonts w:ascii="Courier New" w:hAnsi="Courier New" w:cs="Courier New"/>
                          <w:sz w:val="20"/>
                          <w:szCs w:val="20"/>
                          <w:lang w:val="en-US"/>
                        </w:rPr>
                        <w:t># M</w:t>
                      </w:r>
                      <w:r w:rsidRPr="0077359C">
                        <w:rPr>
                          <w:rFonts w:ascii="Courier New" w:hAnsi="Courier New" w:cs="Courier New"/>
                          <w:sz w:val="20"/>
                          <w:szCs w:val="20"/>
                          <w:lang w:val="en-US"/>
                        </w:rPr>
                        <w:t>enhitung jarak euclidean</w:t>
                      </w:r>
                    </w:p>
                    <w:p w14:paraId="0143969C" w14:textId="227E898A"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dists = np.linalg.norm(features-query, axis=1)</w:t>
                      </w:r>
                    </w:p>
                    <w:p w14:paraId="18F59A18" w14:textId="6B6F45C7"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indexing 30 hasil teratas</w:t>
                      </w:r>
                    </w:p>
                    <w:p w14:paraId="21253FC5" w14:textId="26D4E18D" w:rsidR="0068433A" w:rsidRPr="0077359C" w:rsidRDefault="0068433A" w:rsidP="0077359C">
                      <w:pPr>
                        <w:pStyle w:val="Default"/>
                        <w:rPr>
                          <w:rFonts w:ascii="Courier New" w:hAnsi="Courier New" w:cs="Courier New"/>
                          <w:sz w:val="20"/>
                          <w:szCs w:val="20"/>
                          <w:lang w:val="en-US"/>
                        </w:rPr>
                      </w:pPr>
                      <w:r w:rsidRPr="0077359C">
                        <w:rPr>
                          <w:rFonts w:ascii="Courier New" w:hAnsi="Courier New" w:cs="Courier New"/>
                          <w:sz w:val="20"/>
                          <w:szCs w:val="20"/>
                          <w:lang w:val="en-US"/>
                        </w:rPr>
                        <w:t xml:space="preserve">ids = np.argsort(dists)[:30]  </w:t>
                      </w:r>
                    </w:p>
                    <w:p w14:paraId="3416973D" w14:textId="2AE35730" w:rsidR="0068433A" w:rsidRPr="00A95EB6" w:rsidRDefault="0068433A" w:rsidP="00C6383F">
                      <w:pPr>
                        <w:pStyle w:val="Default"/>
                        <w:rPr>
                          <w:rFonts w:ascii="Courier New" w:hAnsi="Courier New" w:cs="Courier New"/>
                          <w:sz w:val="20"/>
                          <w:szCs w:val="20"/>
                          <w:lang w:val="en-US"/>
                        </w:rPr>
                      </w:pPr>
                      <w:r w:rsidRPr="00C6383F">
                        <w:rPr>
                          <w:rFonts w:ascii="Courier New" w:hAnsi="Courier New" w:cs="Courier New"/>
                          <w:sz w:val="20"/>
                          <w:szCs w:val="20"/>
                          <w:lang w:val="en-US"/>
                        </w:rPr>
                        <w:t>scores = [(convert_dist(dists[id]), img_binary[id]) for id in ids]</w:t>
                      </w:r>
                    </w:p>
                  </w:txbxContent>
                </v:textbox>
                <w10:anchorlock/>
              </v:shape>
            </w:pict>
          </mc:Fallback>
        </mc:AlternateContent>
      </w:r>
    </w:p>
    <w:p w14:paraId="3313F876" w14:textId="33F547A9" w:rsidR="0077359C" w:rsidRDefault="00266FBB" w:rsidP="00C048C8">
      <w:pPr>
        <w:pStyle w:val="Caption"/>
      </w:pPr>
      <w:bookmarkStart w:id="237" w:name="_Toc89724087"/>
      <w:bookmarkStart w:id="238" w:name="_Toc92230895"/>
      <w:bookmarkStart w:id="239" w:name="_Toc97949111"/>
      <w:bookmarkStart w:id="240" w:name="_Toc98026125"/>
      <w:r>
        <w:t xml:space="preserve">Gambar 5. </w:t>
      </w:r>
      <w:r w:rsidR="00FA3F73">
        <w:fldChar w:fldCharType="begin"/>
      </w:r>
      <w:r w:rsidR="00FA3F73">
        <w:instrText xml:space="preserve"> SEQ Gambar_5. \* ARABIC </w:instrText>
      </w:r>
      <w:r w:rsidR="00FA3F73">
        <w:fldChar w:fldCharType="separate"/>
      </w:r>
      <w:r w:rsidR="00C048C8">
        <w:rPr>
          <w:noProof/>
        </w:rPr>
        <w:t>15</w:t>
      </w:r>
      <w:r w:rsidR="00FA3F73">
        <w:rPr>
          <w:noProof/>
        </w:rPr>
        <w:fldChar w:fldCharType="end"/>
      </w:r>
      <w:r>
        <w:t xml:space="preserve"> </w:t>
      </w:r>
      <w:r w:rsidRPr="0077359C">
        <w:rPr>
          <w:i/>
        </w:rPr>
        <w:t>Source Code</w:t>
      </w:r>
      <w:r>
        <w:t xml:space="preserve"> Proses Menghitung </w:t>
      </w:r>
      <w:r w:rsidRPr="0077359C">
        <w:rPr>
          <w:i/>
        </w:rPr>
        <w:t>Euclidean Distance</w:t>
      </w:r>
      <w:bookmarkEnd w:id="237"/>
      <w:bookmarkEnd w:id="238"/>
      <w:bookmarkEnd w:id="239"/>
      <w:bookmarkEnd w:id="240"/>
    </w:p>
    <w:p w14:paraId="3B0C3987" w14:textId="77777777" w:rsidR="00DF3C95" w:rsidRPr="00DF3C95" w:rsidRDefault="00DF3C95" w:rsidP="00DF3C95"/>
    <w:p w14:paraId="1C1EF169" w14:textId="5927C6E3" w:rsidR="002222A4" w:rsidRDefault="002222A4" w:rsidP="00035A18">
      <w:pPr>
        <w:pStyle w:val="Heading4"/>
      </w:pPr>
      <w:bookmarkStart w:id="241" w:name="_Toc98026063"/>
      <w:r>
        <w:t>Membuat Tampilan Berbasis Web</w:t>
      </w:r>
      <w:bookmarkEnd w:id="241"/>
    </w:p>
    <w:p w14:paraId="7A66E9E4" w14:textId="1AD0EF63" w:rsidR="002222A4" w:rsidRDefault="00031F56" w:rsidP="002222A4">
      <w:r>
        <w:t xml:space="preserve">Dalam pembuatan web untuk melakukan pencarian gambar yaitu digunakan sebuah kerangka aplikasi dan tampilan web menggunakan Flask. Digunakannya Flask dalam pembuatan sistem berbasis web karena mudah dalam penggunaanya dan mudah saat integrasi ke fungsi-fungsi lain.  </w:t>
      </w:r>
      <w:r w:rsidR="00511467">
        <w:t xml:space="preserve">Untuk </w:t>
      </w:r>
      <w:r w:rsidR="00EE7106">
        <w:t>pembuatan</w:t>
      </w:r>
      <w:r w:rsidR="00511467">
        <w:t xml:space="preserve"> tampilan agar dapat melakukan fungsi sitem pencarian gambar</w:t>
      </w:r>
      <w:r w:rsidR="00EE7106">
        <w:t xml:space="preserve"> dan menampilkan informasi yang didapatkan</w:t>
      </w:r>
      <w:r w:rsidR="00511467">
        <w:t>, Flask diintegrasikan dengan file html untuk mengatur tata letak dan isi tampilan web</w:t>
      </w:r>
      <w:r w:rsidR="00EE7106">
        <w:t>. Berikut adalah source code dari Flas</w:t>
      </w:r>
      <w:r w:rsidR="00011B73">
        <w:t>k dapat dilihat pada Gambar 5.16</w:t>
      </w:r>
      <w:r w:rsidR="00EE7106">
        <w:t>.</w:t>
      </w:r>
    </w:p>
    <w:p w14:paraId="759E5FF1" w14:textId="77777777" w:rsidR="00266FBB" w:rsidRDefault="00EE7106" w:rsidP="00266FBB">
      <w:pPr>
        <w:keepNext/>
        <w:ind w:firstLine="0"/>
      </w:pPr>
      <w:r w:rsidRPr="00A95EB6">
        <w:rPr>
          <w:rFonts w:ascii="Courier New" w:hAnsi="Courier New" w:cs="Courier New"/>
          <w:noProof/>
          <w:sz w:val="20"/>
          <w:szCs w:val="20"/>
        </w:rPr>
        <w:lastRenderedPageBreak/>
        <mc:AlternateContent>
          <mc:Choice Requires="wps">
            <w:drawing>
              <wp:inline distT="0" distB="0" distL="0" distR="0" wp14:anchorId="1A5A70CC" wp14:editId="0CC64BEE">
                <wp:extent cx="5019675" cy="7086600"/>
                <wp:effectExtent l="0" t="0" r="28575" b="1905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7086600"/>
                        </a:xfrm>
                        <a:prstGeom prst="rect">
                          <a:avLst/>
                        </a:prstGeom>
                        <a:solidFill>
                          <a:srgbClr val="FFFFFF"/>
                        </a:solidFill>
                        <a:ln w="9525">
                          <a:solidFill>
                            <a:srgbClr val="000000"/>
                          </a:solidFill>
                          <a:miter lim="800000"/>
                          <a:headEnd/>
                          <a:tailEnd/>
                        </a:ln>
                      </wps:spPr>
                      <wps:txbx>
                        <w:txbxContent>
                          <w:p w14:paraId="6AE34571"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app.route('/', methods=['GET', 'POST'])</w:t>
                            </w:r>
                          </w:p>
                          <w:p w14:paraId="2BEBEC1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def index():</w:t>
                            </w:r>
                          </w:p>
                          <w:p w14:paraId="23D83810" w14:textId="64A39BD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w:t>
                            </w:r>
                            <w:r>
                              <w:rPr>
                                <w:rFonts w:ascii="Courier New" w:hAnsi="Courier New" w:cs="Courier New"/>
                                <w:sz w:val="20"/>
                                <w:szCs w:val="20"/>
                                <w:lang w:val="en-US"/>
                              </w:rPr>
                              <w:t xml:space="preserve">   if request.method == 'POST':</w:t>
                            </w:r>
                          </w:p>
                          <w:p w14:paraId="4050FCE9" w14:textId="430D8A8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uploaded_fi</w:t>
                            </w:r>
                            <w:r>
                              <w:rPr>
                                <w:rFonts w:ascii="Courier New" w:hAnsi="Courier New" w:cs="Courier New"/>
                                <w:sz w:val="20"/>
                                <w:szCs w:val="20"/>
                                <w:lang w:val="en-US"/>
                              </w:rPr>
                              <w:t>le = request.files["query_img"]</w:t>
                            </w:r>
                          </w:p>
                          <w:p w14:paraId="7E034E15"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ilename = secure_filename(uploaded_file.filename)</w:t>
                            </w:r>
                          </w:p>
                          <w:p w14:paraId="5FD77ADB"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f filename != '':</w:t>
                            </w:r>
                          </w:p>
                          <w:p w14:paraId="68910DE1"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ile_ext = os.path.splitext(filename)[1].lower()</w:t>
                            </w:r>
                          </w:p>
                          <w:p w14:paraId="1FCE674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f file_ext not in app.config['UPLOAD_EXTENSIONS']:</w:t>
                            </w:r>
                          </w:p>
                          <w:p w14:paraId="4C5CCFE8"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 ext='Uploaded file is not a valid image. Only JPG, JPEG and PNG files are allowed')</w:t>
                            </w:r>
                          </w:p>
                          <w:p w14:paraId="1FA0CB3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w:t>
                            </w:r>
                          </w:p>
                          <w:p w14:paraId="76A04E2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open image PIL</w:t>
                            </w:r>
                          </w:p>
                          <w:p w14:paraId="7EE2F3D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 = Image.open(uploaded_file.stream)</w:t>
                            </w:r>
                          </w:p>
                          <w:p w14:paraId="63B1C95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gb_pred = img.convert('RGB')</w:t>
                            </w:r>
                          </w:p>
                          <w:p w14:paraId="45E360BF" w14:textId="0CAEA8B5"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w:t>
                            </w:r>
                            <w:r>
                              <w:rPr>
                                <w:rFonts w:ascii="Courier New" w:hAnsi="Courier New" w:cs="Courier New"/>
                                <w:sz w:val="20"/>
                                <w:szCs w:val="20"/>
                                <w:lang w:val="en-US"/>
                              </w:rPr>
                              <w:t xml:space="preserve">  rgb_blob = img.convert('RGB')</w:t>
                            </w:r>
                          </w:p>
                          <w:p w14:paraId="3F03625E"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image to blob</w:t>
                            </w:r>
                          </w:p>
                          <w:p w14:paraId="7FE187F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buffered = BytesIO()</w:t>
                            </w:r>
                          </w:p>
                          <w:p w14:paraId="0A29E41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gb_blob.save(buffered, format="JPEG")</w:t>
                            </w:r>
                          </w:p>
                          <w:p w14:paraId="041F828D"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_encode = base64.b64encode(buffered.getvalue())</w:t>
                            </w:r>
                          </w:p>
                          <w:p w14:paraId="47DFFFF0"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decode image base64 to load on HTML</w:t>
                            </w:r>
                          </w:p>
                          <w:p w14:paraId="49F7C1F5" w14:textId="40191066"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_deco</w:t>
                            </w:r>
                            <w:r>
                              <w:rPr>
                                <w:rFonts w:ascii="Courier New" w:hAnsi="Courier New" w:cs="Courier New"/>
                                <w:sz w:val="20"/>
                                <w:szCs w:val="20"/>
                                <w:lang w:val="en-US"/>
                              </w:rPr>
                              <w:t>de = img_encode.decode("utf-8")</w:t>
                            </w:r>
                          </w:p>
                          <w:p w14:paraId="40D8A52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Prediction class</w:t>
                            </w:r>
                          </w:p>
                          <w:p w14:paraId="5244982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tensor = transform_image(rgb_pred)</w:t>
                            </w:r>
                          </w:p>
                          <w:p w14:paraId="2C8D882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return id category and probability classes</w:t>
                            </w:r>
                          </w:p>
                          <w:p w14:paraId="4CAD094C"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category, prob = predict(tensor)</w:t>
                            </w:r>
                          </w:p>
                          <w:p w14:paraId="0A41BD0C" w14:textId="1DCAADD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eatures, img_</w:t>
                            </w:r>
                            <w:r>
                              <w:rPr>
                                <w:rFonts w:ascii="Courier New" w:hAnsi="Courier New" w:cs="Courier New"/>
                                <w:sz w:val="20"/>
                                <w:szCs w:val="20"/>
                                <w:lang w:val="en-US"/>
                              </w:rPr>
                              <w:t>binary = select(conn, category)</w:t>
                            </w:r>
                          </w:p>
                          <w:p w14:paraId="16FE38B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Run search</w:t>
                            </w:r>
                          </w:p>
                          <w:p w14:paraId="31D2D000"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query = fe.extract(img)</w:t>
                            </w:r>
                          </w:p>
                          <w:p w14:paraId="7F824BB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Menghitung jarak euclidean</w:t>
                            </w:r>
                          </w:p>
                          <w:p w14:paraId="449FA2C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dists = np.linalg.norm(features-query, axis=1)</w:t>
                            </w:r>
                          </w:p>
                          <w:p w14:paraId="3B3419A3"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indexing 30 hasil teratas</w:t>
                            </w:r>
                          </w:p>
                          <w:p w14:paraId="58C8534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ds = np.argsort(dists)[:30]  </w:t>
                            </w:r>
                          </w:p>
                          <w:p w14:paraId="055EC4AA" w14:textId="76A1021F"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scores = [(dists[id],</w:t>
                            </w:r>
                            <w:r>
                              <w:rPr>
                                <w:rFonts w:ascii="Courier New" w:hAnsi="Courier New" w:cs="Courier New"/>
                                <w:sz w:val="20"/>
                                <w:szCs w:val="20"/>
                                <w:lang w:val="en-US"/>
                              </w:rPr>
                              <w:t xml:space="preserve"> img_binary[id]) for id in ids]</w:t>
                            </w:r>
                          </w:p>
                          <w:p w14:paraId="1FAB5027" w14:textId="6CF53AC7" w:rsidR="0068433A" w:rsidRPr="008453AB" w:rsidRDefault="0068433A" w:rsidP="008453AB">
                            <w:pPr>
                              <w:pStyle w:val="Default"/>
                              <w:rPr>
                                <w:rFonts w:ascii="Courier New" w:hAnsi="Courier New" w:cs="Courier New"/>
                                <w:sz w:val="20"/>
                                <w:szCs w:val="20"/>
                                <w:lang w:val="en-US"/>
                              </w:rPr>
                            </w:pPr>
                            <w:r>
                              <w:rPr>
                                <w:rFonts w:ascii="Courier New" w:hAnsi="Courier New" w:cs="Courier New"/>
                                <w:sz w:val="20"/>
                                <w:szCs w:val="20"/>
                                <w:lang w:val="en-US"/>
                              </w:rPr>
                              <w:t xml:space="preserve">               </w:t>
                            </w:r>
                            <w:r w:rsidRPr="00A60D0D">
                              <w:rPr>
                                <w:rFonts w:ascii="Courier New" w:hAnsi="Courier New" w:cs="Courier New"/>
                                <w:sz w:val="20"/>
                                <w:szCs w:val="20"/>
                                <w:lang w:val="en-US"/>
                              </w:rPr>
                              <w:t>return render_template("index.html", query_path=img_decode, scores=scores, probability=prob, vinput=query, vdb=features[ids[0]], hasil=dists[ids[0]], hasil_gb=img_binary[ids[0]])</w:t>
                            </w:r>
                          </w:p>
                          <w:p w14:paraId="0A2EA9F5"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 </w:t>
                            </w:r>
                          </w:p>
                          <w:p w14:paraId="3B3AE1E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 ext = "Please select image file to upload")</w:t>
                            </w:r>
                          </w:p>
                          <w:p w14:paraId="5CF9938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 </w:t>
                            </w:r>
                          </w:p>
                          <w:p w14:paraId="6D9E048C"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w:t>
                            </w:r>
                          </w:p>
                          <w:p w14:paraId="622172E2" w14:textId="77777777" w:rsidR="0068433A" w:rsidRPr="008453AB" w:rsidRDefault="0068433A" w:rsidP="008453AB">
                            <w:pPr>
                              <w:pStyle w:val="Default"/>
                              <w:rPr>
                                <w:rFonts w:ascii="Courier New" w:hAnsi="Courier New" w:cs="Courier New"/>
                                <w:sz w:val="20"/>
                                <w:szCs w:val="20"/>
                                <w:lang w:val="en-US"/>
                              </w:rPr>
                            </w:pPr>
                          </w:p>
                          <w:p w14:paraId="3841240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if __name__=="__main__":</w:t>
                            </w:r>
                          </w:p>
                          <w:p w14:paraId="00D8BCF9" w14:textId="3610689A" w:rsidR="0068433A" w:rsidRPr="00A95EB6"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app.run()</w:t>
                            </w:r>
                          </w:p>
                        </w:txbxContent>
                      </wps:txbx>
                      <wps:bodyPr rot="0" vert="horz" wrap="square" lIns="91440" tIns="45720" rIns="91440" bIns="45720" anchor="t" anchorCtr="0">
                        <a:noAutofit/>
                      </wps:bodyPr>
                    </wps:wsp>
                  </a:graphicData>
                </a:graphic>
              </wp:inline>
            </w:drawing>
          </mc:Choice>
          <mc:Fallback>
            <w:pict>
              <v:shape w14:anchorId="1A5A70CC" id="_x0000_s1045" type="#_x0000_t202" style="width:395.25pt;height:5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">
                <v:textbox>
                  <w:txbxContent>
                    <w:p w14:paraId="6AE34571"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app.route('/', methods=['GET', 'POST'])</w:t>
                      </w:r>
                    </w:p>
                    <w:p w14:paraId="2BEBEC1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def index():</w:t>
                      </w:r>
                    </w:p>
                    <w:p w14:paraId="23D83810" w14:textId="64A39BD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w:t>
                      </w:r>
                      <w:r>
                        <w:rPr>
                          <w:rFonts w:ascii="Courier New" w:hAnsi="Courier New" w:cs="Courier New"/>
                          <w:sz w:val="20"/>
                          <w:szCs w:val="20"/>
                          <w:lang w:val="en-US"/>
                        </w:rPr>
                        <w:t xml:space="preserve">   if request.method == 'POST':</w:t>
                      </w:r>
                    </w:p>
                    <w:p w14:paraId="4050FCE9" w14:textId="430D8A8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uploaded_fi</w:t>
                      </w:r>
                      <w:r>
                        <w:rPr>
                          <w:rFonts w:ascii="Courier New" w:hAnsi="Courier New" w:cs="Courier New"/>
                          <w:sz w:val="20"/>
                          <w:szCs w:val="20"/>
                          <w:lang w:val="en-US"/>
                        </w:rPr>
                        <w:t>le = request.files["query_img"]</w:t>
                      </w:r>
                    </w:p>
                    <w:p w14:paraId="7E034E15"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ilename = secure_filename(uploaded_file.filename)</w:t>
                      </w:r>
                    </w:p>
                    <w:p w14:paraId="5FD77ADB"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f filename != '':</w:t>
                      </w:r>
                    </w:p>
                    <w:p w14:paraId="68910DE1"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ile_ext = os.path.splitext(filename)[1].lower()</w:t>
                      </w:r>
                    </w:p>
                    <w:p w14:paraId="1FCE674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f file_ext not in app.config['UPLOAD_EXTENSIONS']:</w:t>
                      </w:r>
                    </w:p>
                    <w:p w14:paraId="4C5CCFE8"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 ext='Uploaded file is not a valid image. Only JPG, JPEG and PNG files are allowed')</w:t>
                      </w:r>
                    </w:p>
                    <w:p w14:paraId="1FA0CB3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w:t>
                      </w:r>
                    </w:p>
                    <w:p w14:paraId="76A04E2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open image PIL</w:t>
                      </w:r>
                    </w:p>
                    <w:p w14:paraId="7EE2F3D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 = Image.open(uploaded_file.stream)</w:t>
                      </w:r>
                    </w:p>
                    <w:p w14:paraId="63B1C95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gb_pred = img.convert('RGB')</w:t>
                      </w:r>
                    </w:p>
                    <w:p w14:paraId="45E360BF" w14:textId="0CAEA8B5"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w:t>
                      </w:r>
                      <w:r>
                        <w:rPr>
                          <w:rFonts w:ascii="Courier New" w:hAnsi="Courier New" w:cs="Courier New"/>
                          <w:sz w:val="20"/>
                          <w:szCs w:val="20"/>
                          <w:lang w:val="en-US"/>
                        </w:rPr>
                        <w:t xml:space="preserve">  rgb_blob = img.convert('RGB')</w:t>
                      </w:r>
                    </w:p>
                    <w:p w14:paraId="3F03625E"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image to blob</w:t>
                      </w:r>
                    </w:p>
                    <w:p w14:paraId="7FE187F6"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buffered = BytesIO()</w:t>
                      </w:r>
                    </w:p>
                    <w:p w14:paraId="0A29E41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gb_blob.save(buffered, format="JPEG")</w:t>
                      </w:r>
                    </w:p>
                    <w:p w14:paraId="041F828D"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_encode = base64.b64encode(buffered.getvalue())</w:t>
                      </w:r>
                    </w:p>
                    <w:p w14:paraId="47DFFFF0"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decode image base64 to load on HTML</w:t>
                      </w:r>
                    </w:p>
                    <w:p w14:paraId="49F7C1F5" w14:textId="40191066"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mg_deco</w:t>
                      </w:r>
                      <w:r>
                        <w:rPr>
                          <w:rFonts w:ascii="Courier New" w:hAnsi="Courier New" w:cs="Courier New"/>
                          <w:sz w:val="20"/>
                          <w:szCs w:val="20"/>
                          <w:lang w:val="en-US"/>
                        </w:rPr>
                        <w:t>de = img_encode.decode("utf-8")</w:t>
                      </w:r>
                    </w:p>
                    <w:p w14:paraId="40D8A52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Prediction class</w:t>
                      </w:r>
                    </w:p>
                    <w:p w14:paraId="5244982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tensor = transform_image(rgb_pred)</w:t>
                      </w:r>
                    </w:p>
                    <w:p w14:paraId="2C8D882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return id category and probability classes</w:t>
                      </w:r>
                    </w:p>
                    <w:p w14:paraId="4CAD094C"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category, prob = predict(tensor)</w:t>
                      </w:r>
                    </w:p>
                    <w:p w14:paraId="0A41BD0C" w14:textId="1DCAADDD"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features, img_</w:t>
                      </w:r>
                      <w:r>
                        <w:rPr>
                          <w:rFonts w:ascii="Courier New" w:hAnsi="Courier New" w:cs="Courier New"/>
                          <w:sz w:val="20"/>
                          <w:szCs w:val="20"/>
                          <w:lang w:val="en-US"/>
                        </w:rPr>
                        <w:t>binary = select(conn, category)</w:t>
                      </w:r>
                    </w:p>
                    <w:p w14:paraId="16FE38B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Run search</w:t>
                      </w:r>
                    </w:p>
                    <w:p w14:paraId="31D2D000"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query = fe.extract(img)</w:t>
                      </w:r>
                    </w:p>
                    <w:p w14:paraId="7F824BB7"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Menghitung jarak euclidean</w:t>
                      </w:r>
                    </w:p>
                    <w:p w14:paraId="449FA2C4"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dists = np.linalg.norm(features-query, axis=1)</w:t>
                      </w:r>
                    </w:p>
                    <w:p w14:paraId="3B3419A3"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 indexing 30 hasil teratas</w:t>
                      </w:r>
                    </w:p>
                    <w:p w14:paraId="58C85349"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ids = np.argsort(dists)[:30]  </w:t>
                      </w:r>
                    </w:p>
                    <w:p w14:paraId="055EC4AA" w14:textId="76A1021F"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scores = [(dists[id],</w:t>
                      </w:r>
                      <w:r>
                        <w:rPr>
                          <w:rFonts w:ascii="Courier New" w:hAnsi="Courier New" w:cs="Courier New"/>
                          <w:sz w:val="20"/>
                          <w:szCs w:val="20"/>
                          <w:lang w:val="en-US"/>
                        </w:rPr>
                        <w:t xml:space="preserve"> img_binary[id]) for id in ids]</w:t>
                      </w:r>
                    </w:p>
                    <w:p w14:paraId="1FAB5027" w14:textId="6CF53AC7" w:rsidR="0068433A" w:rsidRPr="008453AB" w:rsidRDefault="0068433A" w:rsidP="008453AB">
                      <w:pPr>
                        <w:pStyle w:val="Default"/>
                        <w:rPr>
                          <w:rFonts w:ascii="Courier New" w:hAnsi="Courier New" w:cs="Courier New"/>
                          <w:sz w:val="20"/>
                          <w:szCs w:val="20"/>
                          <w:lang w:val="en-US"/>
                        </w:rPr>
                      </w:pPr>
                      <w:r>
                        <w:rPr>
                          <w:rFonts w:ascii="Courier New" w:hAnsi="Courier New" w:cs="Courier New"/>
                          <w:sz w:val="20"/>
                          <w:szCs w:val="20"/>
                          <w:lang w:val="en-US"/>
                        </w:rPr>
                        <w:t xml:space="preserve">               </w:t>
                      </w:r>
                      <w:r w:rsidRPr="00A60D0D">
                        <w:rPr>
                          <w:rFonts w:ascii="Courier New" w:hAnsi="Courier New" w:cs="Courier New"/>
                          <w:sz w:val="20"/>
                          <w:szCs w:val="20"/>
                          <w:lang w:val="en-US"/>
                        </w:rPr>
                        <w:t>return render_template("index.html", query_path=img_decode, scores=scores, probability=prob, vinput=query, vdb=features[ids[0]], hasil=dists[ids[0]], hasil_gb=img_binary[ids[0]])</w:t>
                      </w:r>
                    </w:p>
                    <w:p w14:paraId="0A2EA9F5"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 </w:t>
                      </w:r>
                    </w:p>
                    <w:p w14:paraId="3B3AE1E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 ext = "Please select image file to upload")</w:t>
                      </w:r>
                    </w:p>
                    <w:p w14:paraId="5CF9938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else: </w:t>
                      </w:r>
                    </w:p>
                    <w:p w14:paraId="6D9E048C"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return render_template("index.html")</w:t>
                      </w:r>
                    </w:p>
                    <w:p w14:paraId="622172E2" w14:textId="77777777" w:rsidR="0068433A" w:rsidRPr="008453AB" w:rsidRDefault="0068433A" w:rsidP="008453AB">
                      <w:pPr>
                        <w:pStyle w:val="Default"/>
                        <w:rPr>
                          <w:rFonts w:ascii="Courier New" w:hAnsi="Courier New" w:cs="Courier New"/>
                          <w:sz w:val="20"/>
                          <w:szCs w:val="20"/>
                          <w:lang w:val="en-US"/>
                        </w:rPr>
                      </w:pPr>
                    </w:p>
                    <w:p w14:paraId="3841240A" w14:textId="77777777" w:rsidR="0068433A" w:rsidRPr="008453AB"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if __name__=="__main__":</w:t>
                      </w:r>
                    </w:p>
                    <w:p w14:paraId="00D8BCF9" w14:textId="3610689A" w:rsidR="0068433A" w:rsidRPr="00A95EB6" w:rsidRDefault="0068433A" w:rsidP="008453AB">
                      <w:pPr>
                        <w:pStyle w:val="Default"/>
                        <w:rPr>
                          <w:rFonts w:ascii="Courier New" w:hAnsi="Courier New" w:cs="Courier New"/>
                          <w:sz w:val="20"/>
                          <w:szCs w:val="20"/>
                          <w:lang w:val="en-US"/>
                        </w:rPr>
                      </w:pPr>
                      <w:r w:rsidRPr="008453AB">
                        <w:rPr>
                          <w:rFonts w:ascii="Courier New" w:hAnsi="Courier New" w:cs="Courier New"/>
                          <w:sz w:val="20"/>
                          <w:szCs w:val="20"/>
                          <w:lang w:val="en-US"/>
                        </w:rPr>
                        <w:t xml:space="preserve">    app.run()</w:t>
                      </w:r>
                    </w:p>
                  </w:txbxContent>
                </v:textbox>
                <w10:anchorlock/>
              </v:shape>
            </w:pict>
          </mc:Fallback>
        </mc:AlternateContent>
      </w:r>
    </w:p>
    <w:p w14:paraId="0563F649" w14:textId="6FBBCB12" w:rsidR="00EE7106" w:rsidRDefault="00266FBB" w:rsidP="00C048C8">
      <w:pPr>
        <w:pStyle w:val="Caption"/>
      </w:pPr>
      <w:bookmarkStart w:id="242" w:name="_Toc89724088"/>
      <w:bookmarkStart w:id="243" w:name="_Toc92230896"/>
      <w:bookmarkStart w:id="244" w:name="_Toc97949112"/>
      <w:bookmarkStart w:id="245" w:name="_Toc98026126"/>
      <w:r>
        <w:t xml:space="preserve">Gambar 5. </w:t>
      </w:r>
      <w:r w:rsidR="00FA3F73">
        <w:fldChar w:fldCharType="begin"/>
      </w:r>
      <w:r w:rsidR="00FA3F73">
        <w:instrText xml:space="preserve"> SEQ Gambar_5. \* ARABIC </w:instrText>
      </w:r>
      <w:r w:rsidR="00FA3F73">
        <w:fldChar w:fldCharType="separate"/>
      </w:r>
      <w:r w:rsidR="00C048C8">
        <w:rPr>
          <w:noProof/>
        </w:rPr>
        <w:t>16</w:t>
      </w:r>
      <w:r w:rsidR="00FA3F73">
        <w:rPr>
          <w:noProof/>
        </w:rPr>
        <w:fldChar w:fldCharType="end"/>
      </w:r>
      <w:r>
        <w:t xml:space="preserve"> </w:t>
      </w:r>
      <w:r w:rsidRPr="00EE7106">
        <w:rPr>
          <w:i/>
        </w:rPr>
        <w:t>Source Code</w:t>
      </w:r>
      <w:r>
        <w:t xml:space="preserve"> Flask</w:t>
      </w:r>
      <w:bookmarkEnd w:id="242"/>
      <w:bookmarkEnd w:id="243"/>
      <w:bookmarkEnd w:id="244"/>
      <w:bookmarkEnd w:id="245"/>
    </w:p>
    <w:p w14:paraId="5C7C6249" w14:textId="77777777" w:rsidR="00011B73" w:rsidRDefault="00011B73" w:rsidP="00011B73"/>
    <w:p w14:paraId="2AD362A3" w14:textId="77777777" w:rsidR="00011B73" w:rsidRDefault="00011B73" w:rsidP="00011B73"/>
    <w:p w14:paraId="0A7BD212" w14:textId="77777777" w:rsidR="00011B73" w:rsidRPr="00011B73" w:rsidRDefault="00011B73" w:rsidP="00011B73"/>
    <w:p w14:paraId="463BFA9B" w14:textId="444753B0" w:rsidR="00EE7106" w:rsidRDefault="00EE7106" w:rsidP="00EE7106">
      <w:pPr>
        <w:ind w:firstLine="0"/>
      </w:pPr>
      <w:r>
        <w:lastRenderedPageBreak/>
        <w:t xml:space="preserve">Berikut adalah </w:t>
      </w:r>
      <w:r w:rsidRPr="00EE7106">
        <w:rPr>
          <w:i/>
        </w:rPr>
        <w:t>source code</w:t>
      </w:r>
      <w:r>
        <w:t xml:space="preserve"> dari file html yang dihubungk</w:t>
      </w:r>
      <w:r w:rsidR="00011B73">
        <w:t>an dengan flask pada Gambar 5.17</w:t>
      </w:r>
      <w:r>
        <w:t>.</w:t>
      </w:r>
    </w:p>
    <w:p w14:paraId="0D2F257B" w14:textId="77777777" w:rsidR="00266FBB" w:rsidRDefault="00EE7106" w:rsidP="00266FBB">
      <w:pPr>
        <w:keepNext/>
        <w:ind w:firstLine="0"/>
      </w:pPr>
      <w:r w:rsidRPr="00A95EB6">
        <w:rPr>
          <w:rFonts w:ascii="Courier New" w:hAnsi="Courier New" w:cs="Courier New"/>
          <w:noProof/>
          <w:sz w:val="20"/>
          <w:szCs w:val="20"/>
        </w:rPr>
        <mc:AlternateContent>
          <mc:Choice Requires="wps">
            <w:drawing>
              <wp:inline distT="0" distB="0" distL="0" distR="0" wp14:anchorId="2557F43D" wp14:editId="603649B3">
                <wp:extent cx="5019675" cy="7362825"/>
                <wp:effectExtent l="0" t="0" r="28575" b="2857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7362825"/>
                        </a:xfrm>
                        <a:prstGeom prst="rect">
                          <a:avLst/>
                        </a:prstGeom>
                        <a:solidFill>
                          <a:srgbClr val="FFFFFF"/>
                        </a:solidFill>
                        <a:ln w="9525">
                          <a:solidFill>
                            <a:srgbClr val="000000"/>
                          </a:solidFill>
                          <a:miter lim="800000"/>
                          <a:headEnd/>
                          <a:tailEnd/>
                        </a:ln>
                      </wps:spPr>
                      <wps:txbx>
                        <w:txbxContent>
                          <w:p w14:paraId="64881194"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body&gt;</w:t>
                            </w:r>
                          </w:p>
                          <w:p w14:paraId="5317373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div class="container"&gt;</w:t>
                            </w:r>
                          </w:p>
                          <w:p w14:paraId="3CAE8B74"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2 style="text-align:center;"&gt;IMPLEMENTASI DEEP LEARNING UNTUK SISTEM PENCARIAN GAMBAR PRODUK MENGGUNAKAN ALGORITMA CONVOLUTIONAL NEURAL NETWORK (CNN)&lt;/h2&gt;</w:t>
                            </w:r>
                          </w:p>
                          <w:p w14:paraId="1D4E1028"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orm method="POST" enctype="multipart/form-data"&gt;</w:t>
                            </w:r>
                          </w:p>
                          <w:p w14:paraId="56CEA23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nput type="file" class="form-control" name="query_img" accept="image/png, image/jpeg, image/jpg"&gt;&lt;br&gt;</w:t>
                            </w:r>
                          </w:p>
                          <w:p w14:paraId="503260C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nput type="submit" class="btn btn-primary"&gt;</w:t>
                            </w:r>
                          </w:p>
                          <w:p w14:paraId="279C0CD5" w14:textId="560B2C4F" w:rsidR="0068433A" w:rsidRPr="006250CF" w:rsidRDefault="0068433A" w:rsidP="003D15BB">
                            <w:pPr>
                              <w:pStyle w:val="Default"/>
                              <w:rPr>
                                <w:rFonts w:ascii="Courier New" w:hAnsi="Courier New" w:cs="Courier New"/>
                                <w:sz w:val="20"/>
                                <w:szCs w:val="20"/>
                                <w:lang w:val="en-US"/>
                              </w:rPr>
                            </w:pPr>
                            <w:r w:rsidRPr="006250CF">
                              <w:rPr>
                                <w:rFonts w:ascii="Courier New" w:hAnsi="Courier New" w:cs="Courier New"/>
                                <w:sz w:val="20"/>
                                <w:szCs w:val="20"/>
                                <w:lang w:val="en-US"/>
                              </w:rPr>
                              <w:t>&lt;/form&gt;{% if ext %}</w:t>
                            </w:r>
                          </w:p>
                          <w:p w14:paraId="2467BA24" w14:textId="470A8590" w:rsidR="0068433A" w:rsidRPr="006250CF" w:rsidRDefault="0068433A" w:rsidP="003D15BB">
                            <w:pPr>
                              <w:pStyle w:val="Default"/>
                              <w:rPr>
                                <w:rFonts w:ascii="Courier New" w:hAnsi="Courier New" w:cs="Courier New"/>
                                <w:sz w:val="20"/>
                                <w:szCs w:val="20"/>
                                <w:lang w:val="en-US"/>
                              </w:rPr>
                            </w:pPr>
                            <w:r w:rsidRPr="006250CF">
                              <w:rPr>
                                <w:rFonts w:ascii="Courier New" w:hAnsi="Courier New" w:cs="Courier New"/>
                                <w:sz w:val="20"/>
                                <w:szCs w:val="20"/>
                                <w:lang w:val="en-US"/>
                              </w:rPr>
                              <w:t>&lt;div class="alert alert-danger" role="alert"&gt;ext}}div&gt;{% endif %}&lt;h2&gt;Query:&lt;/h2&gt;if query_path %}</w:t>
                            </w:r>
                          </w:p>
                          <w:p w14:paraId="3A5CCB86"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mg src="data:;base64,{{ query_path }}" width="200px"&gt;</w:t>
                            </w:r>
                          </w:p>
                          <w:p w14:paraId="14F8A25B"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 endif %}</w:t>
                            </w:r>
                          </w:p>
                          <w:p w14:paraId="5BCCD8FC"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4&gt;Urutan Hasil Klasifikasi: {{ probability }}&lt;/h4&gt;</w:t>
                            </w:r>
                          </w:p>
                          <w:p w14:paraId="5CAD214C"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2&gt;Proses Perhitungan:&lt;/h2&gt;</w:t>
                            </w:r>
                          </w:p>
                          <w:p w14:paraId="78E35412"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4&gt;Berikut ialah contoh perhitungan gambar input dengan 1 vektor yang ada dalam database (terdapat ribuan vektor dalam DB)&lt;/h4&gt;</w:t>
                            </w:r>
                          </w:p>
                          <w:p w14:paraId="441D3338"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label for="1"&gt;Vektor gambar Input hasil ekstraksi fitur oleh model: &lt;/label&gt;</w:t>
                            </w:r>
                          </w:p>
                          <w:p w14:paraId="2F42CEC6"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textarea id="1" name="1" rows="1" cols="50"&gt;</w:t>
                            </w:r>
                          </w:p>
                          <w:p w14:paraId="691B03C7" w14:textId="56B41420"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 vinput }}&lt;/textarea&gt;</w:t>
                            </w:r>
                          </w:p>
                          <w:p w14:paraId="08F8E24E"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label for="2"&gt;1 contoh Vektor gambar yang ada dalam database: &lt;/label&gt;</w:t>
                            </w:r>
                          </w:p>
                          <w:p w14:paraId="79598D9A" w14:textId="650C21F6"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lt;textarea id="2" name="2" rows="1" cols="50"&gt;{{ vdb }}</w:t>
                            </w:r>
                          </w:p>
                          <w:p w14:paraId="4E2DF2A5" w14:textId="4B3BF85E"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textarea&gt;&lt;br&gt;</w:t>
                            </w:r>
                            <w:r>
                              <w:rPr>
                                <w:rFonts w:ascii="Courier New" w:hAnsi="Courier New" w:cs="Courier New"/>
                                <w:sz w:val="20"/>
                                <w:szCs w:val="20"/>
                                <w:lang w:val="en-US"/>
                              </w:rPr>
                              <w:t>&lt;h4&gt;</w:t>
                            </w:r>
                            <w:r w:rsidRPr="006250CF">
                              <w:rPr>
                                <w:rFonts w:ascii="Courier New" w:hAnsi="Courier New" w:cs="Courier New"/>
                                <w:sz w:val="20"/>
                                <w:szCs w:val="20"/>
                                <w:lang w:val="en-US"/>
                              </w:rPr>
                              <w:t>Antara vektor gambar input terhadap semua vektor gambar yang ada dalam database sesuai kategori hasil Klasifikasi dihitung kedekatannya dengan euclidean distance&lt;/h4&gt;</w:t>
                            </w:r>
                          </w:p>
                          <w:p w14:paraId="2F2743F4" w14:textId="53C5AFF3"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h4&gt;Hasil perhitungan dengan rumus euclidean distance ialah: {{ hasil }}&lt;/h4&gt;&lt;h4&gt;Setelah dilakukan semua perhitungan lalu dilakukan sorting dimana hasil yang mendekati 0 atau sama dengan 0ialah hasil teratas dan hanya diambil 30 teratas karena ingin menampilkan 30 gambar yang mirip.</w:t>
                            </w:r>
                          </w:p>
                          <w:p w14:paraId="462FE1C5" w14:textId="14E5D22B"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Dalam database satu baris terdapat kolom id, id_cat, vektor, dan gambar asli. Jadi tinggal menampilkan gambar asli sesuai nomor id vektor teratas. &lt;/h4&gt;h4&gt;Berikut gambar hasil s</w:t>
                            </w:r>
                            <w:r>
                              <w:rPr>
                                <w:rFonts w:ascii="Courier New" w:hAnsi="Courier New" w:cs="Courier New"/>
                                <w:sz w:val="20"/>
                                <w:szCs w:val="20"/>
                                <w:lang w:val="en-US"/>
                              </w:rPr>
                              <w:t>etelah sorting 1 teratas: &lt;/h4&gt;</w:t>
                            </w:r>
                            <w:r w:rsidRPr="006250CF">
                              <w:rPr>
                                <w:rFonts w:ascii="Courier New" w:hAnsi="Courier New" w:cs="Courier New"/>
                                <w:sz w:val="20"/>
                                <w:szCs w:val="20"/>
                                <w:lang w:val="en-US"/>
                              </w:rPr>
                              <w:t>&lt;figure style="margin-righ</w:t>
                            </w:r>
                            <w:r>
                              <w:rPr>
                                <w:rFonts w:ascii="Courier New" w:hAnsi="Courier New" w:cs="Courier New"/>
                                <w:sz w:val="20"/>
                                <w:szCs w:val="20"/>
                                <w:lang w:val="en-US"/>
                              </w:rPr>
                              <w:t>t: 15px; margin-bottom: 15px;"&gt;</w:t>
                            </w:r>
                            <w:r w:rsidRPr="006250CF">
                              <w:rPr>
                                <w:rFonts w:ascii="Courier New" w:hAnsi="Courier New" w:cs="Courier New"/>
                                <w:sz w:val="20"/>
                                <w:szCs w:val="20"/>
                                <w:lang w:val="en-US"/>
                              </w:rPr>
                              <w:t>&lt;img src="data:;base64,{{ hasil_gb }}" height="200px"&gt;</w:t>
                            </w:r>
                          </w:p>
                          <w:p w14:paraId="35F5136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ure&gt;</w:t>
                            </w:r>
                          </w:p>
                          <w:p w14:paraId="1DB643DA" w14:textId="5574F1A1"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h2&gt;Results:&lt;/h2&gt;</w:t>
                            </w:r>
                          </w:p>
                          <w:p w14:paraId="31796353" w14:textId="0F168220"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for score in scores %}</w:t>
                            </w:r>
                          </w:p>
                          <w:p w14:paraId="08253BDF" w14:textId="35C0CC64"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lt;figure style="float: left; margin-right: 20px; margin-bottom: 20px;"&gt; &lt;img src="data:;base64,{{ score[1] }}" height="200px"&gt;</w:t>
                            </w:r>
                          </w:p>
                          <w:p w14:paraId="17768B2B" w14:textId="406DE90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caption&gt;Kemiripan {{ score[0] }}%&lt;/figcaption&gt;</w:t>
                            </w:r>
                          </w:p>
                          <w:p w14:paraId="38B30281" w14:textId="2543DC09" w:rsidR="0068433A" w:rsidRPr="00A95EB6"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ure&gt;{% endfor %}div&gt;&lt;/body&gt;</w:t>
                            </w:r>
                          </w:p>
                        </w:txbxContent>
                      </wps:txbx>
                      <wps:bodyPr rot="0" vert="horz" wrap="square" lIns="91440" tIns="45720" rIns="91440" bIns="45720" anchor="t" anchorCtr="0">
                        <a:noAutofit/>
                      </wps:bodyPr>
                    </wps:wsp>
                  </a:graphicData>
                </a:graphic>
              </wp:inline>
            </w:drawing>
          </mc:Choice>
          <mc:Fallback>
            <w:pict>
              <v:shape w14:anchorId="2557F43D" id="_x0000_s1046" type="#_x0000_t202" style="width:395.25pt;height:57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">
                <v:textbox>
                  <w:txbxContent>
                    <w:p w14:paraId="64881194"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body&gt;</w:t>
                      </w:r>
                    </w:p>
                    <w:p w14:paraId="5317373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div class="container"&gt;</w:t>
                      </w:r>
                    </w:p>
                    <w:p w14:paraId="3CAE8B74"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2 style="text-align:center;"&gt;IMPLEMENTASI DEEP LEARNING UNTUK SISTEM PENCARIAN GAMBAR PRODUK MENGGUNAKAN ALGORITMA CONVOLUTIONAL NEURAL NETWORK (CNN)&lt;/h2&gt;</w:t>
                      </w:r>
                    </w:p>
                    <w:p w14:paraId="1D4E1028"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orm method="POST" enctype="multipart/form-data"&gt;</w:t>
                      </w:r>
                    </w:p>
                    <w:p w14:paraId="56CEA23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nput type="file" class="form-control" name="query_img" accept="image/png, image/jpeg, image/jpg"&gt;&lt;br&gt;</w:t>
                      </w:r>
                    </w:p>
                    <w:p w14:paraId="503260C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nput type="submit" class="btn btn-primary"&gt;</w:t>
                      </w:r>
                    </w:p>
                    <w:p w14:paraId="279C0CD5" w14:textId="560B2C4F" w:rsidR="0068433A" w:rsidRPr="006250CF" w:rsidRDefault="0068433A" w:rsidP="003D15BB">
                      <w:pPr>
                        <w:pStyle w:val="Default"/>
                        <w:rPr>
                          <w:rFonts w:ascii="Courier New" w:hAnsi="Courier New" w:cs="Courier New"/>
                          <w:sz w:val="20"/>
                          <w:szCs w:val="20"/>
                          <w:lang w:val="en-US"/>
                        </w:rPr>
                      </w:pPr>
                      <w:r w:rsidRPr="006250CF">
                        <w:rPr>
                          <w:rFonts w:ascii="Courier New" w:hAnsi="Courier New" w:cs="Courier New"/>
                          <w:sz w:val="20"/>
                          <w:szCs w:val="20"/>
                          <w:lang w:val="en-US"/>
                        </w:rPr>
                        <w:t>&lt;/form&gt;{% if ext %}</w:t>
                      </w:r>
                    </w:p>
                    <w:p w14:paraId="2467BA24" w14:textId="470A8590" w:rsidR="0068433A" w:rsidRPr="006250CF" w:rsidRDefault="0068433A" w:rsidP="003D15BB">
                      <w:pPr>
                        <w:pStyle w:val="Default"/>
                        <w:rPr>
                          <w:rFonts w:ascii="Courier New" w:hAnsi="Courier New" w:cs="Courier New"/>
                          <w:sz w:val="20"/>
                          <w:szCs w:val="20"/>
                          <w:lang w:val="en-US"/>
                        </w:rPr>
                      </w:pPr>
                      <w:r w:rsidRPr="006250CF">
                        <w:rPr>
                          <w:rFonts w:ascii="Courier New" w:hAnsi="Courier New" w:cs="Courier New"/>
                          <w:sz w:val="20"/>
                          <w:szCs w:val="20"/>
                          <w:lang w:val="en-US"/>
                        </w:rPr>
                        <w:t>&lt;div class="alert alert-danger" role="alert"&gt;ext}}div&gt;{% endif %}&lt;h2&gt;Query:&lt;/h2&gt;if query_path %}</w:t>
                      </w:r>
                    </w:p>
                    <w:p w14:paraId="3A5CCB86"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img src="data:;base64,{{ query_path }}" width="200px"&gt;</w:t>
                      </w:r>
                    </w:p>
                    <w:p w14:paraId="14F8A25B"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 endif %}</w:t>
                      </w:r>
                    </w:p>
                    <w:p w14:paraId="5BCCD8FC"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4&gt;Urutan Hasil Klasifikasi: {{ probability }}&lt;/h4&gt;</w:t>
                      </w:r>
                    </w:p>
                    <w:p w14:paraId="5CAD214C"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2&gt;Proses Perhitungan:&lt;/h2&gt;</w:t>
                      </w:r>
                    </w:p>
                    <w:p w14:paraId="78E35412"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h4&gt;Berikut ialah contoh perhitungan gambar input dengan 1 vektor yang ada dalam database (terdapat ribuan vektor dalam DB)&lt;/h4&gt;</w:t>
                      </w:r>
                    </w:p>
                    <w:p w14:paraId="441D3338"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label for="1"&gt;Vektor gambar Input hasil ekstraksi fitur oleh model: &lt;/label&gt;</w:t>
                      </w:r>
                    </w:p>
                    <w:p w14:paraId="2F42CEC6"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textarea id="1" name="1" rows="1" cols="50"&gt;</w:t>
                      </w:r>
                    </w:p>
                    <w:p w14:paraId="691B03C7" w14:textId="56B41420"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 vinput }}&lt;/textarea&gt;</w:t>
                      </w:r>
                    </w:p>
                    <w:p w14:paraId="08F8E24E"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label for="2"&gt;1 contoh Vektor gambar yang ada dalam database: &lt;/label&gt;</w:t>
                      </w:r>
                    </w:p>
                    <w:p w14:paraId="79598D9A" w14:textId="650C21F6"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lt;textarea id="2" name="2" rows="1" cols="50"&gt;{{ vdb }}</w:t>
                      </w:r>
                    </w:p>
                    <w:p w14:paraId="4E2DF2A5" w14:textId="4B3BF85E"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textarea&gt;&lt;br&gt;</w:t>
                      </w:r>
                      <w:r>
                        <w:rPr>
                          <w:rFonts w:ascii="Courier New" w:hAnsi="Courier New" w:cs="Courier New"/>
                          <w:sz w:val="20"/>
                          <w:szCs w:val="20"/>
                          <w:lang w:val="en-US"/>
                        </w:rPr>
                        <w:t>&lt;h4&gt;</w:t>
                      </w:r>
                      <w:r w:rsidRPr="006250CF">
                        <w:rPr>
                          <w:rFonts w:ascii="Courier New" w:hAnsi="Courier New" w:cs="Courier New"/>
                          <w:sz w:val="20"/>
                          <w:szCs w:val="20"/>
                          <w:lang w:val="en-US"/>
                        </w:rPr>
                        <w:t>Antara vektor gambar input terhadap semua vektor gambar yang ada dalam database sesuai kategori hasil Klasifikasi dihitung kedekatannya dengan euclidean distance&lt;/h4&gt;</w:t>
                      </w:r>
                    </w:p>
                    <w:p w14:paraId="2F2743F4" w14:textId="53C5AFF3"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h4&gt;Hasil perhitungan dengan rumus euclidean distance ialah: {{ hasil }}&lt;/h4&gt;&lt;h4&gt;Setelah dilakukan semua perhitungan lalu dilakukan sorting dimana hasil yang mendekati 0 atau sama dengan 0ialah hasil teratas dan hanya diambil 30 teratas karena ingin menampilkan 30 gambar yang mirip.</w:t>
                      </w:r>
                    </w:p>
                    <w:p w14:paraId="462FE1C5" w14:textId="14E5D22B"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Dalam database satu baris terdapat kolom id, id_cat, vektor, dan gambar asli. Jadi tinggal menampilkan gambar asli sesuai nomor id vektor teratas. &lt;/h4&gt;h4&gt;Berikut gambar hasil s</w:t>
                      </w:r>
                      <w:r>
                        <w:rPr>
                          <w:rFonts w:ascii="Courier New" w:hAnsi="Courier New" w:cs="Courier New"/>
                          <w:sz w:val="20"/>
                          <w:szCs w:val="20"/>
                          <w:lang w:val="en-US"/>
                        </w:rPr>
                        <w:t>etelah sorting 1 teratas: &lt;/h4&gt;</w:t>
                      </w:r>
                      <w:r w:rsidRPr="006250CF">
                        <w:rPr>
                          <w:rFonts w:ascii="Courier New" w:hAnsi="Courier New" w:cs="Courier New"/>
                          <w:sz w:val="20"/>
                          <w:szCs w:val="20"/>
                          <w:lang w:val="en-US"/>
                        </w:rPr>
                        <w:t>&lt;figure style="margin-righ</w:t>
                      </w:r>
                      <w:r>
                        <w:rPr>
                          <w:rFonts w:ascii="Courier New" w:hAnsi="Courier New" w:cs="Courier New"/>
                          <w:sz w:val="20"/>
                          <w:szCs w:val="20"/>
                          <w:lang w:val="en-US"/>
                        </w:rPr>
                        <w:t>t: 15px; margin-bottom: 15px;"&gt;</w:t>
                      </w:r>
                      <w:r w:rsidRPr="006250CF">
                        <w:rPr>
                          <w:rFonts w:ascii="Courier New" w:hAnsi="Courier New" w:cs="Courier New"/>
                          <w:sz w:val="20"/>
                          <w:szCs w:val="20"/>
                          <w:lang w:val="en-US"/>
                        </w:rPr>
                        <w:t>&lt;img src="data:;base64,{{ hasil_gb }}" height="200px"&gt;</w:t>
                      </w:r>
                    </w:p>
                    <w:p w14:paraId="35F5136A" w14:textId="7777777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ure&gt;</w:t>
                      </w:r>
                    </w:p>
                    <w:p w14:paraId="1DB643DA" w14:textId="5574F1A1"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lt;h2&gt;Results:&lt;/h2&gt;</w:t>
                      </w:r>
                    </w:p>
                    <w:p w14:paraId="31796353" w14:textId="0F168220"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for score in scores %}</w:t>
                      </w:r>
                    </w:p>
                    <w:p w14:paraId="08253BDF" w14:textId="35C0CC64" w:rsidR="0068433A" w:rsidRPr="006250CF"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lt;figure style="float: left; margin-right: 20px; margin-bottom: 20px;"&gt; &lt;img src="data:;base64,{{ score[1] }}" height="200px"&gt;</w:t>
                      </w:r>
                    </w:p>
                    <w:p w14:paraId="17768B2B" w14:textId="406DE907" w:rsidR="0068433A" w:rsidRPr="006250CF" w:rsidRDefault="0068433A" w:rsidP="006250CF">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caption&gt;Kemiripan {{ score[0] }}%&lt;/figcaption&gt;</w:t>
                      </w:r>
                    </w:p>
                    <w:p w14:paraId="38B30281" w14:textId="2543DC09" w:rsidR="0068433A" w:rsidRPr="00A95EB6" w:rsidRDefault="0068433A" w:rsidP="00F63D36">
                      <w:pPr>
                        <w:pStyle w:val="Default"/>
                        <w:rPr>
                          <w:rFonts w:ascii="Courier New" w:hAnsi="Courier New" w:cs="Courier New"/>
                          <w:sz w:val="20"/>
                          <w:szCs w:val="20"/>
                          <w:lang w:val="en-US"/>
                        </w:rPr>
                      </w:pPr>
                      <w:r w:rsidRPr="006250CF">
                        <w:rPr>
                          <w:rFonts w:ascii="Courier New" w:hAnsi="Courier New" w:cs="Courier New"/>
                          <w:sz w:val="20"/>
                          <w:szCs w:val="20"/>
                          <w:lang w:val="en-US"/>
                        </w:rPr>
                        <w:t xml:space="preserve"> &lt;/figure&gt;{% endfor %}div&gt;&lt;/body&gt;</w:t>
                      </w:r>
                    </w:p>
                  </w:txbxContent>
                </v:textbox>
                <w10:anchorlock/>
              </v:shape>
            </w:pict>
          </mc:Fallback>
        </mc:AlternateContent>
      </w:r>
    </w:p>
    <w:p w14:paraId="4A759F41" w14:textId="5D1CC2B5" w:rsidR="00EE7106" w:rsidRDefault="00266FBB" w:rsidP="00C048C8">
      <w:pPr>
        <w:pStyle w:val="Caption"/>
      </w:pPr>
      <w:bookmarkStart w:id="246" w:name="_Toc89724089"/>
      <w:bookmarkStart w:id="247" w:name="_Toc92230897"/>
      <w:bookmarkStart w:id="248" w:name="_Toc97949113"/>
      <w:bookmarkStart w:id="249" w:name="_Toc98026127"/>
      <w:r>
        <w:t xml:space="preserve">Gambar 5. </w:t>
      </w:r>
      <w:r w:rsidR="00FA3F73">
        <w:fldChar w:fldCharType="begin"/>
      </w:r>
      <w:r w:rsidR="00FA3F73">
        <w:instrText xml:space="preserve"> SEQ Gambar_5. \* ARABIC </w:instrText>
      </w:r>
      <w:r w:rsidR="00FA3F73">
        <w:fldChar w:fldCharType="separate"/>
      </w:r>
      <w:r w:rsidR="00C048C8">
        <w:rPr>
          <w:noProof/>
        </w:rPr>
        <w:t>17</w:t>
      </w:r>
      <w:r w:rsidR="00FA3F73">
        <w:rPr>
          <w:noProof/>
        </w:rPr>
        <w:fldChar w:fldCharType="end"/>
      </w:r>
      <w:r>
        <w:t xml:space="preserve"> </w:t>
      </w:r>
      <w:r w:rsidRPr="00EE7106">
        <w:rPr>
          <w:i/>
        </w:rPr>
        <w:t>Source Code</w:t>
      </w:r>
      <w:r>
        <w:t xml:space="preserve"> File Html</w:t>
      </w:r>
      <w:bookmarkEnd w:id="246"/>
      <w:bookmarkEnd w:id="247"/>
      <w:bookmarkEnd w:id="248"/>
      <w:bookmarkEnd w:id="249"/>
    </w:p>
    <w:p w14:paraId="127DCE71" w14:textId="08C172FA" w:rsidR="00EE7106" w:rsidRDefault="00EE7106" w:rsidP="00EE7106">
      <w:pPr>
        <w:ind w:firstLine="0"/>
      </w:pPr>
      <w:r>
        <w:lastRenderedPageBreak/>
        <w:t xml:space="preserve">Dari </w:t>
      </w:r>
      <w:r w:rsidRPr="00EE7106">
        <w:rPr>
          <w:i/>
        </w:rPr>
        <w:t>hasil source code</w:t>
      </w:r>
      <w:r w:rsidR="00011B73">
        <w:t xml:space="preserve"> Gambar 5.16 dan Gambar 5.17</w:t>
      </w:r>
      <w:r>
        <w:t xml:space="preserve"> menghasilkan sebuah tampilan </w:t>
      </w:r>
      <w:r w:rsidR="000C6988" w:rsidRPr="000C6988">
        <w:rPr>
          <w:i/>
        </w:rPr>
        <w:t>user interface</w:t>
      </w:r>
      <w:r w:rsidR="000C6988">
        <w:t xml:space="preserve"> </w:t>
      </w:r>
      <w:r>
        <w:t>web yang terlihat pada Gamba</w:t>
      </w:r>
      <w:r w:rsidR="00011B73">
        <w:t>r 5.18</w:t>
      </w:r>
      <w:r>
        <w:t>.</w:t>
      </w:r>
    </w:p>
    <w:p w14:paraId="1ADB1F7A" w14:textId="65FA4F9B" w:rsidR="00266FBB" w:rsidRDefault="00C048C8" w:rsidP="00266FBB">
      <w:pPr>
        <w:keepNext/>
        <w:ind w:firstLine="0"/>
      </w:pPr>
      <w:r>
        <w:rPr>
          <w:noProof/>
        </w:rPr>
        <w:drawing>
          <wp:inline distT="0" distB="0" distL="0" distR="0" wp14:anchorId="4ECCC98B" wp14:editId="357E1A88">
            <wp:extent cx="5036185" cy="376936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i.png"/>
                    <pic:cNvPicPr/>
                  </pic:nvPicPr>
                  <pic:blipFill>
                    <a:blip r:embed="rId52">
                      <a:extLst>
                        <a:ext uri="{28A0092B-C50C-407E-A947-70E740481C1C}">
                          <a14:useLocalDpi xmlns:a14="http://schemas.microsoft.com/office/drawing/2010/main" val="0"/>
                        </a:ext>
                      </a:extLst>
                    </a:blip>
                    <a:stretch>
                      <a:fillRect/>
                    </a:stretch>
                  </pic:blipFill>
                  <pic:spPr>
                    <a:xfrm>
                      <a:off x="0" y="0"/>
                      <a:ext cx="5036185" cy="3769360"/>
                    </a:xfrm>
                    <a:prstGeom prst="rect">
                      <a:avLst/>
                    </a:prstGeom>
                  </pic:spPr>
                </pic:pic>
              </a:graphicData>
            </a:graphic>
          </wp:inline>
        </w:drawing>
      </w:r>
    </w:p>
    <w:p w14:paraId="45754EA1" w14:textId="2172612E" w:rsidR="000C6988" w:rsidRPr="000C6988" w:rsidRDefault="00266FBB" w:rsidP="00C048C8">
      <w:pPr>
        <w:pStyle w:val="Caption"/>
      </w:pPr>
      <w:bookmarkStart w:id="250" w:name="_Toc89724090"/>
      <w:bookmarkStart w:id="251" w:name="_Toc92230898"/>
      <w:bookmarkStart w:id="252" w:name="_Toc97949114"/>
      <w:bookmarkStart w:id="253" w:name="_Toc98026128"/>
      <w:r>
        <w:t xml:space="preserve">Gambar 5. </w:t>
      </w:r>
      <w:r w:rsidR="00FA3F73">
        <w:fldChar w:fldCharType="begin"/>
      </w:r>
      <w:r w:rsidR="00FA3F73">
        <w:instrText xml:space="preserve"> SEQ Gambar_5. \* ARABIC </w:instrText>
      </w:r>
      <w:r w:rsidR="00FA3F73">
        <w:fldChar w:fldCharType="separate"/>
      </w:r>
      <w:r w:rsidR="00C048C8">
        <w:rPr>
          <w:noProof/>
        </w:rPr>
        <w:t>18</w:t>
      </w:r>
      <w:r w:rsidR="00FA3F73">
        <w:rPr>
          <w:noProof/>
        </w:rPr>
        <w:fldChar w:fldCharType="end"/>
      </w:r>
      <w:r>
        <w:t xml:space="preserve"> Tampilan </w:t>
      </w:r>
      <w:r w:rsidRPr="000C6988">
        <w:rPr>
          <w:i/>
        </w:rPr>
        <w:t>User Interface</w:t>
      </w:r>
      <w:r>
        <w:t xml:space="preserve"> Web</w:t>
      </w:r>
      <w:bookmarkEnd w:id="250"/>
      <w:bookmarkEnd w:id="251"/>
      <w:bookmarkEnd w:id="252"/>
      <w:bookmarkEnd w:id="253"/>
    </w:p>
    <w:p w14:paraId="32755B86" w14:textId="30BAF5E2" w:rsidR="002B3ECA" w:rsidRDefault="002B3ECA" w:rsidP="007C1E9B">
      <w:pPr>
        <w:pStyle w:val="Heading2"/>
        <w:numPr>
          <w:ilvl w:val="1"/>
          <w:numId w:val="42"/>
        </w:numPr>
      </w:pPr>
      <w:bookmarkStart w:id="254" w:name="_Toc98026064"/>
      <w:r>
        <w:t>Hasil</w:t>
      </w:r>
      <w:bookmarkEnd w:id="254"/>
    </w:p>
    <w:p w14:paraId="5AED85E2" w14:textId="479C1296" w:rsidR="009953B9" w:rsidRDefault="000C6988" w:rsidP="000C7D58">
      <w:pPr>
        <w:pStyle w:val="Heading3"/>
        <w:numPr>
          <w:ilvl w:val="2"/>
          <w:numId w:val="43"/>
        </w:numPr>
      </w:pPr>
      <w:bookmarkStart w:id="255" w:name="_Toc98026065"/>
      <w:r>
        <w:t>Hasil Pelatihan</w:t>
      </w:r>
      <w:bookmarkEnd w:id="255"/>
    </w:p>
    <w:p w14:paraId="2361A0F9" w14:textId="65E86B85" w:rsidR="005B0375" w:rsidRDefault="000C6988" w:rsidP="00565886">
      <w:r w:rsidRPr="000C6988">
        <w:t xml:space="preserve">Peneliti melakukan klasifikasi terhadap citra </w:t>
      </w:r>
      <w:r w:rsidRPr="000C6988">
        <w:rPr>
          <w:i/>
        </w:rPr>
        <w:t>produk fashion</w:t>
      </w:r>
      <w:r>
        <w:t xml:space="preserve"> </w:t>
      </w:r>
      <w:r w:rsidRPr="000C6988">
        <w:t xml:space="preserve">dengan </w:t>
      </w:r>
      <w:r>
        <w:t>42 kelas atau kategori</w:t>
      </w:r>
      <w:r w:rsidRPr="000C6988">
        <w:t xml:space="preserve">. Proses pertama yang dilakukan adalah dengan meload data yang akan digunakan saat proses pelatihan kemudian saat proses pelatihan akan menghasilkan model dengan </w:t>
      </w:r>
      <w:r>
        <w:t>performa</w:t>
      </w:r>
      <w:r w:rsidRPr="000C6988">
        <w:t xml:space="preserve"> terbaik model tersebut itulah yang nantinya akan digunakan saat proses pengujian. Parameter yang dapat digunakan untuk mengukur tingkat keberhasilan adalah nilai akurasi. Dalam proses pelatihan digunakan packages keras pada python dengan </w:t>
      </w:r>
      <w:r w:rsidRPr="000C6988">
        <w:rPr>
          <w:i/>
        </w:rPr>
        <w:t>backend</w:t>
      </w:r>
      <w:r w:rsidRPr="000C6988">
        <w:t xml:space="preserve"> tensorflow.</w:t>
      </w:r>
      <w:r w:rsidR="00DA3EE3">
        <w:t xml:space="preserve"> Pada proses pelat</w:t>
      </w:r>
      <w:r>
        <w:t xml:space="preserve">ihan terdapat 3 arsitektur berbeda yaitu arsitektur rancangan </w:t>
      </w:r>
      <w:r w:rsidR="00A36483">
        <w:t xml:space="preserve">yang diusulkan </w:t>
      </w:r>
      <w:r>
        <w:t>dan arsitektur yang memanfaatkan model yang sudah jadi antara lain VGG16 dan ResNet50</w:t>
      </w:r>
      <w:r w:rsidR="00591F26">
        <w:t xml:space="preserve">. </w:t>
      </w:r>
      <w:r w:rsidR="00DA3EE3">
        <w:t xml:space="preserve">Dari ketiga arsitektur terdapat enam variasi model yang dibuat dengan </w:t>
      </w:r>
      <w:r w:rsidR="00DA3EE3" w:rsidRPr="00DA3EE3">
        <w:rPr>
          <w:i/>
        </w:rPr>
        <w:t>optimizer</w:t>
      </w:r>
      <w:r w:rsidR="00DA3EE3">
        <w:t xml:space="preserve"> dan </w:t>
      </w:r>
      <w:r w:rsidR="00DA3EE3" w:rsidRPr="00DA3EE3">
        <w:rPr>
          <w:i/>
        </w:rPr>
        <w:t>learning rate</w:t>
      </w:r>
      <w:r w:rsidR="00DA3EE3">
        <w:t xml:space="preserve"> yang membedakannya.</w:t>
      </w:r>
      <w:r w:rsidR="005B0375">
        <w:t xml:space="preserve"> Semua hasil pelatihan dicatat </w:t>
      </w:r>
      <w:r w:rsidR="005B0375">
        <w:lastRenderedPageBreak/>
        <w:t xml:space="preserve">dan dibandingkan saat model disimpan dari </w:t>
      </w:r>
      <w:r w:rsidR="005B0375" w:rsidRPr="005B0375">
        <w:rPr>
          <w:i/>
        </w:rPr>
        <w:t>accuracy</w:t>
      </w:r>
      <w:r w:rsidR="005B0375">
        <w:t xml:space="preserve"> validasi terbaik menggunakan </w:t>
      </w:r>
      <w:r w:rsidR="005B0375" w:rsidRPr="005B0375">
        <w:rPr>
          <w:i/>
        </w:rPr>
        <w:t>callback</w:t>
      </w:r>
      <w:r w:rsidR="005B0375">
        <w:t xml:space="preserve"> model </w:t>
      </w:r>
      <w:r w:rsidR="005B0375" w:rsidRPr="005B0375">
        <w:rPr>
          <w:i/>
        </w:rPr>
        <w:t>checkpoint</w:t>
      </w:r>
      <w:r w:rsidR="005B0375">
        <w:rPr>
          <w:i/>
        </w:rPr>
        <w:t xml:space="preserve">, </w:t>
      </w:r>
      <w:r w:rsidR="005B0375">
        <w:t>namun grafik dari pelatihan tetap akan mencatat sampai pelatihan berhenti.</w:t>
      </w:r>
    </w:p>
    <w:p w14:paraId="73693E4E" w14:textId="77777777" w:rsidR="005B0375" w:rsidRDefault="005B0375" w:rsidP="000C6988"/>
    <w:p w14:paraId="5472C951" w14:textId="16A19A30" w:rsidR="00DA3EE3" w:rsidRDefault="00DA3EE3" w:rsidP="00DA3EE3">
      <w:pPr>
        <w:pStyle w:val="Heading4"/>
      </w:pPr>
      <w:bookmarkStart w:id="256" w:name="_Toc98026066"/>
      <w:r>
        <w:t xml:space="preserve">Model </w:t>
      </w:r>
      <w:r w:rsidR="007C1E9B">
        <w:t>yang Diusulkan</w:t>
      </w:r>
      <w:bookmarkEnd w:id="256"/>
    </w:p>
    <w:p w14:paraId="4700A969" w14:textId="2541F327" w:rsidR="00DA3EE3" w:rsidRDefault="00DA3EE3" w:rsidP="000C6988">
      <w:r w:rsidRPr="00591F26">
        <w:t>Saat membuat model ini, arsitektur yang digunakan adalah jaringan residual.</w:t>
      </w:r>
      <w:r>
        <w:t xml:space="preserve"> Berikut merupakan hasil </w:t>
      </w:r>
      <w:r w:rsidRPr="00275EAB">
        <w:rPr>
          <w:i/>
        </w:rPr>
        <w:t>training</w:t>
      </w:r>
      <w:r>
        <w:t xml:space="preserve"> dengan menggunakan 6 variasi model yang dapat dilihat pada Tabel 5.</w:t>
      </w:r>
      <w:r w:rsidR="000E7E8B">
        <w:t>2.</w:t>
      </w:r>
    </w:p>
    <w:p w14:paraId="54B3F282" w14:textId="1BC616A3" w:rsidR="001A0CE1" w:rsidRDefault="001A0CE1" w:rsidP="00C048C8">
      <w:pPr>
        <w:pStyle w:val="Caption"/>
      </w:pPr>
      <w:bookmarkStart w:id="257" w:name="_Toc92230946"/>
      <w:bookmarkStart w:id="258" w:name="_Toc97749920"/>
      <w:bookmarkStart w:id="259" w:name="_Toc97949173"/>
      <w:r>
        <w:t xml:space="preserve">Tabel 5. </w:t>
      </w:r>
      <w:r w:rsidR="00FA3F73">
        <w:fldChar w:fldCharType="begin"/>
      </w:r>
      <w:r w:rsidR="00FA3F73">
        <w:instrText xml:space="preserve"> SEQ Tabel_5. \* ARABIC </w:instrText>
      </w:r>
      <w:r w:rsidR="00FA3F73">
        <w:fldChar w:fldCharType="separate"/>
      </w:r>
      <w:r w:rsidR="007C5499">
        <w:rPr>
          <w:noProof/>
        </w:rPr>
        <w:t>2</w:t>
      </w:r>
      <w:r w:rsidR="00FA3F73">
        <w:rPr>
          <w:noProof/>
        </w:rPr>
        <w:fldChar w:fldCharType="end"/>
      </w:r>
      <w:r>
        <w:t xml:space="preserve"> Perbandingan Hasil </w:t>
      </w:r>
      <w:r w:rsidRPr="001A0CE1">
        <w:rPr>
          <w:i/>
        </w:rPr>
        <w:t>Training</w:t>
      </w:r>
      <w:r>
        <w:t xml:space="preserve"> Model</w:t>
      </w:r>
      <w:r w:rsidR="00D91799">
        <w:t xml:space="preserve"> </w:t>
      </w:r>
      <w:bookmarkEnd w:id="257"/>
      <w:bookmarkEnd w:id="258"/>
      <w:r w:rsidR="00A36483">
        <w:t>yang Diusulkan</w:t>
      </w:r>
      <w:bookmarkEnd w:id="259"/>
    </w:p>
    <w:tbl>
      <w:tblPr>
        <w:tblStyle w:val="TableGrid"/>
        <w:tblW w:w="0" w:type="auto"/>
        <w:tblLook w:val="04A0" w:firstRow="1" w:lastRow="0" w:firstColumn="1" w:lastColumn="0" w:noHBand="0" w:noVBand="1"/>
      </w:tblPr>
      <w:tblGrid>
        <w:gridCol w:w="843"/>
        <w:gridCol w:w="1288"/>
        <w:gridCol w:w="1015"/>
        <w:gridCol w:w="1181"/>
        <w:gridCol w:w="1198"/>
        <w:gridCol w:w="1198"/>
        <w:gridCol w:w="1198"/>
      </w:tblGrid>
      <w:tr w:rsidR="00E06772" w14:paraId="7E95A0FE" w14:textId="77777777" w:rsidTr="00E06772">
        <w:tc>
          <w:tcPr>
            <w:tcW w:w="730" w:type="dxa"/>
            <w:shd w:val="clear" w:color="auto" w:fill="BDD6EE" w:themeFill="accent1" w:themeFillTint="66"/>
          </w:tcPr>
          <w:p w14:paraId="3401C6B1" w14:textId="43303D35" w:rsidR="00E06772" w:rsidRDefault="00E06772" w:rsidP="00DA3EE3">
            <w:pPr>
              <w:spacing w:line="240" w:lineRule="auto"/>
              <w:ind w:firstLine="0"/>
              <w:jc w:val="center"/>
            </w:pPr>
            <w:r>
              <w:t>No</w:t>
            </w:r>
          </w:p>
          <w:p w14:paraId="2FEB29F1" w14:textId="6724FFD9" w:rsidR="00E06772" w:rsidRDefault="00E06772" w:rsidP="00DA3EE3">
            <w:pPr>
              <w:spacing w:line="240" w:lineRule="auto"/>
              <w:ind w:firstLine="0"/>
              <w:jc w:val="center"/>
            </w:pPr>
            <w:r>
              <w:t>Model</w:t>
            </w:r>
          </w:p>
        </w:tc>
        <w:tc>
          <w:tcPr>
            <w:tcW w:w="1293" w:type="dxa"/>
            <w:shd w:val="clear" w:color="auto" w:fill="BDD6EE" w:themeFill="accent1" w:themeFillTint="66"/>
            <w:vAlign w:val="center"/>
          </w:tcPr>
          <w:p w14:paraId="72E7E270" w14:textId="2A91A171" w:rsidR="00E06772" w:rsidRDefault="00E06772" w:rsidP="00DA3EE3">
            <w:pPr>
              <w:spacing w:line="240" w:lineRule="auto"/>
              <w:ind w:firstLine="0"/>
              <w:jc w:val="center"/>
            </w:pPr>
            <w:r>
              <w:t xml:space="preserve">Jenis </w:t>
            </w:r>
            <w:r w:rsidRPr="00DA3EE3">
              <w:rPr>
                <w:i/>
              </w:rPr>
              <w:t>Optimizers</w:t>
            </w:r>
          </w:p>
        </w:tc>
        <w:tc>
          <w:tcPr>
            <w:tcW w:w="1056" w:type="dxa"/>
            <w:shd w:val="clear" w:color="auto" w:fill="BDD6EE" w:themeFill="accent1" w:themeFillTint="66"/>
            <w:vAlign w:val="center"/>
          </w:tcPr>
          <w:p w14:paraId="44E6DB3F" w14:textId="3AC32D8F" w:rsidR="00E06772" w:rsidRPr="00DA3EE3" w:rsidRDefault="00E06772" w:rsidP="00DA3EE3">
            <w:pPr>
              <w:spacing w:line="240" w:lineRule="auto"/>
              <w:ind w:firstLine="0"/>
              <w:jc w:val="center"/>
              <w:rPr>
                <w:i/>
              </w:rPr>
            </w:pPr>
            <w:r w:rsidRPr="00DA3EE3">
              <w:rPr>
                <w:i/>
              </w:rPr>
              <w:t>Stop Epoch</w:t>
            </w:r>
          </w:p>
        </w:tc>
        <w:tc>
          <w:tcPr>
            <w:tcW w:w="1200" w:type="dxa"/>
            <w:shd w:val="clear" w:color="auto" w:fill="BDD6EE" w:themeFill="accent1" w:themeFillTint="66"/>
            <w:vAlign w:val="center"/>
          </w:tcPr>
          <w:p w14:paraId="6775E3C4" w14:textId="0F3883EF" w:rsidR="00E06772" w:rsidRPr="00DA3EE3" w:rsidRDefault="00E06772" w:rsidP="00DA3EE3">
            <w:pPr>
              <w:spacing w:line="240" w:lineRule="auto"/>
              <w:ind w:firstLine="0"/>
              <w:jc w:val="center"/>
              <w:rPr>
                <w:i/>
              </w:rPr>
            </w:pPr>
            <w:r w:rsidRPr="00DA3EE3">
              <w:rPr>
                <w:i/>
              </w:rPr>
              <w:t>Learning Rate</w:t>
            </w:r>
          </w:p>
        </w:tc>
        <w:tc>
          <w:tcPr>
            <w:tcW w:w="1214" w:type="dxa"/>
            <w:shd w:val="clear" w:color="auto" w:fill="BDD6EE" w:themeFill="accent1" w:themeFillTint="66"/>
            <w:vAlign w:val="center"/>
          </w:tcPr>
          <w:p w14:paraId="30AFB4EA" w14:textId="6416420A" w:rsidR="00E06772" w:rsidRDefault="00E06772" w:rsidP="00DA3EE3">
            <w:pPr>
              <w:spacing w:line="240" w:lineRule="auto"/>
              <w:ind w:firstLine="0"/>
              <w:jc w:val="center"/>
            </w:pPr>
            <w:r w:rsidRPr="00DA3EE3">
              <w:rPr>
                <w:i/>
              </w:rPr>
              <w:t>Accuracy</w:t>
            </w:r>
            <w:r>
              <w:t xml:space="preserve"> </w:t>
            </w:r>
            <w:r w:rsidRPr="00E06772">
              <w:rPr>
                <w:i/>
              </w:rPr>
              <w:t>Training</w:t>
            </w:r>
          </w:p>
        </w:tc>
        <w:tc>
          <w:tcPr>
            <w:tcW w:w="1214" w:type="dxa"/>
            <w:shd w:val="clear" w:color="auto" w:fill="BDD6EE" w:themeFill="accent1" w:themeFillTint="66"/>
            <w:vAlign w:val="center"/>
          </w:tcPr>
          <w:p w14:paraId="5FBC3F43" w14:textId="539ADB44" w:rsidR="00E06772" w:rsidRDefault="00E06772" w:rsidP="00DA3EE3">
            <w:pPr>
              <w:spacing w:line="240" w:lineRule="auto"/>
              <w:ind w:firstLine="0"/>
              <w:jc w:val="center"/>
            </w:pPr>
            <w:r w:rsidRPr="00DA3EE3">
              <w:rPr>
                <w:i/>
              </w:rPr>
              <w:t>Accuracy</w:t>
            </w:r>
            <w:r>
              <w:t xml:space="preserve"> Validasi</w:t>
            </w:r>
          </w:p>
        </w:tc>
        <w:tc>
          <w:tcPr>
            <w:tcW w:w="1214" w:type="dxa"/>
            <w:shd w:val="clear" w:color="auto" w:fill="BDD6EE" w:themeFill="accent1" w:themeFillTint="66"/>
            <w:vAlign w:val="center"/>
          </w:tcPr>
          <w:p w14:paraId="53D3C767" w14:textId="63289696" w:rsidR="00E06772" w:rsidRDefault="00E06772" w:rsidP="001A0CE1">
            <w:pPr>
              <w:spacing w:line="240" w:lineRule="auto"/>
              <w:ind w:firstLine="0"/>
              <w:jc w:val="center"/>
            </w:pPr>
            <w:r w:rsidRPr="00DA3EE3">
              <w:rPr>
                <w:i/>
              </w:rPr>
              <w:t xml:space="preserve">Accuracy </w:t>
            </w:r>
            <w:r w:rsidRPr="00E06772">
              <w:rPr>
                <w:i/>
              </w:rPr>
              <w:t>Testing</w:t>
            </w:r>
          </w:p>
        </w:tc>
      </w:tr>
      <w:tr w:rsidR="00E06772" w14:paraId="705E89BF" w14:textId="77777777" w:rsidTr="00E06772">
        <w:tc>
          <w:tcPr>
            <w:tcW w:w="730" w:type="dxa"/>
          </w:tcPr>
          <w:p w14:paraId="14AB77AD" w14:textId="1178147B" w:rsidR="00E06772" w:rsidRDefault="00E06772" w:rsidP="005B0375">
            <w:pPr>
              <w:spacing w:line="240" w:lineRule="auto"/>
              <w:ind w:firstLine="0"/>
              <w:jc w:val="center"/>
            </w:pPr>
            <w:r>
              <w:t>1</w:t>
            </w:r>
          </w:p>
        </w:tc>
        <w:tc>
          <w:tcPr>
            <w:tcW w:w="1293" w:type="dxa"/>
          </w:tcPr>
          <w:p w14:paraId="4D4E23AA" w14:textId="6BB4DDBC" w:rsidR="00E06772" w:rsidRDefault="00E06772" w:rsidP="005B0375">
            <w:pPr>
              <w:spacing w:line="240" w:lineRule="auto"/>
              <w:ind w:firstLine="0"/>
              <w:jc w:val="center"/>
            </w:pPr>
            <w:r>
              <w:t>ADAM</w:t>
            </w:r>
          </w:p>
        </w:tc>
        <w:tc>
          <w:tcPr>
            <w:tcW w:w="1056" w:type="dxa"/>
          </w:tcPr>
          <w:p w14:paraId="49BB001B" w14:textId="5FA28DFF" w:rsidR="00E06772" w:rsidRDefault="00E06772" w:rsidP="005B0375">
            <w:pPr>
              <w:spacing w:line="240" w:lineRule="auto"/>
              <w:ind w:firstLine="0"/>
              <w:jc w:val="center"/>
            </w:pPr>
            <w:r>
              <w:t>11</w:t>
            </w:r>
          </w:p>
        </w:tc>
        <w:tc>
          <w:tcPr>
            <w:tcW w:w="1200" w:type="dxa"/>
          </w:tcPr>
          <w:p w14:paraId="25FFF35D" w14:textId="5F1FFB92" w:rsidR="00E06772" w:rsidRDefault="00E06772" w:rsidP="005B0375">
            <w:pPr>
              <w:spacing w:line="240" w:lineRule="auto"/>
              <w:ind w:firstLine="0"/>
              <w:jc w:val="center"/>
            </w:pPr>
            <w:r>
              <w:t>0.01</w:t>
            </w:r>
          </w:p>
        </w:tc>
        <w:tc>
          <w:tcPr>
            <w:tcW w:w="1214" w:type="dxa"/>
          </w:tcPr>
          <w:p w14:paraId="6727EB4F" w14:textId="30C881C9" w:rsidR="00E06772" w:rsidRDefault="00E06772" w:rsidP="005B0375">
            <w:pPr>
              <w:spacing w:line="240" w:lineRule="auto"/>
              <w:ind w:firstLine="0"/>
              <w:jc w:val="center"/>
            </w:pPr>
            <w:r>
              <w:t>70.03</w:t>
            </w:r>
          </w:p>
        </w:tc>
        <w:tc>
          <w:tcPr>
            <w:tcW w:w="1214" w:type="dxa"/>
          </w:tcPr>
          <w:p w14:paraId="017B1C35" w14:textId="1727B8DD" w:rsidR="00E06772" w:rsidRDefault="00E06772" w:rsidP="005B0375">
            <w:pPr>
              <w:spacing w:line="240" w:lineRule="auto"/>
              <w:ind w:firstLine="0"/>
              <w:jc w:val="center"/>
            </w:pPr>
            <w:r>
              <w:t>73.34</w:t>
            </w:r>
          </w:p>
        </w:tc>
        <w:tc>
          <w:tcPr>
            <w:tcW w:w="1214" w:type="dxa"/>
          </w:tcPr>
          <w:p w14:paraId="6AF5BCF2" w14:textId="2725DE52" w:rsidR="00E06772" w:rsidRDefault="00E06772" w:rsidP="005B0375">
            <w:pPr>
              <w:spacing w:line="240" w:lineRule="auto"/>
              <w:ind w:firstLine="0"/>
              <w:jc w:val="center"/>
            </w:pPr>
            <w:r>
              <w:t>74</w:t>
            </w:r>
          </w:p>
        </w:tc>
      </w:tr>
      <w:tr w:rsidR="00E06772" w14:paraId="0A79A079" w14:textId="77777777" w:rsidTr="00E06772">
        <w:tc>
          <w:tcPr>
            <w:tcW w:w="730" w:type="dxa"/>
          </w:tcPr>
          <w:p w14:paraId="4EAD4D34" w14:textId="46B674B2" w:rsidR="00E06772" w:rsidRDefault="00E06772" w:rsidP="005B0375">
            <w:pPr>
              <w:spacing w:line="240" w:lineRule="auto"/>
              <w:ind w:firstLine="0"/>
              <w:jc w:val="center"/>
            </w:pPr>
            <w:r>
              <w:t>2</w:t>
            </w:r>
          </w:p>
        </w:tc>
        <w:tc>
          <w:tcPr>
            <w:tcW w:w="1293" w:type="dxa"/>
          </w:tcPr>
          <w:p w14:paraId="75D75719" w14:textId="111ADD6D" w:rsidR="00E06772" w:rsidRDefault="00E06772" w:rsidP="005B0375">
            <w:pPr>
              <w:spacing w:line="240" w:lineRule="auto"/>
              <w:ind w:firstLine="0"/>
              <w:jc w:val="center"/>
            </w:pPr>
            <w:r>
              <w:t>ADAM</w:t>
            </w:r>
          </w:p>
        </w:tc>
        <w:tc>
          <w:tcPr>
            <w:tcW w:w="1056" w:type="dxa"/>
          </w:tcPr>
          <w:p w14:paraId="61355DE1" w14:textId="5E216F58" w:rsidR="00E06772" w:rsidRDefault="00E06772" w:rsidP="005B0375">
            <w:pPr>
              <w:spacing w:line="240" w:lineRule="auto"/>
              <w:ind w:firstLine="0"/>
              <w:jc w:val="center"/>
            </w:pPr>
            <w:r>
              <w:t>27</w:t>
            </w:r>
          </w:p>
        </w:tc>
        <w:tc>
          <w:tcPr>
            <w:tcW w:w="1200" w:type="dxa"/>
          </w:tcPr>
          <w:p w14:paraId="575F6E0F" w14:textId="69030886" w:rsidR="00E06772" w:rsidRDefault="00E06772" w:rsidP="005B0375">
            <w:pPr>
              <w:spacing w:line="240" w:lineRule="auto"/>
              <w:ind w:firstLine="0"/>
              <w:jc w:val="center"/>
            </w:pPr>
            <w:r>
              <w:t>0.001</w:t>
            </w:r>
          </w:p>
        </w:tc>
        <w:tc>
          <w:tcPr>
            <w:tcW w:w="1214" w:type="dxa"/>
          </w:tcPr>
          <w:p w14:paraId="030E0FD1" w14:textId="13B0CEED" w:rsidR="00E06772" w:rsidRDefault="00E06772" w:rsidP="005B0375">
            <w:pPr>
              <w:spacing w:line="240" w:lineRule="auto"/>
              <w:ind w:firstLine="0"/>
              <w:jc w:val="center"/>
            </w:pPr>
            <w:r>
              <w:t>77.31</w:t>
            </w:r>
          </w:p>
        </w:tc>
        <w:tc>
          <w:tcPr>
            <w:tcW w:w="1214" w:type="dxa"/>
          </w:tcPr>
          <w:p w14:paraId="4D817AA6" w14:textId="00FF0A6E" w:rsidR="00E06772" w:rsidRDefault="00E06772" w:rsidP="005B0375">
            <w:pPr>
              <w:spacing w:line="240" w:lineRule="auto"/>
              <w:ind w:firstLine="0"/>
              <w:jc w:val="center"/>
            </w:pPr>
            <w:r>
              <w:t>78.80</w:t>
            </w:r>
          </w:p>
        </w:tc>
        <w:tc>
          <w:tcPr>
            <w:tcW w:w="1214" w:type="dxa"/>
          </w:tcPr>
          <w:p w14:paraId="7B4B1536" w14:textId="72CEC3DB" w:rsidR="00E06772" w:rsidRDefault="00E06772" w:rsidP="005B0375">
            <w:pPr>
              <w:spacing w:line="240" w:lineRule="auto"/>
              <w:ind w:firstLine="0"/>
              <w:jc w:val="center"/>
            </w:pPr>
            <w:r>
              <w:t>79</w:t>
            </w:r>
          </w:p>
        </w:tc>
      </w:tr>
      <w:tr w:rsidR="00E06772" w14:paraId="7B0F65A2" w14:textId="77777777" w:rsidTr="00E06772">
        <w:tc>
          <w:tcPr>
            <w:tcW w:w="730" w:type="dxa"/>
          </w:tcPr>
          <w:p w14:paraId="2CCE21E6" w14:textId="60A7AB7A" w:rsidR="00E06772" w:rsidRDefault="00E06772" w:rsidP="005B0375">
            <w:pPr>
              <w:spacing w:line="240" w:lineRule="auto"/>
              <w:ind w:firstLine="0"/>
              <w:jc w:val="center"/>
            </w:pPr>
            <w:r>
              <w:t>3</w:t>
            </w:r>
          </w:p>
        </w:tc>
        <w:tc>
          <w:tcPr>
            <w:tcW w:w="1293" w:type="dxa"/>
          </w:tcPr>
          <w:p w14:paraId="770DEC23" w14:textId="69779CFA" w:rsidR="00E06772" w:rsidRDefault="00E06772" w:rsidP="005B0375">
            <w:pPr>
              <w:spacing w:line="240" w:lineRule="auto"/>
              <w:ind w:firstLine="0"/>
              <w:jc w:val="center"/>
            </w:pPr>
            <w:r>
              <w:t>ADAM</w:t>
            </w:r>
          </w:p>
        </w:tc>
        <w:tc>
          <w:tcPr>
            <w:tcW w:w="1056" w:type="dxa"/>
          </w:tcPr>
          <w:p w14:paraId="6C290508" w14:textId="78563422" w:rsidR="00E06772" w:rsidRDefault="00E06772" w:rsidP="005B0375">
            <w:pPr>
              <w:spacing w:line="240" w:lineRule="auto"/>
              <w:ind w:firstLine="0"/>
              <w:jc w:val="center"/>
            </w:pPr>
            <w:r>
              <w:t>19</w:t>
            </w:r>
          </w:p>
        </w:tc>
        <w:tc>
          <w:tcPr>
            <w:tcW w:w="1200" w:type="dxa"/>
          </w:tcPr>
          <w:p w14:paraId="7CB2E9BB" w14:textId="346AD984" w:rsidR="00E06772" w:rsidRDefault="00E06772" w:rsidP="005B0375">
            <w:pPr>
              <w:spacing w:line="240" w:lineRule="auto"/>
              <w:ind w:firstLine="0"/>
              <w:jc w:val="center"/>
            </w:pPr>
            <w:r>
              <w:t>0.0001</w:t>
            </w:r>
          </w:p>
        </w:tc>
        <w:tc>
          <w:tcPr>
            <w:tcW w:w="1214" w:type="dxa"/>
          </w:tcPr>
          <w:p w14:paraId="76BDA570" w14:textId="533B5CE2" w:rsidR="00E06772" w:rsidRDefault="00E06772" w:rsidP="005B0375">
            <w:pPr>
              <w:spacing w:line="240" w:lineRule="auto"/>
              <w:ind w:firstLine="0"/>
              <w:jc w:val="center"/>
            </w:pPr>
            <w:r>
              <w:t>74.39</w:t>
            </w:r>
          </w:p>
        </w:tc>
        <w:tc>
          <w:tcPr>
            <w:tcW w:w="1214" w:type="dxa"/>
          </w:tcPr>
          <w:p w14:paraId="6480B94A" w14:textId="27673A6C" w:rsidR="00E06772" w:rsidRDefault="00E06772" w:rsidP="005B0375">
            <w:pPr>
              <w:spacing w:line="240" w:lineRule="auto"/>
              <w:ind w:firstLine="0"/>
              <w:jc w:val="center"/>
            </w:pPr>
            <w:r>
              <w:t>75.51</w:t>
            </w:r>
          </w:p>
        </w:tc>
        <w:tc>
          <w:tcPr>
            <w:tcW w:w="1214" w:type="dxa"/>
          </w:tcPr>
          <w:p w14:paraId="3951329C" w14:textId="013CA11F" w:rsidR="00E06772" w:rsidRDefault="00E06772" w:rsidP="005B0375">
            <w:pPr>
              <w:spacing w:line="240" w:lineRule="auto"/>
              <w:ind w:firstLine="0"/>
              <w:jc w:val="center"/>
            </w:pPr>
            <w:r>
              <w:t>76</w:t>
            </w:r>
          </w:p>
        </w:tc>
      </w:tr>
      <w:tr w:rsidR="00E06772" w14:paraId="0B4FA7F3" w14:textId="77777777" w:rsidTr="00E06772">
        <w:tc>
          <w:tcPr>
            <w:tcW w:w="730" w:type="dxa"/>
          </w:tcPr>
          <w:p w14:paraId="7CE34639" w14:textId="1B6A46DB" w:rsidR="00E06772" w:rsidRDefault="00E06772" w:rsidP="005B0375">
            <w:pPr>
              <w:spacing w:line="240" w:lineRule="auto"/>
              <w:ind w:firstLine="0"/>
              <w:jc w:val="center"/>
            </w:pPr>
            <w:r>
              <w:t>4</w:t>
            </w:r>
          </w:p>
        </w:tc>
        <w:tc>
          <w:tcPr>
            <w:tcW w:w="1293" w:type="dxa"/>
          </w:tcPr>
          <w:p w14:paraId="18BAE553" w14:textId="7AF750CA" w:rsidR="00E06772" w:rsidRDefault="00E06772" w:rsidP="005B0375">
            <w:pPr>
              <w:spacing w:line="240" w:lineRule="auto"/>
              <w:ind w:firstLine="0"/>
              <w:jc w:val="center"/>
            </w:pPr>
            <w:r>
              <w:t>RMSProp</w:t>
            </w:r>
          </w:p>
        </w:tc>
        <w:tc>
          <w:tcPr>
            <w:tcW w:w="1056" w:type="dxa"/>
          </w:tcPr>
          <w:p w14:paraId="54FC632A" w14:textId="391EC364" w:rsidR="00E06772" w:rsidRDefault="00E06772" w:rsidP="005B0375">
            <w:pPr>
              <w:spacing w:line="240" w:lineRule="auto"/>
              <w:ind w:firstLine="0"/>
              <w:jc w:val="center"/>
            </w:pPr>
            <w:r>
              <w:t>15</w:t>
            </w:r>
          </w:p>
        </w:tc>
        <w:tc>
          <w:tcPr>
            <w:tcW w:w="1200" w:type="dxa"/>
          </w:tcPr>
          <w:p w14:paraId="71751D11" w14:textId="72A5EFA9" w:rsidR="00E06772" w:rsidRDefault="00E06772" w:rsidP="005B0375">
            <w:pPr>
              <w:spacing w:line="240" w:lineRule="auto"/>
              <w:ind w:firstLine="0"/>
              <w:jc w:val="center"/>
            </w:pPr>
            <w:r>
              <w:t>0.01</w:t>
            </w:r>
          </w:p>
        </w:tc>
        <w:tc>
          <w:tcPr>
            <w:tcW w:w="1214" w:type="dxa"/>
          </w:tcPr>
          <w:p w14:paraId="34E91B13" w14:textId="6C3A96D6" w:rsidR="00E06772" w:rsidRDefault="00E06772" w:rsidP="005B0375">
            <w:pPr>
              <w:spacing w:line="240" w:lineRule="auto"/>
              <w:ind w:firstLine="0"/>
              <w:jc w:val="center"/>
            </w:pPr>
            <w:r>
              <w:t>71.58</w:t>
            </w:r>
          </w:p>
        </w:tc>
        <w:tc>
          <w:tcPr>
            <w:tcW w:w="1214" w:type="dxa"/>
          </w:tcPr>
          <w:p w14:paraId="6DC07227" w14:textId="1EB982D6" w:rsidR="00E06772" w:rsidRDefault="00E06772" w:rsidP="005B0375">
            <w:pPr>
              <w:spacing w:line="240" w:lineRule="auto"/>
              <w:ind w:firstLine="0"/>
              <w:jc w:val="center"/>
            </w:pPr>
            <w:r>
              <w:t>73.20</w:t>
            </w:r>
          </w:p>
        </w:tc>
        <w:tc>
          <w:tcPr>
            <w:tcW w:w="1214" w:type="dxa"/>
          </w:tcPr>
          <w:p w14:paraId="0AE84299" w14:textId="0DFDDFC8" w:rsidR="00E06772" w:rsidRDefault="00E06772" w:rsidP="005B0375">
            <w:pPr>
              <w:spacing w:line="240" w:lineRule="auto"/>
              <w:ind w:firstLine="0"/>
              <w:jc w:val="center"/>
            </w:pPr>
            <w:r>
              <w:t>74</w:t>
            </w:r>
          </w:p>
        </w:tc>
      </w:tr>
      <w:tr w:rsidR="00E06772" w14:paraId="23A01F4E" w14:textId="77777777" w:rsidTr="00E06772">
        <w:tc>
          <w:tcPr>
            <w:tcW w:w="730" w:type="dxa"/>
          </w:tcPr>
          <w:p w14:paraId="350F71E1" w14:textId="572D09BD" w:rsidR="00E06772" w:rsidRDefault="00E06772" w:rsidP="005B0375">
            <w:pPr>
              <w:spacing w:line="240" w:lineRule="auto"/>
              <w:ind w:firstLine="0"/>
              <w:jc w:val="center"/>
            </w:pPr>
            <w:r>
              <w:t>5</w:t>
            </w:r>
          </w:p>
        </w:tc>
        <w:tc>
          <w:tcPr>
            <w:tcW w:w="1293" w:type="dxa"/>
          </w:tcPr>
          <w:p w14:paraId="09EAC9E1" w14:textId="3609E7D4" w:rsidR="00E06772" w:rsidRDefault="00E06772" w:rsidP="005B0375">
            <w:pPr>
              <w:spacing w:line="240" w:lineRule="auto"/>
              <w:ind w:firstLine="0"/>
              <w:jc w:val="center"/>
            </w:pPr>
            <w:r>
              <w:t>RMSProp</w:t>
            </w:r>
          </w:p>
        </w:tc>
        <w:tc>
          <w:tcPr>
            <w:tcW w:w="1056" w:type="dxa"/>
          </w:tcPr>
          <w:p w14:paraId="0F4F83D9" w14:textId="3237D904" w:rsidR="00E06772" w:rsidRDefault="00E06772" w:rsidP="005B0375">
            <w:pPr>
              <w:spacing w:line="240" w:lineRule="auto"/>
              <w:ind w:firstLine="0"/>
              <w:jc w:val="center"/>
            </w:pPr>
            <w:r>
              <w:t>31</w:t>
            </w:r>
          </w:p>
        </w:tc>
        <w:tc>
          <w:tcPr>
            <w:tcW w:w="1200" w:type="dxa"/>
          </w:tcPr>
          <w:p w14:paraId="7881DDC4" w14:textId="62E81390" w:rsidR="00E06772" w:rsidRDefault="00E06772" w:rsidP="005B0375">
            <w:pPr>
              <w:spacing w:line="240" w:lineRule="auto"/>
              <w:ind w:firstLine="0"/>
              <w:jc w:val="center"/>
            </w:pPr>
            <w:r>
              <w:t>0.001</w:t>
            </w:r>
          </w:p>
        </w:tc>
        <w:tc>
          <w:tcPr>
            <w:tcW w:w="1214" w:type="dxa"/>
          </w:tcPr>
          <w:p w14:paraId="2925A26A" w14:textId="4DDCFF38" w:rsidR="00E06772" w:rsidRDefault="00E06772" w:rsidP="005B0375">
            <w:pPr>
              <w:spacing w:line="240" w:lineRule="auto"/>
              <w:ind w:firstLine="0"/>
              <w:jc w:val="center"/>
            </w:pPr>
            <w:r>
              <w:t>78.45</w:t>
            </w:r>
          </w:p>
        </w:tc>
        <w:tc>
          <w:tcPr>
            <w:tcW w:w="1214" w:type="dxa"/>
          </w:tcPr>
          <w:p w14:paraId="23D479E0" w14:textId="238D47D8" w:rsidR="00E06772" w:rsidRDefault="00E06772" w:rsidP="005B0375">
            <w:pPr>
              <w:spacing w:line="240" w:lineRule="auto"/>
              <w:ind w:firstLine="0"/>
              <w:jc w:val="center"/>
            </w:pPr>
            <w:r>
              <w:t>78.70</w:t>
            </w:r>
          </w:p>
        </w:tc>
        <w:tc>
          <w:tcPr>
            <w:tcW w:w="1214" w:type="dxa"/>
          </w:tcPr>
          <w:p w14:paraId="29545726" w14:textId="5F7EB400" w:rsidR="00E06772" w:rsidRDefault="00E06772" w:rsidP="005B0375">
            <w:pPr>
              <w:spacing w:line="240" w:lineRule="auto"/>
              <w:ind w:firstLine="0"/>
              <w:jc w:val="center"/>
            </w:pPr>
            <w:r>
              <w:t>79</w:t>
            </w:r>
          </w:p>
        </w:tc>
      </w:tr>
      <w:tr w:rsidR="00E06772" w14:paraId="23C67B5F" w14:textId="77777777" w:rsidTr="00E06772">
        <w:tc>
          <w:tcPr>
            <w:tcW w:w="730" w:type="dxa"/>
          </w:tcPr>
          <w:p w14:paraId="412F1BD0" w14:textId="75DB6AC1" w:rsidR="00E06772" w:rsidRDefault="00E06772" w:rsidP="005B0375">
            <w:pPr>
              <w:spacing w:line="240" w:lineRule="auto"/>
              <w:ind w:firstLine="0"/>
              <w:jc w:val="center"/>
            </w:pPr>
            <w:r>
              <w:t>6</w:t>
            </w:r>
          </w:p>
        </w:tc>
        <w:tc>
          <w:tcPr>
            <w:tcW w:w="1293" w:type="dxa"/>
          </w:tcPr>
          <w:p w14:paraId="50DDA649" w14:textId="2C90919E" w:rsidR="00E06772" w:rsidRDefault="00E06772" w:rsidP="005B0375">
            <w:pPr>
              <w:spacing w:line="240" w:lineRule="auto"/>
              <w:ind w:firstLine="0"/>
              <w:jc w:val="center"/>
            </w:pPr>
            <w:r>
              <w:t>RMSProp</w:t>
            </w:r>
          </w:p>
        </w:tc>
        <w:tc>
          <w:tcPr>
            <w:tcW w:w="1056" w:type="dxa"/>
          </w:tcPr>
          <w:p w14:paraId="62412C23" w14:textId="7E09F7B1" w:rsidR="00E06772" w:rsidRDefault="00E06772" w:rsidP="005B0375">
            <w:pPr>
              <w:spacing w:line="240" w:lineRule="auto"/>
              <w:ind w:firstLine="0"/>
              <w:jc w:val="center"/>
            </w:pPr>
            <w:r>
              <w:t>13</w:t>
            </w:r>
          </w:p>
        </w:tc>
        <w:tc>
          <w:tcPr>
            <w:tcW w:w="1200" w:type="dxa"/>
          </w:tcPr>
          <w:p w14:paraId="794730F3" w14:textId="7C436E2D" w:rsidR="00E06772" w:rsidRDefault="00E06772" w:rsidP="005B0375">
            <w:pPr>
              <w:spacing w:line="240" w:lineRule="auto"/>
              <w:ind w:firstLine="0"/>
              <w:jc w:val="center"/>
            </w:pPr>
            <w:r>
              <w:t>0.0001</w:t>
            </w:r>
          </w:p>
        </w:tc>
        <w:tc>
          <w:tcPr>
            <w:tcW w:w="1214" w:type="dxa"/>
          </w:tcPr>
          <w:p w14:paraId="3B2DCC3E" w14:textId="5F70336A" w:rsidR="00E06772" w:rsidRDefault="00E06772" w:rsidP="005B0375">
            <w:pPr>
              <w:spacing w:line="240" w:lineRule="auto"/>
              <w:ind w:firstLine="0"/>
              <w:jc w:val="center"/>
            </w:pPr>
            <w:r>
              <w:t>69.78</w:t>
            </w:r>
          </w:p>
        </w:tc>
        <w:tc>
          <w:tcPr>
            <w:tcW w:w="1214" w:type="dxa"/>
          </w:tcPr>
          <w:p w14:paraId="67014B00" w14:textId="6E715BEC" w:rsidR="00E06772" w:rsidRDefault="00E06772" w:rsidP="005B0375">
            <w:pPr>
              <w:spacing w:line="240" w:lineRule="auto"/>
              <w:ind w:firstLine="0"/>
              <w:jc w:val="center"/>
            </w:pPr>
            <w:r>
              <w:t>71.47</w:t>
            </w:r>
          </w:p>
        </w:tc>
        <w:tc>
          <w:tcPr>
            <w:tcW w:w="1214" w:type="dxa"/>
          </w:tcPr>
          <w:p w14:paraId="37A72F18" w14:textId="1ACC601F" w:rsidR="00E06772" w:rsidRDefault="00E06772" w:rsidP="005B0375">
            <w:pPr>
              <w:spacing w:line="240" w:lineRule="auto"/>
              <w:ind w:firstLine="0"/>
              <w:jc w:val="center"/>
            </w:pPr>
            <w:r>
              <w:t>71</w:t>
            </w:r>
          </w:p>
        </w:tc>
      </w:tr>
    </w:tbl>
    <w:p w14:paraId="24261D52" w14:textId="7F6FF583" w:rsidR="00DA3EE3" w:rsidRDefault="00DA3EE3" w:rsidP="00DA3EE3">
      <w:pPr>
        <w:ind w:firstLine="0"/>
      </w:pPr>
      <w:r>
        <w:t xml:space="preserve"> </w:t>
      </w:r>
    </w:p>
    <w:p w14:paraId="37CCA01C" w14:textId="697E75B2" w:rsidR="001A0CE1" w:rsidRDefault="000E7E8B" w:rsidP="000E7E8B">
      <w:r>
        <w:t xml:space="preserve">Dari hasil perbandingan yang disajikan pada Tabel 5.2 model yang menggunakan </w:t>
      </w:r>
      <w:r w:rsidRPr="00E06772">
        <w:rPr>
          <w:i/>
        </w:rPr>
        <w:t>optimizer</w:t>
      </w:r>
      <w:r>
        <w:t xml:space="preserve"> ADAM dengan </w:t>
      </w:r>
      <w:r w:rsidRPr="000E7E8B">
        <w:rPr>
          <w:i/>
        </w:rPr>
        <w:t>learning rate</w:t>
      </w:r>
      <w:r>
        <w:t xml:space="preserve"> sebesar 0.001</w:t>
      </w:r>
      <w:r w:rsidR="00E06772">
        <w:t xml:space="preserve"> atau model 2</w:t>
      </w:r>
      <w:r>
        <w:t xml:space="preserve"> dan model yang menggunakan RMSProp dengan </w:t>
      </w:r>
      <w:r w:rsidRPr="000E7E8B">
        <w:rPr>
          <w:i/>
        </w:rPr>
        <w:t>learning rate</w:t>
      </w:r>
      <w:r>
        <w:t xml:space="preserve"> sebesar 0.001</w:t>
      </w:r>
      <w:r w:rsidR="00E06772">
        <w:t xml:space="preserve"> atau model 5</w:t>
      </w:r>
      <w:r>
        <w:t xml:space="preserve"> juga memiliki hasil yang tidak jauh berbeda.</w:t>
      </w:r>
      <w:r w:rsidR="00E06772">
        <w:t xml:space="preserve"> Model 2 memiliki keunggulan pada </w:t>
      </w:r>
      <w:r w:rsidR="00D91799" w:rsidRPr="00D91799">
        <w:t>akurasi</w:t>
      </w:r>
      <w:r w:rsidR="00D91799" w:rsidRPr="00D91799">
        <w:rPr>
          <w:i/>
        </w:rPr>
        <w:t xml:space="preserve"> </w:t>
      </w:r>
      <w:r w:rsidR="00E06772">
        <w:t xml:space="preserve">validasi </w:t>
      </w:r>
      <w:r w:rsidR="003065EC">
        <w:t>yang mendapatkan skor tertinggi yaitu 78.80</w:t>
      </w:r>
      <w:r w:rsidR="00D91799">
        <w:t>%</w:t>
      </w:r>
      <w:r w:rsidR="00E06772">
        <w:t xml:space="preserve"> </w:t>
      </w:r>
      <w:r w:rsidR="003065EC">
        <w:t>serta tidak jauh berbeda dengan model 5 yang mendapatkan skor 78.70</w:t>
      </w:r>
      <w:r w:rsidR="00D91799">
        <w:t>%</w:t>
      </w:r>
      <w:r w:rsidR="003065EC">
        <w:t xml:space="preserve"> dan keduanya hanya memiliki selisih 0.10</w:t>
      </w:r>
      <w:r w:rsidR="00D91799">
        <w:t>%</w:t>
      </w:r>
      <w:r w:rsidR="003065EC">
        <w:t xml:space="preserve"> saja, namun pada </w:t>
      </w:r>
      <w:r w:rsidR="00D91799" w:rsidRPr="00D91799">
        <w:t>akurasi</w:t>
      </w:r>
      <w:r w:rsidR="00D91799" w:rsidRPr="00D91799">
        <w:rPr>
          <w:i/>
        </w:rPr>
        <w:t xml:space="preserve"> </w:t>
      </w:r>
      <w:r w:rsidR="003065EC">
        <w:t>training model 5 memiliki keunggulan yaitu mendapatkan skor sebesar 78.45</w:t>
      </w:r>
      <w:r w:rsidR="00D91799">
        <w:t>%</w:t>
      </w:r>
      <w:r w:rsidR="003065EC">
        <w:t xml:space="preserve"> dibanding model 2 yang mendapatkan skor 77.31</w:t>
      </w:r>
      <w:r w:rsidR="00D91799">
        <w:t>%</w:t>
      </w:r>
      <w:r w:rsidR="003065EC">
        <w:t xml:space="preserve"> dan berarti keduanya memiliki selisih sebesar 1.14</w:t>
      </w:r>
      <w:r w:rsidR="00D91799">
        <w:t>%</w:t>
      </w:r>
      <w:r w:rsidR="003065EC">
        <w:t xml:space="preserve"> jauh lebih besar dari selisih pada </w:t>
      </w:r>
      <w:r w:rsidR="00D91799" w:rsidRPr="00D91799">
        <w:t>akurasi</w:t>
      </w:r>
      <w:r w:rsidR="00D91799" w:rsidRPr="00D91799">
        <w:rPr>
          <w:i/>
        </w:rPr>
        <w:t xml:space="preserve"> </w:t>
      </w:r>
      <w:r w:rsidR="003065EC">
        <w:t xml:space="preserve">validasi. Sedangkan </w:t>
      </w:r>
      <w:r w:rsidR="00D91799" w:rsidRPr="00D91799">
        <w:t>akurasi</w:t>
      </w:r>
      <w:r w:rsidR="00D91799" w:rsidRPr="00D91799">
        <w:rPr>
          <w:i/>
        </w:rPr>
        <w:t xml:space="preserve"> </w:t>
      </w:r>
      <w:r w:rsidR="003065EC">
        <w:t>testing mendapatkan nilai yang sama antara kedua model tersebut yaitu model 2 dan 5</w:t>
      </w:r>
      <w:r w:rsidR="00E17CAC">
        <w:t>,</w:t>
      </w:r>
      <w:r w:rsidR="003065EC">
        <w:t xml:space="preserve"> </w:t>
      </w:r>
      <w:r w:rsidR="00E17CAC">
        <w:t xml:space="preserve">dikarenakan model 5 unggul pada jumlah selisih masing-masing akurasi maka model 5 menjadi model yang terbaik pada arsitektur model rancangan </w:t>
      </w:r>
      <w:r w:rsidR="00A36483">
        <w:t xml:space="preserve">yang diusulkan </w:t>
      </w:r>
      <w:r w:rsidR="00E17CAC">
        <w:t xml:space="preserve">dengan </w:t>
      </w:r>
      <w:r w:rsidR="00E17CAC" w:rsidRPr="00E17CAC">
        <w:rPr>
          <w:i/>
        </w:rPr>
        <w:t>optimizer</w:t>
      </w:r>
      <w:r w:rsidR="00E17CAC">
        <w:t xml:space="preserve"> yaitu RMSProp dan </w:t>
      </w:r>
      <w:r w:rsidR="00E17CAC" w:rsidRPr="00E17CAC">
        <w:rPr>
          <w:i/>
        </w:rPr>
        <w:t>learning rate</w:t>
      </w:r>
      <w:r w:rsidR="00E17CAC">
        <w:t xml:space="preserve"> sebesar 0.001. Berikut adalah tampilan grafik </w:t>
      </w:r>
      <w:r w:rsidR="00E17CAC" w:rsidRPr="00E17CAC">
        <w:rPr>
          <w:i/>
        </w:rPr>
        <w:t>training</w:t>
      </w:r>
      <w:r w:rsidR="00E17CAC">
        <w:t xml:space="preserve"> model 5 dapat dilihat pada Gambar 5.19.</w:t>
      </w:r>
    </w:p>
    <w:p w14:paraId="6C659BF7" w14:textId="77777777" w:rsidR="00E17CAC" w:rsidRDefault="00E17CAC" w:rsidP="00E17CAC">
      <w:pPr>
        <w:keepNext/>
        <w:ind w:firstLine="0"/>
      </w:pPr>
      <w:r>
        <w:rPr>
          <w:noProof/>
        </w:rPr>
        <w:lastRenderedPageBreak/>
        <w:drawing>
          <wp:inline distT="0" distB="0" distL="0" distR="0" wp14:anchorId="07D2A37D" wp14:editId="7CB10609">
            <wp:extent cx="5036185" cy="254254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train sendiri.png"/>
                    <pic:cNvPicPr/>
                  </pic:nvPicPr>
                  <pic:blipFill>
                    <a:blip r:embed="rId53">
                      <a:extLst>
                        <a:ext uri="{28A0092B-C50C-407E-A947-70E740481C1C}">
                          <a14:useLocalDpi xmlns:a14="http://schemas.microsoft.com/office/drawing/2010/main" val="0"/>
                        </a:ext>
                      </a:extLst>
                    </a:blip>
                    <a:stretch>
                      <a:fillRect/>
                    </a:stretch>
                  </pic:blipFill>
                  <pic:spPr>
                    <a:xfrm>
                      <a:off x="0" y="0"/>
                      <a:ext cx="5036185" cy="2542540"/>
                    </a:xfrm>
                    <a:prstGeom prst="rect">
                      <a:avLst/>
                    </a:prstGeom>
                  </pic:spPr>
                </pic:pic>
              </a:graphicData>
            </a:graphic>
          </wp:inline>
        </w:drawing>
      </w:r>
    </w:p>
    <w:p w14:paraId="1607E074" w14:textId="716C849B" w:rsidR="00E17CAC" w:rsidRPr="00E06772" w:rsidRDefault="00E17CAC" w:rsidP="00C048C8">
      <w:pPr>
        <w:pStyle w:val="Caption"/>
      </w:pPr>
      <w:bookmarkStart w:id="260" w:name="_Toc92230899"/>
      <w:bookmarkStart w:id="261" w:name="_Toc97949115"/>
      <w:bookmarkStart w:id="262" w:name="_Toc98026129"/>
      <w:r>
        <w:t xml:space="preserve">Gambar 5. </w:t>
      </w:r>
      <w:r w:rsidR="00FA3F73">
        <w:fldChar w:fldCharType="begin"/>
      </w:r>
      <w:r w:rsidR="00FA3F73">
        <w:instrText xml:space="preserve"> SEQ Gambar_5. \* ARABIC </w:instrText>
      </w:r>
      <w:r w:rsidR="00FA3F73">
        <w:fldChar w:fldCharType="separate"/>
      </w:r>
      <w:r w:rsidR="00C048C8">
        <w:rPr>
          <w:noProof/>
        </w:rPr>
        <w:t>19</w:t>
      </w:r>
      <w:r w:rsidR="00FA3F73">
        <w:rPr>
          <w:noProof/>
        </w:rPr>
        <w:fldChar w:fldCharType="end"/>
      </w:r>
      <w:r w:rsidR="00EB7245" w:rsidRPr="00EB7245">
        <w:t xml:space="preserve"> </w:t>
      </w:r>
      <w:r w:rsidR="00EB7245" w:rsidRPr="009F7154">
        <w:t>Grafik Proses Pelatihan</w:t>
      </w:r>
      <w:r w:rsidR="00EB7245">
        <w:t xml:space="preserve"> Menggunakan Model </w:t>
      </w:r>
      <w:bookmarkEnd w:id="260"/>
      <w:r w:rsidR="00A36483">
        <w:t>yang Diusulkan</w:t>
      </w:r>
      <w:bookmarkEnd w:id="261"/>
      <w:bookmarkEnd w:id="262"/>
    </w:p>
    <w:p w14:paraId="5E997B8B" w14:textId="74E769E6" w:rsidR="00DA3EE3" w:rsidRDefault="00E17CAC" w:rsidP="00E17CAC">
      <w:pPr>
        <w:rPr>
          <w:i/>
        </w:rPr>
      </w:pPr>
      <w:bookmarkStart w:id="263" w:name="_Toc89724235"/>
      <w:r>
        <w:t xml:space="preserve">Berdasarkan grafik pada Gambar 5.19 </w:t>
      </w:r>
      <w:r w:rsidR="00AD23C9">
        <w:t xml:space="preserve">dapat dilihat bahwa </w:t>
      </w:r>
      <w:r w:rsidR="00AD23C9" w:rsidRPr="00AD23C9">
        <w:rPr>
          <w:i/>
        </w:rPr>
        <w:t>accuracy train</w:t>
      </w:r>
      <w:r w:rsidR="00AD23C9">
        <w:t xml:space="preserve"> dan </w:t>
      </w:r>
      <w:r w:rsidR="00AD23C9" w:rsidRPr="00AD23C9">
        <w:rPr>
          <w:i/>
        </w:rPr>
        <w:t>accuracy test</w:t>
      </w:r>
      <w:r w:rsidR="00AD23C9">
        <w:t xml:space="preserve"> tidak jauh berbeda sehingga dapat disimpulkan bahwa model tersebut tidak terjadi </w:t>
      </w:r>
      <w:r w:rsidR="00AD23C9" w:rsidRPr="009F7154">
        <w:rPr>
          <w:i/>
        </w:rPr>
        <w:t>overfitting</w:t>
      </w:r>
      <w:r w:rsidR="00AD23C9">
        <w:rPr>
          <w:i/>
        </w:rPr>
        <w:t>.</w:t>
      </w:r>
    </w:p>
    <w:p w14:paraId="2548E02D" w14:textId="77777777" w:rsidR="00AD23C9" w:rsidRDefault="00AD23C9" w:rsidP="00E17CAC"/>
    <w:p w14:paraId="1A44ED0E" w14:textId="77777777" w:rsidR="00AD23C9" w:rsidRDefault="00AD23C9" w:rsidP="00AD23C9">
      <w:pPr>
        <w:pStyle w:val="Heading4"/>
      </w:pPr>
      <w:bookmarkStart w:id="264" w:name="_Toc98026067"/>
      <w:r>
        <w:t>Model VGG16</w:t>
      </w:r>
      <w:bookmarkEnd w:id="264"/>
    </w:p>
    <w:p w14:paraId="2CCD4640" w14:textId="0F6B5B7D" w:rsidR="000F1D25" w:rsidRDefault="000F1D25" w:rsidP="000F1D25">
      <w:r>
        <w:t xml:space="preserve">VGG16 adalah sebuah model yang mudah dimengerti dan simpel serta menjadi salah satu model yang sering kali digunakan untuk belajar </w:t>
      </w:r>
      <w:r>
        <w:rPr>
          <w:i/>
          <w:iCs/>
          <w:szCs w:val="24"/>
        </w:rPr>
        <w:t>Machine L</w:t>
      </w:r>
      <w:r w:rsidRPr="00624641">
        <w:rPr>
          <w:i/>
          <w:iCs/>
          <w:szCs w:val="24"/>
        </w:rPr>
        <w:t>earning</w:t>
      </w:r>
      <w:r>
        <w:t xml:space="preserve">, hal inilah yang menjadi salah satu kelebihan dari model ini. Kelemahan VGG16 itu sendiri, yaitu mempunyai terlalu banyak parameter, ukuran model yang sangat besar (parameter sekitar 134.7 juta). Berikut merupakan hasil </w:t>
      </w:r>
      <w:r w:rsidRPr="00275EAB">
        <w:rPr>
          <w:i/>
        </w:rPr>
        <w:t>training</w:t>
      </w:r>
      <w:r>
        <w:t xml:space="preserve"> dengan menggunakan 6 variasi model yang dapat dilihat pada Tabel 5.3.</w:t>
      </w:r>
    </w:p>
    <w:p w14:paraId="403BEF0D" w14:textId="2CED2F2F" w:rsidR="00D91799" w:rsidRDefault="00D91799" w:rsidP="00C048C8">
      <w:pPr>
        <w:pStyle w:val="Caption"/>
      </w:pPr>
      <w:bookmarkStart w:id="265" w:name="_Toc92230947"/>
      <w:bookmarkStart w:id="266" w:name="_Toc97749921"/>
      <w:bookmarkStart w:id="267" w:name="_Toc97949174"/>
      <w:r>
        <w:t xml:space="preserve">Tabel 5. </w:t>
      </w:r>
      <w:r w:rsidR="00FA3F73">
        <w:fldChar w:fldCharType="begin"/>
      </w:r>
      <w:r w:rsidR="00FA3F73">
        <w:instrText xml:space="preserve"> SEQ Tabel_5. \* ARABIC </w:instrText>
      </w:r>
      <w:r w:rsidR="00FA3F73">
        <w:fldChar w:fldCharType="separate"/>
      </w:r>
      <w:r w:rsidR="007C5499">
        <w:rPr>
          <w:noProof/>
        </w:rPr>
        <w:t>3</w:t>
      </w:r>
      <w:r w:rsidR="00FA3F73">
        <w:rPr>
          <w:noProof/>
        </w:rPr>
        <w:fldChar w:fldCharType="end"/>
      </w:r>
      <w:r>
        <w:t xml:space="preserve"> Perbandingan Hasil </w:t>
      </w:r>
      <w:r w:rsidRPr="001A0CE1">
        <w:rPr>
          <w:i/>
        </w:rPr>
        <w:t>Training</w:t>
      </w:r>
      <w:r>
        <w:t xml:space="preserve"> Model VGG16</w:t>
      </w:r>
      <w:bookmarkEnd w:id="265"/>
      <w:bookmarkEnd w:id="266"/>
      <w:bookmarkEnd w:id="267"/>
    </w:p>
    <w:tbl>
      <w:tblPr>
        <w:tblStyle w:val="TableGrid"/>
        <w:tblW w:w="0" w:type="auto"/>
        <w:tblLook w:val="04A0" w:firstRow="1" w:lastRow="0" w:firstColumn="1" w:lastColumn="0" w:noHBand="0" w:noVBand="1"/>
      </w:tblPr>
      <w:tblGrid>
        <w:gridCol w:w="843"/>
        <w:gridCol w:w="1288"/>
        <w:gridCol w:w="1015"/>
        <w:gridCol w:w="1181"/>
        <w:gridCol w:w="1198"/>
        <w:gridCol w:w="1198"/>
        <w:gridCol w:w="1198"/>
      </w:tblGrid>
      <w:tr w:rsidR="000F1D25" w14:paraId="526F3D73" w14:textId="77777777" w:rsidTr="00D91799">
        <w:tc>
          <w:tcPr>
            <w:tcW w:w="843" w:type="dxa"/>
            <w:shd w:val="clear" w:color="auto" w:fill="BDD6EE" w:themeFill="accent1" w:themeFillTint="66"/>
          </w:tcPr>
          <w:p w14:paraId="249E8DDC" w14:textId="77777777" w:rsidR="000F1D25" w:rsidRDefault="000F1D25" w:rsidP="00275EAB">
            <w:pPr>
              <w:spacing w:line="240" w:lineRule="auto"/>
              <w:ind w:firstLine="0"/>
              <w:jc w:val="center"/>
            </w:pPr>
            <w:r>
              <w:t>No</w:t>
            </w:r>
          </w:p>
          <w:p w14:paraId="71B4E691" w14:textId="77777777" w:rsidR="000F1D25" w:rsidRDefault="000F1D25" w:rsidP="00275EAB">
            <w:pPr>
              <w:spacing w:line="240" w:lineRule="auto"/>
              <w:ind w:firstLine="0"/>
              <w:jc w:val="center"/>
            </w:pPr>
            <w:r>
              <w:t>Model</w:t>
            </w:r>
          </w:p>
        </w:tc>
        <w:tc>
          <w:tcPr>
            <w:tcW w:w="1288" w:type="dxa"/>
            <w:shd w:val="clear" w:color="auto" w:fill="BDD6EE" w:themeFill="accent1" w:themeFillTint="66"/>
            <w:vAlign w:val="center"/>
          </w:tcPr>
          <w:p w14:paraId="43FE4AFA" w14:textId="77777777" w:rsidR="000F1D25" w:rsidRDefault="000F1D25" w:rsidP="00275EAB">
            <w:pPr>
              <w:spacing w:line="240" w:lineRule="auto"/>
              <w:ind w:firstLine="0"/>
              <w:jc w:val="center"/>
            </w:pPr>
            <w:r>
              <w:t xml:space="preserve">Jenis </w:t>
            </w:r>
            <w:r w:rsidRPr="00DA3EE3">
              <w:rPr>
                <w:i/>
              </w:rPr>
              <w:t>Optimizers</w:t>
            </w:r>
          </w:p>
        </w:tc>
        <w:tc>
          <w:tcPr>
            <w:tcW w:w="1015" w:type="dxa"/>
            <w:shd w:val="clear" w:color="auto" w:fill="BDD6EE" w:themeFill="accent1" w:themeFillTint="66"/>
            <w:vAlign w:val="center"/>
          </w:tcPr>
          <w:p w14:paraId="0D8F2DDE" w14:textId="77777777" w:rsidR="000F1D25" w:rsidRPr="00DA3EE3" w:rsidRDefault="000F1D25" w:rsidP="00275EAB">
            <w:pPr>
              <w:spacing w:line="240" w:lineRule="auto"/>
              <w:ind w:firstLine="0"/>
              <w:jc w:val="center"/>
              <w:rPr>
                <w:i/>
              </w:rPr>
            </w:pPr>
            <w:r w:rsidRPr="00DA3EE3">
              <w:rPr>
                <w:i/>
              </w:rPr>
              <w:t>Stop Epoch</w:t>
            </w:r>
          </w:p>
        </w:tc>
        <w:tc>
          <w:tcPr>
            <w:tcW w:w="1181" w:type="dxa"/>
            <w:shd w:val="clear" w:color="auto" w:fill="BDD6EE" w:themeFill="accent1" w:themeFillTint="66"/>
            <w:vAlign w:val="center"/>
          </w:tcPr>
          <w:p w14:paraId="48DF5758" w14:textId="77777777" w:rsidR="000F1D25" w:rsidRPr="00DA3EE3" w:rsidRDefault="000F1D25" w:rsidP="00275EAB">
            <w:pPr>
              <w:spacing w:line="240" w:lineRule="auto"/>
              <w:ind w:firstLine="0"/>
              <w:jc w:val="center"/>
              <w:rPr>
                <w:i/>
              </w:rPr>
            </w:pPr>
            <w:r w:rsidRPr="00DA3EE3">
              <w:rPr>
                <w:i/>
              </w:rPr>
              <w:t>Learning Rate</w:t>
            </w:r>
          </w:p>
        </w:tc>
        <w:tc>
          <w:tcPr>
            <w:tcW w:w="1198" w:type="dxa"/>
            <w:shd w:val="clear" w:color="auto" w:fill="BDD6EE" w:themeFill="accent1" w:themeFillTint="66"/>
            <w:vAlign w:val="center"/>
          </w:tcPr>
          <w:p w14:paraId="3B269F90" w14:textId="77777777" w:rsidR="000F1D25" w:rsidRDefault="000F1D25" w:rsidP="00275EAB">
            <w:pPr>
              <w:spacing w:line="240" w:lineRule="auto"/>
              <w:ind w:firstLine="0"/>
              <w:jc w:val="center"/>
            </w:pPr>
            <w:r w:rsidRPr="00DA3EE3">
              <w:rPr>
                <w:i/>
              </w:rPr>
              <w:t>Accuracy</w:t>
            </w:r>
            <w:r>
              <w:t xml:space="preserve"> </w:t>
            </w:r>
            <w:r w:rsidRPr="00E06772">
              <w:rPr>
                <w:i/>
              </w:rPr>
              <w:t>Training</w:t>
            </w:r>
          </w:p>
        </w:tc>
        <w:tc>
          <w:tcPr>
            <w:tcW w:w="1198" w:type="dxa"/>
            <w:shd w:val="clear" w:color="auto" w:fill="BDD6EE" w:themeFill="accent1" w:themeFillTint="66"/>
            <w:vAlign w:val="center"/>
          </w:tcPr>
          <w:p w14:paraId="53C433EC" w14:textId="77777777" w:rsidR="000F1D25" w:rsidRDefault="000F1D25" w:rsidP="00275EAB">
            <w:pPr>
              <w:spacing w:line="240" w:lineRule="auto"/>
              <w:ind w:firstLine="0"/>
              <w:jc w:val="center"/>
            </w:pPr>
            <w:r w:rsidRPr="00DA3EE3">
              <w:rPr>
                <w:i/>
              </w:rPr>
              <w:t>Accuracy</w:t>
            </w:r>
            <w:r>
              <w:t xml:space="preserve"> Validasi</w:t>
            </w:r>
          </w:p>
        </w:tc>
        <w:tc>
          <w:tcPr>
            <w:tcW w:w="1198" w:type="dxa"/>
            <w:shd w:val="clear" w:color="auto" w:fill="BDD6EE" w:themeFill="accent1" w:themeFillTint="66"/>
            <w:vAlign w:val="center"/>
          </w:tcPr>
          <w:p w14:paraId="2908D20E" w14:textId="77777777" w:rsidR="000F1D25" w:rsidRDefault="000F1D25" w:rsidP="00275EAB">
            <w:pPr>
              <w:spacing w:line="240" w:lineRule="auto"/>
              <w:ind w:firstLine="0"/>
              <w:jc w:val="center"/>
            </w:pPr>
            <w:r w:rsidRPr="00DA3EE3">
              <w:rPr>
                <w:i/>
              </w:rPr>
              <w:t xml:space="preserve">Accuracy </w:t>
            </w:r>
            <w:r w:rsidRPr="00E06772">
              <w:rPr>
                <w:i/>
              </w:rPr>
              <w:t>Testing</w:t>
            </w:r>
          </w:p>
        </w:tc>
      </w:tr>
      <w:tr w:rsidR="000F1D25" w14:paraId="2D575623" w14:textId="77777777" w:rsidTr="00D91799">
        <w:tc>
          <w:tcPr>
            <w:tcW w:w="843" w:type="dxa"/>
          </w:tcPr>
          <w:p w14:paraId="109540DE" w14:textId="77777777" w:rsidR="000F1D25" w:rsidRDefault="000F1D25" w:rsidP="00275EAB">
            <w:pPr>
              <w:spacing w:line="240" w:lineRule="auto"/>
              <w:ind w:firstLine="0"/>
              <w:jc w:val="center"/>
            </w:pPr>
            <w:r>
              <w:t>1</w:t>
            </w:r>
          </w:p>
        </w:tc>
        <w:tc>
          <w:tcPr>
            <w:tcW w:w="1288" w:type="dxa"/>
          </w:tcPr>
          <w:p w14:paraId="48E64131" w14:textId="77777777" w:rsidR="000F1D25" w:rsidRDefault="000F1D25" w:rsidP="00275EAB">
            <w:pPr>
              <w:spacing w:line="240" w:lineRule="auto"/>
              <w:ind w:firstLine="0"/>
              <w:jc w:val="center"/>
            </w:pPr>
            <w:r>
              <w:t>ADAM</w:t>
            </w:r>
          </w:p>
        </w:tc>
        <w:tc>
          <w:tcPr>
            <w:tcW w:w="1015" w:type="dxa"/>
          </w:tcPr>
          <w:p w14:paraId="445FC5A6" w14:textId="2C191FBE" w:rsidR="000F1D25" w:rsidRDefault="000F1D25" w:rsidP="00275EAB">
            <w:pPr>
              <w:spacing w:line="240" w:lineRule="auto"/>
              <w:ind w:firstLine="0"/>
              <w:jc w:val="center"/>
            </w:pPr>
            <w:r>
              <w:t>17</w:t>
            </w:r>
          </w:p>
        </w:tc>
        <w:tc>
          <w:tcPr>
            <w:tcW w:w="1181" w:type="dxa"/>
          </w:tcPr>
          <w:p w14:paraId="292E4AC5" w14:textId="77777777" w:rsidR="000F1D25" w:rsidRDefault="000F1D25" w:rsidP="00275EAB">
            <w:pPr>
              <w:spacing w:line="240" w:lineRule="auto"/>
              <w:ind w:firstLine="0"/>
              <w:jc w:val="center"/>
            </w:pPr>
            <w:r>
              <w:t>0.01</w:t>
            </w:r>
          </w:p>
        </w:tc>
        <w:tc>
          <w:tcPr>
            <w:tcW w:w="1198" w:type="dxa"/>
          </w:tcPr>
          <w:p w14:paraId="6FF73CC2" w14:textId="22561153" w:rsidR="000F1D25" w:rsidRDefault="000F1D25" w:rsidP="00275EAB">
            <w:pPr>
              <w:spacing w:line="240" w:lineRule="auto"/>
              <w:ind w:firstLine="0"/>
              <w:jc w:val="center"/>
            </w:pPr>
            <w:r>
              <w:t>81.11</w:t>
            </w:r>
          </w:p>
        </w:tc>
        <w:tc>
          <w:tcPr>
            <w:tcW w:w="1198" w:type="dxa"/>
          </w:tcPr>
          <w:p w14:paraId="7AE2CC78" w14:textId="4F26179C" w:rsidR="000F1D25" w:rsidRDefault="000F1D25" w:rsidP="00275EAB">
            <w:pPr>
              <w:spacing w:line="240" w:lineRule="auto"/>
              <w:ind w:firstLine="0"/>
              <w:jc w:val="center"/>
            </w:pPr>
            <w:r>
              <w:t>82.84</w:t>
            </w:r>
          </w:p>
        </w:tc>
        <w:tc>
          <w:tcPr>
            <w:tcW w:w="1198" w:type="dxa"/>
          </w:tcPr>
          <w:p w14:paraId="69CB0A4F" w14:textId="425CA67D" w:rsidR="000F1D25" w:rsidRDefault="000F1D25" w:rsidP="00275EAB">
            <w:pPr>
              <w:spacing w:line="240" w:lineRule="auto"/>
              <w:ind w:firstLine="0"/>
              <w:jc w:val="center"/>
            </w:pPr>
            <w:r>
              <w:t>83</w:t>
            </w:r>
          </w:p>
        </w:tc>
      </w:tr>
      <w:tr w:rsidR="000F1D25" w14:paraId="18FF3383" w14:textId="77777777" w:rsidTr="00D91799">
        <w:tc>
          <w:tcPr>
            <w:tcW w:w="843" w:type="dxa"/>
          </w:tcPr>
          <w:p w14:paraId="0A90439A" w14:textId="77777777" w:rsidR="000F1D25" w:rsidRDefault="000F1D25" w:rsidP="00275EAB">
            <w:pPr>
              <w:spacing w:line="240" w:lineRule="auto"/>
              <w:ind w:firstLine="0"/>
              <w:jc w:val="center"/>
            </w:pPr>
            <w:r>
              <w:t>2</w:t>
            </w:r>
          </w:p>
        </w:tc>
        <w:tc>
          <w:tcPr>
            <w:tcW w:w="1288" w:type="dxa"/>
          </w:tcPr>
          <w:p w14:paraId="5B7E17FA" w14:textId="77777777" w:rsidR="000F1D25" w:rsidRDefault="000F1D25" w:rsidP="00275EAB">
            <w:pPr>
              <w:spacing w:line="240" w:lineRule="auto"/>
              <w:ind w:firstLine="0"/>
              <w:jc w:val="center"/>
            </w:pPr>
            <w:r>
              <w:t>ADAM</w:t>
            </w:r>
          </w:p>
        </w:tc>
        <w:tc>
          <w:tcPr>
            <w:tcW w:w="1015" w:type="dxa"/>
          </w:tcPr>
          <w:p w14:paraId="0F6AB208" w14:textId="1CB49D0C" w:rsidR="000F1D25" w:rsidRDefault="000F1D25" w:rsidP="00275EAB">
            <w:pPr>
              <w:spacing w:line="240" w:lineRule="auto"/>
              <w:ind w:firstLine="0"/>
              <w:jc w:val="center"/>
            </w:pPr>
            <w:r>
              <w:t>13</w:t>
            </w:r>
          </w:p>
        </w:tc>
        <w:tc>
          <w:tcPr>
            <w:tcW w:w="1181" w:type="dxa"/>
          </w:tcPr>
          <w:p w14:paraId="0B3C9914" w14:textId="77777777" w:rsidR="000F1D25" w:rsidRDefault="000F1D25" w:rsidP="00275EAB">
            <w:pPr>
              <w:spacing w:line="240" w:lineRule="auto"/>
              <w:ind w:firstLine="0"/>
              <w:jc w:val="center"/>
            </w:pPr>
            <w:r>
              <w:t>0.001</w:t>
            </w:r>
          </w:p>
        </w:tc>
        <w:tc>
          <w:tcPr>
            <w:tcW w:w="1198" w:type="dxa"/>
          </w:tcPr>
          <w:p w14:paraId="2EC94246" w14:textId="4BB69D31" w:rsidR="000F1D25" w:rsidRDefault="000F1D25" w:rsidP="00275EAB">
            <w:pPr>
              <w:spacing w:line="240" w:lineRule="auto"/>
              <w:ind w:firstLine="0"/>
              <w:jc w:val="center"/>
            </w:pPr>
            <w:r>
              <w:t>81.58</w:t>
            </w:r>
          </w:p>
        </w:tc>
        <w:tc>
          <w:tcPr>
            <w:tcW w:w="1198" w:type="dxa"/>
          </w:tcPr>
          <w:p w14:paraId="7A003F22" w14:textId="1192C9DE" w:rsidR="000F1D25" w:rsidRDefault="000F1D25" w:rsidP="00275EAB">
            <w:pPr>
              <w:spacing w:line="240" w:lineRule="auto"/>
              <w:ind w:firstLine="0"/>
              <w:jc w:val="center"/>
            </w:pPr>
            <w:r>
              <w:t>82.73</w:t>
            </w:r>
          </w:p>
        </w:tc>
        <w:tc>
          <w:tcPr>
            <w:tcW w:w="1198" w:type="dxa"/>
          </w:tcPr>
          <w:p w14:paraId="7682F508" w14:textId="30452C48" w:rsidR="000F1D25" w:rsidRDefault="000F1D25" w:rsidP="00275EAB">
            <w:pPr>
              <w:spacing w:line="240" w:lineRule="auto"/>
              <w:ind w:firstLine="0"/>
              <w:jc w:val="center"/>
            </w:pPr>
            <w:r>
              <w:t>83</w:t>
            </w:r>
          </w:p>
        </w:tc>
      </w:tr>
      <w:tr w:rsidR="000F1D25" w14:paraId="0466A894" w14:textId="77777777" w:rsidTr="00D91799">
        <w:tc>
          <w:tcPr>
            <w:tcW w:w="843" w:type="dxa"/>
          </w:tcPr>
          <w:p w14:paraId="1167E8F5" w14:textId="77777777" w:rsidR="000F1D25" w:rsidRDefault="000F1D25" w:rsidP="00275EAB">
            <w:pPr>
              <w:spacing w:line="240" w:lineRule="auto"/>
              <w:ind w:firstLine="0"/>
              <w:jc w:val="center"/>
            </w:pPr>
            <w:r>
              <w:t>3</w:t>
            </w:r>
          </w:p>
        </w:tc>
        <w:tc>
          <w:tcPr>
            <w:tcW w:w="1288" w:type="dxa"/>
          </w:tcPr>
          <w:p w14:paraId="5A60B39A" w14:textId="77777777" w:rsidR="000F1D25" w:rsidRDefault="000F1D25" w:rsidP="00275EAB">
            <w:pPr>
              <w:spacing w:line="240" w:lineRule="auto"/>
              <w:ind w:firstLine="0"/>
              <w:jc w:val="center"/>
            </w:pPr>
            <w:r>
              <w:t>ADAM</w:t>
            </w:r>
          </w:p>
        </w:tc>
        <w:tc>
          <w:tcPr>
            <w:tcW w:w="1015" w:type="dxa"/>
          </w:tcPr>
          <w:p w14:paraId="4AD7086A" w14:textId="283EC83D" w:rsidR="000F1D25" w:rsidRDefault="000F1D25" w:rsidP="00275EAB">
            <w:pPr>
              <w:spacing w:line="240" w:lineRule="auto"/>
              <w:ind w:firstLine="0"/>
              <w:jc w:val="center"/>
            </w:pPr>
            <w:r>
              <w:t>46</w:t>
            </w:r>
          </w:p>
        </w:tc>
        <w:tc>
          <w:tcPr>
            <w:tcW w:w="1181" w:type="dxa"/>
          </w:tcPr>
          <w:p w14:paraId="366AB2CF" w14:textId="77777777" w:rsidR="000F1D25" w:rsidRDefault="000F1D25" w:rsidP="00275EAB">
            <w:pPr>
              <w:spacing w:line="240" w:lineRule="auto"/>
              <w:ind w:firstLine="0"/>
              <w:jc w:val="center"/>
            </w:pPr>
            <w:r>
              <w:t>0.0001</w:t>
            </w:r>
          </w:p>
        </w:tc>
        <w:tc>
          <w:tcPr>
            <w:tcW w:w="1198" w:type="dxa"/>
          </w:tcPr>
          <w:p w14:paraId="365A830B" w14:textId="7FC02016" w:rsidR="000F1D25" w:rsidRDefault="000F1D25" w:rsidP="00275EAB">
            <w:pPr>
              <w:spacing w:line="240" w:lineRule="auto"/>
              <w:ind w:firstLine="0"/>
              <w:jc w:val="center"/>
            </w:pPr>
            <w:r>
              <w:t>83.76</w:t>
            </w:r>
          </w:p>
        </w:tc>
        <w:tc>
          <w:tcPr>
            <w:tcW w:w="1198" w:type="dxa"/>
          </w:tcPr>
          <w:p w14:paraId="496220A7" w14:textId="0C05BF08" w:rsidR="000F1D25" w:rsidRDefault="000F1D25" w:rsidP="00275EAB">
            <w:pPr>
              <w:spacing w:line="240" w:lineRule="auto"/>
              <w:ind w:firstLine="0"/>
              <w:jc w:val="center"/>
            </w:pPr>
            <w:r>
              <w:t>84.19</w:t>
            </w:r>
          </w:p>
        </w:tc>
        <w:tc>
          <w:tcPr>
            <w:tcW w:w="1198" w:type="dxa"/>
          </w:tcPr>
          <w:p w14:paraId="548B7079" w14:textId="19CCE3FC" w:rsidR="000F1D25" w:rsidRDefault="000F1D25" w:rsidP="00275EAB">
            <w:pPr>
              <w:spacing w:line="240" w:lineRule="auto"/>
              <w:ind w:firstLine="0"/>
              <w:jc w:val="center"/>
            </w:pPr>
            <w:r>
              <w:t>84</w:t>
            </w:r>
          </w:p>
        </w:tc>
      </w:tr>
      <w:tr w:rsidR="000F1D25" w14:paraId="3AAEDC3A" w14:textId="77777777" w:rsidTr="00D91799">
        <w:tc>
          <w:tcPr>
            <w:tcW w:w="843" w:type="dxa"/>
          </w:tcPr>
          <w:p w14:paraId="715DE857" w14:textId="77777777" w:rsidR="000F1D25" w:rsidRDefault="000F1D25" w:rsidP="00275EAB">
            <w:pPr>
              <w:spacing w:line="240" w:lineRule="auto"/>
              <w:ind w:firstLine="0"/>
              <w:jc w:val="center"/>
            </w:pPr>
            <w:r>
              <w:t>4</w:t>
            </w:r>
          </w:p>
        </w:tc>
        <w:tc>
          <w:tcPr>
            <w:tcW w:w="1288" w:type="dxa"/>
          </w:tcPr>
          <w:p w14:paraId="3AA742BF" w14:textId="77777777" w:rsidR="000F1D25" w:rsidRDefault="000F1D25" w:rsidP="00275EAB">
            <w:pPr>
              <w:spacing w:line="240" w:lineRule="auto"/>
              <w:ind w:firstLine="0"/>
              <w:jc w:val="center"/>
            </w:pPr>
            <w:r>
              <w:t>RMSProp</w:t>
            </w:r>
          </w:p>
        </w:tc>
        <w:tc>
          <w:tcPr>
            <w:tcW w:w="1015" w:type="dxa"/>
          </w:tcPr>
          <w:p w14:paraId="3DB87E04" w14:textId="70CFBED9" w:rsidR="000F1D25" w:rsidRDefault="000F1D25" w:rsidP="00275EAB">
            <w:pPr>
              <w:spacing w:line="240" w:lineRule="auto"/>
              <w:ind w:firstLine="0"/>
              <w:jc w:val="center"/>
            </w:pPr>
            <w:r>
              <w:t>10</w:t>
            </w:r>
          </w:p>
        </w:tc>
        <w:tc>
          <w:tcPr>
            <w:tcW w:w="1181" w:type="dxa"/>
          </w:tcPr>
          <w:p w14:paraId="69C7371E" w14:textId="77777777" w:rsidR="000F1D25" w:rsidRDefault="000F1D25" w:rsidP="00275EAB">
            <w:pPr>
              <w:spacing w:line="240" w:lineRule="auto"/>
              <w:ind w:firstLine="0"/>
              <w:jc w:val="center"/>
            </w:pPr>
            <w:r>
              <w:t>0.01</w:t>
            </w:r>
          </w:p>
        </w:tc>
        <w:tc>
          <w:tcPr>
            <w:tcW w:w="1198" w:type="dxa"/>
          </w:tcPr>
          <w:p w14:paraId="1A9A67AC" w14:textId="2EA29FD4" w:rsidR="000F1D25" w:rsidRDefault="000F1D25" w:rsidP="00275EAB">
            <w:pPr>
              <w:spacing w:line="240" w:lineRule="auto"/>
              <w:ind w:firstLine="0"/>
              <w:jc w:val="center"/>
            </w:pPr>
            <w:r>
              <w:t>79.59</w:t>
            </w:r>
          </w:p>
        </w:tc>
        <w:tc>
          <w:tcPr>
            <w:tcW w:w="1198" w:type="dxa"/>
          </w:tcPr>
          <w:p w14:paraId="3087E8EF" w14:textId="48F85908" w:rsidR="000F1D25" w:rsidRDefault="000F1D25" w:rsidP="00275EAB">
            <w:pPr>
              <w:spacing w:line="240" w:lineRule="auto"/>
              <w:ind w:firstLine="0"/>
              <w:jc w:val="center"/>
            </w:pPr>
            <w:r>
              <w:t>81.92</w:t>
            </w:r>
          </w:p>
        </w:tc>
        <w:tc>
          <w:tcPr>
            <w:tcW w:w="1198" w:type="dxa"/>
          </w:tcPr>
          <w:p w14:paraId="68FFDC2F" w14:textId="69615C62" w:rsidR="000F1D25" w:rsidRDefault="000F1D25" w:rsidP="00275EAB">
            <w:pPr>
              <w:spacing w:line="240" w:lineRule="auto"/>
              <w:ind w:firstLine="0"/>
              <w:jc w:val="center"/>
            </w:pPr>
            <w:r>
              <w:t>82</w:t>
            </w:r>
          </w:p>
        </w:tc>
      </w:tr>
      <w:tr w:rsidR="000F1D25" w14:paraId="3307FA6E" w14:textId="77777777" w:rsidTr="00D91799">
        <w:tc>
          <w:tcPr>
            <w:tcW w:w="843" w:type="dxa"/>
          </w:tcPr>
          <w:p w14:paraId="61437F26" w14:textId="77777777" w:rsidR="000F1D25" w:rsidRDefault="000F1D25" w:rsidP="00275EAB">
            <w:pPr>
              <w:spacing w:line="240" w:lineRule="auto"/>
              <w:ind w:firstLine="0"/>
              <w:jc w:val="center"/>
            </w:pPr>
            <w:r>
              <w:t>5</w:t>
            </w:r>
          </w:p>
        </w:tc>
        <w:tc>
          <w:tcPr>
            <w:tcW w:w="1288" w:type="dxa"/>
          </w:tcPr>
          <w:p w14:paraId="7571CC16" w14:textId="77777777" w:rsidR="000F1D25" w:rsidRDefault="000F1D25" w:rsidP="00275EAB">
            <w:pPr>
              <w:spacing w:line="240" w:lineRule="auto"/>
              <w:ind w:firstLine="0"/>
              <w:jc w:val="center"/>
            </w:pPr>
            <w:r>
              <w:t>RMSProp</w:t>
            </w:r>
          </w:p>
        </w:tc>
        <w:tc>
          <w:tcPr>
            <w:tcW w:w="1015" w:type="dxa"/>
          </w:tcPr>
          <w:p w14:paraId="29AF6ECA" w14:textId="312FF2F7" w:rsidR="000F1D25" w:rsidRDefault="000F1D25" w:rsidP="00275EAB">
            <w:pPr>
              <w:spacing w:line="240" w:lineRule="auto"/>
              <w:ind w:firstLine="0"/>
              <w:jc w:val="center"/>
            </w:pPr>
            <w:r>
              <w:t>28</w:t>
            </w:r>
          </w:p>
        </w:tc>
        <w:tc>
          <w:tcPr>
            <w:tcW w:w="1181" w:type="dxa"/>
          </w:tcPr>
          <w:p w14:paraId="4A3A0C88" w14:textId="77777777" w:rsidR="000F1D25" w:rsidRDefault="000F1D25" w:rsidP="00275EAB">
            <w:pPr>
              <w:spacing w:line="240" w:lineRule="auto"/>
              <w:ind w:firstLine="0"/>
              <w:jc w:val="center"/>
            </w:pPr>
            <w:r>
              <w:t>0.001</w:t>
            </w:r>
          </w:p>
        </w:tc>
        <w:tc>
          <w:tcPr>
            <w:tcW w:w="1198" w:type="dxa"/>
          </w:tcPr>
          <w:p w14:paraId="2FFF8C62" w14:textId="48C2CF84" w:rsidR="000F1D25" w:rsidRDefault="000F1D25" w:rsidP="00275EAB">
            <w:pPr>
              <w:spacing w:line="240" w:lineRule="auto"/>
              <w:ind w:firstLine="0"/>
              <w:jc w:val="center"/>
            </w:pPr>
            <w:r>
              <w:t>86.03</w:t>
            </w:r>
          </w:p>
        </w:tc>
        <w:tc>
          <w:tcPr>
            <w:tcW w:w="1198" w:type="dxa"/>
          </w:tcPr>
          <w:p w14:paraId="79B9504F" w14:textId="05CBA93D" w:rsidR="000F1D25" w:rsidRDefault="000F1D25" w:rsidP="00275EAB">
            <w:pPr>
              <w:spacing w:line="240" w:lineRule="auto"/>
              <w:ind w:firstLine="0"/>
              <w:jc w:val="center"/>
            </w:pPr>
            <w:r>
              <w:t>84.43</w:t>
            </w:r>
          </w:p>
        </w:tc>
        <w:tc>
          <w:tcPr>
            <w:tcW w:w="1198" w:type="dxa"/>
          </w:tcPr>
          <w:p w14:paraId="554AD631" w14:textId="42890C8E" w:rsidR="000F1D25" w:rsidRDefault="000F1D25" w:rsidP="00275EAB">
            <w:pPr>
              <w:spacing w:line="240" w:lineRule="auto"/>
              <w:ind w:firstLine="0"/>
              <w:jc w:val="center"/>
            </w:pPr>
            <w:r>
              <w:t>85</w:t>
            </w:r>
          </w:p>
        </w:tc>
      </w:tr>
      <w:tr w:rsidR="000F1D25" w14:paraId="18801D74" w14:textId="77777777" w:rsidTr="00D91799">
        <w:tc>
          <w:tcPr>
            <w:tcW w:w="843" w:type="dxa"/>
          </w:tcPr>
          <w:p w14:paraId="541F25A0" w14:textId="77777777" w:rsidR="000F1D25" w:rsidRDefault="000F1D25" w:rsidP="00275EAB">
            <w:pPr>
              <w:spacing w:line="240" w:lineRule="auto"/>
              <w:ind w:firstLine="0"/>
              <w:jc w:val="center"/>
            </w:pPr>
            <w:r>
              <w:t>6</w:t>
            </w:r>
          </w:p>
        </w:tc>
        <w:tc>
          <w:tcPr>
            <w:tcW w:w="1288" w:type="dxa"/>
          </w:tcPr>
          <w:p w14:paraId="49F358E5" w14:textId="77777777" w:rsidR="000F1D25" w:rsidRDefault="000F1D25" w:rsidP="00275EAB">
            <w:pPr>
              <w:spacing w:line="240" w:lineRule="auto"/>
              <w:ind w:firstLine="0"/>
              <w:jc w:val="center"/>
            </w:pPr>
            <w:r>
              <w:t>RMSProp</w:t>
            </w:r>
          </w:p>
        </w:tc>
        <w:tc>
          <w:tcPr>
            <w:tcW w:w="1015" w:type="dxa"/>
          </w:tcPr>
          <w:p w14:paraId="17A62701" w14:textId="776BCB98" w:rsidR="000F1D25" w:rsidRDefault="000F1D25" w:rsidP="00275EAB">
            <w:pPr>
              <w:spacing w:line="240" w:lineRule="auto"/>
              <w:ind w:firstLine="0"/>
              <w:jc w:val="center"/>
            </w:pPr>
            <w:r>
              <w:t>46</w:t>
            </w:r>
          </w:p>
        </w:tc>
        <w:tc>
          <w:tcPr>
            <w:tcW w:w="1181" w:type="dxa"/>
          </w:tcPr>
          <w:p w14:paraId="5C3314B9" w14:textId="77777777" w:rsidR="000F1D25" w:rsidRDefault="000F1D25" w:rsidP="00275EAB">
            <w:pPr>
              <w:spacing w:line="240" w:lineRule="auto"/>
              <w:ind w:firstLine="0"/>
              <w:jc w:val="center"/>
            </w:pPr>
            <w:r>
              <w:t>0.0001</w:t>
            </w:r>
          </w:p>
        </w:tc>
        <w:tc>
          <w:tcPr>
            <w:tcW w:w="1198" w:type="dxa"/>
          </w:tcPr>
          <w:p w14:paraId="2EAEE25D" w14:textId="6F4B70E1" w:rsidR="000F1D25" w:rsidRDefault="000F1D25" w:rsidP="00275EAB">
            <w:pPr>
              <w:spacing w:line="240" w:lineRule="auto"/>
              <w:ind w:firstLine="0"/>
              <w:jc w:val="center"/>
            </w:pPr>
            <w:r>
              <w:t>84.48</w:t>
            </w:r>
          </w:p>
        </w:tc>
        <w:tc>
          <w:tcPr>
            <w:tcW w:w="1198" w:type="dxa"/>
          </w:tcPr>
          <w:p w14:paraId="062EC582" w14:textId="76380A4E" w:rsidR="000F1D25" w:rsidRDefault="000F1D25" w:rsidP="00275EAB">
            <w:pPr>
              <w:spacing w:line="240" w:lineRule="auto"/>
              <w:ind w:firstLine="0"/>
              <w:jc w:val="center"/>
            </w:pPr>
            <w:r>
              <w:t>84.26</w:t>
            </w:r>
          </w:p>
        </w:tc>
        <w:tc>
          <w:tcPr>
            <w:tcW w:w="1198" w:type="dxa"/>
          </w:tcPr>
          <w:p w14:paraId="4B5BB6C9" w14:textId="338E4C19" w:rsidR="000F1D25" w:rsidRDefault="000F1D25" w:rsidP="00275EAB">
            <w:pPr>
              <w:spacing w:line="240" w:lineRule="auto"/>
              <w:ind w:firstLine="0"/>
              <w:jc w:val="center"/>
            </w:pPr>
            <w:r>
              <w:t>84</w:t>
            </w:r>
          </w:p>
        </w:tc>
      </w:tr>
    </w:tbl>
    <w:p w14:paraId="2237F9DD" w14:textId="77777777" w:rsidR="00D91799" w:rsidRDefault="00D91799" w:rsidP="00D91799">
      <w:pPr>
        <w:ind w:firstLine="0"/>
      </w:pPr>
    </w:p>
    <w:p w14:paraId="5E920871" w14:textId="499AE29F" w:rsidR="00D91799" w:rsidRDefault="00D91799" w:rsidP="00D91799">
      <w:r w:rsidRPr="00D91799">
        <w:lastRenderedPageBreak/>
        <w:t>Dari hasil perbanding</w:t>
      </w:r>
      <w:r>
        <w:t xml:space="preserve">an yang disajikan pada Tabel 5.3 didapatkan model dengan performa terbaik dibandingkan 5 varian lainnya yaitu model dengan jenis </w:t>
      </w:r>
      <w:r w:rsidRPr="00D91799">
        <w:rPr>
          <w:i/>
        </w:rPr>
        <w:t>optimizer</w:t>
      </w:r>
      <w:r>
        <w:t xml:space="preserve"> RMSProp dan </w:t>
      </w:r>
      <w:r w:rsidRPr="00D91799">
        <w:rPr>
          <w:i/>
        </w:rPr>
        <w:t>learning rate</w:t>
      </w:r>
      <w:r>
        <w:t xml:space="preserve"> 0.001. Model tersebut memiliki skor </w:t>
      </w:r>
      <w:r w:rsidRPr="00D91799">
        <w:t>akurasi</w:t>
      </w:r>
      <w:r w:rsidRPr="00D91799">
        <w:rPr>
          <w:i/>
        </w:rPr>
        <w:t xml:space="preserve"> training</w:t>
      </w:r>
      <w:r>
        <w:t xml:space="preserve"> sebesar 86.03%, </w:t>
      </w:r>
      <w:r w:rsidRPr="00D91799">
        <w:t>akurasi</w:t>
      </w:r>
      <w:r w:rsidRPr="00D91799">
        <w:rPr>
          <w:i/>
        </w:rPr>
        <w:t xml:space="preserve"> </w:t>
      </w:r>
      <w:r w:rsidRPr="00D91799">
        <w:t>validasi</w:t>
      </w:r>
      <w:r>
        <w:t xml:space="preserve"> 84.43%, dan </w:t>
      </w:r>
      <w:r w:rsidRPr="00D91799">
        <w:t>akurasi</w:t>
      </w:r>
      <w:r w:rsidRPr="00D91799">
        <w:rPr>
          <w:i/>
        </w:rPr>
        <w:t xml:space="preserve"> testing</w:t>
      </w:r>
      <w:r>
        <w:t xml:space="preserve"> 85% pada epoch ke 28. </w:t>
      </w:r>
      <w:r w:rsidRPr="00D91799">
        <w:t>Berikut merupakan visualisasi akurasi dan loss dapat dilihat pada Gambar</w:t>
      </w:r>
      <w:r>
        <w:t xml:space="preserve"> 5.20.</w:t>
      </w:r>
    </w:p>
    <w:p w14:paraId="54CDF2BF" w14:textId="77777777" w:rsidR="00D91799" w:rsidRDefault="00D91799" w:rsidP="00D91799">
      <w:pPr>
        <w:keepNext/>
        <w:ind w:firstLine="0"/>
      </w:pPr>
      <w:r>
        <w:rPr>
          <w:noProof/>
        </w:rPr>
        <w:drawing>
          <wp:inline distT="0" distB="0" distL="0" distR="0" wp14:anchorId="328AFE8D" wp14:editId="7B788AE9">
            <wp:extent cx="5036185" cy="252222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train vgg.png"/>
                    <pic:cNvPicPr/>
                  </pic:nvPicPr>
                  <pic:blipFill>
                    <a:blip r:embed="rId54">
                      <a:extLst>
                        <a:ext uri="{28A0092B-C50C-407E-A947-70E740481C1C}">
                          <a14:useLocalDpi xmlns:a14="http://schemas.microsoft.com/office/drawing/2010/main" val="0"/>
                        </a:ext>
                      </a:extLst>
                    </a:blip>
                    <a:stretch>
                      <a:fillRect/>
                    </a:stretch>
                  </pic:blipFill>
                  <pic:spPr>
                    <a:xfrm>
                      <a:off x="0" y="0"/>
                      <a:ext cx="5036185" cy="2522220"/>
                    </a:xfrm>
                    <a:prstGeom prst="rect">
                      <a:avLst/>
                    </a:prstGeom>
                  </pic:spPr>
                </pic:pic>
              </a:graphicData>
            </a:graphic>
          </wp:inline>
        </w:drawing>
      </w:r>
    </w:p>
    <w:p w14:paraId="7FD57B7E" w14:textId="58C0C63B" w:rsidR="00D91799" w:rsidRPr="00AD23C9" w:rsidRDefault="00D91799" w:rsidP="00C048C8">
      <w:pPr>
        <w:pStyle w:val="Caption"/>
      </w:pPr>
      <w:bookmarkStart w:id="268" w:name="_Toc92230900"/>
      <w:bookmarkStart w:id="269" w:name="_Toc97949116"/>
      <w:bookmarkStart w:id="270" w:name="_Toc98026130"/>
      <w:r>
        <w:t xml:space="preserve">Gambar 5. </w:t>
      </w:r>
      <w:r w:rsidR="00FA3F73">
        <w:fldChar w:fldCharType="begin"/>
      </w:r>
      <w:r w:rsidR="00FA3F73">
        <w:instrText xml:space="preserve"> SEQ Gambar_5. \* ARABIC </w:instrText>
      </w:r>
      <w:r w:rsidR="00FA3F73">
        <w:fldChar w:fldCharType="separate"/>
      </w:r>
      <w:r w:rsidR="00C048C8">
        <w:rPr>
          <w:noProof/>
        </w:rPr>
        <w:t>20</w:t>
      </w:r>
      <w:r w:rsidR="00FA3F73">
        <w:rPr>
          <w:noProof/>
        </w:rPr>
        <w:fldChar w:fldCharType="end"/>
      </w:r>
      <w:r w:rsidR="00EB7245" w:rsidRPr="00EB7245">
        <w:t xml:space="preserve"> </w:t>
      </w:r>
      <w:r w:rsidR="00EB7245" w:rsidRPr="009F7154">
        <w:t>Grafik Proses Pelatihan</w:t>
      </w:r>
      <w:r w:rsidR="00EB7245">
        <w:t xml:space="preserve"> Menggunakan VGG16</w:t>
      </w:r>
      <w:bookmarkEnd w:id="268"/>
      <w:bookmarkEnd w:id="269"/>
      <w:bookmarkEnd w:id="270"/>
    </w:p>
    <w:p w14:paraId="41256F78" w14:textId="178377F7" w:rsidR="00DA3EE3" w:rsidRDefault="00EB7245" w:rsidP="00EB7245">
      <w:pPr>
        <w:rPr>
          <w:i/>
        </w:rPr>
      </w:pPr>
      <w:r w:rsidRPr="00EB7245">
        <w:t>Dilihat dari grafik</w:t>
      </w:r>
      <w:r>
        <w:t xml:space="preserve"> </w:t>
      </w:r>
      <w:r w:rsidRPr="00EB7245">
        <w:rPr>
          <w:i/>
        </w:rPr>
        <w:t>loss</w:t>
      </w:r>
      <w:r w:rsidRPr="00EB7245">
        <w:t xml:space="preserve"> terjadi</w:t>
      </w:r>
      <w:r>
        <w:t xml:space="preserve"> plebaran sedikit antara train loss dengan test loss pada epoch sekitar 15. Disinilah peran </w:t>
      </w:r>
      <w:r w:rsidRPr="00EB7245">
        <w:rPr>
          <w:i/>
        </w:rPr>
        <w:t>callback</w:t>
      </w:r>
      <w:r>
        <w:t xml:space="preserve"> </w:t>
      </w:r>
      <w:r w:rsidRPr="00EB7245">
        <w:t>earlystopping</w:t>
      </w:r>
      <w:r>
        <w:t xml:space="preserve"> sangat berguna dimana ketika model sudah tidak mengalami perubahan di beberapa epoch maka proses pelatihan akan otomatis dihentikan untuk menghindari model mengalami penurunan performa. Berdasarkan grafik akurasi </w:t>
      </w:r>
      <w:r w:rsidRPr="00FB6D53">
        <w:rPr>
          <w:i/>
        </w:rPr>
        <w:t>train</w:t>
      </w:r>
      <w:r>
        <w:t xml:space="preserve"> dan akurasi </w:t>
      </w:r>
      <w:r w:rsidRPr="00FB6D53">
        <w:rPr>
          <w:i/>
        </w:rPr>
        <w:t>test</w:t>
      </w:r>
      <w:r>
        <w:t xml:space="preserve"> keduanya memiliki skor yang tidak jauh al ini juga menandakan bahwa proses pelatihan terjadi </w:t>
      </w:r>
      <w:r w:rsidRPr="00D666FA">
        <w:rPr>
          <w:i/>
        </w:rPr>
        <w:t>goodfit</w:t>
      </w:r>
      <w:r>
        <w:rPr>
          <w:i/>
        </w:rPr>
        <w:t>.</w:t>
      </w:r>
    </w:p>
    <w:p w14:paraId="0DD8250D" w14:textId="77777777" w:rsidR="00275EAB" w:rsidRDefault="00275EAB" w:rsidP="00EB7245">
      <w:pPr>
        <w:rPr>
          <w:i/>
        </w:rPr>
      </w:pPr>
    </w:p>
    <w:p w14:paraId="151C3014" w14:textId="77777777" w:rsidR="00275EAB" w:rsidRDefault="00275EAB" w:rsidP="00275EAB">
      <w:pPr>
        <w:pStyle w:val="Heading4"/>
      </w:pPr>
      <w:bookmarkStart w:id="271" w:name="_Toc98026068"/>
      <w:r>
        <w:t>Model ResNet50</w:t>
      </w:r>
      <w:bookmarkEnd w:id="271"/>
    </w:p>
    <w:p w14:paraId="55AF6622" w14:textId="6DA3A155" w:rsidR="00275EAB" w:rsidRDefault="00275EAB" w:rsidP="00275EAB">
      <w:r>
        <w:t xml:space="preserve">Model ini berfokus pada </w:t>
      </w:r>
      <w:r w:rsidRPr="00F8322E">
        <w:t>akurasi perhitungan</w:t>
      </w:r>
      <w:r>
        <w:t xml:space="preserve"> dan juga merupakan model dengan lapisan terbanyak. Hal ini dimungkinkan karena resnet menggunakan jaringan residual sehingga tidak perlu mengkhawatirkan permasalahan penurunan </w:t>
      </w:r>
      <w:r w:rsidRPr="00C33216">
        <w:rPr>
          <w:i/>
        </w:rPr>
        <w:t>gradient</w:t>
      </w:r>
      <w:r>
        <w:t xml:space="preserve"> yang membuat performa model menurun jika model terlalu banyak lapisan. </w:t>
      </w:r>
      <w:r w:rsidRPr="00C33216">
        <w:t xml:space="preserve">Dibandingkan dengan model lain, keunggulan model ini tentu saja </w:t>
      </w:r>
      <w:r w:rsidRPr="00C33216">
        <w:lastRenderedPageBreak/>
        <w:t>akurasinya yang tinggi. Kelemahan model ini sendiri adalah arsitektur model terlalu memperhatikan faktor kedalaman model dan tidak mengembangkan faktor lebar</w:t>
      </w:r>
      <w:r>
        <w:t xml:space="preserve">. Berikut merupakan hasil </w:t>
      </w:r>
      <w:r w:rsidRPr="00275EAB">
        <w:rPr>
          <w:i/>
        </w:rPr>
        <w:t>training</w:t>
      </w:r>
      <w:r>
        <w:t xml:space="preserve"> dengan menggunakan 6 variasi model yang dapat dilihat pada Tabel 5.4.</w:t>
      </w:r>
    </w:p>
    <w:p w14:paraId="2D6EF66D" w14:textId="376FE7D6" w:rsidR="00275EAB" w:rsidRDefault="00275EAB" w:rsidP="00C048C8">
      <w:pPr>
        <w:pStyle w:val="Caption"/>
      </w:pPr>
      <w:bookmarkStart w:id="272" w:name="_Toc92230948"/>
      <w:bookmarkStart w:id="273" w:name="_Toc97749922"/>
      <w:bookmarkStart w:id="274" w:name="_Toc97949175"/>
      <w:r>
        <w:t xml:space="preserve">Tabel 5. </w:t>
      </w:r>
      <w:r w:rsidR="00FA3F73">
        <w:fldChar w:fldCharType="begin"/>
      </w:r>
      <w:r w:rsidR="00FA3F73">
        <w:instrText xml:space="preserve"> SEQ Tabel_5. \* ARABIC </w:instrText>
      </w:r>
      <w:r w:rsidR="00FA3F73">
        <w:fldChar w:fldCharType="separate"/>
      </w:r>
      <w:r w:rsidR="007C5499">
        <w:rPr>
          <w:noProof/>
        </w:rPr>
        <w:t>4</w:t>
      </w:r>
      <w:r w:rsidR="00FA3F73">
        <w:rPr>
          <w:noProof/>
        </w:rPr>
        <w:fldChar w:fldCharType="end"/>
      </w:r>
      <w:r>
        <w:t xml:space="preserve"> Perbandingan Hasil </w:t>
      </w:r>
      <w:r w:rsidRPr="001A0CE1">
        <w:rPr>
          <w:i/>
        </w:rPr>
        <w:t>Training</w:t>
      </w:r>
      <w:r>
        <w:t xml:space="preserve"> Model ResNet50</w:t>
      </w:r>
      <w:bookmarkEnd w:id="272"/>
      <w:bookmarkEnd w:id="273"/>
      <w:bookmarkEnd w:id="274"/>
    </w:p>
    <w:tbl>
      <w:tblPr>
        <w:tblStyle w:val="TableGrid"/>
        <w:tblW w:w="0" w:type="auto"/>
        <w:tblLook w:val="04A0" w:firstRow="1" w:lastRow="0" w:firstColumn="1" w:lastColumn="0" w:noHBand="0" w:noVBand="1"/>
      </w:tblPr>
      <w:tblGrid>
        <w:gridCol w:w="843"/>
        <w:gridCol w:w="1288"/>
        <w:gridCol w:w="1015"/>
        <w:gridCol w:w="1181"/>
        <w:gridCol w:w="1198"/>
        <w:gridCol w:w="1198"/>
        <w:gridCol w:w="1198"/>
      </w:tblGrid>
      <w:tr w:rsidR="00275EAB" w14:paraId="36A6A123" w14:textId="77777777" w:rsidTr="00275EAB">
        <w:tc>
          <w:tcPr>
            <w:tcW w:w="843" w:type="dxa"/>
            <w:shd w:val="clear" w:color="auto" w:fill="BDD6EE" w:themeFill="accent1" w:themeFillTint="66"/>
          </w:tcPr>
          <w:p w14:paraId="44EE1552" w14:textId="77777777" w:rsidR="00275EAB" w:rsidRDefault="00275EAB" w:rsidP="00275EAB">
            <w:pPr>
              <w:spacing w:line="240" w:lineRule="auto"/>
              <w:ind w:firstLine="0"/>
              <w:jc w:val="center"/>
            </w:pPr>
            <w:r>
              <w:t>No</w:t>
            </w:r>
          </w:p>
          <w:p w14:paraId="7CB4C500" w14:textId="77777777" w:rsidR="00275EAB" w:rsidRDefault="00275EAB" w:rsidP="00275EAB">
            <w:pPr>
              <w:spacing w:line="240" w:lineRule="auto"/>
              <w:ind w:firstLine="0"/>
              <w:jc w:val="center"/>
            </w:pPr>
            <w:r>
              <w:t>Model</w:t>
            </w:r>
          </w:p>
        </w:tc>
        <w:tc>
          <w:tcPr>
            <w:tcW w:w="1288" w:type="dxa"/>
            <w:shd w:val="clear" w:color="auto" w:fill="BDD6EE" w:themeFill="accent1" w:themeFillTint="66"/>
            <w:vAlign w:val="center"/>
          </w:tcPr>
          <w:p w14:paraId="3DF68584" w14:textId="77777777" w:rsidR="00275EAB" w:rsidRDefault="00275EAB" w:rsidP="00275EAB">
            <w:pPr>
              <w:spacing w:line="240" w:lineRule="auto"/>
              <w:ind w:firstLine="0"/>
              <w:jc w:val="center"/>
            </w:pPr>
            <w:r>
              <w:t xml:space="preserve">Jenis </w:t>
            </w:r>
            <w:r w:rsidRPr="00DA3EE3">
              <w:rPr>
                <w:i/>
              </w:rPr>
              <w:t>Optimizers</w:t>
            </w:r>
          </w:p>
        </w:tc>
        <w:tc>
          <w:tcPr>
            <w:tcW w:w="1015" w:type="dxa"/>
            <w:shd w:val="clear" w:color="auto" w:fill="BDD6EE" w:themeFill="accent1" w:themeFillTint="66"/>
            <w:vAlign w:val="center"/>
          </w:tcPr>
          <w:p w14:paraId="356CDDD0" w14:textId="77777777" w:rsidR="00275EAB" w:rsidRPr="00DA3EE3" w:rsidRDefault="00275EAB" w:rsidP="00275EAB">
            <w:pPr>
              <w:spacing w:line="240" w:lineRule="auto"/>
              <w:ind w:firstLine="0"/>
              <w:jc w:val="center"/>
              <w:rPr>
                <w:i/>
              </w:rPr>
            </w:pPr>
            <w:r w:rsidRPr="00DA3EE3">
              <w:rPr>
                <w:i/>
              </w:rPr>
              <w:t>Stop Epoch</w:t>
            </w:r>
          </w:p>
        </w:tc>
        <w:tc>
          <w:tcPr>
            <w:tcW w:w="1181" w:type="dxa"/>
            <w:shd w:val="clear" w:color="auto" w:fill="BDD6EE" w:themeFill="accent1" w:themeFillTint="66"/>
            <w:vAlign w:val="center"/>
          </w:tcPr>
          <w:p w14:paraId="2C864BA1" w14:textId="77777777" w:rsidR="00275EAB" w:rsidRPr="00DA3EE3" w:rsidRDefault="00275EAB" w:rsidP="00275EAB">
            <w:pPr>
              <w:spacing w:line="240" w:lineRule="auto"/>
              <w:ind w:firstLine="0"/>
              <w:jc w:val="center"/>
              <w:rPr>
                <w:i/>
              </w:rPr>
            </w:pPr>
            <w:r w:rsidRPr="00DA3EE3">
              <w:rPr>
                <w:i/>
              </w:rPr>
              <w:t>Learning Rate</w:t>
            </w:r>
          </w:p>
        </w:tc>
        <w:tc>
          <w:tcPr>
            <w:tcW w:w="1198" w:type="dxa"/>
            <w:shd w:val="clear" w:color="auto" w:fill="BDD6EE" w:themeFill="accent1" w:themeFillTint="66"/>
            <w:vAlign w:val="center"/>
          </w:tcPr>
          <w:p w14:paraId="37103BE0" w14:textId="77777777" w:rsidR="00275EAB" w:rsidRDefault="00275EAB" w:rsidP="00275EAB">
            <w:pPr>
              <w:spacing w:line="240" w:lineRule="auto"/>
              <w:ind w:firstLine="0"/>
              <w:jc w:val="center"/>
            </w:pPr>
            <w:r w:rsidRPr="00DA3EE3">
              <w:rPr>
                <w:i/>
              </w:rPr>
              <w:t>Accuracy</w:t>
            </w:r>
            <w:r>
              <w:t xml:space="preserve"> </w:t>
            </w:r>
            <w:r w:rsidRPr="00E06772">
              <w:rPr>
                <w:i/>
              </w:rPr>
              <w:t>Training</w:t>
            </w:r>
          </w:p>
        </w:tc>
        <w:tc>
          <w:tcPr>
            <w:tcW w:w="1198" w:type="dxa"/>
            <w:shd w:val="clear" w:color="auto" w:fill="BDD6EE" w:themeFill="accent1" w:themeFillTint="66"/>
            <w:vAlign w:val="center"/>
          </w:tcPr>
          <w:p w14:paraId="04D5D8CB" w14:textId="77777777" w:rsidR="00275EAB" w:rsidRDefault="00275EAB" w:rsidP="00275EAB">
            <w:pPr>
              <w:spacing w:line="240" w:lineRule="auto"/>
              <w:ind w:firstLine="0"/>
              <w:jc w:val="center"/>
            </w:pPr>
            <w:r w:rsidRPr="00DA3EE3">
              <w:rPr>
                <w:i/>
              </w:rPr>
              <w:t>Accuracy</w:t>
            </w:r>
            <w:r>
              <w:t xml:space="preserve"> Validasi</w:t>
            </w:r>
          </w:p>
        </w:tc>
        <w:tc>
          <w:tcPr>
            <w:tcW w:w="1198" w:type="dxa"/>
            <w:shd w:val="clear" w:color="auto" w:fill="BDD6EE" w:themeFill="accent1" w:themeFillTint="66"/>
            <w:vAlign w:val="center"/>
          </w:tcPr>
          <w:p w14:paraId="1AEAA41D" w14:textId="77777777" w:rsidR="00275EAB" w:rsidRDefault="00275EAB" w:rsidP="00275EAB">
            <w:pPr>
              <w:spacing w:line="240" w:lineRule="auto"/>
              <w:ind w:firstLine="0"/>
              <w:jc w:val="center"/>
            </w:pPr>
            <w:r w:rsidRPr="00DA3EE3">
              <w:rPr>
                <w:i/>
              </w:rPr>
              <w:t xml:space="preserve">Accuracy </w:t>
            </w:r>
            <w:r w:rsidRPr="00E06772">
              <w:rPr>
                <w:i/>
              </w:rPr>
              <w:t>Testing</w:t>
            </w:r>
          </w:p>
        </w:tc>
      </w:tr>
      <w:tr w:rsidR="00275EAB" w14:paraId="3D9ACF2B" w14:textId="77777777" w:rsidTr="00275EAB">
        <w:tc>
          <w:tcPr>
            <w:tcW w:w="843" w:type="dxa"/>
          </w:tcPr>
          <w:p w14:paraId="318082D3" w14:textId="77777777" w:rsidR="00275EAB" w:rsidRDefault="00275EAB" w:rsidP="00275EAB">
            <w:pPr>
              <w:spacing w:line="240" w:lineRule="auto"/>
              <w:ind w:firstLine="0"/>
              <w:jc w:val="center"/>
            </w:pPr>
            <w:r>
              <w:t>1</w:t>
            </w:r>
          </w:p>
        </w:tc>
        <w:tc>
          <w:tcPr>
            <w:tcW w:w="1288" w:type="dxa"/>
          </w:tcPr>
          <w:p w14:paraId="2A279A97" w14:textId="77777777" w:rsidR="00275EAB" w:rsidRDefault="00275EAB" w:rsidP="00275EAB">
            <w:pPr>
              <w:spacing w:line="240" w:lineRule="auto"/>
              <w:ind w:firstLine="0"/>
              <w:jc w:val="center"/>
            </w:pPr>
            <w:r>
              <w:t>ADAM</w:t>
            </w:r>
          </w:p>
        </w:tc>
        <w:tc>
          <w:tcPr>
            <w:tcW w:w="1015" w:type="dxa"/>
          </w:tcPr>
          <w:p w14:paraId="4C6266B3" w14:textId="77777777" w:rsidR="00275EAB" w:rsidRDefault="00275EAB" w:rsidP="00275EAB">
            <w:pPr>
              <w:spacing w:line="240" w:lineRule="auto"/>
              <w:ind w:firstLine="0"/>
              <w:jc w:val="center"/>
            </w:pPr>
            <w:r>
              <w:t>17</w:t>
            </w:r>
          </w:p>
        </w:tc>
        <w:tc>
          <w:tcPr>
            <w:tcW w:w="1181" w:type="dxa"/>
          </w:tcPr>
          <w:p w14:paraId="760AC4AE" w14:textId="77777777" w:rsidR="00275EAB" w:rsidRDefault="00275EAB" w:rsidP="00275EAB">
            <w:pPr>
              <w:spacing w:line="240" w:lineRule="auto"/>
              <w:ind w:firstLine="0"/>
              <w:jc w:val="center"/>
            </w:pPr>
            <w:r>
              <w:t>0.01</w:t>
            </w:r>
          </w:p>
        </w:tc>
        <w:tc>
          <w:tcPr>
            <w:tcW w:w="1198" w:type="dxa"/>
          </w:tcPr>
          <w:p w14:paraId="16283762" w14:textId="00F34042" w:rsidR="00275EAB" w:rsidRDefault="00275EAB" w:rsidP="00275EAB">
            <w:pPr>
              <w:spacing w:line="240" w:lineRule="auto"/>
              <w:ind w:firstLine="0"/>
              <w:jc w:val="center"/>
            </w:pPr>
            <w:r>
              <w:t>83.47</w:t>
            </w:r>
          </w:p>
        </w:tc>
        <w:tc>
          <w:tcPr>
            <w:tcW w:w="1198" w:type="dxa"/>
          </w:tcPr>
          <w:p w14:paraId="1FE15AEF" w14:textId="6ECB550D" w:rsidR="00275EAB" w:rsidRDefault="00275EAB" w:rsidP="00275EAB">
            <w:pPr>
              <w:spacing w:line="240" w:lineRule="auto"/>
              <w:ind w:firstLine="0"/>
              <w:jc w:val="center"/>
            </w:pPr>
            <w:r>
              <w:t>83.62</w:t>
            </w:r>
          </w:p>
        </w:tc>
        <w:tc>
          <w:tcPr>
            <w:tcW w:w="1198" w:type="dxa"/>
          </w:tcPr>
          <w:p w14:paraId="236A3C5F" w14:textId="7DD0573E" w:rsidR="00275EAB" w:rsidRDefault="00275EAB" w:rsidP="0043427E">
            <w:pPr>
              <w:spacing w:line="240" w:lineRule="auto"/>
              <w:ind w:firstLine="0"/>
              <w:jc w:val="center"/>
            </w:pPr>
            <w:r>
              <w:t>8</w:t>
            </w:r>
            <w:r w:rsidR="0043427E">
              <w:t>4</w:t>
            </w:r>
          </w:p>
        </w:tc>
      </w:tr>
      <w:tr w:rsidR="00275EAB" w14:paraId="5E3985B0" w14:textId="77777777" w:rsidTr="00275EAB">
        <w:tc>
          <w:tcPr>
            <w:tcW w:w="843" w:type="dxa"/>
          </w:tcPr>
          <w:p w14:paraId="770A8979" w14:textId="77777777" w:rsidR="00275EAB" w:rsidRDefault="00275EAB" w:rsidP="00275EAB">
            <w:pPr>
              <w:spacing w:line="240" w:lineRule="auto"/>
              <w:ind w:firstLine="0"/>
              <w:jc w:val="center"/>
            </w:pPr>
            <w:r>
              <w:t>2</w:t>
            </w:r>
          </w:p>
        </w:tc>
        <w:tc>
          <w:tcPr>
            <w:tcW w:w="1288" w:type="dxa"/>
          </w:tcPr>
          <w:p w14:paraId="6A48D387" w14:textId="77777777" w:rsidR="00275EAB" w:rsidRDefault="00275EAB" w:rsidP="00275EAB">
            <w:pPr>
              <w:spacing w:line="240" w:lineRule="auto"/>
              <w:ind w:firstLine="0"/>
              <w:jc w:val="center"/>
            </w:pPr>
            <w:r>
              <w:t>ADAM</w:t>
            </w:r>
          </w:p>
        </w:tc>
        <w:tc>
          <w:tcPr>
            <w:tcW w:w="1015" w:type="dxa"/>
          </w:tcPr>
          <w:p w14:paraId="06E7C387" w14:textId="2D41A4CF" w:rsidR="00275EAB" w:rsidRDefault="00275EAB" w:rsidP="00275EAB">
            <w:pPr>
              <w:spacing w:line="240" w:lineRule="auto"/>
              <w:ind w:firstLine="0"/>
              <w:jc w:val="center"/>
            </w:pPr>
            <w:r>
              <w:t>15</w:t>
            </w:r>
          </w:p>
        </w:tc>
        <w:tc>
          <w:tcPr>
            <w:tcW w:w="1181" w:type="dxa"/>
          </w:tcPr>
          <w:p w14:paraId="0444D196" w14:textId="77777777" w:rsidR="00275EAB" w:rsidRDefault="00275EAB" w:rsidP="00275EAB">
            <w:pPr>
              <w:spacing w:line="240" w:lineRule="auto"/>
              <w:ind w:firstLine="0"/>
              <w:jc w:val="center"/>
            </w:pPr>
            <w:r>
              <w:t>0.001</w:t>
            </w:r>
          </w:p>
        </w:tc>
        <w:tc>
          <w:tcPr>
            <w:tcW w:w="1198" w:type="dxa"/>
          </w:tcPr>
          <w:p w14:paraId="5F291C2A" w14:textId="6454FD15" w:rsidR="00275EAB" w:rsidRDefault="00275EAB" w:rsidP="00275EAB">
            <w:pPr>
              <w:spacing w:line="240" w:lineRule="auto"/>
              <w:ind w:firstLine="0"/>
              <w:jc w:val="center"/>
            </w:pPr>
            <w:r>
              <w:t>84.39</w:t>
            </w:r>
          </w:p>
        </w:tc>
        <w:tc>
          <w:tcPr>
            <w:tcW w:w="1198" w:type="dxa"/>
          </w:tcPr>
          <w:p w14:paraId="472A6BB2" w14:textId="78A6FED8" w:rsidR="00275EAB" w:rsidRDefault="00275EAB" w:rsidP="00275EAB">
            <w:pPr>
              <w:spacing w:line="240" w:lineRule="auto"/>
              <w:ind w:firstLine="0"/>
              <w:jc w:val="center"/>
            </w:pPr>
            <w:r>
              <w:t>83.38</w:t>
            </w:r>
          </w:p>
        </w:tc>
        <w:tc>
          <w:tcPr>
            <w:tcW w:w="1198" w:type="dxa"/>
          </w:tcPr>
          <w:p w14:paraId="41726FD8" w14:textId="440F96AE" w:rsidR="00275EAB" w:rsidRDefault="0043427E" w:rsidP="00275EAB">
            <w:pPr>
              <w:spacing w:line="240" w:lineRule="auto"/>
              <w:ind w:firstLine="0"/>
              <w:jc w:val="center"/>
            </w:pPr>
            <w:r>
              <w:t>84</w:t>
            </w:r>
          </w:p>
        </w:tc>
      </w:tr>
      <w:tr w:rsidR="00275EAB" w14:paraId="20A68DA4" w14:textId="77777777" w:rsidTr="00275EAB">
        <w:tc>
          <w:tcPr>
            <w:tcW w:w="843" w:type="dxa"/>
          </w:tcPr>
          <w:p w14:paraId="5FCA9112" w14:textId="77777777" w:rsidR="00275EAB" w:rsidRDefault="00275EAB" w:rsidP="00275EAB">
            <w:pPr>
              <w:spacing w:line="240" w:lineRule="auto"/>
              <w:ind w:firstLine="0"/>
              <w:jc w:val="center"/>
            </w:pPr>
            <w:r>
              <w:t>3</w:t>
            </w:r>
          </w:p>
        </w:tc>
        <w:tc>
          <w:tcPr>
            <w:tcW w:w="1288" w:type="dxa"/>
          </w:tcPr>
          <w:p w14:paraId="792C3B19" w14:textId="77777777" w:rsidR="00275EAB" w:rsidRDefault="00275EAB" w:rsidP="00275EAB">
            <w:pPr>
              <w:spacing w:line="240" w:lineRule="auto"/>
              <w:ind w:firstLine="0"/>
              <w:jc w:val="center"/>
            </w:pPr>
            <w:r>
              <w:t>ADAM</w:t>
            </w:r>
          </w:p>
        </w:tc>
        <w:tc>
          <w:tcPr>
            <w:tcW w:w="1015" w:type="dxa"/>
          </w:tcPr>
          <w:p w14:paraId="30E42CF0" w14:textId="3DF1919F" w:rsidR="00275EAB" w:rsidRDefault="00275EAB" w:rsidP="00275EAB">
            <w:pPr>
              <w:spacing w:line="240" w:lineRule="auto"/>
              <w:ind w:firstLine="0"/>
              <w:jc w:val="center"/>
            </w:pPr>
            <w:r>
              <w:t>31</w:t>
            </w:r>
          </w:p>
        </w:tc>
        <w:tc>
          <w:tcPr>
            <w:tcW w:w="1181" w:type="dxa"/>
          </w:tcPr>
          <w:p w14:paraId="3C9CBA98" w14:textId="77777777" w:rsidR="00275EAB" w:rsidRDefault="00275EAB" w:rsidP="00275EAB">
            <w:pPr>
              <w:spacing w:line="240" w:lineRule="auto"/>
              <w:ind w:firstLine="0"/>
              <w:jc w:val="center"/>
            </w:pPr>
            <w:r>
              <w:t>0.0001</w:t>
            </w:r>
          </w:p>
        </w:tc>
        <w:tc>
          <w:tcPr>
            <w:tcW w:w="1198" w:type="dxa"/>
          </w:tcPr>
          <w:p w14:paraId="63AF3707" w14:textId="2CA87CBF" w:rsidR="00275EAB" w:rsidRDefault="00275EAB" w:rsidP="00275EAB">
            <w:pPr>
              <w:spacing w:line="240" w:lineRule="auto"/>
              <w:ind w:firstLine="0"/>
              <w:jc w:val="center"/>
            </w:pPr>
            <w:r>
              <w:t>86.27</w:t>
            </w:r>
          </w:p>
        </w:tc>
        <w:tc>
          <w:tcPr>
            <w:tcW w:w="1198" w:type="dxa"/>
          </w:tcPr>
          <w:p w14:paraId="53DEF144" w14:textId="4A294F9E" w:rsidR="00275EAB" w:rsidRDefault="00275EAB" w:rsidP="00275EAB">
            <w:pPr>
              <w:spacing w:line="240" w:lineRule="auto"/>
              <w:ind w:firstLine="0"/>
              <w:jc w:val="center"/>
            </w:pPr>
            <w:r>
              <w:t>83.99</w:t>
            </w:r>
          </w:p>
        </w:tc>
        <w:tc>
          <w:tcPr>
            <w:tcW w:w="1198" w:type="dxa"/>
          </w:tcPr>
          <w:p w14:paraId="2ADAA2DC" w14:textId="77777777" w:rsidR="00275EAB" w:rsidRDefault="00275EAB" w:rsidP="00275EAB">
            <w:pPr>
              <w:spacing w:line="240" w:lineRule="auto"/>
              <w:ind w:firstLine="0"/>
              <w:jc w:val="center"/>
            </w:pPr>
            <w:r>
              <w:t>84</w:t>
            </w:r>
          </w:p>
        </w:tc>
      </w:tr>
      <w:tr w:rsidR="00275EAB" w14:paraId="29B37756" w14:textId="77777777" w:rsidTr="00275EAB">
        <w:tc>
          <w:tcPr>
            <w:tcW w:w="843" w:type="dxa"/>
          </w:tcPr>
          <w:p w14:paraId="30949D80" w14:textId="77777777" w:rsidR="00275EAB" w:rsidRDefault="00275EAB" w:rsidP="00275EAB">
            <w:pPr>
              <w:spacing w:line="240" w:lineRule="auto"/>
              <w:ind w:firstLine="0"/>
              <w:jc w:val="center"/>
            </w:pPr>
            <w:r>
              <w:t>4</w:t>
            </w:r>
          </w:p>
        </w:tc>
        <w:tc>
          <w:tcPr>
            <w:tcW w:w="1288" w:type="dxa"/>
          </w:tcPr>
          <w:p w14:paraId="506B17EF" w14:textId="77777777" w:rsidR="00275EAB" w:rsidRDefault="00275EAB" w:rsidP="00275EAB">
            <w:pPr>
              <w:spacing w:line="240" w:lineRule="auto"/>
              <w:ind w:firstLine="0"/>
              <w:jc w:val="center"/>
            </w:pPr>
            <w:r>
              <w:t>RMSProp</w:t>
            </w:r>
          </w:p>
        </w:tc>
        <w:tc>
          <w:tcPr>
            <w:tcW w:w="1015" w:type="dxa"/>
          </w:tcPr>
          <w:p w14:paraId="3781FCE6" w14:textId="0DBCAC9F" w:rsidR="00275EAB" w:rsidRDefault="00275EAB" w:rsidP="00275EAB">
            <w:pPr>
              <w:spacing w:line="240" w:lineRule="auto"/>
              <w:ind w:firstLine="0"/>
              <w:jc w:val="center"/>
            </w:pPr>
            <w:r>
              <w:t>9</w:t>
            </w:r>
          </w:p>
        </w:tc>
        <w:tc>
          <w:tcPr>
            <w:tcW w:w="1181" w:type="dxa"/>
          </w:tcPr>
          <w:p w14:paraId="10CFCB90" w14:textId="77777777" w:rsidR="00275EAB" w:rsidRDefault="00275EAB" w:rsidP="00275EAB">
            <w:pPr>
              <w:spacing w:line="240" w:lineRule="auto"/>
              <w:ind w:firstLine="0"/>
              <w:jc w:val="center"/>
            </w:pPr>
            <w:r>
              <w:t>0.01</w:t>
            </w:r>
          </w:p>
        </w:tc>
        <w:tc>
          <w:tcPr>
            <w:tcW w:w="1198" w:type="dxa"/>
          </w:tcPr>
          <w:p w14:paraId="0EC11C25" w14:textId="69BB828F" w:rsidR="00275EAB" w:rsidRDefault="00275EAB" w:rsidP="00275EAB">
            <w:pPr>
              <w:spacing w:line="240" w:lineRule="auto"/>
              <w:ind w:firstLine="0"/>
              <w:jc w:val="center"/>
            </w:pPr>
            <w:r>
              <w:t>80.92</w:t>
            </w:r>
          </w:p>
        </w:tc>
        <w:tc>
          <w:tcPr>
            <w:tcW w:w="1198" w:type="dxa"/>
          </w:tcPr>
          <w:p w14:paraId="21618033" w14:textId="4F15BF13" w:rsidR="00275EAB" w:rsidRDefault="00275EAB" w:rsidP="00275EAB">
            <w:pPr>
              <w:spacing w:line="240" w:lineRule="auto"/>
              <w:ind w:firstLine="0"/>
              <w:jc w:val="center"/>
            </w:pPr>
            <w:r>
              <w:t>82.63</w:t>
            </w:r>
          </w:p>
        </w:tc>
        <w:tc>
          <w:tcPr>
            <w:tcW w:w="1198" w:type="dxa"/>
          </w:tcPr>
          <w:p w14:paraId="347FE651" w14:textId="77777777" w:rsidR="00275EAB" w:rsidRDefault="00275EAB" w:rsidP="00275EAB">
            <w:pPr>
              <w:spacing w:line="240" w:lineRule="auto"/>
              <w:ind w:firstLine="0"/>
              <w:jc w:val="center"/>
            </w:pPr>
            <w:r>
              <w:t>82</w:t>
            </w:r>
          </w:p>
        </w:tc>
      </w:tr>
      <w:tr w:rsidR="00275EAB" w14:paraId="6D26AE0F" w14:textId="77777777" w:rsidTr="00275EAB">
        <w:tc>
          <w:tcPr>
            <w:tcW w:w="843" w:type="dxa"/>
          </w:tcPr>
          <w:p w14:paraId="64F5E3C6" w14:textId="77777777" w:rsidR="00275EAB" w:rsidRDefault="00275EAB" w:rsidP="00275EAB">
            <w:pPr>
              <w:spacing w:line="240" w:lineRule="auto"/>
              <w:ind w:firstLine="0"/>
              <w:jc w:val="center"/>
            </w:pPr>
            <w:r>
              <w:t>5</w:t>
            </w:r>
          </w:p>
        </w:tc>
        <w:tc>
          <w:tcPr>
            <w:tcW w:w="1288" w:type="dxa"/>
          </w:tcPr>
          <w:p w14:paraId="48301259" w14:textId="77777777" w:rsidR="00275EAB" w:rsidRDefault="00275EAB" w:rsidP="00275EAB">
            <w:pPr>
              <w:spacing w:line="240" w:lineRule="auto"/>
              <w:ind w:firstLine="0"/>
              <w:jc w:val="center"/>
            </w:pPr>
            <w:r>
              <w:t>RMSProp</w:t>
            </w:r>
          </w:p>
        </w:tc>
        <w:tc>
          <w:tcPr>
            <w:tcW w:w="1015" w:type="dxa"/>
          </w:tcPr>
          <w:p w14:paraId="773CBDFD" w14:textId="6EC3AAE4" w:rsidR="00275EAB" w:rsidRDefault="00275EAB" w:rsidP="00275EAB">
            <w:pPr>
              <w:spacing w:line="240" w:lineRule="auto"/>
              <w:ind w:firstLine="0"/>
              <w:jc w:val="center"/>
            </w:pPr>
            <w:r>
              <w:t>12</w:t>
            </w:r>
          </w:p>
        </w:tc>
        <w:tc>
          <w:tcPr>
            <w:tcW w:w="1181" w:type="dxa"/>
          </w:tcPr>
          <w:p w14:paraId="7051950F" w14:textId="77777777" w:rsidR="00275EAB" w:rsidRDefault="00275EAB" w:rsidP="00275EAB">
            <w:pPr>
              <w:spacing w:line="240" w:lineRule="auto"/>
              <w:ind w:firstLine="0"/>
              <w:jc w:val="center"/>
            </w:pPr>
            <w:r>
              <w:t>0.001</w:t>
            </w:r>
          </w:p>
        </w:tc>
        <w:tc>
          <w:tcPr>
            <w:tcW w:w="1198" w:type="dxa"/>
          </w:tcPr>
          <w:p w14:paraId="04D04DEC" w14:textId="5067A5D9" w:rsidR="00275EAB" w:rsidRDefault="00275EAB" w:rsidP="00275EAB">
            <w:pPr>
              <w:spacing w:line="240" w:lineRule="auto"/>
              <w:ind w:firstLine="0"/>
              <w:jc w:val="center"/>
            </w:pPr>
            <w:r>
              <w:t>83.62</w:t>
            </w:r>
          </w:p>
        </w:tc>
        <w:tc>
          <w:tcPr>
            <w:tcW w:w="1198" w:type="dxa"/>
          </w:tcPr>
          <w:p w14:paraId="464A18BF" w14:textId="18EA5E80" w:rsidR="00275EAB" w:rsidRDefault="00275EAB" w:rsidP="00275EAB">
            <w:pPr>
              <w:spacing w:line="240" w:lineRule="auto"/>
              <w:ind w:firstLine="0"/>
              <w:jc w:val="center"/>
            </w:pPr>
            <w:r>
              <w:t>83.38</w:t>
            </w:r>
          </w:p>
        </w:tc>
        <w:tc>
          <w:tcPr>
            <w:tcW w:w="1198" w:type="dxa"/>
          </w:tcPr>
          <w:p w14:paraId="23A43234" w14:textId="187EA460" w:rsidR="00275EAB" w:rsidRDefault="0043427E" w:rsidP="00275EAB">
            <w:pPr>
              <w:spacing w:line="240" w:lineRule="auto"/>
              <w:ind w:firstLine="0"/>
              <w:jc w:val="center"/>
            </w:pPr>
            <w:r>
              <w:t>83</w:t>
            </w:r>
          </w:p>
        </w:tc>
      </w:tr>
      <w:tr w:rsidR="00275EAB" w14:paraId="163BF365" w14:textId="77777777" w:rsidTr="00275EAB">
        <w:tc>
          <w:tcPr>
            <w:tcW w:w="843" w:type="dxa"/>
          </w:tcPr>
          <w:p w14:paraId="7FF065FD" w14:textId="77777777" w:rsidR="00275EAB" w:rsidRDefault="00275EAB" w:rsidP="00275EAB">
            <w:pPr>
              <w:spacing w:line="240" w:lineRule="auto"/>
              <w:ind w:firstLine="0"/>
              <w:jc w:val="center"/>
            </w:pPr>
            <w:r>
              <w:t>6</w:t>
            </w:r>
          </w:p>
        </w:tc>
        <w:tc>
          <w:tcPr>
            <w:tcW w:w="1288" w:type="dxa"/>
          </w:tcPr>
          <w:p w14:paraId="44859485" w14:textId="77777777" w:rsidR="00275EAB" w:rsidRDefault="00275EAB" w:rsidP="00275EAB">
            <w:pPr>
              <w:spacing w:line="240" w:lineRule="auto"/>
              <w:ind w:firstLine="0"/>
              <w:jc w:val="center"/>
            </w:pPr>
            <w:r>
              <w:t>RMSProp</w:t>
            </w:r>
          </w:p>
        </w:tc>
        <w:tc>
          <w:tcPr>
            <w:tcW w:w="1015" w:type="dxa"/>
          </w:tcPr>
          <w:p w14:paraId="539F84A9" w14:textId="2B185B24" w:rsidR="00275EAB" w:rsidRDefault="00275EAB" w:rsidP="00275EAB">
            <w:pPr>
              <w:spacing w:line="240" w:lineRule="auto"/>
              <w:ind w:firstLine="0"/>
              <w:jc w:val="center"/>
            </w:pPr>
            <w:r>
              <w:t>34</w:t>
            </w:r>
          </w:p>
        </w:tc>
        <w:tc>
          <w:tcPr>
            <w:tcW w:w="1181" w:type="dxa"/>
          </w:tcPr>
          <w:p w14:paraId="29B13923" w14:textId="77777777" w:rsidR="00275EAB" w:rsidRDefault="00275EAB" w:rsidP="00275EAB">
            <w:pPr>
              <w:spacing w:line="240" w:lineRule="auto"/>
              <w:ind w:firstLine="0"/>
              <w:jc w:val="center"/>
            </w:pPr>
            <w:r>
              <w:t>0.0001</w:t>
            </w:r>
          </w:p>
        </w:tc>
        <w:tc>
          <w:tcPr>
            <w:tcW w:w="1198" w:type="dxa"/>
          </w:tcPr>
          <w:p w14:paraId="0EE9C338" w14:textId="6D772C61" w:rsidR="00275EAB" w:rsidRDefault="00275EAB" w:rsidP="00275EAB">
            <w:pPr>
              <w:spacing w:line="240" w:lineRule="auto"/>
              <w:ind w:firstLine="0"/>
              <w:jc w:val="center"/>
            </w:pPr>
            <w:r>
              <w:t>87.50</w:t>
            </w:r>
          </w:p>
        </w:tc>
        <w:tc>
          <w:tcPr>
            <w:tcW w:w="1198" w:type="dxa"/>
          </w:tcPr>
          <w:p w14:paraId="38F2E41B" w14:textId="447B8B89" w:rsidR="00275EAB" w:rsidRDefault="00275EAB" w:rsidP="00EE4796">
            <w:pPr>
              <w:spacing w:line="240" w:lineRule="auto"/>
              <w:ind w:firstLine="0"/>
              <w:jc w:val="center"/>
            </w:pPr>
            <w:r>
              <w:t>84.</w:t>
            </w:r>
            <w:r w:rsidR="00EE4796">
              <w:t>46</w:t>
            </w:r>
          </w:p>
        </w:tc>
        <w:tc>
          <w:tcPr>
            <w:tcW w:w="1198" w:type="dxa"/>
          </w:tcPr>
          <w:p w14:paraId="5925B274" w14:textId="77777777" w:rsidR="00275EAB" w:rsidRDefault="00275EAB" w:rsidP="00275EAB">
            <w:pPr>
              <w:spacing w:line="240" w:lineRule="auto"/>
              <w:ind w:firstLine="0"/>
              <w:jc w:val="center"/>
            </w:pPr>
            <w:r>
              <w:t>84</w:t>
            </w:r>
          </w:p>
        </w:tc>
      </w:tr>
    </w:tbl>
    <w:p w14:paraId="3194A08F" w14:textId="77777777" w:rsidR="00275EAB" w:rsidRDefault="00275EAB" w:rsidP="00EB7245"/>
    <w:p w14:paraId="461FFDD9" w14:textId="28456E98" w:rsidR="004D2681" w:rsidRDefault="0043427E" w:rsidP="004D2681">
      <w:r w:rsidRPr="00D91799">
        <w:t>Dari hasil perbanding</w:t>
      </w:r>
      <w:r>
        <w:t xml:space="preserve">an yang disajikan pada Tabel 5.3 didapatkan model dengan performa terbaik dibandingkan 5 varian lainnya yaitu model dengan jenis </w:t>
      </w:r>
      <w:r w:rsidRPr="00D91799">
        <w:rPr>
          <w:i/>
        </w:rPr>
        <w:t>optimizer</w:t>
      </w:r>
      <w:r>
        <w:t xml:space="preserve"> RMSProp dan </w:t>
      </w:r>
      <w:r w:rsidRPr="00D91799">
        <w:rPr>
          <w:i/>
        </w:rPr>
        <w:t>learning rate</w:t>
      </w:r>
      <w:r>
        <w:t xml:space="preserve"> 0.0001. Model ini memiliki keunggulan pada akurasi </w:t>
      </w:r>
      <w:r w:rsidRPr="0043427E">
        <w:rPr>
          <w:i/>
        </w:rPr>
        <w:t>training</w:t>
      </w:r>
      <w:r>
        <w:t xml:space="preserve"> </w:t>
      </w:r>
      <w:r w:rsidR="004D2681">
        <w:t xml:space="preserve">yaitu sebesar 87.50% </w:t>
      </w:r>
      <w:r>
        <w:t>dan akurasi validasi</w:t>
      </w:r>
      <w:r w:rsidR="004D2681">
        <w:t xml:space="preserve"> 84.46% sedangkan untuk akurasi testing yang mendapatkan skor 84% sama dengan model lainnya pada jenis </w:t>
      </w:r>
      <w:r w:rsidR="004D2681" w:rsidRPr="004D2681">
        <w:rPr>
          <w:i/>
        </w:rPr>
        <w:t>optimizer</w:t>
      </w:r>
      <w:r w:rsidR="004D2681">
        <w:t xml:space="preserve"> yang menggunakan ADAM. </w:t>
      </w:r>
      <w:r w:rsidR="004D2681" w:rsidRPr="00D91799">
        <w:t>Berikut merupakan visualisasi akurasi dan loss dapat dilihat pada Gambar</w:t>
      </w:r>
      <w:r w:rsidR="004D2681">
        <w:t xml:space="preserve"> 5.21.</w:t>
      </w:r>
    </w:p>
    <w:p w14:paraId="502FCCE4" w14:textId="77777777" w:rsidR="004D2681" w:rsidRDefault="004D2681" w:rsidP="004D2681">
      <w:pPr>
        <w:keepNext/>
        <w:ind w:firstLine="0"/>
      </w:pPr>
      <w:r>
        <w:rPr>
          <w:noProof/>
        </w:rPr>
        <w:drawing>
          <wp:inline distT="0" distB="0" distL="0" distR="0" wp14:anchorId="5A44C9CA" wp14:editId="07C9B175">
            <wp:extent cx="5036185" cy="2546985"/>
            <wp:effectExtent l="0" t="0" r="0" b="571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train resnet.png"/>
                    <pic:cNvPicPr/>
                  </pic:nvPicPr>
                  <pic:blipFill>
                    <a:blip r:embed="rId55">
                      <a:extLst>
                        <a:ext uri="{28A0092B-C50C-407E-A947-70E740481C1C}">
                          <a14:useLocalDpi xmlns:a14="http://schemas.microsoft.com/office/drawing/2010/main" val="0"/>
                        </a:ext>
                      </a:extLst>
                    </a:blip>
                    <a:stretch>
                      <a:fillRect/>
                    </a:stretch>
                  </pic:blipFill>
                  <pic:spPr>
                    <a:xfrm>
                      <a:off x="0" y="0"/>
                      <a:ext cx="5036185" cy="2546985"/>
                    </a:xfrm>
                    <a:prstGeom prst="rect">
                      <a:avLst/>
                    </a:prstGeom>
                  </pic:spPr>
                </pic:pic>
              </a:graphicData>
            </a:graphic>
          </wp:inline>
        </w:drawing>
      </w:r>
    </w:p>
    <w:p w14:paraId="5B1DD502" w14:textId="67435361" w:rsidR="00275EAB" w:rsidRDefault="004D2681" w:rsidP="00C048C8">
      <w:pPr>
        <w:pStyle w:val="Caption"/>
      </w:pPr>
      <w:bookmarkStart w:id="275" w:name="_Toc92230901"/>
      <w:bookmarkStart w:id="276" w:name="_Toc97949117"/>
      <w:bookmarkStart w:id="277" w:name="_Toc98026131"/>
      <w:r>
        <w:t xml:space="preserve">Gambar 5. </w:t>
      </w:r>
      <w:r w:rsidR="00FA3F73">
        <w:fldChar w:fldCharType="begin"/>
      </w:r>
      <w:r w:rsidR="00FA3F73">
        <w:instrText xml:space="preserve"> SEQ Gambar_5. \* ARABIC </w:instrText>
      </w:r>
      <w:r w:rsidR="00FA3F73">
        <w:fldChar w:fldCharType="separate"/>
      </w:r>
      <w:r w:rsidR="00C048C8">
        <w:rPr>
          <w:noProof/>
        </w:rPr>
        <w:t>21</w:t>
      </w:r>
      <w:r w:rsidR="00FA3F73">
        <w:rPr>
          <w:noProof/>
        </w:rPr>
        <w:fldChar w:fldCharType="end"/>
      </w:r>
      <w:r>
        <w:t xml:space="preserve"> </w:t>
      </w:r>
      <w:r w:rsidRPr="009F7154">
        <w:t>Grafik Proses Pelatihan</w:t>
      </w:r>
      <w:r>
        <w:t xml:space="preserve"> Menggunakan ResNet50</w:t>
      </w:r>
      <w:bookmarkEnd w:id="275"/>
      <w:bookmarkEnd w:id="276"/>
      <w:bookmarkEnd w:id="277"/>
    </w:p>
    <w:p w14:paraId="1CE2928C" w14:textId="30E4708C" w:rsidR="004D2681" w:rsidRDefault="004D2681" w:rsidP="004D2681">
      <w:pPr>
        <w:rPr>
          <w:i/>
        </w:rPr>
      </w:pPr>
      <w:r>
        <w:lastRenderedPageBreak/>
        <w:t xml:space="preserve">Dari Gambar 5.21 dapat dilihat jika akurasi </w:t>
      </w:r>
      <w:r w:rsidRPr="004D2681">
        <w:rPr>
          <w:i/>
        </w:rPr>
        <w:t>training</w:t>
      </w:r>
      <w:r>
        <w:t xml:space="preserve"> model mendapatkan hasil yang sangat memuaskan. Grafik akurasi dan </w:t>
      </w:r>
      <w:r w:rsidRPr="004D2681">
        <w:rPr>
          <w:i/>
        </w:rPr>
        <w:t>loss</w:t>
      </w:r>
      <w:r>
        <w:t xml:space="preserve"> keduanya hampir memiliki pola yang sama yaitu pada epoch sekitar 15 terjadi sebuah </w:t>
      </w:r>
      <w:r w:rsidRPr="004D2681">
        <w:rPr>
          <w:i/>
        </w:rPr>
        <w:t>cross</w:t>
      </w:r>
      <w:r>
        <w:t xml:space="preserve"> akurasi maupun </w:t>
      </w:r>
      <w:r w:rsidRPr="004D2681">
        <w:rPr>
          <w:i/>
        </w:rPr>
        <w:t>loss</w:t>
      </w:r>
      <w:r>
        <w:t xml:space="preserve"> pada data </w:t>
      </w:r>
      <w:r w:rsidRPr="004D2681">
        <w:rPr>
          <w:i/>
        </w:rPr>
        <w:t>train</w:t>
      </w:r>
      <w:r>
        <w:t xml:space="preserve"> dan test. </w:t>
      </w:r>
      <w:r w:rsidR="00862968">
        <w:t xml:space="preserve">Berdasarkan grafik akurasi dan </w:t>
      </w:r>
      <w:r w:rsidR="00862968">
        <w:rPr>
          <w:i/>
        </w:rPr>
        <w:t>loss</w:t>
      </w:r>
      <w:r w:rsidR="00862968">
        <w:t xml:space="preserve"> keduanya memiliki skor dengan selisih yang tidak cukup jauh sehingga dapat disimpulkan bahwa model tersebut tidak terjadi </w:t>
      </w:r>
      <w:r w:rsidR="00862968" w:rsidRPr="009F7154">
        <w:rPr>
          <w:i/>
        </w:rPr>
        <w:t>overfitting</w:t>
      </w:r>
      <w:r w:rsidR="00862968">
        <w:rPr>
          <w:i/>
        </w:rPr>
        <w:t>.</w:t>
      </w:r>
    </w:p>
    <w:p w14:paraId="31F1E1F4" w14:textId="7987B509" w:rsidR="000C7D58" w:rsidRDefault="000C7D58" w:rsidP="000C7D58">
      <w:pPr>
        <w:pStyle w:val="Heading4"/>
      </w:pPr>
      <w:bookmarkStart w:id="278" w:name="_Toc98026069"/>
      <w:r>
        <w:t>Perbandingan Hasil Pelatihan</w:t>
      </w:r>
      <w:bookmarkEnd w:id="278"/>
    </w:p>
    <w:p w14:paraId="57ECC710" w14:textId="3D93DFAE" w:rsidR="000C7D58" w:rsidRPr="009C0185" w:rsidRDefault="000C7D58" w:rsidP="009C0185">
      <w:pPr>
        <w:rPr>
          <w:lang w:val="en-ID"/>
        </w:rPr>
      </w:pPr>
      <w:r>
        <w:rPr>
          <w:lang w:val="en-ID"/>
        </w:rPr>
        <w:t>Perbandingan hasil pelatihan</w:t>
      </w:r>
      <w:r w:rsidRPr="00346791">
        <w:rPr>
          <w:lang w:val="en-ID"/>
        </w:rPr>
        <w:t xml:space="preserve"> dilakukan dengan membandingkan hasil </w:t>
      </w:r>
      <w:r>
        <w:rPr>
          <w:lang w:val="en-ID"/>
        </w:rPr>
        <w:t>penelitian</w:t>
      </w:r>
      <w:r w:rsidRPr="00346791">
        <w:rPr>
          <w:lang w:val="en-ID"/>
        </w:rPr>
        <w:t xml:space="preserve"> dari setiap model</w:t>
      </w:r>
      <w:r>
        <w:rPr>
          <w:lang w:val="en-ID"/>
        </w:rPr>
        <w:t xml:space="preserve"> yang terbaik pada arsitekturnya masing-masing. </w:t>
      </w:r>
      <w:r w:rsidRPr="0092779D">
        <w:rPr>
          <w:lang w:val="en-ID"/>
        </w:rPr>
        <w:t>Setelah itu akan dipilih model terbaik untuk membangun sistem pencarian gambar</w:t>
      </w:r>
      <w:r>
        <w:rPr>
          <w:lang w:val="en-ID"/>
        </w:rPr>
        <w:t>. Berikut adalah perbandingan dari model terbaik pada setiap arsit</w:t>
      </w:r>
      <w:r w:rsidR="009C0185">
        <w:rPr>
          <w:lang w:val="en-ID"/>
        </w:rPr>
        <w:t>ekturnya yang ada pada Tabel 5.5</w:t>
      </w:r>
      <w:r>
        <w:rPr>
          <w:lang w:val="en-ID"/>
        </w:rPr>
        <w:t>.</w:t>
      </w:r>
    </w:p>
    <w:p w14:paraId="09BA0042" w14:textId="7CBC8C1A" w:rsidR="009C0185" w:rsidRDefault="009C0185" w:rsidP="00C048C8">
      <w:pPr>
        <w:pStyle w:val="Caption"/>
      </w:pPr>
      <w:bookmarkStart w:id="279" w:name="_Toc97949176"/>
      <w:r>
        <w:t xml:space="preserve">Tabel 5. </w:t>
      </w:r>
      <w:r w:rsidR="00FA3F73">
        <w:fldChar w:fldCharType="begin"/>
      </w:r>
      <w:r w:rsidR="00FA3F73">
        <w:instrText xml:space="preserve"> SEQ Tabel_5. \* ARABIC </w:instrText>
      </w:r>
      <w:r w:rsidR="00FA3F73">
        <w:fldChar w:fldCharType="separate"/>
      </w:r>
      <w:r w:rsidR="007C5499">
        <w:rPr>
          <w:noProof/>
        </w:rPr>
        <w:t>5</w:t>
      </w:r>
      <w:r w:rsidR="00FA3F73">
        <w:rPr>
          <w:noProof/>
        </w:rPr>
        <w:fldChar w:fldCharType="end"/>
      </w:r>
      <w:r w:rsidR="001566C4">
        <w:t xml:space="preserve"> </w:t>
      </w:r>
      <w:r w:rsidR="001566C4">
        <w:rPr>
          <w:sz w:val="23"/>
          <w:szCs w:val="23"/>
        </w:rPr>
        <w:t>Tabel Perbandingan Performa Model</w:t>
      </w:r>
      <w:bookmarkEnd w:id="279"/>
    </w:p>
    <w:tbl>
      <w:tblPr>
        <w:tblStyle w:val="TableGrid"/>
        <w:tblW w:w="0" w:type="auto"/>
        <w:jc w:val="center"/>
        <w:tblLook w:val="04A0" w:firstRow="1" w:lastRow="0" w:firstColumn="1" w:lastColumn="0" w:noHBand="0" w:noVBand="1"/>
      </w:tblPr>
      <w:tblGrid>
        <w:gridCol w:w="1770"/>
        <w:gridCol w:w="1270"/>
        <w:gridCol w:w="1198"/>
        <w:gridCol w:w="1198"/>
        <w:gridCol w:w="1198"/>
        <w:gridCol w:w="1198"/>
      </w:tblGrid>
      <w:tr w:rsidR="000C7D58" w14:paraId="54367537" w14:textId="77777777" w:rsidTr="006250CF">
        <w:trPr>
          <w:jc w:val="center"/>
        </w:trPr>
        <w:tc>
          <w:tcPr>
            <w:tcW w:w="1770" w:type="dxa"/>
            <w:shd w:val="clear" w:color="auto" w:fill="BDD6EE" w:themeFill="accent1" w:themeFillTint="66"/>
            <w:vAlign w:val="center"/>
          </w:tcPr>
          <w:p w14:paraId="319DA33B" w14:textId="77777777" w:rsidR="000C7D58" w:rsidRPr="002C2067" w:rsidRDefault="000C7D58" w:rsidP="006250CF">
            <w:pPr>
              <w:spacing w:line="240" w:lineRule="auto"/>
              <w:ind w:firstLine="0"/>
              <w:jc w:val="center"/>
            </w:pPr>
            <w:r>
              <w:t>Arsitektur</w:t>
            </w:r>
          </w:p>
        </w:tc>
        <w:tc>
          <w:tcPr>
            <w:tcW w:w="1270" w:type="dxa"/>
            <w:shd w:val="clear" w:color="auto" w:fill="BDD6EE" w:themeFill="accent1" w:themeFillTint="66"/>
          </w:tcPr>
          <w:p w14:paraId="078BCFED" w14:textId="77777777" w:rsidR="000C7D58" w:rsidRPr="00DA3EE3" w:rsidRDefault="000C7D58" w:rsidP="006250CF">
            <w:pPr>
              <w:spacing w:line="240" w:lineRule="auto"/>
              <w:ind w:firstLine="0"/>
              <w:jc w:val="center"/>
              <w:rPr>
                <w:i/>
              </w:rPr>
            </w:pPr>
            <w:r>
              <w:t xml:space="preserve">Jenis </w:t>
            </w:r>
            <w:r w:rsidRPr="00DA3EE3">
              <w:rPr>
                <w:i/>
              </w:rPr>
              <w:t>Optimizers</w:t>
            </w:r>
          </w:p>
        </w:tc>
        <w:tc>
          <w:tcPr>
            <w:tcW w:w="1198" w:type="dxa"/>
            <w:shd w:val="clear" w:color="auto" w:fill="BDD6EE" w:themeFill="accent1" w:themeFillTint="66"/>
          </w:tcPr>
          <w:p w14:paraId="19B46123" w14:textId="77777777" w:rsidR="000C7D58" w:rsidRPr="00DA3EE3" w:rsidRDefault="000C7D58" w:rsidP="006250CF">
            <w:pPr>
              <w:spacing w:line="240" w:lineRule="auto"/>
              <w:ind w:firstLine="0"/>
              <w:jc w:val="center"/>
              <w:rPr>
                <w:i/>
              </w:rPr>
            </w:pPr>
            <w:r>
              <w:rPr>
                <w:i/>
              </w:rPr>
              <w:t>Learning Rate</w:t>
            </w:r>
          </w:p>
        </w:tc>
        <w:tc>
          <w:tcPr>
            <w:tcW w:w="1198" w:type="dxa"/>
            <w:shd w:val="clear" w:color="auto" w:fill="BDD6EE" w:themeFill="accent1" w:themeFillTint="66"/>
            <w:vAlign w:val="center"/>
          </w:tcPr>
          <w:p w14:paraId="37FF2B5F" w14:textId="77777777" w:rsidR="000C7D58" w:rsidRDefault="000C7D58" w:rsidP="006250CF">
            <w:pPr>
              <w:spacing w:line="240" w:lineRule="auto"/>
              <w:ind w:firstLine="0"/>
              <w:jc w:val="center"/>
            </w:pPr>
            <w:r w:rsidRPr="00DA3EE3">
              <w:rPr>
                <w:i/>
              </w:rPr>
              <w:t>Accuracy</w:t>
            </w:r>
            <w:r>
              <w:t xml:space="preserve"> </w:t>
            </w:r>
            <w:r w:rsidRPr="00E06772">
              <w:rPr>
                <w:i/>
              </w:rPr>
              <w:t>Training</w:t>
            </w:r>
          </w:p>
        </w:tc>
        <w:tc>
          <w:tcPr>
            <w:tcW w:w="1198" w:type="dxa"/>
            <w:shd w:val="clear" w:color="auto" w:fill="BDD6EE" w:themeFill="accent1" w:themeFillTint="66"/>
            <w:vAlign w:val="center"/>
          </w:tcPr>
          <w:p w14:paraId="532FA311" w14:textId="77777777" w:rsidR="000C7D58" w:rsidRDefault="000C7D58" w:rsidP="006250CF">
            <w:pPr>
              <w:spacing w:line="240" w:lineRule="auto"/>
              <w:ind w:firstLine="0"/>
              <w:jc w:val="center"/>
            </w:pPr>
            <w:r w:rsidRPr="00DA3EE3">
              <w:rPr>
                <w:i/>
              </w:rPr>
              <w:t>Accuracy</w:t>
            </w:r>
            <w:r>
              <w:t xml:space="preserve"> Validasi</w:t>
            </w:r>
          </w:p>
        </w:tc>
        <w:tc>
          <w:tcPr>
            <w:tcW w:w="1198" w:type="dxa"/>
            <w:shd w:val="clear" w:color="auto" w:fill="BDD6EE" w:themeFill="accent1" w:themeFillTint="66"/>
            <w:vAlign w:val="center"/>
          </w:tcPr>
          <w:p w14:paraId="658FAEEC" w14:textId="77777777" w:rsidR="000C7D58" w:rsidRDefault="000C7D58" w:rsidP="006250CF">
            <w:pPr>
              <w:spacing w:line="240" w:lineRule="auto"/>
              <w:ind w:firstLine="0"/>
              <w:jc w:val="center"/>
            </w:pPr>
            <w:r w:rsidRPr="00DA3EE3">
              <w:rPr>
                <w:i/>
              </w:rPr>
              <w:t xml:space="preserve">Accuracy </w:t>
            </w:r>
            <w:r w:rsidRPr="00E06772">
              <w:rPr>
                <w:i/>
              </w:rPr>
              <w:t>Testing</w:t>
            </w:r>
          </w:p>
        </w:tc>
      </w:tr>
      <w:tr w:rsidR="000C7D58" w14:paraId="4AF66DB2" w14:textId="77777777" w:rsidTr="006250CF">
        <w:trPr>
          <w:jc w:val="center"/>
        </w:trPr>
        <w:tc>
          <w:tcPr>
            <w:tcW w:w="1770" w:type="dxa"/>
          </w:tcPr>
          <w:p w14:paraId="483BA4E2" w14:textId="08A57E6F" w:rsidR="000C7D58" w:rsidRDefault="00A36483" w:rsidP="006250CF">
            <w:pPr>
              <w:spacing w:line="240" w:lineRule="auto"/>
              <w:ind w:firstLine="0"/>
              <w:jc w:val="left"/>
            </w:pPr>
            <w:r>
              <w:t>yang diusulkan</w:t>
            </w:r>
          </w:p>
        </w:tc>
        <w:tc>
          <w:tcPr>
            <w:tcW w:w="1270" w:type="dxa"/>
          </w:tcPr>
          <w:p w14:paraId="33314D24" w14:textId="77777777" w:rsidR="000C7D58" w:rsidRDefault="000C7D58" w:rsidP="006250CF">
            <w:pPr>
              <w:spacing w:line="240" w:lineRule="auto"/>
              <w:ind w:firstLine="0"/>
              <w:jc w:val="center"/>
            </w:pPr>
            <w:r>
              <w:t>RMSProp</w:t>
            </w:r>
          </w:p>
        </w:tc>
        <w:tc>
          <w:tcPr>
            <w:tcW w:w="1198" w:type="dxa"/>
          </w:tcPr>
          <w:p w14:paraId="05692C28" w14:textId="77777777" w:rsidR="000C7D58" w:rsidRDefault="000C7D58" w:rsidP="006250CF">
            <w:pPr>
              <w:spacing w:line="240" w:lineRule="auto"/>
              <w:ind w:firstLine="0"/>
              <w:jc w:val="center"/>
            </w:pPr>
            <w:r>
              <w:t>0.001</w:t>
            </w:r>
          </w:p>
        </w:tc>
        <w:tc>
          <w:tcPr>
            <w:tcW w:w="1198" w:type="dxa"/>
          </w:tcPr>
          <w:p w14:paraId="2ECFB859" w14:textId="77777777" w:rsidR="000C7D58" w:rsidRDefault="000C7D58" w:rsidP="006250CF">
            <w:pPr>
              <w:spacing w:line="240" w:lineRule="auto"/>
              <w:ind w:firstLine="0"/>
              <w:jc w:val="center"/>
            </w:pPr>
            <w:r>
              <w:t>78.45</w:t>
            </w:r>
          </w:p>
        </w:tc>
        <w:tc>
          <w:tcPr>
            <w:tcW w:w="1198" w:type="dxa"/>
          </w:tcPr>
          <w:p w14:paraId="71E0028C" w14:textId="77777777" w:rsidR="000C7D58" w:rsidRDefault="000C7D58" w:rsidP="006250CF">
            <w:pPr>
              <w:spacing w:line="240" w:lineRule="auto"/>
              <w:ind w:firstLine="0"/>
              <w:jc w:val="center"/>
            </w:pPr>
            <w:r>
              <w:t>78.70</w:t>
            </w:r>
          </w:p>
        </w:tc>
        <w:tc>
          <w:tcPr>
            <w:tcW w:w="1198" w:type="dxa"/>
          </w:tcPr>
          <w:p w14:paraId="39CEBB5B" w14:textId="77777777" w:rsidR="000C7D58" w:rsidRDefault="000C7D58" w:rsidP="006250CF">
            <w:pPr>
              <w:spacing w:line="240" w:lineRule="auto"/>
              <w:ind w:firstLine="0"/>
              <w:jc w:val="center"/>
            </w:pPr>
            <w:r>
              <w:t>79</w:t>
            </w:r>
          </w:p>
        </w:tc>
      </w:tr>
      <w:tr w:rsidR="000C7D58" w14:paraId="67D85EFF" w14:textId="77777777" w:rsidTr="006250CF">
        <w:trPr>
          <w:jc w:val="center"/>
        </w:trPr>
        <w:tc>
          <w:tcPr>
            <w:tcW w:w="1770" w:type="dxa"/>
          </w:tcPr>
          <w:p w14:paraId="6ADB251F" w14:textId="77777777" w:rsidR="000C7D58" w:rsidRDefault="000C7D58" w:rsidP="006250CF">
            <w:pPr>
              <w:spacing w:line="240" w:lineRule="auto"/>
              <w:ind w:firstLine="0"/>
              <w:jc w:val="left"/>
            </w:pPr>
            <w:r>
              <w:t>VGG16</w:t>
            </w:r>
          </w:p>
        </w:tc>
        <w:tc>
          <w:tcPr>
            <w:tcW w:w="1270" w:type="dxa"/>
          </w:tcPr>
          <w:p w14:paraId="742BFFD5" w14:textId="77777777" w:rsidR="000C7D58" w:rsidRDefault="000C7D58" w:rsidP="006250CF">
            <w:pPr>
              <w:spacing w:line="240" w:lineRule="auto"/>
              <w:ind w:firstLine="0"/>
              <w:jc w:val="center"/>
            </w:pPr>
            <w:r>
              <w:t>RMSProp</w:t>
            </w:r>
          </w:p>
        </w:tc>
        <w:tc>
          <w:tcPr>
            <w:tcW w:w="1198" w:type="dxa"/>
          </w:tcPr>
          <w:p w14:paraId="57028C08" w14:textId="77777777" w:rsidR="000C7D58" w:rsidRDefault="000C7D58" w:rsidP="006250CF">
            <w:pPr>
              <w:spacing w:line="240" w:lineRule="auto"/>
              <w:ind w:firstLine="0"/>
              <w:jc w:val="center"/>
            </w:pPr>
            <w:r>
              <w:t>0.001</w:t>
            </w:r>
          </w:p>
        </w:tc>
        <w:tc>
          <w:tcPr>
            <w:tcW w:w="1198" w:type="dxa"/>
          </w:tcPr>
          <w:p w14:paraId="17C30047" w14:textId="77777777" w:rsidR="000C7D58" w:rsidRDefault="000C7D58" w:rsidP="006250CF">
            <w:pPr>
              <w:spacing w:line="240" w:lineRule="auto"/>
              <w:ind w:firstLine="0"/>
              <w:jc w:val="center"/>
            </w:pPr>
            <w:r>
              <w:t>86.03</w:t>
            </w:r>
          </w:p>
        </w:tc>
        <w:tc>
          <w:tcPr>
            <w:tcW w:w="1198" w:type="dxa"/>
          </w:tcPr>
          <w:p w14:paraId="2EEE5074" w14:textId="77777777" w:rsidR="000C7D58" w:rsidRDefault="000C7D58" w:rsidP="006250CF">
            <w:pPr>
              <w:spacing w:line="240" w:lineRule="auto"/>
              <w:ind w:firstLine="0"/>
              <w:jc w:val="center"/>
            </w:pPr>
            <w:r>
              <w:t>84.43</w:t>
            </w:r>
          </w:p>
        </w:tc>
        <w:tc>
          <w:tcPr>
            <w:tcW w:w="1198" w:type="dxa"/>
          </w:tcPr>
          <w:p w14:paraId="07912F83" w14:textId="77777777" w:rsidR="000C7D58" w:rsidRDefault="000C7D58" w:rsidP="006250CF">
            <w:pPr>
              <w:spacing w:line="240" w:lineRule="auto"/>
              <w:ind w:firstLine="0"/>
              <w:jc w:val="center"/>
            </w:pPr>
            <w:r>
              <w:t>85</w:t>
            </w:r>
          </w:p>
        </w:tc>
      </w:tr>
      <w:tr w:rsidR="000C7D58" w14:paraId="5F7AD411" w14:textId="77777777" w:rsidTr="006250CF">
        <w:trPr>
          <w:jc w:val="center"/>
        </w:trPr>
        <w:tc>
          <w:tcPr>
            <w:tcW w:w="1770" w:type="dxa"/>
          </w:tcPr>
          <w:p w14:paraId="72C1557E" w14:textId="77777777" w:rsidR="000C7D58" w:rsidRDefault="000C7D58" w:rsidP="006250CF">
            <w:pPr>
              <w:spacing w:line="240" w:lineRule="auto"/>
              <w:ind w:firstLine="0"/>
              <w:jc w:val="left"/>
            </w:pPr>
            <w:r>
              <w:t>ResNet50</w:t>
            </w:r>
          </w:p>
        </w:tc>
        <w:tc>
          <w:tcPr>
            <w:tcW w:w="1270" w:type="dxa"/>
          </w:tcPr>
          <w:p w14:paraId="7DF9C273" w14:textId="77777777" w:rsidR="000C7D58" w:rsidRDefault="000C7D58" w:rsidP="006250CF">
            <w:pPr>
              <w:spacing w:line="240" w:lineRule="auto"/>
              <w:ind w:firstLine="0"/>
              <w:jc w:val="center"/>
            </w:pPr>
            <w:r>
              <w:t>RMSProp</w:t>
            </w:r>
          </w:p>
        </w:tc>
        <w:tc>
          <w:tcPr>
            <w:tcW w:w="1198" w:type="dxa"/>
          </w:tcPr>
          <w:p w14:paraId="71A5A365" w14:textId="77777777" w:rsidR="000C7D58" w:rsidRDefault="000C7D58" w:rsidP="006250CF">
            <w:pPr>
              <w:spacing w:line="240" w:lineRule="auto"/>
              <w:ind w:firstLine="0"/>
              <w:jc w:val="center"/>
            </w:pPr>
            <w:r>
              <w:t>0.0001</w:t>
            </w:r>
          </w:p>
        </w:tc>
        <w:tc>
          <w:tcPr>
            <w:tcW w:w="1198" w:type="dxa"/>
          </w:tcPr>
          <w:p w14:paraId="7A7A5000" w14:textId="77777777" w:rsidR="000C7D58" w:rsidRDefault="000C7D58" w:rsidP="006250CF">
            <w:pPr>
              <w:spacing w:line="240" w:lineRule="auto"/>
              <w:ind w:firstLine="0"/>
              <w:jc w:val="center"/>
            </w:pPr>
            <w:r>
              <w:t>87.50</w:t>
            </w:r>
          </w:p>
        </w:tc>
        <w:tc>
          <w:tcPr>
            <w:tcW w:w="1198" w:type="dxa"/>
          </w:tcPr>
          <w:p w14:paraId="415C0902" w14:textId="77777777" w:rsidR="000C7D58" w:rsidRDefault="000C7D58" w:rsidP="006250CF">
            <w:pPr>
              <w:spacing w:line="240" w:lineRule="auto"/>
              <w:ind w:firstLine="0"/>
              <w:jc w:val="center"/>
            </w:pPr>
            <w:r>
              <w:t>84.46</w:t>
            </w:r>
          </w:p>
        </w:tc>
        <w:tc>
          <w:tcPr>
            <w:tcW w:w="1198" w:type="dxa"/>
          </w:tcPr>
          <w:p w14:paraId="02D2790F" w14:textId="77777777" w:rsidR="000C7D58" w:rsidRDefault="000C7D58" w:rsidP="006250CF">
            <w:pPr>
              <w:spacing w:line="240" w:lineRule="auto"/>
              <w:ind w:firstLine="0"/>
              <w:jc w:val="center"/>
            </w:pPr>
            <w:r>
              <w:t>84</w:t>
            </w:r>
          </w:p>
        </w:tc>
      </w:tr>
      <w:tr w:rsidR="000C7D58" w14:paraId="5735A375" w14:textId="77777777" w:rsidTr="006250CF">
        <w:trPr>
          <w:jc w:val="center"/>
        </w:trPr>
        <w:tc>
          <w:tcPr>
            <w:tcW w:w="4238" w:type="dxa"/>
            <w:gridSpan w:val="3"/>
            <w:shd w:val="clear" w:color="auto" w:fill="A8D08D" w:themeFill="accent6" w:themeFillTint="99"/>
          </w:tcPr>
          <w:p w14:paraId="0626830C" w14:textId="77777777" w:rsidR="000C7D58" w:rsidRDefault="000C7D58" w:rsidP="006250CF">
            <w:pPr>
              <w:spacing w:line="240" w:lineRule="auto"/>
              <w:ind w:firstLine="0"/>
              <w:jc w:val="center"/>
            </w:pPr>
            <w:r>
              <w:t>Hasil</w:t>
            </w:r>
          </w:p>
        </w:tc>
        <w:tc>
          <w:tcPr>
            <w:tcW w:w="1198" w:type="dxa"/>
            <w:shd w:val="clear" w:color="auto" w:fill="A8D08D" w:themeFill="accent6" w:themeFillTint="99"/>
          </w:tcPr>
          <w:p w14:paraId="0E7E18F0" w14:textId="77777777" w:rsidR="000C7D58" w:rsidRDefault="000C7D58" w:rsidP="006250CF">
            <w:pPr>
              <w:spacing w:line="240" w:lineRule="auto"/>
              <w:ind w:firstLine="0"/>
              <w:jc w:val="center"/>
            </w:pPr>
            <w:r>
              <w:t>ResNet50</w:t>
            </w:r>
          </w:p>
        </w:tc>
        <w:tc>
          <w:tcPr>
            <w:tcW w:w="1198" w:type="dxa"/>
            <w:shd w:val="clear" w:color="auto" w:fill="A8D08D" w:themeFill="accent6" w:themeFillTint="99"/>
          </w:tcPr>
          <w:p w14:paraId="168F5DCC" w14:textId="77777777" w:rsidR="000C7D58" w:rsidRDefault="000C7D58" w:rsidP="006250CF">
            <w:pPr>
              <w:spacing w:line="240" w:lineRule="auto"/>
              <w:ind w:firstLine="0"/>
              <w:jc w:val="center"/>
            </w:pPr>
            <w:r>
              <w:t>ResNet50</w:t>
            </w:r>
          </w:p>
        </w:tc>
        <w:tc>
          <w:tcPr>
            <w:tcW w:w="1198" w:type="dxa"/>
            <w:shd w:val="clear" w:color="auto" w:fill="A8D08D" w:themeFill="accent6" w:themeFillTint="99"/>
          </w:tcPr>
          <w:p w14:paraId="150E0DD7" w14:textId="77777777" w:rsidR="000C7D58" w:rsidRDefault="000C7D58" w:rsidP="006250CF">
            <w:pPr>
              <w:spacing w:line="240" w:lineRule="auto"/>
              <w:ind w:firstLine="0"/>
              <w:jc w:val="center"/>
            </w:pPr>
            <w:r>
              <w:t>VGG16</w:t>
            </w:r>
          </w:p>
        </w:tc>
      </w:tr>
    </w:tbl>
    <w:p w14:paraId="3FCC9BBE" w14:textId="77777777" w:rsidR="000C7D58" w:rsidRDefault="000C7D58" w:rsidP="000C7D58">
      <w:pPr>
        <w:ind w:firstLine="0"/>
        <w:rPr>
          <w:lang w:val="en-ID"/>
        </w:rPr>
      </w:pPr>
    </w:p>
    <w:p w14:paraId="277F9281" w14:textId="15659E4D" w:rsidR="000C7D58" w:rsidRDefault="000C7D58" w:rsidP="000C7D58">
      <w:pPr>
        <w:rPr>
          <w:lang w:val="en-ID"/>
        </w:rPr>
      </w:pPr>
      <w:r>
        <w:rPr>
          <w:lang w:val="en-ID"/>
        </w:rPr>
        <w:t xml:space="preserve">Berdasarkan Tabel 5.5 yaitu pada akurasi </w:t>
      </w:r>
      <w:r w:rsidRPr="00B90E21">
        <w:rPr>
          <w:i/>
          <w:lang w:val="en-ID"/>
        </w:rPr>
        <w:t>training</w:t>
      </w:r>
      <w:r>
        <w:rPr>
          <w:lang w:val="en-ID"/>
        </w:rPr>
        <w:t xml:space="preserve"> ResNet50 memiliki keunggulan sebesar 87.50% dibanding model lainnya yang sebesar 86.03% pada model VGG16 dan 78.45% pada model </w:t>
      </w:r>
      <w:r w:rsidR="00A36483">
        <w:t>yang diusulkan</w:t>
      </w:r>
      <w:r>
        <w:rPr>
          <w:lang w:val="en-ID"/>
        </w:rPr>
        <w:t xml:space="preserve">, kemudian pada nilai </w:t>
      </w:r>
      <w:r w:rsidRPr="00B90E21">
        <w:rPr>
          <w:lang w:val="en-ID"/>
        </w:rPr>
        <w:t xml:space="preserve">akurasi validasi </w:t>
      </w:r>
      <w:r>
        <w:rPr>
          <w:lang w:val="en-ID"/>
        </w:rPr>
        <w:t xml:space="preserve">ResNet50 memiliki keunggulan yang sangat sedikit yaitu sebesar </w:t>
      </w:r>
      <w:r>
        <w:t>84.46% selisih 0.03%</w:t>
      </w:r>
      <w:r>
        <w:rPr>
          <w:lang w:val="en-ID"/>
        </w:rPr>
        <w:t xml:space="preserve"> dibanding model</w:t>
      </w:r>
      <w:r w:rsidRPr="00B90E21">
        <w:rPr>
          <w:lang w:val="en-ID"/>
        </w:rPr>
        <w:t xml:space="preserve"> </w:t>
      </w:r>
      <w:r>
        <w:rPr>
          <w:lang w:val="en-ID"/>
        </w:rPr>
        <w:t xml:space="preserve">ResNet50 yang sebesar sebesar </w:t>
      </w:r>
      <w:r>
        <w:t xml:space="preserve">84.43% </w:t>
      </w:r>
      <w:r>
        <w:rPr>
          <w:lang w:val="en-ID"/>
        </w:rPr>
        <w:t xml:space="preserve">sedangkan model </w:t>
      </w:r>
      <w:r w:rsidR="00A36483">
        <w:t>yang diusulkan</w:t>
      </w:r>
      <w:r w:rsidR="00A36483">
        <w:rPr>
          <w:lang w:val="en-ID"/>
        </w:rPr>
        <w:t xml:space="preserve"> </w:t>
      </w:r>
      <w:r>
        <w:rPr>
          <w:lang w:val="en-ID"/>
        </w:rPr>
        <w:t xml:space="preserve">mendapatkan 78.70%, kemudian pada nilai </w:t>
      </w:r>
      <w:r w:rsidRPr="00B90E21">
        <w:rPr>
          <w:lang w:val="en-ID"/>
        </w:rPr>
        <w:t>akurasi</w:t>
      </w:r>
      <w:r>
        <w:rPr>
          <w:lang w:val="en-ID"/>
        </w:rPr>
        <w:t xml:space="preserve"> testing model VGG16 memiliki keunggulan yaitu sebesar 85%</w:t>
      </w:r>
      <w:r w:rsidRPr="001D21EF">
        <w:rPr>
          <w:lang w:val="en-ID"/>
        </w:rPr>
        <w:t xml:space="preserve"> </w:t>
      </w:r>
      <w:r>
        <w:rPr>
          <w:lang w:val="en-ID"/>
        </w:rPr>
        <w:t xml:space="preserve">dibanding model lainnya yang sebesar 84% pada model ResNet50 dan 79% pada model </w:t>
      </w:r>
      <w:r w:rsidR="007C7631">
        <w:t>yang diusulkan</w:t>
      </w:r>
      <w:r>
        <w:rPr>
          <w:lang w:val="en-ID"/>
        </w:rPr>
        <w:t xml:space="preserve">. Maka dari hasil yang telah diuraikan model ResNet50 menjadi model dengan performa terbaik dari hasil keunggulan pada nilai </w:t>
      </w:r>
      <w:r w:rsidRPr="001D21EF">
        <w:rPr>
          <w:lang w:val="en-ID"/>
        </w:rPr>
        <w:t>akurasi</w:t>
      </w:r>
      <w:r>
        <w:rPr>
          <w:i/>
          <w:lang w:val="en-ID"/>
        </w:rPr>
        <w:t xml:space="preserve"> training, </w:t>
      </w:r>
      <w:r>
        <w:rPr>
          <w:lang w:val="en-ID"/>
        </w:rPr>
        <w:t>akurasi validasi, dan akurasi testing meskipun selisih sangat sedikit pada akurasi validasi dari ResNet50.</w:t>
      </w:r>
    </w:p>
    <w:p w14:paraId="3FB755F8" w14:textId="77777777" w:rsidR="000C7D58" w:rsidRPr="000C7D58" w:rsidRDefault="000C7D58" w:rsidP="000C7D58">
      <w:pPr>
        <w:rPr>
          <w:lang w:val="en-ID"/>
        </w:rPr>
      </w:pPr>
    </w:p>
    <w:bookmarkEnd w:id="263"/>
    <w:p w14:paraId="111D4BA7" w14:textId="77777777" w:rsidR="00DF3C95" w:rsidRDefault="00DF3C95" w:rsidP="00862968">
      <w:pPr>
        <w:ind w:firstLine="0"/>
      </w:pPr>
    </w:p>
    <w:p w14:paraId="6FD7B4FF" w14:textId="332B9219" w:rsidR="009E0929" w:rsidRDefault="006C6AAB" w:rsidP="000C7D58">
      <w:pPr>
        <w:pStyle w:val="Heading3"/>
      </w:pPr>
      <w:bookmarkStart w:id="280" w:name="_Toc98026070"/>
      <w:r>
        <w:t>Hasil Sistem Pencarian Menggunakan Gambar</w:t>
      </w:r>
      <w:bookmarkEnd w:id="280"/>
    </w:p>
    <w:p w14:paraId="38B56E9E" w14:textId="7E7A8A06" w:rsidR="006C6AAB" w:rsidRDefault="006C6AAB" w:rsidP="006C6AAB">
      <w:r w:rsidRPr="006C6AAB">
        <w:t xml:space="preserve">Pengembangan sistem pencarian citra dilakukan dengan memilih model terbaik dari hasil </w:t>
      </w:r>
      <w:r w:rsidR="006821FC">
        <w:t>penelitian</w:t>
      </w:r>
      <w:r w:rsidR="001566C4">
        <w:t xml:space="preserve">, dari hasil pelatihan didapatkan model terbaik yaitu model </w:t>
      </w:r>
      <w:r w:rsidR="001566C4">
        <w:rPr>
          <w:lang w:val="en-ID"/>
        </w:rPr>
        <w:t xml:space="preserve">ResNet50 dengan parameter </w:t>
      </w:r>
      <w:r w:rsidR="001566C4" w:rsidRPr="001566C4">
        <w:rPr>
          <w:i/>
          <w:lang w:val="en-ID"/>
        </w:rPr>
        <w:t>learning</w:t>
      </w:r>
      <w:r w:rsidR="001566C4">
        <w:rPr>
          <w:lang w:val="en-ID"/>
        </w:rPr>
        <w:t xml:space="preserve"> </w:t>
      </w:r>
      <w:r w:rsidR="001566C4" w:rsidRPr="001566C4">
        <w:rPr>
          <w:i/>
          <w:lang w:val="en-ID"/>
        </w:rPr>
        <w:t>rate</w:t>
      </w:r>
      <w:r w:rsidR="001566C4">
        <w:rPr>
          <w:lang w:val="en-ID"/>
        </w:rPr>
        <w:t xml:space="preserve"> 0.0001 dan </w:t>
      </w:r>
      <w:r w:rsidR="001566C4" w:rsidRPr="001566C4">
        <w:rPr>
          <w:i/>
          <w:lang w:val="en-ID"/>
        </w:rPr>
        <w:t>optimizer</w:t>
      </w:r>
      <w:r w:rsidR="001566C4">
        <w:rPr>
          <w:lang w:val="en-ID"/>
        </w:rPr>
        <w:t xml:space="preserve"> menggunakan RMSProp</w:t>
      </w:r>
      <w:r w:rsidR="001566C4">
        <w:t xml:space="preserve"> selanjutnya melakukan e</w:t>
      </w:r>
      <w:r w:rsidRPr="006C6AAB">
        <w:t xml:space="preserve">kspor model dengan bantuan </w:t>
      </w:r>
      <w:r w:rsidR="006821FC" w:rsidRPr="006821FC">
        <w:rPr>
          <w:i/>
        </w:rPr>
        <w:t>library</w:t>
      </w:r>
      <w:r w:rsidRPr="006C6AAB">
        <w:t xml:space="preserve"> </w:t>
      </w:r>
      <w:r w:rsidR="006821FC">
        <w:t>keras</w:t>
      </w:r>
      <w:r w:rsidRPr="006C6AAB">
        <w:t xml:space="preserve">, yang akan menyimpan </w:t>
      </w:r>
      <w:r w:rsidR="006821FC">
        <w:t xml:space="preserve">bobot </w:t>
      </w:r>
      <w:r w:rsidRPr="006C6AAB">
        <w:t xml:space="preserve">model pelatihan. </w:t>
      </w:r>
      <w:r w:rsidR="006821FC">
        <w:t>Model</w:t>
      </w:r>
      <w:r w:rsidRPr="006C6AAB">
        <w:t xml:space="preserve"> ini dibutuhkan untuk </w:t>
      </w:r>
      <w:r w:rsidR="006821FC">
        <w:t>melakukan ekstraksi fitur</w:t>
      </w:r>
      <w:r w:rsidR="001566C4">
        <w:t xml:space="preserve"> dan klasifikasi</w:t>
      </w:r>
      <w:r w:rsidR="006821FC">
        <w:t xml:space="preserve"> dalam</w:t>
      </w:r>
      <w:r w:rsidRPr="006C6AAB">
        <w:t xml:space="preserve"> sistem pencarian gambar. Setelah model disimpan, dibuat sistem berbasis web menggunakan bahasa </w:t>
      </w:r>
      <w:r w:rsidR="006821FC">
        <w:t>Python dengan bantuan aplikasi F</w:t>
      </w:r>
      <w:r w:rsidRPr="006C6AAB">
        <w:t xml:space="preserve">lask. </w:t>
      </w:r>
      <w:r w:rsidR="006821FC" w:rsidRPr="006821FC">
        <w:rPr>
          <w:i/>
        </w:rPr>
        <w:t>Interface</w:t>
      </w:r>
      <w:r w:rsidRPr="006C6AAB">
        <w:t xml:space="preserve"> sistem berisi </w:t>
      </w:r>
      <w:r w:rsidRPr="006821FC">
        <w:rPr>
          <w:i/>
        </w:rPr>
        <w:t>input</w:t>
      </w:r>
      <w:r w:rsidRPr="006C6AAB">
        <w:t xml:space="preserve"> dan </w:t>
      </w:r>
      <w:r w:rsidR="006821FC">
        <w:t>sampai 30</w:t>
      </w:r>
      <w:r w:rsidRPr="006C6AAB">
        <w:t xml:space="preserve"> hasil pencarian gambar.</w:t>
      </w:r>
      <w:r w:rsidR="006821FC">
        <w:t xml:space="preserve"> Tampilan </w:t>
      </w:r>
      <w:r w:rsidR="006821FC" w:rsidRPr="006821FC">
        <w:rPr>
          <w:i/>
        </w:rPr>
        <w:t>interface</w:t>
      </w:r>
      <w:r w:rsidR="006821FC">
        <w:t xml:space="preserve"> dapat dilihat pada </w:t>
      </w:r>
      <w:r w:rsidR="00A44773">
        <w:t>Gambar 5.</w:t>
      </w:r>
      <w:r w:rsidR="001566C4">
        <w:t>18</w:t>
      </w:r>
      <w:r w:rsidR="006821FC">
        <w:t xml:space="preserve"> dan untuk hasil pencarian dapat dilihat pada Gambar 5.2</w:t>
      </w:r>
      <w:r w:rsidR="001566C4">
        <w:t>2</w:t>
      </w:r>
      <w:r w:rsidR="00214F8D">
        <w:t xml:space="preserve"> dan </w:t>
      </w:r>
      <w:r w:rsidR="001F7CF5">
        <w:t>Gambar 5.23</w:t>
      </w:r>
      <w:r w:rsidR="006821FC">
        <w:t>.</w:t>
      </w:r>
    </w:p>
    <w:p w14:paraId="1DE07D4B" w14:textId="0D26DB11" w:rsidR="00A44773" w:rsidRDefault="00C048C8" w:rsidP="00A44773">
      <w:pPr>
        <w:keepNext/>
        <w:ind w:firstLine="0"/>
      </w:pPr>
      <w:r>
        <w:rPr>
          <w:noProof/>
        </w:rPr>
        <w:drawing>
          <wp:inline distT="0" distB="0" distL="0" distR="0" wp14:anchorId="26AECCDB" wp14:editId="01873800">
            <wp:extent cx="5036185" cy="22523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asil pencarian gambar 1.png"/>
                    <pic:cNvPicPr/>
                  </pic:nvPicPr>
                  <pic:blipFill>
                    <a:blip r:embed="rId56">
                      <a:extLst>
                        <a:ext uri="{28A0092B-C50C-407E-A947-70E740481C1C}">
                          <a14:useLocalDpi xmlns:a14="http://schemas.microsoft.com/office/drawing/2010/main" val="0"/>
                        </a:ext>
                      </a:extLst>
                    </a:blip>
                    <a:stretch>
                      <a:fillRect/>
                    </a:stretch>
                  </pic:blipFill>
                  <pic:spPr>
                    <a:xfrm>
                      <a:off x="0" y="0"/>
                      <a:ext cx="5036185" cy="2252345"/>
                    </a:xfrm>
                    <a:prstGeom prst="rect">
                      <a:avLst/>
                    </a:prstGeom>
                  </pic:spPr>
                </pic:pic>
              </a:graphicData>
            </a:graphic>
          </wp:inline>
        </w:drawing>
      </w:r>
    </w:p>
    <w:p w14:paraId="2FF5D03E" w14:textId="7676E43A" w:rsidR="00C035BF" w:rsidRDefault="00A44773" w:rsidP="00C048C8">
      <w:pPr>
        <w:pStyle w:val="Caption"/>
      </w:pPr>
      <w:bookmarkStart w:id="281" w:name="_Toc89724094"/>
      <w:bookmarkStart w:id="282" w:name="_Toc92230902"/>
      <w:bookmarkStart w:id="283" w:name="_Toc97949118"/>
      <w:bookmarkStart w:id="284" w:name="_Toc98026132"/>
      <w:r>
        <w:t xml:space="preserve">Gambar 5. </w:t>
      </w:r>
      <w:r w:rsidR="00FA3F73">
        <w:fldChar w:fldCharType="begin"/>
      </w:r>
      <w:r w:rsidR="00FA3F73">
        <w:instrText xml:space="preserve"> SEQ Gambar_5. \* ARABIC </w:instrText>
      </w:r>
      <w:r w:rsidR="00FA3F73">
        <w:fldChar w:fldCharType="separate"/>
      </w:r>
      <w:r w:rsidR="00C048C8">
        <w:rPr>
          <w:noProof/>
        </w:rPr>
        <w:t>22</w:t>
      </w:r>
      <w:r w:rsidR="00FA3F73">
        <w:rPr>
          <w:noProof/>
        </w:rPr>
        <w:fldChar w:fldCharType="end"/>
      </w:r>
      <w:r>
        <w:t xml:space="preserve"> Pencarian </w:t>
      </w:r>
      <w:bookmarkEnd w:id="281"/>
      <w:bookmarkEnd w:id="282"/>
      <w:bookmarkEnd w:id="283"/>
      <w:r w:rsidR="00C048C8" w:rsidRPr="00C048C8">
        <w:rPr>
          <w:i/>
        </w:rPr>
        <w:t>Hats</w:t>
      </w:r>
      <w:bookmarkEnd w:id="284"/>
    </w:p>
    <w:p w14:paraId="5FFA5F2D" w14:textId="619DEE4F" w:rsidR="001F7CF5" w:rsidRDefault="00C048C8" w:rsidP="001F7CF5">
      <w:pPr>
        <w:keepNext/>
        <w:ind w:firstLine="0"/>
      </w:pPr>
      <w:r>
        <w:rPr>
          <w:noProof/>
        </w:rPr>
        <w:lastRenderedPageBreak/>
        <w:drawing>
          <wp:inline distT="0" distB="0" distL="0" distR="0" wp14:anchorId="02CC402B" wp14:editId="356CF8C5">
            <wp:extent cx="5036185" cy="2362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asil pencarian gambar 2.png"/>
                    <pic:cNvPicPr/>
                  </pic:nvPicPr>
                  <pic:blipFill>
                    <a:blip r:embed="rId57">
                      <a:extLst>
                        <a:ext uri="{28A0092B-C50C-407E-A947-70E740481C1C}">
                          <a14:useLocalDpi xmlns:a14="http://schemas.microsoft.com/office/drawing/2010/main" val="0"/>
                        </a:ext>
                      </a:extLst>
                    </a:blip>
                    <a:stretch>
                      <a:fillRect/>
                    </a:stretch>
                  </pic:blipFill>
                  <pic:spPr>
                    <a:xfrm>
                      <a:off x="0" y="0"/>
                      <a:ext cx="5036185" cy="2362200"/>
                    </a:xfrm>
                    <a:prstGeom prst="rect">
                      <a:avLst/>
                    </a:prstGeom>
                  </pic:spPr>
                </pic:pic>
              </a:graphicData>
            </a:graphic>
          </wp:inline>
        </w:drawing>
      </w:r>
    </w:p>
    <w:p w14:paraId="09CCD386" w14:textId="2D6A1695" w:rsidR="00862968" w:rsidRDefault="001F7CF5" w:rsidP="00C048C8">
      <w:pPr>
        <w:pStyle w:val="Caption"/>
      </w:pPr>
      <w:bookmarkStart w:id="285" w:name="_Toc97949119"/>
      <w:bookmarkStart w:id="286" w:name="_Toc98026133"/>
      <w:r>
        <w:t xml:space="preserve">Gambar 5. </w:t>
      </w:r>
      <w:r w:rsidR="00FA3F73">
        <w:fldChar w:fldCharType="begin"/>
      </w:r>
      <w:r w:rsidR="00FA3F73">
        <w:instrText xml:space="preserve"> SEQ Gambar_5. \* ARABIC </w:instrText>
      </w:r>
      <w:r w:rsidR="00FA3F73">
        <w:fldChar w:fldCharType="separate"/>
      </w:r>
      <w:r w:rsidR="00C048C8">
        <w:rPr>
          <w:noProof/>
        </w:rPr>
        <w:t>23</w:t>
      </w:r>
      <w:r w:rsidR="00FA3F73">
        <w:rPr>
          <w:noProof/>
        </w:rPr>
        <w:fldChar w:fldCharType="end"/>
      </w:r>
      <w:r>
        <w:t xml:space="preserve"> Hasil Proses </w:t>
      </w:r>
      <w:bookmarkEnd w:id="285"/>
      <w:r w:rsidR="00C048C8">
        <w:t>CNN</w:t>
      </w:r>
      <w:bookmarkEnd w:id="286"/>
    </w:p>
    <w:p w14:paraId="604828A4" w14:textId="77777777" w:rsidR="00C048C8" w:rsidRDefault="00C048C8" w:rsidP="00C048C8">
      <w:pPr>
        <w:keepNext/>
        <w:ind w:firstLine="0"/>
      </w:pPr>
      <w:r>
        <w:rPr>
          <w:noProof/>
        </w:rPr>
        <w:drawing>
          <wp:inline distT="0" distB="0" distL="0" distR="0" wp14:anchorId="6E4E54CD" wp14:editId="5A2CDE8F">
            <wp:extent cx="5036185" cy="22574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asil pencarian gambar 3.png"/>
                    <pic:cNvPicPr/>
                  </pic:nvPicPr>
                  <pic:blipFill>
                    <a:blip r:embed="rId58">
                      <a:extLst>
                        <a:ext uri="{28A0092B-C50C-407E-A947-70E740481C1C}">
                          <a14:useLocalDpi xmlns:a14="http://schemas.microsoft.com/office/drawing/2010/main" val="0"/>
                        </a:ext>
                      </a:extLst>
                    </a:blip>
                    <a:stretch>
                      <a:fillRect/>
                    </a:stretch>
                  </pic:blipFill>
                  <pic:spPr>
                    <a:xfrm>
                      <a:off x="0" y="0"/>
                      <a:ext cx="5036185" cy="2257425"/>
                    </a:xfrm>
                    <a:prstGeom prst="rect">
                      <a:avLst/>
                    </a:prstGeom>
                  </pic:spPr>
                </pic:pic>
              </a:graphicData>
            </a:graphic>
          </wp:inline>
        </w:drawing>
      </w:r>
    </w:p>
    <w:p w14:paraId="2331FCA5" w14:textId="41FA5ADC" w:rsidR="00C048C8" w:rsidRPr="00C048C8" w:rsidRDefault="00C048C8" w:rsidP="00C048C8">
      <w:pPr>
        <w:pStyle w:val="Caption"/>
      </w:pPr>
      <w:bookmarkStart w:id="287" w:name="_Toc98026134"/>
      <w:r>
        <w:t xml:space="preserve">Gambar 5. </w:t>
      </w:r>
      <w:r w:rsidR="00FA3F73">
        <w:fldChar w:fldCharType="begin"/>
      </w:r>
      <w:r w:rsidR="00FA3F73">
        <w:instrText xml:space="preserve"> SEQ Gambar_5. \* ARABIC </w:instrText>
      </w:r>
      <w:r w:rsidR="00FA3F73">
        <w:fldChar w:fldCharType="separate"/>
      </w:r>
      <w:r>
        <w:rPr>
          <w:noProof/>
        </w:rPr>
        <w:t>24</w:t>
      </w:r>
      <w:r w:rsidR="00FA3F73">
        <w:rPr>
          <w:noProof/>
        </w:rPr>
        <w:fldChar w:fldCharType="end"/>
      </w:r>
      <w:r>
        <w:t xml:space="preserve"> Hasil Proses Pencarian </w:t>
      </w:r>
      <w:r w:rsidRPr="00C048C8">
        <w:rPr>
          <w:i/>
        </w:rPr>
        <w:t>Hats</w:t>
      </w:r>
      <w:bookmarkEnd w:id="287"/>
    </w:p>
    <w:p w14:paraId="171BA782" w14:textId="77777777" w:rsidR="0050134F" w:rsidRDefault="00C035BF" w:rsidP="0050134F">
      <w:pPr>
        <w:pStyle w:val="Heading2"/>
      </w:pPr>
      <w:bookmarkStart w:id="288" w:name="_Toc98026071"/>
      <w:r>
        <w:t>Pembahasan</w:t>
      </w:r>
      <w:bookmarkEnd w:id="288"/>
    </w:p>
    <w:p w14:paraId="4B3BDA22" w14:textId="1AF5DD74" w:rsidR="00936CFF" w:rsidRPr="0050134F" w:rsidRDefault="00936CFF" w:rsidP="000C7D58">
      <w:pPr>
        <w:pStyle w:val="Heading3"/>
      </w:pPr>
      <w:bookmarkStart w:id="289" w:name="_Toc98026072"/>
      <w:r w:rsidRPr="0050134F">
        <w:t>Perbandingan Arsitektur dan Proses Pelatihan</w:t>
      </w:r>
      <w:bookmarkEnd w:id="289"/>
    </w:p>
    <w:p w14:paraId="3030392C" w14:textId="450E1417" w:rsidR="001F7CF5" w:rsidRDefault="00936CFF" w:rsidP="001F7CF5">
      <w:pPr>
        <w:rPr>
          <w:lang w:val="en-ID"/>
        </w:rPr>
      </w:pPr>
      <w:r>
        <w:rPr>
          <w:lang w:val="en-ID"/>
        </w:rPr>
        <w:t xml:space="preserve">Arsitektur yang digunakan tentu memiliki struktur yang berbeda-beda dari setiap arsitektur yang digunakan, masing-masing arsitektur memiliki kelebihan dan kekurangannya masing-masing. </w:t>
      </w:r>
    </w:p>
    <w:p w14:paraId="083C8997" w14:textId="7D8BA0B8" w:rsidR="00936CFF" w:rsidRDefault="00936CFF" w:rsidP="00954F10">
      <w:pPr>
        <w:pStyle w:val="ListParagraph"/>
        <w:numPr>
          <w:ilvl w:val="1"/>
          <w:numId w:val="25"/>
        </w:numPr>
        <w:rPr>
          <w:lang w:val="en-ID"/>
        </w:rPr>
      </w:pPr>
      <w:r>
        <w:rPr>
          <w:lang w:val="en-ID"/>
        </w:rPr>
        <w:t xml:space="preserve">Arsitektur Model </w:t>
      </w:r>
      <w:r w:rsidR="00A36483">
        <w:rPr>
          <w:lang w:val="en-ID"/>
        </w:rPr>
        <w:t>yang Diusulkan</w:t>
      </w:r>
    </w:p>
    <w:p w14:paraId="3B541769" w14:textId="0C238B58" w:rsidR="00936CFF" w:rsidRDefault="00936CFF" w:rsidP="00936CFF">
      <w:pPr>
        <w:rPr>
          <w:lang w:val="en-ID"/>
        </w:rPr>
      </w:pPr>
      <w:r w:rsidRPr="00936CFF">
        <w:rPr>
          <w:lang w:val="en-ID"/>
        </w:rPr>
        <w:t xml:space="preserve">Pada arsitektur dengan rancangan </w:t>
      </w:r>
      <w:r w:rsidR="00A36483">
        <w:rPr>
          <w:lang w:val="en-ID"/>
        </w:rPr>
        <w:t>yang diusulkan</w:t>
      </w:r>
      <w:r w:rsidRPr="00936CFF">
        <w:rPr>
          <w:lang w:val="en-ID"/>
        </w:rPr>
        <w:t xml:space="preserve"> </w:t>
      </w:r>
      <w:r w:rsidR="00A36483">
        <w:rPr>
          <w:lang w:val="en-ID"/>
        </w:rPr>
        <w:t>menggunakan</w:t>
      </w:r>
      <w:r w:rsidRPr="00936CFF">
        <w:rPr>
          <w:lang w:val="en-ID"/>
        </w:rPr>
        <w:t xml:space="preserve"> adalah residual network, Alasan penggunaan arsitektur ini adalah residual network bisa mengatasi permasalahan </w:t>
      </w:r>
      <w:r w:rsidRPr="00936CFF">
        <w:rPr>
          <w:i/>
          <w:lang w:val="en-ID"/>
        </w:rPr>
        <w:t>diminishing</w:t>
      </w:r>
      <w:r w:rsidRPr="00936CFF">
        <w:rPr>
          <w:lang w:val="en-ID"/>
        </w:rPr>
        <w:t xml:space="preserve"> </w:t>
      </w:r>
      <w:r w:rsidRPr="00936CFF">
        <w:rPr>
          <w:i/>
          <w:lang w:val="en-ID"/>
        </w:rPr>
        <w:t>gradient</w:t>
      </w:r>
      <w:r w:rsidRPr="00936CFF">
        <w:rPr>
          <w:lang w:val="en-ID"/>
        </w:rPr>
        <w:t xml:space="preserve"> sehingga meskipun percobaan nantinya akan memerlukan network yang lebih dalam, model akan bisa mendapatkan hasil yang memuaskan.</w:t>
      </w:r>
      <w:r>
        <w:rPr>
          <w:lang w:val="en-ID"/>
        </w:rPr>
        <w:t xml:space="preserve"> </w:t>
      </w:r>
      <w:r w:rsidRPr="00936CFF">
        <w:rPr>
          <w:lang w:val="en-ID"/>
        </w:rPr>
        <w:t>Namun model ini hanya bi</w:t>
      </w:r>
      <w:r>
        <w:rPr>
          <w:lang w:val="en-ID"/>
        </w:rPr>
        <w:t xml:space="preserve">sa mengembalikan </w:t>
      </w:r>
      <w:r>
        <w:rPr>
          <w:lang w:val="en-ID"/>
        </w:rPr>
        <w:lastRenderedPageBreak/>
        <w:t xml:space="preserve">sebagian kecil </w:t>
      </w:r>
      <w:r w:rsidRPr="00936CFF">
        <w:rPr>
          <w:lang w:val="en-ID"/>
        </w:rPr>
        <w:t>dari semua data dalam kategori tersebut. Kelemahan pada model ini adalah lapisan</w:t>
      </w:r>
      <w:r>
        <w:rPr>
          <w:lang w:val="en-ID"/>
        </w:rPr>
        <w:t xml:space="preserve"> </w:t>
      </w:r>
      <w:r w:rsidRPr="00936CFF">
        <w:rPr>
          <w:lang w:val="en-ID"/>
        </w:rPr>
        <w:t>konvolusi yang digunakan terlalu sedikit sehingga model tidak bisa mendapatkan</w:t>
      </w:r>
      <w:r>
        <w:rPr>
          <w:lang w:val="en-ID"/>
        </w:rPr>
        <w:t xml:space="preserve"> </w:t>
      </w:r>
      <w:r w:rsidRPr="00936CFF">
        <w:rPr>
          <w:lang w:val="en-ID"/>
        </w:rPr>
        <w:t xml:space="preserve">fitur </w:t>
      </w:r>
      <w:r>
        <w:rPr>
          <w:lang w:val="en-ID"/>
        </w:rPr>
        <w:t xml:space="preserve">yang lebih spesifik dari gambar, </w:t>
      </w:r>
      <w:r w:rsidRPr="00936CFF">
        <w:rPr>
          <w:lang w:val="en-ID"/>
        </w:rPr>
        <w:t>meski</w:t>
      </w:r>
      <w:r>
        <w:rPr>
          <w:lang w:val="en-ID"/>
        </w:rPr>
        <w:t xml:space="preserve">pun secara arsitektur model ini </w:t>
      </w:r>
      <w:r w:rsidRPr="00936CFF">
        <w:rPr>
          <w:lang w:val="en-ID"/>
        </w:rPr>
        <w:t>bisa dibuat sangat dalam tapi jika memaksakan kedalam arsitektur tanpa diikuti</w:t>
      </w:r>
      <w:r>
        <w:rPr>
          <w:lang w:val="en-ID"/>
        </w:rPr>
        <w:t xml:space="preserve"> </w:t>
      </w:r>
      <w:r w:rsidRPr="00936CFF">
        <w:rPr>
          <w:lang w:val="en-ID"/>
        </w:rPr>
        <w:t>dengan banyaknya data training akan membuat model overfit terhadap data tersebut</w:t>
      </w:r>
      <w:r>
        <w:rPr>
          <w:lang w:val="en-ID"/>
        </w:rPr>
        <w:t xml:space="preserve"> </w:t>
      </w:r>
      <w:r w:rsidRPr="00936CFF">
        <w:rPr>
          <w:lang w:val="en-ID"/>
        </w:rPr>
        <w:t>dan fokus terhadap noise dari gambar dibanding dengan fitur dari gambar sendiri.</w:t>
      </w:r>
      <w:r>
        <w:rPr>
          <w:lang w:val="en-ID"/>
        </w:rPr>
        <w:t xml:space="preserve"> </w:t>
      </w:r>
      <w:r w:rsidRPr="00936CFF">
        <w:rPr>
          <w:lang w:val="en-ID"/>
        </w:rPr>
        <w:t>Kelebihan model ini adalah mesikpun memiliki jumlah lapisan sedikit namun bisa</w:t>
      </w:r>
      <w:r>
        <w:rPr>
          <w:lang w:val="en-ID"/>
        </w:rPr>
        <w:t xml:space="preserve"> </w:t>
      </w:r>
      <w:r w:rsidRPr="00936CFF">
        <w:rPr>
          <w:lang w:val="en-ID"/>
        </w:rPr>
        <w:t>mendapatkan nilai akurasi yang cukup bagus.</w:t>
      </w:r>
    </w:p>
    <w:p w14:paraId="4390D0CA" w14:textId="2D48BCA8" w:rsidR="00936CFF" w:rsidRDefault="00936CFF" w:rsidP="00954F10">
      <w:pPr>
        <w:pStyle w:val="ListParagraph"/>
        <w:numPr>
          <w:ilvl w:val="1"/>
          <w:numId w:val="25"/>
        </w:numPr>
        <w:rPr>
          <w:lang w:val="en-ID"/>
        </w:rPr>
      </w:pPr>
      <w:r>
        <w:rPr>
          <w:lang w:val="en-ID"/>
        </w:rPr>
        <w:t>Arsitektur Model VGG16</w:t>
      </w:r>
    </w:p>
    <w:p w14:paraId="081486C7" w14:textId="702ADDB3" w:rsidR="00936CFF" w:rsidRDefault="00936CFF" w:rsidP="00173A4A">
      <w:pPr>
        <w:rPr>
          <w:lang w:val="en-ID"/>
        </w:rPr>
      </w:pPr>
      <w:r w:rsidRPr="00936CFF">
        <w:rPr>
          <w:lang w:val="en-ID"/>
        </w:rPr>
        <w:t>K</w:t>
      </w:r>
      <w:r>
        <w:rPr>
          <w:lang w:val="en-ID"/>
        </w:rPr>
        <w:t xml:space="preserve">elemahan pada model VGG16 itu sendiri, yaitu </w:t>
      </w:r>
      <w:r w:rsidRPr="00936CFF">
        <w:rPr>
          <w:lang w:val="en-ID"/>
        </w:rPr>
        <w:t>mempunyai terlalu banyak parameter, ukuran model yang sangat besar (parameter</w:t>
      </w:r>
      <w:r>
        <w:rPr>
          <w:lang w:val="en-ID"/>
        </w:rPr>
        <w:t xml:space="preserve"> </w:t>
      </w:r>
      <w:r w:rsidRPr="00936CFF">
        <w:rPr>
          <w:lang w:val="en-ID"/>
        </w:rPr>
        <w:t>sekitar 138 juta) dan</w:t>
      </w:r>
      <w:r w:rsidR="00173A4A">
        <w:rPr>
          <w:lang w:val="en-ID"/>
        </w:rPr>
        <w:t xml:space="preserve"> juga waktu pelatihan yang lama. Kelebihan VGG16 ini model yang sangat simpel, </w:t>
      </w:r>
      <w:r w:rsidR="00173A4A" w:rsidRPr="00173A4A">
        <w:rPr>
          <w:lang w:val="en-ID"/>
        </w:rPr>
        <w:t>mudah untuk dimen</w:t>
      </w:r>
      <w:r w:rsidR="00173A4A">
        <w:rPr>
          <w:lang w:val="en-ID"/>
        </w:rPr>
        <w:t xml:space="preserve">gerti dan </w:t>
      </w:r>
      <w:r w:rsidR="00173A4A" w:rsidRPr="00173A4A">
        <w:rPr>
          <w:lang w:val="en-ID"/>
        </w:rPr>
        <w:t>menjadi salah satu model yang sering digunakan untuk belajar machine learning</w:t>
      </w:r>
      <w:r w:rsidR="00173A4A">
        <w:rPr>
          <w:lang w:val="en-ID"/>
        </w:rPr>
        <w:t>.</w:t>
      </w:r>
    </w:p>
    <w:p w14:paraId="07F8C453" w14:textId="7BA501EF" w:rsidR="00173A4A" w:rsidRDefault="00173A4A" w:rsidP="00954F10">
      <w:pPr>
        <w:pStyle w:val="ListParagraph"/>
        <w:numPr>
          <w:ilvl w:val="1"/>
          <w:numId w:val="25"/>
        </w:numPr>
        <w:rPr>
          <w:lang w:val="en-ID"/>
        </w:rPr>
      </w:pPr>
      <w:r>
        <w:rPr>
          <w:lang w:val="en-ID"/>
        </w:rPr>
        <w:t>Arsitektur Model ResNet50</w:t>
      </w:r>
    </w:p>
    <w:p w14:paraId="04481C46" w14:textId="6E03AE92" w:rsidR="00173A4A" w:rsidRDefault="00173A4A" w:rsidP="00173A4A">
      <w:pPr>
        <w:rPr>
          <w:lang w:val="en-ID"/>
        </w:rPr>
      </w:pPr>
      <w:r w:rsidRPr="00173A4A">
        <w:rPr>
          <w:lang w:val="en-ID"/>
        </w:rPr>
        <w:t xml:space="preserve">Model ini berfokus pada </w:t>
      </w:r>
      <w:r w:rsidRPr="00173A4A">
        <w:rPr>
          <w:i/>
          <w:lang w:val="en-ID"/>
        </w:rPr>
        <w:t>computational</w:t>
      </w:r>
      <w:r w:rsidRPr="00173A4A">
        <w:rPr>
          <w:lang w:val="en-ID"/>
        </w:rPr>
        <w:t xml:space="preserve"> </w:t>
      </w:r>
      <w:r w:rsidRPr="00173A4A">
        <w:rPr>
          <w:i/>
          <w:lang w:val="en-ID"/>
        </w:rPr>
        <w:t>accuracy</w:t>
      </w:r>
      <w:r>
        <w:rPr>
          <w:lang w:val="en-ID"/>
        </w:rPr>
        <w:t xml:space="preserve"> dan juga merupakan model </w:t>
      </w:r>
      <w:r w:rsidRPr="00173A4A">
        <w:rPr>
          <w:lang w:val="en-ID"/>
        </w:rPr>
        <w:t xml:space="preserve">dengan </w:t>
      </w:r>
      <w:r w:rsidRPr="00173A4A">
        <w:rPr>
          <w:i/>
          <w:lang w:val="en-ID"/>
        </w:rPr>
        <w:t>layer</w:t>
      </w:r>
      <w:r w:rsidRPr="00173A4A">
        <w:rPr>
          <w:lang w:val="en-ID"/>
        </w:rPr>
        <w:t xml:space="preserve"> paling banyak. Hal ini memungkinkan karena </w:t>
      </w:r>
      <w:r>
        <w:rPr>
          <w:lang w:val="en-ID"/>
        </w:rPr>
        <w:t>ResNet50</w:t>
      </w:r>
      <w:r w:rsidRPr="00173A4A">
        <w:rPr>
          <w:lang w:val="en-ID"/>
        </w:rPr>
        <w:t xml:space="preserve"> menggunakan</w:t>
      </w:r>
      <w:r>
        <w:rPr>
          <w:lang w:val="en-ID"/>
        </w:rPr>
        <w:t xml:space="preserve"> </w:t>
      </w:r>
      <w:r>
        <w:rPr>
          <w:i/>
          <w:lang w:val="en-ID"/>
        </w:rPr>
        <w:t>residual n</w:t>
      </w:r>
      <w:r w:rsidRPr="00173A4A">
        <w:rPr>
          <w:i/>
          <w:lang w:val="en-ID"/>
        </w:rPr>
        <w:t>etwork</w:t>
      </w:r>
      <w:r w:rsidRPr="00173A4A">
        <w:rPr>
          <w:lang w:val="en-ID"/>
        </w:rPr>
        <w:t xml:space="preserve"> sehingga tidak perlu mengkhawatirkan permasalahan</w:t>
      </w:r>
      <w:r>
        <w:rPr>
          <w:lang w:val="en-ID"/>
        </w:rPr>
        <w:t xml:space="preserve"> </w:t>
      </w:r>
      <w:r w:rsidRPr="00173A4A">
        <w:rPr>
          <w:i/>
          <w:lang w:val="en-ID"/>
        </w:rPr>
        <w:t>diminishing</w:t>
      </w:r>
      <w:r w:rsidRPr="00173A4A">
        <w:rPr>
          <w:lang w:val="en-ID"/>
        </w:rPr>
        <w:t xml:space="preserve"> </w:t>
      </w:r>
      <w:r w:rsidRPr="00173A4A">
        <w:rPr>
          <w:i/>
          <w:lang w:val="en-ID"/>
        </w:rPr>
        <w:t>gradient</w:t>
      </w:r>
      <w:r w:rsidRPr="00173A4A">
        <w:rPr>
          <w:lang w:val="en-ID"/>
        </w:rPr>
        <w:t xml:space="preserve"> yang membuat performa model menurun jika model terlalu</w:t>
      </w:r>
      <w:r>
        <w:rPr>
          <w:lang w:val="en-ID"/>
        </w:rPr>
        <w:t xml:space="preserve"> </w:t>
      </w:r>
      <w:r w:rsidRPr="00173A4A">
        <w:rPr>
          <w:lang w:val="en-ID"/>
        </w:rPr>
        <w:t>banyak lapisan. Kelebihan model ini tentunya adalah akurasi yang tinggi dibanding</w:t>
      </w:r>
      <w:r>
        <w:rPr>
          <w:lang w:val="en-ID"/>
        </w:rPr>
        <w:t xml:space="preserve"> </w:t>
      </w:r>
      <w:r w:rsidRPr="00173A4A">
        <w:rPr>
          <w:lang w:val="en-ID"/>
        </w:rPr>
        <w:t>dengan model lainnya</w:t>
      </w:r>
      <w:r>
        <w:rPr>
          <w:lang w:val="en-ID"/>
        </w:rPr>
        <w:t xml:space="preserve">. </w:t>
      </w:r>
      <w:r w:rsidRPr="00173A4A">
        <w:rPr>
          <w:lang w:val="en-ID"/>
        </w:rPr>
        <w:t>K</w:t>
      </w:r>
      <w:r>
        <w:rPr>
          <w:lang w:val="en-ID"/>
        </w:rPr>
        <w:t xml:space="preserve">elemahan dari model ini sendiri </w:t>
      </w:r>
      <w:r w:rsidRPr="00173A4A">
        <w:rPr>
          <w:lang w:val="en-ID"/>
        </w:rPr>
        <w:t>adalah arsitektur model terlalu fokus pada fa</w:t>
      </w:r>
      <w:r>
        <w:rPr>
          <w:lang w:val="en-ID"/>
        </w:rPr>
        <w:t>k</w:t>
      </w:r>
      <w:r w:rsidRPr="00173A4A">
        <w:rPr>
          <w:lang w:val="en-ID"/>
        </w:rPr>
        <w:t>tor kedalaman model dan tidak</w:t>
      </w:r>
      <w:r>
        <w:rPr>
          <w:lang w:val="en-ID"/>
        </w:rPr>
        <w:t xml:space="preserve"> mengembangkan fak</w:t>
      </w:r>
      <w:r w:rsidRPr="00173A4A">
        <w:rPr>
          <w:lang w:val="en-ID"/>
        </w:rPr>
        <w:t>tor lebar.</w:t>
      </w:r>
    </w:p>
    <w:p w14:paraId="4A1E75E9" w14:textId="30907130" w:rsidR="00C048C8" w:rsidRDefault="002323F8" w:rsidP="005D0FE8">
      <w:pPr>
        <w:rPr>
          <w:lang w:val="en-ID"/>
        </w:rPr>
      </w:pPr>
      <w:r>
        <w:rPr>
          <w:lang w:val="en-ID"/>
        </w:rPr>
        <w:t xml:space="preserve">Berikut </w:t>
      </w:r>
      <w:r w:rsidR="00A36483">
        <w:rPr>
          <w:lang w:val="en-ID"/>
        </w:rPr>
        <w:t>pada Tabel 5.5</w:t>
      </w:r>
      <w:r w:rsidR="00EE13D0">
        <w:rPr>
          <w:lang w:val="en-ID"/>
        </w:rPr>
        <w:t xml:space="preserve"> </w:t>
      </w:r>
      <w:r>
        <w:rPr>
          <w:lang w:val="en-ID"/>
        </w:rPr>
        <w:t>adalah perbandingan dari masing-masing struktur arsitektur yang digunakan</w:t>
      </w:r>
      <w:r w:rsidR="00EE13D0">
        <w:rPr>
          <w:lang w:val="en-ID"/>
        </w:rPr>
        <w:t xml:space="preserve"> dan waktu proses pelatihan setiap epoch.</w:t>
      </w:r>
    </w:p>
    <w:p w14:paraId="2DD6FFF1" w14:textId="093B5960" w:rsidR="00EE13D0" w:rsidRDefault="00EE13D0" w:rsidP="00C048C8">
      <w:pPr>
        <w:pStyle w:val="Caption"/>
      </w:pPr>
      <w:bookmarkStart w:id="290" w:name="_Toc97749923"/>
      <w:bookmarkStart w:id="291" w:name="_Toc97949177"/>
      <w:r>
        <w:t xml:space="preserve">Tabel 5. </w:t>
      </w:r>
      <w:r w:rsidR="00FA3F73">
        <w:fldChar w:fldCharType="begin"/>
      </w:r>
      <w:r w:rsidR="00FA3F73">
        <w:instrText xml:space="preserve"> SEQ Tabel_5. \* ARABIC </w:instrText>
      </w:r>
      <w:r w:rsidR="00FA3F73">
        <w:fldChar w:fldCharType="separate"/>
      </w:r>
      <w:r w:rsidR="007C5499">
        <w:rPr>
          <w:noProof/>
        </w:rPr>
        <w:t>6</w:t>
      </w:r>
      <w:r w:rsidR="00FA3F73">
        <w:rPr>
          <w:noProof/>
        </w:rPr>
        <w:fldChar w:fldCharType="end"/>
      </w:r>
      <w:r>
        <w:t xml:space="preserve"> Perbandingan Struktur Arsitektur dan Pelatihan</w:t>
      </w:r>
      <w:bookmarkEnd w:id="290"/>
      <w:bookmarkEnd w:id="291"/>
    </w:p>
    <w:tbl>
      <w:tblPr>
        <w:tblW w:w="7961" w:type="dxa"/>
        <w:jc w:val="center"/>
        <w:tblLook w:val="04A0" w:firstRow="1" w:lastRow="0" w:firstColumn="1" w:lastColumn="0" w:noHBand="0" w:noVBand="1"/>
      </w:tblPr>
      <w:tblGrid>
        <w:gridCol w:w="1026"/>
        <w:gridCol w:w="1056"/>
        <w:gridCol w:w="1590"/>
        <w:gridCol w:w="910"/>
        <w:gridCol w:w="1036"/>
        <w:gridCol w:w="1210"/>
        <w:gridCol w:w="1133"/>
      </w:tblGrid>
      <w:tr w:rsidR="00EE13D0" w:rsidRPr="00EE13D0" w14:paraId="6AB3B9C7" w14:textId="77777777" w:rsidTr="004F2B8A">
        <w:trPr>
          <w:trHeight w:val="213"/>
          <w:jc w:val="center"/>
        </w:trPr>
        <w:tc>
          <w:tcPr>
            <w:tcW w:w="1026" w:type="dxa"/>
            <w:tcBorders>
              <w:top w:val="single" w:sz="4" w:space="0" w:color="000000"/>
              <w:left w:val="single" w:sz="4" w:space="0" w:color="000000"/>
              <w:bottom w:val="single" w:sz="4" w:space="0" w:color="000000"/>
              <w:right w:val="single" w:sz="4" w:space="0" w:color="000000"/>
            </w:tcBorders>
            <w:shd w:val="clear" w:color="000000" w:fill="C6E0B4"/>
            <w:noWrap/>
            <w:vAlign w:val="center"/>
            <w:hideMark/>
          </w:tcPr>
          <w:p w14:paraId="7AA56E56"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Model</w:t>
            </w:r>
          </w:p>
        </w:tc>
        <w:tc>
          <w:tcPr>
            <w:tcW w:w="1056" w:type="dxa"/>
            <w:tcBorders>
              <w:top w:val="single" w:sz="4" w:space="0" w:color="000000"/>
              <w:left w:val="nil"/>
              <w:bottom w:val="single" w:sz="4" w:space="0" w:color="000000"/>
              <w:right w:val="single" w:sz="4" w:space="0" w:color="000000"/>
            </w:tcBorders>
            <w:shd w:val="clear" w:color="000000" w:fill="C6E0B4"/>
            <w:noWrap/>
            <w:vAlign w:val="center"/>
            <w:hideMark/>
          </w:tcPr>
          <w:p w14:paraId="3786C00B"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Input</w:t>
            </w:r>
          </w:p>
        </w:tc>
        <w:tc>
          <w:tcPr>
            <w:tcW w:w="1590" w:type="dxa"/>
            <w:tcBorders>
              <w:top w:val="single" w:sz="4" w:space="0" w:color="000000"/>
              <w:left w:val="nil"/>
              <w:bottom w:val="single" w:sz="4" w:space="0" w:color="000000"/>
              <w:right w:val="single" w:sz="4" w:space="0" w:color="000000"/>
            </w:tcBorders>
            <w:shd w:val="clear" w:color="000000" w:fill="C6E0B4"/>
            <w:noWrap/>
            <w:vAlign w:val="center"/>
            <w:hideMark/>
          </w:tcPr>
          <w:p w14:paraId="478247ED"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Jumlah Convolutional</w:t>
            </w:r>
          </w:p>
        </w:tc>
        <w:tc>
          <w:tcPr>
            <w:tcW w:w="910" w:type="dxa"/>
            <w:tcBorders>
              <w:top w:val="single" w:sz="4" w:space="0" w:color="000000"/>
              <w:left w:val="nil"/>
              <w:bottom w:val="single" w:sz="4" w:space="0" w:color="000000"/>
              <w:right w:val="single" w:sz="4" w:space="0" w:color="000000"/>
            </w:tcBorders>
            <w:shd w:val="clear" w:color="000000" w:fill="C6E0B4"/>
            <w:noWrap/>
            <w:vAlign w:val="center"/>
            <w:hideMark/>
          </w:tcPr>
          <w:p w14:paraId="6C0E3872"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Jumlah filter</w:t>
            </w:r>
          </w:p>
        </w:tc>
        <w:tc>
          <w:tcPr>
            <w:tcW w:w="1036" w:type="dxa"/>
            <w:tcBorders>
              <w:top w:val="single" w:sz="4" w:space="0" w:color="000000"/>
              <w:left w:val="nil"/>
              <w:bottom w:val="single" w:sz="4" w:space="0" w:color="000000"/>
              <w:right w:val="single" w:sz="4" w:space="0" w:color="000000"/>
            </w:tcBorders>
            <w:shd w:val="clear" w:color="000000" w:fill="C6E0B4"/>
            <w:noWrap/>
            <w:vAlign w:val="center"/>
            <w:hideMark/>
          </w:tcPr>
          <w:p w14:paraId="78985616"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Ukuran Kernel</w:t>
            </w:r>
          </w:p>
        </w:tc>
        <w:tc>
          <w:tcPr>
            <w:tcW w:w="1210" w:type="dxa"/>
            <w:tcBorders>
              <w:top w:val="single" w:sz="4" w:space="0" w:color="000000"/>
              <w:left w:val="nil"/>
              <w:bottom w:val="single" w:sz="4" w:space="0" w:color="000000"/>
              <w:right w:val="single" w:sz="4" w:space="0" w:color="000000"/>
            </w:tcBorders>
            <w:shd w:val="clear" w:color="000000" w:fill="C6E0B4"/>
            <w:noWrap/>
            <w:vAlign w:val="center"/>
            <w:hideMark/>
          </w:tcPr>
          <w:p w14:paraId="072B80C2" w14:textId="77777777" w:rsidR="00EE13D0" w:rsidRPr="00EE13D0" w:rsidRDefault="00EE13D0" w:rsidP="004F2B8A">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Fungsi Aktivasi</w:t>
            </w:r>
          </w:p>
        </w:tc>
        <w:tc>
          <w:tcPr>
            <w:tcW w:w="1133" w:type="dxa"/>
            <w:tcBorders>
              <w:top w:val="single" w:sz="4" w:space="0" w:color="000000"/>
              <w:left w:val="nil"/>
              <w:bottom w:val="single" w:sz="4" w:space="0" w:color="000000"/>
              <w:right w:val="single" w:sz="4" w:space="0" w:color="000000"/>
            </w:tcBorders>
            <w:shd w:val="clear" w:color="000000" w:fill="C6E0B4"/>
            <w:noWrap/>
            <w:vAlign w:val="center"/>
            <w:hideMark/>
          </w:tcPr>
          <w:p w14:paraId="2AF74235" w14:textId="3235CCD0" w:rsidR="00EE13D0" w:rsidRPr="00EE13D0" w:rsidRDefault="00D67BFB" w:rsidP="00D67BFB">
            <w:pPr>
              <w:spacing w:line="240" w:lineRule="auto"/>
              <w:ind w:firstLine="0"/>
              <w:jc w:val="center"/>
              <w:rPr>
                <w:rFonts w:eastAsia="Times New Roman" w:cs="Times New Roman"/>
                <w:color w:val="000000"/>
                <w:szCs w:val="24"/>
              </w:rPr>
            </w:pPr>
            <w:r>
              <w:rPr>
                <w:rFonts w:eastAsia="Times New Roman" w:cs="Times New Roman"/>
                <w:color w:val="000000"/>
                <w:szCs w:val="24"/>
              </w:rPr>
              <w:t>Waktu per epoch</w:t>
            </w:r>
          </w:p>
        </w:tc>
      </w:tr>
      <w:tr w:rsidR="00EE13D0" w:rsidRPr="00EE13D0" w14:paraId="45F26D0C" w14:textId="77777777" w:rsidTr="004F2B8A">
        <w:trPr>
          <w:trHeight w:val="213"/>
          <w:jc w:val="center"/>
        </w:trPr>
        <w:tc>
          <w:tcPr>
            <w:tcW w:w="1026" w:type="dxa"/>
            <w:tcBorders>
              <w:top w:val="nil"/>
              <w:left w:val="single" w:sz="4" w:space="0" w:color="000000"/>
              <w:bottom w:val="single" w:sz="4" w:space="0" w:color="000000"/>
              <w:right w:val="single" w:sz="4" w:space="0" w:color="000000"/>
            </w:tcBorders>
            <w:shd w:val="clear" w:color="auto" w:fill="auto"/>
            <w:noWrap/>
            <w:vAlign w:val="center"/>
            <w:hideMark/>
          </w:tcPr>
          <w:p w14:paraId="0BEAEEEC" w14:textId="474CF43F" w:rsidR="00EE13D0" w:rsidRPr="00EE13D0" w:rsidRDefault="00EE13D0" w:rsidP="004F2B8A">
            <w:pPr>
              <w:spacing w:line="240" w:lineRule="auto"/>
              <w:ind w:firstLine="0"/>
              <w:jc w:val="center"/>
              <w:rPr>
                <w:rFonts w:cs="Times New Roman"/>
                <w:szCs w:val="24"/>
              </w:rPr>
            </w:pPr>
            <w:r w:rsidRPr="004F2B8A">
              <w:rPr>
                <w:rFonts w:cs="Times New Roman"/>
                <w:szCs w:val="24"/>
              </w:rPr>
              <w:t>S</w:t>
            </w:r>
            <w:r w:rsidRPr="00EE13D0">
              <w:rPr>
                <w:rFonts w:cs="Times New Roman"/>
                <w:szCs w:val="24"/>
              </w:rPr>
              <w:t>endiri</w:t>
            </w:r>
          </w:p>
        </w:tc>
        <w:tc>
          <w:tcPr>
            <w:tcW w:w="1056" w:type="dxa"/>
            <w:tcBorders>
              <w:top w:val="nil"/>
              <w:left w:val="nil"/>
              <w:bottom w:val="single" w:sz="4" w:space="0" w:color="000000"/>
              <w:right w:val="single" w:sz="4" w:space="0" w:color="000000"/>
            </w:tcBorders>
            <w:shd w:val="clear" w:color="auto" w:fill="auto"/>
            <w:noWrap/>
            <w:vAlign w:val="center"/>
            <w:hideMark/>
          </w:tcPr>
          <w:p w14:paraId="4EDC8F3A"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128x128</w:t>
            </w:r>
          </w:p>
        </w:tc>
        <w:tc>
          <w:tcPr>
            <w:tcW w:w="1590" w:type="dxa"/>
            <w:tcBorders>
              <w:top w:val="nil"/>
              <w:left w:val="nil"/>
              <w:bottom w:val="single" w:sz="4" w:space="0" w:color="000000"/>
              <w:right w:val="single" w:sz="4" w:space="0" w:color="000000"/>
            </w:tcBorders>
            <w:shd w:val="clear" w:color="auto" w:fill="auto"/>
            <w:noWrap/>
            <w:vAlign w:val="center"/>
            <w:hideMark/>
          </w:tcPr>
          <w:p w14:paraId="7E6F8673"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4</w:t>
            </w:r>
          </w:p>
        </w:tc>
        <w:tc>
          <w:tcPr>
            <w:tcW w:w="910" w:type="dxa"/>
            <w:tcBorders>
              <w:top w:val="nil"/>
              <w:left w:val="nil"/>
              <w:bottom w:val="single" w:sz="4" w:space="0" w:color="000000"/>
              <w:right w:val="single" w:sz="4" w:space="0" w:color="000000"/>
            </w:tcBorders>
            <w:shd w:val="clear" w:color="auto" w:fill="auto"/>
            <w:noWrap/>
            <w:vAlign w:val="center"/>
            <w:hideMark/>
          </w:tcPr>
          <w:p w14:paraId="1785D693"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240</w:t>
            </w:r>
          </w:p>
        </w:tc>
        <w:tc>
          <w:tcPr>
            <w:tcW w:w="1036" w:type="dxa"/>
            <w:tcBorders>
              <w:top w:val="nil"/>
              <w:left w:val="nil"/>
              <w:bottom w:val="single" w:sz="4" w:space="0" w:color="000000"/>
              <w:right w:val="single" w:sz="4" w:space="0" w:color="000000"/>
            </w:tcBorders>
            <w:shd w:val="clear" w:color="auto" w:fill="auto"/>
            <w:noWrap/>
            <w:vAlign w:val="center"/>
            <w:hideMark/>
          </w:tcPr>
          <w:p w14:paraId="0485955B"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3x3</w:t>
            </w:r>
          </w:p>
        </w:tc>
        <w:tc>
          <w:tcPr>
            <w:tcW w:w="1210" w:type="dxa"/>
            <w:tcBorders>
              <w:top w:val="nil"/>
              <w:left w:val="nil"/>
              <w:bottom w:val="single" w:sz="4" w:space="0" w:color="000000"/>
              <w:right w:val="single" w:sz="4" w:space="0" w:color="000000"/>
            </w:tcBorders>
            <w:shd w:val="clear" w:color="auto" w:fill="auto"/>
            <w:noWrap/>
            <w:vAlign w:val="center"/>
            <w:hideMark/>
          </w:tcPr>
          <w:p w14:paraId="13BF7045"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ReLU dan Softmax</w:t>
            </w:r>
          </w:p>
        </w:tc>
        <w:tc>
          <w:tcPr>
            <w:tcW w:w="1133" w:type="dxa"/>
            <w:tcBorders>
              <w:top w:val="nil"/>
              <w:left w:val="nil"/>
              <w:bottom w:val="single" w:sz="4" w:space="0" w:color="000000"/>
              <w:right w:val="single" w:sz="4" w:space="0" w:color="000000"/>
            </w:tcBorders>
            <w:shd w:val="clear" w:color="auto" w:fill="auto"/>
            <w:noWrap/>
            <w:vAlign w:val="center"/>
            <w:hideMark/>
          </w:tcPr>
          <w:p w14:paraId="3242C0FD"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140s</w:t>
            </w:r>
          </w:p>
        </w:tc>
      </w:tr>
      <w:tr w:rsidR="00EE13D0" w:rsidRPr="00EE13D0" w14:paraId="3B272A48" w14:textId="77777777" w:rsidTr="004F2B8A">
        <w:trPr>
          <w:trHeight w:val="213"/>
          <w:jc w:val="center"/>
        </w:trPr>
        <w:tc>
          <w:tcPr>
            <w:tcW w:w="1026" w:type="dxa"/>
            <w:tcBorders>
              <w:top w:val="nil"/>
              <w:left w:val="single" w:sz="4" w:space="0" w:color="000000"/>
              <w:bottom w:val="single" w:sz="4" w:space="0" w:color="000000"/>
              <w:right w:val="single" w:sz="4" w:space="0" w:color="000000"/>
            </w:tcBorders>
            <w:shd w:val="clear" w:color="auto" w:fill="auto"/>
            <w:noWrap/>
            <w:vAlign w:val="center"/>
            <w:hideMark/>
          </w:tcPr>
          <w:p w14:paraId="004E359D"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VGG16</w:t>
            </w:r>
          </w:p>
        </w:tc>
        <w:tc>
          <w:tcPr>
            <w:tcW w:w="1056" w:type="dxa"/>
            <w:tcBorders>
              <w:top w:val="nil"/>
              <w:left w:val="nil"/>
              <w:bottom w:val="single" w:sz="4" w:space="0" w:color="000000"/>
              <w:right w:val="single" w:sz="4" w:space="0" w:color="000000"/>
            </w:tcBorders>
            <w:shd w:val="clear" w:color="auto" w:fill="auto"/>
            <w:noWrap/>
            <w:vAlign w:val="center"/>
            <w:hideMark/>
          </w:tcPr>
          <w:p w14:paraId="536B69C1"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128x128</w:t>
            </w:r>
          </w:p>
        </w:tc>
        <w:tc>
          <w:tcPr>
            <w:tcW w:w="1590" w:type="dxa"/>
            <w:tcBorders>
              <w:top w:val="nil"/>
              <w:left w:val="nil"/>
              <w:bottom w:val="single" w:sz="4" w:space="0" w:color="000000"/>
              <w:right w:val="single" w:sz="4" w:space="0" w:color="000000"/>
            </w:tcBorders>
            <w:shd w:val="clear" w:color="auto" w:fill="auto"/>
            <w:noWrap/>
            <w:vAlign w:val="center"/>
            <w:hideMark/>
          </w:tcPr>
          <w:p w14:paraId="5AC4E0E9"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13</w:t>
            </w:r>
          </w:p>
        </w:tc>
        <w:tc>
          <w:tcPr>
            <w:tcW w:w="910" w:type="dxa"/>
            <w:tcBorders>
              <w:top w:val="nil"/>
              <w:left w:val="nil"/>
              <w:bottom w:val="single" w:sz="4" w:space="0" w:color="000000"/>
              <w:right w:val="single" w:sz="4" w:space="0" w:color="000000"/>
            </w:tcBorders>
            <w:shd w:val="clear" w:color="auto" w:fill="auto"/>
            <w:noWrap/>
            <w:vAlign w:val="center"/>
            <w:hideMark/>
          </w:tcPr>
          <w:p w14:paraId="4DF54407"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4.224</w:t>
            </w:r>
          </w:p>
        </w:tc>
        <w:tc>
          <w:tcPr>
            <w:tcW w:w="1036" w:type="dxa"/>
            <w:tcBorders>
              <w:top w:val="nil"/>
              <w:left w:val="nil"/>
              <w:bottom w:val="single" w:sz="4" w:space="0" w:color="000000"/>
              <w:right w:val="single" w:sz="4" w:space="0" w:color="000000"/>
            </w:tcBorders>
            <w:shd w:val="clear" w:color="auto" w:fill="auto"/>
            <w:noWrap/>
            <w:vAlign w:val="center"/>
            <w:hideMark/>
          </w:tcPr>
          <w:p w14:paraId="553FA446"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3x3</w:t>
            </w:r>
          </w:p>
        </w:tc>
        <w:tc>
          <w:tcPr>
            <w:tcW w:w="1210" w:type="dxa"/>
            <w:tcBorders>
              <w:top w:val="nil"/>
              <w:left w:val="nil"/>
              <w:bottom w:val="single" w:sz="4" w:space="0" w:color="000000"/>
              <w:right w:val="single" w:sz="4" w:space="0" w:color="000000"/>
            </w:tcBorders>
            <w:shd w:val="clear" w:color="auto" w:fill="auto"/>
            <w:noWrap/>
            <w:vAlign w:val="center"/>
            <w:hideMark/>
          </w:tcPr>
          <w:p w14:paraId="058DE235"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ReLU dan Softmax</w:t>
            </w:r>
          </w:p>
        </w:tc>
        <w:tc>
          <w:tcPr>
            <w:tcW w:w="1133" w:type="dxa"/>
            <w:tcBorders>
              <w:top w:val="nil"/>
              <w:left w:val="nil"/>
              <w:bottom w:val="single" w:sz="4" w:space="0" w:color="000000"/>
              <w:right w:val="single" w:sz="4" w:space="0" w:color="000000"/>
            </w:tcBorders>
            <w:shd w:val="clear" w:color="auto" w:fill="auto"/>
            <w:noWrap/>
            <w:vAlign w:val="center"/>
            <w:hideMark/>
          </w:tcPr>
          <w:p w14:paraId="2F2BB763" w14:textId="77777777" w:rsidR="00EE13D0" w:rsidRPr="00EE13D0" w:rsidRDefault="00EE13D0" w:rsidP="004F2B8A">
            <w:pPr>
              <w:spacing w:line="240" w:lineRule="auto"/>
              <w:ind w:firstLine="0"/>
              <w:jc w:val="center"/>
              <w:rPr>
                <w:rFonts w:cs="Times New Roman"/>
                <w:szCs w:val="24"/>
              </w:rPr>
            </w:pPr>
            <w:r w:rsidRPr="00EE13D0">
              <w:rPr>
                <w:rFonts w:cs="Times New Roman"/>
                <w:szCs w:val="24"/>
              </w:rPr>
              <w:t>191s</w:t>
            </w:r>
          </w:p>
        </w:tc>
      </w:tr>
    </w:tbl>
    <w:p w14:paraId="37881D6E" w14:textId="5847CDB2" w:rsidR="00173A4A" w:rsidRPr="005D0FE8" w:rsidRDefault="005D0FE8" w:rsidP="005D0FE8">
      <w:pPr>
        <w:pStyle w:val="Caption"/>
      </w:pPr>
      <w:r>
        <w:lastRenderedPageBreak/>
        <w:t xml:space="preserve">Tabel 5. </w:t>
      </w:r>
      <w:r w:rsidR="00FA3F73">
        <w:fldChar w:fldCharType="begin"/>
      </w:r>
      <w:r w:rsidR="00FA3F73">
        <w:instrText xml:space="preserve"> SEQ Tabel_5. \* ARABIC </w:instrText>
      </w:r>
      <w:r w:rsidR="00FA3F73">
        <w:fldChar w:fldCharType="separate"/>
      </w:r>
      <w:r>
        <w:rPr>
          <w:noProof/>
        </w:rPr>
        <w:t>6</w:t>
      </w:r>
      <w:r w:rsidR="00FA3F73">
        <w:rPr>
          <w:noProof/>
        </w:rPr>
        <w:fldChar w:fldCharType="end"/>
      </w:r>
      <w:r>
        <w:t xml:space="preserve"> Lanjutan Perbandingan Struktur Arsitektur dan Pelatihan</w:t>
      </w:r>
    </w:p>
    <w:tbl>
      <w:tblPr>
        <w:tblW w:w="8098" w:type="dxa"/>
        <w:jc w:val="center"/>
        <w:tblLook w:val="04A0" w:firstRow="1" w:lastRow="0" w:firstColumn="1" w:lastColumn="0" w:noHBand="0" w:noVBand="1"/>
      </w:tblPr>
      <w:tblGrid>
        <w:gridCol w:w="1163"/>
        <w:gridCol w:w="1056"/>
        <w:gridCol w:w="1590"/>
        <w:gridCol w:w="910"/>
        <w:gridCol w:w="1036"/>
        <w:gridCol w:w="1210"/>
        <w:gridCol w:w="1133"/>
      </w:tblGrid>
      <w:tr w:rsidR="005D0FE8" w:rsidRPr="00EE13D0" w14:paraId="1EFD88E3" w14:textId="77777777" w:rsidTr="005D0FE8">
        <w:trPr>
          <w:trHeight w:val="213"/>
          <w:jc w:val="center"/>
        </w:trPr>
        <w:tc>
          <w:tcPr>
            <w:tcW w:w="1163" w:type="dxa"/>
            <w:tcBorders>
              <w:top w:val="single" w:sz="4" w:space="0" w:color="000000"/>
              <w:left w:val="single" w:sz="4" w:space="0" w:color="000000"/>
              <w:bottom w:val="single" w:sz="4" w:space="0" w:color="000000"/>
              <w:right w:val="single" w:sz="4" w:space="0" w:color="000000"/>
            </w:tcBorders>
            <w:shd w:val="clear" w:color="000000" w:fill="C6E0B4"/>
            <w:noWrap/>
            <w:vAlign w:val="center"/>
            <w:hideMark/>
          </w:tcPr>
          <w:p w14:paraId="28883BF2"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Model</w:t>
            </w:r>
          </w:p>
        </w:tc>
        <w:tc>
          <w:tcPr>
            <w:tcW w:w="1056" w:type="dxa"/>
            <w:tcBorders>
              <w:top w:val="single" w:sz="4" w:space="0" w:color="000000"/>
              <w:left w:val="nil"/>
              <w:bottom w:val="single" w:sz="4" w:space="0" w:color="000000"/>
              <w:right w:val="single" w:sz="4" w:space="0" w:color="000000"/>
            </w:tcBorders>
            <w:shd w:val="clear" w:color="000000" w:fill="C6E0B4"/>
            <w:noWrap/>
            <w:vAlign w:val="center"/>
            <w:hideMark/>
          </w:tcPr>
          <w:p w14:paraId="0D7085DD"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Input</w:t>
            </w:r>
          </w:p>
        </w:tc>
        <w:tc>
          <w:tcPr>
            <w:tcW w:w="1590" w:type="dxa"/>
            <w:tcBorders>
              <w:top w:val="single" w:sz="4" w:space="0" w:color="000000"/>
              <w:left w:val="nil"/>
              <w:bottom w:val="single" w:sz="4" w:space="0" w:color="000000"/>
              <w:right w:val="single" w:sz="4" w:space="0" w:color="000000"/>
            </w:tcBorders>
            <w:shd w:val="clear" w:color="000000" w:fill="C6E0B4"/>
            <w:noWrap/>
            <w:vAlign w:val="center"/>
            <w:hideMark/>
          </w:tcPr>
          <w:p w14:paraId="30CC25AF"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Jumlah Convolutional</w:t>
            </w:r>
          </w:p>
        </w:tc>
        <w:tc>
          <w:tcPr>
            <w:tcW w:w="910" w:type="dxa"/>
            <w:tcBorders>
              <w:top w:val="single" w:sz="4" w:space="0" w:color="000000"/>
              <w:left w:val="nil"/>
              <w:bottom w:val="single" w:sz="4" w:space="0" w:color="000000"/>
              <w:right w:val="single" w:sz="4" w:space="0" w:color="000000"/>
            </w:tcBorders>
            <w:shd w:val="clear" w:color="000000" w:fill="C6E0B4"/>
            <w:noWrap/>
            <w:vAlign w:val="center"/>
            <w:hideMark/>
          </w:tcPr>
          <w:p w14:paraId="22CE7F78"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Jumlah filter</w:t>
            </w:r>
          </w:p>
        </w:tc>
        <w:tc>
          <w:tcPr>
            <w:tcW w:w="1036" w:type="dxa"/>
            <w:tcBorders>
              <w:top w:val="single" w:sz="4" w:space="0" w:color="000000"/>
              <w:left w:val="nil"/>
              <w:bottom w:val="single" w:sz="4" w:space="0" w:color="000000"/>
              <w:right w:val="single" w:sz="4" w:space="0" w:color="000000"/>
            </w:tcBorders>
            <w:shd w:val="clear" w:color="000000" w:fill="C6E0B4"/>
            <w:noWrap/>
            <w:vAlign w:val="center"/>
            <w:hideMark/>
          </w:tcPr>
          <w:p w14:paraId="66FCF0B7"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Ukuran Kernel</w:t>
            </w:r>
          </w:p>
        </w:tc>
        <w:tc>
          <w:tcPr>
            <w:tcW w:w="1210" w:type="dxa"/>
            <w:tcBorders>
              <w:top w:val="single" w:sz="4" w:space="0" w:color="000000"/>
              <w:left w:val="nil"/>
              <w:bottom w:val="single" w:sz="4" w:space="0" w:color="000000"/>
              <w:right w:val="single" w:sz="4" w:space="0" w:color="000000"/>
            </w:tcBorders>
            <w:shd w:val="clear" w:color="000000" w:fill="C6E0B4"/>
            <w:noWrap/>
            <w:vAlign w:val="center"/>
            <w:hideMark/>
          </w:tcPr>
          <w:p w14:paraId="10AB7952" w14:textId="77777777" w:rsidR="005D0FE8" w:rsidRPr="00EE13D0" w:rsidRDefault="005D0FE8" w:rsidP="007C1027">
            <w:pPr>
              <w:spacing w:line="240" w:lineRule="auto"/>
              <w:ind w:firstLine="0"/>
              <w:jc w:val="center"/>
              <w:rPr>
                <w:rFonts w:eastAsia="Times New Roman" w:cs="Times New Roman"/>
                <w:color w:val="000000"/>
                <w:szCs w:val="24"/>
              </w:rPr>
            </w:pPr>
            <w:r w:rsidRPr="00EE13D0">
              <w:rPr>
                <w:rFonts w:eastAsia="Times New Roman" w:cs="Times New Roman"/>
                <w:color w:val="000000"/>
                <w:szCs w:val="24"/>
              </w:rPr>
              <w:t>Fungsi Aktivasi</w:t>
            </w:r>
          </w:p>
        </w:tc>
        <w:tc>
          <w:tcPr>
            <w:tcW w:w="1133" w:type="dxa"/>
            <w:tcBorders>
              <w:top w:val="single" w:sz="4" w:space="0" w:color="000000"/>
              <w:left w:val="nil"/>
              <w:bottom w:val="single" w:sz="4" w:space="0" w:color="000000"/>
              <w:right w:val="single" w:sz="4" w:space="0" w:color="000000"/>
            </w:tcBorders>
            <w:shd w:val="clear" w:color="000000" w:fill="C6E0B4"/>
            <w:noWrap/>
            <w:vAlign w:val="center"/>
            <w:hideMark/>
          </w:tcPr>
          <w:p w14:paraId="1D59F44A" w14:textId="77777777" w:rsidR="005D0FE8" w:rsidRPr="00EE13D0" w:rsidRDefault="005D0FE8" w:rsidP="007C1027">
            <w:pPr>
              <w:spacing w:line="240" w:lineRule="auto"/>
              <w:ind w:firstLine="0"/>
              <w:jc w:val="center"/>
              <w:rPr>
                <w:rFonts w:eastAsia="Times New Roman" w:cs="Times New Roman"/>
                <w:color w:val="000000"/>
                <w:szCs w:val="24"/>
              </w:rPr>
            </w:pPr>
            <w:r>
              <w:rPr>
                <w:rFonts w:eastAsia="Times New Roman" w:cs="Times New Roman"/>
                <w:color w:val="000000"/>
                <w:szCs w:val="24"/>
              </w:rPr>
              <w:t>Waktu per epoch</w:t>
            </w:r>
          </w:p>
        </w:tc>
      </w:tr>
      <w:tr w:rsidR="005D0FE8" w:rsidRPr="00EE13D0" w14:paraId="3B62D3B2" w14:textId="77777777" w:rsidTr="005D0FE8">
        <w:trPr>
          <w:trHeight w:val="213"/>
          <w:jc w:val="center"/>
        </w:trPr>
        <w:tc>
          <w:tcPr>
            <w:tcW w:w="1163" w:type="dxa"/>
            <w:tcBorders>
              <w:top w:val="nil"/>
              <w:left w:val="single" w:sz="4" w:space="0" w:color="000000"/>
              <w:bottom w:val="single" w:sz="4" w:space="0" w:color="000000"/>
              <w:right w:val="single" w:sz="4" w:space="0" w:color="000000"/>
            </w:tcBorders>
            <w:shd w:val="clear" w:color="auto" w:fill="auto"/>
            <w:noWrap/>
            <w:vAlign w:val="center"/>
            <w:hideMark/>
          </w:tcPr>
          <w:p w14:paraId="7F79234F" w14:textId="2DA6D0A4" w:rsidR="005D0FE8" w:rsidRPr="00EE13D0" w:rsidRDefault="005D0FE8" w:rsidP="005D0FE8">
            <w:pPr>
              <w:spacing w:line="240" w:lineRule="auto"/>
              <w:ind w:firstLine="0"/>
              <w:jc w:val="center"/>
              <w:rPr>
                <w:rFonts w:cs="Times New Roman"/>
                <w:szCs w:val="24"/>
              </w:rPr>
            </w:pPr>
            <w:r w:rsidRPr="00EE13D0">
              <w:rPr>
                <w:rFonts w:cs="Times New Roman"/>
                <w:szCs w:val="24"/>
              </w:rPr>
              <w:t>ResNet50</w:t>
            </w:r>
          </w:p>
        </w:tc>
        <w:tc>
          <w:tcPr>
            <w:tcW w:w="1056" w:type="dxa"/>
            <w:tcBorders>
              <w:top w:val="nil"/>
              <w:left w:val="nil"/>
              <w:bottom w:val="single" w:sz="4" w:space="0" w:color="000000"/>
              <w:right w:val="single" w:sz="4" w:space="0" w:color="000000"/>
            </w:tcBorders>
            <w:shd w:val="clear" w:color="auto" w:fill="auto"/>
            <w:noWrap/>
            <w:vAlign w:val="center"/>
            <w:hideMark/>
          </w:tcPr>
          <w:p w14:paraId="654C8C67" w14:textId="30DAD82E" w:rsidR="005D0FE8" w:rsidRPr="00EE13D0" w:rsidRDefault="005D0FE8" w:rsidP="005D0FE8">
            <w:pPr>
              <w:spacing w:line="240" w:lineRule="auto"/>
              <w:ind w:firstLine="0"/>
              <w:jc w:val="center"/>
              <w:rPr>
                <w:rFonts w:cs="Times New Roman"/>
                <w:szCs w:val="24"/>
              </w:rPr>
            </w:pPr>
            <w:r w:rsidRPr="00EE13D0">
              <w:rPr>
                <w:rFonts w:cs="Times New Roman"/>
                <w:szCs w:val="24"/>
              </w:rPr>
              <w:t>128x128</w:t>
            </w:r>
          </w:p>
        </w:tc>
        <w:tc>
          <w:tcPr>
            <w:tcW w:w="1590" w:type="dxa"/>
            <w:tcBorders>
              <w:top w:val="nil"/>
              <w:left w:val="nil"/>
              <w:bottom w:val="single" w:sz="4" w:space="0" w:color="000000"/>
              <w:right w:val="single" w:sz="4" w:space="0" w:color="000000"/>
            </w:tcBorders>
            <w:shd w:val="clear" w:color="auto" w:fill="auto"/>
            <w:noWrap/>
            <w:vAlign w:val="center"/>
            <w:hideMark/>
          </w:tcPr>
          <w:p w14:paraId="44B32B40" w14:textId="73242408" w:rsidR="005D0FE8" w:rsidRPr="00EE13D0" w:rsidRDefault="005D0FE8" w:rsidP="005D0FE8">
            <w:pPr>
              <w:spacing w:line="240" w:lineRule="auto"/>
              <w:ind w:firstLine="0"/>
              <w:jc w:val="center"/>
              <w:rPr>
                <w:rFonts w:cs="Times New Roman"/>
                <w:szCs w:val="24"/>
              </w:rPr>
            </w:pPr>
            <w:r w:rsidRPr="00EE13D0">
              <w:rPr>
                <w:rFonts w:cs="Times New Roman"/>
                <w:szCs w:val="24"/>
              </w:rPr>
              <w:t>52</w:t>
            </w:r>
          </w:p>
        </w:tc>
        <w:tc>
          <w:tcPr>
            <w:tcW w:w="910" w:type="dxa"/>
            <w:tcBorders>
              <w:top w:val="nil"/>
              <w:left w:val="nil"/>
              <w:bottom w:val="single" w:sz="4" w:space="0" w:color="000000"/>
              <w:right w:val="single" w:sz="4" w:space="0" w:color="000000"/>
            </w:tcBorders>
            <w:shd w:val="clear" w:color="auto" w:fill="auto"/>
            <w:noWrap/>
            <w:vAlign w:val="center"/>
            <w:hideMark/>
          </w:tcPr>
          <w:p w14:paraId="288F1C4E" w14:textId="7C19166B" w:rsidR="005D0FE8" w:rsidRPr="00EE13D0" w:rsidRDefault="005D0FE8" w:rsidP="005D0FE8">
            <w:pPr>
              <w:spacing w:line="240" w:lineRule="auto"/>
              <w:ind w:firstLine="0"/>
              <w:jc w:val="center"/>
              <w:rPr>
                <w:rFonts w:cs="Times New Roman"/>
                <w:szCs w:val="24"/>
              </w:rPr>
            </w:pPr>
            <w:r w:rsidRPr="00EE13D0">
              <w:rPr>
                <w:rFonts w:cs="Times New Roman"/>
                <w:szCs w:val="24"/>
              </w:rPr>
              <w:t>26.560</w:t>
            </w:r>
          </w:p>
        </w:tc>
        <w:tc>
          <w:tcPr>
            <w:tcW w:w="1036" w:type="dxa"/>
            <w:tcBorders>
              <w:top w:val="nil"/>
              <w:left w:val="nil"/>
              <w:bottom w:val="single" w:sz="4" w:space="0" w:color="000000"/>
              <w:right w:val="single" w:sz="4" w:space="0" w:color="000000"/>
            </w:tcBorders>
            <w:shd w:val="clear" w:color="auto" w:fill="auto"/>
            <w:noWrap/>
            <w:vAlign w:val="center"/>
            <w:hideMark/>
          </w:tcPr>
          <w:p w14:paraId="1F6FBD48" w14:textId="77777777" w:rsidR="005D0FE8" w:rsidRPr="004F2B8A" w:rsidRDefault="005D0FE8" w:rsidP="005D0FE8">
            <w:pPr>
              <w:spacing w:line="240" w:lineRule="auto"/>
              <w:ind w:firstLine="0"/>
              <w:jc w:val="center"/>
              <w:rPr>
                <w:rFonts w:cs="Times New Roman"/>
                <w:szCs w:val="24"/>
              </w:rPr>
            </w:pPr>
            <w:r w:rsidRPr="00EE13D0">
              <w:rPr>
                <w:rFonts w:cs="Times New Roman"/>
                <w:szCs w:val="24"/>
              </w:rPr>
              <w:t>(4x4),</w:t>
            </w:r>
          </w:p>
          <w:p w14:paraId="153D9EF3" w14:textId="1CBD255C" w:rsidR="005D0FE8" w:rsidRPr="00EE13D0" w:rsidRDefault="005D0FE8" w:rsidP="005D0FE8">
            <w:pPr>
              <w:spacing w:line="240" w:lineRule="auto"/>
              <w:ind w:firstLine="0"/>
              <w:jc w:val="center"/>
              <w:rPr>
                <w:rFonts w:cs="Times New Roman"/>
                <w:szCs w:val="24"/>
              </w:rPr>
            </w:pPr>
            <w:r w:rsidRPr="00EE13D0">
              <w:rPr>
                <w:rFonts w:cs="Times New Roman"/>
                <w:szCs w:val="24"/>
              </w:rPr>
              <w:t>(8x8), (16x16), (32x32), (64x64)</w:t>
            </w:r>
          </w:p>
        </w:tc>
        <w:tc>
          <w:tcPr>
            <w:tcW w:w="1210" w:type="dxa"/>
            <w:tcBorders>
              <w:top w:val="nil"/>
              <w:left w:val="nil"/>
              <w:bottom w:val="single" w:sz="4" w:space="0" w:color="000000"/>
              <w:right w:val="single" w:sz="4" w:space="0" w:color="000000"/>
            </w:tcBorders>
            <w:shd w:val="clear" w:color="auto" w:fill="auto"/>
            <w:noWrap/>
            <w:vAlign w:val="center"/>
            <w:hideMark/>
          </w:tcPr>
          <w:p w14:paraId="7807961B" w14:textId="360E73EE" w:rsidR="005D0FE8" w:rsidRPr="00EE13D0" w:rsidRDefault="005D0FE8" w:rsidP="005D0FE8">
            <w:pPr>
              <w:spacing w:line="240" w:lineRule="auto"/>
              <w:ind w:firstLine="0"/>
              <w:jc w:val="center"/>
              <w:rPr>
                <w:rFonts w:cs="Times New Roman"/>
                <w:szCs w:val="24"/>
              </w:rPr>
            </w:pPr>
            <w:r w:rsidRPr="00EE13D0">
              <w:rPr>
                <w:rFonts w:cs="Times New Roman"/>
                <w:szCs w:val="24"/>
              </w:rPr>
              <w:t>ReLU dan Softmax</w:t>
            </w:r>
          </w:p>
        </w:tc>
        <w:tc>
          <w:tcPr>
            <w:tcW w:w="1133" w:type="dxa"/>
            <w:tcBorders>
              <w:top w:val="nil"/>
              <w:left w:val="nil"/>
              <w:bottom w:val="single" w:sz="4" w:space="0" w:color="000000"/>
              <w:right w:val="single" w:sz="4" w:space="0" w:color="000000"/>
            </w:tcBorders>
            <w:shd w:val="clear" w:color="auto" w:fill="auto"/>
            <w:noWrap/>
            <w:vAlign w:val="center"/>
            <w:hideMark/>
          </w:tcPr>
          <w:p w14:paraId="56169519" w14:textId="15DDB9B0" w:rsidR="005D0FE8" w:rsidRPr="00EE13D0" w:rsidRDefault="005D0FE8" w:rsidP="005D0FE8">
            <w:pPr>
              <w:spacing w:line="240" w:lineRule="auto"/>
              <w:ind w:firstLine="0"/>
              <w:jc w:val="center"/>
              <w:rPr>
                <w:rFonts w:cs="Times New Roman"/>
                <w:szCs w:val="24"/>
              </w:rPr>
            </w:pPr>
            <w:r w:rsidRPr="00EE13D0">
              <w:rPr>
                <w:rFonts w:cs="Times New Roman"/>
                <w:szCs w:val="24"/>
              </w:rPr>
              <w:t>162s</w:t>
            </w:r>
          </w:p>
        </w:tc>
      </w:tr>
    </w:tbl>
    <w:p w14:paraId="12EAB99A" w14:textId="77777777" w:rsidR="005D0FE8" w:rsidRPr="00936CFF" w:rsidRDefault="005D0FE8" w:rsidP="00EE13D0">
      <w:pPr>
        <w:ind w:firstLine="0"/>
        <w:rPr>
          <w:lang w:val="en-ID"/>
        </w:rPr>
      </w:pPr>
    </w:p>
    <w:p w14:paraId="60025DC0" w14:textId="1507836F" w:rsidR="00C035BF" w:rsidRDefault="00346791" w:rsidP="000C7D58">
      <w:pPr>
        <w:pStyle w:val="Heading3"/>
        <w:rPr>
          <w:lang w:val="en-ID"/>
        </w:rPr>
      </w:pPr>
      <w:bookmarkStart w:id="292" w:name="_Toc98026073"/>
      <w:r>
        <w:rPr>
          <w:lang w:val="en-ID"/>
        </w:rPr>
        <w:t>Evaluasi dan Analisis</w:t>
      </w:r>
      <w:r w:rsidR="00C035BF">
        <w:rPr>
          <w:lang w:val="en-ID"/>
        </w:rPr>
        <w:t xml:space="preserve"> Performa Model</w:t>
      </w:r>
      <w:bookmarkEnd w:id="292"/>
    </w:p>
    <w:p w14:paraId="475512C4" w14:textId="1F25A391" w:rsidR="00862968" w:rsidRDefault="00565886" w:rsidP="0092779D">
      <w:pPr>
        <w:rPr>
          <w:lang w:val="en-ID"/>
        </w:rPr>
      </w:pPr>
      <w:r>
        <w:rPr>
          <w:lang w:val="en-ID"/>
        </w:rPr>
        <w:t xml:space="preserve">Pada bab </w:t>
      </w:r>
      <w:r w:rsidRPr="00565886">
        <w:rPr>
          <w:lang w:val="en-ID"/>
        </w:rPr>
        <w:t>perbandingan hasil pelatihan</w:t>
      </w:r>
      <w:r>
        <w:rPr>
          <w:lang w:val="en-ID"/>
        </w:rPr>
        <w:t xml:space="preserve"> didapatkan </w:t>
      </w:r>
      <w:r w:rsidR="001D21EF">
        <w:rPr>
          <w:lang w:val="en-ID"/>
        </w:rPr>
        <w:t xml:space="preserve">model yang terbaik yang sudah ditentukan yaitu model dengan arsitektur ResNet50 menggunakan </w:t>
      </w:r>
      <w:r w:rsidR="001D21EF" w:rsidRPr="001D21EF">
        <w:rPr>
          <w:i/>
          <w:lang w:val="en-ID"/>
        </w:rPr>
        <w:t>optimizers</w:t>
      </w:r>
      <w:r w:rsidR="001D21EF">
        <w:rPr>
          <w:lang w:val="en-ID"/>
        </w:rPr>
        <w:t xml:space="preserve"> RMSProp dan </w:t>
      </w:r>
      <w:r w:rsidR="001D21EF" w:rsidRPr="001D21EF">
        <w:rPr>
          <w:i/>
          <w:lang w:val="en-ID"/>
        </w:rPr>
        <w:t>learning rate</w:t>
      </w:r>
      <w:r w:rsidR="001D21EF">
        <w:rPr>
          <w:lang w:val="en-ID"/>
        </w:rPr>
        <w:t xml:space="preserve"> sebesar 0.0001</w:t>
      </w:r>
      <w:r w:rsidR="00B063A8">
        <w:rPr>
          <w:lang w:val="en-ID"/>
        </w:rPr>
        <w:t>. B</w:t>
      </w:r>
      <w:r w:rsidR="001D21EF">
        <w:rPr>
          <w:lang w:val="en-ID"/>
        </w:rPr>
        <w:t>erikut adalah perhitungan</w:t>
      </w:r>
      <w:r w:rsidR="001D21EF" w:rsidRPr="00A624AB">
        <w:rPr>
          <w:lang w:val="en-ID"/>
        </w:rPr>
        <w:t xml:space="preserve"> </w:t>
      </w:r>
      <w:r w:rsidR="001D21EF">
        <w:rPr>
          <w:lang w:val="en-ID"/>
        </w:rPr>
        <w:t xml:space="preserve">presisi, </w:t>
      </w:r>
      <w:r w:rsidR="001D21EF" w:rsidRPr="001256DC">
        <w:rPr>
          <w:i/>
          <w:lang w:val="en-ID"/>
        </w:rPr>
        <w:t>recall</w:t>
      </w:r>
      <w:r w:rsidR="001D21EF">
        <w:rPr>
          <w:lang w:val="en-ID"/>
        </w:rPr>
        <w:t xml:space="preserve">, dan </w:t>
      </w:r>
      <w:r w:rsidR="001D21EF" w:rsidRPr="0092779D">
        <w:rPr>
          <w:i/>
          <w:lang w:val="en-ID"/>
        </w:rPr>
        <w:t>f1</w:t>
      </w:r>
      <w:r w:rsidR="001D21EF">
        <w:rPr>
          <w:lang w:val="en-ID"/>
        </w:rPr>
        <w:t>-</w:t>
      </w:r>
      <w:r w:rsidR="001D21EF" w:rsidRPr="001256DC">
        <w:rPr>
          <w:i/>
          <w:lang w:val="en-ID"/>
        </w:rPr>
        <w:t>score</w:t>
      </w:r>
      <w:r w:rsidR="00B063A8">
        <w:rPr>
          <w:i/>
          <w:lang w:val="en-ID"/>
        </w:rPr>
        <w:t xml:space="preserve"> </w:t>
      </w:r>
      <w:r w:rsidR="00B063A8">
        <w:rPr>
          <w:lang w:val="en-ID"/>
        </w:rPr>
        <w:t xml:space="preserve">pada setiap kategori atau kelas yang ada </w:t>
      </w:r>
      <w:r w:rsidR="00EE13D0">
        <w:rPr>
          <w:lang w:val="en-ID"/>
        </w:rPr>
        <w:t>dan dapat dilihat pada Tabel 5.7</w:t>
      </w:r>
      <w:r w:rsidR="00B063A8">
        <w:rPr>
          <w:lang w:val="en-ID"/>
        </w:rPr>
        <w:t>.</w:t>
      </w:r>
    </w:p>
    <w:p w14:paraId="14043486" w14:textId="4BB319D4" w:rsidR="00B063A8" w:rsidRPr="00B063A8" w:rsidRDefault="00B063A8" w:rsidP="00C048C8">
      <w:pPr>
        <w:pStyle w:val="Caption"/>
      </w:pPr>
      <w:bookmarkStart w:id="293" w:name="_Toc92230950"/>
      <w:bookmarkStart w:id="294" w:name="_Toc97749925"/>
      <w:bookmarkStart w:id="295" w:name="_Toc97949178"/>
      <w:r>
        <w:t xml:space="preserve">Tabel 5. </w:t>
      </w:r>
      <w:r w:rsidR="00FA3F73">
        <w:fldChar w:fldCharType="begin"/>
      </w:r>
      <w:r w:rsidR="00FA3F73">
        <w:instrText xml:space="preserve"> SEQ Tabel_5. \* ARABIC </w:instrText>
      </w:r>
      <w:r w:rsidR="00FA3F73">
        <w:fldChar w:fldCharType="separate"/>
      </w:r>
      <w:r w:rsidR="007C5499">
        <w:rPr>
          <w:noProof/>
        </w:rPr>
        <w:t>7</w:t>
      </w:r>
      <w:r w:rsidR="00FA3F73">
        <w:rPr>
          <w:noProof/>
        </w:rPr>
        <w:fldChar w:fldCharType="end"/>
      </w:r>
      <w:r>
        <w:t xml:space="preserve"> Perhitungan P</w:t>
      </w:r>
      <w:r>
        <w:rPr>
          <w:lang w:val="en-ID"/>
        </w:rPr>
        <w:t xml:space="preserve">resisi, </w:t>
      </w:r>
      <w:r>
        <w:rPr>
          <w:i/>
          <w:lang w:val="en-ID"/>
        </w:rPr>
        <w:t>R</w:t>
      </w:r>
      <w:r w:rsidRPr="001256DC">
        <w:rPr>
          <w:i/>
          <w:lang w:val="en-ID"/>
        </w:rPr>
        <w:t>ecall</w:t>
      </w:r>
      <w:r>
        <w:rPr>
          <w:lang w:val="en-ID"/>
        </w:rPr>
        <w:t xml:space="preserve">, </w:t>
      </w:r>
      <w:r w:rsidRPr="00176560">
        <w:rPr>
          <w:i/>
          <w:lang w:val="en-ID"/>
        </w:rPr>
        <w:t>F1</w:t>
      </w:r>
      <w:r>
        <w:rPr>
          <w:lang w:val="en-ID"/>
        </w:rPr>
        <w:t>-</w:t>
      </w:r>
      <w:r>
        <w:rPr>
          <w:i/>
          <w:lang w:val="en-ID"/>
        </w:rPr>
        <w:t>S</w:t>
      </w:r>
      <w:r w:rsidRPr="001256DC">
        <w:rPr>
          <w:i/>
          <w:lang w:val="en-ID"/>
        </w:rPr>
        <w:t>core</w:t>
      </w:r>
      <w:r>
        <w:rPr>
          <w:i/>
          <w:lang w:val="en-ID"/>
        </w:rPr>
        <w:t xml:space="preserve"> </w:t>
      </w:r>
      <w:r>
        <w:rPr>
          <w:lang w:val="en-ID"/>
        </w:rPr>
        <w:t>Pada Model Terbaik</w:t>
      </w:r>
      <w:bookmarkEnd w:id="293"/>
      <w:bookmarkEnd w:id="294"/>
      <w:bookmarkEnd w:id="295"/>
      <w:r>
        <w:rPr>
          <w:lang w:val="en-ID"/>
        </w:rPr>
        <w:t xml:space="preserve"> </w:t>
      </w:r>
    </w:p>
    <w:tbl>
      <w:tblPr>
        <w:tblStyle w:val="TableGrid"/>
        <w:tblW w:w="0" w:type="auto"/>
        <w:tblLook w:val="04A0" w:firstRow="1" w:lastRow="0" w:firstColumn="1" w:lastColumn="0" w:noHBand="0" w:noVBand="1"/>
      </w:tblPr>
      <w:tblGrid>
        <w:gridCol w:w="1980"/>
        <w:gridCol w:w="1980"/>
        <w:gridCol w:w="1980"/>
        <w:gridCol w:w="1981"/>
      </w:tblGrid>
      <w:tr w:rsidR="00B063A8" w14:paraId="70E16E02" w14:textId="77777777" w:rsidTr="004F2B8A">
        <w:tc>
          <w:tcPr>
            <w:tcW w:w="1980" w:type="dxa"/>
            <w:shd w:val="clear" w:color="auto" w:fill="FFE599" w:themeFill="accent4" w:themeFillTint="66"/>
          </w:tcPr>
          <w:p w14:paraId="09814AB5" w14:textId="19650B92" w:rsidR="00B063A8" w:rsidRDefault="00B063A8" w:rsidP="00B063A8">
            <w:pPr>
              <w:spacing w:line="240" w:lineRule="auto"/>
              <w:ind w:firstLine="0"/>
              <w:jc w:val="center"/>
              <w:rPr>
                <w:lang w:val="en-ID"/>
              </w:rPr>
            </w:pPr>
            <w:r>
              <w:rPr>
                <w:lang w:val="en-ID"/>
              </w:rPr>
              <w:t>Kategori</w:t>
            </w:r>
          </w:p>
        </w:tc>
        <w:tc>
          <w:tcPr>
            <w:tcW w:w="1980" w:type="dxa"/>
            <w:shd w:val="clear" w:color="auto" w:fill="FFE599" w:themeFill="accent4" w:themeFillTint="66"/>
          </w:tcPr>
          <w:p w14:paraId="401BC710" w14:textId="64355660" w:rsidR="00B063A8" w:rsidRDefault="00B063A8" w:rsidP="00B063A8">
            <w:pPr>
              <w:spacing w:line="240" w:lineRule="auto"/>
              <w:ind w:firstLine="0"/>
              <w:jc w:val="center"/>
              <w:rPr>
                <w:lang w:val="en-ID"/>
              </w:rPr>
            </w:pPr>
            <w:r>
              <w:rPr>
                <w:lang w:val="en-ID"/>
              </w:rPr>
              <w:t>Presisi</w:t>
            </w:r>
          </w:p>
        </w:tc>
        <w:tc>
          <w:tcPr>
            <w:tcW w:w="1980" w:type="dxa"/>
            <w:shd w:val="clear" w:color="auto" w:fill="FFE599" w:themeFill="accent4" w:themeFillTint="66"/>
          </w:tcPr>
          <w:p w14:paraId="04B08B54" w14:textId="7CE3BA88" w:rsidR="00B063A8" w:rsidRDefault="00B063A8" w:rsidP="00B063A8">
            <w:pPr>
              <w:spacing w:line="240" w:lineRule="auto"/>
              <w:ind w:firstLine="0"/>
              <w:jc w:val="center"/>
              <w:rPr>
                <w:lang w:val="en-ID"/>
              </w:rPr>
            </w:pPr>
            <w:r>
              <w:rPr>
                <w:lang w:val="en-ID"/>
              </w:rPr>
              <w:t>Recall</w:t>
            </w:r>
          </w:p>
        </w:tc>
        <w:tc>
          <w:tcPr>
            <w:tcW w:w="1981" w:type="dxa"/>
            <w:shd w:val="clear" w:color="auto" w:fill="FFE599" w:themeFill="accent4" w:themeFillTint="66"/>
          </w:tcPr>
          <w:p w14:paraId="03DDD92E" w14:textId="4B84E4B3" w:rsidR="00B063A8" w:rsidRDefault="00B063A8" w:rsidP="00B063A8">
            <w:pPr>
              <w:spacing w:line="240" w:lineRule="auto"/>
              <w:ind w:firstLine="0"/>
              <w:jc w:val="center"/>
              <w:rPr>
                <w:lang w:val="en-ID"/>
              </w:rPr>
            </w:pPr>
            <w:r>
              <w:rPr>
                <w:lang w:val="en-ID"/>
              </w:rPr>
              <w:t>F1-Score</w:t>
            </w:r>
          </w:p>
        </w:tc>
      </w:tr>
      <w:tr w:rsidR="00324F48" w14:paraId="708E7A9D" w14:textId="77777777" w:rsidTr="00324F48">
        <w:tc>
          <w:tcPr>
            <w:tcW w:w="1980" w:type="dxa"/>
          </w:tcPr>
          <w:p w14:paraId="13463AB1" w14:textId="5BE84527" w:rsidR="00324F48" w:rsidRDefault="00324F48" w:rsidP="00324F48">
            <w:pPr>
              <w:spacing w:line="240" w:lineRule="auto"/>
              <w:ind w:firstLine="0"/>
              <w:rPr>
                <w:lang w:val="en-ID"/>
              </w:rPr>
            </w:pPr>
            <w:r w:rsidRPr="00176560">
              <w:rPr>
                <w:i/>
              </w:rPr>
              <w:t>backpacks</w:t>
            </w:r>
          </w:p>
        </w:tc>
        <w:tc>
          <w:tcPr>
            <w:tcW w:w="1980" w:type="dxa"/>
            <w:vAlign w:val="bottom"/>
          </w:tcPr>
          <w:p w14:paraId="08464470" w14:textId="78A932BE" w:rsidR="00324F48" w:rsidRPr="002C417F" w:rsidRDefault="00324F48" w:rsidP="002C417F">
            <w:pPr>
              <w:spacing w:line="240" w:lineRule="auto"/>
              <w:ind w:firstLine="0"/>
              <w:jc w:val="center"/>
            </w:pPr>
            <w:r w:rsidRPr="002C417F">
              <w:t>0.97</w:t>
            </w:r>
          </w:p>
        </w:tc>
        <w:tc>
          <w:tcPr>
            <w:tcW w:w="1980" w:type="dxa"/>
            <w:vAlign w:val="bottom"/>
          </w:tcPr>
          <w:p w14:paraId="0ABC2FA4" w14:textId="0E0CA5ED" w:rsidR="00324F48" w:rsidRPr="002C417F" w:rsidRDefault="00324F48" w:rsidP="002C417F">
            <w:pPr>
              <w:spacing w:line="240" w:lineRule="auto"/>
              <w:ind w:firstLine="0"/>
              <w:jc w:val="center"/>
            </w:pPr>
            <w:r w:rsidRPr="002C417F">
              <w:t>0.97</w:t>
            </w:r>
          </w:p>
        </w:tc>
        <w:tc>
          <w:tcPr>
            <w:tcW w:w="1981" w:type="dxa"/>
            <w:vAlign w:val="bottom"/>
          </w:tcPr>
          <w:p w14:paraId="707C6DD5" w14:textId="1646352A" w:rsidR="00324F48" w:rsidRPr="002C417F" w:rsidRDefault="00324F48" w:rsidP="002C417F">
            <w:pPr>
              <w:spacing w:line="240" w:lineRule="auto"/>
              <w:ind w:firstLine="0"/>
              <w:jc w:val="center"/>
            </w:pPr>
            <w:r w:rsidRPr="002C417F">
              <w:t>0.97</w:t>
            </w:r>
          </w:p>
        </w:tc>
      </w:tr>
      <w:tr w:rsidR="00324F48" w14:paraId="20631B13" w14:textId="77777777" w:rsidTr="00324F48">
        <w:tc>
          <w:tcPr>
            <w:tcW w:w="1980" w:type="dxa"/>
          </w:tcPr>
          <w:p w14:paraId="2502CB27" w14:textId="78B1DF2D" w:rsidR="00324F48" w:rsidRDefault="00324F48" w:rsidP="00324F48">
            <w:pPr>
              <w:spacing w:line="240" w:lineRule="auto"/>
              <w:ind w:firstLine="0"/>
              <w:rPr>
                <w:lang w:val="en-ID"/>
              </w:rPr>
            </w:pPr>
            <w:r w:rsidRPr="00176560">
              <w:rPr>
                <w:i/>
              </w:rPr>
              <w:t xml:space="preserve">belts       </w:t>
            </w:r>
          </w:p>
        </w:tc>
        <w:tc>
          <w:tcPr>
            <w:tcW w:w="1980" w:type="dxa"/>
            <w:vAlign w:val="bottom"/>
          </w:tcPr>
          <w:p w14:paraId="77386338" w14:textId="1E724B5A" w:rsidR="00324F48" w:rsidRPr="002C417F" w:rsidRDefault="00324F48" w:rsidP="002C417F">
            <w:pPr>
              <w:spacing w:line="240" w:lineRule="auto"/>
              <w:ind w:firstLine="0"/>
              <w:jc w:val="center"/>
            </w:pPr>
            <w:r w:rsidRPr="002C417F">
              <w:t>0.93</w:t>
            </w:r>
          </w:p>
        </w:tc>
        <w:tc>
          <w:tcPr>
            <w:tcW w:w="1980" w:type="dxa"/>
            <w:vAlign w:val="bottom"/>
          </w:tcPr>
          <w:p w14:paraId="49434332" w14:textId="21C16CED" w:rsidR="00324F48" w:rsidRPr="002C417F" w:rsidRDefault="00324F48" w:rsidP="002C417F">
            <w:pPr>
              <w:spacing w:line="240" w:lineRule="auto"/>
              <w:ind w:firstLine="0"/>
              <w:jc w:val="center"/>
            </w:pPr>
            <w:r w:rsidRPr="002C417F">
              <w:t>0.94</w:t>
            </w:r>
          </w:p>
        </w:tc>
        <w:tc>
          <w:tcPr>
            <w:tcW w:w="1981" w:type="dxa"/>
            <w:vAlign w:val="bottom"/>
          </w:tcPr>
          <w:p w14:paraId="3475A5B7" w14:textId="147C808A" w:rsidR="00324F48" w:rsidRPr="002C417F" w:rsidRDefault="00324F48" w:rsidP="002C417F">
            <w:pPr>
              <w:spacing w:line="240" w:lineRule="auto"/>
              <w:ind w:firstLine="0"/>
              <w:jc w:val="center"/>
            </w:pPr>
            <w:r w:rsidRPr="002C417F">
              <w:t>0.93</w:t>
            </w:r>
          </w:p>
        </w:tc>
      </w:tr>
      <w:tr w:rsidR="00324F48" w14:paraId="02FCBC11" w14:textId="77777777" w:rsidTr="00324F48">
        <w:tc>
          <w:tcPr>
            <w:tcW w:w="1980" w:type="dxa"/>
          </w:tcPr>
          <w:p w14:paraId="15126738" w14:textId="5ACBC4C5" w:rsidR="00324F48" w:rsidRDefault="00324F48" w:rsidP="00324F48">
            <w:pPr>
              <w:spacing w:line="240" w:lineRule="auto"/>
              <w:ind w:firstLine="0"/>
              <w:rPr>
                <w:lang w:val="en-ID"/>
              </w:rPr>
            </w:pPr>
            <w:r w:rsidRPr="00176560">
              <w:rPr>
                <w:i/>
              </w:rPr>
              <w:t xml:space="preserve">blazers       </w:t>
            </w:r>
          </w:p>
        </w:tc>
        <w:tc>
          <w:tcPr>
            <w:tcW w:w="1980" w:type="dxa"/>
            <w:vAlign w:val="bottom"/>
          </w:tcPr>
          <w:p w14:paraId="7E0E9579" w14:textId="075BE9B4" w:rsidR="00324F48" w:rsidRPr="002C417F" w:rsidRDefault="00324F48" w:rsidP="002C417F">
            <w:pPr>
              <w:spacing w:line="240" w:lineRule="auto"/>
              <w:ind w:firstLine="0"/>
              <w:jc w:val="center"/>
            </w:pPr>
            <w:r w:rsidRPr="002C417F">
              <w:t>0.62</w:t>
            </w:r>
          </w:p>
        </w:tc>
        <w:tc>
          <w:tcPr>
            <w:tcW w:w="1980" w:type="dxa"/>
            <w:vAlign w:val="bottom"/>
          </w:tcPr>
          <w:p w14:paraId="108943C3" w14:textId="6C216160" w:rsidR="00324F48" w:rsidRPr="002C417F" w:rsidRDefault="00324F48" w:rsidP="002C417F">
            <w:pPr>
              <w:spacing w:line="240" w:lineRule="auto"/>
              <w:ind w:firstLine="0"/>
              <w:jc w:val="center"/>
            </w:pPr>
            <w:r w:rsidRPr="002C417F">
              <w:t>0.78</w:t>
            </w:r>
          </w:p>
        </w:tc>
        <w:tc>
          <w:tcPr>
            <w:tcW w:w="1981" w:type="dxa"/>
            <w:vAlign w:val="bottom"/>
          </w:tcPr>
          <w:p w14:paraId="7CF94C9A" w14:textId="57A1888C" w:rsidR="00324F48" w:rsidRPr="002C417F" w:rsidRDefault="00324F48" w:rsidP="002C417F">
            <w:pPr>
              <w:spacing w:line="240" w:lineRule="auto"/>
              <w:ind w:firstLine="0"/>
              <w:jc w:val="center"/>
            </w:pPr>
            <w:r w:rsidRPr="002C417F">
              <w:t>0.69</w:t>
            </w:r>
          </w:p>
        </w:tc>
      </w:tr>
      <w:tr w:rsidR="00EE13D0" w14:paraId="20F26AD5" w14:textId="77777777" w:rsidTr="00324F48">
        <w:tc>
          <w:tcPr>
            <w:tcW w:w="1980" w:type="dxa"/>
          </w:tcPr>
          <w:p w14:paraId="7A055E0E" w14:textId="0DEA8E03" w:rsidR="00EE13D0" w:rsidRPr="00176560" w:rsidRDefault="00EE13D0" w:rsidP="00EE13D0">
            <w:pPr>
              <w:spacing w:line="240" w:lineRule="auto"/>
              <w:ind w:firstLine="0"/>
              <w:rPr>
                <w:i/>
              </w:rPr>
            </w:pPr>
            <w:r w:rsidRPr="00176560">
              <w:rPr>
                <w:i/>
              </w:rPr>
              <w:t xml:space="preserve">boots       </w:t>
            </w:r>
          </w:p>
        </w:tc>
        <w:tc>
          <w:tcPr>
            <w:tcW w:w="1980" w:type="dxa"/>
            <w:vAlign w:val="bottom"/>
          </w:tcPr>
          <w:p w14:paraId="3AF62E94" w14:textId="7A56B61E" w:rsidR="00EE13D0" w:rsidRPr="002C417F" w:rsidRDefault="00EE13D0" w:rsidP="00EE13D0">
            <w:pPr>
              <w:spacing w:line="240" w:lineRule="auto"/>
              <w:ind w:firstLine="0"/>
              <w:jc w:val="center"/>
            </w:pPr>
            <w:r w:rsidRPr="002C417F">
              <w:t>0.86</w:t>
            </w:r>
          </w:p>
        </w:tc>
        <w:tc>
          <w:tcPr>
            <w:tcW w:w="1980" w:type="dxa"/>
            <w:vAlign w:val="bottom"/>
          </w:tcPr>
          <w:p w14:paraId="1165C866" w14:textId="6B95A378" w:rsidR="00EE13D0" w:rsidRPr="002C417F" w:rsidRDefault="00EE13D0" w:rsidP="00EE13D0">
            <w:pPr>
              <w:spacing w:line="240" w:lineRule="auto"/>
              <w:ind w:firstLine="0"/>
              <w:jc w:val="center"/>
            </w:pPr>
            <w:r w:rsidRPr="002C417F">
              <w:t>0.96</w:t>
            </w:r>
          </w:p>
        </w:tc>
        <w:tc>
          <w:tcPr>
            <w:tcW w:w="1981" w:type="dxa"/>
            <w:vAlign w:val="bottom"/>
          </w:tcPr>
          <w:p w14:paraId="08C5A25C" w14:textId="66AD151F" w:rsidR="00EE13D0" w:rsidRPr="002C417F" w:rsidRDefault="00EE13D0" w:rsidP="00EE13D0">
            <w:pPr>
              <w:spacing w:line="240" w:lineRule="auto"/>
              <w:ind w:firstLine="0"/>
              <w:jc w:val="center"/>
            </w:pPr>
            <w:r w:rsidRPr="002C417F">
              <w:t>0.91</w:t>
            </w:r>
          </w:p>
        </w:tc>
      </w:tr>
      <w:tr w:rsidR="00EE13D0" w14:paraId="08CFC972" w14:textId="77777777" w:rsidTr="00324F48">
        <w:tc>
          <w:tcPr>
            <w:tcW w:w="1980" w:type="dxa"/>
          </w:tcPr>
          <w:p w14:paraId="061CD50D" w14:textId="19104112" w:rsidR="00EE13D0" w:rsidRPr="00176560" w:rsidRDefault="00EE13D0" w:rsidP="00EE13D0">
            <w:pPr>
              <w:spacing w:line="240" w:lineRule="auto"/>
              <w:ind w:firstLine="0"/>
              <w:rPr>
                <w:i/>
              </w:rPr>
            </w:pPr>
            <w:r w:rsidRPr="00176560">
              <w:rPr>
                <w:i/>
              </w:rPr>
              <w:t xml:space="preserve">bottom       </w:t>
            </w:r>
          </w:p>
        </w:tc>
        <w:tc>
          <w:tcPr>
            <w:tcW w:w="1980" w:type="dxa"/>
            <w:vAlign w:val="bottom"/>
          </w:tcPr>
          <w:p w14:paraId="1B260DCB" w14:textId="1F9D1E37" w:rsidR="00EE13D0" w:rsidRPr="002C417F" w:rsidRDefault="00EE13D0" w:rsidP="00EE13D0">
            <w:pPr>
              <w:spacing w:line="240" w:lineRule="auto"/>
              <w:ind w:firstLine="0"/>
              <w:jc w:val="center"/>
            </w:pPr>
            <w:r w:rsidRPr="002C417F">
              <w:t>1.00</w:t>
            </w:r>
          </w:p>
        </w:tc>
        <w:tc>
          <w:tcPr>
            <w:tcW w:w="1980" w:type="dxa"/>
            <w:vAlign w:val="bottom"/>
          </w:tcPr>
          <w:p w14:paraId="1DEBF5D2" w14:textId="699CF32D" w:rsidR="00EE13D0" w:rsidRPr="002C417F" w:rsidRDefault="00EE13D0" w:rsidP="00EE13D0">
            <w:pPr>
              <w:spacing w:line="240" w:lineRule="auto"/>
              <w:ind w:firstLine="0"/>
              <w:jc w:val="center"/>
            </w:pPr>
            <w:r w:rsidRPr="002C417F">
              <w:t>0.99</w:t>
            </w:r>
          </w:p>
        </w:tc>
        <w:tc>
          <w:tcPr>
            <w:tcW w:w="1981" w:type="dxa"/>
            <w:vAlign w:val="bottom"/>
          </w:tcPr>
          <w:p w14:paraId="0042414D" w14:textId="452A0553" w:rsidR="00EE13D0" w:rsidRPr="002C417F" w:rsidRDefault="00EE13D0" w:rsidP="00EE13D0">
            <w:pPr>
              <w:spacing w:line="240" w:lineRule="auto"/>
              <w:ind w:firstLine="0"/>
              <w:jc w:val="center"/>
            </w:pPr>
            <w:r w:rsidRPr="002C417F">
              <w:t>0.99</w:t>
            </w:r>
          </w:p>
        </w:tc>
      </w:tr>
      <w:tr w:rsidR="00EE13D0" w14:paraId="194E8DC1" w14:textId="77777777" w:rsidTr="00324F48">
        <w:tc>
          <w:tcPr>
            <w:tcW w:w="1980" w:type="dxa"/>
          </w:tcPr>
          <w:p w14:paraId="5B4DBBF6" w14:textId="781B2448" w:rsidR="00EE13D0" w:rsidRPr="00176560" w:rsidRDefault="00EE13D0" w:rsidP="00EE13D0">
            <w:pPr>
              <w:spacing w:line="240" w:lineRule="auto"/>
              <w:ind w:firstLine="0"/>
              <w:rPr>
                <w:i/>
              </w:rPr>
            </w:pPr>
            <w:r w:rsidRPr="00176560">
              <w:rPr>
                <w:i/>
              </w:rPr>
              <w:t xml:space="preserve">caps       </w:t>
            </w:r>
          </w:p>
        </w:tc>
        <w:tc>
          <w:tcPr>
            <w:tcW w:w="1980" w:type="dxa"/>
            <w:vAlign w:val="bottom"/>
          </w:tcPr>
          <w:p w14:paraId="5030B02C" w14:textId="444BC3E9" w:rsidR="00EE13D0" w:rsidRPr="002C417F" w:rsidRDefault="00EE13D0" w:rsidP="00EE13D0">
            <w:pPr>
              <w:spacing w:line="240" w:lineRule="auto"/>
              <w:ind w:firstLine="0"/>
              <w:jc w:val="center"/>
            </w:pPr>
            <w:r w:rsidRPr="002C417F">
              <w:t>1.00</w:t>
            </w:r>
          </w:p>
        </w:tc>
        <w:tc>
          <w:tcPr>
            <w:tcW w:w="1980" w:type="dxa"/>
            <w:vAlign w:val="bottom"/>
          </w:tcPr>
          <w:p w14:paraId="76E35FB9" w14:textId="29A78EE6" w:rsidR="00EE13D0" w:rsidRPr="002C417F" w:rsidRDefault="00EE13D0" w:rsidP="00EE13D0">
            <w:pPr>
              <w:spacing w:line="240" w:lineRule="auto"/>
              <w:ind w:firstLine="0"/>
              <w:jc w:val="center"/>
            </w:pPr>
            <w:r w:rsidRPr="002C417F">
              <w:t>0.93</w:t>
            </w:r>
          </w:p>
        </w:tc>
        <w:tc>
          <w:tcPr>
            <w:tcW w:w="1981" w:type="dxa"/>
            <w:vAlign w:val="bottom"/>
          </w:tcPr>
          <w:p w14:paraId="0BDC30F3" w14:textId="1C21CB73" w:rsidR="00EE13D0" w:rsidRPr="002C417F" w:rsidRDefault="00EE13D0" w:rsidP="00EE13D0">
            <w:pPr>
              <w:spacing w:line="240" w:lineRule="auto"/>
              <w:ind w:firstLine="0"/>
              <w:jc w:val="center"/>
            </w:pPr>
            <w:r w:rsidRPr="002C417F">
              <w:t>0.96</w:t>
            </w:r>
          </w:p>
        </w:tc>
      </w:tr>
      <w:tr w:rsidR="00EE13D0" w14:paraId="09C6C405" w14:textId="77777777" w:rsidTr="00324F48">
        <w:tc>
          <w:tcPr>
            <w:tcW w:w="1980" w:type="dxa"/>
          </w:tcPr>
          <w:p w14:paraId="43A35692" w14:textId="5786AF9A" w:rsidR="00EE13D0" w:rsidRPr="00176560" w:rsidRDefault="00EE13D0" w:rsidP="00EE13D0">
            <w:pPr>
              <w:spacing w:line="240" w:lineRule="auto"/>
              <w:ind w:firstLine="0"/>
              <w:rPr>
                <w:i/>
              </w:rPr>
            </w:pPr>
            <w:r w:rsidRPr="00176560">
              <w:rPr>
                <w:i/>
              </w:rPr>
              <w:t xml:space="preserve">casual       </w:t>
            </w:r>
          </w:p>
        </w:tc>
        <w:tc>
          <w:tcPr>
            <w:tcW w:w="1980" w:type="dxa"/>
            <w:vAlign w:val="bottom"/>
          </w:tcPr>
          <w:p w14:paraId="6C3D004B" w14:textId="650B82F5" w:rsidR="00EE13D0" w:rsidRPr="002C417F" w:rsidRDefault="00EE13D0" w:rsidP="00EE13D0">
            <w:pPr>
              <w:spacing w:line="240" w:lineRule="auto"/>
              <w:ind w:firstLine="0"/>
              <w:jc w:val="center"/>
            </w:pPr>
            <w:r w:rsidRPr="002C417F">
              <w:t>0.96</w:t>
            </w:r>
          </w:p>
        </w:tc>
        <w:tc>
          <w:tcPr>
            <w:tcW w:w="1980" w:type="dxa"/>
            <w:vAlign w:val="bottom"/>
          </w:tcPr>
          <w:p w14:paraId="7B41349B" w14:textId="05ABCCF2" w:rsidR="00EE13D0" w:rsidRPr="002C417F" w:rsidRDefault="00EE13D0" w:rsidP="00EE13D0">
            <w:pPr>
              <w:spacing w:line="240" w:lineRule="auto"/>
              <w:ind w:firstLine="0"/>
              <w:jc w:val="center"/>
            </w:pPr>
            <w:r w:rsidRPr="002C417F">
              <w:t>0.86</w:t>
            </w:r>
          </w:p>
        </w:tc>
        <w:tc>
          <w:tcPr>
            <w:tcW w:w="1981" w:type="dxa"/>
            <w:vAlign w:val="bottom"/>
          </w:tcPr>
          <w:p w14:paraId="0F8C05CA" w14:textId="2AE20E85" w:rsidR="00EE13D0" w:rsidRPr="002C417F" w:rsidRDefault="00EE13D0" w:rsidP="00EE13D0">
            <w:pPr>
              <w:spacing w:line="240" w:lineRule="auto"/>
              <w:ind w:firstLine="0"/>
              <w:jc w:val="center"/>
            </w:pPr>
            <w:r w:rsidRPr="002C417F">
              <w:t>0.91</w:t>
            </w:r>
          </w:p>
        </w:tc>
      </w:tr>
      <w:tr w:rsidR="00EE13D0" w14:paraId="1C853805" w14:textId="77777777" w:rsidTr="00324F48">
        <w:tc>
          <w:tcPr>
            <w:tcW w:w="1980" w:type="dxa"/>
          </w:tcPr>
          <w:p w14:paraId="670202F9" w14:textId="3D53DD68" w:rsidR="00EE13D0" w:rsidRPr="00176560" w:rsidRDefault="00EE13D0" w:rsidP="00EE13D0">
            <w:pPr>
              <w:spacing w:line="240" w:lineRule="auto"/>
              <w:ind w:firstLine="0"/>
              <w:rPr>
                <w:i/>
              </w:rPr>
            </w:pPr>
            <w:r w:rsidRPr="00176560">
              <w:rPr>
                <w:i/>
              </w:rPr>
              <w:t xml:space="preserve">clutch       </w:t>
            </w:r>
          </w:p>
        </w:tc>
        <w:tc>
          <w:tcPr>
            <w:tcW w:w="1980" w:type="dxa"/>
            <w:vAlign w:val="bottom"/>
          </w:tcPr>
          <w:p w14:paraId="5338F2AE" w14:textId="5561B77F" w:rsidR="00EE13D0" w:rsidRPr="002C417F" w:rsidRDefault="00EE13D0" w:rsidP="00EE13D0">
            <w:pPr>
              <w:spacing w:line="240" w:lineRule="auto"/>
              <w:ind w:firstLine="0"/>
              <w:jc w:val="center"/>
            </w:pPr>
            <w:r w:rsidRPr="002C417F">
              <w:t>0.86</w:t>
            </w:r>
          </w:p>
        </w:tc>
        <w:tc>
          <w:tcPr>
            <w:tcW w:w="1980" w:type="dxa"/>
            <w:vAlign w:val="bottom"/>
          </w:tcPr>
          <w:p w14:paraId="4AC2F073" w14:textId="20C95F60" w:rsidR="00EE13D0" w:rsidRPr="002C417F" w:rsidRDefault="00EE13D0" w:rsidP="00EE13D0">
            <w:pPr>
              <w:spacing w:line="240" w:lineRule="auto"/>
              <w:ind w:firstLine="0"/>
              <w:jc w:val="center"/>
            </w:pPr>
            <w:r w:rsidRPr="002C417F">
              <w:t>0.90</w:t>
            </w:r>
          </w:p>
        </w:tc>
        <w:tc>
          <w:tcPr>
            <w:tcW w:w="1981" w:type="dxa"/>
            <w:vAlign w:val="bottom"/>
          </w:tcPr>
          <w:p w14:paraId="338F538E" w14:textId="685CB05A" w:rsidR="00EE13D0" w:rsidRPr="002C417F" w:rsidRDefault="00EE13D0" w:rsidP="00EE13D0">
            <w:pPr>
              <w:spacing w:line="240" w:lineRule="auto"/>
              <w:ind w:firstLine="0"/>
              <w:jc w:val="center"/>
            </w:pPr>
            <w:r w:rsidRPr="002C417F">
              <w:t>0.88</w:t>
            </w:r>
          </w:p>
        </w:tc>
      </w:tr>
      <w:tr w:rsidR="00EE13D0" w14:paraId="059CAFB8" w14:textId="77777777" w:rsidTr="00324F48">
        <w:tc>
          <w:tcPr>
            <w:tcW w:w="1980" w:type="dxa"/>
          </w:tcPr>
          <w:p w14:paraId="1D8DB147" w14:textId="46E65BAA" w:rsidR="00EE13D0" w:rsidRPr="00176560" w:rsidRDefault="00EE13D0" w:rsidP="00EE13D0">
            <w:pPr>
              <w:spacing w:line="240" w:lineRule="auto"/>
              <w:ind w:firstLine="0"/>
              <w:rPr>
                <w:i/>
              </w:rPr>
            </w:pPr>
            <w:r w:rsidRPr="00176560">
              <w:rPr>
                <w:i/>
              </w:rPr>
              <w:t xml:space="preserve">coats       </w:t>
            </w:r>
          </w:p>
        </w:tc>
        <w:tc>
          <w:tcPr>
            <w:tcW w:w="1980" w:type="dxa"/>
            <w:vAlign w:val="bottom"/>
          </w:tcPr>
          <w:p w14:paraId="5FD6BE6B" w14:textId="0E5762FA" w:rsidR="00EE13D0" w:rsidRPr="002C417F" w:rsidRDefault="00EE13D0" w:rsidP="00EE13D0">
            <w:pPr>
              <w:spacing w:line="240" w:lineRule="auto"/>
              <w:ind w:firstLine="0"/>
              <w:jc w:val="center"/>
            </w:pPr>
            <w:r w:rsidRPr="002C417F">
              <w:t>0.85</w:t>
            </w:r>
          </w:p>
        </w:tc>
        <w:tc>
          <w:tcPr>
            <w:tcW w:w="1980" w:type="dxa"/>
            <w:vAlign w:val="bottom"/>
          </w:tcPr>
          <w:p w14:paraId="4C53EF9A" w14:textId="497CB89B" w:rsidR="00EE13D0" w:rsidRPr="002C417F" w:rsidRDefault="00EE13D0" w:rsidP="00EE13D0">
            <w:pPr>
              <w:spacing w:line="240" w:lineRule="auto"/>
              <w:ind w:firstLine="0"/>
              <w:jc w:val="center"/>
            </w:pPr>
            <w:r w:rsidRPr="002C417F">
              <w:t>0.86</w:t>
            </w:r>
          </w:p>
        </w:tc>
        <w:tc>
          <w:tcPr>
            <w:tcW w:w="1981" w:type="dxa"/>
            <w:vAlign w:val="bottom"/>
          </w:tcPr>
          <w:p w14:paraId="4B1BD3E4" w14:textId="50C2FD75" w:rsidR="00EE13D0" w:rsidRPr="002C417F" w:rsidRDefault="00EE13D0" w:rsidP="00EE13D0">
            <w:pPr>
              <w:spacing w:line="240" w:lineRule="auto"/>
              <w:ind w:firstLine="0"/>
              <w:jc w:val="center"/>
            </w:pPr>
            <w:r w:rsidRPr="002C417F">
              <w:t>0.86</w:t>
            </w:r>
          </w:p>
        </w:tc>
      </w:tr>
      <w:tr w:rsidR="00EE13D0" w14:paraId="23CB1A9C" w14:textId="77777777" w:rsidTr="00324F48">
        <w:tc>
          <w:tcPr>
            <w:tcW w:w="1980" w:type="dxa"/>
          </w:tcPr>
          <w:p w14:paraId="7C449342" w14:textId="6382419A" w:rsidR="00EE13D0" w:rsidRPr="00176560" w:rsidRDefault="00EE13D0" w:rsidP="00EE13D0">
            <w:pPr>
              <w:spacing w:line="240" w:lineRule="auto"/>
              <w:ind w:firstLine="0"/>
              <w:rPr>
                <w:i/>
              </w:rPr>
            </w:pPr>
            <w:r w:rsidRPr="00176560">
              <w:rPr>
                <w:i/>
              </w:rPr>
              <w:t xml:space="preserve">cocktail       </w:t>
            </w:r>
          </w:p>
        </w:tc>
        <w:tc>
          <w:tcPr>
            <w:tcW w:w="1980" w:type="dxa"/>
            <w:vAlign w:val="bottom"/>
          </w:tcPr>
          <w:p w14:paraId="6DD24448" w14:textId="171B9175" w:rsidR="00EE13D0" w:rsidRPr="002C417F" w:rsidRDefault="00EE13D0" w:rsidP="00EE13D0">
            <w:pPr>
              <w:spacing w:line="240" w:lineRule="auto"/>
              <w:ind w:firstLine="0"/>
              <w:jc w:val="center"/>
            </w:pPr>
            <w:r w:rsidRPr="002C417F">
              <w:t>0.88</w:t>
            </w:r>
          </w:p>
        </w:tc>
        <w:tc>
          <w:tcPr>
            <w:tcW w:w="1980" w:type="dxa"/>
            <w:vAlign w:val="bottom"/>
          </w:tcPr>
          <w:p w14:paraId="3692815B" w14:textId="17A7E72F" w:rsidR="00EE13D0" w:rsidRPr="002C417F" w:rsidRDefault="00EE13D0" w:rsidP="00EE13D0">
            <w:pPr>
              <w:spacing w:line="240" w:lineRule="auto"/>
              <w:ind w:firstLine="0"/>
              <w:jc w:val="center"/>
            </w:pPr>
            <w:r w:rsidRPr="002C417F">
              <w:t>0.86</w:t>
            </w:r>
          </w:p>
        </w:tc>
        <w:tc>
          <w:tcPr>
            <w:tcW w:w="1981" w:type="dxa"/>
            <w:vAlign w:val="bottom"/>
          </w:tcPr>
          <w:p w14:paraId="2D795BFF" w14:textId="1F5CB9F6" w:rsidR="00EE13D0" w:rsidRPr="002C417F" w:rsidRDefault="00EE13D0" w:rsidP="00EE13D0">
            <w:pPr>
              <w:spacing w:line="240" w:lineRule="auto"/>
              <w:ind w:firstLine="0"/>
              <w:jc w:val="center"/>
            </w:pPr>
            <w:r w:rsidRPr="002C417F">
              <w:t>0.87</w:t>
            </w:r>
          </w:p>
        </w:tc>
      </w:tr>
      <w:tr w:rsidR="00EE13D0" w14:paraId="7CBBA359" w14:textId="77777777" w:rsidTr="00324F48">
        <w:tc>
          <w:tcPr>
            <w:tcW w:w="1980" w:type="dxa"/>
          </w:tcPr>
          <w:p w14:paraId="287AB408" w14:textId="4356DB92" w:rsidR="00EE13D0" w:rsidRPr="00176560" w:rsidRDefault="00EE13D0" w:rsidP="00EE13D0">
            <w:pPr>
              <w:spacing w:line="240" w:lineRule="auto"/>
              <w:ind w:firstLine="0"/>
              <w:rPr>
                <w:i/>
              </w:rPr>
            </w:pPr>
            <w:r w:rsidRPr="00176560">
              <w:rPr>
                <w:i/>
              </w:rPr>
              <w:t xml:space="preserve">flats       </w:t>
            </w:r>
          </w:p>
        </w:tc>
        <w:tc>
          <w:tcPr>
            <w:tcW w:w="1980" w:type="dxa"/>
            <w:vAlign w:val="bottom"/>
          </w:tcPr>
          <w:p w14:paraId="06597120" w14:textId="76325BA2" w:rsidR="00EE13D0" w:rsidRPr="002C417F" w:rsidRDefault="00EE13D0" w:rsidP="00EE13D0">
            <w:pPr>
              <w:spacing w:line="240" w:lineRule="auto"/>
              <w:ind w:firstLine="0"/>
              <w:jc w:val="center"/>
            </w:pPr>
            <w:r w:rsidRPr="002C417F">
              <w:t>0.75</w:t>
            </w:r>
          </w:p>
        </w:tc>
        <w:tc>
          <w:tcPr>
            <w:tcW w:w="1980" w:type="dxa"/>
            <w:vAlign w:val="bottom"/>
          </w:tcPr>
          <w:p w14:paraId="30558ECD" w14:textId="04F24FC4" w:rsidR="00EE13D0" w:rsidRPr="002C417F" w:rsidRDefault="00EE13D0" w:rsidP="00EE13D0">
            <w:pPr>
              <w:spacing w:line="240" w:lineRule="auto"/>
              <w:ind w:firstLine="0"/>
              <w:jc w:val="center"/>
            </w:pPr>
            <w:r w:rsidRPr="002C417F">
              <w:t>0.64</w:t>
            </w:r>
          </w:p>
        </w:tc>
        <w:tc>
          <w:tcPr>
            <w:tcW w:w="1981" w:type="dxa"/>
            <w:vAlign w:val="bottom"/>
          </w:tcPr>
          <w:p w14:paraId="5D540E76" w14:textId="5EEAB3B2" w:rsidR="00EE13D0" w:rsidRPr="002C417F" w:rsidRDefault="00EE13D0" w:rsidP="00EE13D0">
            <w:pPr>
              <w:spacing w:line="240" w:lineRule="auto"/>
              <w:ind w:firstLine="0"/>
              <w:jc w:val="center"/>
            </w:pPr>
            <w:r w:rsidRPr="002C417F">
              <w:t>0.69</w:t>
            </w:r>
          </w:p>
        </w:tc>
      </w:tr>
      <w:tr w:rsidR="00FF6E68" w14:paraId="5E1B4437" w14:textId="77777777" w:rsidTr="00324F48">
        <w:tc>
          <w:tcPr>
            <w:tcW w:w="1980" w:type="dxa"/>
          </w:tcPr>
          <w:p w14:paraId="0A94C774" w14:textId="628C28B5" w:rsidR="00FF6E68" w:rsidRPr="00176560" w:rsidRDefault="00FF6E68" w:rsidP="00FF6E68">
            <w:pPr>
              <w:spacing w:line="240" w:lineRule="auto"/>
              <w:ind w:firstLine="0"/>
              <w:rPr>
                <w:i/>
              </w:rPr>
            </w:pPr>
            <w:r w:rsidRPr="00176560">
              <w:rPr>
                <w:i/>
              </w:rPr>
              <w:t xml:space="preserve">gloves       </w:t>
            </w:r>
          </w:p>
        </w:tc>
        <w:tc>
          <w:tcPr>
            <w:tcW w:w="1980" w:type="dxa"/>
            <w:vAlign w:val="bottom"/>
          </w:tcPr>
          <w:p w14:paraId="08B47467" w14:textId="3602A0FD" w:rsidR="00FF6E68" w:rsidRPr="002C417F" w:rsidRDefault="00FF6E68" w:rsidP="00FF6E68">
            <w:pPr>
              <w:spacing w:line="240" w:lineRule="auto"/>
              <w:ind w:firstLine="0"/>
              <w:jc w:val="center"/>
            </w:pPr>
            <w:r w:rsidRPr="002C417F">
              <w:t>0.96</w:t>
            </w:r>
          </w:p>
        </w:tc>
        <w:tc>
          <w:tcPr>
            <w:tcW w:w="1980" w:type="dxa"/>
            <w:vAlign w:val="bottom"/>
          </w:tcPr>
          <w:p w14:paraId="0DE23CEE" w14:textId="1DE6DFB5" w:rsidR="00FF6E68" w:rsidRPr="002C417F" w:rsidRDefault="00FF6E68" w:rsidP="00FF6E68">
            <w:pPr>
              <w:spacing w:line="240" w:lineRule="auto"/>
              <w:ind w:firstLine="0"/>
              <w:jc w:val="center"/>
            </w:pPr>
            <w:r w:rsidRPr="002C417F">
              <w:t>0.97</w:t>
            </w:r>
          </w:p>
        </w:tc>
        <w:tc>
          <w:tcPr>
            <w:tcW w:w="1981" w:type="dxa"/>
            <w:vAlign w:val="bottom"/>
          </w:tcPr>
          <w:p w14:paraId="3B484210" w14:textId="3D20D568" w:rsidR="00FF6E68" w:rsidRPr="002C417F" w:rsidRDefault="00FF6E68" w:rsidP="00FF6E68">
            <w:pPr>
              <w:spacing w:line="240" w:lineRule="auto"/>
              <w:ind w:firstLine="0"/>
              <w:jc w:val="center"/>
            </w:pPr>
            <w:r w:rsidRPr="002C417F">
              <w:t>0.97</w:t>
            </w:r>
          </w:p>
        </w:tc>
      </w:tr>
      <w:tr w:rsidR="00FF6E68" w14:paraId="7FB12E40" w14:textId="77777777" w:rsidTr="00324F48">
        <w:tc>
          <w:tcPr>
            <w:tcW w:w="1980" w:type="dxa"/>
          </w:tcPr>
          <w:p w14:paraId="0CCABDA9" w14:textId="4B4856F8" w:rsidR="00FF6E68" w:rsidRPr="00176560" w:rsidRDefault="00FF6E68" w:rsidP="00FF6E68">
            <w:pPr>
              <w:spacing w:line="240" w:lineRule="auto"/>
              <w:ind w:firstLine="0"/>
              <w:rPr>
                <w:i/>
              </w:rPr>
            </w:pPr>
            <w:r w:rsidRPr="00176560">
              <w:rPr>
                <w:i/>
              </w:rPr>
              <w:t xml:space="preserve">hairaccessories       </w:t>
            </w:r>
          </w:p>
        </w:tc>
        <w:tc>
          <w:tcPr>
            <w:tcW w:w="1980" w:type="dxa"/>
            <w:vAlign w:val="bottom"/>
          </w:tcPr>
          <w:p w14:paraId="58DAA24F" w14:textId="313D3C8A" w:rsidR="00FF6E68" w:rsidRPr="002C417F" w:rsidRDefault="00FF6E68" w:rsidP="00FF6E68">
            <w:pPr>
              <w:spacing w:line="240" w:lineRule="auto"/>
              <w:ind w:firstLine="0"/>
              <w:jc w:val="center"/>
            </w:pPr>
            <w:r w:rsidRPr="002C417F">
              <w:t>0.93</w:t>
            </w:r>
          </w:p>
        </w:tc>
        <w:tc>
          <w:tcPr>
            <w:tcW w:w="1980" w:type="dxa"/>
            <w:vAlign w:val="bottom"/>
          </w:tcPr>
          <w:p w14:paraId="56918717" w14:textId="154848CF" w:rsidR="00FF6E68" w:rsidRPr="002C417F" w:rsidRDefault="00FF6E68" w:rsidP="00FF6E68">
            <w:pPr>
              <w:spacing w:line="240" w:lineRule="auto"/>
              <w:ind w:firstLine="0"/>
              <w:jc w:val="center"/>
            </w:pPr>
            <w:r w:rsidRPr="002C417F">
              <w:t>0.74</w:t>
            </w:r>
          </w:p>
        </w:tc>
        <w:tc>
          <w:tcPr>
            <w:tcW w:w="1981" w:type="dxa"/>
            <w:vAlign w:val="bottom"/>
          </w:tcPr>
          <w:p w14:paraId="27F867C1" w14:textId="111DFC67" w:rsidR="00FF6E68" w:rsidRPr="002C417F" w:rsidRDefault="00FF6E68" w:rsidP="00FF6E68">
            <w:pPr>
              <w:spacing w:line="240" w:lineRule="auto"/>
              <w:ind w:firstLine="0"/>
              <w:jc w:val="center"/>
            </w:pPr>
            <w:r w:rsidRPr="002C417F">
              <w:t>0.82</w:t>
            </w:r>
          </w:p>
        </w:tc>
      </w:tr>
      <w:tr w:rsidR="00FF6E68" w14:paraId="373EB2F2" w14:textId="77777777" w:rsidTr="00324F48">
        <w:tc>
          <w:tcPr>
            <w:tcW w:w="1980" w:type="dxa"/>
          </w:tcPr>
          <w:p w14:paraId="6D66B48C" w14:textId="7B63B445" w:rsidR="00FF6E68" w:rsidRPr="00176560" w:rsidRDefault="00FF6E68" w:rsidP="00FF6E68">
            <w:pPr>
              <w:spacing w:line="240" w:lineRule="auto"/>
              <w:ind w:firstLine="0"/>
              <w:rPr>
                <w:i/>
              </w:rPr>
            </w:pPr>
            <w:r w:rsidRPr="00176560">
              <w:rPr>
                <w:i/>
              </w:rPr>
              <w:t xml:space="preserve">handbags       </w:t>
            </w:r>
          </w:p>
        </w:tc>
        <w:tc>
          <w:tcPr>
            <w:tcW w:w="1980" w:type="dxa"/>
            <w:vAlign w:val="bottom"/>
          </w:tcPr>
          <w:p w14:paraId="1829424B" w14:textId="3B07AA69" w:rsidR="00FF6E68" w:rsidRPr="002C417F" w:rsidRDefault="00FF6E68" w:rsidP="00FF6E68">
            <w:pPr>
              <w:spacing w:line="240" w:lineRule="auto"/>
              <w:ind w:firstLine="0"/>
              <w:jc w:val="center"/>
            </w:pPr>
            <w:r w:rsidRPr="002C417F">
              <w:t>0.89</w:t>
            </w:r>
          </w:p>
        </w:tc>
        <w:tc>
          <w:tcPr>
            <w:tcW w:w="1980" w:type="dxa"/>
            <w:vAlign w:val="bottom"/>
          </w:tcPr>
          <w:p w14:paraId="01E0EC39" w14:textId="302154FD" w:rsidR="00FF6E68" w:rsidRPr="002C417F" w:rsidRDefault="00FF6E68" w:rsidP="00FF6E68">
            <w:pPr>
              <w:spacing w:line="240" w:lineRule="auto"/>
              <w:ind w:firstLine="0"/>
              <w:jc w:val="center"/>
            </w:pPr>
            <w:r w:rsidRPr="002C417F">
              <w:t>0.90</w:t>
            </w:r>
          </w:p>
        </w:tc>
        <w:tc>
          <w:tcPr>
            <w:tcW w:w="1981" w:type="dxa"/>
            <w:vAlign w:val="bottom"/>
          </w:tcPr>
          <w:p w14:paraId="2CD30A4B" w14:textId="09C63565" w:rsidR="00FF6E68" w:rsidRPr="002C417F" w:rsidRDefault="00FF6E68" w:rsidP="00FF6E68">
            <w:pPr>
              <w:spacing w:line="240" w:lineRule="auto"/>
              <w:ind w:firstLine="0"/>
              <w:jc w:val="center"/>
            </w:pPr>
            <w:r w:rsidRPr="002C417F">
              <w:t>0.89</w:t>
            </w:r>
          </w:p>
        </w:tc>
      </w:tr>
      <w:tr w:rsidR="00FF6E68" w14:paraId="026EACF4" w14:textId="77777777" w:rsidTr="00324F48">
        <w:tc>
          <w:tcPr>
            <w:tcW w:w="1980" w:type="dxa"/>
          </w:tcPr>
          <w:p w14:paraId="413F59AD" w14:textId="6AEDCA14" w:rsidR="00FF6E68" w:rsidRPr="00176560" w:rsidRDefault="00FF6E68" w:rsidP="00FF6E68">
            <w:pPr>
              <w:spacing w:line="240" w:lineRule="auto"/>
              <w:ind w:firstLine="0"/>
              <w:rPr>
                <w:i/>
              </w:rPr>
            </w:pPr>
            <w:r w:rsidRPr="00176560">
              <w:rPr>
                <w:i/>
              </w:rPr>
              <w:t xml:space="preserve">hats       </w:t>
            </w:r>
          </w:p>
        </w:tc>
        <w:tc>
          <w:tcPr>
            <w:tcW w:w="1980" w:type="dxa"/>
            <w:vAlign w:val="bottom"/>
          </w:tcPr>
          <w:p w14:paraId="36602428" w14:textId="3F6E5F5F" w:rsidR="00FF6E68" w:rsidRPr="002C417F" w:rsidRDefault="00FF6E68" w:rsidP="00FF6E68">
            <w:pPr>
              <w:spacing w:line="240" w:lineRule="auto"/>
              <w:ind w:firstLine="0"/>
              <w:jc w:val="center"/>
            </w:pPr>
            <w:r w:rsidRPr="002C417F">
              <w:t>0.81</w:t>
            </w:r>
          </w:p>
        </w:tc>
        <w:tc>
          <w:tcPr>
            <w:tcW w:w="1980" w:type="dxa"/>
            <w:vAlign w:val="bottom"/>
          </w:tcPr>
          <w:p w14:paraId="2157D1FF" w14:textId="084DA4E5" w:rsidR="00FF6E68" w:rsidRPr="002C417F" w:rsidRDefault="00FF6E68" w:rsidP="00FF6E68">
            <w:pPr>
              <w:spacing w:line="240" w:lineRule="auto"/>
              <w:ind w:firstLine="0"/>
              <w:jc w:val="center"/>
            </w:pPr>
            <w:r w:rsidRPr="002C417F">
              <w:t>0.96</w:t>
            </w:r>
          </w:p>
        </w:tc>
        <w:tc>
          <w:tcPr>
            <w:tcW w:w="1981" w:type="dxa"/>
            <w:vAlign w:val="bottom"/>
          </w:tcPr>
          <w:p w14:paraId="411FF7B5" w14:textId="25BB8F74" w:rsidR="00FF6E68" w:rsidRPr="002C417F" w:rsidRDefault="00FF6E68" w:rsidP="00FF6E68">
            <w:pPr>
              <w:spacing w:line="240" w:lineRule="auto"/>
              <w:ind w:firstLine="0"/>
              <w:jc w:val="center"/>
            </w:pPr>
            <w:r w:rsidRPr="002C417F">
              <w:t>0.88</w:t>
            </w:r>
          </w:p>
        </w:tc>
      </w:tr>
      <w:tr w:rsidR="00FF6E68" w14:paraId="41E7FDA1" w14:textId="77777777" w:rsidTr="00324F48">
        <w:tc>
          <w:tcPr>
            <w:tcW w:w="1980" w:type="dxa"/>
          </w:tcPr>
          <w:p w14:paraId="763DB9D1" w14:textId="7BF9D65D" w:rsidR="00FF6E68" w:rsidRPr="00176560" w:rsidRDefault="00FF6E68" w:rsidP="00FF6E68">
            <w:pPr>
              <w:spacing w:line="240" w:lineRule="auto"/>
              <w:ind w:firstLine="0"/>
              <w:rPr>
                <w:i/>
              </w:rPr>
            </w:pPr>
            <w:r w:rsidRPr="00176560">
              <w:rPr>
                <w:i/>
              </w:rPr>
              <w:t xml:space="preserve">heels       </w:t>
            </w:r>
          </w:p>
        </w:tc>
        <w:tc>
          <w:tcPr>
            <w:tcW w:w="1980" w:type="dxa"/>
            <w:vAlign w:val="bottom"/>
          </w:tcPr>
          <w:p w14:paraId="390E8DF3" w14:textId="3AA19590" w:rsidR="00FF6E68" w:rsidRPr="002C417F" w:rsidRDefault="00FF6E68" w:rsidP="00FF6E68">
            <w:pPr>
              <w:spacing w:line="240" w:lineRule="auto"/>
              <w:ind w:firstLine="0"/>
              <w:jc w:val="center"/>
            </w:pPr>
            <w:r w:rsidRPr="002C417F">
              <w:t>0.83</w:t>
            </w:r>
          </w:p>
        </w:tc>
        <w:tc>
          <w:tcPr>
            <w:tcW w:w="1980" w:type="dxa"/>
            <w:vAlign w:val="bottom"/>
          </w:tcPr>
          <w:p w14:paraId="7E68630A" w14:textId="63F37ED1" w:rsidR="00FF6E68" w:rsidRPr="002C417F" w:rsidRDefault="00FF6E68" w:rsidP="00FF6E68">
            <w:pPr>
              <w:spacing w:line="240" w:lineRule="auto"/>
              <w:ind w:firstLine="0"/>
              <w:jc w:val="center"/>
            </w:pPr>
            <w:r w:rsidRPr="002C417F">
              <w:t>0.69</w:t>
            </w:r>
          </w:p>
        </w:tc>
        <w:tc>
          <w:tcPr>
            <w:tcW w:w="1981" w:type="dxa"/>
            <w:vAlign w:val="bottom"/>
          </w:tcPr>
          <w:p w14:paraId="05AC6694" w14:textId="0F54F909" w:rsidR="00FF6E68" w:rsidRPr="002C417F" w:rsidRDefault="00FF6E68" w:rsidP="00FF6E68">
            <w:pPr>
              <w:spacing w:line="240" w:lineRule="auto"/>
              <w:ind w:firstLine="0"/>
              <w:jc w:val="center"/>
            </w:pPr>
            <w:r w:rsidRPr="002C417F">
              <w:t>0.75</w:t>
            </w:r>
          </w:p>
        </w:tc>
      </w:tr>
      <w:tr w:rsidR="00FF6E68" w14:paraId="67660F46" w14:textId="77777777" w:rsidTr="00324F48">
        <w:tc>
          <w:tcPr>
            <w:tcW w:w="1980" w:type="dxa"/>
          </w:tcPr>
          <w:p w14:paraId="76831161" w14:textId="5164DA3A" w:rsidR="00FF6E68" w:rsidRPr="00176560" w:rsidRDefault="00FF6E68" w:rsidP="00FF6E68">
            <w:pPr>
              <w:spacing w:line="240" w:lineRule="auto"/>
              <w:ind w:firstLine="0"/>
              <w:rPr>
                <w:i/>
              </w:rPr>
            </w:pPr>
            <w:r w:rsidRPr="00176560">
              <w:rPr>
                <w:i/>
              </w:rPr>
              <w:t xml:space="preserve">jackets       </w:t>
            </w:r>
          </w:p>
        </w:tc>
        <w:tc>
          <w:tcPr>
            <w:tcW w:w="1980" w:type="dxa"/>
            <w:vAlign w:val="bottom"/>
          </w:tcPr>
          <w:p w14:paraId="1D3EB35F" w14:textId="2514CF32" w:rsidR="00FF6E68" w:rsidRPr="002C417F" w:rsidRDefault="00FF6E68" w:rsidP="00FF6E68">
            <w:pPr>
              <w:spacing w:line="240" w:lineRule="auto"/>
              <w:ind w:firstLine="0"/>
              <w:jc w:val="center"/>
            </w:pPr>
            <w:r w:rsidRPr="002C417F">
              <w:t>0.64</w:t>
            </w:r>
          </w:p>
        </w:tc>
        <w:tc>
          <w:tcPr>
            <w:tcW w:w="1980" w:type="dxa"/>
            <w:vAlign w:val="bottom"/>
          </w:tcPr>
          <w:p w14:paraId="0974042E" w14:textId="2A5D68C3" w:rsidR="00FF6E68" w:rsidRPr="002C417F" w:rsidRDefault="00FF6E68" w:rsidP="00FF6E68">
            <w:pPr>
              <w:spacing w:line="240" w:lineRule="auto"/>
              <w:ind w:firstLine="0"/>
              <w:jc w:val="center"/>
            </w:pPr>
            <w:r w:rsidRPr="002C417F">
              <w:t>0.51</w:t>
            </w:r>
          </w:p>
        </w:tc>
        <w:tc>
          <w:tcPr>
            <w:tcW w:w="1981" w:type="dxa"/>
            <w:vAlign w:val="bottom"/>
          </w:tcPr>
          <w:p w14:paraId="42D102D2" w14:textId="5C88D223" w:rsidR="00FF6E68" w:rsidRPr="002C417F" w:rsidRDefault="00FF6E68" w:rsidP="00FF6E68">
            <w:pPr>
              <w:spacing w:line="240" w:lineRule="auto"/>
              <w:ind w:firstLine="0"/>
              <w:jc w:val="center"/>
            </w:pPr>
            <w:r w:rsidRPr="002C417F">
              <w:t>0.56</w:t>
            </w:r>
          </w:p>
        </w:tc>
      </w:tr>
      <w:tr w:rsidR="005D0FE8" w14:paraId="644760BB" w14:textId="77777777" w:rsidTr="00324F48">
        <w:tc>
          <w:tcPr>
            <w:tcW w:w="1980" w:type="dxa"/>
          </w:tcPr>
          <w:p w14:paraId="62036055" w14:textId="0B3B470A" w:rsidR="005D0FE8" w:rsidRPr="00176560" w:rsidRDefault="005D0FE8" w:rsidP="005D0FE8">
            <w:pPr>
              <w:spacing w:line="240" w:lineRule="auto"/>
              <w:ind w:firstLine="0"/>
              <w:rPr>
                <w:i/>
              </w:rPr>
            </w:pPr>
            <w:r w:rsidRPr="00176560">
              <w:rPr>
                <w:i/>
              </w:rPr>
              <w:t xml:space="preserve">jeans       </w:t>
            </w:r>
          </w:p>
        </w:tc>
        <w:tc>
          <w:tcPr>
            <w:tcW w:w="1980" w:type="dxa"/>
            <w:vAlign w:val="bottom"/>
          </w:tcPr>
          <w:p w14:paraId="36939597" w14:textId="7C20F26B" w:rsidR="005D0FE8" w:rsidRPr="002C417F" w:rsidRDefault="005D0FE8" w:rsidP="005D0FE8">
            <w:pPr>
              <w:spacing w:line="240" w:lineRule="auto"/>
              <w:ind w:firstLine="0"/>
              <w:jc w:val="center"/>
            </w:pPr>
            <w:r w:rsidRPr="002C417F">
              <w:t>0.92</w:t>
            </w:r>
          </w:p>
        </w:tc>
        <w:tc>
          <w:tcPr>
            <w:tcW w:w="1980" w:type="dxa"/>
            <w:vAlign w:val="bottom"/>
          </w:tcPr>
          <w:p w14:paraId="56DE8D3B" w14:textId="1700DE05" w:rsidR="005D0FE8" w:rsidRPr="002C417F" w:rsidRDefault="005D0FE8" w:rsidP="005D0FE8">
            <w:pPr>
              <w:spacing w:line="240" w:lineRule="auto"/>
              <w:ind w:firstLine="0"/>
              <w:jc w:val="center"/>
            </w:pPr>
            <w:r w:rsidRPr="002C417F">
              <w:t>0.86</w:t>
            </w:r>
          </w:p>
        </w:tc>
        <w:tc>
          <w:tcPr>
            <w:tcW w:w="1981" w:type="dxa"/>
            <w:vAlign w:val="bottom"/>
          </w:tcPr>
          <w:p w14:paraId="32DD064C" w14:textId="17523611" w:rsidR="005D0FE8" w:rsidRPr="002C417F" w:rsidRDefault="005D0FE8" w:rsidP="005D0FE8">
            <w:pPr>
              <w:spacing w:line="240" w:lineRule="auto"/>
              <w:ind w:firstLine="0"/>
              <w:jc w:val="center"/>
            </w:pPr>
            <w:r w:rsidRPr="002C417F">
              <w:t>0.89</w:t>
            </w:r>
          </w:p>
        </w:tc>
      </w:tr>
      <w:tr w:rsidR="005D0FE8" w14:paraId="54D1F483" w14:textId="77777777" w:rsidTr="00324F48">
        <w:tc>
          <w:tcPr>
            <w:tcW w:w="1980" w:type="dxa"/>
          </w:tcPr>
          <w:p w14:paraId="144EDAFA" w14:textId="159E3204" w:rsidR="005D0FE8" w:rsidRPr="00176560" w:rsidRDefault="005D0FE8" w:rsidP="005D0FE8">
            <w:pPr>
              <w:spacing w:line="240" w:lineRule="auto"/>
              <w:ind w:firstLine="0"/>
              <w:rPr>
                <w:i/>
              </w:rPr>
            </w:pPr>
            <w:r w:rsidRPr="00176560">
              <w:rPr>
                <w:i/>
              </w:rPr>
              <w:t xml:space="preserve">jewelry       </w:t>
            </w:r>
          </w:p>
        </w:tc>
        <w:tc>
          <w:tcPr>
            <w:tcW w:w="1980" w:type="dxa"/>
            <w:vAlign w:val="bottom"/>
          </w:tcPr>
          <w:p w14:paraId="3033782C" w14:textId="70F1708F" w:rsidR="005D0FE8" w:rsidRPr="002C417F" w:rsidRDefault="005D0FE8" w:rsidP="005D0FE8">
            <w:pPr>
              <w:spacing w:line="240" w:lineRule="auto"/>
              <w:ind w:firstLine="0"/>
              <w:jc w:val="center"/>
            </w:pPr>
            <w:r w:rsidRPr="002C417F">
              <w:t>0.89</w:t>
            </w:r>
          </w:p>
        </w:tc>
        <w:tc>
          <w:tcPr>
            <w:tcW w:w="1980" w:type="dxa"/>
            <w:vAlign w:val="bottom"/>
          </w:tcPr>
          <w:p w14:paraId="4195F12C" w14:textId="7978051F" w:rsidR="005D0FE8" w:rsidRPr="002C417F" w:rsidRDefault="005D0FE8" w:rsidP="005D0FE8">
            <w:pPr>
              <w:spacing w:line="240" w:lineRule="auto"/>
              <w:ind w:firstLine="0"/>
              <w:jc w:val="center"/>
            </w:pPr>
            <w:r w:rsidRPr="002C417F">
              <w:t>0.97</w:t>
            </w:r>
          </w:p>
        </w:tc>
        <w:tc>
          <w:tcPr>
            <w:tcW w:w="1981" w:type="dxa"/>
            <w:vAlign w:val="bottom"/>
          </w:tcPr>
          <w:p w14:paraId="3051FFE0" w14:textId="0C697B1D" w:rsidR="005D0FE8" w:rsidRPr="002C417F" w:rsidRDefault="005D0FE8" w:rsidP="005D0FE8">
            <w:pPr>
              <w:spacing w:line="240" w:lineRule="auto"/>
              <w:ind w:firstLine="0"/>
              <w:jc w:val="center"/>
            </w:pPr>
            <w:r w:rsidRPr="002C417F">
              <w:t>0.93</w:t>
            </w:r>
          </w:p>
        </w:tc>
      </w:tr>
      <w:tr w:rsidR="005D0FE8" w14:paraId="5E9BEB39" w14:textId="77777777" w:rsidTr="00324F48">
        <w:tc>
          <w:tcPr>
            <w:tcW w:w="1980" w:type="dxa"/>
          </w:tcPr>
          <w:p w14:paraId="194510E5" w14:textId="1E9BE591" w:rsidR="005D0FE8" w:rsidRPr="00176560" w:rsidRDefault="005D0FE8" w:rsidP="005D0FE8">
            <w:pPr>
              <w:spacing w:line="240" w:lineRule="auto"/>
              <w:ind w:firstLine="0"/>
              <w:rPr>
                <w:i/>
              </w:rPr>
            </w:pPr>
            <w:r w:rsidRPr="00176560">
              <w:rPr>
                <w:i/>
              </w:rPr>
              <w:t xml:space="preserve">jumpsuit       </w:t>
            </w:r>
          </w:p>
        </w:tc>
        <w:tc>
          <w:tcPr>
            <w:tcW w:w="1980" w:type="dxa"/>
            <w:vAlign w:val="bottom"/>
          </w:tcPr>
          <w:p w14:paraId="09A5D619" w14:textId="5DC2A8D1" w:rsidR="005D0FE8" w:rsidRPr="002C417F" w:rsidRDefault="005D0FE8" w:rsidP="005D0FE8">
            <w:pPr>
              <w:spacing w:line="240" w:lineRule="auto"/>
              <w:ind w:firstLine="0"/>
              <w:jc w:val="center"/>
            </w:pPr>
            <w:r w:rsidRPr="002C417F">
              <w:t>0.87</w:t>
            </w:r>
          </w:p>
        </w:tc>
        <w:tc>
          <w:tcPr>
            <w:tcW w:w="1980" w:type="dxa"/>
            <w:vAlign w:val="bottom"/>
          </w:tcPr>
          <w:p w14:paraId="3A132A57" w14:textId="0FD33C29" w:rsidR="005D0FE8" w:rsidRPr="002C417F" w:rsidRDefault="005D0FE8" w:rsidP="005D0FE8">
            <w:pPr>
              <w:spacing w:line="240" w:lineRule="auto"/>
              <w:ind w:firstLine="0"/>
              <w:jc w:val="center"/>
            </w:pPr>
            <w:r w:rsidRPr="002C417F">
              <w:t>0.80</w:t>
            </w:r>
          </w:p>
        </w:tc>
        <w:tc>
          <w:tcPr>
            <w:tcW w:w="1981" w:type="dxa"/>
            <w:vAlign w:val="bottom"/>
          </w:tcPr>
          <w:p w14:paraId="0C4C1A5C" w14:textId="35B7A964" w:rsidR="005D0FE8" w:rsidRPr="002C417F" w:rsidRDefault="005D0FE8" w:rsidP="005D0FE8">
            <w:pPr>
              <w:spacing w:line="240" w:lineRule="auto"/>
              <w:ind w:firstLine="0"/>
              <w:jc w:val="center"/>
            </w:pPr>
            <w:r w:rsidRPr="002C417F">
              <w:t>0.83</w:t>
            </w:r>
          </w:p>
        </w:tc>
      </w:tr>
      <w:tr w:rsidR="005D0FE8" w14:paraId="1BA3C5E6" w14:textId="77777777" w:rsidTr="00324F48">
        <w:tc>
          <w:tcPr>
            <w:tcW w:w="1980" w:type="dxa"/>
          </w:tcPr>
          <w:p w14:paraId="3F6D478E" w14:textId="74EBCE3C" w:rsidR="005D0FE8" w:rsidRPr="00176560" w:rsidRDefault="005D0FE8" w:rsidP="005D0FE8">
            <w:pPr>
              <w:spacing w:line="240" w:lineRule="auto"/>
              <w:ind w:firstLine="0"/>
              <w:rPr>
                <w:i/>
              </w:rPr>
            </w:pPr>
            <w:r w:rsidRPr="00176560">
              <w:rPr>
                <w:i/>
              </w:rPr>
              <w:t xml:space="preserve">legging       </w:t>
            </w:r>
          </w:p>
        </w:tc>
        <w:tc>
          <w:tcPr>
            <w:tcW w:w="1980" w:type="dxa"/>
            <w:vAlign w:val="bottom"/>
          </w:tcPr>
          <w:p w14:paraId="5E5EF9C3" w14:textId="1553D128" w:rsidR="005D0FE8" w:rsidRPr="002C417F" w:rsidRDefault="005D0FE8" w:rsidP="005D0FE8">
            <w:pPr>
              <w:spacing w:line="240" w:lineRule="auto"/>
              <w:ind w:firstLine="0"/>
              <w:jc w:val="center"/>
            </w:pPr>
            <w:r w:rsidRPr="002C417F">
              <w:t>0.80</w:t>
            </w:r>
          </w:p>
        </w:tc>
        <w:tc>
          <w:tcPr>
            <w:tcW w:w="1980" w:type="dxa"/>
            <w:vAlign w:val="bottom"/>
          </w:tcPr>
          <w:p w14:paraId="7CA08C3F" w14:textId="4B8B9AA9" w:rsidR="005D0FE8" w:rsidRPr="002C417F" w:rsidRDefault="005D0FE8" w:rsidP="005D0FE8">
            <w:pPr>
              <w:spacing w:line="240" w:lineRule="auto"/>
              <w:ind w:firstLine="0"/>
              <w:jc w:val="center"/>
            </w:pPr>
            <w:r w:rsidRPr="002C417F">
              <w:t>0.80</w:t>
            </w:r>
          </w:p>
        </w:tc>
        <w:tc>
          <w:tcPr>
            <w:tcW w:w="1981" w:type="dxa"/>
            <w:vAlign w:val="bottom"/>
          </w:tcPr>
          <w:p w14:paraId="363147FF" w14:textId="45B928E6" w:rsidR="005D0FE8" w:rsidRPr="002C417F" w:rsidRDefault="005D0FE8" w:rsidP="005D0FE8">
            <w:pPr>
              <w:spacing w:line="240" w:lineRule="auto"/>
              <w:ind w:firstLine="0"/>
              <w:jc w:val="center"/>
            </w:pPr>
            <w:r w:rsidRPr="002C417F">
              <w:t>0.80</w:t>
            </w:r>
          </w:p>
        </w:tc>
      </w:tr>
      <w:tr w:rsidR="005D0FE8" w14:paraId="4C909E7B" w14:textId="77777777" w:rsidTr="00324F48">
        <w:tc>
          <w:tcPr>
            <w:tcW w:w="1980" w:type="dxa"/>
          </w:tcPr>
          <w:p w14:paraId="2B8A7A44" w14:textId="19D324A1" w:rsidR="005D0FE8" w:rsidRPr="00176560" w:rsidRDefault="005D0FE8" w:rsidP="005D0FE8">
            <w:pPr>
              <w:spacing w:line="240" w:lineRule="auto"/>
              <w:ind w:firstLine="0"/>
              <w:rPr>
                <w:i/>
              </w:rPr>
            </w:pPr>
            <w:r w:rsidRPr="00176560">
              <w:rPr>
                <w:i/>
              </w:rPr>
              <w:t xml:space="preserve">loafers       </w:t>
            </w:r>
          </w:p>
        </w:tc>
        <w:tc>
          <w:tcPr>
            <w:tcW w:w="1980" w:type="dxa"/>
            <w:vAlign w:val="bottom"/>
          </w:tcPr>
          <w:p w14:paraId="7A81496F" w14:textId="5430EB7C" w:rsidR="005D0FE8" w:rsidRPr="002C417F" w:rsidRDefault="005D0FE8" w:rsidP="005D0FE8">
            <w:pPr>
              <w:spacing w:line="240" w:lineRule="auto"/>
              <w:ind w:firstLine="0"/>
              <w:jc w:val="center"/>
            </w:pPr>
            <w:r w:rsidRPr="002C417F">
              <w:t>0.82</w:t>
            </w:r>
          </w:p>
        </w:tc>
        <w:tc>
          <w:tcPr>
            <w:tcW w:w="1980" w:type="dxa"/>
            <w:vAlign w:val="bottom"/>
          </w:tcPr>
          <w:p w14:paraId="4CEB1325" w14:textId="73C6DA52" w:rsidR="005D0FE8" w:rsidRPr="002C417F" w:rsidRDefault="005D0FE8" w:rsidP="005D0FE8">
            <w:pPr>
              <w:spacing w:line="240" w:lineRule="auto"/>
              <w:ind w:firstLine="0"/>
              <w:jc w:val="center"/>
            </w:pPr>
            <w:r w:rsidRPr="002C417F">
              <w:t>0.84</w:t>
            </w:r>
          </w:p>
        </w:tc>
        <w:tc>
          <w:tcPr>
            <w:tcW w:w="1981" w:type="dxa"/>
            <w:vAlign w:val="bottom"/>
          </w:tcPr>
          <w:p w14:paraId="714A5AF7" w14:textId="2EB279AC" w:rsidR="005D0FE8" w:rsidRPr="002C417F" w:rsidRDefault="005D0FE8" w:rsidP="005D0FE8">
            <w:pPr>
              <w:spacing w:line="240" w:lineRule="auto"/>
              <w:ind w:firstLine="0"/>
              <w:jc w:val="center"/>
            </w:pPr>
            <w:r w:rsidRPr="002C417F">
              <w:t>0.83</w:t>
            </w:r>
          </w:p>
        </w:tc>
      </w:tr>
      <w:tr w:rsidR="005D0FE8" w14:paraId="514EDD2B" w14:textId="77777777" w:rsidTr="00324F48">
        <w:tc>
          <w:tcPr>
            <w:tcW w:w="1980" w:type="dxa"/>
          </w:tcPr>
          <w:p w14:paraId="649BC849" w14:textId="0FF274F5" w:rsidR="005D0FE8" w:rsidRPr="00176560" w:rsidRDefault="005D0FE8" w:rsidP="005D0FE8">
            <w:pPr>
              <w:spacing w:line="240" w:lineRule="auto"/>
              <w:ind w:firstLine="0"/>
              <w:rPr>
                <w:i/>
              </w:rPr>
            </w:pPr>
            <w:r w:rsidRPr="00176560">
              <w:rPr>
                <w:i/>
              </w:rPr>
              <w:t xml:space="preserve">makeup       </w:t>
            </w:r>
          </w:p>
        </w:tc>
        <w:tc>
          <w:tcPr>
            <w:tcW w:w="1980" w:type="dxa"/>
            <w:vAlign w:val="bottom"/>
          </w:tcPr>
          <w:p w14:paraId="475F920E" w14:textId="637D9AB1" w:rsidR="005D0FE8" w:rsidRPr="002C417F" w:rsidRDefault="005D0FE8" w:rsidP="005D0FE8">
            <w:pPr>
              <w:spacing w:line="240" w:lineRule="auto"/>
              <w:ind w:firstLine="0"/>
              <w:jc w:val="center"/>
            </w:pPr>
            <w:r w:rsidRPr="002C417F">
              <w:t>0.99</w:t>
            </w:r>
          </w:p>
        </w:tc>
        <w:tc>
          <w:tcPr>
            <w:tcW w:w="1980" w:type="dxa"/>
            <w:vAlign w:val="bottom"/>
          </w:tcPr>
          <w:p w14:paraId="3872EE64" w14:textId="64A46146" w:rsidR="005D0FE8" w:rsidRPr="002C417F" w:rsidRDefault="005D0FE8" w:rsidP="005D0FE8">
            <w:pPr>
              <w:spacing w:line="240" w:lineRule="auto"/>
              <w:ind w:firstLine="0"/>
              <w:jc w:val="center"/>
            </w:pPr>
            <w:r w:rsidRPr="002C417F">
              <w:t>0.97</w:t>
            </w:r>
          </w:p>
        </w:tc>
        <w:tc>
          <w:tcPr>
            <w:tcW w:w="1981" w:type="dxa"/>
            <w:vAlign w:val="bottom"/>
          </w:tcPr>
          <w:p w14:paraId="2C303ADC" w14:textId="1134A6A1" w:rsidR="005D0FE8" w:rsidRPr="002C417F" w:rsidRDefault="005D0FE8" w:rsidP="005D0FE8">
            <w:pPr>
              <w:spacing w:line="240" w:lineRule="auto"/>
              <w:ind w:firstLine="0"/>
              <w:jc w:val="center"/>
            </w:pPr>
            <w:r w:rsidRPr="002C417F">
              <w:t>0.98</w:t>
            </w:r>
          </w:p>
        </w:tc>
      </w:tr>
    </w:tbl>
    <w:p w14:paraId="570A7ED7" w14:textId="1C17C438" w:rsidR="00B063A8" w:rsidRPr="00B063A8" w:rsidRDefault="00B063A8" w:rsidP="00C048C8">
      <w:pPr>
        <w:pStyle w:val="Caption"/>
      </w:pPr>
      <w:bookmarkStart w:id="296" w:name="_Toc92230951"/>
      <w:bookmarkStart w:id="297" w:name="_Toc97749926"/>
      <w:bookmarkStart w:id="298" w:name="_Toc97949179"/>
      <w:r>
        <w:lastRenderedPageBreak/>
        <w:t xml:space="preserve">Tabel 5. </w:t>
      </w:r>
      <w:r w:rsidR="00FA3F73">
        <w:fldChar w:fldCharType="begin"/>
      </w:r>
      <w:r w:rsidR="00FA3F73">
        <w:instrText xml:space="preserve"> SEQ Tabel_5. \* ARABIC </w:instrText>
      </w:r>
      <w:r w:rsidR="00FA3F73">
        <w:fldChar w:fldCharType="separate"/>
      </w:r>
      <w:r w:rsidR="007C5499">
        <w:rPr>
          <w:noProof/>
        </w:rPr>
        <w:t>8</w:t>
      </w:r>
      <w:r w:rsidR="00FA3F73">
        <w:rPr>
          <w:noProof/>
        </w:rPr>
        <w:fldChar w:fldCharType="end"/>
      </w:r>
      <w:r>
        <w:t xml:space="preserve"> Lanjutan Perhitungan P</w:t>
      </w:r>
      <w:r>
        <w:rPr>
          <w:lang w:val="en-ID"/>
        </w:rPr>
        <w:t xml:space="preserve">resisi, </w:t>
      </w:r>
      <w:r>
        <w:rPr>
          <w:i/>
          <w:lang w:val="en-ID"/>
        </w:rPr>
        <w:t>R</w:t>
      </w:r>
      <w:r w:rsidRPr="001256DC">
        <w:rPr>
          <w:i/>
          <w:lang w:val="en-ID"/>
        </w:rPr>
        <w:t>ecall</w:t>
      </w:r>
      <w:r>
        <w:rPr>
          <w:lang w:val="en-ID"/>
        </w:rPr>
        <w:t xml:space="preserve">, </w:t>
      </w:r>
      <w:r w:rsidRPr="00176560">
        <w:rPr>
          <w:i/>
          <w:lang w:val="en-ID"/>
        </w:rPr>
        <w:t>F1</w:t>
      </w:r>
      <w:r>
        <w:rPr>
          <w:lang w:val="en-ID"/>
        </w:rPr>
        <w:t>-</w:t>
      </w:r>
      <w:r>
        <w:rPr>
          <w:i/>
          <w:lang w:val="en-ID"/>
        </w:rPr>
        <w:t>S</w:t>
      </w:r>
      <w:r w:rsidRPr="001256DC">
        <w:rPr>
          <w:i/>
          <w:lang w:val="en-ID"/>
        </w:rPr>
        <w:t>core</w:t>
      </w:r>
      <w:r>
        <w:rPr>
          <w:i/>
          <w:lang w:val="en-ID"/>
        </w:rPr>
        <w:t xml:space="preserve"> </w:t>
      </w:r>
      <w:r>
        <w:rPr>
          <w:lang w:val="en-ID"/>
        </w:rPr>
        <w:t>Pada Model Terbaik</w:t>
      </w:r>
      <w:bookmarkEnd w:id="296"/>
      <w:bookmarkEnd w:id="297"/>
      <w:bookmarkEnd w:id="298"/>
    </w:p>
    <w:tbl>
      <w:tblPr>
        <w:tblStyle w:val="TableGrid"/>
        <w:tblW w:w="0" w:type="auto"/>
        <w:tblLook w:val="04A0" w:firstRow="1" w:lastRow="0" w:firstColumn="1" w:lastColumn="0" w:noHBand="0" w:noVBand="1"/>
      </w:tblPr>
      <w:tblGrid>
        <w:gridCol w:w="1980"/>
        <w:gridCol w:w="1980"/>
        <w:gridCol w:w="1980"/>
        <w:gridCol w:w="1981"/>
      </w:tblGrid>
      <w:tr w:rsidR="00B063A8" w14:paraId="2CC84752" w14:textId="77777777" w:rsidTr="00324F48">
        <w:tc>
          <w:tcPr>
            <w:tcW w:w="1980" w:type="dxa"/>
            <w:shd w:val="clear" w:color="auto" w:fill="FFE599" w:themeFill="accent4" w:themeFillTint="66"/>
          </w:tcPr>
          <w:p w14:paraId="008E74CB" w14:textId="77777777" w:rsidR="00B063A8" w:rsidRDefault="00B063A8" w:rsidP="00324F48">
            <w:pPr>
              <w:spacing w:line="240" w:lineRule="auto"/>
              <w:ind w:firstLine="0"/>
              <w:jc w:val="center"/>
              <w:rPr>
                <w:lang w:val="en-ID"/>
              </w:rPr>
            </w:pPr>
            <w:r>
              <w:rPr>
                <w:lang w:val="en-ID"/>
              </w:rPr>
              <w:t>Kategori</w:t>
            </w:r>
          </w:p>
        </w:tc>
        <w:tc>
          <w:tcPr>
            <w:tcW w:w="1980" w:type="dxa"/>
            <w:shd w:val="clear" w:color="auto" w:fill="FFE599" w:themeFill="accent4" w:themeFillTint="66"/>
          </w:tcPr>
          <w:p w14:paraId="7423344F" w14:textId="77777777" w:rsidR="00B063A8" w:rsidRDefault="00B063A8" w:rsidP="00324F48">
            <w:pPr>
              <w:spacing w:line="240" w:lineRule="auto"/>
              <w:ind w:firstLine="0"/>
              <w:jc w:val="center"/>
              <w:rPr>
                <w:lang w:val="en-ID"/>
              </w:rPr>
            </w:pPr>
            <w:r>
              <w:rPr>
                <w:lang w:val="en-ID"/>
              </w:rPr>
              <w:t>Presisi</w:t>
            </w:r>
          </w:p>
        </w:tc>
        <w:tc>
          <w:tcPr>
            <w:tcW w:w="1980" w:type="dxa"/>
            <w:shd w:val="clear" w:color="auto" w:fill="FFE599" w:themeFill="accent4" w:themeFillTint="66"/>
          </w:tcPr>
          <w:p w14:paraId="059AAD1F" w14:textId="77777777" w:rsidR="00B063A8" w:rsidRDefault="00B063A8" w:rsidP="00324F48">
            <w:pPr>
              <w:spacing w:line="240" w:lineRule="auto"/>
              <w:ind w:firstLine="0"/>
              <w:jc w:val="center"/>
              <w:rPr>
                <w:lang w:val="en-ID"/>
              </w:rPr>
            </w:pPr>
            <w:r>
              <w:rPr>
                <w:lang w:val="en-ID"/>
              </w:rPr>
              <w:t>Recall</w:t>
            </w:r>
          </w:p>
        </w:tc>
        <w:tc>
          <w:tcPr>
            <w:tcW w:w="1981" w:type="dxa"/>
            <w:shd w:val="clear" w:color="auto" w:fill="FFE599" w:themeFill="accent4" w:themeFillTint="66"/>
          </w:tcPr>
          <w:p w14:paraId="19F02501" w14:textId="77777777" w:rsidR="00B063A8" w:rsidRDefault="00B063A8" w:rsidP="00324F48">
            <w:pPr>
              <w:spacing w:line="240" w:lineRule="auto"/>
              <w:ind w:firstLine="0"/>
              <w:jc w:val="center"/>
              <w:rPr>
                <w:lang w:val="en-ID"/>
              </w:rPr>
            </w:pPr>
            <w:r>
              <w:rPr>
                <w:lang w:val="en-ID"/>
              </w:rPr>
              <w:t>F1-Score</w:t>
            </w:r>
          </w:p>
        </w:tc>
      </w:tr>
      <w:tr w:rsidR="005D0FE8" w14:paraId="7E89EF08" w14:textId="77777777" w:rsidTr="005D0FE8">
        <w:tc>
          <w:tcPr>
            <w:tcW w:w="1980" w:type="dxa"/>
            <w:shd w:val="clear" w:color="auto" w:fill="auto"/>
          </w:tcPr>
          <w:p w14:paraId="4B0D1877" w14:textId="0CA4055D" w:rsidR="005D0FE8" w:rsidRPr="00176560" w:rsidRDefault="005D0FE8" w:rsidP="005D0FE8">
            <w:pPr>
              <w:spacing w:line="240" w:lineRule="auto"/>
              <w:ind w:firstLine="0"/>
              <w:rPr>
                <w:i/>
              </w:rPr>
            </w:pPr>
            <w:r w:rsidRPr="00176560">
              <w:rPr>
                <w:i/>
              </w:rPr>
              <w:t xml:space="preserve">maxi       </w:t>
            </w:r>
          </w:p>
        </w:tc>
        <w:tc>
          <w:tcPr>
            <w:tcW w:w="1980" w:type="dxa"/>
            <w:shd w:val="clear" w:color="auto" w:fill="auto"/>
            <w:vAlign w:val="bottom"/>
          </w:tcPr>
          <w:p w14:paraId="5070686B" w14:textId="0B6E7337" w:rsidR="005D0FE8" w:rsidRPr="002C417F" w:rsidRDefault="005D0FE8" w:rsidP="005D0FE8">
            <w:pPr>
              <w:spacing w:line="240" w:lineRule="auto"/>
              <w:ind w:firstLine="0"/>
              <w:jc w:val="center"/>
            </w:pPr>
            <w:r w:rsidRPr="002C417F">
              <w:t>0.69</w:t>
            </w:r>
          </w:p>
        </w:tc>
        <w:tc>
          <w:tcPr>
            <w:tcW w:w="1980" w:type="dxa"/>
            <w:shd w:val="clear" w:color="auto" w:fill="auto"/>
            <w:vAlign w:val="bottom"/>
          </w:tcPr>
          <w:p w14:paraId="0362C3E4" w14:textId="2746C1D3" w:rsidR="005D0FE8" w:rsidRPr="002C417F" w:rsidRDefault="005D0FE8" w:rsidP="005D0FE8">
            <w:pPr>
              <w:spacing w:line="240" w:lineRule="auto"/>
              <w:ind w:firstLine="0"/>
              <w:jc w:val="center"/>
            </w:pPr>
            <w:r w:rsidRPr="002C417F">
              <w:t>0.23</w:t>
            </w:r>
          </w:p>
        </w:tc>
        <w:tc>
          <w:tcPr>
            <w:tcW w:w="1981" w:type="dxa"/>
            <w:shd w:val="clear" w:color="auto" w:fill="auto"/>
            <w:vAlign w:val="bottom"/>
          </w:tcPr>
          <w:p w14:paraId="7F01AE55" w14:textId="60868202" w:rsidR="005D0FE8" w:rsidRPr="002C417F" w:rsidRDefault="005D0FE8" w:rsidP="005D0FE8">
            <w:pPr>
              <w:spacing w:line="240" w:lineRule="auto"/>
              <w:ind w:firstLine="0"/>
              <w:jc w:val="center"/>
            </w:pPr>
            <w:r w:rsidRPr="002C417F">
              <w:t>0.35</w:t>
            </w:r>
          </w:p>
        </w:tc>
      </w:tr>
      <w:tr w:rsidR="005D0FE8" w14:paraId="664677AA" w14:textId="77777777" w:rsidTr="005D0FE8">
        <w:tc>
          <w:tcPr>
            <w:tcW w:w="1980" w:type="dxa"/>
            <w:shd w:val="clear" w:color="auto" w:fill="auto"/>
          </w:tcPr>
          <w:p w14:paraId="2184EEFB" w14:textId="3869AFCA" w:rsidR="005D0FE8" w:rsidRPr="00176560" w:rsidRDefault="005D0FE8" w:rsidP="005D0FE8">
            <w:pPr>
              <w:spacing w:line="240" w:lineRule="auto"/>
              <w:ind w:firstLine="0"/>
              <w:rPr>
                <w:i/>
              </w:rPr>
            </w:pPr>
            <w:r w:rsidRPr="00176560">
              <w:rPr>
                <w:i/>
              </w:rPr>
              <w:t xml:space="preserve">midi       </w:t>
            </w:r>
          </w:p>
        </w:tc>
        <w:tc>
          <w:tcPr>
            <w:tcW w:w="1980" w:type="dxa"/>
            <w:shd w:val="clear" w:color="auto" w:fill="auto"/>
            <w:vAlign w:val="bottom"/>
          </w:tcPr>
          <w:p w14:paraId="03D0D965" w14:textId="4989BBF6" w:rsidR="005D0FE8" w:rsidRPr="002C417F" w:rsidRDefault="005D0FE8" w:rsidP="005D0FE8">
            <w:pPr>
              <w:spacing w:line="240" w:lineRule="auto"/>
              <w:ind w:firstLine="0"/>
              <w:jc w:val="center"/>
            </w:pPr>
            <w:r w:rsidRPr="002C417F">
              <w:t>0.51</w:t>
            </w:r>
          </w:p>
        </w:tc>
        <w:tc>
          <w:tcPr>
            <w:tcW w:w="1980" w:type="dxa"/>
            <w:shd w:val="clear" w:color="auto" w:fill="auto"/>
            <w:vAlign w:val="bottom"/>
          </w:tcPr>
          <w:p w14:paraId="7E30B2BB" w14:textId="43FCB591" w:rsidR="005D0FE8" w:rsidRPr="002C417F" w:rsidRDefault="005D0FE8" w:rsidP="005D0FE8">
            <w:pPr>
              <w:spacing w:line="240" w:lineRule="auto"/>
              <w:ind w:firstLine="0"/>
              <w:jc w:val="center"/>
            </w:pPr>
            <w:r w:rsidRPr="002C417F">
              <w:t>0.77</w:t>
            </w:r>
          </w:p>
        </w:tc>
        <w:tc>
          <w:tcPr>
            <w:tcW w:w="1981" w:type="dxa"/>
            <w:shd w:val="clear" w:color="auto" w:fill="auto"/>
            <w:vAlign w:val="bottom"/>
          </w:tcPr>
          <w:p w14:paraId="2D45B53C" w14:textId="50CE566A" w:rsidR="005D0FE8" w:rsidRPr="002C417F" w:rsidRDefault="005D0FE8" w:rsidP="005D0FE8">
            <w:pPr>
              <w:spacing w:line="240" w:lineRule="auto"/>
              <w:ind w:firstLine="0"/>
              <w:jc w:val="center"/>
            </w:pPr>
            <w:r w:rsidRPr="002C417F">
              <w:t>0.62</w:t>
            </w:r>
          </w:p>
        </w:tc>
      </w:tr>
      <w:tr w:rsidR="005D0FE8" w14:paraId="0E3EE335" w14:textId="77777777" w:rsidTr="005D0FE8">
        <w:tc>
          <w:tcPr>
            <w:tcW w:w="1980" w:type="dxa"/>
            <w:shd w:val="clear" w:color="auto" w:fill="auto"/>
          </w:tcPr>
          <w:p w14:paraId="3BB13329" w14:textId="1D9F2759" w:rsidR="005D0FE8" w:rsidRPr="00176560" w:rsidRDefault="005D0FE8" w:rsidP="005D0FE8">
            <w:pPr>
              <w:spacing w:line="240" w:lineRule="auto"/>
              <w:ind w:firstLine="0"/>
              <w:rPr>
                <w:i/>
              </w:rPr>
            </w:pPr>
            <w:r w:rsidRPr="00176560">
              <w:rPr>
                <w:i/>
              </w:rPr>
              <w:t xml:space="preserve">mini       </w:t>
            </w:r>
          </w:p>
        </w:tc>
        <w:tc>
          <w:tcPr>
            <w:tcW w:w="1980" w:type="dxa"/>
            <w:shd w:val="clear" w:color="auto" w:fill="auto"/>
            <w:vAlign w:val="bottom"/>
          </w:tcPr>
          <w:p w14:paraId="180483DD" w14:textId="7DB5328E" w:rsidR="005D0FE8" w:rsidRPr="002C417F" w:rsidRDefault="005D0FE8" w:rsidP="005D0FE8">
            <w:pPr>
              <w:spacing w:line="240" w:lineRule="auto"/>
              <w:ind w:firstLine="0"/>
              <w:jc w:val="center"/>
            </w:pPr>
            <w:r w:rsidRPr="002C417F">
              <w:t>0.72</w:t>
            </w:r>
          </w:p>
        </w:tc>
        <w:tc>
          <w:tcPr>
            <w:tcW w:w="1980" w:type="dxa"/>
            <w:shd w:val="clear" w:color="auto" w:fill="auto"/>
            <w:vAlign w:val="bottom"/>
          </w:tcPr>
          <w:p w14:paraId="00437235" w14:textId="2B617EC1" w:rsidR="005D0FE8" w:rsidRPr="002C417F" w:rsidRDefault="005D0FE8" w:rsidP="005D0FE8">
            <w:pPr>
              <w:spacing w:line="240" w:lineRule="auto"/>
              <w:ind w:firstLine="0"/>
              <w:jc w:val="center"/>
            </w:pPr>
            <w:r w:rsidRPr="002C417F">
              <w:t>0.81</w:t>
            </w:r>
          </w:p>
        </w:tc>
        <w:tc>
          <w:tcPr>
            <w:tcW w:w="1981" w:type="dxa"/>
            <w:shd w:val="clear" w:color="auto" w:fill="auto"/>
            <w:vAlign w:val="bottom"/>
          </w:tcPr>
          <w:p w14:paraId="36810238" w14:textId="56486DAE" w:rsidR="005D0FE8" w:rsidRPr="002C417F" w:rsidRDefault="005D0FE8" w:rsidP="005D0FE8">
            <w:pPr>
              <w:spacing w:line="240" w:lineRule="auto"/>
              <w:ind w:firstLine="0"/>
              <w:jc w:val="center"/>
            </w:pPr>
            <w:r w:rsidRPr="002C417F">
              <w:t>0.76</w:t>
            </w:r>
          </w:p>
        </w:tc>
      </w:tr>
      <w:tr w:rsidR="005D0FE8" w14:paraId="1A40DAC1" w14:textId="77777777" w:rsidTr="005D0FE8">
        <w:tc>
          <w:tcPr>
            <w:tcW w:w="1980" w:type="dxa"/>
            <w:shd w:val="clear" w:color="auto" w:fill="auto"/>
          </w:tcPr>
          <w:p w14:paraId="57C31FB1" w14:textId="4514D76F" w:rsidR="005D0FE8" w:rsidRPr="00176560" w:rsidRDefault="005D0FE8" w:rsidP="005D0FE8">
            <w:pPr>
              <w:spacing w:line="240" w:lineRule="auto"/>
              <w:ind w:firstLine="0"/>
              <w:rPr>
                <w:i/>
              </w:rPr>
            </w:pPr>
            <w:r w:rsidRPr="00176560">
              <w:rPr>
                <w:i/>
              </w:rPr>
              <w:t xml:space="preserve">onepiece       </w:t>
            </w:r>
          </w:p>
        </w:tc>
        <w:tc>
          <w:tcPr>
            <w:tcW w:w="1980" w:type="dxa"/>
            <w:shd w:val="clear" w:color="auto" w:fill="auto"/>
            <w:vAlign w:val="bottom"/>
          </w:tcPr>
          <w:p w14:paraId="73A3B4AC" w14:textId="4B999571" w:rsidR="005D0FE8" w:rsidRPr="002C417F" w:rsidRDefault="005D0FE8" w:rsidP="005D0FE8">
            <w:pPr>
              <w:spacing w:line="240" w:lineRule="auto"/>
              <w:ind w:firstLine="0"/>
              <w:jc w:val="center"/>
            </w:pPr>
            <w:r w:rsidRPr="002C417F">
              <w:t>0.94</w:t>
            </w:r>
          </w:p>
        </w:tc>
        <w:tc>
          <w:tcPr>
            <w:tcW w:w="1980" w:type="dxa"/>
            <w:shd w:val="clear" w:color="auto" w:fill="auto"/>
            <w:vAlign w:val="bottom"/>
          </w:tcPr>
          <w:p w14:paraId="6A570F7C" w14:textId="5E06DAE7" w:rsidR="005D0FE8" w:rsidRPr="002C417F" w:rsidRDefault="005D0FE8" w:rsidP="005D0FE8">
            <w:pPr>
              <w:spacing w:line="240" w:lineRule="auto"/>
              <w:ind w:firstLine="0"/>
              <w:jc w:val="center"/>
            </w:pPr>
            <w:r w:rsidRPr="002C417F">
              <w:t>0.96</w:t>
            </w:r>
          </w:p>
        </w:tc>
        <w:tc>
          <w:tcPr>
            <w:tcW w:w="1981" w:type="dxa"/>
            <w:shd w:val="clear" w:color="auto" w:fill="auto"/>
            <w:vAlign w:val="bottom"/>
          </w:tcPr>
          <w:p w14:paraId="28FA028E" w14:textId="4808BB5D" w:rsidR="005D0FE8" w:rsidRPr="002C417F" w:rsidRDefault="005D0FE8" w:rsidP="005D0FE8">
            <w:pPr>
              <w:spacing w:line="240" w:lineRule="auto"/>
              <w:ind w:firstLine="0"/>
              <w:jc w:val="center"/>
            </w:pPr>
            <w:r w:rsidRPr="002C417F">
              <w:t>0.95</w:t>
            </w:r>
          </w:p>
        </w:tc>
      </w:tr>
      <w:tr w:rsidR="005D0FE8" w14:paraId="01255F09" w14:textId="77777777" w:rsidTr="005D0FE8">
        <w:tc>
          <w:tcPr>
            <w:tcW w:w="1980" w:type="dxa"/>
            <w:shd w:val="clear" w:color="auto" w:fill="auto"/>
          </w:tcPr>
          <w:p w14:paraId="03C9E07F" w14:textId="11BB8628" w:rsidR="005D0FE8" w:rsidRPr="00176560" w:rsidRDefault="005D0FE8" w:rsidP="005D0FE8">
            <w:pPr>
              <w:spacing w:line="240" w:lineRule="auto"/>
              <w:ind w:firstLine="0"/>
              <w:rPr>
                <w:i/>
              </w:rPr>
            </w:pPr>
            <w:r w:rsidRPr="00176560">
              <w:rPr>
                <w:i/>
              </w:rPr>
              <w:t xml:space="preserve">pants       </w:t>
            </w:r>
          </w:p>
        </w:tc>
        <w:tc>
          <w:tcPr>
            <w:tcW w:w="1980" w:type="dxa"/>
            <w:shd w:val="clear" w:color="auto" w:fill="auto"/>
            <w:vAlign w:val="bottom"/>
          </w:tcPr>
          <w:p w14:paraId="72B60A60" w14:textId="6216749D" w:rsidR="005D0FE8" w:rsidRPr="002C417F" w:rsidRDefault="005D0FE8" w:rsidP="005D0FE8">
            <w:pPr>
              <w:spacing w:line="240" w:lineRule="auto"/>
              <w:ind w:firstLine="0"/>
              <w:jc w:val="center"/>
            </w:pPr>
            <w:r w:rsidRPr="002C417F">
              <w:t>0.64</w:t>
            </w:r>
          </w:p>
        </w:tc>
        <w:tc>
          <w:tcPr>
            <w:tcW w:w="1980" w:type="dxa"/>
            <w:shd w:val="clear" w:color="auto" w:fill="auto"/>
            <w:vAlign w:val="bottom"/>
          </w:tcPr>
          <w:p w14:paraId="4CB90574" w14:textId="12848657" w:rsidR="005D0FE8" w:rsidRPr="002C417F" w:rsidRDefault="005D0FE8" w:rsidP="005D0FE8">
            <w:pPr>
              <w:spacing w:line="240" w:lineRule="auto"/>
              <w:ind w:firstLine="0"/>
              <w:jc w:val="center"/>
            </w:pPr>
            <w:r w:rsidRPr="002C417F">
              <w:t>0.70</w:t>
            </w:r>
          </w:p>
        </w:tc>
        <w:tc>
          <w:tcPr>
            <w:tcW w:w="1981" w:type="dxa"/>
            <w:shd w:val="clear" w:color="auto" w:fill="auto"/>
            <w:vAlign w:val="bottom"/>
          </w:tcPr>
          <w:p w14:paraId="7113014A" w14:textId="01226491" w:rsidR="005D0FE8" w:rsidRPr="002C417F" w:rsidRDefault="005D0FE8" w:rsidP="005D0FE8">
            <w:pPr>
              <w:spacing w:line="240" w:lineRule="auto"/>
              <w:ind w:firstLine="0"/>
              <w:jc w:val="center"/>
            </w:pPr>
            <w:r w:rsidRPr="002C417F">
              <w:t>0.67</w:t>
            </w:r>
          </w:p>
        </w:tc>
      </w:tr>
      <w:tr w:rsidR="005D0FE8" w14:paraId="4C0034A3" w14:textId="77777777" w:rsidTr="005D0FE8">
        <w:tc>
          <w:tcPr>
            <w:tcW w:w="1980" w:type="dxa"/>
            <w:shd w:val="clear" w:color="auto" w:fill="auto"/>
          </w:tcPr>
          <w:p w14:paraId="529E949C" w14:textId="3EF035D8" w:rsidR="005D0FE8" w:rsidRPr="00176560" w:rsidRDefault="005D0FE8" w:rsidP="005D0FE8">
            <w:pPr>
              <w:spacing w:line="240" w:lineRule="auto"/>
              <w:ind w:firstLine="0"/>
              <w:rPr>
                <w:i/>
              </w:rPr>
            </w:pPr>
            <w:r w:rsidRPr="00176560">
              <w:rPr>
                <w:i/>
              </w:rPr>
              <w:t xml:space="preserve">ponchos       </w:t>
            </w:r>
          </w:p>
        </w:tc>
        <w:tc>
          <w:tcPr>
            <w:tcW w:w="1980" w:type="dxa"/>
            <w:shd w:val="clear" w:color="auto" w:fill="auto"/>
            <w:vAlign w:val="bottom"/>
          </w:tcPr>
          <w:p w14:paraId="28B7F5D2" w14:textId="204E7723" w:rsidR="005D0FE8" w:rsidRPr="002C417F" w:rsidRDefault="005D0FE8" w:rsidP="005D0FE8">
            <w:pPr>
              <w:spacing w:line="240" w:lineRule="auto"/>
              <w:ind w:firstLine="0"/>
              <w:jc w:val="center"/>
            </w:pPr>
            <w:r w:rsidRPr="002C417F">
              <w:t>0.55</w:t>
            </w:r>
          </w:p>
        </w:tc>
        <w:tc>
          <w:tcPr>
            <w:tcW w:w="1980" w:type="dxa"/>
            <w:shd w:val="clear" w:color="auto" w:fill="auto"/>
            <w:vAlign w:val="bottom"/>
          </w:tcPr>
          <w:p w14:paraId="345E4844" w14:textId="7D3D411E" w:rsidR="005D0FE8" w:rsidRPr="002C417F" w:rsidRDefault="005D0FE8" w:rsidP="005D0FE8">
            <w:pPr>
              <w:spacing w:line="240" w:lineRule="auto"/>
              <w:ind w:firstLine="0"/>
              <w:jc w:val="center"/>
            </w:pPr>
            <w:r w:rsidRPr="002C417F">
              <w:t>0.65</w:t>
            </w:r>
          </w:p>
        </w:tc>
        <w:tc>
          <w:tcPr>
            <w:tcW w:w="1981" w:type="dxa"/>
            <w:shd w:val="clear" w:color="auto" w:fill="auto"/>
            <w:vAlign w:val="bottom"/>
          </w:tcPr>
          <w:p w14:paraId="20071D6A" w14:textId="31F82013" w:rsidR="005D0FE8" w:rsidRPr="002C417F" w:rsidRDefault="005D0FE8" w:rsidP="005D0FE8">
            <w:pPr>
              <w:spacing w:line="240" w:lineRule="auto"/>
              <w:ind w:firstLine="0"/>
              <w:jc w:val="center"/>
            </w:pPr>
            <w:r w:rsidRPr="002C417F">
              <w:t>0.59</w:t>
            </w:r>
          </w:p>
        </w:tc>
      </w:tr>
      <w:tr w:rsidR="005D0FE8" w14:paraId="6415B270" w14:textId="77777777" w:rsidTr="005D0FE8">
        <w:tc>
          <w:tcPr>
            <w:tcW w:w="1980" w:type="dxa"/>
            <w:shd w:val="clear" w:color="auto" w:fill="auto"/>
          </w:tcPr>
          <w:p w14:paraId="0588EB1F" w14:textId="2F6B56B8" w:rsidR="005D0FE8" w:rsidRPr="00176560" w:rsidRDefault="005D0FE8" w:rsidP="005D0FE8">
            <w:pPr>
              <w:spacing w:line="240" w:lineRule="auto"/>
              <w:ind w:firstLine="0"/>
              <w:rPr>
                <w:i/>
              </w:rPr>
            </w:pPr>
            <w:r w:rsidRPr="00176560">
              <w:rPr>
                <w:i/>
              </w:rPr>
              <w:t xml:space="preserve">sandals       </w:t>
            </w:r>
          </w:p>
        </w:tc>
        <w:tc>
          <w:tcPr>
            <w:tcW w:w="1980" w:type="dxa"/>
            <w:shd w:val="clear" w:color="auto" w:fill="auto"/>
            <w:vAlign w:val="bottom"/>
          </w:tcPr>
          <w:p w14:paraId="70B0AEF8" w14:textId="43EA9720" w:rsidR="005D0FE8" w:rsidRPr="002C417F" w:rsidRDefault="005D0FE8" w:rsidP="005D0FE8">
            <w:pPr>
              <w:spacing w:line="240" w:lineRule="auto"/>
              <w:ind w:firstLine="0"/>
              <w:jc w:val="center"/>
            </w:pPr>
            <w:r w:rsidRPr="002C417F">
              <w:t>0.59</w:t>
            </w:r>
          </w:p>
        </w:tc>
        <w:tc>
          <w:tcPr>
            <w:tcW w:w="1980" w:type="dxa"/>
            <w:shd w:val="clear" w:color="auto" w:fill="auto"/>
            <w:vAlign w:val="bottom"/>
          </w:tcPr>
          <w:p w14:paraId="45354E77" w14:textId="19B48F01" w:rsidR="005D0FE8" w:rsidRPr="002C417F" w:rsidRDefault="005D0FE8" w:rsidP="005D0FE8">
            <w:pPr>
              <w:spacing w:line="240" w:lineRule="auto"/>
              <w:ind w:firstLine="0"/>
              <w:jc w:val="center"/>
            </w:pPr>
            <w:r w:rsidRPr="002C417F">
              <w:t>0.68</w:t>
            </w:r>
          </w:p>
        </w:tc>
        <w:tc>
          <w:tcPr>
            <w:tcW w:w="1981" w:type="dxa"/>
            <w:shd w:val="clear" w:color="auto" w:fill="auto"/>
            <w:vAlign w:val="bottom"/>
          </w:tcPr>
          <w:p w14:paraId="290FF423" w14:textId="3EDECDD0" w:rsidR="005D0FE8" w:rsidRPr="002C417F" w:rsidRDefault="005D0FE8" w:rsidP="005D0FE8">
            <w:pPr>
              <w:spacing w:line="240" w:lineRule="auto"/>
              <w:ind w:firstLine="0"/>
              <w:jc w:val="center"/>
            </w:pPr>
            <w:r w:rsidRPr="002C417F">
              <w:t>0.63</w:t>
            </w:r>
          </w:p>
        </w:tc>
      </w:tr>
      <w:tr w:rsidR="005D0FE8" w14:paraId="4A2E63D6" w14:textId="77777777" w:rsidTr="005D0FE8">
        <w:tc>
          <w:tcPr>
            <w:tcW w:w="1980" w:type="dxa"/>
            <w:shd w:val="clear" w:color="auto" w:fill="auto"/>
          </w:tcPr>
          <w:p w14:paraId="2E60E1D5" w14:textId="70B8E92C" w:rsidR="005D0FE8" w:rsidRPr="00176560" w:rsidRDefault="005D0FE8" w:rsidP="005D0FE8">
            <w:pPr>
              <w:spacing w:line="240" w:lineRule="auto"/>
              <w:ind w:firstLine="0"/>
              <w:rPr>
                <w:i/>
              </w:rPr>
            </w:pPr>
            <w:r w:rsidRPr="00176560">
              <w:rPr>
                <w:i/>
              </w:rPr>
              <w:t xml:space="preserve">satchel       </w:t>
            </w:r>
          </w:p>
        </w:tc>
        <w:tc>
          <w:tcPr>
            <w:tcW w:w="1980" w:type="dxa"/>
            <w:shd w:val="clear" w:color="auto" w:fill="auto"/>
            <w:vAlign w:val="bottom"/>
          </w:tcPr>
          <w:p w14:paraId="55C47B40" w14:textId="00D6346D" w:rsidR="005D0FE8" w:rsidRPr="002C417F" w:rsidRDefault="005D0FE8" w:rsidP="005D0FE8">
            <w:pPr>
              <w:spacing w:line="240" w:lineRule="auto"/>
              <w:ind w:firstLine="0"/>
              <w:jc w:val="center"/>
            </w:pPr>
            <w:r w:rsidRPr="002C417F">
              <w:t>0.88</w:t>
            </w:r>
          </w:p>
        </w:tc>
        <w:tc>
          <w:tcPr>
            <w:tcW w:w="1980" w:type="dxa"/>
            <w:shd w:val="clear" w:color="auto" w:fill="auto"/>
            <w:vAlign w:val="bottom"/>
          </w:tcPr>
          <w:p w14:paraId="6DB91C0A" w14:textId="34A5DB64" w:rsidR="005D0FE8" w:rsidRPr="002C417F" w:rsidRDefault="005D0FE8" w:rsidP="005D0FE8">
            <w:pPr>
              <w:spacing w:line="240" w:lineRule="auto"/>
              <w:ind w:firstLine="0"/>
              <w:jc w:val="center"/>
            </w:pPr>
            <w:r w:rsidRPr="002C417F">
              <w:t>0.84</w:t>
            </w:r>
          </w:p>
        </w:tc>
        <w:tc>
          <w:tcPr>
            <w:tcW w:w="1981" w:type="dxa"/>
            <w:shd w:val="clear" w:color="auto" w:fill="auto"/>
            <w:vAlign w:val="bottom"/>
          </w:tcPr>
          <w:p w14:paraId="7175AB02" w14:textId="59DE6218" w:rsidR="005D0FE8" w:rsidRPr="002C417F" w:rsidRDefault="005D0FE8" w:rsidP="005D0FE8">
            <w:pPr>
              <w:spacing w:line="240" w:lineRule="auto"/>
              <w:ind w:firstLine="0"/>
              <w:jc w:val="center"/>
            </w:pPr>
            <w:r w:rsidRPr="002C417F">
              <w:t>0.86</w:t>
            </w:r>
          </w:p>
        </w:tc>
      </w:tr>
      <w:tr w:rsidR="005D0FE8" w14:paraId="2AE8239C" w14:textId="77777777" w:rsidTr="005D0FE8">
        <w:tc>
          <w:tcPr>
            <w:tcW w:w="1980" w:type="dxa"/>
            <w:shd w:val="clear" w:color="auto" w:fill="auto"/>
          </w:tcPr>
          <w:p w14:paraId="337BC5E4" w14:textId="26AAE719" w:rsidR="005D0FE8" w:rsidRPr="00176560" w:rsidRDefault="005D0FE8" w:rsidP="005D0FE8">
            <w:pPr>
              <w:spacing w:line="240" w:lineRule="auto"/>
              <w:ind w:firstLine="0"/>
              <w:rPr>
                <w:i/>
              </w:rPr>
            </w:pPr>
            <w:r w:rsidRPr="00176560">
              <w:rPr>
                <w:i/>
              </w:rPr>
              <w:t xml:space="preserve">scarves       </w:t>
            </w:r>
          </w:p>
        </w:tc>
        <w:tc>
          <w:tcPr>
            <w:tcW w:w="1980" w:type="dxa"/>
            <w:shd w:val="clear" w:color="auto" w:fill="auto"/>
            <w:vAlign w:val="bottom"/>
          </w:tcPr>
          <w:p w14:paraId="2E639CF0" w14:textId="0570723E" w:rsidR="005D0FE8" w:rsidRPr="002C417F" w:rsidRDefault="005D0FE8" w:rsidP="005D0FE8">
            <w:pPr>
              <w:spacing w:line="240" w:lineRule="auto"/>
              <w:ind w:firstLine="0"/>
              <w:jc w:val="center"/>
            </w:pPr>
            <w:r w:rsidRPr="002C417F">
              <w:t>0.91</w:t>
            </w:r>
          </w:p>
        </w:tc>
        <w:tc>
          <w:tcPr>
            <w:tcW w:w="1980" w:type="dxa"/>
            <w:shd w:val="clear" w:color="auto" w:fill="auto"/>
            <w:vAlign w:val="bottom"/>
          </w:tcPr>
          <w:p w14:paraId="3E886640" w14:textId="45DB64ED" w:rsidR="005D0FE8" w:rsidRPr="002C417F" w:rsidRDefault="005D0FE8" w:rsidP="005D0FE8">
            <w:pPr>
              <w:spacing w:line="240" w:lineRule="auto"/>
              <w:ind w:firstLine="0"/>
              <w:jc w:val="center"/>
            </w:pPr>
            <w:r w:rsidRPr="002C417F">
              <w:t>0.93</w:t>
            </w:r>
          </w:p>
        </w:tc>
        <w:tc>
          <w:tcPr>
            <w:tcW w:w="1981" w:type="dxa"/>
            <w:shd w:val="clear" w:color="auto" w:fill="auto"/>
            <w:vAlign w:val="bottom"/>
          </w:tcPr>
          <w:p w14:paraId="11C76E88" w14:textId="0CBBBEFA" w:rsidR="005D0FE8" w:rsidRPr="002C417F" w:rsidRDefault="005D0FE8" w:rsidP="005D0FE8">
            <w:pPr>
              <w:spacing w:line="240" w:lineRule="auto"/>
              <w:ind w:firstLine="0"/>
              <w:jc w:val="center"/>
            </w:pPr>
            <w:r w:rsidRPr="002C417F">
              <w:t>0.92</w:t>
            </w:r>
          </w:p>
        </w:tc>
      </w:tr>
      <w:tr w:rsidR="005D0FE8" w14:paraId="401FB196" w14:textId="77777777" w:rsidTr="005D0FE8">
        <w:tc>
          <w:tcPr>
            <w:tcW w:w="1980" w:type="dxa"/>
            <w:shd w:val="clear" w:color="auto" w:fill="auto"/>
          </w:tcPr>
          <w:p w14:paraId="146D69EA" w14:textId="1AEC9558" w:rsidR="005D0FE8" w:rsidRPr="00176560" w:rsidRDefault="005D0FE8" w:rsidP="005D0FE8">
            <w:pPr>
              <w:spacing w:line="240" w:lineRule="auto"/>
              <w:ind w:firstLine="0"/>
              <w:rPr>
                <w:i/>
              </w:rPr>
            </w:pPr>
            <w:r w:rsidRPr="00176560">
              <w:rPr>
                <w:i/>
              </w:rPr>
              <w:t xml:space="preserve">shorts       </w:t>
            </w:r>
          </w:p>
        </w:tc>
        <w:tc>
          <w:tcPr>
            <w:tcW w:w="1980" w:type="dxa"/>
            <w:shd w:val="clear" w:color="auto" w:fill="auto"/>
            <w:vAlign w:val="bottom"/>
          </w:tcPr>
          <w:p w14:paraId="4485038F" w14:textId="012A203F" w:rsidR="005D0FE8" w:rsidRPr="002C417F" w:rsidRDefault="005D0FE8" w:rsidP="005D0FE8">
            <w:pPr>
              <w:spacing w:line="240" w:lineRule="auto"/>
              <w:ind w:firstLine="0"/>
              <w:jc w:val="center"/>
            </w:pPr>
            <w:r w:rsidRPr="002C417F">
              <w:t>0.94</w:t>
            </w:r>
          </w:p>
        </w:tc>
        <w:tc>
          <w:tcPr>
            <w:tcW w:w="1980" w:type="dxa"/>
            <w:shd w:val="clear" w:color="auto" w:fill="auto"/>
            <w:vAlign w:val="bottom"/>
          </w:tcPr>
          <w:p w14:paraId="3DE65EB7" w14:textId="4823CB1B" w:rsidR="005D0FE8" w:rsidRPr="002C417F" w:rsidRDefault="005D0FE8" w:rsidP="005D0FE8">
            <w:pPr>
              <w:spacing w:line="240" w:lineRule="auto"/>
              <w:ind w:firstLine="0"/>
              <w:jc w:val="center"/>
            </w:pPr>
            <w:r w:rsidRPr="002C417F">
              <w:t>0.76</w:t>
            </w:r>
          </w:p>
        </w:tc>
        <w:tc>
          <w:tcPr>
            <w:tcW w:w="1981" w:type="dxa"/>
            <w:shd w:val="clear" w:color="auto" w:fill="auto"/>
            <w:vAlign w:val="bottom"/>
          </w:tcPr>
          <w:p w14:paraId="49CC5D2F" w14:textId="2033A9D2" w:rsidR="005D0FE8" w:rsidRPr="002C417F" w:rsidRDefault="005D0FE8" w:rsidP="005D0FE8">
            <w:pPr>
              <w:spacing w:line="240" w:lineRule="auto"/>
              <w:ind w:firstLine="0"/>
              <w:jc w:val="center"/>
            </w:pPr>
            <w:r w:rsidRPr="002C417F">
              <w:t>0.84</w:t>
            </w:r>
          </w:p>
        </w:tc>
      </w:tr>
      <w:tr w:rsidR="005D0FE8" w14:paraId="4EDECDF5" w14:textId="77777777" w:rsidTr="005D0FE8">
        <w:tc>
          <w:tcPr>
            <w:tcW w:w="1980" w:type="dxa"/>
            <w:shd w:val="clear" w:color="auto" w:fill="auto"/>
          </w:tcPr>
          <w:p w14:paraId="10E07494" w14:textId="54901B60" w:rsidR="005D0FE8" w:rsidRPr="00176560" w:rsidRDefault="005D0FE8" w:rsidP="005D0FE8">
            <w:pPr>
              <w:spacing w:line="240" w:lineRule="auto"/>
              <w:ind w:firstLine="0"/>
              <w:rPr>
                <w:i/>
              </w:rPr>
            </w:pPr>
            <w:r w:rsidRPr="00176560">
              <w:rPr>
                <w:i/>
              </w:rPr>
              <w:t xml:space="preserve">skirts       </w:t>
            </w:r>
          </w:p>
        </w:tc>
        <w:tc>
          <w:tcPr>
            <w:tcW w:w="1980" w:type="dxa"/>
            <w:shd w:val="clear" w:color="auto" w:fill="auto"/>
            <w:vAlign w:val="bottom"/>
          </w:tcPr>
          <w:p w14:paraId="0DE51415" w14:textId="377716E1" w:rsidR="005D0FE8" w:rsidRPr="002C417F" w:rsidRDefault="005D0FE8" w:rsidP="005D0FE8">
            <w:pPr>
              <w:spacing w:line="240" w:lineRule="auto"/>
              <w:ind w:firstLine="0"/>
              <w:jc w:val="center"/>
            </w:pPr>
            <w:r w:rsidRPr="002C417F">
              <w:t>0.82</w:t>
            </w:r>
          </w:p>
        </w:tc>
        <w:tc>
          <w:tcPr>
            <w:tcW w:w="1980" w:type="dxa"/>
            <w:shd w:val="clear" w:color="auto" w:fill="auto"/>
            <w:vAlign w:val="bottom"/>
          </w:tcPr>
          <w:p w14:paraId="28401397" w14:textId="6EB589E1" w:rsidR="005D0FE8" w:rsidRPr="002C417F" w:rsidRDefault="005D0FE8" w:rsidP="005D0FE8">
            <w:pPr>
              <w:spacing w:line="240" w:lineRule="auto"/>
              <w:ind w:firstLine="0"/>
              <w:jc w:val="center"/>
            </w:pPr>
            <w:r w:rsidRPr="002C417F">
              <w:t>0.93</w:t>
            </w:r>
          </w:p>
        </w:tc>
        <w:tc>
          <w:tcPr>
            <w:tcW w:w="1981" w:type="dxa"/>
            <w:shd w:val="clear" w:color="auto" w:fill="auto"/>
            <w:vAlign w:val="bottom"/>
          </w:tcPr>
          <w:p w14:paraId="3D3C56E8" w14:textId="45777C44" w:rsidR="005D0FE8" w:rsidRPr="002C417F" w:rsidRDefault="005D0FE8" w:rsidP="005D0FE8">
            <w:pPr>
              <w:spacing w:line="240" w:lineRule="auto"/>
              <w:ind w:firstLine="0"/>
              <w:jc w:val="center"/>
            </w:pPr>
            <w:r w:rsidRPr="002C417F">
              <w:t>0.87</w:t>
            </w:r>
          </w:p>
        </w:tc>
      </w:tr>
      <w:tr w:rsidR="005D0FE8" w14:paraId="35C009AB" w14:textId="77777777" w:rsidTr="005D0FE8">
        <w:tc>
          <w:tcPr>
            <w:tcW w:w="1980" w:type="dxa"/>
            <w:shd w:val="clear" w:color="auto" w:fill="auto"/>
          </w:tcPr>
          <w:p w14:paraId="0B32F0B4" w14:textId="233FC495" w:rsidR="005D0FE8" w:rsidRPr="00176560" w:rsidRDefault="005D0FE8" w:rsidP="005D0FE8">
            <w:pPr>
              <w:spacing w:line="240" w:lineRule="auto"/>
              <w:ind w:firstLine="0"/>
              <w:rPr>
                <w:i/>
              </w:rPr>
            </w:pPr>
            <w:r w:rsidRPr="00176560">
              <w:rPr>
                <w:i/>
              </w:rPr>
              <w:t xml:space="preserve">slides       </w:t>
            </w:r>
          </w:p>
        </w:tc>
        <w:tc>
          <w:tcPr>
            <w:tcW w:w="1980" w:type="dxa"/>
            <w:shd w:val="clear" w:color="auto" w:fill="auto"/>
            <w:vAlign w:val="bottom"/>
          </w:tcPr>
          <w:p w14:paraId="3C48D034" w14:textId="60654B57" w:rsidR="005D0FE8" w:rsidRPr="002C417F" w:rsidRDefault="005D0FE8" w:rsidP="005D0FE8">
            <w:pPr>
              <w:spacing w:line="240" w:lineRule="auto"/>
              <w:ind w:firstLine="0"/>
              <w:jc w:val="center"/>
            </w:pPr>
            <w:r w:rsidRPr="002C417F">
              <w:t>0.77</w:t>
            </w:r>
          </w:p>
        </w:tc>
        <w:tc>
          <w:tcPr>
            <w:tcW w:w="1980" w:type="dxa"/>
            <w:shd w:val="clear" w:color="auto" w:fill="auto"/>
            <w:vAlign w:val="bottom"/>
          </w:tcPr>
          <w:p w14:paraId="5068382D" w14:textId="29081FD3" w:rsidR="005D0FE8" w:rsidRPr="002C417F" w:rsidRDefault="005D0FE8" w:rsidP="005D0FE8">
            <w:pPr>
              <w:spacing w:line="240" w:lineRule="auto"/>
              <w:ind w:firstLine="0"/>
              <w:jc w:val="center"/>
            </w:pPr>
            <w:r w:rsidRPr="002C417F">
              <w:t>0.75</w:t>
            </w:r>
          </w:p>
        </w:tc>
        <w:tc>
          <w:tcPr>
            <w:tcW w:w="1981" w:type="dxa"/>
            <w:shd w:val="clear" w:color="auto" w:fill="auto"/>
            <w:vAlign w:val="bottom"/>
          </w:tcPr>
          <w:p w14:paraId="493FF5A8" w14:textId="37B9A59D" w:rsidR="005D0FE8" w:rsidRPr="002C417F" w:rsidRDefault="005D0FE8" w:rsidP="005D0FE8">
            <w:pPr>
              <w:spacing w:line="240" w:lineRule="auto"/>
              <w:ind w:firstLine="0"/>
              <w:jc w:val="center"/>
            </w:pPr>
            <w:r w:rsidRPr="002C417F">
              <w:t>0.76</w:t>
            </w:r>
          </w:p>
        </w:tc>
      </w:tr>
      <w:tr w:rsidR="005D0FE8" w14:paraId="7F567660" w14:textId="77777777" w:rsidTr="005D0FE8">
        <w:tc>
          <w:tcPr>
            <w:tcW w:w="1980" w:type="dxa"/>
            <w:shd w:val="clear" w:color="auto" w:fill="auto"/>
          </w:tcPr>
          <w:p w14:paraId="32FEBFF9" w14:textId="330845B9" w:rsidR="005D0FE8" w:rsidRPr="00176560" w:rsidRDefault="005D0FE8" w:rsidP="005D0FE8">
            <w:pPr>
              <w:spacing w:line="240" w:lineRule="auto"/>
              <w:ind w:firstLine="0"/>
              <w:rPr>
                <w:i/>
              </w:rPr>
            </w:pPr>
            <w:r w:rsidRPr="00176560">
              <w:rPr>
                <w:i/>
              </w:rPr>
              <w:t xml:space="preserve">sneakers       </w:t>
            </w:r>
          </w:p>
        </w:tc>
        <w:tc>
          <w:tcPr>
            <w:tcW w:w="1980" w:type="dxa"/>
            <w:shd w:val="clear" w:color="auto" w:fill="auto"/>
            <w:vAlign w:val="bottom"/>
          </w:tcPr>
          <w:p w14:paraId="72178A72" w14:textId="5F67A5FE" w:rsidR="005D0FE8" w:rsidRPr="002C417F" w:rsidRDefault="005D0FE8" w:rsidP="005D0FE8">
            <w:pPr>
              <w:spacing w:line="240" w:lineRule="auto"/>
              <w:ind w:firstLine="0"/>
              <w:jc w:val="center"/>
            </w:pPr>
            <w:r w:rsidRPr="002C417F">
              <w:t>0.91</w:t>
            </w:r>
          </w:p>
        </w:tc>
        <w:tc>
          <w:tcPr>
            <w:tcW w:w="1980" w:type="dxa"/>
            <w:shd w:val="clear" w:color="auto" w:fill="auto"/>
            <w:vAlign w:val="bottom"/>
          </w:tcPr>
          <w:p w14:paraId="0C273333" w14:textId="2657EEAC" w:rsidR="005D0FE8" w:rsidRPr="002C417F" w:rsidRDefault="005D0FE8" w:rsidP="005D0FE8">
            <w:pPr>
              <w:spacing w:line="240" w:lineRule="auto"/>
              <w:ind w:firstLine="0"/>
              <w:jc w:val="center"/>
            </w:pPr>
            <w:r w:rsidRPr="002C417F">
              <w:t>0.92</w:t>
            </w:r>
          </w:p>
        </w:tc>
        <w:tc>
          <w:tcPr>
            <w:tcW w:w="1981" w:type="dxa"/>
            <w:shd w:val="clear" w:color="auto" w:fill="auto"/>
            <w:vAlign w:val="bottom"/>
          </w:tcPr>
          <w:p w14:paraId="56E3E1B3" w14:textId="166BF775" w:rsidR="005D0FE8" w:rsidRPr="002C417F" w:rsidRDefault="005D0FE8" w:rsidP="005D0FE8">
            <w:pPr>
              <w:spacing w:line="240" w:lineRule="auto"/>
              <w:ind w:firstLine="0"/>
              <w:jc w:val="center"/>
            </w:pPr>
            <w:r w:rsidRPr="002C417F">
              <w:t>0.92</w:t>
            </w:r>
          </w:p>
        </w:tc>
      </w:tr>
      <w:tr w:rsidR="005D0FE8" w14:paraId="4DD30FBD" w14:textId="77777777" w:rsidTr="005D0FE8">
        <w:tc>
          <w:tcPr>
            <w:tcW w:w="1980" w:type="dxa"/>
            <w:shd w:val="clear" w:color="auto" w:fill="auto"/>
          </w:tcPr>
          <w:p w14:paraId="3AA7E664" w14:textId="350FAC17" w:rsidR="005D0FE8" w:rsidRPr="00176560" w:rsidRDefault="005D0FE8" w:rsidP="005D0FE8">
            <w:pPr>
              <w:spacing w:line="240" w:lineRule="auto"/>
              <w:ind w:firstLine="0"/>
              <w:rPr>
                <w:i/>
              </w:rPr>
            </w:pPr>
            <w:r w:rsidRPr="00176560">
              <w:rPr>
                <w:i/>
              </w:rPr>
              <w:t xml:space="preserve">sunglasses       </w:t>
            </w:r>
          </w:p>
        </w:tc>
        <w:tc>
          <w:tcPr>
            <w:tcW w:w="1980" w:type="dxa"/>
            <w:shd w:val="clear" w:color="auto" w:fill="auto"/>
            <w:vAlign w:val="bottom"/>
          </w:tcPr>
          <w:p w14:paraId="563E66DD" w14:textId="3549AD72" w:rsidR="005D0FE8" w:rsidRPr="002C417F" w:rsidRDefault="005D0FE8" w:rsidP="005D0FE8">
            <w:pPr>
              <w:spacing w:line="240" w:lineRule="auto"/>
              <w:ind w:firstLine="0"/>
              <w:jc w:val="center"/>
            </w:pPr>
            <w:r w:rsidRPr="002C417F">
              <w:t>0.98</w:t>
            </w:r>
          </w:p>
        </w:tc>
        <w:tc>
          <w:tcPr>
            <w:tcW w:w="1980" w:type="dxa"/>
            <w:shd w:val="clear" w:color="auto" w:fill="auto"/>
            <w:vAlign w:val="bottom"/>
          </w:tcPr>
          <w:p w14:paraId="32FD12A3" w14:textId="668FC601" w:rsidR="005D0FE8" w:rsidRPr="002C417F" w:rsidRDefault="005D0FE8" w:rsidP="005D0FE8">
            <w:pPr>
              <w:spacing w:line="240" w:lineRule="auto"/>
              <w:ind w:firstLine="0"/>
              <w:jc w:val="center"/>
            </w:pPr>
            <w:r w:rsidRPr="002C417F">
              <w:t>1.00</w:t>
            </w:r>
          </w:p>
        </w:tc>
        <w:tc>
          <w:tcPr>
            <w:tcW w:w="1981" w:type="dxa"/>
            <w:shd w:val="clear" w:color="auto" w:fill="auto"/>
            <w:vAlign w:val="bottom"/>
          </w:tcPr>
          <w:p w14:paraId="31C0D5B3" w14:textId="34ABFB2A" w:rsidR="005D0FE8" w:rsidRPr="002C417F" w:rsidRDefault="005D0FE8" w:rsidP="005D0FE8">
            <w:pPr>
              <w:spacing w:line="240" w:lineRule="auto"/>
              <w:ind w:firstLine="0"/>
              <w:jc w:val="center"/>
            </w:pPr>
            <w:r w:rsidRPr="002C417F">
              <w:t>0.99</w:t>
            </w:r>
          </w:p>
        </w:tc>
      </w:tr>
      <w:tr w:rsidR="005D0FE8" w14:paraId="0AD28619" w14:textId="77777777" w:rsidTr="005D0FE8">
        <w:tc>
          <w:tcPr>
            <w:tcW w:w="1980" w:type="dxa"/>
            <w:shd w:val="clear" w:color="auto" w:fill="auto"/>
          </w:tcPr>
          <w:p w14:paraId="6BE8E1F5" w14:textId="496F20A2" w:rsidR="005D0FE8" w:rsidRPr="00176560" w:rsidRDefault="005D0FE8" w:rsidP="005D0FE8">
            <w:pPr>
              <w:spacing w:line="240" w:lineRule="auto"/>
              <w:ind w:firstLine="0"/>
              <w:rPr>
                <w:i/>
              </w:rPr>
            </w:pPr>
            <w:r w:rsidRPr="00176560">
              <w:rPr>
                <w:i/>
              </w:rPr>
              <w:t xml:space="preserve">sweatpants       </w:t>
            </w:r>
          </w:p>
        </w:tc>
        <w:tc>
          <w:tcPr>
            <w:tcW w:w="1980" w:type="dxa"/>
            <w:shd w:val="clear" w:color="auto" w:fill="auto"/>
            <w:vAlign w:val="bottom"/>
          </w:tcPr>
          <w:p w14:paraId="6031660B" w14:textId="4743BF7E" w:rsidR="005D0FE8" w:rsidRPr="002C417F" w:rsidRDefault="005D0FE8" w:rsidP="005D0FE8">
            <w:pPr>
              <w:spacing w:line="240" w:lineRule="auto"/>
              <w:ind w:firstLine="0"/>
              <w:jc w:val="center"/>
            </w:pPr>
            <w:r w:rsidRPr="002C417F">
              <w:t>0.81</w:t>
            </w:r>
          </w:p>
        </w:tc>
        <w:tc>
          <w:tcPr>
            <w:tcW w:w="1980" w:type="dxa"/>
            <w:shd w:val="clear" w:color="auto" w:fill="auto"/>
            <w:vAlign w:val="bottom"/>
          </w:tcPr>
          <w:p w14:paraId="62249F84" w14:textId="0D161A0C" w:rsidR="005D0FE8" w:rsidRPr="002C417F" w:rsidRDefault="005D0FE8" w:rsidP="005D0FE8">
            <w:pPr>
              <w:spacing w:line="240" w:lineRule="auto"/>
              <w:ind w:firstLine="0"/>
              <w:jc w:val="center"/>
            </w:pPr>
            <w:r w:rsidRPr="002C417F">
              <w:t>0.77</w:t>
            </w:r>
          </w:p>
        </w:tc>
        <w:tc>
          <w:tcPr>
            <w:tcW w:w="1981" w:type="dxa"/>
            <w:shd w:val="clear" w:color="auto" w:fill="auto"/>
            <w:vAlign w:val="bottom"/>
          </w:tcPr>
          <w:p w14:paraId="32087DE5" w14:textId="23F1E699" w:rsidR="005D0FE8" w:rsidRPr="002C417F" w:rsidRDefault="005D0FE8" w:rsidP="005D0FE8">
            <w:pPr>
              <w:spacing w:line="240" w:lineRule="auto"/>
              <w:ind w:firstLine="0"/>
              <w:jc w:val="center"/>
            </w:pPr>
            <w:r w:rsidRPr="002C417F">
              <w:t>0.79</w:t>
            </w:r>
          </w:p>
        </w:tc>
      </w:tr>
      <w:tr w:rsidR="005D0FE8" w14:paraId="5161823A" w14:textId="77777777" w:rsidTr="005D0FE8">
        <w:tc>
          <w:tcPr>
            <w:tcW w:w="1980" w:type="dxa"/>
            <w:shd w:val="clear" w:color="auto" w:fill="auto"/>
          </w:tcPr>
          <w:p w14:paraId="1B7ACC3C" w14:textId="24CDB999" w:rsidR="005D0FE8" w:rsidRPr="00176560" w:rsidRDefault="005D0FE8" w:rsidP="005D0FE8">
            <w:pPr>
              <w:spacing w:line="240" w:lineRule="auto"/>
              <w:ind w:firstLine="0"/>
              <w:rPr>
                <w:i/>
              </w:rPr>
            </w:pPr>
            <w:r w:rsidRPr="00176560">
              <w:rPr>
                <w:i/>
              </w:rPr>
              <w:t xml:space="preserve">top       </w:t>
            </w:r>
          </w:p>
        </w:tc>
        <w:tc>
          <w:tcPr>
            <w:tcW w:w="1980" w:type="dxa"/>
            <w:shd w:val="clear" w:color="auto" w:fill="auto"/>
            <w:vAlign w:val="bottom"/>
          </w:tcPr>
          <w:p w14:paraId="50F9CED8" w14:textId="0355E3D9" w:rsidR="005D0FE8" w:rsidRPr="002C417F" w:rsidRDefault="005D0FE8" w:rsidP="005D0FE8">
            <w:pPr>
              <w:spacing w:line="240" w:lineRule="auto"/>
              <w:ind w:firstLine="0"/>
              <w:jc w:val="center"/>
            </w:pPr>
            <w:r w:rsidRPr="002C417F">
              <w:t>0.96</w:t>
            </w:r>
          </w:p>
        </w:tc>
        <w:tc>
          <w:tcPr>
            <w:tcW w:w="1980" w:type="dxa"/>
            <w:shd w:val="clear" w:color="auto" w:fill="auto"/>
            <w:vAlign w:val="bottom"/>
          </w:tcPr>
          <w:p w14:paraId="1A812563" w14:textId="1112B754" w:rsidR="005D0FE8" w:rsidRPr="002C417F" w:rsidRDefault="005D0FE8" w:rsidP="005D0FE8">
            <w:pPr>
              <w:spacing w:line="240" w:lineRule="auto"/>
              <w:ind w:firstLine="0"/>
              <w:jc w:val="center"/>
            </w:pPr>
            <w:r w:rsidRPr="002C417F">
              <w:t>0.96</w:t>
            </w:r>
          </w:p>
        </w:tc>
        <w:tc>
          <w:tcPr>
            <w:tcW w:w="1981" w:type="dxa"/>
            <w:shd w:val="clear" w:color="auto" w:fill="auto"/>
            <w:vAlign w:val="bottom"/>
          </w:tcPr>
          <w:p w14:paraId="67841689" w14:textId="160FCD89" w:rsidR="005D0FE8" w:rsidRPr="002C417F" w:rsidRDefault="005D0FE8" w:rsidP="005D0FE8">
            <w:pPr>
              <w:spacing w:line="240" w:lineRule="auto"/>
              <w:ind w:firstLine="0"/>
              <w:jc w:val="center"/>
            </w:pPr>
            <w:r w:rsidRPr="002C417F">
              <w:t>0.96</w:t>
            </w:r>
          </w:p>
        </w:tc>
      </w:tr>
    </w:tbl>
    <w:p w14:paraId="79EAE5F2" w14:textId="77777777" w:rsidR="00862968" w:rsidRDefault="00862968" w:rsidP="002C417F">
      <w:pPr>
        <w:ind w:firstLine="0"/>
        <w:rPr>
          <w:lang w:val="en-ID"/>
        </w:rPr>
      </w:pPr>
    </w:p>
    <w:p w14:paraId="088AED43" w14:textId="5ED85386" w:rsidR="002C417F" w:rsidRDefault="002C417F" w:rsidP="000C7D58">
      <w:pPr>
        <w:pStyle w:val="Heading3"/>
        <w:rPr>
          <w:lang w:val="en-ID"/>
        </w:rPr>
      </w:pPr>
      <w:bookmarkStart w:id="299" w:name="_Toc98026074"/>
      <w:r w:rsidRPr="002C417F">
        <w:rPr>
          <w:lang w:val="en-ID"/>
        </w:rPr>
        <w:t>Evaluasi dan Analisis Model Transfer Learning</w:t>
      </w:r>
      <w:bookmarkEnd w:id="299"/>
    </w:p>
    <w:p w14:paraId="3C30E199" w14:textId="507959F0" w:rsidR="002C417F" w:rsidRDefault="002C417F" w:rsidP="002C417F">
      <w:pPr>
        <w:rPr>
          <w:lang w:val="en-ID"/>
        </w:rPr>
      </w:pPr>
      <w:r w:rsidRPr="002C417F">
        <w:rPr>
          <w:lang w:val="en-ID"/>
        </w:rPr>
        <w:t xml:space="preserve">Model yang </w:t>
      </w:r>
      <w:r>
        <w:rPr>
          <w:lang w:val="en-ID"/>
        </w:rPr>
        <w:t>mingimplementasikan</w:t>
      </w:r>
      <w:r w:rsidRPr="002C417F">
        <w:rPr>
          <w:lang w:val="en-ID"/>
        </w:rPr>
        <w:t xml:space="preserve"> metode ini akan memiliki </w:t>
      </w:r>
      <w:r>
        <w:rPr>
          <w:lang w:val="en-ID"/>
        </w:rPr>
        <w:t xml:space="preserve">nilai akurasi yang lebih tinggi </w:t>
      </w:r>
      <w:r w:rsidRPr="002C417F">
        <w:rPr>
          <w:lang w:val="en-ID"/>
        </w:rPr>
        <w:t>dibandingkan dengan model yang dibuat sendiri. Faktor</w:t>
      </w:r>
      <w:r>
        <w:rPr>
          <w:lang w:val="en-ID"/>
        </w:rPr>
        <w:t>-faktor</w:t>
      </w:r>
      <w:r w:rsidRPr="002C417F">
        <w:rPr>
          <w:lang w:val="en-ID"/>
        </w:rPr>
        <w:t xml:space="preserve"> yang mempengaruhi hal</w:t>
      </w:r>
      <w:r>
        <w:rPr>
          <w:lang w:val="en-ID"/>
        </w:rPr>
        <w:t xml:space="preserve"> </w:t>
      </w:r>
      <w:r w:rsidRPr="002C417F">
        <w:rPr>
          <w:lang w:val="en-ID"/>
        </w:rPr>
        <w:t xml:space="preserve">ini adalah faktor ukuran dataset yang </w:t>
      </w:r>
      <w:r>
        <w:rPr>
          <w:lang w:val="en-ID"/>
        </w:rPr>
        <w:t xml:space="preserve">tidak </w:t>
      </w:r>
      <w:r w:rsidRPr="002C417F">
        <w:rPr>
          <w:lang w:val="en-ID"/>
        </w:rPr>
        <w:t xml:space="preserve">terlalu </w:t>
      </w:r>
      <w:r>
        <w:rPr>
          <w:lang w:val="en-ID"/>
        </w:rPr>
        <w:t xml:space="preserve">banyak beserta faktor dari pengetahuan </w:t>
      </w:r>
      <w:r w:rsidRPr="002C417F">
        <w:rPr>
          <w:lang w:val="en-ID"/>
        </w:rPr>
        <w:t xml:space="preserve">model sebelumnya. Ukuran dataset yang </w:t>
      </w:r>
      <w:r>
        <w:rPr>
          <w:lang w:val="en-ID"/>
        </w:rPr>
        <w:t>tidak terlalu banyak</w:t>
      </w:r>
      <w:r w:rsidRPr="002C417F">
        <w:rPr>
          <w:lang w:val="en-ID"/>
        </w:rPr>
        <w:t xml:space="preserve"> akan lebih cocok </w:t>
      </w:r>
      <w:r>
        <w:rPr>
          <w:lang w:val="en-ID"/>
        </w:rPr>
        <w:t>menggunakan</w:t>
      </w:r>
      <w:r w:rsidRPr="002C417F">
        <w:rPr>
          <w:lang w:val="en-ID"/>
        </w:rPr>
        <w:t xml:space="preserve"> metode </w:t>
      </w:r>
      <w:r w:rsidRPr="002C417F">
        <w:rPr>
          <w:i/>
          <w:lang w:val="en-ID"/>
        </w:rPr>
        <w:t>transfer learning</w:t>
      </w:r>
      <w:r w:rsidRPr="002C417F">
        <w:rPr>
          <w:lang w:val="en-ID"/>
        </w:rPr>
        <w:t xml:space="preserve"> dikarenkan model sudah memiliki pengetahuan</w:t>
      </w:r>
      <w:r>
        <w:rPr>
          <w:lang w:val="en-ID"/>
        </w:rPr>
        <w:t xml:space="preserve"> </w:t>
      </w:r>
      <w:r w:rsidRPr="002C417F">
        <w:rPr>
          <w:lang w:val="en-ID"/>
        </w:rPr>
        <w:t xml:space="preserve">dan </w:t>
      </w:r>
      <w:r>
        <w:rPr>
          <w:lang w:val="en-ID"/>
        </w:rPr>
        <w:t>bobot</w:t>
      </w:r>
      <w:r w:rsidRPr="002C417F">
        <w:rPr>
          <w:lang w:val="en-ID"/>
        </w:rPr>
        <w:t xml:space="preserve"> dari dataset sebelumnya, setelah itu model hanya perlu beradaptasi</w:t>
      </w:r>
      <w:r>
        <w:rPr>
          <w:lang w:val="en-ID"/>
        </w:rPr>
        <w:t xml:space="preserve"> </w:t>
      </w:r>
      <w:r w:rsidRPr="002C417F">
        <w:rPr>
          <w:lang w:val="en-ID"/>
        </w:rPr>
        <w:t>terhadap dataset baru</w:t>
      </w:r>
      <w:r>
        <w:rPr>
          <w:lang w:val="en-ID"/>
        </w:rPr>
        <w:t xml:space="preserve"> atau yang ditambahkan</w:t>
      </w:r>
      <w:r w:rsidRPr="002C417F">
        <w:rPr>
          <w:lang w:val="en-ID"/>
        </w:rPr>
        <w:t>.</w:t>
      </w:r>
    </w:p>
    <w:p w14:paraId="5AC9D9ED" w14:textId="77777777" w:rsidR="002C417F" w:rsidRDefault="002C417F" w:rsidP="002C417F">
      <w:pPr>
        <w:rPr>
          <w:lang w:val="en-ID"/>
        </w:rPr>
      </w:pPr>
    </w:p>
    <w:p w14:paraId="01465618" w14:textId="25A3663B" w:rsidR="00A624AB" w:rsidRDefault="00E3098A" w:rsidP="000C7D58">
      <w:pPr>
        <w:pStyle w:val="Heading3"/>
        <w:rPr>
          <w:lang w:val="en-ID"/>
        </w:rPr>
      </w:pPr>
      <w:bookmarkStart w:id="300" w:name="_Toc98026075"/>
      <w:r>
        <w:rPr>
          <w:lang w:val="en-ID"/>
        </w:rPr>
        <w:t>Model Sistem Pencarian Gambar</w:t>
      </w:r>
      <w:bookmarkEnd w:id="300"/>
    </w:p>
    <w:p w14:paraId="6A22E2D9" w14:textId="069A3585" w:rsidR="005472D8" w:rsidRPr="001256DC" w:rsidRDefault="00E3098A" w:rsidP="00E3098A">
      <w:pPr>
        <w:rPr>
          <w:lang w:val="en-ID"/>
        </w:rPr>
      </w:pPr>
      <w:r>
        <w:rPr>
          <w:lang w:val="en-ID"/>
        </w:rPr>
        <w:t xml:space="preserve">Pada subbab 5.1.5 diperoleh model yang memiliki performa terbaik yaitu </w:t>
      </w:r>
      <w:r w:rsidR="002C417F">
        <w:rPr>
          <w:lang w:val="en-ID"/>
        </w:rPr>
        <w:t>ResNet50</w:t>
      </w:r>
      <w:r w:rsidR="005A5AA1">
        <w:rPr>
          <w:lang w:val="en-ID"/>
        </w:rPr>
        <w:t xml:space="preserve"> dengan </w:t>
      </w:r>
      <w:r w:rsidR="005A5AA1" w:rsidRPr="005A5AA1">
        <w:rPr>
          <w:i/>
          <w:lang w:val="en-ID"/>
        </w:rPr>
        <w:t>optimizer</w:t>
      </w:r>
      <w:r w:rsidR="005A5AA1">
        <w:rPr>
          <w:lang w:val="en-ID"/>
        </w:rPr>
        <w:t xml:space="preserve"> RMSProp dan </w:t>
      </w:r>
      <w:r w:rsidR="005A5AA1" w:rsidRPr="005A5AA1">
        <w:rPr>
          <w:i/>
          <w:lang w:val="en-ID"/>
        </w:rPr>
        <w:t>learning rate</w:t>
      </w:r>
      <w:r w:rsidR="005A5AA1">
        <w:rPr>
          <w:lang w:val="en-ID"/>
        </w:rPr>
        <w:t xml:space="preserve"> 0.0001</w:t>
      </w:r>
      <w:r>
        <w:rPr>
          <w:lang w:val="en-ID"/>
        </w:rPr>
        <w:t xml:space="preserve">, maka dalam pembuatan sistem pencarian menggunakan gambar untuk melakukan klasifikasi dan ekstraksi fitur digunakan model </w:t>
      </w:r>
      <w:r w:rsidR="002C417F">
        <w:rPr>
          <w:lang w:val="en-ID"/>
        </w:rPr>
        <w:t>ResNet50</w:t>
      </w:r>
      <w:r w:rsidR="005A5AA1">
        <w:rPr>
          <w:lang w:val="en-ID"/>
        </w:rPr>
        <w:t xml:space="preserve"> dengan </w:t>
      </w:r>
      <w:r w:rsidR="005A5AA1" w:rsidRPr="005A5AA1">
        <w:rPr>
          <w:i/>
          <w:lang w:val="en-ID"/>
        </w:rPr>
        <w:t>optimizer</w:t>
      </w:r>
      <w:r w:rsidR="005A5AA1">
        <w:rPr>
          <w:lang w:val="en-ID"/>
        </w:rPr>
        <w:t xml:space="preserve"> RMSProp dan </w:t>
      </w:r>
      <w:r w:rsidR="005A5AA1" w:rsidRPr="005A5AA1">
        <w:rPr>
          <w:i/>
          <w:lang w:val="en-ID"/>
        </w:rPr>
        <w:t>learning rate</w:t>
      </w:r>
      <w:r w:rsidR="005A5AA1">
        <w:rPr>
          <w:lang w:val="en-ID"/>
        </w:rPr>
        <w:t xml:space="preserve"> 0.0001</w:t>
      </w:r>
      <w:r>
        <w:rPr>
          <w:lang w:val="en-ID"/>
        </w:rPr>
        <w:t>.</w:t>
      </w:r>
    </w:p>
    <w:p w14:paraId="26817741" w14:textId="5DDD5F0F" w:rsidR="00C035BF" w:rsidRPr="00C035BF" w:rsidRDefault="00C035BF" w:rsidP="00052557">
      <w:pPr>
        <w:ind w:firstLine="0"/>
      </w:pPr>
    </w:p>
    <w:p w14:paraId="496C0FA4" w14:textId="77777777" w:rsidR="00C035BF" w:rsidRDefault="00C035BF" w:rsidP="00052557">
      <w:pPr>
        <w:pStyle w:val="Heading1"/>
        <w:numPr>
          <w:ilvl w:val="0"/>
          <w:numId w:val="0"/>
        </w:numPr>
        <w:jc w:val="both"/>
        <w:sectPr w:rsidR="00C035BF" w:rsidSect="006E3329">
          <w:footerReference w:type="first" r:id="rId59"/>
          <w:pgSz w:w="11900" w:h="16840" w:code="9"/>
          <w:pgMar w:top="2268" w:right="1701" w:bottom="1701" w:left="2268" w:header="1134" w:footer="1134" w:gutter="0"/>
          <w:cols w:space="720"/>
          <w:titlePg/>
          <w:docGrid w:linePitch="360"/>
        </w:sectPr>
      </w:pPr>
    </w:p>
    <w:p w14:paraId="6F69DA48" w14:textId="7E4F75ED" w:rsidR="006634DD" w:rsidRDefault="00AD4810" w:rsidP="00EB142C">
      <w:pPr>
        <w:pStyle w:val="Heading1"/>
        <w:ind w:left="0" w:firstLine="0"/>
      </w:pPr>
      <w:r>
        <w:lastRenderedPageBreak/>
        <w:br/>
      </w:r>
      <w:bookmarkStart w:id="301" w:name="_Toc98026076"/>
      <w:r w:rsidRPr="00264212">
        <w:t>PENUTUP</w:t>
      </w:r>
      <w:bookmarkEnd w:id="301"/>
    </w:p>
    <w:p w14:paraId="3F6A76F2" w14:textId="77777777" w:rsidR="008D2E8E" w:rsidRDefault="008D2E8E" w:rsidP="00403032">
      <w:pPr>
        <w:ind w:firstLine="0"/>
      </w:pPr>
    </w:p>
    <w:p w14:paraId="6639C78A" w14:textId="77777777" w:rsidR="00A44773" w:rsidRDefault="00A44773" w:rsidP="00403032">
      <w:pPr>
        <w:ind w:firstLine="0"/>
      </w:pPr>
    </w:p>
    <w:p w14:paraId="72620651" w14:textId="2A58D23B" w:rsidR="00AD4810" w:rsidRDefault="00F26515" w:rsidP="00954F10">
      <w:pPr>
        <w:pStyle w:val="Heading2"/>
        <w:numPr>
          <w:ilvl w:val="1"/>
          <w:numId w:val="11"/>
        </w:numPr>
      </w:pPr>
      <w:bookmarkStart w:id="302" w:name="_Toc98026077"/>
      <w:r>
        <w:t>S</w:t>
      </w:r>
      <w:r w:rsidR="00AD4810">
        <w:t>impulan</w:t>
      </w:r>
      <w:bookmarkEnd w:id="302"/>
    </w:p>
    <w:p w14:paraId="7BE3FAD4" w14:textId="748477F2" w:rsidR="00AD4810" w:rsidRDefault="0069212A" w:rsidP="00AD4810">
      <w:r w:rsidRPr="0069212A">
        <w:t xml:space="preserve">Berdasarkan hasil pengujian model </w:t>
      </w:r>
      <w:r w:rsidR="003C155A">
        <w:rPr>
          <w:i/>
        </w:rPr>
        <w:t>Deep L</w:t>
      </w:r>
      <w:r w:rsidR="003C155A" w:rsidRPr="00DE3BEA">
        <w:rPr>
          <w:i/>
        </w:rPr>
        <w:t>earning</w:t>
      </w:r>
      <w:r w:rsidRPr="0069212A">
        <w:t xml:space="preserve"> dengan menggunakan metode </w:t>
      </w:r>
      <w:r w:rsidR="003C155A">
        <w:rPr>
          <w:i/>
        </w:rPr>
        <w:t>Convolutional Neural N</w:t>
      </w:r>
      <w:r w:rsidRPr="0069212A">
        <w:rPr>
          <w:i/>
        </w:rPr>
        <w:t>etwork</w:t>
      </w:r>
      <w:r w:rsidRPr="0069212A">
        <w:t xml:space="preserve"> </w:t>
      </w:r>
      <w:r>
        <w:t xml:space="preserve">dan pembangunan sistem pencarian menggunakan gambar </w:t>
      </w:r>
      <w:r w:rsidRPr="0069212A">
        <w:t>pada penelitian ini, maka dapat ditarik kesimpulan seb</w:t>
      </w:r>
      <w:r>
        <w:t>agai berikut</w:t>
      </w:r>
      <w:r w:rsidRPr="0069212A">
        <w:t>:</w:t>
      </w:r>
    </w:p>
    <w:p w14:paraId="6C8E8CAB" w14:textId="0B393585" w:rsidR="000824D8" w:rsidRDefault="000824D8" w:rsidP="00954F10">
      <w:pPr>
        <w:pStyle w:val="ListParagraph"/>
        <w:numPr>
          <w:ilvl w:val="0"/>
          <w:numId w:val="33"/>
        </w:numPr>
      </w:pPr>
      <w:r>
        <w:t xml:space="preserve">Implementasi pembangunan sistem pencarian berdasarkan gambar menggunakan CNN dilakukan beberapa tahap yaitu pembuatan model untuk melakukan klasifikasi dan ekstraksi fitur dari gambar, melakukan </w:t>
      </w:r>
      <w:r w:rsidRPr="000824D8">
        <w:rPr>
          <w:i/>
        </w:rPr>
        <w:t>load</w:t>
      </w:r>
      <w:r>
        <w:t xml:space="preserve"> model ke dalam sistem, melakukan ekstraksi fitur gambar untuk dimasukkan dalam basis data, membuat sebuah web untuk menerima </w:t>
      </w:r>
      <w:r w:rsidRPr="000824D8">
        <w:rPr>
          <w:i/>
        </w:rPr>
        <w:t>input</w:t>
      </w:r>
      <w:r>
        <w:t xml:space="preserve"> gambar dari </w:t>
      </w:r>
      <w:r>
        <w:rPr>
          <w:i/>
        </w:rPr>
        <w:t xml:space="preserve">user, </w:t>
      </w:r>
      <w:r>
        <w:t xml:space="preserve">setelah itu dilakukan klasifikasi gambar dan dilakukan perhitungan kemiripan gambar lalu ditampilkan hasilnya pada web yang berupa </w:t>
      </w:r>
      <w:r w:rsidRPr="000824D8">
        <w:rPr>
          <w:i/>
        </w:rPr>
        <w:t>output</w:t>
      </w:r>
      <w:r>
        <w:t xml:space="preserve"> gambar yang mirip beserta nilai kedekatannya.</w:t>
      </w:r>
    </w:p>
    <w:p w14:paraId="3D160FEB" w14:textId="77777777" w:rsidR="009B6F39" w:rsidRDefault="00E5630B" w:rsidP="00954F10">
      <w:pPr>
        <w:pStyle w:val="ListParagraph"/>
        <w:numPr>
          <w:ilvl w:val="0"/>
          <w:numId w:val="33"/>
        </w:numPr>
      </w:pPr>
      <w:r>
        <w:t xml:space="preserve">Arsitektur terbaik pada penelitian pembangunan sistem ini adalah sistem yang menggunakan metode </w:t>
      </w:r>
      <w:r w:rsidRPr="00E5630B">
        <w:rPr>
          <w:i/>
        </w:rPr>
        <w:t>transfer learning</w:t>
      </w:r>
      <w:r>
        <w:t xml:space="preserve"> dengan model </w:t>
      </w:r>
      <w:r w:rsidR="002C417F">
        <w:t>ResNet</w:t>
      </w:r>
      <w:r w:rsidR="005A5AA1">
        <w:t>50</w:t>
      </w:r>
      <w:r>
        <w:t>.</w:t>
      </w:r>
    </w:p>
    <w:p w14:paraId="50302F2E" w14:textId="3F68EF6D" w:rsidR="009B6F39" w:rsidRDefault="009B6F39" w:rsidP="009B6F39">
      <w:pPr>
        <w:pStyle w:val="ListParagraph"/>
        <w:ind w:left="1070" w:firstLine="0"/>
      </w:pPr>
      <w:r>
        <w:t xml:space="preserve">Pada arsitektur ResNet50 ini menggunakan jenis optimizer RMSProp dan menggunakan </w:t>
      </w:r>
      <w:r w:rsidRPr="009B6F39">
        <w:rPr>
          <w:i/>
        </w:rPr>
        <w:t>learning rate</w:t>
      </w:r>
      <w:r>
        <w:t xml:space="preserve"> sebesar 0.0001.</w:t>
      </w:r>
      <w:r w:rsidR="00E5630B">
        <w:t xml:space="preserve"> Model ini mendapatkan nilai </w:t>
      </w:r>
      <w:r w:rsidR="005A5AA1">
        <w:t xml:space="preserve">akurasi </w:t>
      </w:r>
      <w:r w:rsidR="005A5AA1" w:rsidRPr="0043427E">
        <w:rPr>
          <w:i/>
        </w:rPr>
        <w:t>training</w:t>
      </w:r>
      <w:r w:rsidR="005A5AA1">
        <w:t xml:space="preserve"> yaitu sebesar 87.50% dan akurasi validasi 84.46% sedangkan untuk akurasi testing yang mendapatkan skor 84%</w:t>
      </w:r>
      <w:r w:rsidR="00E5630B">
        <w:t>.</w:t>
      </w:r>
    </w:p>
    <w:p w14:paraId="37B60F1A" w14:textId="5C9D369A" w:rsidR="009B6F39" w:rsidRDefault="009B6F39" w:rsidP="00954F10">
      <w:pPr>
        <w:pStyle w:val="ListParagraph"/>
        <w:numPr>
          <w:ilvl w:val="0"/>
          <w:numId w:val="33"/>
        </w:numPr>
      </w:pPr>
      <w:r>
        <w:t xml:space="preserve">Akurasi CNN dapat ditingkatkan dengan cara </w:t>
      </w:r>
      <w:r w:rsidR="000E3B0C">
        <w:t>melakukan augmentasi</w:t>
      </w:r>
      <w:r>
        <w:t xml:space="preserve"> data yang diguna</w:t>
      </w:r>
      <w:r w:rsidR="000E3B0C">
        <w:t>kan dalam proses pelatihan dan</w:t>
      </w:r>
      <w:r>
        <w:t xml:space="preserve"> melakukan </w:t>
      </w:r>
      <w:r w:rsidRPr="009B6F39">
        <w:rPr>
          <w:i/>
        </w:rPr>
        <w:t>hyperparameter</w:t>
      </w:r>
      <w:r>
        <w:t xml:space="preserve"> </w:t>
      </w:r>
      <w:r w:rsidRPr="009B6F39">
        <w:rPr>
          <w:i/>
        </w:rPr>
        <w:t>tuning</w:t>
      </w:r>
      <w:r w:rsidR="000E3B0C">
        <w:t>.</w:t>
      </w:r>
    </w:p>
    <w:p w14:paraId="2CC6F85F" w14:textId="19F8FD19" w:rsidR="000824D8" w:rsidRDefault="000824D8" w:rsidP="00954F10">
      <w:pPr>
        <w:pStyle w:val="ListParagraph"/>
        <w:numPr>
          <w:ilvl w:val="0"/>
          <w:numId w:val="33"/>
        </w:numPr>
      </w:pPr>
      <w:r>
        <w:t xml:space="preserve">Sistem dapat menampilkan </w:t>
      </w:r>
      <w:r w:rsidRPr="000824D8">
        <w:rPr>
          <w:i/>
        </w:rPr>
        <w:t>output</w:t>
      </w:r>
      <w:r>
        <w:t xml:space="preserve"> gambar yang serupa dengan yang sudah di </w:t>
      </w:r>
      <w:r w:rsidR="00D72455" w:rsidRPr="00D72455">
        <w:t>masukkan</w:t>
      </w:r>
      <w:r>
        <w:t xml:space="preserve"> ke sistem yaitu dengan cara hasil ekstraksi fitur gambar</w:t>
      </w:r>
      <w:r w:rsidR="00EE11C1">
        <w:t xml:space="preserve"> dari </w:t>
      </w:r>
      <w:r w:rsidR="00EE11C1" w:rsidRPr="00EE11C1">
        <w:rPr>
          <w:i/>
        </w:rPr>
        <w:t>input</w:t>
      </w:r>
      <w:r w:rsidR="00EE11C1">
        <w:t xml:space="preserve"> yang berupa </w:t>
      </w:r>
      <w:r w:rsidR="00EE11C1" w:rsidRPr="00EE11C1">
        <w:rPr>
          <w:i/>
        </w:rPr>
        <w:t>array</w:t>
      </w:r>
      <w:r w:rsidR="00EE11C1">
        <w:t xml:space="preserve"> vektor dan dataset yang sudah di ekstraksi fitur berupa kumpulan </w:t>
      </w:r>
      <w:r w:rsidR="00EE11C1" w:rsidRPr="00EE11C1">
        <w:rPr>
          <w:i/>
        </w:rPr>
        <w:t>array</w:t>
      </w:r>
      <w:r w:rsidR="00EE11C1">
        <w:t xml:space="preserve"> vektor yang berada dalam basis data dihitung </w:t>
      </w:r>
      <w:r w:rsidR="00EE11C1" w:rsidRPr="00EE11C1">
        <w:t>jarak</w:t>
      </w:r>
      <w:r w:rsidR="00EE11C1" w:rsidRPr="00EE11C1">
        <w:rPr>
          <w:i/>
        </w:rPr>
        <w:t xml:space="preserve"> </w:t>
      </w:r>
      <w:r w:rsidR="00EE11C1" w:rsidRPr="00EE11C1">
        <w:t>eculideannya</w:t>
      </w:r>
      <w:r w:rsidR="00EE11C1">
        <w:t xml:space="preserve">, setelah selesai dihitung semua antara </w:t>
      </w:r>
      <w:r w:rsidR="00EE11C1" w:rsidRPr="00EE11C1">
        <w:rPr>
          <w:i/>
        </w:rPr>
        <w:lastRenderedPageBreak/>
        <w:t>array</w:t>
      </w:r>
      <w:r w:rsidR="00EE11C1">
        <w:t xml:space="preserve"> vektor </w:t>
      </w:r>
      <w:r w:rsidR="00EE11C1" w:rsidRPr="00EE11C1">
        <w:rPr>
          <w:i/>
        </w:rPr>
        <w:t>input</w:t>
      </w:r>
      <w:r w:rsidR="00EE11C1">
        <w:t xml:space="preserve"> dengan kumpulan </w:t>
      </w:r>
      <w:r w:rsidR="00EE11C1" w:rsidRPr="00EE11C1">
        <w:rPr>
          <w:i/>
        </w:rPr>
        <w:t>array</w:t>
      </w:r>
      <w:r w:rsidR="00EE11C1">
        <w:t xml:space="preserve"> vektor </w:t>
      </w:r>
      <w:r w:rsidR="00EE11C1" w:rsidRPr="00EE11C1">
        <w:rPr>
          <w:i/>
        </w:rPr>
        <w:t>output</w:t>
      </w:r>
      <w:r w:rsidR="00EE11C1">
        <w:rPr>
          <w:i/>
        </w:rPr>
        <w:t xml:space="preserve"> </w:t>
      </w:r>
      <w:r w:rsidR="00EE11C1">
        <w:t>lalu diurutkan berdasarkan hasil jarak terdekat dan ditampilkan pada web.</w:t>
      </w:r>
    </w:p>
    <w:p w14:paraId="7B8FE7F4" w14:textId="77777777" w:rsidR="00EE11C1" w:rsidRDefault="00EE11C1" w:rsidP="00EE11C1">
      <w:pPr>
        <w:pStyle w:val="ListParagraph"/>
        <w:ind w:left="1070" w:firstLine="0"/>
      </w:pPr>
    </w:p>
    <w:p w14:paraId="507C2E10" w14:textId="5A8FEDC2" w:rsidR="00AD4810" w:rsidRDefault="00AD4810" w:rsidP="00954F10">
      <w:pPr>
        <w:pStyle w:val="Heading2"/>
        <w:numPr>
          <w:ilvl w:val="1"/>
          <w:numId w:val="11"/>
        </w:numPr>
      </w:pPr>
      <w:bookmarkStart w:id="303" w:name="_Toc98026078"/>
      <w:r w:rsidRPr="00264212">
        <w:t>Saran</w:t>
      </w:r>
      <w:bookmarkEnd w:id="303"/>
    </w:p>
    <w:p w14:paraId="0F79211F" w14:textId="14D2F319" w:rsidR="00D72455" w:rsidRDefault="00D72455" w:rsidP="00954F10">
      <w:pPr>
        <w:pStyle w:val="ListParagraph"/>
        <w:numPr>
          <w:ilvl w:val="0"/>
          <w:numId w:val="34"/>
        </w:numPr>
      </w:pPr>
      <w:r>
        <w:t xml:space="preserve">Untuk meningkatkan performa model dapat dilakukan </w:t>
      </w:r>
      <w:r w:rsidRPr="00D72455">
        <w:rPr>
          <w:i/>
        </w:rPr>
        <w:t>hyperparameter</w:t>
      </w:r>
      <w:r>
        <w:t xml:space="preserve"> </w:t>
      </w:r>
      <w:r w:rsidRPr="00D72455">
        <w:rPr>
          <w:i/>
        </w:rPr>
        <w:t>tuning</w:t>
      </w:r>
      <w:r>
        <w:rPr>
          <w:i/>
        </w:rPr>
        <w:t xml:space="preserve"> </w:t>
      </w:r>
      <w:r w:rsidR="005A5AA1">
        <w:t xml:space="preserve">dengan variasi yang lebih banyak lagi </w:t>
      </w:r>
      <w:r>
        <w:t xml:space="preserve">agar akurasi </w:t>
      </w:r>
      <w:r w:rsidR="005A5AA1">
        <w:t>model dapat meningkat menjadi lebih baik</w:t>
      </w:r>
      <w:r>
        <w:t>.</w:t>
      </w:r>
    </w:p>
    <w:p w14:paraId="2932A019" w14:textId="1992F6DA" w:rsidR="00D72455" w:rsidRDefault="009665DA" w:rsidP="00954F10">
      <w:pPr>
        <w:pStyle w:val="ListParagraph"/>
        <w:numPr>
          <w:ilvl w:val="0"/>
          <w:numId w:val="34"/>
        </w:numPr>
      </w:pPr>
      <w:r>
        <w:t xml:space="preserve">Menggunakan lebih banyak model </w:t>
      </w:r>
      <w:r w:rsidRPr="009665DA">
        <w:rPr>
          <w:i/>
        </w:rPr>
        <w:t>transfer learning</w:t>
      </w:r>
      <w:r>
        <w:t xml:space="preserve"> lainnya seperti mobilenet, inception, dan sebagainya untuk penelitian model agar mendapatkan referensi atau pembanding yang lebih banyak.</w:t>
      </w:r>
    </w:p>
    <w:p w14:paraId="5299090E" w14:textId="4A5CA553" w:rsidR="009665DA" w:rsidRDefault="009665DA" w:rsidP="00954F10">
      <w:pPr>
        <w:pStyle w:val="ListParagraph"/>
        <w:numPr>
          <w:ilvl w:val="0"/>
          <w:numId w:val="34"/>
        </w:numPr>
      </w:pPr>
      <w:r>
        <w:t xml:space="preserve">Dapat menggunakan </w:t>
      </w:r>
      <w:r w:rsidRPr="009665DA">
        <w:rPr>
          <w:i/>
        </w:rPr>
        <w:t>object detection</w:t>
      </w:r>
      <w:r>
        <w:t xml:space="preserve"> dalam mencari fitur dalam gambar karena </w:t>
      </w:r>
      <w:r w:rsidRPr="009665DA">
        <w:rPr>
          <w:i/>
        </w:rPr>
        <w:t>object detection</w:t>
      </w:r>
      <w:r>
        <w:t xml:space="preserve"> mampu mengenali lebih dari satu kelas dalam gambar dan akan meningkatkan ketepatan dalam pencarian gambar.</w:t>
      </w:r>
    </w:p>
    <w:p w14:paraId="3614C4EA" w14:textId="77777777" w:rsidR="009665DA" w:rsidRDefault="009665DA" w:rsidP="009665DA"/>
    <w:p w14:paraId="1F67D84C" w14:textId="77777777" w:rsidR="00956D2E" w:rsidRDefault="00956D2E" w:rsidP="009665DA"/>
    <w:p w14:paraId="00BF763B" w14:textId="77777777" w:rsidR="00956D2E" w:rsidRDefault="00956D2E" w:rsidP="009665DA">
      <w:pPr>
        <w:sectPr w:rsidR="00956D2E" w:rsidSect="006E3329">
          <w:pgSz w:w="11900" w:h="16840" w:code="9"/>
          <w:pgMar w:top="2268" w:right="1701" w:bottom="1701" w:left="2268" w:header="1134" w:footer="1134" w:gutter="0"/>
          <w:cols w:space="720"/>
          <w:titlePg/>
          <w:docGrid w:linePitch="360"/>
        </w:sectPr>
      </w:pPr>
    </w:p>
    <w:p w14:paraId="46FFFC8B" w14:textId="2DAB8C50" w:rsidR="0030382E" w:rsidRPr="006E3329" w:rsidRDefault="006E3329" w:rsidP="00C862AC">
      <w:pPr>
        <w:pStyle w:val="Heading1"/>
        <w:numPr>
          <w:ilvl w:val="0"/>
          <w:numId w:val="0"/>
        </w:numPr>
      </w:pPr>
      <w:bookmarkStart w:id="304" w:name="_Toc98026079"/>
      <w:r w:rsidRPr="006E3329">
        <w:lastRenderedPageBreak/>
        <w:t>DAFTAR PUSTAKA</w:t>
      </w:r>
      <w:bookmarkEnd w:id="304"/>
    </w:p>
    <w:p w14:paraId="1482F982" w14:textId="3616BC4A" w:rsidR="009409D9" w:rsidRPr="009409D9" w:rsidRDefault="009409D9" w:rsidP="009409D9">
      <w:pPr>
        <w:widowControl w:val="0"/>
        <w:autoSpaceDE w:val="0"/>
        <w:autoSpaceDN w:val="0"/>
        <w:adjustRightInd w:val="0"/>
        <w:spacing w:before="240" w:after="240"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Pr="009409D9">
        <w:rPr>
          <w:rFonts w:cs="Times New Roman"/>
          <w:noProof/>
          <w:szCs w:val="24"/>
        </w:rPr>
        <w:t xml:space="preserve">Fengzi, L., Kant, S., Araki, S., Bangera, S. dan Shukla, S.S. (2020), </w:t>
      </w:r>
      <w:r w:rsidRPr="009409D9">
        <w:rPr>
          <w:rFonts w:cs="Times New Roman"/>
          <w:i/>
          <w:iCs/>
          <w:noProof/>
          <w:szCs w:val="24"/>
        </w:rPr>
        <w:t>Neural Networks For Fashion Image Classification And Visual Search</w:t>
      </w:r>
      <w:r w:rsidRPr="009409D9">
        <w:rPr>
          <w:rFonts w:cs="Times New Roman"/>
          <w:noProof/>
          <w:szCs w:val="24"/>
        </w:rPr>
        <w:t xml:space="preserve">, </w:t>
      </w:r>
      <w:r w:rsidRPr="009409D9">
        <w:rPr>
          <w:rFonts w:cs="Times New Roman"/>
          <w:i/>
          <w:iCs/>
          <w:noProof/>
          <w:szCs w:val="24"/>
        </w:rPr>
        <w:t>SSRN Electronic Journal</w:t>
      </w:r>
    </w:p>
    <w:p w14:paraId="7FAABE60" w14:textId="77777777" w:rsidR="009409D9" w:rsidRPr="009409D9" w:rsidRDefault="009409D9" w:rsidP="009409D9">
      <w:pPr>
        <w:widowControl w:val="0"/>
        <w:autoSpaceDE w:val="0"/>
        <w:autoSpaceDN w:val="0"/>
        <w:adjustRightInd w:val="0"/>
        <w:spacing w:before="240" w:after="240" w:line="240" w:lineRule="auto"/>
        <w:ind w:left="480" w:hanging="480"/>
        <w:rPr>
          <w:rFonts w:cs="Times New Roman"/>
          <w:noProof/>
          <w:szCs w:val="24"/>
        </w:rPr>
      </w:pPr>
      <w:r w:rsidRPr="009409D9">
        <w:rPr>
          <w:rFonts w:cs="Times New Roman"/>
          <w:noProof/>
          <w:szCs w:val="24"/>
        </w:rPr>
        <w:t xml:space="preserve">Jing, Y., Liu, D., Kislyuk, D., Zhai, A., Xu, J., Donahue, J. dan Tavel, S. (2015), </w:t>
      </w:r>
      <w:r w:rsidRPr="009409D9">
        <w:rPr>
          <w:rFonts w:cs="Times New Roman"/>
          <w:i/>
          <w:iCs/>
          <w:noProof/>
          <w:szCs w:val="24"/>
        </w:rPr>
        <w:t>Visual Search At Pinterest</w:t>
      </w:r>
      <w:r w:rsidRPr="009409D9">
        <w:rPr>
          <w:rFonts w:cs="Times New Roman"/>
          <w:noProof/>
          <w:szCs w:val="24"/>
        </w:rPr>
        <w:t xml:space="preserve">, </w:t>
      </w:r>
      <w:r w:rsidRPr="009409D9">
        <w:rPr>
          <w:rFonts w:cs="Times New Roman"/>
          <w:i/>
          <w:iCs/>
          <w:noProof/>
          <w:szCs w:val="24"/>
        </w:rPr>
        <w:t>Proceedings of the ACM SIGKDD International Conference on Knowledge Discovery and Data Mining</w:t>
      </w:r>
      <w:r w:rsidRPr="009409D9">
        <w:rPr>
          <w:rFonts w:cs="Times New Roman"/>
          <w:noProof/>
          <w:szCs w:val="24"/>
        </w:rPr>
        <w:t xml:space="preserve">, </w:t>
      </w:r>
      <w:r w:rsidRPr="009409D9">
        <w:rPr>
          <w:rFonts w:cs="Times New Roman"/>
          <w:i/>
          <w:iCs/>
          <w:noProof/>
          <w:szCs w:val="24"/>
        </w:rPr>
        <w:t>2015</w:t>
      </w:r>
      <w:r w:rsidRPr="009409D9">
        <w:rPr>
          <w:rFonts w:cs="Times New Roman"/>
          <w:noProof/>
          <w:szCs w:val="24"/>
        </w:rPr>
        <w:t>-</w:t>
      </w:r>
      <w:r w:rsidRPr="009409D9">
        <w:rPr>
          <w:rFonts w:cs="Times New Roman"/>
          <w:i/>
          <w:iCs/>
          <w:noProof/>
          <w:szCs w:val="24"/>
        </w:rPr>
        <w:t>Augus</w:t>
      </w:r>
      <w:r w:rsidRPr="009409D9">
        <w:rPr>
          <w:rFonts w:cs="Times New Roman"/>
          <w:noProof/>
          <w:szCs w:val="24"/>
        </w:rPr>
        <w:t>, 1889–1898</w:t>
      </w:r>
    </w:p>
    <w:p w14:paraId="54565406" w14:textId="77777777" w:rsidR="009409D9" w:rsidRPr="009409D9" w:rsidRDefault="009409D9" w:rsidP="009409D9">
      <w:pPr>
        <w:widowControl w:val="0"/>
        <w:autoSpaceDE w:val="0"/>
        <w:autoSpaceDN w:val="0"/>
        <w:adjustRightInd w:val="0"/>
        <w:spacing w:before="240" w:after="240" w:line="240" w:lineRule="auto"/>
        <w:ind w:left="480" w:hanging="480"/>
        <w:rPr>
          <w:rFonts w:cs="Times New Roman"/>
          <w:noProof/>
          <w:szCs w:val="24"/>
        </w:rPr>
      </w:pPr>
      <w:r w:rsidRPr="009409D9">
        <w:rPr>
          <w:rFonts w:cs="Times New Roman"/>
          <w:noProof/>
          <w:szCs w:val="24"/>
        </w:rPr>
        <w:t xml:space="preserve">Park, S., Shin, M., Ham, S., Choe, S. dan Kang, Y. (2019), </w:t>
      </w:r>
      <w:r w:rsidRPr="009409D9">
        <w:rPr>
          <w:rFonts w:cs="Times New Roman"/>
          <w:i/>
          <w:iCs/>
          <w:noProof/>
          <w:szCs w:val="24"/>
        </w:rPr>
        <w:t>Study On Fashion Image Retrieval Methods For Efficient Fashion Visual Search</w:t>
      </w:r>
      <w:r w:rsidRPr="009409D9">
        <w:rPr>
          <w:rFonts w:cs="Times New Roman"/>
          <w:noProof/>
          <w:szCs w:val="24"/>
        </w:rPr>
        <w:t xml:space="preserve">, </w:t>
      </w:r>
      <w:r w:rsidRPr="009409D9">
        <w:rPr>
          <w:rFonts w:cs="Times New Roman"/>
          <w:i/>
          <w:iCs/>
          <w:noProof/>
          <w:szCs w:val="24"/>
        </w:rPr>
        <w:t>IEEE Computer Society Conference on Computer Vision and Pattern Recognition Workshops</w:t>
      </w:r>
      <w:r w:rsidRPr="009409D9">
        <w:rPr>
          <w:rFonts w:cs="Times New Roman"/>
          <w:noProof/>
          <w:szCs w:val="24"/>
        </w:rPr>
        <w:t xml:space="preserve">, </w:t>
      </w:r>
      <w:r w:rsidRPr="009409D9">
        <w:rPr>
          <w:rFonts w:cs="Times New Roman"/>
          <w:i/>
          <w:iCs/>
          <w:noProof/>
          <w:szCs w:val="24"/>
        </w:rPr>
        <w:t>2019</w:t>
      </w:r>
      <w:r w:rsidRPr="009409D9">
        <w:rPr>
          <w:rFonts w:cs="Times New Roman"/>
          <w:noProof/>
          <w:szCs w:val="24"/>
        </w:rPr>
        <w:t>-</w:t>
      </w:r>
      <w:r w:rsidRPr="009409D9">
        <w:rPr>
          <w:rFonts w:cs="Times New Roman"/>
          <w:i/>
          <w:iCs/>
          <w:noProof/>
          <w:szCs w:val="24"/>
        </w:rPr>
        <w:t>June</w:t>
      </w:r>
      <w:r w:rsidRPr="009409D9">
        <w:rPr>
          <w:rFonts w:cs="Times New Roman"/>
          <w:noProof/>
          <w:szCs w:val="24"/>
        </w:rPr>
        <w:t>, 316–319</w:t>
      </w:r>
    </w:p>
    <w:p w14:paraId="0EE23A6E" w14:textId="77777777" w:rsidR="009409D9" w:rsidRPr="009409D9" w:rsidRDefault="009409D9" w:rsidP="009409D9">
      <w:pPr>
        <w:widowControl w:val="0"/>
        <w:autoSpaceDE w:val="0"/>
        <w:autoSpaceDN w:val="0"/>
        <w:adjustRightInd w:val="0"/>
        <w:spacing w:before="240" w:after="240" w:line="240" w:lineRule="auto"/>
        <w:ind w:left="480" w:hanging="480"/>
        <w:rPr>
          <w:rFonts w:cs="Times New Roman"/>
          <w:noProof/>
          <w:szCs w:val="24"/>
        </w:rPr>
      </w:pPr>
      <w:r w:rsidRPr="009409D9">
        <w:rPr>
          <w:rFonts w:cs="Times New Roman"/>
          <w:noProof/>
          <w:szCs w:val="24"/>
        </w:rPr>
        <w:t xml:space="preserve">Simran, A., Shijin Kumar, P.. dan Bachu, S. (2021), </w:t>
      </w:r>
      <w:r w:rsidRPr="009409D9">
        <w:rPr>
          <w:rFonts w:cs="Times New Roman"/>
          <w:i/>
          <w:iCs/>
          <w:noProof/>
          <w:szCs w:val="24"/>
        </w:rPr>
        <w:t>Content Based Image Retrieval Using Deep Learning Convolutional Neural Network</w:t>
      </w:r>
      <w:r w:rsidRPr="009409D9">
        <w:rPr>
          <w:rFonts w:cs="Times New Roman"/>
          <w:noProof/>
          <w:szCs w:val="24"/>
        </w:rPr>
        <w:t xml:space="preserve">, </w:t>
      </w:r>
      <w:r w:rsidRPr="009409D9">
        <w:rPr>
          <w:rFonts w:cs="Times New Roman"/>
          <w:i/>
          <w:iCs/>
          <w:noProof/>
          <w:szCs w:val="24"/>
        </w:rPr>
        <w:t>IOP Conference Series: Materials Science and Engineering</w:t>
      </w:r>
      <w:r w:rsidRPr="009409D9">
        <w:rPr>
          <w:rFonts w:cs="Times New Roman"/>
          <w:noProof/>
          <w:szCs w:val="24"/>
        </w:rPr>
        <w:t xml:space="preserve">, </w:t>
      </w:r>
      <w:r w:rsidRPr="009409D9">
        <w:rPr>
          <w:rFonts w:cs="Times New Roman"/>
          <w:i/>
          <w:iCs/>
          <w:noProof/>
          <w:szCs w:val="24"/>
        </w:rPr>
        <w:t>1084</w:t>
      </w:r>
      <w:r w:rsidRPr="009409D9">
        <w:rPr>
          <w:rFonts w:cs="Times New Roman"/>
          <w:noProof/>
          <w:szCs w:val="24"/>
        </w:rPr>
        <w:t>(1), 012026</w:t>
      </w:r>
    </w:p>
    <w:p w14:paraId="17E8560B" w14:textId="77777777" w:rsidR="009409D9" w:rsidRPr="009409D9" w:rsidRDefault="009409D9" w:rsidP="009409D9">
      <w:pPr>
        <w:widowControl w:val="0"/>
        <w:autoSpaceDE w:val="0"/>
        <w:autoSpaceDN w:val="0"/>
        <w:adjustRightInd w:val="0"/>
        <w:spacing w:before="240" w:after="240" w:line="240" w:lineRule="auto"/>
        <w:ind w:left="480" w:hanging="480"/>
        <w:rPr>
          <w:rFonts w:cs="Times New Roman"/>
          <w:noProof/>
        </w:rPr>
      </w:pPr>
      <w:r w:rsidRPr="009409D9">
        <w:rPr>
          <w:rFonts w:cs="Times New Roman"/>
          <w:noProof/>
          <w:szCs w:val="24"/>
        </w:rPr>
        <w:t xml:space="preserve">Zhang, Y., Pan, P., Zheng, Y., Zhao, K., Zhang, Y., Ren, X. dan Jin, R. (2018), </w:t>
      </w:r>
      <w:r w:rsidRPr="009409D9">
        <w:rPr>
          <w:rFonts w:cs="Times New Roman"/>
          <w:i/>
          <w:iCs/>
          <w:noProof/>
          <w:szCs w:val="24"/>
        </w:rPr>
        <w:t>Visual Search At Alibaba</w:t>
      </w:r>
      <w:r w:rsidRPr="009409D9">
        <w:rPr>
          <w:rFonts w:cs="Times New Roman"/>
          <w:noProof/>
          <w:szCs w:val="24"/>
        </w:rPr>
        <w:t xml:space="preserve">, </w:t>
      </w:r>
      <w:r w:rsidRPr="009409D9">
        <w:rPr>
          <w:rFonts w:cs="Times New Roman"/>
          <w:i/>
          <w:iCs/>
          <w:noProof/>
          <w:szCs w:val="24"/>
        </w:rPr>
        <w:t>Proceedings of the ACM SIGKDD International Conference on Knowledge Discovery and Data Mining</w:t>
      </w:r>
      <w:r w:rsidRPr="009409D9">
        <w:rPr>
          <w:rFonts w:cs="Times New Roman"/>
          <w:noProof/>
          <w:szCs w:val="24"/>
        </w:rPr>
        <w:t>, 993–1001</w:t>
      </w:r>
    </w:p>
    <w:p w14:paraId="04E012F8" w14:textId="7ECB25C3" w:rsidR="009409D9" w:rsidRPr="00F77FE1" w:rsidRDefault="009409D9" w:rsidP="009409D9">
      <w:pPr>
        <w:widowControl w:val="0"/>
        <w:autoSpaceDE w:val="0"/>
        <w:autoSpaceDN w:val="0"/>
        <w:adjustRightInd w:val="0"/>
        <w:spacing w:before="240" w:after="240" w:line="240" w:lineRule="auto"/>
        <w:ind w:firstLine="0"/>
      </w:pPr>
      <w:r>
        <w:fldChar w:fldCharType="end"/>
      </w:r>
    </w:p>
    <w:p w14:paraId="2889AFA1" w14:textId="1A9D3775" w:rsidR="006E3329" w:rsidRPr="00F77FE1" w:rsidRDefault="006E3329" w:rsidP="00C862AC">
      <w:pPr>
        <w:pStyle w:val="BodyText"/>
        <w:spacing w:before="240" w:after="240" w:line="240" w:lineRule="auto"/>
        <w:ind w:left="720" w:hanging="720"/>
      </w:pPr>
    </w:p>
    <w:sectPr w:rsidR="006E3329" w:rsidRPr="00F77FE1" w:rsidSect="006E332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C16FC" w14:textId="77777777" w:rsidR="00FA3F73" w:rsidRDefault="00FA3F73" w:rsidP="00C21E3A">
      <w:pPr>
        <w:spacing w:line="240" w:lineRule="auto"/>
      </w:pPr>
      <w:r>
        <w:separator/>
      </w:r>
    </w:p>
  </w:endnote>
  <w:endnote w:type="continuationSeparator" w:id="0">
    <w:p w14:paraId="6AB6817F" w14:textId="77777777" w:rsidR="00FA3F73" w:rsidRDefault="00FA3F73"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4211014"/>
      <w:docPartObj>
        <w:docPartGallery w:val="Page Numbers (Bottom of Page)"/>
        <w:docPartUnique/>
      </w:docPartObj>
    </w:sdtPr>
    <w:sdtEndPr>
      <w:rPr>
        <w:noProof/>
      </w:rPr>
    </w:sdtEndPr>
    <w:sdtContent>
      <w:p w14:paraId="0937DA83" w14:textId="728618A5" w:rsidR="0068433A" w:rsidRDefault="0068433A" w:rsidP="00645E60">
        <w:pPr>
          <w:pStyle w:val="Footer"/>
          <w:ind w:firstLine="0"/>
          <w:jc w:val="center"/>
        </w:pPr>
        <w:r>
          <w:fldChar w:fldCharType="begin"/>
        </w:r>
        <w:r>
          <w:instrText xml:space="preserve"> PAGE   \* MERGEFORMAT </w:instrText>
        </w:r>
        <w:r>
          <w:fldChar w:fldCharType="separate"/>
        </w:r>
        <w:r w:rsidR="00CE0233">
          <w:rPr>
            <w:noProof/>
          </w:rPr>
          <w:t>v</w:t>
        </w:r>
        <w:r>
          <w:rPr>
            <w:noProof/>
          </w:rPr>
          <w:fldChar w:fldCharType="end"/>
        </w:r>
      </w:p>
    </w:sdtContent>
  </w:sdt>
  <w:p w14:paraId="39EBA0BC" w14:textId="77777777" w:rsidR="0068433A" w:rsidRDefault="0068433A" w:rsidP="004F4E7A">
    <w:pPr>
      <w:pStyle w:val="Footer"/>
      <w:ind w:firstLine="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227983"/>
      <w:docPartObj>
        <w:docPartGallery w:val="Page Numbers (Bottom of Page)"/>
        <w:docPartUnique/>
      </w:docPartObj>
    </w:sdtPr>
    <w:sdtEndPr>
      <w:rPr>
        <w:noProof/>
      </w:rPr>
    </w:sdtEndPr>
    <w:sdtContent>
      <w:p w14:paraId="5B17BCCE" w14:textId="5C824F28" w:rsidR="0068433A" w:rsidRDefault="00FA3F73" w:rsidP="004E70A6">
        <w:pPr>
          <w:pStyle w:val="Footer"/>
          <w:ind w:firstLine="0"/>
          <w:jc w:val="center"/>
        </w:pPr>
      </w:p>
    </w:sdtContent>
  </w:sdt>
  <w:p w14:paraId="43DC9AF5" w14:textId="77777777" w:rsidR="0068433A" w:rsidRDefault="0068433A" w:rsidP="004E70A6">
    <w:pPr>
      <w:pStyle w:val="Footer"/>
      <w:tabs>
        <w:tab w:val="clear" w:pos="4680"/>
      </w:tabs>
      <w:ind w:firstLine="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3DE38" w14:textId="77777777" w:rsidR="0068433A" w:rsidRDefault="0068433A" w:rsidP="00202306">
    <w:pPr>
      <w:pStyle w:val="Footer"/>
      <w:ind w:firstLine="0"/>
      <w:jc w:val="center"/>
    </w:pPr>
  </w:p>
  <w:p w14:paraId="39810766" w14:textId="77777777" w:rsidR="0068433A" w:rsidRDefault="0068433A" w:rsidP="004F4E7A">
    <w:pPr>
      <w:pStyle w:val="Footer"/>
      <w:ind w:firstLine="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4919284"/>
      <w:docPartObj>
        <w:docPartGallery w:val="Page Numbers (Bottom of Page)"/>
        <w:docPartUnique/>
      </w:docPartObj>
    </w:sdtPr>
    <w:sdtEndPr>
      <w:rPr>
        <w:noProof/>
      </w:rPr>
    </w:sdtEndPr>
    <w:sdtContent>
      <w:p w14:paraId="1C2C5499" w14:textId="77777777" w:rsidR="0068433A" w:rsidRDefault="0068433A" w:rsidP="004E70A6">
        <w:pPr>
          <w:pStyle w:val="Footer"/>
          <w:ind w:firstLine="0"/>
          <w:jc w:val="center"/>
        </w:pPr>
      </w:p>
      <w:p w14:paraId="79FAC057" w14:textId="5AF4639F" w:rsidR="0068433A" w:rsidRDefault="0068433A" w:rsidP="004E70A6">
        <w:pPr>
          <w:pStyle w:val="Footer"/>
          <w:ind w:firstLine="0"/>
          <w:jc w:val="center"/>
        </w:pPr>
        <w:r>
          <w:fldChar w:fldCharType="begin"/>
        </w:r>
        <w:r w:rsidRPr="00645E60">
          <w:instrText xml:space="preserve"> PAGE   \* MERGEFORMAT </w:instrText>
        </w:r>
        <w:r>
          <w:fldChar w:fldCharType="separate"/>
        </w:r>
        <w:r w:rsidR="00CE0233">
          <w:rPr>
            <w:noProof/>
          </w:rPr>
          <w:t>6</w:t>
        </w:r>
        <w:r>
          <w:rPr>
            <w:noProof/>
          </w:rPr>
          <w:fldChar w:fldCharType="end"/>
        </w:r>
      </w:p>
    </w:sdtContent>
  </w:sdt>
  <w:p w14:paraId="23B1CFCE" w14:textId="77777777" w:rsidR="0068433A" w:rsidRDefault="0068433A" w:rsidP="004E70A6">
    <w:pPr>
      <w:pStyle w:val="Footer"/>
      <w:tabs>
        <w:tab w:val="clear" w:pos="4680"/>
      </w:tabs>
      <w:ind w:firstLine="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1918136"/>
      <w:docPartObj>
        <w:docPartGallery w:val="Page Numbers (Bottom of Page)"/>
        <w:docPartUnique/>
      </w:docPartObj>
    </w:sdtPr>
    <w:sdtEndPr>
      <w:rPr>
        <w:noProof/>
      </w:rPr>
    </w:sdtEndPr>
    <w:sdtContent>
      <w:p w14:paraId="49AE65FA" w14:textId="1FB5993C" w:rsidR="0068433A" w:rsidRDefault="0068433A">
        <w:pPr>
          <w:pStyle w:val="Footer"/>
          <w:jc w:val="center"/>
        </w:pPr>
        <w:r>
          <w:fldChar w:fldCharType="begin"/>
        </w:r>
        <w:r>
          <w:instrText xml:space="preserve"> PAGE   \* MERGEFORMAT </w:instrText>
        </w:r>
        <w:r>
          <w:fldChar w:fldCharType="separate"/>
        </w:r>
        <w:r w:rsidR="00CE0233">
          <w:rPr>
            <w:noProof/>
          </w:rPr>
          <w:t>87</w:t>
        </w:r>
        <w:r>
          <w:rPr>
            <w:noProof/>
          </w:rPr>
          <w:fldChar w:fldCharType="end"/>
        </w:r>
      </w:p>
    </w:sdtContent>
  </w:sdt>
  <w:p w14:paraId="428B0435" w14:textId="77777777" w:rsidR="0068433A" w:rsidRDefault="0068433A" w:rsidP="00A84094">
    <w:pPr>
      <w:pStyle w:val="Footer"/>
      <w:tabs>
        <w:tab w:val="clear" w:pos="4680"/>
      </w:tabs>
      <w:ind w:firstLine="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A967D" w14:textId="77777777" w:rsidR="00FA3F73" w:rsidRDefault="00FA3F73" w:rsidP="00C21E3A">
      <w:pPr>
        <w:spacing w:line="240" w:lineRule="auto"/>
      </w:pPr>
      <w:r>
        <w:separator/>
      </w:r>
    </w:p>
  </w:footnote>
  <w:footnote w:type="continuationSeparator" w:id="0">
    <w:p w14:paraId="28265307" w14:textId="77777777" w:rsidR="00FA3F73" w:rsidRDefault="00FA3F73" w:rsidP="00C21E3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D4909" w14:textId="77777777" w:rsidR="0068433A" w:rsidRDefault="0068433A">
    <w:pPr>
      <w:pStyle w:val="Header"/>
      <w:jc w:val="right"/>
    </w:pPr>
  </w:p>
  <w:p w14:paraId="0FE79E7D" w14:textId="77777777" w:rsidR="0068433A" w:rsidRDefault="0068433A" w:rsidP="00230893">
    <w:pPr>
      <w:pStyle w:val="Header"/>
      <w:tabs>
        <w:tab w:val="clear" w:pos="4680"/>
      </w:tabs>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810215"/>
      <w:docPartObj>
        <w:docPartGallery w:val="Page Numbers (Top of Page)"/>
        <w:docPartUnique/>
      </w:docPartObj>
    </w:sdtPr>
    <w:sdtEndPr>
      <w:rPr>
        <w:noProof/>
      </w:rPr>
    </w:sdtEndPr>
    <w:sdtContent>
      <w:p w14:paraId="33545CFF" w14:textId="10FFDD32" w:rsidR="0068433A" w:rsidRDefault="0068433A">
        <w:pPr>
          <w:pStyle w:val="Header"/>
          <w:jc w:val="right"/>
        </w:pPr>
        <w:r>
          <w:fldChar w:fldCharType="begin"/>
        </w:r>
        <w:r w:rsidRPr="002B35F3">
          <w:instrText xml:space="preserve"> PAGE   \* MERGEFORMAT </w:instrText>
        </w:r>
        <w:r>
          <w:fldChar w:fldCharType="separate"/>
        </w:r>
        <w:r w:rsidR="00CE0233">
          <w:rPr>
            <w:noProof/>
          </w:rPr>
          <w:t>8</w:t>
        </w:r>
        <w:r>
          <w:rPr>
            <w:noProof/>
          </w:rPr>
          <w:fldChar w:fldCharType="end"/>
        </w:r>
      </w:p>
    </w:sdtContent>
  </w:sdt>
  <w:p w14:paraId="4035ED9E" w14:textId="159F165C" w:rsidR="0068433A" w:rsidRDefault="0068433A" w:rsidP="009A25C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E5273" w14:textId="77777777" w:rsidR="0068433A" w:rsidRDefault="006843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87B71"/>
    <w:multiLevelType w:val="hybridMultilevel"/>
    <w:tmpl w:val="D87E1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2B63311"/>
    <w:multiLevelType w:val="hybridMultilevel"/>
    <w:tmpl w:val="966083F2"/>
    <w:lvl w:ilvl="0" w:tplc="8824366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15:restartNumberingAfterBreak="0">
    <w:nsid w:val="046558B2"/>
    <w:multiLevelType w:val="hybridMultilevel"/>
    <w:tmpl w:val="FDECCADA"/>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5"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2282FF2"/>
    <w:multiLevelType w:val="hybridMultilevel"/>
    <w:tmpl w:val="B1F8EC0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878CF"/>
    <w:multiLevelType w:val="hybridMultilevel"/>
    <w:tmpl w:val="C1AC9AE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36C3F"/>
    <w:multiLevelType w:val="hybridMultilevel"/>
    <w:tmpl w:val="06A2D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0" w15:restartNumberingAfterBreak="0">
    <w:nsid w:val="26FE1D7E"/>
    <w:multiLevelType w:val="hybridMultilevel"/>
    <w:tmpl w:val="535AF744"/>
    <w:lvl w:ilvl="0" w:tplc="0409000F">
      <w:start w:val="1"/>
      <w:numFmt w:val="decimal"/>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1" w15:restartNumberingAfterBreak="0">
    <w:nsid w:val="2B11757E"/>
    <w:multiLevelType w:val="hybridMultilevel"/>
    <w:tmpl w:val="505C55A2"/>
    <w:lvl w:ilvl="0" w:tplc="0409000F">
      <w:start w:val="1"/>
      <w:numFmt w:val="decimal"/>
      <w:lvlText w:val="%1."/>
      <w:lvlJc w:val="left"/>
      <w:pPr>
        <w:ind w:left="360" w:hanging="360"/>
      </w:p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2"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3" w15:restartNumberingAfterBreak="0">
    <w:nsid w:val="351E744F"/>
    <w:multiLevelType w:val="hybridMultilevel"/>
    <w:tmpl w:val="83804784"/>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3295" w:hanging="360"/>
      </w:pPr>
      <w:rPr>
        <w:rFonts w:ascii="Courier New" w:hAnsi="Courier New" w:cs="Courier New" w:hint="default"/>
      </w:rPr>
    </w:lvl>
    <w:lvl w:ilvl="2" w:tplc="04090005" w:tentative="1">
      <w:start w:val="1"/>
      <w:numFmt w:val="bullet"/>
      <w:lvlText w:val=""/>
      <w:lvlJc w:val="left"/>
      <w:pPr>
        <w:ind w:left="4015" w:hanging="360"/>
      </w:pPr>
      <w:rPr>
        <w:rFonts w:ascii="Wingdings" w:hAnsi="Wingdings" w:hint="default"/>
      </w:rPr>
    </w:lvl>
    <w:lvl w:ilvl="3" w:tplc="04090001" w:tentative="1">
      <w:start w:val="1"/>
      <w:numFmt w:val="bullet"/>
      <w:lvlText w:val=""/>
      <w:lvlJc w:val="left"/>
      <w:pPr>
        <w:ind w:left="4735" w:hanging="360"/>
      </w:pPr>
      <w:rPr>
        <w:rFonts w:ascii="Symbol" w:hAnsi="Symbol" w:hint="default"/>
      </w:rPr>
    </w:lvl>
    <w:lvl w:ilvl="4" w:tplc="04090003" w:tentative="1">
      <w:start w:val="1"/>
      <w:numFmt w:val="bullet"/>
      <w:lvlText w:val="o"/>
      <w:lvlJc w:val="left"/>
      <w:pPr>
        <w:ind w:left="5455" w:hanging="360"/>
      </w:pPr>
      <w:rPr>
        <w:rFonts w:ascii="Courier New" w:hAnsi="Courier New" w:cs="Courier New" w:hint="default"/>
      </w:rPr>
    </w:lvl>
    <w:lvl w:ilvl="5" w:tplc="04090005" w:tentative="1">
      <w:start w:val="1"/>
      <w:numFmt w:val="bullet"/>
      <w:lvlText w:val=""/>
      <w:lvlJc w:val="left"/>
      <w:pPr>
        <w:ind w:left="6175" w:hanging="360"/>
      </w:pPr>
      <w:rPr>
        <w:rFonts w:ascii="Wingdings" w:hAnsi="Wingdings" w:hint="default"/>
      </w:rPr>
    </w:lvl>
    <w:lvl w:ilvl="6" w:tplc="04090001" w:tentative="1">
      <w:start w:val="1"/>
      <w:numFmt w:val="bullet"/>
      <w:lvlText w:val=""/>
      <w:lvlJc w:val="left"/>
      <w:pPr>
        <w:ind w:left="6895" w:hanging="360"/>
      </w:pPr>
      <w:rPr>
        <w:rFonts w:ascii="Symbol" w:hAnsi="Symbol" w:hint="default"/>
      </w:rPr>
    </w:lvl>
    <w:lvl w:ilvl="7" w:tplc="04090003" w:tentative="1">
      <w:start w:val="1"/>
      <w:numFmt w:val="bullet"/>
      <w:lvlText w:val="o"/>
      <w:lvlJc w:val="left"/>
      <w:pPr>
        <w:ind w:left="7615" w:hanging="360"/>
      </w:pPr>
      <w:rPr>
        <w:rFonts w:ascii="Courier New" w:hAnsi="Courier New" w:cs="Courier New" w:hint="default"/>
      </w:rPr>
    </w:lvl>
    <w:lvl w:ilvl="8" w:tplc="04090005" w:tentative="1">
      <w:start w:val="1"/>
      <w:numFmt w:val="bullet"/>
      <w:lvlText w:val=""/>
      <w:lvlJc w:val="left"/>
      <w:pPr>
        <w:ind w:left="8335" w:hanging="360"/>
      </w:pPr>
      <w:rPr>
        <w:rFonts w:ascii="Wingdings" w:hAnsi="Wingdings" w:hint="default"/>
      </w:rPr>
    </w:lvl>
  </w:abstractNum>
  <w:abstractNum w:abstractNumId="14" w15:restartNumberingAfterBreak="0">
    <w:nsid w:val="37E921C5"/>
    <w:multiLevelType w:val="hybridMultilevel"/>
    <w:tmpl w:val="474C9A6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80851FA"/>
    <w:multiLevelType w:val="hybridMultilevel"/>
    <w:tmpl w:val="C1AC9AE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C576D"/>
    <w:multiLevelType w:val="multilevel"/>
    <w:tmpl w:val="AD8E93B8"/>
    <w:numStyleLink w:val="Style6"/>
  </w:abstractNum>
  <w:abstractNum w:abstractNumId="17"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8" w15:restartNumberingAfterBreak="0">
    <w:nsid w:val="39DD0F22"/>
    <w:multiLevelType w:val="hybridMultilevel"/>
    <w:tmpl w:val="4CB65A6E"/>
    <w:lvl w:ilvl="0" w:tplc="0409000F">
      <w:start w:val="1"/>
      <w:numFmt w:val="decimal"/>
      <w:lvlText w:val="%1."/>
      <w:lvlJc w:val="left"/>
      <w:pPr>
        <w:ind w:left="928"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D1513F3"/>
    <w:multiLevelType w:val="hybridMultilevel"/>
    <w:tmpl w:val="0AA6DE36"/>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1" w15:restartNumberingAfterBreak="0">
    <w:nsid w:val="427A0BC9"/>
    <w:multiLevelType w:val="multilevel"/>
    <w:tmpl w:val="00341822"/>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D95344"/>
    <w:multiLevelType w:val="hybridMultilevel"/>
    <w:tmpl w:val="3612A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2774A5"/>
    <w:multiLevelType w:val="hybridMultilevel"/>
    <w:tmpl w:val="B442FCA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44207F"/>
    <w:multiLevelType w:val="multilevel"/>
    <w:tmpl w:val="AD8E93B8"/>
    <w:styleLink w:val="Style6"/>
    <w:lvl w:ilvl="0">
      <w:start w:val="5"/>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CC27797"/>
    <w:multiLevelType w:val="hybridMultilevel"/>
    <w:tmpl w:val="71E84706"/>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7" w15:restartNumberingAfterBreak="0">
    <w:nsid w:val="4E3A3AA9"/>
    <w:multiLevelType w:val="hybridMultilevel"/>
    <w:tmpl w:val="5D0E4ECE"/>
    <w:lvl w:ilvl="0" w:tplc="0409000F">
      <w:start w:val="1"/>
      <w:numFmt w:val="decimal"/>
      <w:lvlText w:val="%1."/>
      <w:lvlJc w:val="left"/>
      <w:pPr>
        <w:ind w:left="928"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8" w15:restartNumberingAfterBreak="0">
    <w:nsid w:val="552C4DEC"/>
    <w:multiLevelType w:val="hybridMultilevel"/>
    <w:tmpl w:val="4078C7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5C8262F"/>
    <w:multiLevelType w:val="hybridMultilevel"/>
    <w:tmpl w:val="1298A3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7EA6B7E"/>
    <w:multiLevelType w:val="hybridMultilevel"/>
    <w:tmpl w:val="FEDE3B80"/>
    <w:lvl w:ilvl="0" w:tplc="40A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A426661"/>
    <w:multiLevelType w:val="hybridMultilevel"/>
    <w:tmpl w:val="DB4A4E04"/>
    <w:lvl w:ilvl="0" w:tplc="04090019">
      <w:start w:val="1"/>
      <w:numFmt w:val="lowerLetter"/>
      <w:lvlText w:val="%1."/>
      <w:lvlJc w:val="left"/>
      <w:pPr>
        <w:ind w:left="720" w:hanging="360"/>
      </w:pPr>
      <w:rPr>
        <w:lang w:val="id-I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16A04"/>
    <w:multiLevelType w:val="hybridMultilevel"/>
    <w:tmpl w:val="E4D0A10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696F78"/>
    <w:multiLevelType w:val="hybridMultilevel"/>
    <w:tmpl w:val="27A8C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563CDE"/>
    <w:multiLevelType w:val="multilevel"/>
    <w:tmpl w:val="D9FAEE60"/>
    <w:lvl w:ilvl="0">
      <w:start w:val="1"/>
      <w:numFmt w:val="upperRoman"/>
      <w:pStyle w:val="Heading1"/>
      <w:suff w:val="space"/>
      <w:lvlText w:val="BAB %1"/>
      <w:lvlJc w:val="left"/>
      <w:pPr>
        <w:ind w:left="432" w:hanging="432"/>
      </w:pPr>
      <w:rPr>
        <w:rFonts w:ascii="Times New Roman" w:hAnsi="Times New Roman" w:hint="default"/>
        <w:b/>
        <w:i w:val="0"/>
        <w:sz w:val="28"/>
      </w:rPr>
    </w:lvl>
    <w:lvl w:ilvl="1">
      <w:start w:val="1"/>
      <w:numFmt w:val="decimal"/>
      <w:pStyle w:val="Heading2"/>
      <w:isLgl/>
      <w:suff w:val="space"/>
      <w:lvlText w:val="%1.%2"/>
      <w:lvlJc w:val="left"/>
      <w:pPr>
        <w:ind w:left="576" w:hanging="576"/>
      </w:pPr>
      <w:rPr>
        <w:rFonts w:hint="default"/>
      </w:rPr>
    </w:lvl>
    <w:lvl w:ilvl="2">
      <w:start w:val="1"/>
      <w:numFmt w:val="decimal"/>
      <w:pStyle w:val="Heading3"/>
      <w:isLgl/>
      <w:suff w:val="space"/>
      <w:lvlText w:val="%1.%2.%3"/>
      <w:lvlJc w:val="left"/>
      <w:pPr>
        <w:ind w:left="720" w:hanging="720"/>
      </w:pPr>
      <w:rPr>
        <w:rFonts w:hint="default"/>
        <w:lang w:val="en-ID"/>
      </w:rPr>
    </w:lvl>
    <w:lvl w:ilvl="3">
      <w:start w:val="1"/>
      <w:numFmt w:val="decimal"/>
      <w:pStyle w:val="Heading4"/>
      <w:isLgl/>
      <w:suff w:val="space"/>
      <w:lvlText w:val="%1.%2.%3.%4"/>
      <w:lvlJc w:val="left"/>
      <w:pPr>
        <w:ind w:left="864" w:hanging="864"/>
      </w:pPr>
      <w:rPr>
        <w:rFonts w:hint="default"/>
        <w:lang w:val="en-U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62A467FA"/>
    <w:multiLevelType w:val="hybridMultilevel"/>
    <w:tmpl w:val="7DB6345E"/>
    <w:lvl w:ilvl="0" w:tplc="4E98AB86">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543CC3"/>
    <w:multiLevelType w:val="hybridMultilevel"/>
    <w:tmpl w:val="535AF744"/>
    <w:lvl w:ilvl="0" w:tplc="0409000F">
      <w:start w:val="1"/>
      <w:numFmt w:val="decimal"/>
      <w:lvlText w:val="%1."/>
      <w:lvlJc w:val="left"/>
      <w:pPr>
        <w:ind w:left="1077"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7"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8" w15:restartNumberingAfterBreak="0">
    <w:nsid w:val="754C4473"/>
    <w:multiLevelType w:val="hybridMultilevel"/>
    <w:tmpl w:val="58D8E7B2"/>
    <w:lvl w:ilvl="0" w:tplc="4E98AB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0F">
      <w:start w:val="1"/>
      <w:numFmt w:val="decimal"/>
      <w:lvlText w:val="%8."/>
      <w:lvlJc w:val="left"/>
      <w:pPr>
        <w:ind w:left="644" w:hanging="360"/>
      </w:pPr>
    </w:lvl>
    <w:lvl w:ilvl="8" w:tplc="0409001B" w:tentative="1">
      <w:start w:val="1"/>
      <w:numFmt w:val="lowerRoman"/>
      <w:lvlText w:val="%9."/>
      <w:lvlJc w:val="right"/>
      <w:pPr>
        <w:ind w:left="7200" w:hanging="180"/>
      </w:pPr>
    </w:lvl>
  </w:abstractNum>
  <w:abstractNum w:abstractNumId="39" w15:restartNumberingAfterBreak="0">
    <w:nsid w:val="78121748"/>
    <w:multiLevelType w:val="multilevel"/>
    <w:tmpl w:val="74D0B95E"/>
    <w:lvl w:ilvl="0">
      <w:start w:val="1"/>
      <w:numFmt w:val="upperRoman"/>
      <w:suff w:val="space"/>
      <w:lvlText w:val="BAB %1"/>
      <w:lvlJc w:val="left"/>
      <w:pPr>
        <w:ind w:left="360" w:hanging="360"/>
      </w:pPr>
      <w:rPr>
        <w:rFonts w:hint="default"/>
      </w:rPr>
    </w:lvl>
    <w:lvl w:ilvl="1">
      <w:start w:val="1"/>
      <w:numFmt w:val="decimal"/>
      <w:isLgl/>
      <w:lvlText w:val="%1.%2"/>
      <w:lvlJc w:val="left"/>
      <w:pPr>
        <w:ind w:left="357" w:hanging="357"/>
      </w:pPr>
      <w:rPr>
        <w:rFonts w:hint="default"/>
      </w:rPr>
    </w:lvl>
    <w:lvl w:ilvl="2">
      <w:start w:val="1"/>
      <w:numFmt w:val="decimal"/>
      <w:isLgl/>
      <w:lvlText w:val="%1.%2.%3"/>
      <w:lvlJc w:val="left"/>
      <w:pPr>
        <w:ind w:left="357" w:hanging="357"/>
      </w:pPr>
      <w:rPr>
        <w:rFonts w:hint="default"/>
      </w:rPr>
    </w:lvl>
    <w:lvl w:ilvl="3">
      <w:start w:val="1"/>
      <w:numFmt w:val="decimal"/>
      <w:isLgl/>
      <w:lvlText w:val="%1.%2.%3.%4"/>
      <w:lvlJc w:val="left"/>
      <w:pPr>
        <w:ind w:left="357" w:hanging="35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86"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4"/>
  </w:num>
  <w:num w:numId="2">
    <w:abstractNumId w:val="17"/>
  </w:num>
  <w:num w:numId="3">
    <w:abstractNumId w:val="37"/>
  </w:num>
  <w:num w:numId="4">
    <w:abstractNumId w:val="9"/>
  </w:num>
  <w:num w:numId="5">
    <w:abstractNumId w:val="3"/>
  </w:num>
  <w:num w:numId="6">
    <w:abstractNumId w:val="19"/>
  </w:num>
  <w:num w:numId="7">
    <w:abstractNumId w:val="21"/>
  </w:num>
  <w:num w:numId="8">
    <w:abstractNumId w:val="41"/>
  </w:num>
  <w:num w:numId="9">
    <w:abstractNumId w:val="5"/>
  </w:num>
  <w:num w:numId="10">
    <w:abstractNumId w:val="16"/>
    <w:lvlOverride w:ilvl="0">
      <w:lvl w:ilvl="0">
        <w:start w:val="5"/>
        <w:numFmt w:val="decimal"/>
        <w:lvlText w:val="%1."/>
        <w:lvlJc w:val="left"/>
        <w:pPr>
          <w:ind w:left="360" w:hanging="360"/>
        </w:pPr>
      </w:lvl>
    </w:lvlOverride>
    <w:lvlOverride w:ilvl="1">
      <w:lvl w:ilvl="1">
        <w:start w:val="1"/>
        <w:numFmt w:val="decimal"/>
        <w:lvlText w:val="%1.%2."/>
        <w:lvlJc w:val="left"/>
        <w:pPr>
          <w:ind w:left="43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12"/>
  </w:num>
  <w:num w:numId="12">
    <w:abstractNumId w:val="40"/>
  </w:num>
  <w:num w:numId="13">
    <w:abstractNumId w:val="0"/>
  </w:num>
  <w:num w:numId="14">
    <w:abstractNumId w:val="31"/>
  </w:num>
  <w:num w:numId="15">
    <w:abstractNumId w:val="39"/>
  </w:num>
  <w:num w:numId="16">
    <w:abstractNumId w:val="13"/>
  </w:num>
  <w:num w:numId="17">
    <w:abstractNumId w:val="22"/>
  </w:num>
  <w:num w:numId="18">
    <w:abstractNumId w:val="6"/>
  </w:num>
  <w:num w:numId="19">
    <w:abstractNumId w:val="15"/>
  </w:num>
  <w:num w:numId="20">
    <w:abstractNumId w:val="30"/>
  </w:num>
  <w:num w:numId="21">
    <w:abstractNumId w:val="23"/>
  </w:num>
  <w:num w:numId="22">
    <w:abstractNumId w:val="2"/>
  </w:num>
  <w:num w:numId="23">
    <w:abstractNumId w:val="35"/>
  </w:num>
  <w:num w:numId="24">
    <w:abstractNumId w:val="10"/>
  </w:num>
  <w:num w:numId="25">
    <w:abstractNumId w:val="36"/>
  </w:num>
  <w:num w:numId="26">
    <w:abstractNumId w:val="4"/>
  </w:num>
  <w:num w:numId="27">
    <w:abstractNumId w:val="38"/>
  </w:num>
  <w:num w:numId="28">
    <w:abstractNumId w:val="14"/>
  </w:num>
  <w:num w:numId="29">
    <w:abstractNumId w:val="29"/>
  </w:num>
  <w:num w:numId="30">
    <w:abstractNumId w:val="8"/>
  </w:num>
  <w:num w:numId="31">
    <w:abstractNumId w:val="33"/>
  </w:num>
  <w:num w:numId="32">
    <w:abstractNumId w:val="34"/>
  </w:num>
  <w:num w:numId="33">
    <w:abstractNumId w:val="26"/>
  </w:num>
  <w:num w:numId="34">
    <w:abstractNumId w:val="27"/>
  </w:num>
  <w:num w:numId="35">
    <w:abstractNumId w:val="32"/>
  </w:num>
  <w:num w:numId="36">
    <w:abstractNumId w:val="7"/>
  </w:num>
  <w:num w:numId="37">
    <w:abstractNumId w:val="28"/>
  </w:num>
  <w:num w:numId="38">
    <w:abstractNumId w:val="18"/>
  </w:num>
  <w:num w:numId="39">
    <w:abstractNumId w:val="11"/>
  </w:num>
  <w:num w:numId="40">
    <w:abstractNumId w:val="20"/>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5"/>
      <w:lvl w:ilvl="0">
        <w:start w:val="5"/>
        <w:numFmt w:val="decimal"/>
        <w:lvlText w:val="%1."/>
        <w:lvlJc w:val="left"/>
        <w:pPr>
          <w:ind w:left="360" w:hanging="360"/>
        </w:pPr>
      </w:lvl>
    </w:lvlOverride>
    <w:lvlOverride w:ilvl="1">
      <w:startOverride w:val="1"/>
      <w:lvl w:ilvl="1">
        <w:start w:val="1"/>
        <w:numFmt w:val="decimal"/>
        <w:lvlText w:val="%1.%2."/>
        <w:lvlJc w:val="left"/>
        <w:pPr>
          <w:ind w:left="432" w:hanging="432"/>
        </w:p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06B53"/>
    <w:rsid w:val="00011B73"/>
    <w:rsid w:val="00016865"/>
    <w:rsid w:val="0002118F"/>
    <w:rsid w:val="00021E51"/>
    <w:rsid w:val="00031F56"/>
    <w:rsid w:val="00035673"/>
    <w:rsid w:val="000357F7"/>
    <w:rsid w:val="00035A18"/>
    <w:rsid w:val="00040FD4"/>
    <w:rsid w:val="00041762"/>
    <w:rsid w:val="00046A5A"/>
    <w:rsid w:val="00052557"/>
    <w:rsid w:val="000535D0"/>
    <w:rsid w:val="0006135E"/>
    <w:rsid w:val="00061A6A"/>
    <w:rsid w:val="00061DAC"/>
    <w:rsid w:val="00063B45"/>
    <w:rsid w:val="00067637"/>
    <w:rsid w:val="000719DA"/>
    <w:rsid w:val="000801F9"/>
    <w:rsid w:val="00080ED0"/>
    <w:rsid w:val="000824D8"/>
    <w:rsid w:val="00084A4E"/>
    <w:rsid w:val="00086C46"/>
    <w:rsid w:val="0009470B"/>
    <w:rsid w:val="000963C5"/>
    <w:rsid w:val="000A12E0"/>
    <w:rsid w:val="000A6787"/>
    <w:rsid w:val="000B13B5"/>
    <w:rsid w:val="000B3924"/>
    <w:rsid w:val="000B6972"/>
    <w:rsid w:val="000C1687"/>
    <w:rsid w:val="000C6988"/>
    <w:rsid w:val="000C7D58"/>
    <w:rsid w:val="000D1800"/>
    <w:rsid w:val="000D464B"/>
    <w:rsid w:val="000D6562"/>
    <w:rsid w:val="000E1060"/>
    <w:rsid w:val="000E2D88"/>
    <w:rsid w:val="000E3B0C"/>
    <w:rsid w:val="000E7E8B"/>
    <w:rsid w:val="000F161D"/>
    <w:rsid w:val="000F1D25"/>
    <w:rsid w:val="000F317D"/>
    <w:rsid w:val="000F39EA"/>
    <w:rsid w:val="00111935"/>
    <w:rsid w:val="00113C02"/>
    <w:rsid w:val="001142CE"/>
    <w:rsid w:val="00115787"/>
    <w:rsid w:val="001162E6"/>
    <w:rsid w:val="0012064C"/>
    <w:rsid w:val="00124831"/>
    <w:rsid w:val="001252F0"/>
    <w:rsid w:val="001256DC"/>
    <w:rsid w:val="001312D5"/>
    <w:rsid w:val="00133474"/>
    <w:rsid w:val="00135700"/>
    <w:rsid w:val="001411E4"/>
    <w:rsid w:val="0014253B"/>
    <w:rsid w:val="00150AC0"/>
    <w:rsid w:val="001517E5"/>
    <w:rsid w:val="00155135"/>
    <w:rsid w:val="0015645C"/>
    <w:rsid w:val="001566C4"/>
    <w:rsid w:val="001724F3"/>
    <w:rsid w:val="00173A4A"/>
    <w:rsid w:val="00176560"/>
    <w:rsid w:val="00186398"/>
    <w:rsid w:val="00186E91"/>
    <w:rsid w:val="00193301"/>
    <w:rsid w:val="001A0CE1"/>
    <w:rsid w:val="001A2314"/>
    <w:rsid w:val="001A5AD3"/>
    <w:rsid w:val="001B3B56"/>
    <w:rsid w:val="001B3D54"/>
    <w:rsid w:val="001C0BD3"/>
    <w:rsid w:val="001D09FC"/>
    <w:rsid w:val="001D21EF"/>
    <w:rsid w:val="001E1810"/>
    <w:rsid w:val="001E561E"/>
    <w:rsid w:val="001E693F"/>
    <w:rsid w:val="001E7A33"/>
    <w:rsid w:val="001F1016"/>
    <w:rsid w:val="001F267A"/>
    <w:rsid w:val="001F2BCF"/>
    <w:rsid w:val="001F5EF8"/>
    <w:rsid w:val="001F7AFD"/>
    <w:rsid w:val="001F7CF5"/>
    <w:rsid w:val="0020113A"/>
    <w:rsid w:val="00202306"/>
    <w:rsid w:val="00205DA9"/>
    <w:rsid w:val="002149F9"/>
    <w:rsid w:val="00214F8D"/>
    <w:rsid w:val="00215FA0"/>
    <w:rsid w:val="002175CC"/>
    <w:rsid w:val="002222A4"/>
    <w:rsid w:val="00222918"/>
    <w:rsid w:val="00223A8F"/>
    <w:rsid w:val="002271DA"/>
    <w:rsid w:val="00230893"/>
    <w:rsid w:val="002323F8"/>
    <w:rsid w:val="00237035"/>
    <w:rsid w:val="00241B97"/>
    <w:rsid w:val="00245CD3"/>
    <w:rsid w:val="00256504"/>
    <w:rsid w:val="002640E2"/>
    <w:rsid w:val="00264B39"/>
    <w:rsid w:val="0026698C"/>
    <w:rsid w:val="00266FBB"/>
    <w:rsid w:val="00271BC4"/>
    <w:rsid w:val="002741A5"/>
    <w:rsid w:val="00275EAB"/>
    <w:rsid w:val="002765C5"/>
    <w:rsid w:val="00285AAA"/>
    <w:rsid w:val="002935CA"/>
    <w:rsid w:val="00295168"/>
    <w:rsid w:val="00297AEA"/>
    <w:rsid w:val="002A1345"/>
    <w:rsid w:val="002A1CE1"/>
    <w:rsid w:val="002A412D"/>
    <w:rsid w:val="002A67FA"/>
    <w:rsid w:val="002B35F3"/>
    <w:rsid w:val="002B3ECA"/>
    <w:rsid w:val="002B5105"/>
    <w:rsid w:val="002C2030"/>
    <w:rsid w:val="002C2067"/>
    <w:rsid w:val="002C417F"/>
    <w:rsid w:val="002D2FF5"/>
    <w:rsid w:val="002E4BB0"/>
    <w:rsid w:val="002E568B"/>
    <w:rsid w:val="002E630A"/>
    <w:rsid w:val="002F0BC4"/>
    <w:rsid w:val="002F16F0"/>
    <w:rsid w:val="002F16FC"/>
    <w:rsid w:val="002F7AF8"/>
    <w:rsid w:val="002F7D0C"/>
    <w:rsid w:val="0030382E"/>
    <w:rsid w:val="003065EC"/>
    <w:rsid w:val="0030765F"/>
    <w:rsid w:val="00307CE8"/>
    <w:rsid w:val="00312578"/>
    <w:rsid w:val="00323B13"/>
    <w:rsid w:val="00323D84"/>
    <w:rsid w:val="00324F48"/>
    <w:rsid w:val="00325FD1"/>
    <w:rsid w:val="003374AF"/>
    <w:rsid w:val="003426B9"/>
    <w:rsid w:val="0034416A"/>
    <w:rsid w:val="00346791"/>
    <w:rsid w:val="003477FD"/>
    <w:rsid w:val="00350FF5"/>
    <w:rsid w:val="00351475"/>
    <w:rsid w:val="00351F01"/>
    <w:rsid w:val="003543CA"/>
    <w:rsid w:val="003668CD"/>
    <w:rsid w:val="00370302"/>
    <w:rsid w:val="003732C0"/>
    <w:rsid w:val="0037540F"/>
    <w:rsid w:val="0037725F"/>
    <w:rsid w:val="0038270B"/>
    <w:rsid w:val="00385CFE"/>
    <w:rsid w:val="00394E77"/>
    <w:rsid w:val="00394E95"/>
    <w:rsid w:val="003A20DE"/>
    <w:rsid w:val="003A3B9D"/>
    <w:rsid w:val="003B6CA0"/>
    <w:rsid w:val="003B6E36"/>
    <w:rsid w:val="003C155A"/>
    <w:rsid w:val="003C4BDB"/>
    <w:rsid w:val="003D15BB"/>
    <w:rsid w:val="003D288E"/>
    <w:rsid w:val="003D2AC4"/>
    <w:rsid w:val="003D5482"/>
    <w:rsid w:val="003E2771"/>
    <w:rsid w:val="003F0B68"/>
    <w:rsid w:val="0040182E"/>
    <w:rsid w:val="00403032"/>
    <w:rsid w:val="00403134"/>
    <w:rsid w:val="00404CE4"/>
    <w:rsid w:val="0041033A"/>
    <w:rsid w:val="004233AE"/>
    <w:rsid w:val="0043012C"/>
    <w:rsid w:val="00433DDB"/>
    <w:rsid w:val="0043427E"/>
    <w:rsid w:val="0043540C"/>
    <w:rsid w:val="00442D96"/>
    <w:rsid w:val="0044437B"/>
    <w:rsid w:val="0045327B"/>
    <w:rsid w:val="00460AC6"/>
    <w:rsid w:val="004648A2"/>
    <w:rsid w:val="0047530F"/>
    <w:rsid w:val="0048645D"/>
    <w:rsid w:val="00492CE3"/>
    <w:rsid w:val="00494109"/>
    <w:rsid w:val="004B43A7"/>
    <w:rsid w:val="004C2C21"/>
    <w:rsid w:val="004C40FD"/>
    <w:rsid w:val="004D0601"/>
    <w:rsid w:val="004D2681"/>
    <w:rsid w:val="004E2BBA"/>
    <w:rsid w:val="004E70A6"/>
    <w:rsid w:val="004E7ED8"/>
    <w:rsid w:val="004F2B8A"/>
    <w:rsid w:val="004F4E7A"/>
    <w:rsid w:val="0050134F"/>
    <w:rsid w:val="00506735"/>
    <w:rsid w:val="00506816"/>
    <w:rsid w:val="00511467"/>
    <w:rsid w:val="00515770"/>
    <w:rsid w:val="00520804"/>
    <w:rsid w:val="0052217E"/>
    <w:rsid w:val="0052704E"/>
    <w:rsid w:val="00530303"/>
    <w:rsid w:val="00530BE9"/>
    <w:rsid w:val="00530FD7"/>
    <w:rsid w:val="005312FA"/>
    <w:rsid w:val="005325B6"/>
    <w:rsid w:val="005375E7"/>
    <w:rsid w:val="00541CC2"/>
    <w:rsid w:val="005472D8"/>
    <w:rsid w:val="0055151F"/>
    <w:rsid w:val="00556604"/>
    <w:rsid w:val="0056406E"/>
    <w:rsid w:val="00565886"/>
    <w:rsid w:val="005664F1"/>
    <w:rsid w:val="00567D37"/>
    <w:rsid w:val="00571E4D"/>
    <w:rsid w:val="00573FFF"/>
    <w:rsid w:val="005851E3"/>
    <w:rsid w:val="00590082"/>
    <w:rsid w:val="00591F26"/>
    <w:rsid w:val="00593065"/>
    <w:rsid w:val="00597B74"/>
    <w:rsid w:val="005A0647"/>
    <w:rsid w:val="005A0DA7"/>
    <w:rsid w:val="005A13F8"/>
    <w:rsid w:val="005A2178"/>
    <w:rsid w:val="005A4E77"/>
    <w:rsid w:val="005A5AA1"/>
    <w:rsid w:val="005B0375"/>
    <w:rsid w:val="005B7EF2"/>
    <w:rsid w:val="005C068F"/>
    <w:rsid w:val="005C32C1"/>
    <w:rsid w:val="005D0FE8"/>
    <w:rsid w:val="005D3942"/>
    <w:rsid w:val="005D781B"/>
    <w:rsid w:val="005E0A63"/>
    <w:rsid w:val="005E3422"/>
    <w:rsid w:val="005E588E"/>
    <w:rsid w:val="005E5918"/>
    <w:rsid w:val="005E6426"/>
    <w:rsid w:val="005F0745"/>
    <w:rsid w:val="005F16D1"/>
    <w:rsid w:val="005F3DEF"/>
    <w:rsid w:val="006064CB"/>
    <w:rsid w:val="00606C28"/>
    <w:rsid w:val="00624493"/>
    <w:rsid w:val="00624641"/>
    <w:rsid w:val="0062486C"/>
    <w:rsid w:val="006250CF"/>
    <w:rsid w:val="00632EC2"/>
    <w:rsid w:val="00641945"/>
    <w:rsid w:val="00644350"/>
    <w:rsid w:val="00644E4A"/>
    <w:rsid w:val="00645E60"/>
    <w:rsid w:val="0064664C"/>
    <w:rsid w:val="00657760"/>
    <w:rsid w:val="006634DD"/>
    <w:rsid w:val="00666805"/>
    <w:rsid w:val="0067174F"/>
    <w:rsid w:val="00673420"/>
    <w:rsid w:val="006814AE"/>
    <w:rsid w:val="006821FC"/>
    <w:rsid w:val="0068433A"/>
    <w:rsid w:val="0069212A"/>
    <w:rsid w:val="006A08C5"/>
    <w:rsid w:val="006A459D"/>
    <w:rsid w:val="006B2988"/>
    <w:rsid w:val="006B4869"/>
    <w:rsid w:val="006B4D5B"/>
    <w:rsid w:val="006C095F"/>
    <w:rsid w:val="006C1CA1"/>
    <w:rsid w:val="006C6AAB"/>
    <w:rsid w:val="006C798D"/>
    <w:rsid w:val="006D0DD3"/>
    <w:rsid w:val="006D6DFE"/>
    <w:rsid w:val="006D6F40"/>
    <w:rsid w:val="006E11D7"/>
    <w:rsid w:val="006E3329"/>
    <w:rsid w:val="006E3362"/>
    <w:rsid w:val="006F5B1D"/>
    <w:rsid w:val="00700693"/>
    <w:rsid w:val="00700B30"/>
    <w:rsid w:val="007032E5"/>
    <w:rsid w:val="00703AAE"/>
    <w:rsid w:val="00711D71"/>
    <w:rsid w:val="0071304C"/>
    <w:rsid w:val="00714F12"/>
    <w:rsid w:val="00716D03"/>
    <w:rsid w:val="007208C2"/>
    <w:rsid w:val="00722559"/>
    <w:rsid w:val="0072377E"/>
    <w:rsid w:val="0072748F"/>
    <w:rsid w:val="00736B5F"/>
    <w:rsid w:val="00737463"/>
    <w:rsid w:val="007406E1"/>
    <w:rsid w:val="00743B8C"/>
    <w:rsid w:val="00745FDF"/>
    <w:rsid w:val="00746386"/>
    <w:rsid w:val="00746542"/>
    <w:rsid w:val="007515F6"/>
    <w:rsid w:val="00751DD4"/>
    <w:rsid w:val="00752E9B"/>
    <w:rsid w:val="007622CB"/>
    <w:rsid w:val="00762F55"/>
    <w:rsid w:val="00763B9C"/>
    <w:rsid w:val="0076542F"/>
    <w:rsid w:val="0077359C"/>
    <w:rsid w:val="0077405C"/>
    <w:rsid w:val="007843C8"/>
    <w:rsid w:val="007A0150"/>
    <w:rsid w:val="007A3DA1"/>
    <w:rsid w:val="007A3DB5"/>
    <w:rsid w:val="007B2870"/>
    <w:rsid w:val="007B729F"/>
    <w:rsid w:val="007C12E7"/>
    <w:rsid w:val="007C174D"/>
    <w:rsid w:val="007C1E9B"/>
    <w:rsid w:val="007C5499"/>
    <w:rsid w:val="007C7631"/>
    <w:rsid w:val="007D3412"/>
    <w:rsid w:val="007D5878"/>
    <w:rsid w:val="007D639A"/>
    <w:rsid w:val="007D734A"/>
    <w:rsid w:val="007F00B0"/>
    <w:rsid w:val="007F0AFD"/>
    <w:rsid w:val="007F442A"/>
    <w:rsid w:val="00800319"/>
    <w:rsid w:val="00802295"/>
    <w:rsid w:val="00804550"/>
    <w:rsid w:val="0080490C"/>
    <w:rsid w:val="00807EA5"/>
    <w:rsid w:val="0081103D"/>
    <w:rsid w:val="008142D7"/>
    <w:rsid w:val="008213D9"/>
    <w:rsid w:val="008362E2"/>
    <w:rsid w:val="00836648"/>
    <w:rsid w:val="00836722"/>
    <w:rsid w:val="00843721"/>
    <w:rsid w:val="008453AB"/>
    <w:rsid w:val="008543A4"/>
    <w:rsid w:val="00856B6B"/>
    <w:rsid w:val="008575A4"/>
    <w:rsid w:val="00862968"/>
    <w:rsid w:val="0086432D"/>
    <w:rsid w:val="00874F3F"/>
    <w:rsid w:val="00877322"/>
    <w:rsid w:val="00881E6E"/>
    <w:rsid w:val="008834D9"/>
    <w:rsid w:val="00883679"/>
    <w:rsid w:val="008874D9"/>
    <w:rsid w:val="00887D60"/>
    <w:rsid w:val="0089649B"/>
    <w:rsid w:val="008A77EF"/>
    <w:rsid w:val="008B17DC"/>
    <w:rsid w:val="008B44EF"/>
    <w:rsid w:val="008C4DFA"/>
    <w:rsid w:val="008C58E0"/>
    <w:rsid w:val="008C6D9A"/>
    <w:rsid w:val="008C7D98"/>
    <w:rsid w:val="008D2E8E"/>
    <w:rsid w:val="008D305C"/>
    <w:rsid w:val="008D4185"/>
    <w:rsid w:val="008D71F9"/>
    <w:rsid w:val="008E7640"/>
    <w:rsid w:val="008F4ABA"/>
    <w:rsid w:val="00905A2A"/>
    <w:rsid w:val="00906B28"/>
    <w:rsid w:val="009073C7"/>
    <w:rsid w:val="00913167"/>
    <w:rsid w:val="00913F2E"/>
    <w:rsid w:val="00914455"/>
    <w:rsid w:val="009170E7"/>
    <w:rsid w:val="0092447D"/>
    <w:rsid w:val="00926ED1"/>
    <w:rsid w:val="0092779D"/>
    <w:rsid w:val="00936CFF"/>
    <w:rsid w:val="0093768A"/>
    <w:rsid w:val="00937F98"/>
    <w:rsid w:val="009409D9"/>
    <w:rsid w:val="00941D0D"/>
    <w:rsid w:val="00941DF9"/>
    <w:rsid w:val="00943F05"/>
    <w:rsid w:val="00954A81"/>
    <w:rsid w:val="00954F10"/>
    <w:rsid w:val="00955A40"/>
    <w:rsid w:val="00956D2E"/>
    <w:rsid w:val="009604F1"/>
    <w:rsid w:val="009622DE"/>
    <w:rsid w:val="0096291C"/>
    <w:rsid w:val="009665DA"/>
    <w:rsid w:val="00970345"/>
    <w:rsid w:val="00980A8A"/>
    <w:rsid w:val="0099024B"/>
    <w:rsid w:val="0099489A"/>
    <w:rsid w:val="00994B33"/>
    <w:rsid w:val="009953B9"/>
    <w:rsid w:val="00995F07"/>
    <w:rsid w:val="0099734A"/>
    <w:rsid w:val="009978BC"/>
    <w:rsid w:val="009A25CB"/>
    <w:rsid w:val="009A50BA"/>
    <w:rsid w:val="009B042A"/>
    <w:rsid w:val="009B1BEA"/>
    <w:rsid w:val="009B2AFA"/>
    <w:rsid w:val="009B2BC6"/>
    <w:rsid w:val="009B3BA6"/>
    <w:rsid w:val="009B6F39"/>
    <w:rsid w:val="009C0185"/>
    <w:rsid w:val="009C07A2"/>
    <w:rsid w:val="009D1DA3"/>
    <w:rsid w:val="009E0929"/>
    <w:rsid w:val="009E282F"/>
    <w:rsid w:val="009E79D5"/>
    <w:rsid w:val="009F0966"/>
    <w:rsid w:val="009F0F9E"/>
    <w:rsid w:val="009F228D"/>
    <w:rsid w:val="009F32C7"/>
    <w:rsid w:val="009F7154"/>
    <w:rsid w:val="00A05E71"/>
    <w:rsid w:val="00A25564"/>
    <w:rsid w:val="00A301B1"/>
    <w:rsid w:val="00A316DC"/>
    <w:rsid w:val="00A31CA3"/>
    <w:rsid w:val="00A36483"/>
    <w:rsid w:val="00A36D16"/>
    <w:rsid w:val="00A40BAB"/>
    <w:rsid w:val="00A41229"/>
    <w:rsid w:val="00A44773"/>
    <w:rsid w:val="00A44B11"/>
    <w:rsid w:val="00A468F4"/>
    <w:rsid w:val="00A46CD7"/>
    <w:rsid w:val="00A531D1"/>
    <w:rsid w:val="00A55434"/>
    <w:rsid w:val="00A60D0D"/>
    <w:rsid w:val="00A624AB"/>
    <w:rsid w:val="00A62AAF"/>
    <w:rsid w:val="00A641DE"/>
    <w:rsid w:val="00A803AD"/>
    <w:rsid w:val="00A80FD5"/>
    <w:rsid w:val="00A81184"/>
    <w:rsid w:val="00A81A25"/>
    <w:rsid w:val="00A828F9"/>
    <w:rsid w:val="00A84094"/>
    <w:rsid w:val="00A93EF9"/>
    <w:rsid w:val="00A93FC5"/>
    <w:rsid w:val="00A94BDC"/>
    <w:rsid w:val="00A95EB6"/>
    <w:rsid w:val="00A96151"/>
    <w:rsid w:val="00A97159"/>
    <w:rsid w:val="00AB35B3"/>
    <w:rsid w:val="00AC1B64"/>
    <w:rsid w:val="00AC1BEA"/>
    <w:rsid w:val="00AC320C"/>
    <w:rsid w:val="00AC54F3"/>
    <w:rsid w:val="00AC6651"/>
    <w:rsid w:val="00AC7AEE"/>
    <w:rsid w:val="00AD23C9"/>
    <w:rsid w:val="00AD4810"/>
    <w:rsid w:val="00AD7D1C"/>
    <w:rsid w:val="00AE0A87"/>
    <w:rsid w:val="00AE6121"/>
    <w:rsid w:val="00AF2885"/>
    <w:rsid w:val="00AF37D4"/>
    <w:rsid w:val="00AF41FB"/>
    <w:rsid w:val="00B063A8"/>
    <w:rsid w:val="00B074AF"/>
    <w:rsid w:val="00B1287F"/>
    <w:rsid w:val="00B238BE"/>
    <w:rsid w:val="00B24006"/>
    <w:rsid w:val="00B25D93"/>
    <w:rsid w:val="00B32F93"/>
    <w:rsid w:val="00B416E3"/>
    <w:rsid w:val="00B50210"/>
    <w:rsid w:val="00B50B5B"/>
    <w:rsid w:val="00B576DE"/>
    <w:rsid w:val="00B71B3E"/>
    <w:rsid w:val="00B727F9"/>
    <w:rsid w:val="00B754BD"/>
    <w:rsid w:val="00B81467"/>
    <w:rsid w:val="00B85C2A"/>
    <w:rsid w:val="00B87AB3"/>
    <w:rsid w:val="00B90E21"/>
    <w:rsid w:val="00B92C7A"/>
    <w:rsid w:val="00BA0C77"/>
    <w:rsid w:val="00BA72C9"/>
    <w:rsid w:val="00BB0DAD"/>
    <w:rsid w:val="00BB2A73"/>
    <w:rsid w:val="00BC4D53"/>
    <w:rsid w:val="00BD0001"/>
    <w:rsid w:val="00BD08BC"/>
    <w:rsid w:val="00BD102A"/>
    <w:rsid w:val="00BD6707"/>
    <w:rsid w:val="00BE290C"/>
    <w:rsid w:val="00BE3493"/>
    <w:rsid w:val="00BE5380"/>
    <w:rsid w:val="00C00435"/>
    <w:rsid w:val="00C0063E"/>
    <w:rsid w:val="00C03355"/>
    <w:rsid w:val="00C035BF"/>
    <w:rsid w:val="00C048C8"/>
    <w:rsid w:val="00C056FB"/>
    <w:rsid w:val="00C06115"/>
    <w:rsid w:val="00C07E5C"/>
    <w:rsid w:val="00C21D8F"/>
    <w:rsid w:val="00C21E3A"/>
    <w:rsid w:val="00C33216"/>
    <w:rsid w:val="00C34C80"/>
    <w:rsid w:val="00C34D36"/>
    <w:rsid w:val="00C35BEF"/>
    <w:rsid w:val="00C564C4"/>
    <w:rsid w:val="00C61168"/>
    <w:rsid w:val="00C6365B"/>
    <w:rsid w:val="00C6383F"/>
    <w:rsid w:val="00C67317"/>
    <w:rsid w:val="00C80ADB"/>
    <w:rsid w:val="00C80D47"/>
    <w:rsid w:val="00C826CF"/>
    <w:rsid w:val="00C862AC"/>
    <w:rsid w:val="00C87553"/>
    <w:rsid w:val="00CA128C"/>
    <w:rsid w:val="00CA4221"/>
    <w:rsid w:val="00CB05AF"/>
    <w:rsid w:val="00CB16B6"/>
    <w:rsid w:val="00CC125E"/>
    <w:rsid w:val="00CC3828"/>
    <w:rsid w:val="00CC609B"/>
    <w:rsid w:val="00CC715F"/>
    <w:rsid w:val="00CD7CEE"/>
    <w:rsid w:val="00CE0233"/>
    <w:rsid w:val="00CE04D6"/>
    <w:rsid w:val="00CE05F2"/>
    <w:rsid w:val="00CE17FA"/>
    <w:rsid w:val="00CE2690"/>
    <w:rsid w:val="00CE3133"/>
    <w:rsid w:val="00CF0FB0"/>
    <w:rsid w:val="00CF188A"/>
    <w:rsid w:val="00CF1F9A"/>
    <w:rsid w:val="00D03914"/>
    <w:rsid w:val="00D128D1"/>
    <w:rsid w:val="00D12EB9"/>
    <w:rsid w:val="00D1314B"/>
    <w:rsid w:val="00D166F0"/>
    <w:rsid w:val="00D317A3"/>
    <w:rsid w:val="00D34121"/>
    <w:rsid w:val="00D341E2"/>
    <w:rsid w:val="00D357B1"/>
    <w:rsid w:val="00D377FB"/>
    <w:rsid w:val="00D37CF8"/>
    <w:rsid w:val="00D414FC"/>
    <w:rsid w:val="00D446FD"/>
    <w:rsid w:val="00D452F2"/>
    <w:rsid w:val="00D45DBD"/>
    <w:rsid w:val="00D47384"/>
    <w:rsid w:val="00D47FDE"/>
    <w:rsid w:val="00D50CBC"/>
    <w:rsid w:val="00D52B54"/>
    <w:rsid w:val="00D54F5E"/>
    <w:rsid w:val="00D5715D"/>
    <w:rsid w:val="00D6063E"/>
    <w:rsid w:val="00D61C3E"/>
    <w:rsid w:val="00D62201"/>
    <w:rsid w:val="00D666FA"/>
    <w:rsid w:val="00D67BFB"/>
    <w:rsid w:val="00D72455"/>
    <w:rsid w:val="00D74007"/>
    <w:rsid w:val="00D755DA"/>
    <w:rsid w:val="00D75FF6"/>
    <w:rsid w:val="00D77496"/>
    <w:rsid w:val="00D777DC"/>
    <w:rsid w:val="00D77B7E"/>
    <w:rsid w:val="00D8672C"/>
    <w:rsid w:val="00D87563"/>
    <w:rsid w:val="00D91799"/>
    <w:rsid w:val="00D94182"/>
    <w:rsid w:val="00DA0A31"/>
    <w:rsid w:val="00DA264B"/>
    <w:rsid w:val="00DA3EE3"/>
    <w:rsid w:val="00DA4464"/>
    <w:rsid w:val="00DA4D56"/>
    <w:rsid w:val="00DC0B19"/>
    <w:rsid w:val="00DC36EB"/>
    <w:rsid w:val="00DC44D0"/>
    <w:rsid w:val="00DC5EDF"/>
    <w:rsid w:val="00DC6F44"/>
    <w:rsid w:val="00DC7063"/>
    <w:rsid w:val="00DD0E5A"/>
    <w:rsid w:val="00DD4D51"/>
    <w:rsid w:val="00DD6C55"/>
    <w:rsid w:val="00DE1595"/>
    <w:rsid w:val="00DE497B"/>
    <w:rsid w:val="00DE7393"/>
    <w:rsid w:val="00DE776A"/>
    <w:rsid w:val="00DF1328"/>
    <w:rsid w:val="00DF1E05"/>
    <w:rsid w:val="00DF3C95"/>
    <w:rsid w:val="00DF5BAC"/>
    <w:rsid w:val="00DF6D50"/>
    <w:rsid w:val="00E0192D"/>
    <w:rsid w:val="00E032D3"/>
    <w:rsid w:val="00E059A0"/>
    <w:rsid w:val="00E06772"/>
    <w:rsid w:val="00E07A0D"/>
    <w:rsid w:val="00E17CAC"/>
    <w:rsid w:val="00E3098A"/>
    <w:rsid w:val="00E3364E"/>
    <w:rsid w:val="00E3705E"/>
    <w:rsid w:val="00E371A0"/>
    <w:rsid w:val="00E421EB"/>
    <w:rsid w:val="00E4661D"/>
    <w:rsid w:val="00E5630B"/>
    <w:rsid w:val="00E67EF0"/>
    <w:rsid w:val="00E7418F"/>
    <w:rsid w:val="00E84A71"/>
    <w:rsid w:val="00E86644"/>
    <w:rsid w:val="00E86E4E"/>
    <w:rsid w:val="00E90EA1"/>
    <w:rsid w:val="00E9211C"/>
    <w:rsid w:val="00E93850"/>
    <w:rsid w:val="00E95D1F"/>
    <w:rsid w:val="00E95E1B"/>
    <w:rsid w:val="00E96B1B"/>
    <w:rsid w:val="00EA57D5"/>
    <w:rsid w:val="00EA705B"/>
    <w:rsid w:val="00EA761C"/>
    <w:rsid w:val="00EB142C"/>
    <w:rsid w:val="00EB269D"/>
    <w:rsid w:val="00EB6406"/>
    <w:rsid w:val="00EB7245"/>
    <w:rsid w:val="00EB7BA2"/>
    <w:rsid w:val="00ED098E"/>
    <w:rsid w:val="00EE11C1"/>
    <w:rsid w:val="00EE13D0"/>
    <w:rsid w:val="00EE1DA8"/>
    <w:rsid w:val="00EE474C"/>
    <w:rsid w:val="00EE4796"/>
    <w:rsid w:val="00EE7106"/>
    <w:rsid w:val="00EF18C1"/>
    <w:rsid w:val="00EF4A84"/>
    <w:rsid w:val="00EF5E74"/>
    <w:rsid w:val="00F005D7"/>
    <w:rsid w:val="00F05E15"/>
    <w:rsid w:val="00F06B36"/>
    <w:rsid w:val="00F07083"/>
    <w:rsid w:val="00F14BAB"/>
    <w:rsid w:val="00F17C22"/>
    <w:rsid w:val="00F17E3A"/>
    <w:rsid w:val="00F20F9D"/>
    <w:rsid w:val="00F2327D"/>
    <w:rsid w:val="00F23C72"/>
    <w:rsid w:val="00F26515"/>
    <w:rsid w:val="00F35456"/>
    <w:rsid w:val="00F357AF"/>
    <w:rsid w:val="00F40C71"/>
    <w:rsid w:val="00F43E28"/>
    <w:rsid w:val="00F50144"/>
    <w:rsid w:val="00F506BE"/>
    <w:rsid w:val="00F528F7"/>
    <w:rsid w:val="00F533E3"/>
    <w:rsid w:val="00F537A5"/>
    <w:rsid w:val="00F53C97"/>
    <w:rsid w:val="00F54346"/>
    <w:rsid w:val="00F601BF"/>
    <w:rsid w:val="00F62538"/>
    <w:rsid w:val="00F63D36"/>
    <w:rsid w:val="00F662AB"/>
    <w:rsid w:val="00F679FC"/>
    <w:rsid w:val="00F70772"/>
    <w:rsid w:val="00F72D5C"/>
    <w:rsid w:val="00F73E47"/>
    <w:rsid w:val="00F77FE1"/>
    <w:rsid w:val="00F80F44"/>
    <w:rsid w:val="00F8275A"/>
    <w:rsid w:val="00F8322E"/>
    <w:rsid w:val="00F911F8"/>
    <w:rsid w:val="00FA3A4F"/>
    <w:rsid w:val="00FA3F73"/>
    <w:rsid w:val="00FA65B5"/>
    <w:rsid w:val="00FA79E4"/>
    <w:rsid w:val="00FB6D53"/>
    <w:rsid w:val="00FC0861"/>
    <w:rsid w:val="00FC522E"/>
    <w:rsid w:val="00FC5AF7"/>
    <w:rsid w:val="00FD0404"/>
    <w:rsid w:val="00FD3C2D"/>
    <w:rsid w:val="00FD6C44"/>
    <w:rsid w:val="00FE161D"/>
    <w:rsid w:val="00FE5A6C"/>
    <w:rsid w:val="00FE7B88"/>
    <w:rsid w:val="00FF490D"/>
    <w:rsid w:val="00FF4A7F"/>
    <w:rsid w:val="00FF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E5BAB"/>
  <w15:chartTrackingRefBased/>
  <w15:docId w15:val="{A8F868D7-0092-4875-A78E-572D6DC7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067"/>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32"/>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7C1E9B"/>
    <w:pPr>
      <w:keepNext/>
      <w:keepLines/>
      <w:numPr>
        <w:ilvl w:val="1"/>
        <w:numId w:val="32"/>
      </w:numPr>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0C7D58"/>
    <w:pPr>
      <w:keepNext/>
      <w:keepLines/>
      <w:numPr>
        <w:ilvl w:val="2"/>
        <w:numId w:val="32"/>
      </w:numPr>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035A18"/>
    <w:pPr>
      <w:numPr>
        <w:ilvl w:val="3"/>
        <w:numId w:val="32"/>
      </w:numPr>
      <w:outlineLvl w:val="3"/>
    </w:pPr>
    <w:rPr>
      <w:b/>
      <w:lang w:val="en-ID"/>
    </w:rPr>
  </w:style>
  <w:style w:type="paragraph" w:styleId="Heading5">
    <w:name w:val="heading 5"/>
    <w:basedOn w:val="Normal"/>
    <w:next w:val="Normal"/>
    <w:link w:val="Heading5Char"/>
    <w:autoRedefine/>
    <w:uiPriority w:val="9"/>
    <w:unhideWhenUsed/>
    <w:rsid w:val="00B85C2A"/>
    <w:pPr>
      <w:keepNext/>
      <w:keepLines/>
      <w:numPr>
        <w:ilvl w:val="4"/>
        <w:numId w:val="32"/>
      </w:numPr>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3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3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7C1E9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0C7D5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35A18"/>
    <w:rPr>
      <w:rFonts w:ascii="Times New Roman" w:hAnsi="Times New Roman"/>
      <w:b/>
      <w:sz w:val="24"/>
      <w:lang w:val="en-ID"/>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C048C8"/>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5"/>
      </w:numPr>
    </w:pPr>
  </w:style>
  <w:style w:type="numbering" w:customStyle="1" w:styleId="Style4">
    <w:name w:val="Style4"/>
    <w:uiPriority w:val="99"/>
    <w:rsid w:val="00A41229"/>
    <w:pPr>
      <w:numPr>
        <w:numId w:val="6"/>
      </w:numPr>
    </w:pPr>
  </w:style>
  <w:style w:type="numbering" w:customStyle="1" w:styleId="Style5">
    <w:name w:val="Style5"/>
    <w:uiPriority w:val="99"/>
    <w:rsid w:val="00A41229"/>
    <w:pPr>
      <w:numPr>
        <w:numId w:val="7"/>
      </w:numPr>
    </w:pPr>
  </w:style>
  <w:style w:type="numbering" w:customStyle="1" w:styleId="Style7">
    <w:name w:val="Style7"/>
    <w:uiPriority w:val="99"/>
    <w:rsid w:val="009953B9"/>
    <w:pPr>
      <w:numPr>
        <w:numId w:val="8"/>
      </w:numPr>
    </w:pPr>
  </w:style>
  <w:style w:type="numbering" w:customStyle="1" w:styleId="Style8">
    <w:name w:val="Style8"/>
    <w:uiPriority w:val="99"/>
    <w:rsid w:val="009953B9"/>
    <w:pPr>
      <w:numPr>
        <w:numId w:val="9"/>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DF6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B4D5B"/>
    <w:rPr>
      <w:color w:val="808080"/>
    </w:rPr>
  </w:style>
  <w:style w:type="paragraph" w:styleId="TOC4">
    <w:name w:val="toc 4"/>
    <w:basedOn w:val="Normal"/>
    <w:next w:val="Normal"/>
    <w:autoRedefine/>
    <w:uiPriority w:val="39"/>
    <w:unhideWhenUsed/>
    <w:rsid w:val="00CC609B"/>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5540">
      <w:bodyDiv w:val="1"/>
      <w:marLeft w:val="0"/>
      <w:marRight w:val="0"/>
      <w:marTop w:val="0"/>
      <w:marBottom w:val="0"/>
      <w:divBdr>
        <w:top w:val="none" w:sz="0" w:space="0" w:color="auto"/>
        <w:left w:val="none" w:sz="0" w:space="0" w:color="auto"/>
        <w:bottom w:val="none" w:sz="0" w:space="0" w:color="auto"/>
        <w:right w:val="none" w:sz="0" w:space="0" w:color="auto"/>
      </w:divBdr>
      <w:divsChild>
        <w:div w:id="764150978">
          <w:marLeft w:val="0"/>
          <w:marRight w:val="0"/>
          <w:marTop w:val="0"/>
          <w:marBottom w:val="0"/>
          <w:divBdr>
            <w:top w:val="none" w:sz="0" w:space="0" w:color="auto"/>
            <w:left w:val="none" w:sz="0" w:space="0" w:color="auto"/>
            <w:bottom w:val="none" w:sz="0" w:space="0" w:color="auto"/>
            <w:right w:val="none" w:sz="0" w:space="0" w:color="auto"/>
          </w:divBdr>
          <w:divsChild>
            <w:div w:id="18605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6821">
      <w:bodyDiv w:val="1"/>
      <w:marLeft w:val="0"/>
      <w:marRight w:val="0"/>
      <w:marTop w:val="0"/>
      <w:marBottom w:val="0"/>
      <w:divBdr>
        <w:top w:val="none" w:sz="0" w:space="0" w:color="auto"/>
        <w:left w:val="none" w:sz="0" w:space="0" w:color="auto"/>
        <w:bottom w:val="none" w:sz="0" w:space="0" w:color="auto"/>
        <w:right w:val="none" w:sz="0" w:space="0" w:color="auto"/>
      </w:divBdr>
      <w:divsChild>
        <w:div w:id="1308432920">
          <w:marLeft w:val="0"/>
          <w:marRight w:val="0"/>
          <w:marTop w:val="0"/>
          <w:marBottom w:val="0"/>
          <w:divBdr>
            <w:top w:val="none" w:sz="0" w:space="0" w:color="auto"/>
            <w:left w:val="none" w:sz="0" w:space="0" w:color="auto"/>
            <w:bottom w:val="none" w:sz="0" w:space="0" w:color="auto"/>
            <w:right w:val="none" w:sz="0" w:space="0" w:color="auto"/>
          </w:divBdr>
          <w:divsChild>
            <w:div w:id="674654521">
              <w:marLeft w:val="0"/>
              <w:marRight w:val="0"/>
              <w:marTop w:val="0"/>
              <w:marBottom w:val="0"/>
              <w:divBdr>
                <w:top w:val="none" w:sz="0" w:space="0" w:color="auto"/>
                <w:left w:val="none" w:sz="0" w:space="0" w:color="auto"/>
                <w:bottom w:val="none" w:sz="0" w:space="0" w:color="auto"/>
                <w:right w:val="none" w:sz="0" w:space="0" w:color="auto"/>
              </w:divBdr>
            </w:div>
            <w:div w:id="1228881704">
              <w:marLeft w:val="0"/>
              <w:marRight w:val="0"/>
              <w:marTop w:val="0"/>
              <w:marBottom w:val="0"/>
              <w:divBdr>
                <w:top w:val="none" w:sz="0" w:space="0" w:color="auto"/>
                <w:left w:val="none" w:sz="0" w:space="0" w:color="auto"/>
                <w:bottom w:val="none" w:sz="0" w:space="0" w:color="auto"/>
                <w:right w:val="none" w:sz="0" w:space="0" w:color="auto"/>
              </w:divBdr>
            </w:div>
            <w:div w:id="1322152490">
              <w:marLeft w:val="0"/>
              <w:marRight w:val="0"/>
              <w:marTop w:val="0"/>
              <w:marBottom w:val="0"/>
              <w:divBdr>
                <w:top w:val="none" w:sz="0" w:space="0" w:color="auto"/>
                <w:left w:val="none" w:sz="0" w:space="0" w:color="auto"/>
                <w:bottom w:val="none" w:sz="0" w:space="0" w:color="auto"/>
                <w:right w:val="none" w:sz="0" w:space="0" w:color="auto"/>
              </w:divBdr>
            </w:div>
            <w:div w:id="20439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3518">
      <w:bodyDiv w:val="1"/>
      <w:marLeft w:val="0"/>
      <w:marRight w:val="0"/>
      <w:marTop w:val="0"/>
      <w:marBottom w:val="0"/>
      <w:divBdr>
        <w:top w:val="none" w:sz="0" w:space="0" w:color="auto"/>
        <w:left w:val="none" w:sz="0" w:space="0" w:color="auto"/>
        <w:bottom w:val="none" w:sz="0" w:space="0" w:color="auto"/>
        <w:right w:val="none" w:sz="0" w:space="0" w:color="auto"/>
      </w:divBdr>
      <w:divsChild>
        <w:div w:id="995495470">
          <w:marLeft w:val="0"/>
          <w:marRight w:val="0"/>
          <w:marTop w:val="0"/>
          <w:marBottom w:val="0"/>
          <w:divBdr>
            <w:top w:val="none" w:sz="0" w:space="0" w:color="auto"/>
            <w:left w:val="none" w:sz="0" w:space="0" w:color="auto"/>
            <w:bottom w:val="none" w:sz="0" w:space="0" w:color="auto"/>
            <w:right w:val="none" w:sz="0" w:space="0" w:color="auto"/>
          </w:divBdr>
          <w:divsChild>
            <w:div w:id="6619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72182">
      <w:bodyDiv w:val="1"/>
      <w:marLeft w:val="0"/>
      <w:marRight w:val="0"/>
      <w:marTop w:val="0"/>
      <w:marBottom w:val="0"/>
      <w:divBdr>
        <w:top w:val="none" w:sz="0" w:space="0" w:color="auto"/>
        <w:left w:val="none" w:sz="0" w:space="0" w:color="auto"/>
        <w:bottom w:val="none" w:sz="0" w:space="0" w:color="auto"/>
        <w:right w:val="none" w:sz="0" w:space="0" w:color="auto"/>
      </w:divBdr>
      <w:divsChild>
        <w:div w:id="1744836650">
          <w:marLeft w:val="0"/>
          <w:marRight w:val="0"/>
          <w:marTop w:val="0"/>
          <w:marBottom w:val="0"/>
          <w:divBdr>
            <w:top w:val="none" w:sz="0" w:space="0" w:color="auto"/>
            <w:left w:val="none" w:sz="0" w:space="0" w:color="auto"/>
            <w:bottom w:val="none" w:sz="0" w:space="0" w:color="auto"/>
            <w:right w:val="none" w:sz="0" w:space="0" w:color="auto"/>
          </w:divBdr>
          <w:divsChild>
            <w:div w:id="6442787">
              <w:marLeft w:val="0"/>
              <w:marRight w:val="0"/>
              <w:marTop w:val="0"/>
              <w:marBottom w:val="0"/>
              <w:divBdr>
                <w:top w:val="none" w:sz="0" w:space="0" w:color="auto"/>
                <w:left w:val="none" w:sz="0" w:space="0" w:color="auto"/>
                <w:bottom w:val="none" w:sz="0" w:space="0" w:color="auto"/>
                <w:right w:val="none" w:sz="0" w:space="0" w:color="auto"/>
              </w:divBdr>
            </w:div>
            <w:div w:id="24647119">
              <w:marLeft w:val="0"/>
              <w:marRight w:val="0"/>
              <w:marTop w:val="0"/>
              <w:marBottom w:val="0"/>
              <w:divBdr>
                <w:top w:val="none" w:sz="0" w:space="0" w:color="auto"/>
                <w:left w:val="none" w:sz="0" w:space="0" w:color="auto"/>
                <w:bottom w:val="none" w:sz="0" w:space="0" w:color="auto"/>
                <w:right w:val="none" w:sz="0" w:space="0" w:color="auto"/>
              </w:divBdr>
            </w:div>
            <w:div w:id="74712523">
              <w:marLeft w:val="0"/>
              <w:marRight w:val="0"/>
              <w:marTop w:val="0"/>
              <w:marBottom w:val="0"/>
              <w:divBdr>
                <w:top w:val="none" w:sz="0" w:space="0" w:color="auto"/>
                <w:left w:val="none" w:sz="0" w:space="0" w:color="auto"/>
                <w:bottom w:val="none" w:sz="0" w:space="0" w:color="auto"/>
                <w:right w:val="none" w:sz="0" w:space="0" w:color="auto"/>
              </w:divBdr>
            </w:div>
            <w:div w:id="169372759">
              <w:marLeft w:val="0"/>
              <w:marRight w:val="0"/>
              <w:marTop w:val="0"/>
              <w:marBottom w:val="0"/>
              <w:divBdr>
                <w:top w:val="none" w:sz="0" w:space="0" w:color="auto"/>
                <w:left w:val="none" w:sz="0" w:space="0" w:color="auto"/>
                <w:bottom w:val="none" w:sz="0" w:space="0" w:color="auto"/>
                <w:right w:val="none" w:sz="0" w:space="0" w:color="auto"/>
              </w:divBdr>
            </w:div>
            <w:div w:id="220479235">
              <w:marLeft w:val="0"/>
              <w:marRight w:val="0"/>
              <w:marTop w:val="0"/>
              <w:marBottom w:val="0"/>
              <w:divBdr>
                <w:top w:val="none" w:sz="0" w:space="0" w:color="auto"/>
                <w:left w:val="none" w:sz="0" w:space="0" w:color="auto"/>
                <w:bottom w:val="none" w:sz="0" w:space="0" w:color="auto"/>
                <w:right w:val="none" w:sz="0" w:space="0" w:color="auto"/>
              </w:divBdr>
            </w:div>
            <w:div w:id="336814452">
              <w:marLeft w:val="0"/>
              <w:marRight w:val="0"/>
              <w:marTop w:val="0"/>
              <w:marBottom w:val="0"/>
              <w:divBdr>
                <w:top w:val="none" w:sz="0" w:space="0" w:color="auto"/>
                <w:left w:val="none" w:sz="0" w:space="0" w:color="auto"/>
                <w:bottom w:val="none" w:sz="0" w:space="0" w:color="auto"/>
                <w:right w:val="none" w:sz="0" w:space="0" w:color="auto"/>
              </w:divBdr>
            </w:div>
            <w:div w:id="384915808">
              <w:marLeft w:val="0"/>
              <w:marRight w:val="0"/>
              <w:marTop w:val="0"/>
              <w:marBottom w:val="0"/>
              <w:divBdr>
                <w:top w:val="none" w:sz="0" w:space="0" w:color="auto"/>
                <w:left w:val="none" w:sz="0" w:space="0" w:color="auto"/>
                <w:bottom w:val="none" w:sz="0" w:space="0" w:color="auto"/>
                <w:right w:val="none" w:sz="0" w:space="0" w:color="auto"/>
              </w:divBdr>
            </w:div>
            <w:div w:id="385221876">
              <w:marLeft w:val="0"/>
              <w:marRight w:val="0"/>
              <w:marTop w:val="0"/>
              <w:marBottom w:val="0"/>
              <w:divBdr>
                <w:top w:val="none" w:sz="0" w:space="0" w:color="auto"/>
                <w:left w:val="none" w:sz="0" w:space="0" w:color="auto"/>
                <w:bottom w:val="none" w:sz="0" w:space="0" w:color="auto"/>
                <w:right w:val="none" w:sz="0" w:space="0" w:color="auto"/>
              </w:divBdr>
            </w:div>
            <w:div w:id="456608973">
              <w:marLeft w:val="0"/>
              <w:marRight w:val="0"/>
              <w:marTop w:val="0"/>
              <w:marBottom w:val="0"/>
              <w:divBdr>
                <w:top w:val="none" w:sz="0" w:space="0" w:color="auto"/>
                <w:left w:val="none" w:sz="0" w:space="0" w:color="auto"/>
                <w:bottom w:val="none" w:sz="0" w:space="0" w:color="auto"/>
                <w:right w:val="none" w:sz="0" w:space="0" w:color="auto"/>
              </w:divBdr>
            </w:div>
            <w:div w:id="576480866">
              <w:marLeft w:val="0"/>
              <w:marRight w:val="0"/>
              <w:marTop w:val="0"/>
              <w:marBottom w:val="0"/>
              <w:divBdr>
                <w:top w:val="none" w:sz="0" w:space="0" w:color="auto"/>
                <w:left w:val="none" w:sz="0" w:space="0" w:color="auto"/>
                <w:bottom w:val="none" w:sz="0" w:space="0" w:color="auto"/>
                <w:right w:val="none" w:sz="0" w:space="0" w:color="auto"/>
              </w:divBdr>
            </w:div>
            <w:div w:id="647124911">
              <w:marLeft w:val="0"/>
              <w:marRight w:val="0"/>
              <w:marTop w:val="0"/>
              <w:marBottom w:val="0"/>
              <w:divBdr>
                <w:top w:val="none" w:sz="0" w:space="0" w:color="auto"/>
                <w:left w:val="none" w:sz="0" w:space="0" w:color="auto"/>
                <w:bottom w:val="none" w:sz="0" w:space="0" w:color="auto"/>
                <w:right w:val="none" w:sz="0" w:space="0" w:color="auto"/>
              </w:divBdr>
            </w:div>
            <w:div w:id="899638023">
              <w:marLeft w:val="0"/>
              <w:marRight w:val="0"/>
              <w:marTop w:val="0"/>
              <w:marBottom w:val="0"/>
              <w:divBdr>
                <w:top w:val="none" w:sz="0" w:space="0" w:color="auto"/>
                <w:left w:val="none" w:sz="0" w:space="0" w:color="auto"/>
                <w:bottom w:val="none" w:sz="0" w:space="0" w:color="auto"/>
                <w:right w:val="none" w:sz="0" w:space="0" w:color="auto"/>
              </w:divBdr>
            </w:div>
            <w:div w:id="1018003346">
              <w:marLeft w:val="0"/>
              <w:marRight w:val="0"/>
              <w:marTop w:val="0"/>
              <w:marBottom w:val="0"/>
              <w:divBdr>
                <w:top w:val="none" w:sz="0" w:space="0" w:color="auto"/>
                <w:left w:val="none" w:sz="0" w:space="0" w:color="auto"/>
                <w:bottom w:val="none" w:sz="0" w:space="0" w:color="auto"/>
                <w:right w:val="none" w:sz="0" w:space="0" w:color="auto"/>
              </w:divBdr>
            </w:div>
            <w:div w:id="1054156961">
              <w:marLeft w:val="0"/>
              <w:marRight w:val="0"/>
              <w:marTop w:val="0"/>
              <w:marBottom w:val="0"/>
              <w:divBdr>
                <w:top w:val="none" w:sz="0" w:space="0" w:color="auto"/>
                <w:left w:val="none" w:sz="0" w:space="0" w:color="auto"/>
                <w:bottom w:val="none" w:sz="0" w:space="0" w:color="auto"/>
                <w:right w:val="none" w:sz="0" w:space="0" w:color="auto"/>
              </w:divBdr>
            </w:div>
            <w:div w:id="1057902611">
              <w:marLeft w:val="0"/>
              <w:marRight w:val="0"/>
              <w:marTop w:val="0"/>
              <w:marBottom w:val="0"/>
              <w:divBdr>
                <w:top w:val="none" w:sz="0" w:space="0" w:color="auto"/>
                <w:left w:val="none" w:sz="0" w:space="0" w:color="auto"/>
                <w:bottom w:val="none" w:sz="0" w:space="0" w:color="auto"/>
                <w:right w:val="none" w:sz="0" w:space="0" w:color="auto"/>
              </w:divBdr>
            </w:div>
            <w:div w:id="1068769456">
              <w:marLeft w:val="0"/>
              <w:marRight w:val="0"/>
              <w:marTop w:val="0"/>
              <w:marBottom w:val="0"/>
              <w:divBdr>
                <w:top w:val="none" w:sz="0" w:space="0" w:color="auto"/>
                <w:left w:val="none" w:sz="0" w:space="0" w:color="auto"/>
                <w:bottom w:val="none" w:sz="0" w:space="0" w:color="auto"/>
                <w:right w:val="none" w:sz="0" w:space="0" w:color="auto"/>
              </w:divBdr>
            </w:div>
            <w:div w:id="1205216229">
              <w:marLeft w:val="0"/>
              <w:marRight w:val="0"/>
              <w:marTop w:val="0"/>
              <w:marBottom w:val="0"/>
              <w:divBdr>
                <w:top w:val="none" w:sz="0" w:space="0" w:color="auto"/>
                <w:left w:val="none" w:sz="0" w:space="0" w:color="auto"/>
                <w:bottom w:val="none" w:sz="0" w:space="0" w:color="auto"/>
                <w:right w:val="none" w:sz="0" w:space="0" w:color="auto"/>
              </w:divBdr>
            </w:div>
            <w:div w:id="1262955015">
              <w:marLeft w:val="0"/>
              <w:marRight w:val="0"/>
              <w:marTop w:val="0"/>
              <w:marBottom w:val="0"/>
              <w:divBdr>
                <w:top w:val="none" w:sz="0" w:space="0" w:color="auto"/>
                <w:left w:val="none" w:sz="0" w:space="0" w:color="auto"/>
                <w:bottom w:val="none" w:sz="0" w:space="0" w:color="auto"/>
                <w:right w:val="none" w:sz="0" w:space="0" w:color="auto"/>
              </w:divBdr>
            </w:div>
            <w:div w:id="1376544842">
              <w:marLeft w:val="0"/>
              <w:marRight w:val="0"/>
              <w:marTop w:val="0"/>
              <w:marBottom w:val="0"/>
              <w:divBdr>
                <w:top w:val="none" w:sz="0" w:space="0" w:color="auto"/>
                <w:left w:val="none" w:sz="0" w:space="0" w:color="auto"/>
                <w:bottom w:val="none" w:sz="0" w:space="0" w:color="auto"/>
                <w:right w:val="none" w:sz="0" w:space="0" w:color="auto"/>
              </w:divBdr>
            </w:div>
            <w:div w:id="1411123626">
              <w:marLeft w:val="0"/>
              <w:marRight w:val="0"/>
              <w:marTop w:val="0"/>
              <w:marBottom w:val="0"/>
              <w:divBdr>
                <w:top w:val="none" w:sz="0" w:space="0" w:color="auto"/>
                <w:left w:val="none" w:sz="0" w:space="0" w:color="auto"/>
                <w:bottom w:val="none" w:sz="0" w:space="0" w:color="auto"/>
                <w:right w:val="none" w:sz="0" w:space="0" w:color="auto"/>
              </w:divBdr>
            </w:div>
            <w:div w:id="1417939628">
              <w:marLeft w:val="0"/>
              <w:marRight w:val="0"/>
              <w:marTop w:val="0"/>
              <w:marBottom w:val="0"/>
              <w:divBdr>
                <w:top w:val="none" w:sz="0" w:space="0" w:color="auto"/>
                <w:left w:val="none" w:sz="0" w:space="0" w:color="auto"/>
                <w:bottom w:val="none" w:sz="0" w:space="0" w:color="auto"/>
                <w:right w:val="none" w:sz="0" w:space="0" w:color="auto"/>
              </w:divBdr>
            </w:div>
            <w:div w:id="1472988390">
              <w:marLeft w:val="0"/>
              <w:marRight w:val="0"/>
              <w:marTop w:val="0"/>
              <w:marBottom w:val="0"/>
              <w:divBdr>
                <w:top w:val="none" w:sz="0" w:space="0" w:color="auto"/>
                <w:left w:val="none" w:sz="0" w:space="0" w:color="auto"/>
                <w:bottom w:val="none" w:sz="0" w:space="0" w:color="auto"/>
                <w:right w:val="none" w:sz="0" w:space="0" w:color="auto"/>
              </w:divBdr>
            </w:div>
            <w:div w:id="1643848639">
              <w:marLeft w:val="0"/>
              <w:marRight w:val="0"/>
              <w:marTop w:val="0"/>
              <w:marBottom w:val="0"/>
              <w:divBdr>
                <w:top w:val="none" w:sz="0" w:space="0" w:color="auto"/>
                <w:left w:val="none" w:sz="0" w:space="0" w:color="auto"/>
                <w:bottom w:val="none" w:sz="0" w:space="0" w:color="auto"/>
                <w:right w:val="none" w:sz="0" w:space="0" w:color="auto"/>
              </w:divBdr>
            </w:div>
            <w:div w:id="1671180014">
              <w:marLeft w:val="0"/>
              <w:marRight w:val="0"/>
              <w:marTop w:val="0"/>
              <w:marBottom w:val="0"/>
              <w:divBdr>
                <w:top w:val="none" w:sz="0" w:space="0" w:color="auto"/>
                <w:left w:val="none" w:sz="0" w:space="0" w:color="auto"/>
                <w:bottom w:val="none" w:sz="0" w:space="0" w:color="auto"/>
                <w:right w:val="none" w:sz="0" w:space="0" w:color="auto"/>
              </w:divBdr>
            </w:div>
            <w:div w:id="1680353279">
              <w:marLeft w:val="0"/>
              <w:marRight w:val="0"/>
              <w:marTop w:val="0"/>
              <w:marBottom w:val="0"/>
              <w:divBdr>
                <w:top w:val="none" w:sz="0" w:space="0" w:color="auto"/>
                <w:left w:val="none" w:sz="0" w:space="0" w:color="auto"/>
                <w:bottom w:val="none" w:sz="0" w:space="0" w:color="auto"/>
                <w:right w:val="none" w:sz="0" w:space="0" w:color="auto"/>
              </w:divBdr>
            </w:div>
            <w:div w:id="1714846639">
              <w:marLeft w:val="0"/>
              <w:marRight w:val="0"/>
              <w:marTop w:val="0"/>
              <w:marBottom w:val="0"/>
              <w:divBdr>
                <w:top w:val="none" w:sz="0" w:space="0" w:color="auto"/>
                <w:left w:val="none" w:sz="0" w:space="0" w:color="auto"/>
                <w:bottom w:val="none" w:sz="0" w:space="0" w:color="auto"/>
                <w:right w:val="none" w:sz="0" w:space="0" w:color="auto"/>
              </w:divBdr>
            </w:div>
            <w:div w:id="1719473743">
              <w:marLeft w:val="0"/>
              <w:marRight w:val="0"/>
              <w:marTop w:val="0"/>
              <w:marBottom w:val="0"/>
              <w:divBdr>
                <w:top w:val="none" w:sz="0" w:space="0" w:color="auto"/>
                <w:left w:val="none" w:sz="0" w:space="0" w:color="auto"/>
                <w:bottom w:val="none" w:sz="0" w:space="0" w:color="auto"/>
                <w:right w:val="none" w:sz="0" w:space="0" w:color="auto"/>
              </w:divBdr>
            </w:div>
            <w:div w:id="1730378813">
              <w:marLeft w:val="0"/>
              <w:marRight w:val="0"/>
              <w:marTop w:val="0"/>
              <w:marBottom w:val="0"/>
              <w:divBdr>
                <w:top w:val="none" w:sz="0" w:space="0" w:color="auto"/>
                <w:left w:val="none" w:sz="0" w:space="0" w:color="auto"/>
                <w:bottom w:val="none" w:sz="0" w:space="0" w:color="auto"/>
                <w:right w:val="none" w:sz="0" w:space="0" w:color="auto"/>
              </w:divBdr>
            </w:div>
            <w:div w:id="1736392338">
              <w:marLeft w:val="0"/>
              <w:marRight w:val="0"/>
              <w:marTop w:val="0"/>
              <w:marBottom w:val="0"/>
              <w:divBdr>
                <w:top w:val="none" w:sz="0" w:space="0" w:color="auto"/>
                <w:left w:val="none" w:sz="0" w:space="0" w:color="auto"/>
                <w:bottom w:val="none" w:sz="0" w:space="0" w:color="auto"/>
                <w:right w:val="none" w:sz="0" w:space="0" w:color="auto"/>
              </w:divBdr>
            </w:div>
            <w:div w:id="1768110934">
              <w:marLeft w:val="0"/>
              <w:marRight w:val="0"/>
              <w:marTop w:val="0"/>
              <w:marBottom w:val="0"/>
              <w:divBdr>
                <w:top w:val="none" w:sz="0" w:space="0" w:color="auto"/>
                <w:left w:val="none" w:sz="0" w:space="0" w:color="auto"/>
                <w:bottom w:val="none" w:sz="0" w:space="0" w:color="auto"/>
                <w:right w:val="none" w:sz="0" w:space="0" w:color="auto"/>
              </w:divBdr>
            </w:div>
            <w:div w:id="1770614486">
              <w:marLeft w:val="0"/>
              <w:marRight w:val="0"/>
              <w:marTop w:val="0"/>
              <w:marBottom w:val="0"/>
              <w:divBdr>
                <w:top w:val="none" w:sz="0" w:space="0" w:color="auto"/>
                <w:left w:val="none" w:sz="0" w:space="0" w:color="auto"/>
                <w:bottom w:val="none" w:sz="0" w:space="0" w:color="auto"/>
                <w:right w:val="none" w:sz="0" w:space="0" w:color="auto"/>
              </w:divBdr>
            </w:div>
            <w:div w:id="1824392626">
              <w:marLeft w:val="0"/>
              <w:marRight w:val="0"/>
              <w:marTop w:val="0"/>
              <w:marBottom w:val="0"/>
              <w:divBdr>
                <w:top w:val="none" w:sz="0" w:space="0" w:color="auto"/>
                <w:left w:val="none" w:sz="0" w:space="0" w:color="auto"/>
                <w:bottom w:val="none" w:sz="0" w:space="0" w:color="auto"/>
                <w:right w:val="none" w:sz="0" w:space="0" w:color="auto"/>
              </w:divBdr>
            </w:div>
            <w:div w:id="1941065092">
              <w:marLeft w:val="0"/>
              <w:marRight w:val="0"/>
              <w:marTop w:val="0"/>
              <w:marBottom w:val="0"/>
              <w:divBdr>
                <w:top w:val="none" w:sz="0" w:space="0" w:color="auto"/>
                <w:left w:val="none" w:sz="0" w:space="0" w:color="auto"/>
                <w:bottom w:val="none" w:sz="0" w:space="0" w:color="auto"/>
                <w:right w:val="none" w:sz="0" w:space="0" w:color="auto"/>
              </w:divBdr>
            </w:div>
            <w:div w:id="1949389490">
              <w:marLeft w:val="0"/>
              <w:marRight w:val="0"/>
              <w:marTop w:val="0"/>
              <w:marBottom w:val="0"/>
              <w:divBdr>
                <w:top w:val="none" w:sz="0" w:space="0" w:color="auto"/>
                <w:left w:val="none" w:sz="0" w:space="0" w:color="auto"/>
                <w:bottom w:val="none" w:sz="0" w:space="0" w:color="auto"/>
                <w:right w:val="none" w:sz="0" w:space="0" w:color="auto"/>
              </w:divBdr>
            </w:div>
            <w:div w:id="2045708685">
              <w:marLeft w:val="0"/>
              <w:marRight w:val="0"/>
              <w:marTop w:val="0"/>
              <w:marBottom w:val="0"/>
              <w:divBdr>
                <w:top w:val="none" w:sz="0" w:space="0" w:color="auto"/>
                <w:left w:val="none" w:sz="0" w:space="0" w:color="auto"/>
                <w:bottom w:val="none" w:sz="0" w:space="0" w:color="auto"/>
                <w:right w:val="none" w:sz="0" w:space="0" w:color="auto"/>
              </w:divBdr>
            </w:div>
            <w:div w:id="2066903475">
              <w:marLeft w:val="0"/>
              <w:marRight w:val="0"/>
              <w:marTop w:val="0"/>
              <w:marBottom w:val="0"/>
              <w:divBdr>
                <w:top w:val="none" w:sz="0" w:space="0" w:color="auto"/>
                <w:left w:val="none" w:sz="0" w:space="0" w:color="auto"/>
                <w:bottom w:val="none" w:sz="0" w:space="0" w:color="auto"/>
                <w:right w:val="none" w:sz="0" w:space="0" w:color="auto"/>
              </w:divBdr>
            </w:div>
            <w:div w:id="211296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26464">
      <w:bodyDiv w:val="1"/>
      <w:marLeft w:val="0"/>
      <w:marRight w:val="0"/>
      <w:marTop w:val="0"/>
      <w:marBottom w:val="0"/>
      <w:divBdr>
        <w:top w:val="none" w:sz="0" w:space="0" w:color="auto"/>
        <w:left w:val="none" w:sz="0" w:space="0" w:color="auto"/>
        <w:bottom w:val="none" w:sz="0" w:space="0" w:color="auto"/>
        <w:right w:val="none" w:sz="0" w:space="0" w:color="auto"/>
      </w:divBdr>
    </w:div>
    <w:div w:id="311368709">
      <w:bodyDiv w:val="1"/>
      <w:marLeft w:val="0"/>
      <w:marRight w:val="0"/>
      <w:marTop w:val="0"/>
      <w:marBottom w:val="0"/>
      <w:divBdr>
        <w:top w:val="none" w:sz="0" w:space="0" w:color="auto"/>
        <w:left w:val="none" w:sz="0" w:space="0" w:color="auto"/>
        <w:bottom w:val="none" w:sz="0" w:space="0" w:color="auto"/>
        <w:right w:val="none" w:sz="0" w:space="0" w:color="auto"/>
      </w:divBdr>
      <w:divsChild>
        <w:div w:id="931859964">
          <w:marLeft w:val="0"/>
          <w:marRight w:val="0"/>
          <w:marTop w:val="0"/>
          <w:marBottom w:val="0"/>
          <w:divBdr>
            <w:top w:val="none" w:sz="0" w:space="0" w:color="auto"/>
            <w:left w:val="none" w:sz="0" w:space="0" w:color="auto"/>
            <w:bottom w:val="none" w:sz="0" w:space="0" w:color="auto"/>
            <w:right w:val="none" w:sz="0" w:space="0" w:color="auto"/>
          </w:divBdr>
          <w:divsChild>
            <w:div w:id="185480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161360">
      <w:bodyDiv w:val="1"/>
      <w:marLeft w:val="0"/>
      <w:marRight w:val="0"/>
      <w:marTop w:val="0"/>
      <w:marBottom w:val="0"/>
      <w:divBdr>
        <w:top w:val="none" w:sz="0" w:space="0" w:color="auto"/>
        <w:left w:val="none" w:sz="0" w:space="0" w:color="auto"/>
        <w:bottom w:val="none" w:sz="0" w:space="0" w:color="auto"/>
        <w:right w:val="none" w:sz="0" w:space="0" w:color="auto"/>
      </w:divBdr>
      <w:divsChild>
        <w:div w:id="1137721002">
          <w:marLeft w:val="0"/>
          <w:marRight w:val="0"/>
          <w:marTop w:val="0"/>
          <w:marBottom w:val="0"/>
          <w:divBdr>
            <w:top w:val="none" w:sz="0" w:space="0" w:color="auto"/>
            <w:left w:val="none" w:sz="0" w:space="0" w:color="auto"/>
            <w:bottom w:val="none" w:sz="0" w:space="0" w:color="auto"/>
            <w:right w:val="none" w:sz="0" w:space="0" w:color="auto"/>
          </w:divBdr>
          <w:divsChild>
            <w:div w:id="213051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87562">
      <w:bodyDiv w:val="1"/>
      <w:marLeft w:val="0"/>
      <w:marRight w:val="0"/>
      <w:marTop w:val="0"/>
      <w:marBottom w:val="0"/>
      <w:divBdr>
        <w:top w:val="none" w:sz="0" w:space="0" w:color="auto"/>
        <w:left w:val="none" w:sz="0" w:space="0" w:color="auto"/>
        <w:bottom w:val="none" w:sz="0" w:space="0" w:color="auto"/>
        <w:right w:val="none" w:sz="0" w:space="0" w:color="auto"/>
      </w:divBdr>
      <w:divsChild>
        <w:div w:id="674963132">
          <w:marLeft w:val="0"/>
          <w:marRight w:val="0"/>
          <w:marTop w:val="0"/>
          <w:marBottom w:val="0"/>
          <w:divBdr>
            <w:top w:val="none" w:sz="0" w:space="0" w:color="auto"/>
            <w:left w:val="none" w:sz="0" w:space="0" w:color="auto"/>
            <w:bottom w:val="none" w:sz="0" w:space="0" w:color="auto"/>
            <w:right w:val="none" w:sz="0" w:space="0" w:color="auto"/>
          </w:divBdr>
          <w:divsChild>
            <w:div w:id="392896814">
              <w:marLeft w:val="0"/>
              <w:marRight w:val="0"/>
              <w:marTop w:val="0"/>
              <w:marBottom w:val="0"/>
              <w:divBdr>
                <w:top w:val="none" w:sz="0" w:space="0" w:color="auto"/>
                <w:left w:val="none" w:sz="0" w:space="0" w:color="auto"/>
                <w:bottom w:val="none" w:sz="0" w:space="0" w:color="auto"/>
                <w:right w:val="none" w:sz="0" w:space="0" w:color="auto"/>
              </w:divBdr>
            </w:div>
            <w:div w:id="780418797">
              <w:marLeft w:val="0"/>
              <w:marRight w:val="0"/>
              <w:marTop w:val="0"/>
              <w:marBottom w:val="0"/>
              <w:divBdr>
                <w:top w:val="none" w:sz="0" w:space="0" w:color="auto"/>
                <w:left w:val="none" w:sz="0" w:space="0" w:color="auto"/>
                <w:bottom w:val="none" w:sz="0" w:space="0" w:color="auto"/>
                <w:right w:val="none" w:sz="0" w:space="0" w:color="auto"/>
              </w:divBdr>
            </w:div>
            <w:div w:id="1353802798">
              <w:marLeft w:val="0"/>
              <w:marRight w:val="0"/>
              <w:marTop w:val="0"/>
              <w:marBottom w:val="0"/>
              <w:divBdr>
                <w:top w:val="none" w:sz="0" w:space="0" w:color="auto"/>
                <w:left w:val="none" w:sz="0" w:space="0" w:color="auto"/>
                <w:bottom w:val="none" w:sz="0" w:space="0" w:color="auto"/>
                <w:right w:val="none" w:sz="0" w:space="0" w:color="auto"/>
              </w:divBdr>
            </w:div>
            <w:div w:id="1550998918">
              <w:marLeft w:val="0"/>
              <w:marRight w:val="0"/>
              <w:marTop w:val="0"/>
              <w:marBottom w:val="0"/>
              <w:divBdr>
                <w:top w:val="none" w:sz="0" w:space="0" w:color="auto"/>
                <w:left w:val="none" w:sz="0" w:space="0" w:color="auto"/>
                <w:bottom w:val="none" w:sz="0" w:space="0" w:color="auto"/>
                <w:right w:val="none" w:sz="0" w:space="0" w:color="auto"/>
              </w:divBdr>
            </w:div>
            <w:div w:id="1567765874">
              <w:marLeft w:val="0"/>
              <w:marRight w:val="0"/>
              <w:marTop w:val="0"/>
              <w:marBottom w:val="0"/>
              <w:divBdr>
                <w:top w:val="none" w:sz="0" w:space="0" w:color="auto"/>
                <w:left w:val="none" w:sz="0" w:space="0" w:color="auto"/>
                <w:bottom w:val="none" w:sz="0" w:space="0" w:color="auto"/>
                <w:right w:val="none" w:sz="0" w:space="0" w:color="auto"/>
              </w:divBdr>
            </w:div>
            <w:div w:id="1704481068">
              <w:marLeft w:val="0"/>
              <w:marRight w:val="0"/>
              <w:marTop w:val="0"/>
              <w:marBottom w:val="0"/>
              <w:divBdr>
                <w:top w:val="none" w:sz="0" w:space="0" w:color="auto"/>
                <w:left w:val="none" w:sz="0" w:space="0" w:color="auto"/>
                <w:bottom w:val="none" w:sz="0" w:space="0" w:color="auto"/>
                <w:right w:val="none" w:sz="0" w:space="0" w:color="auto"/>
              </w:divBdr>
            </w:div>
            <w:div w:id="1758356053">
              <w:marLeft w:val="0"/>
              <w:marRight w:val="0"/>
              <w:marTop w:val="0"/>
              <w:marBottom w:val="0"/>
              <w:divBdr>
                <w:top w:val="none" w:sz="0" w:space="0" w:color="auto"/>
                <w:left w:val="none" w:sz="0" w:space="0" w:color="auto"/>
                <w:bottom w:val="none" w:sz="0" w:space="0" w:color="auto"/>
                <w:right w:val="none" w:sz="0" w:space="0" w:color="auto"/>
              </w:divBdr>
            </w:div>
            <w:div w:id="1847087635">
              <w:marLeft w:val="0"/>
              <w:marRight w:val="0"/>
              <w:marTop w:val="0"/>
              <w:marBottom w:val="0"/>
              <w:divBdr>
                <w:top w:val="none" w:sz="0" w:space="0" w:color="auto"/>
                <w:left w:val="none" w:sz="0" w:space="0" w:color="auto"/>
                <w:bottom w:val="none" w:sz="0" w:space="0" w:color="auto"/>
                <w:right w:val="none" w:sz="0" w:space="0" w:color="auto"/>
              </w:divBdr>
            </w:div>
            <w:div w:id="1896892609">
              <w:marLeft w:val="0"/>
              <w:marRight w:val="0"/>
              <w:marTop w:val="0"/>
              <w:marBottom w:val="0"/>
              <w:divBdr>
                <w:top w:val="none" w:sz="0" w:space="0" w:color="auto"/>
                <w:left w:val="none" w:sz="0" w:space="0" w:color="auto"/>
                <w:bottom w:val="none" w:sz="0" w:space="0" w:color="auto"/>
                <w:right w:val="none" w:sz="0" w:space="0" w:color="auto"/>
              </w:divBdr>
            </w:div>
            <w:div w:id="2034765161">
              <w:marLeft w:val="0"/>
              <w:marRight w:val="0"/>
              <w:marTop w:val="0"/>
              <w:marBottom w:val="0"/>
              <w:divBdr>
                <w:top w:val="none" w:sz="0" w:space="0" w:color="auto"/>
                <w:left w:val="none" w:sz="0" w:space="0" w:color="auto"/>
                <w:bottom w:val="none" w:sz="0" w:space="0" w:color="auto"/>
                <w:right w:val="none" w:sz="0" w:space="0" w:color="auto"/>
              </w:divBdr>
            </w:div>
            <w:div w:id="20564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3684">
      <w:bodyDiv w:val="1"/>
      <w:marLeft w:val="0"/>
      <w:marRight w:val="0"/>
      <w:marTop w:val="0"/>
      <w:marBottom w:val="0"/>
      <w:divBdr>
        <w:top w:val="none" w:sz="0" w:space="0" w:color="auto"/>
        <w:left w:val="none" w:sz="0" w:space="0" w:color="auto"/>
        <w:bottom w:val="none" w:sz="0" w:space="0" w:color="auto"/>
        <w:right w:val="none" w:sz="0" w:space="0" w:color="auto"/>
      </w:divBdr>
    </w:div>
    <w:div w:id="788164049">
      <w:bodyDiv w:val="1"/>
      <w:marLeft w:val="0"/>
      <w:marRight w:val="0"/>
      <w:marTop w:val="0"/>
      <w:marBottom w:val="0"/>
      <w:divBdr>
        <w:top w:val="none" w:sz="0" w:space="0" w:color="auto"/>
        <w:left w:val="none" w:sz="0" w:space="0" w:color="auto"/>
        <w:bottom w:val="none" w:sz="0" w:space="0" w:color="auto"/>
        <w:right w:val="none" w:sz="0" w:space="0" w:color="auto"/>
      </w:divBdr>
      <w:divsChild>
        <w:div w:id="1866597294">
          <w:marLeft w:val="0"/>
          <w:marRight w:val="0"/>
          <w:marTop w:val="0"/>
          <w:marBottom w:val="0"/>
          <w:divBdr>
            <w:top w:val="none" w:sz="0" w:space="0" w:color="auto"/>
            <w:left w:val="none" w:sz="0" w:space="0" w:color="auto"/>
            <w:bottom w:val="none" w:sz="0" w:space="0" w:color="auto"/>
            <w:right w:val="none" w:sz="0" w:space="0" w:color="auto"/>
          </w:divBdr>
          <w:divsChild>
            <w:div w:id="167556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576107">
      <w:bodyDiv w:val="1"/>
      <w:marLeft w:val="0"/>
      <w:marRight w:val="0"/>
      <w:marTop w:val="0"/>
      <w:marBottom w:val="0"/>
      <w:divBdr>
        <w:top w:val="none" w:sz="0" w:space="0" w:color="auto"/>
        <w:left w:val="none" w:sz="0" w:space="0" w:color="auto"/>
        <w:bottom w:val="none" w:sz="0" w:space="0" w:color="auto"/>
        <w:right w:val="none" w:sz="0" w:space="0" w:color="auto"/>
      </w:divBdr>
    </w:div>
    <w:div w:id="1041320269">
      <w:bodyDiv w:val="1"/>
      <w:marLeft w:val="0"/>
      <w:marRight w:val="0"/>
      <w:marTop w:val="0"/>
      <w:marBottom w:val="0"/>
      <w:divBdr>
        <w:top w:val="none" w:sz="0" w:space="0" w:color="auto"/>
        <w:left w:val="none" w:sz="0" w:space="0" w:color="auto"/>
        <w:bottom w:val="none" w:sz="0" w:space="0" w:color="auto"/>
        <w:right w:val="none" w:sz="0" w:space="0" w:color="auto"/>
      </w:divBdr>
      <w:divsChild>
        <w:div w:id="645086631">
          <w:marLeft w:val="0"/>
          <w:marRight w:val="0"/>
          <w:marTop w:val="0"/>
          <w:marBottom w:val="0"/>
          <w:divBdr>
            <w:top w:val="none" w:sz="0" w:space="0" w:color="auto"/>
            <w:left w:val="none" w:sz="0" w:space="0" w:color="auto"/>
            <w:bottom w:val="none" w:sz="0" w:space="0" w:color="auto"/>
            <w:right w:val="none" w:sz="0" w:space="0" w:color="auto"/>
          </w:divBdr>
          <w:divsChild>
            <w:div w:id="2771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635908">
      <w:bodyDiv w:val="1"/>
      <w:marLeft w:val="0"/>
      <w:marRight w:val="0"/>
      <w:marTop w:val="0"/>
      <w:marBottom w:val="0"/>
      <w:divBdr>
        <w:top w:val="none" w:sz="0" w:space="0" w:color="auto"/>
        <w:left w:val="none" w:sz="0" w:space="0" w:color="auto"/>
        <w:bottom w:val="none" w:sz="0" w:space="0" w:color="auto"/>
        <w:right w:val="none" w:sz="0" w:space="0" w:color="auto"/>
      </w:divBdr>
      <w:divsChild>
        <w:div w:id="194150384">
          <w:marLeft w:val="0"/>
          <w:marRight w:val="0"/>
          <w:marTop w:val="0"/>
          <w:marBottom w:val="0"/>
          <w:divBdr>
            <w:top w:val="none" w:sz="0" w:space="0" w:color="auto"/>
            <w:left w:val="none" w:sz="0" w:space="0" w:color="auto"/>
            <w:bottom w:val="none" w:sz="0" w:space="0" w:color="auto"/>
            <w:right w:val="none" w:sz="0" w:space="0" w:color="auto"/>
          </w:divBdr>
          <w:divsChild>
            <w:div w:id="147791957">
              <w:marLeft w:val="0"/>
              <w:marRight w:val="0"/>
              <w:marTop w:val="0"/>
              <w:marBottom w:val="0"/>
              <w:divBdr>
                <w:top w:val="none" w:sz="0" w:space="0" w:color="auto"/>
                <w:left w:val="none" w:sz="0" w:space="0" w:color="auto"/>
                <w:bottom w:val="none" w:sz="0" w:space="0" w:color="auto"/>
                <w:right w:val="none" w:sz="0" w:space="0" w:color="auto"/>
              </w:divBdr>
            </w:div>
            <w:div w:id="16943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370183115">
      <w:bodyDiv w:val="1"/>
      <w:marLeft w:val="0"/>
      <w:marRight w:val="0"/>
      <w:marTop w:val="0"/>
      <w:marBottom w:val="0"/>
      <w:divBdr>
        <w:top w:val="none" w:sz="0" w:space="0" w:color="auto"/>
        <w:left w:val="none" w:sz="0" w:space="0" w:color="auto"/>
        <w:bottom w:val="none" w:sz="0" w:space="0" w:color="auto"/>
        <w:right w:val="none" w:sz="0" w:space="0" w:color="auto"/>
      </w:divBdr>
      <w:divsChild>
        <w:div w:id="1740640176">
          <w:marLeft w:val="0"/>
          <w:marRight w:val="0"/>
          <w:marTop w:val="0"/>
          <w:marBottom w:val="0"/>
          <w:divBdr>
            <w:top w:val="none" w:sz="0" w:space="0" w:color="auto"/>
            <w:left w:val="none" w:sz="0" w:space="0" w:color="auto"/>
            <w:bottom w:val="none" w:sz="0" w:space="0" w:color="auto"/>
            <w:right w:val="none" w:sz="0" w:space="0" w:color="auto"/>
          </w:divBdr>
          <w:divsChild>
            <w:div w:id="1210343276">
              <w:marLeft w:val="0"/>
              <w:marRight w:val="0"/>
              <w:marTop w:val="0"/>
              <w:marBottom w:val="0"/>
              <w:divBdr>
                <w:top w:val="none" w:sz="0" w:space="0" w:color="auto"/>
                <w:left w:val="none" w:sz="0" w:space="0" w:color="auto"/>
                <w:bottom w:val="none" w:sz="0" w:space="0" w:color="auto"/>
                <w:right w:val="none" w:sz="0" w:space="0" w:color="auto"/>
              </w:divBdr>
            </w:div>
            <w:div w:id="1486429692">
              <w:marLeft w:val="0"/>
              <w:marRight w:val="0"/>
              <w:marTop w:val="0"/>
              <w:marBottom w:val="0"/>
              <w:divBdr>
                <w:top w:val="none" w:sz="0" w:space="0" w:color="auto"/>
                <w:left w:val="none" w:sz="0" w:space="0" w:color="auto"/>
                <w:bottom w:val="none" w:sz="0" w:space="0" w:color="auto"/>
                <w:right w:val="none" w:sz="0" w:space="0" w:color="auto"/>
              </w:divBdr>
            </w:div>
            <w:div w:id="177655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428224">
      <w:bodyDiv w:val="1"/>
      <w:marLeft w:val="0"/>
      <w:marRight w:val="0"/>
      <w:marTop w:val="0"/>
      <w:marBottom w:val="0"/>
      <w:divBdr>
        <w:top w:val="none" w:sz="0" w:space="0" w:color="auto"/>
        <w:left w:val="none" w:sz="0" w:space="0" w:color="auto"/>
        <w:bottom w:val="none" w:sz="0" w:space="0" w:color="auto"/>
        <w:right w:val="none" w:sz="0" w:space="0" w:color="auto"/>
      </w:divBdr>
      <w:divsChild>
        <w:div w:id="1560825663">
          <w:marLeft w:val="0"/>
          <w:marRight w:val="0"/>
          <w:marTop w:val="0"/>
          <w:marBottom w:val="0"/>
          <w:divBdr>
            <w:top w:val="none" w:sz="0" w:space="0" w:color="auto"/>
            <w:left w:val="none" w:sz="0" w:space="0" w:color="auto"/>
            <w:bottom w:val="none" w:sz="0" w:space="0" w:color="auto"/>
            <w:right w:val="none" w:sz="0" w:space="0" w:color="auto"/>
          </w:divBdr>
          <w:divsChild>
            <w:div w:id="151457071">
              <w:marLeft w:val="0"/>
              <w:marRight w:val="0"/>
              <w:marTop w:val="0"/>
              <w:marBottom w:val="0"/>
              <w:divBdr>
                <w:top w:val="none" w:sz="0" w:space="0" w:color="auto"/>
                <w:left w:val="none" w:sz="0" w:space="0" w:color="auto"/>
                <w:bottom w:val="none" w:sz="0" w:space="0" w:color="auto"/>
                <w:right w:val="none" w:sz="0" w:space="0" w:color="auto"/>
              </w:divBdr>
            </w:div>
            <w:div w:id="176581755">
              <w:marLeft w:val="0"/>
              <w:marRight w:val="0"/>
              <w:marTop w:val="0"/>
              <w:marBottom w:val="0"/>
              <w:divBdr>
                <w:top w:val="none" w:sz="0" w:space="0" w:color="auto"/>
                <w:left w:val="none" w:sz="0" w:space="0" w:color="auto"/>
                <w:bottom w:val="none" w:sz="0" w:space="0" w:color="auto"/>
                <w:right w:val="none" w:sz="0" w:space="0" w:color="auto"/>
              </w:divBdr>
            </w:div>
            <w:div w:id="249898326">
              <w:marLeft w:val="0"/>
              <w:marRight w:val="0"/>
              <w:marTop w:val="0"/>
              <w:marBottom w:val="0"/>
              <w:divBdr>
                <w:top w:val="none" w:sz="0" w:space="0" w:color="auto"/>
                <w:left w:val="none" w:sz="0" w:space="0" w:color="auto"/>
                <w:bottom w:val="none" w:sz="0" w:space="0" w:color="auto"/>
                <w:right w:val="none" w:sz="0" w:space="0" w:color="auto"/>
              </w:divBdr>
            </w:div>
            <w:div w:id="612060042">
              <w:marLeft w:val="0"/>
              <w:marRight w:val="0"/>
              <w:marTop w:val="0"/>
              <w:marBottom w:val="0"/>
              <w:divBdr>
                <w:top w:val="none" w:sz="0" w:space="0" w:color="auto"/>
                <w:left w:val="none" w:sz="0" w:space="0" w:color="auto"/>
                <w:bottom w:val="none" w:sz="0" w:space="0" w:color="auto"/>
                <w:right w:val="none" w:sz="0" w:space="0" w:color="auto"/>
              </w:divBdr>
            </w:div>
            <w:div w:id="617881629">
              <w:marLeft w:val="0"/>
              <w:marRight w:val="0"/>
              <w:marTop w:val="0"/>
              <w:marBottom w:val="0"/>
              <w:divBdr>
                <w:top w:val="none" w:sz="0" w:space="0" w:color="auto"/>
                <w:left w:val="none" w:sz="0" w:space="0" w:color="auto"/>
                <w:bottom w:val="none" w:sz="0" w:space="0" w:color="auto"/>
                <w:right w:val="none" w:sz="0" w:space="0" w:color="auto"/>
              </w:divBdr>
            </w:div>
            <w:div w:id="787704389">
              <w:marLeft w:val="0"/>
              <w:marRight w:val="0"/>
              <w:marTop w:val="0"/>
              <w:marBottom w:val="0"/>
              <w:divBdr>
                <w:top w:val="none" w:sz="0" w:space="0" w:color="auto"/>
                <w:left w:val="none" w:sz="0" w:space="0" w:color="auto"/>
                <w:bottom w:val="none" w:sz="0" w:space="0" w:color="auto"/>
                <w:right w:val="none" w:sz="0" w:space="0" w:color="auto"/>
              </w:divBdr>
            </w:div>
            <w:div w:id="886835430">
              <w:marLeft w:val="0"/>
              <w:marRight w:val="0"/>
              <w:marTop w:val="0"/>
              <w:marBottom w:val="0"/>
              <w:divBdr>
                <w:top w:val="none" w:sz="0" w:space="0" w:color="auto"/>
                <w:left w:val="none" w:sz="0" w:space="0" w:color="auto"/>
                <w:bottom w:val="none" w:sz="0" w:space="0" w:color="auto"/>
                <w:right w:val="none" w:sz="0" w:space="0" w:color="auto"/>
              </w:divBdr>
            </w:div>
            <w:div w:id="920287499">
              <w:marLeft w:val="0"/>
              <w:marRight w:val="0"/>
              <w:marTop w:val="0"/>
              <w:marBottom w:val="0"/>
              <w:divBdr>
                <w:top w:val="none" w:sz="0" w:space="0" w:color="auto"/>
                <w:left w:val="none" w:sz="0" w:space="0" w:color="auto"/>
                <w:bottom w:val="none" w:sz="0" w:space="0" w:color="auto"/>
                <w:right w:val="none" w:sz="0" w:space="0" w:color="auto"/>
              </w:divBdr>
            </w:div>
            <w:div w:id="1162618338">
              <w:marLeft w:val="0"/>
              <w:marRight w:val="0"/>
              <w:marTop w:val="0"/>
              <w:marBottom w:val="0"/>
              <w:divBdr>
                <w:top w:val="none" w:sz="0" w:space="0" w:color="auto"/>
                <w:left w:val="none" w:sz="0" w:space="0" w:color="auto"/>
                <w:bottom w:val="none" w:sz="0" w:space="0" w:color="auto"/>
                <w:right w:val="none" w:sz="0" w:space="0" w:color="auto"/>
              </w:divBdr>
            </w:div>
            <w:div w:id="1171027109">
              <w:marLeft w:val="0"/>
              <w:marRight w:val="0"/>
              <w:marTop w:val="0"/>
              <w:marBottom w:val="0"/>
              <w:divBdr>
                <w:top w:val="none" w:sz="0" w:space="0" w:color="auto"/>
                <w:left w:val="none" w:sz="0" w:space="0" w:color="auto"/>
                <w:bottom w:val="none" w:sz="0" w:space="0" w:color="auto"/>
                <w:right w:val="none" w:sz="0" w:space="0" w:color="auto"/>
              </w:divBdr>
            </w:div>
            <w:div w:id="1196694627">
              <w:marLeft w:val="0"/>
              <w:marRight w:val="0"/>
              <w:marTop w:val="0"/>
              <w:marBottom w:val="0"/>
              <w:divBdr>
                <w:top w:val="none" w:sz="0" w:space="0" w:color="auto"/>
                <w:left w:val="none" w:sz="0" w:space="0" w:color="auto"/>
                <w:bottom w:val="none" w:sz="0" w:space="0" w:color="auto"/>
                <w:right w:val="none" w:sz="0" w:space="0" w:color="auto"/>
              </w:divBdr>
            </w:div>
            <w:div w:id="1338728362">
              <w:marLeft w:val="0"/>
              <w:marRight w:val="0"/>
              <w:marTop w:val="0"/>
              <w:marBottom w:val="0"/>
              <w:divBdr>
                <w:top w:val="none" w:sz="0" w:space="0" w:color="auto"/>
                <w:left w:val="none" w:sz="0" w:space="0" w:color="auto"/>
                <w:bottom w:val="none" w:sz="0" w:space="0" w:color="auto"/>
                <w:right w:val="none" w:sz="0" w:space="0" w:color="auto"/>
              </w:divBdr>
            </w:div>
            <w:div w:id="1345747161">
              <w:marLeft w:val="0"/>
              <w:marRight w:val="0"/>
              <w:marTop w:val="0"/>
              <w:marBottom w:val="0"/>
              <w:divBdr>
                <w:top w:val="none" w:sz="0" w:space="0" w:color="auto"/>
                <w:left w:val="none" w:sz="0" w:space="0" w:color="auto"/>
                <w:bottom w:val="none" w:sz="0" w:space="0" w:color="auto"/>
                <w:right w:val="none" w:sz="0" w:space="0" w:color="auto"/>
              </w:divBdr>
            </w:div>
            <w:div w:id="1390957980">
              <w:marLeft w:val="0"/>
              <w:marRight w:val="0"/>
              <w:marTop w:val="0"/>
              <w:marBottom w:val="0"/>
              <w:divBdr>
                <w:top w:val="none" w:sz="0" w:space="0" w:color="auto"/>
                <w:left w:val="none" w:sz="0" w:space="0" w:color="auto"/>
                <w:bottom w:val="none" w:sz="0" w:space="0" w:color="auto"/>
                <w:right w:val="none" w:sz="0" w:space="0" w:color="auto"/>
              </w:divBdr>
            </w:div>
            <w:div w:id="1499999418">
              <w:marLeft w:val="0"/>
              <w:marRight w:val="0"/>
              <w:marTop w:val="0"/>
              <w:marBottom w:val="0"/>
              <w:divBdr>
                <w:top w:val="none" w:sz="0" w:space="0" w:color="auto"/>
                <w:left w:val="none" w:sz="0" w:space="0" w:color="auto"/>
                <w:bottom w:val="none" w:sz="0" w:space="0" w:color="auto"/>
                <w:right w:val="none" w:sz="0" w:space="0" w:color="auto"/>
              </w:divBdr>
            </w:div>
            <w:div w:id="1516725540">
              <w:marLeft w:val="0"/>
              <w:marRight w:val="0"/>
              <w:marTop w:val="0"/>
              <w:marBottom w:val="0"/>
              <w:divBdr>
                <w:top w:val="none" w:sz="0" w:space="0" w:color="auto"/>
                <w:left w:val="none" w:sz="0" w:space="0" w:color="auto"/>
                <w:bottom w:val="none" w:sz="0" w:space="0" w:color="auto"/>
                <w:right w:val="none" w:sz="0" w:space="0" w:color="auto"/>
              </w:divBdr>
            </w:div>
            <w:div w:id="1649244585">
              <w:marLeft w:val="0"/>
              <w:marRight w:val="0"/>
              <w:marTop w:val="0"/>
              <w:marBottom w:val="0"/>
              <w:divBdr>
                <w:top w:val="none" w:sz="0" w:space="0" w:color="auto"/>
                <w:left w:val="none" w:sz="0" w:space="0" w:color="auto"/>
                <w:bottom w:val="none" w:sz="0" w:space="0" w:color="auto"/>
                <w:right w:val="none" w:sz="0" w:space="0" w:color="auto"/>
              </w:divBdr>
            </w:div>
            <w:div w:id="1669674232">
              <w:marLeft w:val="0"/>
              <w:marRight w:val="0"/>
              <w:marTop w:val="0"/>
              <w:marBottom w:val="0"/>
              <w:divBdr>
                <w:top w:val="none" w:sz="0" w:space="0" w:color="auto"/>
                <w:left w:val="none" w:sz="0" w:space="0" w:color="auto"/>
                <w:bottom w:val="none" w:sz="0" w:space="0" w:color="auto"/>
                <w:right w:val="none" w:sz="0" w:space="0" w:color="auto"/>
              </w:divBdr>
            </w:div>
            <w:div w:id="1815485078">
              <w:marLeft w:val="0"/>
              <w:marRight w:val="0"/>
              <w:marTop w:val="0"/>
              <w:marBottom w:val="0"/>
              <w:divBdr>
                <w:top w:val="none" w:sz="0" w:space="0" w:color="auto"/>
                <w:left w:val="none" w:sz="0" w:space="0" w:color="auto"/>
                <w:bottom w:val="none" w:sz="0" w:space="0" w:color="auto"/>
                <w:right w:val="none" w:sz="0" w:space="0" w:color="auto"/>
              </w:divBdr>
            </w:div>
            <w:div w:id="1894925382">
              <w:marLeft w:val="0"/>
              <w:marRight w:val="0"/>
              <w:marTop w:val="0"/>
              <w:marBottom w:val="0"/>
              <w:divBdr>
                <w:top w:val="none" w:sz="0" w:space="0" w:color="auto"/>
                <w:left w:val="none" w:sz="0" w:space="0" w:color="auto"/>
                <w:bottom w:val="none" w:sz="0" w:space="0" w:color="auto"/>
                <w:right w:val="none" w:sz="0" w:space="0" w:color="auto"/>
              </w:divBdr>
            </w:div>
            <w:div w:id="1897814589">
              <w:marLeft w:val="0"/>
              <w:marRight w:val="0"/>
              <w:marTop w:val="0"/>
              <w:marBottom w:val="0"/>
              <w:divBdr>
                <w:top w:val="none" w:sz="0" w:space="0" w:color="auto"/>
                <w:left w:val="none" w:sz="0" w:space="0" w:color="auto"/>
                <w:bottom w:val="none" w:sz="0" w:space="0" w:color="auto"/>
                <w:right w:val="none" w:sz="0" w:space="0" w:color="auto"/>
              </w:divBdr>
            </w:div>
            <w:div w:id="1988362479">
              <w:marLeft w:val="0"/>
              <w:marRight w:val="0"/>
              <w:marTop w:val="0"/>
              <w:marBottom w:val="0"/>
              <w:divBdr>
                <w:top w:val="none" w:sz="0" w:space="0" w:color="auto"/>
                <w:left w:val="none" w:sz="0" w:space="0" w:color="auto"/>
                <w:bottom w:val="none" w:sz="0" w:space="0" w:color="auto"/>
                <w:right w:val="none" w:sz="0" w:space="0" w:color="auto"/>
              </w:divBdr>
            </w:div>
            <w:div w:id="2054690097">
              <w:marLeft w:val="0"/>
              <w:marRight w:val="0"/>
              <w:marTop w:val="0"/>
              <w:marBottom w:val="0"/>
              <w:divBdr>
                <w:top w:val="none" w:sz="0" w:space="0" w:color="auto"/>
                <w:left w:val="none" w:sz="0" w:space="0" w:color="auto"/>
                <w:bottom w:val="none" w:sz="0" w:space="0" w:color="auto"/>
                <w:right w:val="none" w:sz="0" w:space="0" w:color="auto"/>
              </w:divBdr>
            </w:div>
            <w:div w:id="213301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22670586">
      <w:bodyDiv w:val="1"/>
      <w:marLeft w:val="0"/>
      <w:marRight w:val="0"/>
      <w:marTop w:val="0"/>
      <w:marBottom w:val="0"/>
      <w:divBdr>
        <w:top w:val="none" w:sz="0" w:space="0" w:color="auto"/>
        <w:left w:val="none" w:sz="0" w:space="0" w:color="auto"/>
        <w:bottom w:val="none" w:sz="0" w:space="0" w:color="auto"/>
        <w:right w:val="none" w:sz="0" w:space="0" w:color="auto"/>
      </w:divBdr>
      <w:divsChild>
        <w:div w:id="181288666">
          <w:marLeft w:val="0"/>
          <w:marRight w:val="0"/>
          <w:marTop w:val="0"/>
          <w:marBottom w:val="0"/>
          <w:divBdr>
            <w:top w:val="none" w:sz="0" w:space="0" w:color="auto"/>
            <w:left w:val="none" w:sz="0" w:space="0" w:color="auto"/>
            <w:bottom w:val="none" w:sz="0" w:space="0" w:color="auto"/>
            <w:right w:val="none" w:sz="0" w:space="0" w:color="auto"/>
          </w:divBdr>
          <w:divsChild>
            <w:div w:id="19623345">
              <w:marLeft w:val="0"/>
              <w:marRight w:val="0"/>
              <w:marTop w:val="0"/>
              <w:marBottom w:val="0"/>
              <w:divBdr>
                <w:top w:val="none" w:sz="0" w:space="0" w:color="auto"/>
                <w:left w:val="none" w:sz="0" w:space="0" w:color="auto"/>
                <w:bottom w:val="none" w:sz="0" w:space="0" w:color="auto"/>
                <w:right w:val="none" w:sz="0" w:space="0" w:color="auto"/>
              </w:divBdr>
            </w:div>
            <w:div w:id="42561188">
              <w:marLeft w:val="0"/>
              <w:marRight w:val="0"/>
              <w:marTop w:val="0"/>
              <w:marBottom w:val="0"/>
              <w:divBdr>
                <w:top w:val="none" w:sz="0" w:space="0" w:color="auto"/>
                <w:left w:val="none" w:sz="0" w:space="0" w:color="auto"/>
                <w:bottom w:val="none" w:sz="0" w:space="0" w:color="auto"/>
                <w:right w:val="none" w:sz="0" w:space="0" w:color="auto"/>
              </w:divBdr>
            </w:div>
            <w:div w:id="92753483">
              <w:marLeft w:val="0"/>
              <w:marRight w:val="0"/>
              <w:marTop w:val="0"/>
              <w:marBottom w:val="0"/>
              <w:divBdr>
                <w:top w:val="none" w:sz="0" w:space="0" w:color="auto"/>
                <w:left w:val="none" w:sz="0" w:space="0" w:color="auto"/>
                <w:bottom w:val="none" w:sz="0" w:space="0" w:color="auto"/>
                <w:right w:val="none" w:sz="0" w:space="0" w:color="auto"/>
              </w:divBdr>
            </w:div>
            <w:div w:id="105926403">
              <w:marLeft w:val="0"/>
              <w:marRight w:val="0"/>
              <w:marTop w:val="0"/>
              <w:marBottom w:val="0"/>
              <w:divBdr>
                <w:top w:val="none" w:sz="0" w:space="0" w:color="auto"/>
                <w:left w:val="none" w:sz="0" w:space="0" w:color="auto"/>
                <w:bottom w:val="none" w:sz="0" w:space="0" w:color="auto"/>
                <w:right w:val="none" w:sz="0" w:space="0" w:color="auto"/>
              </w:divBdr>
            </w:div>
            <w:div w:id="127282988">
              <w:marLeft w:val="0"/>
              <w:marRight w:val="0"/>
              <w:marTop w:val="0"/>
              <w:marBottom w:val="0"/>
              <w:divBdr>
                <w:top w:val="none" w:sz="0" w:space="0" w:color="auto"/>
                <w:left w:val="none" w:sz="0" w:space="0" w:color="auto"/>
                <w:bottom w:val="none" w:sz="0" w:space="0" w:color="auto"/>
                <w:right w:val="none" w:sz="0" w:space="0" w:color="auto"/>
              </w:divBdr>
            </w:div>
            <w:div w:id="180167235">
              <w:marLeft w:val="0"/>
              <w:marRight w:val="0"/>
              <w:marTop w:val="0"/>
              <w:marBottom w:val="0"/>
              <w:divBdr>
                <w:top w:val="none" w:sz="0" w:space="0" w:color="auto"/>
                <w:left w:val="none" w:sz="0" w:space="0" w:color="auto"/>
                <w:bottom w:val="none" w:sz="0" w:space="0" w:color="auto"/>
                <w:right w:val="none" w:sz="0" w:space="0" w:color="auto"/>
              </w:divBdr>
            </w:div>
            <w:div w:id="218824854">
              <w:marLeft w:val="0"/>
              <w:marRight w:val="0"/>
              <w:marTop w:val="0"/>
              <w:marBottom w:val="0"/>
              <w:divBdr>
                <w:top w:val="none" w:sz="0" w:space="0" w:color="auto"/>
                <w:left w:val="none" w:sz="0" w:space="0" w:color="auto"/>
                <w:bottom w:val="none" w:sz="0" w:space="0" w:color="auto"/>
                <w:right w:val="none" w:sz="0" w:space="0" w:color="auto"/>
              </w:divBdr>
            </w:div>
            <w:div w:id="264651282">
              <w:marLeft w:val="0"/>
              <w:marRight w:val="0"/>
              <w:marTop w:val="0"/>
              <w:marBottom w:val="0"/>
              <w:divBdr>
                <w:top w:val="none" w:sz="0" w:space="0" w:color="auto"/>
                <w:left w:val="none" w:sz="0" w:space="0" w:color="auto"/>
                <w:bottom w:val="none" w:sz="0" w:space="0" w:color="auto"/>
                <w:right w:val="none" w:sz="0" w:space="0" w:color="auto"/>
              </w:divBdr>
            </w:div>
            <w:div w:id="323316542">
              <w:marLeft w:val="0"/>
              <w:marRight w:val="0"/>
              <w:marTop w:val="0"/>
              <w:marBottom w:val="0"/>
              <w:divBdr>
                <w:top w:val="none" w:sz="0" w:space="0" w:color="auto"/>
                <w:left w:val="none" w:sz="0" w:space="0" w:color="auto"/>
                <w:bottom w:val="none" w:sz="0" w:space="0" w:color="auto"/>
                <w:right w:val="none" w:sz="0" w:space="0" w:color="auto"/>
              </w:divBdr>
            </w:div>
            <w:div w:id="460348324">
              <w:marLeft w:val="0"/>
              <w:marRight w:val="0"/>
              <w:marTop w:val="0"/>
              <w:marBottom w:val="0"/>
              <w:divBdr>
                <w:top w:val="none" w:sz="0" w:space="0" w:color="auto"/>
                <w:left w:val="none" w:sz="0" w:space="0" w:color="auto"/>
                <w:bottom w:val="none" w:sz="0" w:space="0" w:color="auto"/>
                <w:right w:val="none" w:sz="0" w:space="0" w:color="auto"/>
              </w:divBdr>
            </w:div>
            <w:div w:id="486284943">
              <w:marLeft w:val="0"/>
              <w:marRight w:val="0"/>
              <w:marTop w:val="0"/>
              <w:marBottom w:val="0"/>
              <w:divBdr>
                <w:top w:val="none" w:sz="0" w:space="0" w:color="auto"/>
                <w:left w:val="none" w:sz="0" w:space="0" w:color="auto"/>
                <w:bottom w:val="none" w:sz="0" w:space="0" w:color="auto"/>
                <w:right w:val="none" w:sz="0" w:space="0" w:color="auto"/>
              </w:divBdr>
            </w:div>
            <w:div w:id="516234856">
              <w:marLeft w:val="0"/>
              <w:marRight w:val="0"/>
              <w:marTop w:val="0"/>
              <w:marBottom w:val="0"/>
              <w:divBdr>
                <w:top w:val="none" w:sz="0" w:space="0" w:color="auto"/>
                <w:left w:val="none" w:sz="0" w:space="0" w:color="auto"/>
                <w:bottom w:val="none" w:sz="0" w:space="0" w:color="auto"/>
                <w:right w:val="none" w:sz="0" w:space="0" w:color="auto"/>
              </w:divBdr>
            </w:div>
            <w:div w:id="529802273">
              <w:marLeft w:val="0"/>
              <w:marRight w:val="0"/>
              <w:marTop w:val="0"/>
              <w:marBottom w:val="0"/>
              <w:divBdr>
                <w:top w:val="none" w:sz="0" w:space="0" w:color="auto"/>
                <w:left w:val="none" w:sz="0" w:space="0" w:color="auto"/>
                <w:bottom w:val="none" w:sz="0" w:space="0" w:color="auto"/>
                <w:right w:val="none" w:sz="0" w:space="0" w:color="auto"/>
              </w:divBdr>
            </w:div>
            <w:div w:id="587348337">
              <w:marLeft w:val="0"/>
              <w:marRight w:val="0"/>
              <w:marTop w:val="0"/>
              <w:marBottom w:val="0"/>
              <w:divBdr>
                <w:top w:val="none" w:sz="0" w:space="0" w:color="auto"/>
                <w:left w:val="none" w:sz="0" w:space="0" w:color="auto"/>
                <w:bottom w:val="none" w:sz="0" w:space="0" w:color="auto"/>
                <w:right w:val="none" w:sz="0" w:space="0" w:color="auto"/>
              </w:divBdr>
            </w:div>
            <w:div w:id="789933846">
              <w:marLeft w:val="0"/>
              <w:marRight w:val="0"/>
              <w:marTop w:val="0"/>
              <w:marBottom w:val="0"/>
              <w:divBdr>
                <w:top w:val="none" w:sz="0" w:space="0" w:color="auto"/>
                <w:left w:val="none" w:sz="0" w:space="0" w:color="auto"/>
                <w:bottom w:val="none" w:sz="0" w:space="0" w:color="auto"/>
                <w:right w:val="none" w:sz="0" w:space="0" w:color="auto"/>
              </w:divBdr>
            </w:div>
            <w:div w:id="863791792">
              <w:marLeft w:val="0"/>
              <w:marRight w:val="0"/>
              <w:marTop w:val="0"/>
              <w:marBottom w:val="0"/>
              <w:divBdr>
                <w:top w:val="none" w:sz="0" w:space="0" w:color="auto"/>
                <w:left w:val="none" w:sz="0" w:space="0" w:color="auto"/>
                <w:bottom w:val="none" w:sz="0" w:space="0" w:color="auto"/>
                <w:right w:val="none" w:sz="0" w:space="0" w:color="auto"/>
              </w:divBdr>
            </w:div>
            <w:div w:id="927620652">
              <w:marLeft w:val="0"/>
              <w:marRight w:val="0"/>
              <w:marTop w:val="0"/>
              <w:marBottom w:val="0"/>
              <w:divBdr>
                <w:top w:val="none" w:sz="0" w:space="0" w:color="auto"/>
                <w:left w:val="none" w:sz="0" w:space="0" w:color="auto"/>
                <w:bottom w:val="none" w:sz="0" w:space="0" w:color="auto"/>
                <w:right w:val="none" w:sz="0" w:space="0" w:color="auto"/>
              </w:divBdr>
            </w:div>
            <w:div w:id="963464000">
              <w:marLeft w:val="0"/>
              <w:marRight w:val="0"/>
              <w:marTop w:val="0"/>
              <w:marBottom w:val="0"/>
              <w:divBdr>
                <w:top w:val="none" w:sz="0" w:space="0" w:color="auto"/>
                <w:left w:val="none" w:sz="0" w:space="0" w:color="auto"/>
                <w:bottom w:val="none" w:sz="0" w:space="0" w:color="auto"/>
                <w:right w:val="none" w:sz="0" w:space="0" w:color="auto"/>
              </w:divBdr>
            </w:div>
            <w:div w:id="1072658841">
              <w:marLeft w:val="0"/>
              <w:marRight w:val="0"/>
              <w:marTop w:val="0"/>
              <w:marBottom w:val="0"/>
              <w:divBdr>
                <w:top w:val="none" w:sz="0" w:space="0" w:color="auto"/>
                <w:left w:val="none" w:sz="0" w:space="0" w:color="auto"/>
                <w:bottom w:val="none" w:sz="0" w:space="0" w:color="auto"/>
                <w:right w:val="none" w:sz="0" w:space="0" w:color="auto"/>
              </w:divBdr>
            </w:div>
            <w:div w:id="1133448145">
              <w:marLeft w:val="0"/>
              <w:marRight w:val="0"/>
              <w:marTop w:val="0"/>
              <w:marBottom w:val="0"/>
              <w:divBdr>
                <w:top w:val="none" w:sz="0" w:space="0" w:color="auto"/>
                <w:left w:val="none" w:sz="0" w:space="0" w:color="auto"/>
                <w:bottom w:val="none" w:sz="0" w:space="0" w:color="auto"/>
                <w:right w:val="none" w:sz="0" w:space="0" w:color="auto"/>
              </w:divBdr>
            </w:div>
            <w:div w:id="1263490265">
              <w:marLeft w:val="0"/>
              <w:marRight w:val="0"/>
              <w:marTop w:val="0"/>
              <w:marBottom w:val="0"/>
              <w:divBdr>
                <w:top w:val="none" w:sz="0" w:space="0" w:color="auto"/>
                <w:left w:val="none" w:sz="0" w:space="0" w:color="auto"/>
                <w:bottom w:val="none" w:sz="0" w:space="0" w:color="auto"/>
                <w:right w:val="none" w:sz="0" w:space="0" w:color="auto"/>
              </w:divBdr>
            </w:div>
            <w:div w:id="1326594596">
              <w:marLeft w:val="0"/>
              <w:marRight w:val="0"/>
              <w:marTop w:val="0"/>
              <w:marBottom w:val="0"/>
              <w:divBdr>
                <w:top w:val="none" w:sz="0" w:space="0" w:color="auto"/>
                <w:left w:val="none" w:sz="0" w:space="0" w:color="auto"/>
                <w:bottom w:val="none" w:sz="0" w:space="0" w:color="auto"/>
                <w:right w:val="none" w:sz="0" w:space="0" w:color="auto"/>
              </w:divBdr>
            </w:div>
            <w:div w:id="1339574333">
              <w:marLeft w:val="0"/>
              <w:marRight w:val="0"/>
              <w:marTop w:val="0"/>
              <w:marBottom w:val="0"/>
              <w:divBdr>
                <w:top w:val="none" w:sz="0" w:space="0" w:color="auto"/>
                <w:left w:val="none" w:sz="0" w:space="0" w:color="auto"/>
                <w:bottom w:val="none" w:sz="0" w:space="0" w:color="auto"/>
                <w:right w:val="none" w:sz="0" w:space="0" w:color="auto"/>
              </w:divBdr>
            </w:div>
            <w:div w:id="1346863082">
              <w:marLeft w:val="0"/>
              <w:marRight w:val="0"/>
              <w:marTop w:val="0"/>
              <w:marBottom w:val="0"/>
              <w:divBdr>
                <w:top w:val="none" w:sz="0" w:space="0" w:color="auto"/>
                <w:left w:val="none" w:sz="0" w:space="0" w:color="auto"/>
                <w:bottom w:val="none" w:sz="0" w:space="0" w:color="auto"/>
                <w:right w:val="none" w:sz="0" w:space="0" w:color="auto"/>
              </w:divBdr>
            </w:div>
            <w:div w:id="1398045431">
              <w:marLeft w:val="0"/>
              <w:marRight w:val="0"/>
              <w:marTop w:val="0"/>
              <w:marBottom w:val="0"/>
              <w:divBdr>
                <w:top w:val="none" w:sz="0" w:space="0" w:color="auto"/>
                <w:left w:val="none" w:sz="0" w:space="0" w:color="auto"/>
                <w:bottom w:val="none" w:sz="0" w:space="0" w:color="auto"/>
                <w:right w:val="none" w:sz="0" w:space="0" w:color="auto"/>
              </w:divBdr>
            </w:div>
            <w:div w:id="1428306623">
              <w:marLeft w:val="0"/>
              <w:marRight w:val="0"/>
              <w:marTop w:val="0"/>
              <w:marBottom w:val="0"/>
              <w:divBdr>
                <w:top w:val="none" w:sz="0" w:space="0" w:color="auto"/>
                <w:left w:val="none" w:sz="0" w:space="0" w:color="auto"/>
                <w:bottom w:val="none" w:sz="0" w:space="0" w:color="auto"/>
                <w:right w:val="none" w:sz="0" w:space="0" w:color="auto"/>
              </w:divBdr>
            </w:div>
            <w:div w:id="1437868261">
              <w:marLeft w:val="0"/>
              <w:marRight w:val="0"/>
              <w:marTop w:val="0"/>
              <w:marBottom w:val="0"/>
              <w:divBdr>
                <w:top w:val="none" w:sz="0" w:space="0" w:color="auto"/>
                <w:left w:val="none" w:sz="0" w:space="0" w:color="auto"/>
                <w:bottom w:val="none" w:sz="0" w:space="0" w:color="auto"/>
                <w:right w:val="none" w:sz="0" w:space="0" w:color="auto"/>
              </w:divBdr>
            </w:div>
            <w:div w:id="1501504239">
              <w:marLeft w:val="0"/>
              <w:marRight w:val="0"/>
              <w:marTop w:val="0"/>
              <w:marBottom w:val="0"/>
              <w:divBdr>
                <w:top w:val="none" w:sz="0" w:space="0" w:color="auto"/>
                <w:left w:val="none" w:sz="0" w:space="0" w:color="auto"/>
                <w:bottom w:val="none" w:sz="0" w:space="0" w:color="auto"/>
                <w:right w:val="none" w:sz="0" w:space="0" w:color="auto"/>
              </w:divBdr>
            </w:div>
            <w:div w:id="1507942776">
              <w:marLeft w:val="0"/>
              <w:marRight w:val="0"/>
              <w:marTop w:val="0"/>
              <w:marBottom w:val="0"/>
              <w:divBdr>
                <w:top w:val="none" w:sz="0" w:space="0" w:color="auto"/>
                <w:left w:val="none" w:sz="0" w:space="0" w:color="auto"/>
                <w:bottom w:val="none" w:sz="0" w:space="0" w:color="auto"/>
                <w:right w:val="none" w:sz="0" w:space="0" w:color="auto"/>
              </w:divBdr>
            </w:div>
            <w:div w:id="1568149325">
              <w:marLeft w:val="0"/>
              <w:marRight w:val="0"/>
              <w:marTop w:val="0"/>
              <w:marBottom w:val="0"/>
              <w:divBdr>
                <w:top w:val="none" w:sz="0" w:space="0" w:color="auto"/>
                <w:left w:val="none" w:sz="0" w:space="0" w:color="auto"/>
                <w:bottom w:val="none" w:sz="0" w:space="0" w:color="auto"/>
                <w:right w:val="none" w:sz="0" w:space="0" w:color="auto"/>
              </w:divBdr>
            </w:div>
            <w:div w:id="1651592187">
              <w:marLeft w:val="0"/>
              <w:marRight w:val="0"/>
              <w:marTop w:val="0"/>
              <w:marBottom w:val="0"/>
              <w:divBdr>
                <w:top w:val="none" w:sz="0" w:space="0" w:color="auto"/>
                <w:left w:val="none" w:sz="0" w:space="0" w:color="auto"/>
                <w:bottom w:val="none" w:sz="0" w:space="0" w:color="auto"/>
                <w:right w:val="none" w:sz="0" w:space="0" w:color="auto"/>
              </w:divBdr>
            </w:div>
            <w:div w:id="1781800879">
              <w:marLeft w:val="0"/>
              <w:marRight w:val="0"/>
              <w:marTop w:val="0"/>
              <w:marBottom w:val="0"/>
              <w:divBdr>
                <w:top w:val="none" w:sz="0" w:space="0" w:color="auto"/>
                <w:left w:val="none" w:sz="0" w:space="0" w:color="auto"/>
                <w:bottom w:val="none" w:sz="0" w:space="0" w:color="auto"/>
                <w:right w:val="none" w:sz="0" w:space="0" w:color="auto"/>
              </w:divBdr>
            </w:div>
            <w:div w:id="1871338410">
              <w:marLeft w:val="0"/>
              <w:marRight w:val="0"/>
              <w:marTop w:val="0"/>
              <w:marBottom w:val="0"/>
              <w:divBdr>
                <w:top w:val="none" w:sz="0" w:space="0" w:color="auto"/>
                <w:left w:val="none" w:sz="0" w:space="0" w:color="auto"/>
                <w:bottom w:val="none" w:sz="0" w:space="0" w:color="auto"/>
                <w:right w:val="none" w:sz="0" w:space="0" w:color="auto"/>
              </w:divBdr>
            </w:div>
            <w:div w:id="1880513555">
              <w:marLeft w:val="0"/>
              <w:marRight w:val="0"/>
              <w:marTop w:val="0"/>
              <w:marBottom w:val="0"/>
              <w:divBdr>
                <w:top w:val="none" w:sz="0" w:space="0" w:color="auto"/>
                <w:left w:val="none" w:sz="0" w:space="0" w:color="auto"/>
                <w:bottom w:val="none" w:sz="0" w:space="0" w:color="auto"/>
                <w:right w:val="none" w:sz="0" w:space="0" w:color="auto"/>
              </w:divBdr>
            </w:div>
            <w:div w:id="1902474435">
              <w:marLeft w:val="0"/>
              <w:marRight w:val="0"/>
              <w:marTop w:val="0"/>
              <w:marBottom w:val="0"/>
              <w:divBdr>
                <w:top w:val="none" w:sz="0" w:space="0" w:color="auto"/>
                <w:left w:val="none" w:sz="0" w:space="0" w:color="auto"/>
                <w:bottom w:val="none" w:sz="0" w:space="0" w:color="auto"/>
                <w:right w:val="none" w:sz="0" w:space="0" w:color="auto"/>
              </w:divBdr>
            </w:div>
            <w:div w:id="1915042295">
              <w:marLeft w:val="0"/>
              <w:marRight w:val="0"/>
              <w:marTop w:val="0"/>
              <w:marBottom w:val="0"/>
              <w:divBdr>
                <w:top w:val="none" w:sz="0" w:space="0" w:color="auto"/>
                <w:left w:val="none" w:sz="0" w:space="0" w:color="auto"/>
                <w:bottom w:val="none" w:sz="0" w:space="0" w:color="auto"/>
                <w:right w:val="none" w:sz="0" w:space="0" w:color="auto"/>
              </w:divBdr>
            </w:div>
            <w:div w:id="201414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5934">
      <w:bodyDiv w:val="1"/>
      <w:marLeft w:val="0"/>
      <w:marRight w:val="0"/>
      <w:marTop w:val="0"/>
      <w:marBottom w:val="0"/>
      <w:divBdr>
        <w:top w:val="none" w:sz="0" w:space="0" w:color="auto"/>
        <w:left w:val="none" w:sz="0" w:space="0" w:color="auto"/>
        <w:bottom w:val="none" w:sz="0" w:space="0" w:color="auto"/>
        <w:right w:val="none" w:sz="0" w:space="0" w:color="auto"/>
      </w:divBdr>
      <w:divsChild>
        <w:div w:id="93207205">
          <w:marLeft w:val="0"/>
          <w:marRight w:val="0"/>
          <w:marTop w:val="0"/>
          <w:marBottom w:val="0"/>
          <w:divBdr>
            <w:top w:val="none" w:sz="0" w:space="0" w:color="auto"/>
            <w:left w:val="none" w:sz="0" w:space="0" w:color="auto"/>
            <w:bottom w:val="none" w:sz="0" w:space="0" w:color="auto"/>
            <w:right w:val="none" w:sz="0" w:space="0" w:color="auto"/>
          </w:divBdr>
          <w:divsChild>
            <w:div w:id="87558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1651">
      <w:bodyDiv w:val="1"/>
      <w:marLeft w:val="0"/>
      <w:marRight w:val="0"/>
      <w:marTop w:val="0"/>
      <w:marBottom w:val="0"/>
      <w:divBdr>
        <w:top w:val="none" w:sz="0" w:space="0" w:color="auto"/>
        <w:left w:val="none" w:sz="0" w:space="0" w:color="auto"/>
        <w:bottom w:val="none" w:sz="0" w:space="0" w:color="auto"/>
        <w:right w:val="none" w:sz="0" w:space="0" w:color="auto"/>
      </w:divBdr>
      <w:divsChild>
        <w:div w:id="695499217">
          <w:marLeft w:val="0"/>
          <w:marRight w:val="0"/>
          <w:marTop w:val="0"/>
          <w:marBottom w:val="0"/>
          <w:divBdr>
            <w:top w:val="none" w:sz="0" w:space="0" w:color="auto"/>
            <w:left w:val="none" w:sz="0" w:space="0" w:color="auto"/>
            <w:bottom w:val="none" w:sz="0" w:space="0" w:color="auto"/>
            <w:right w:val="none" w:sz="0" w:space="0" w:color="auto"/>
          </w:divBdr>
          <w:divsChild>
            <w:div w:id="207658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95375">
      <w:bodyDiv w:val="1"/>
      <w:marLeft w:val="0"/>
      <w:marRight w:val="0"/>
      <w:marTop w:val="0"/>
      <w:marBottom w:val="0"/>
      <w:divBdr>
        <w:top w:val="none" w:sz="0" w:space="0" w:color="auto"/>
        <w:left w:val="none" w:sz="0" w:space="0" w:color="auto"/>
        <w:bottom w:val="none" w:sz="0" w:space="0" w:color="auto"/>
        <w:right w:val="none" w:sz="0" w:space="0" w:color="auto"/>
      </w:divBdr>
      <w:divsChild>
        <w:div w:id="911743914">
          <w:marLeft w:val="0"/>
          <w:marRight w:val="0"/>
          <w:marTop w:val="0"/>
          <w:marBottom w:val="0"/>
          <w:divBdr>
            <w:top w:val="none" w:sz="0" w:space="0" w:color="auto"/>
            <w:left w:val="none" w:sz="0" w:space="0" w:color="auto"/>
            <w:bottom w:val="none" w:sz="0" w:space="0" w:color="auto"/>
            <w:right w:val="none" w:sz="0" w:space="0" w:color="auto"/>
          </w:divBdr>
          <w:divsChild>
            <w:div w:id="677805540">
              <w:marLeft w:val="0"/>
              <w:marRight w:val="0"/>
              <w:marTop w:val="0"/>
              <w:marBottom w:val="0"/>
              <w:divBdr>
                <w:top w:val="none" w:sz="0" w:space="0" w:color="auto"/>
                <w:left w:val="none" w:sz="0" w:space="0" w:color="auto"/>
                <w:bottom w:val="none" w:sz="0" w:space="0" w:color="auto"/>
                <w:right w:val="none" w:sz="0" w:space="0" w:color="auto"/>
              </w:divBdr>
            </w:div>
            <w:div w:id="883756119">
              <w:marLeft w:val="0"/>
              <w:marRight w:val="0"/>
              <w:marTop w:val="0"/>
              <w:marBottom w:val="0"/>
              <w:divBdr>
                <w:top w:val="none" w:sz="0" w:space="0" w:color="auto"/>
                <w:left w:val="none" w:sz="0" w:space="0" w:color="auto"/>
                <w:bottom w:val="none" w:sz="0" w:space="0" w:color="auto"/>
                <w:right w:val="none" w:sz="0" w:space="0" w:color="auto"/>
              </w:divBdr>
            </w:div>
            <w:div w:id="975453774">
              <w:marLeft w:val="0"/>
              <w:marRight w:val="0"/>
              <w:marTop w:val="0"/>
              <w:marBottom w:val="0"/>
              <w:divBdr>
                <w:top w:val="none" w:sz="0" w:space="0" w:color="auto"/>
                <w:left w:val="none" w:sz="0" w:space="0" w:color="auto"/>
                <w:bottom w:val="none" w:sz="0" w:space="0" w:color="auto"/>
                <w:right w:val="none" w:sz="0" w:space="0" w:color="auto"/>
              </w:divBdr>
            </w:div>
            <w:div w:id="1289386904">
              <w:marLeft w:val="0"/>
              <w:marRight w:val="0"/>
              <w:marTop w:val="0"/>
              <w:marBottom w:val="0"/>
              <w:divBdr>
                <w:top w:val="none" w:sz="0" w:space="0" w:color="auto"/>
                <w:left w:val="none" w:sz="0" w:space="0" w:color="auto"/>
                <w:bottom w:val="none" w:sz="0" w:space="0" w:color="auto"/>
                <w:right w:val="none" w:sz="0" w:space="0" w:color="auto"/>
              </w:divBdr>
            </w:div>
            <w:div w:id="18878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4799">
      <w:bodyDiv w:val="1"/>
      <w:marLeft w:val="0"/>
      <w:marRight w:val="0"/>
      <w:marTop w:val="0"/>
      <w:marBottom w:val="0"/>
      <w:divBdr>
        <w:top w:val="none" w:sz="0" w:space="0" w:color="auto"/>
        <w:left w:val="none" w:sz="0" w:space="0" w:color="auto"/>
        <w:bottom w:val="none" w:sz="0" w:space="0" w:color="auto"/>
        <w:right w:val="none" w:sz="0" w:space="0" w:color="auto"/>
      </w:divBdr>
      <w:divsChild>
        <w:div w:id="31150762">
          <w:marLeft w:val="0"/>
          <w:marRight w:val="0"/>
          <w:marTop w:val="0"/>
          <w:marBottom w:val="0"/>
          <w:divBdr>
            <w:top w:val="none" w:sz="0" w:space="0" w:color="auto"/>
            <w:left w:val="none" w:sz="0" w:space="0" w:color="auto"/>
            <w:bottom w:val="none" w:sz="0" w:space="0" w:color="auto"/>
            <w:right w:val="none" w:sz="0" w:space="0" w:color="auto"/>
          </w:divBdr>
          <w:divsChild>
            <w:div w:id="1118522585">
              <w:marLeft w:val="0"/>
              <w:marRight w:val="0"/>
              <w:marTop w:val="0"/>
              <w:marBottom w:val="0"/>
              <w:divBdr>
                <w:top w:val="none" w:sz="0" w:space="0" w:color="auto"/>
                <w:left w:val="none" w:sz="0" w:space="0" w:color="auto"/>
                <w:bottom w:val="none" w:sz="0" w:space="0" w:color="auto"/>
                <w:right w:val="none" w:sz="0" w:space="0" w:color="auto"/>
              </w:divBdr>
            </w:div>
            <w:div w:id="1068460504">
              <w:marLeft w:val="0"/>
              <w:marRight w:val="0"/>
              <w:marTop w:val="0"/>
              <w:marBottom w:val="0"/>
              <w:divBdr>
                <w:top w:val="none" w:sz="0" w:space="0" w:color="auto"/>
                <w:left w:val="none" w:sz="0" w:space="0" w:color="auto"/>
                <w:bottom w:val="none" w:sz="0" w:space="0" w:color="auto"/>
                <w:right w:val="none" w:sz="0" w:space="0" w:color="auto"/>
              </w:divBdr>
            </w:div>
            <w:div w:id="647171186">
              <w:marLeft w:val="0"/>
              <w:marRight w:val="0"/>
              <w:marTop w:val="0"/>
              <w:marBottom w:val="0"/>
              <w:divBdr>
                <w:top w:val="none" w:sz="0" w:space="0" w:color="auto"/>
                <w:left w:val="none" w:sz="0" w:space="0" w:color="auto"/>
                <w:bottom w:val="none" w:sz="0" w:space="0" w:color="auto"/>
                <w:right w:val="none" w:sz="0" w:space="0" w:color="auto"/>
              </w:divBdr>
            </w:div>
            <w:div w:id="1938950919">
              <w:marLeft w:val="0"/>
              <w:marRight w:val="0"/>
              <w:marTop w:val="0"/>
              <w:marBottom w:val="0"/>
              <w:divBdr>
                <w:top w:val="none" w:sz="0" w:space="0" w:color="auto"/>
                <w:left w:val="none" w:sz="0" w:space="0" w:color="auto"/>
                <w:bottom w:val="none" w:sz="0" w:space="0" w:color="auto"/>
                <w:right w:val="none" w:sz="0" w:space="0" w:color="auto"/>
              </w:divBdr>
            </w:div>
            <w:div w:id="579565855">
              <w:marLeft w:val="0"/>
              <w:marRight w:val="0"/>
              <w:marTop w:val="0"/>
              <w:marBottom w:val="0"/>
              <w:divBdr>
                <w:top w:val="none" w:sz="0" w:space="0" w:color="auto"/>
                <w:left w:val="none" w:sz="0" w:space="0" w:color="auto"/>
                <w:bottom w:val="none" w:sz="0" w:space="0" w:color="auto"/>
                <w:right w:val="none" w:sz="0" w:space="0" w:color="auto"/>
              </w:divBdr>
            </w:div>
            <w:div w:id="1428235290">
              <w:marLeft w:val="0"/>
              <w:marRight w:val="0"/>
              <w:marTop w:val="0"/>
              <w:marBottom w:val="0"/>
              <w:divBdr>
                <w:top w:val="none" w:sz="0" w:space="0" w:color="auto"/>
                <w:left w:val="none" w:sz="0" w:space="0" w:color="auto"/>
                <w:bottom w:val="none" w:sz="0" w:space="0" w:color="auto"/>
                <w:right w:val="none" w:sz="0" w:space="0" w:color="auto"/>
              </w:divBdr>
            </w:div>
            <w:div w:id="471941737">
              <w:marLeft w:val="0"/>
              <w:marRight w:val="0"/>
              <w:marTop w:val="0"/>
              <w:marBottom w:val="0"/>
              <w:divBdr>
                <w:top w:val="none" w:sz="0" w:space="0" w:color="auto"/>
                <w:left w:val="none" w:sz="0" w:space="0" w:color="auto"/>
                <w:bottom w:val="none" w:sz="0" w:space="0" w:color="auto"/>
                <w:right w:val="none" w:sz="0" w:space="0" w:color="auto"/>
              </w:divBdr>
            </w:div>
            <w:div w:id="1343782218">
              <w:marLeft w:val="0"/>
              <w:marRight w:val="0"/>
              <w:marTop w:val="0"/>
              <w:marBottom w:val="0"/>
              <w:divBdr>
                <w:top w:val="none" w:sz="0" w:space="0" w:color="auto"/>
                <w:left w:val="none" w:sz="0" w:space="0" w:color="auto"/>
                <w:bottom w:val="none" w:sz="0" w:space="0" w:color="auto"/>
                <w:right w:val="none" w:sz="0" w:space="0" w:color="auto"/>
              </w:divBdr>
            </w:div>
            <w:div w:id="1018582505">
              <w:marLeft w:val="0"/>
              <w:marRight w:val="0"/>
              <w:marTop w:val="0"/>
              <w:marBottom w:val="0"/>
              <w:divBdr>
                <w:top w:val="none" w:sz="0" w:space="0" w:color="auto"/>
                <w:left w:val="none" w:sz="0" w:space="0" w:color="auto"/>
                <w:bottom w:val="none" w:sz="0" w:space="0" w:color="auto"/>
                <w:right w:val="none" w:sz="0" w:space="0" w:color="auto"/>
              </w:divBdr>
            </w:div>
            <w:div w:id="1705715400">
              <w:marLeft w:val="0"/>
              <w:marRight w:val="0"/>
              <w:marTop w:val="0"/>
              <w:marBottom w:val="0"/>
              <w:divBdr>
                <w:top w:val="none" w:sz="0" w:space="0" w:color="auto"/>
                <w:left w:val="none" w:sz="0" w:space="0" w:color="auto"/>
                <w:bottom w:val="none" w:sz="0" w:space="0" w:color="auto"/>
                <w:right w:val="none" w:sz="0" w:space="0" w:color="auto"/>
              </w:divBdr>
            </w:div>
            <w:div w:id="1341739369">
              <w:marLeft w:val="0"/>
              <w:marRight w:val="0"/>
              <w:marTop w:val="0"/>
              <w:marBottom w:val="0"/>
              <w:divBdr>
                <w:top w:val="none" w:sz="0" w:space="0" w:color="auto"/>
                <w:left w:val="none" w:sz="0" w:space="0" w:color="auto"/>
                <w:bottom w:val="none" w:sz="0" w:space="0" w:color="auto"/>
                <w:right w:val="none" w:sz="0" w:space="0" w:color="auto"/>
              </w:divBdr>
            </w:div>
            <w:div w:id="961617887">
              <w:marLeft w:val="0"/>
              <w:marRight w:val="0"/>
              <w:marTop w:val="0"/>
              <w:marBottom w:val="0"/>
              <w:divBdr>
                <w:top w:val="none" w:sz="0" w:space="0" w:color="auto"/>
                <w:left w:val="none" w:sz="0" w:space="0" w:color="auto"/>
                <w:bottom w:val="none" w:sz="0" w:space="0" w:color="auto"/>
                <w:right w:val="none" w:sz="0" w:space="0" w:color="auto"/>
              </w:divBdr>
            </w:div>
            <w:div w:id="992484799">
              <w:marLeft w:val="0"/>
              <w:marRight w:val="0"/>
              <w:marTop w:val="0"/>
              <w:marBottom w:val="0"/>
              <w:divBdr>
                <w:top w:val="none" w:sz="0" w:space="0" w:color="auto"/>
                <w:left w:val="none" w:sz="0" w:space="0" w:color="auto"/>
                <w:bottom w:val="none" w:sz="0" w:space="0" w:color="auto"/>
                <w:right w:val="none" w:sz="0" w:space="0" w:color="auto"/>
              </w:divBdr>
            </w:div>
            <w:div w:id="1182205426">
              <w:marLeft w:val="0"/>
              <w:marRight w:val="0"/>
              <w:marTop w:val="0"/>
              <w:marBottom w:val="0"/>
              <w:divBdr>
                <w:top w:val="none" w:sz="0" w:space="0" w:color="auto"/>
                <w:left w:val="none" w:sz="0" w:space="0" w:color="auto"/>
                <w:bottom w:val="none" w:sz="0" w:space="0" w:color="auto"/>
                <w:right w:val="none" w:sz="0" w:space="0" w:color="auto"/>
              </w:divBdr>
            </w:div>
            <w:div w:id="680473867">
              <w:marLeft w:val="0"/>
              <w:marRight w:val="0"/>
              <w:marTop w:val="0"/>
              <w:marBottom w:val="0"/>
              <w:divBdr>
                <w:top w:val="none" w:sz="0" w:space="0" w:color="auto"/>
                <w:left w:val="none" w:sz="0" w:space="0" w:color="auto"/>
                <w:bottom w:val="none" w:sz="0" w:space="0" w:color="auto"/>
                <w:right w:val="none" w:sz="0" w:space="0" w:color="auto"/>
              </w:divBdr>
            </w:div>
            <w:div w:id="2087415187">
              <w:marLeft w:val="0"/>
              <w:marRight w:val="0"/>
              <w:marTop w:val="0"/>
              <w:marBottom w:val="0"/>
              <w:divBdr>
                <w:top w:val="none" w:sz="0" w:space="0" w:color="auto"/>
                <w:left w:val="none" w:sz="0" w:space="0" w:color="auto"/>
                <w:bottom w:val="none" w:sz="0" w:space="0" w:color="auto"/>
                <w:right w:val="none" w:sz="0" w:space="0" w:color="auto"/>
              </w:divBdr>
            </w:div>
            <w:div w:id="1076785238">
              <w:marLeft w:val="0"/>
              <w:marRight w:val="0"/>
              <w:marTop w:val="0"/>
              <w:marBottom w:val="0"/>
              <w:divBdr>
                <w:top w:val="none" w:sz="0" w:space="0" w:color="auto"/>
                <w:left w:val="none" w:sz="0" w:space="0" w:color="auto"/>
                <w:bottom w:val="none" w:sz="0" w:space="0" w:color="auto"/>
                <w:right w:val="none" w:sz="0" w:space="0" w:color="auto"/>
              </w:divBdr>
            </w:div>
            <w:div w:id="1242176968">
              <w:marLeft w:val="0"/>
              <w:marRight w:val="0"/>
              <w:marTop w:val="0"/>
              <w:marBottom w:val="0"/>
              <w:divBdr>
                <w:top w:val="none" w:sz="0" w:space="0" w:color="auto"/>
                <w:left w:val="none" w:sz="0" w:space="0" w:color="auto"/>
                <w:bottom w:val="none" w:sz="0" w:space="0" w:color="auto"/>
                <w:right w:val="none" w:sz="0" w:space="0" w:color="auto"/>
              </w:divBdr>
            </w:div>
            <w:div w:id="1591438">
              <w:marLeft w:val="0"/>
              <w:marRight w:val="0"/>
              <w:marTop w:val="0"/>
              <w:marBottom w:val="0"/>
              <w:divBdr>
                <w:top w:val="none" w:sz="0" w:space="0" w:color="auto"/>
                <w:left w:val="none" w:sz="0" w:space="0" w:color="auto"/>
                <w:bottom w:val="none" w:sz="0" w:space="0" w:color="auto"/>
                <w:right w:val="none" w:sz="0" w:space="0" w:color="auto"/>
              </w:divBdr>
            </w:div>
            <w:div w:id="318970408">
              <w:marLeft w:val="0"/>
              <w:marRight w:val="0"/>
              <w:marTop w:val="0"/>
              <w:marBottom w:val="0"/>
              <w:divBdr>
                <w:top w:val="none" w:sz="0" w:space="0" w:color="auto"/>
                <w:left w:val="none" w:sz="0" w:space="0" w:color="auto"/>
                <w:bottom w:val="none" w:sz="0" w:space="0" w:color="auto"/>
                <w:right w:val="none" w:sz="0" w:space="0" w:color="auto"/>
              </w:divBdr>
            </w:div>
            <w:div w:id="92551168">
              <w:marLeft w:val="0"/>
              <w:marRight w:val="0"/>
              <w:marTop w:val="0"/>
              <w:marBottom w:val="0"/>
              <w:divBdr>
                <w:top w:val="none" w:sz="0" w:space="0" w:color="auto"/>
                <w:left w:val="none" w:sz="0" w:space="0" w:color="auto"/>
                <w:bottom w:val="none" w:sz="0" w:space="0" w:color="auto"/>
                <w:right w:val="none" w:sz="0" w:space="0" w:color="auto"/>
              </w:divBdr>
            </w:div>
            <w:div w:id="2109546772">
              <w:marLeft w:val="0"/>
              <w:marRight w:val="0"/>
              <w:marTop w:val="0"/>
              <w:marBottom w:val="0"/>
              <w:divBdr>
                <w:top w:val="none" w:sz="0" w:space="0" w:color="auto"/>
                <w:left w:val="none" w:sz="0" w:space="0" w:color="auto"/>
                <w:bottom w:val="none" w:sz="0" w:space="0" w:color="auto"/>
                <w:right w:val="none" w:sz="0" w:space="0" w:color="auto"/>
              </w:divBdr>
            </w:div>
            <w:div w:id="435515513">
              <w:marLeft w:val="0"/>
              <w:marRight w:val="0"/>
              <w:marTop w:val="0"/>
              <w:marBottom w:val="0"/>
              <w:divBdr>
                <w:top w:val="none" w:sz="0" w:space="0" w:color="auto"/>
                <w:left w:val="none" w:sz="0" w:space="0" w:color="auto"/>
                <w:bottom w:val="none" w:sz="0" w:space="0" w:color="auto"/>
                <w:right w:val="none" w:sz="0" w:space="0" w:color="auto"/>
              </w:divBdr>
            </w:div>
            <w:div w:id="1935819911">
              <w:marLeft w:val="0"/>
              <w:marRight w:val="0"/>
              <w:marTop w:val="0"/>
              <w:marBottom w:val="0"/>
              <w:divBdr>
                <w:top w:val="none" w:sz="0" w:space="0" w:color="auto"/>
                <w:left w:val="none" w:sz="0" w:space="0" w:color="auto"/>
                <w:bottom w:val="none" w:sz="0" w:space="0" w:color="auto"/>
                <w:right w:val="none" w:sz="0" w:space="0" w:color="auto"/>
              </w:divBdr>
            </w:div>
            <w:div w:id="169294082">
              <w:marLeft w:val="0"/>
              <w:marRight w:val="0"/>
              <w:marTop w:val="0"/>
              <w:marBottom w:val="0"/>
              <w:divBdr>
                <w:top w:val="none" w:sz="0" w:space="0" w:color="auto"/>
                <w:left w:val="none" w:sz="0" w:space="0" w:color="auto"/>
                <w:bottom w:val="none" w:sz="0" w:space="0" w:color="auto"/>
                <w:right w:val="none" w:sz="0" w:space="0" w:color="auto"/>
              </w:divBdr>
            </w:div>
            <w:div w:id="744643414">
              <w:marLeft w:val="0"/>
              <w:marRight w:val="0"/>
              <w:marTop w:val="0"/>
              <w:marBottom w:val="0"/>
              <w:divBdr>
                <w:top w:val="none" w:sz="0" w:space="0" w:color="auto"/>
                <w:left w:val="none" w:sz="0" w:space="0" w:color="auto"/>
                <w:bottom w:val="none" w:sz="0" w:space="0" w:color="auto"/>
                <w:right w:val="none" w:sz="0" w:space="0" w:color="auto"/>
              </w:divBdr>
            </w:div>
            <w:div w:id="596905181">
              <w:marLeft w:val="0"/>
              <w:marRight w:val="0"/>
              <w:marTop w:val="0"/>
              <w:marBottom w:val="0"/>
              <w:divBdr>
                <w:top w:val="none" w:sz="0" w:space="0" w:color="auto"/>
                <w:left w:val="none" w:sz="0" w:space="0" w:color="auto"/>
                <w:bottom w:val="none" w:sz="0" w:space="0" w:color="auto"/>
                <w:right w:val="none" w:sz="0" w:space="0" w:color="auto"/>
              </w:divBdr>
            </w:div>
            <w:div w:id="2005089016">
              <w:marLeft w:val="0"/>
              <w:marRight w:val="0"/>
              <w:marTop w:val="0"/>
              <w:marBottom w:val="0"/>
              <w:divBdr>
                <w:top w:val="none" w:sz="0" w:space="0" w:color="auto"/>
                <w:left w:val="none" w:sz="0" w:space="0" w:color="auto"/>
                <w:bottom w:val="none" w:sz="0" w:space="0" w:color="auto"/>
                <w:right w:val="none" w:sz="0" w:space="0" w:color="auto"/>
              </w:divBdr>
            </w:div>
            <w:div w:id="1660187589">
              <w:marLeft w:val="0"/>
              <w:marRight w:val="0"/>
              <w:marTop w:val="0"/>
              <w:marBottom w:val="0"/>
              <w:divBdr>
                <w:top w:val="none" w:sz="0" w:space="0" w:color="auto"/>
                <w:left w:val="none" w:sz="0" w:space="0" w:color="auto"/>
                <w:bottom w:val="none" w:sz="0" w:space="0" w:color="auto"/>
                <w:right w:val="none" w:sz="0" w:space="0" w:color="auto"/>
              </w:divBdr>
            </w:div>
            <w:div w:id="1967422968">
              <w:marLeft w:val="0"/>
              <w:marRight w:val="0"/>
              <w:marTop w:val="0"/>
              <w:marBottom w:val="0"/>
              <w:divBdr>
                <w:top w:val="none" w:sz="0" w:space="0" w:color="auto"/>
                <w:left w:val="none" w:sz="0" w:space="0" w:color="auto"/>
                <w:bottom w:val="none" w:sz="0" w:space="0" w:color="auto"/>
                <w:right w:val="none" w:sz="0" w:space="0" w:color="auto"/>
              </w:divBdr>
            </w:div>
            <w:div w:id="787890697">
              <w:marLeft w:val="0"/>
              <w:marRight w:val="0"/>
              <w:marTop w:val="0"/>
              <w:marBottom w:val="0"/>
              <w:divBdr>
                <w:top w:val="none" w:sz="0" w:space="0" w:color="auto"/>
                <w:left w:val="none" w:sz="0" w:space="0" w:color="auto"/>
                <w:bottom w:val="none" w:sz="0" w:space="0" w:color="auto"/>
                <w:right w:val="none" w:sz="0" w:space="0" w:color="auto"/>
              </w:divBdr>
            </w:div>
            <w:div w:id="2010130300">
              <w:marLeft w:val="0"/>
              <w:marRight w:val="0"/>
              <w:marTop w:val="0"/>
              <w:marBottom w:val="0"/>
              <w:divBdr>
                <w:top w:val="none" w:sz="0" w:space="0" w:color="auto"/>
                <w:left w:val="none" w:sz="0" w:space="0" w:color="auto"/>
                <w:bottom w:val="none" w:sz="0" w:space="0" w:color="auto"/>
                <w:right w:val="none" w:sz="0" w:space="0" w:color="auto"/>
              </w:divBdr>
            </w:div>
            <w:div w:id="1602568619">
              <w:marLeft w:val="0"/>
              <w:marRight w:val="0"/>
              <w:marTop w:val="0"/>
              <w:marBottom w:val="0"/>
              <w:divBdr>
                <w:top w:val="none" w:sz="0" w:space="0" w:color="auto"/>
                <w:left w:val="none" w:sz="0" w:space="0" w:color="auto"/>
                <w:bottom w:val="none" w:sz="0" w:space="0" w:color="auto"/>
                <w:right w:val="none" w:sz="0" w:space="0" w:color="auto"/>
              </w:divBdr>
            </w:div>
            <w:div w:id="1728992099">
              <w:marLeft w:val="0"/>
              <w:marRight w:val="0"/>
              <w:marTop w:val="0"/>
              <w:marBottom w:val="0"/>
              <w:divBdr>
                <w:top w:val="none" w:sz="0" w:space="0" w:color="auto"/>
                <w:left w:val="none" w:sz="0" w:space="0" w:color="auto"/>
                <w:bottom w:val="none" w:sz="0" w:space="0" w:color="auto"/>
                <w:right w:val="none" w:sz="0" w:space="0" w:color="auto"/>
              </w:divBdr>
            </w:div>
            <w:div w:id="383532079">
              <w:marLeft w:val="0"/>
              <w:marRight w:val="0"/>
              <w:marTop w:val="0"/>
              <w:marBottom w:val="0"/>
              <w:divBdr>
                <w:top w:val="none" w:sz="0" w:space="0" w:color="auto"/>
                <w:left w:val="none" w:sz="0" w:space="0" w:color="auto"/>
                <w:bottom w:val="none" w:sz="0" w:space="0" w:color="auto"/>
                <w:right w:val="none" w:sz="0" w:space="0" w:color="auto"/>
              </w:divBdr>
            </w:div>
            <w:div w:id="1955405894">
              <w:marLeft w:val="0"/>
              <w:marRight w:val="0"/>
              <w:marTop w:val="0"/>
              <w:marBottom w:val="0"/>
              <w:divBdr>
                <w:top w:val="none" w:sz="0" w:space="0" w:color="auto"/>
                <w:left w:val="none" w:sz="0" w:space="0" w:color="auto"/>
                <w:bottom w:val="none" w:sz="0" w:space="0" w:color="auto"/>
                <w:right w:val="none" w:sz="0" w:space="0" w:color="auto"/>
              </w:divBdr>
            </w:div>
            <w:div w:id="1037924093">
              <w:marLeft w:val="0"/>
              <w:marRight w:val="0"/>
              <w:marTop w:val="0"/>
              <w:marBottom w:val="0"/>
              <w:divBdr>
                <w:top w:val="none" w:sz="0" w:space="0" w:color="auto"/>
                <w:left w:val="none" w:sz="0" w:space="0" w:color="auto"/>
                <w:bottom w:val="none" w:sz="0" w:space="0" w:color="auto"/>
                <w:right w:val="none" w:sz="0" w:space="0" w:color="auto"/>
              </w:divBdr>
            </w:div>
            <w:div w:id="1828937395">
              <w:marLeft w:val="0"/>
              <w:marRight w:val="0"/>
              <w:marTop w:val="0"/>
              <w:marBottom w:val="0"/>
              <w:divBdr>
                <w:top w:val="none" w:sz="0" w:space="0" w:color="auto"/>
                <w:left w:val="none" w:sz="0" w:space="0" w:color="auto"/>
                <w:bottom w:val="none" w:sz="0" w:space="0" w:color="auto"/>
                <w:right w:val="none" w:sz="0" w:space="0" w:color="auto"/>
              </w:divBdr>
            </w:div>
            <w:div w:id="258098938">
              <w:marLeft w:val="0"/>
              <w:marRight w:val="0"/>
              <w:marTop w:val="0"/>
              <w:marBottom w:val="0"/>
              <w:divBdr>
                <w:top w:val="none" w:sz="0" w:space="0" w:color="auto"/>
                <w:left w:val="none" w:sz="0" w:space="0" w:color="auto"/>
                <w:bottom w:val="none" w:sz="0" w:space="0" w:color="auto"/>
                <w:right w:val="none" w:sz="0" w:space="0" w:color="auto"/>
              </w:divBdr>
            </w:div>
            <w:div w:id="1881243643">
              <w:marLeft w:val="0"/>
              <w:marRight w:val="0"/>
              <w:marTop w:val="0"/>
              <w:marBottom w:val="0"/>
              <w:divBdr>
                <w:top w:val="none" w:sz="0" w:space="0" w:color="auto"/>
                <w:left w:val="none" w:sz="0" w:space="0" w:color="auto"/>
                <w:bottom w:val="none" w:sz="0" w:space="0" w:color="auto"/>
                <w:right w:val="none" w:sz="0" w:space="0" w:color="auto"/>
              </w:divBdr>
            </w:div>
            <w:div w:id="2085451958">
              <w:marLeft w:val="0"/>
              <w:marRight w:val="0"/>
              <w:marTop w:val="0"/>
              <w:marBottom w:val="0"/>
              <w:divBdr>
                <w:top w:val="none" w:sz="0" w:space="0" w:color="auto"/>
                <w:left w:val="none" w:sz="0" w:space="0" w:color="auto"/>
                <w:bottom w:val="none" w:sz="0" w:space="0" w:color="auto"/>
                <w:right w:val="none" w:sz="0" w:space="0" w:color="auto"/>
              </w:divBdr>
            </w:div>
            <w:div w:id="424375561">
              <w:marLeft w:val="0"/>
              <w:marRight w:val="0"/>
              <w:marTop w:val="0"/>
              <w:marBottom w:val="0"/>
              <w:divBdr>
                <w:top w:val="none" w:sz="0" w:space="0" w:color="auto"/>
                <w:left w:val="none" w:sz="0" w:space="0" w:color="auto"/>
                <w:bottom w:val="none" w:sz="0" w:space="0" w:color="auto"/>
                <w:right w:val="none" w:sz="0" w:space="0" w:color="auto"/>
              </w:divBdr>
            </w:div>
            <w:div w:id="258103852">
              <w:marLeft w:val="0"/>
              <w:marRight w:val="0"/>
              <w:marTop w:val="0"/>
              <w:marBottom w:val="0"/>
              <w:divBdr>
                <w:top w:val="none" w:sz="0" w:space="0" w:color="auto"/>
                <w:left w:val="none" w:sz="0" w:space="0" w:color="auto"/>
                <w:bottom w:val="none" w:sz="0" w:space="0" w:color="auto"/>
                <w:right w:val="none" w:sz="0" w:space="0" w:color="auto"/>
              </w:divBdr>
            </w:div>
            <w:div w:id="2090535435">
              <w:marLeft w:val="0"/>
              <w:marRight w:val="0"/>
              <w:marTop w:val="0"/>
              <w:marBottom w:val="0"/>
              <w:divBdr>
                <w:top w:val="none" w:sz="0" w:space="0" w:color="auto"/>
                <w:left w:val="none" w:sz="0" w:space="0" w:color="auto"/>
                <w:bottom w:val="none" w:sz="0" w:space="0" w:color="auto"/>
                <w:right w:val="none" w:sz="0" w:space="0" w:color="auto"/>
              </w:divBdr>
            </w:div>
            <w:div w:id="1501895128">
              <w:marLeft w:val="0"/>
              <w:marRight w:val="0"/>
              <w:marTop w:val="0"/>
              <w:marBottom w:val="0"/>
              <w:divBdr>
                <w:top w:val="none" w:sz="0" w:space="0" w:color="auto"/>
                <w:left w:val="none" w:sz="0" w:space="0" w:color="auto"/>
                <w:bottom w:val="none" w:sz="0" w:space="0" w:color="auto"/>
                <w:right w:val="none" w:sz="0" w:space="0" w:color="auto"/>
              </w:divBdr>
            </w:div>
            <w:div w:id="172499214">
              <w:marLeft w:val="0"/>
              <w:marRight w:val="0"/>
              <w:marTop w:val="0"/>
              <w:marBottom w:val="0"/>
              <w:divBdr>
                <w:top w:val="none" w:sz="0" w:space="0" w:color="auto"/>
                <w:left w:val="none" w:sz="0" w:space="0" w:color="auto"/>
                <w:bottom w:val="none" w:sz="0" w:space="0" w:color="auto"/>
                <w:right w:val="none" w:sz="0" w:space="0" w:color="auto"/>
              </w:divBdr>
            </w:div>
            <w:div w:id="923998106">
              <w:marLeft w:val="0"/>
              <w:marRight w:val="0"/>
              <w:marTop w:val="0"/>
              <w:marBottom w:val="0"/>
              <w:divBdr>
                <w:top w:val="none" w:sz="0" w:space="0" w:color="auto"/>
                <w:left w:val="none" w:sz="0" w:space="0" w:color="auto"/>
                <w:bottom w:val="none" w:sz="0" w:space="0" w:color="auto"/>
                <w:right w:val="none" w:sz="0" w:space="0" w:color="auto"/>
              </w:divBdr>
            </w:div>
            <w:div w:id="181357469">
              <w:marLeft w:val="0"/>
              <w:marRight w:val="0"/>
              <w:marTop w:val="0"/>
              <w:marBottom w:val="0"/>
              <w:divBdr>
                <w:top w:val="none" w:sz="0" w:space="0" w:color="auto"/>
                <w:left w:val="none" w:sz="0" w:space="0" w:color="auto"/>
                <w:bottom w:val="none" w:sz="0" w:space="0" w:color="auto"/>
                <w:right w:val="none" w:sz="0" w:space="0" w:color="auto"/>
              </w:divBdr>
            </w:div>
            <w:div w:id="1425804212">
              <w:marLeft w:val="0"/>
              <w:marRight w:val="0"/>
              <w:marTop w:val="0"/>
              <w:marBottom w:val="0"/>
              <w:divBdr>
                <w:top w:val="none" w:sz="0" w:space="0" w:color="auto"/>
                <w:left w:val="none" w:sz="0" w:space="0" w:color="auto"/>
                <w:bottom w:val="none" w:sz="0" w:space="0" w:color="auto"/>
                <w:right w:val="none" w:sz="0" w:space="0" w:color="auto"/>
              </w:divBdr>
            </w:div>
            <w:div w:id="1924680242">
              <w:marLeft w:val="0"/>
              <w:marRight w:val="0"/>
              <w:marTop w:val="0"/>
              <w:marBottom w:val="0"/>
              <w:divBdr>
                <w:top w:val="none" w:sz="0" w:space="0" w:color="auto"/>
                <w:left w:val="none" w:sz="0" w:space="0" w:color="auto"/>
                <w:bottom w:val="none" w:sz="0" w:space="0" w:color="auto"/>
                <w:right w:val="none" w:sz="0" w:space="0" w:color="auto"/>
              </w:divBdr>
            </w:div>
            <w:div w:id="2075200711">
              <w:marLeft w:val="0"/>
              <w:marRight w:val="0"/>
              <w:marTop w:val="0"/>
              <w:marBottom w:val="0"/>
              <w:divBdr>
                <w:top w:val="none" w:sz="0" w:space="0" w:color="auto"/>
                <w:left w:val="none" w:sz="0" w:space="0" w:color="auto"/>
                <w:bottom w:val="none" w:sz="0" w:space="0" w:color="auto"/>
                <w:right w:val="none" w:sz="0" w:space="0" w:color="auto"/>
              </w:divBdr>
            </w:div>
            <w:div w:id="1116481484">
              <w:marLeft w:val="0"/>
              <w:marRight w:val="0"/>
              <w:marTop w:val="0"/>
              <w:marBottom w:val="0"/>
              <w:divBdr>
                <w:top w:val="none" w:sz="0" w:space="0" w:color="auto"/>
                <w:left w:val="none" w:sz="0" w:space="0" w:color="auto"/>
                <w:bottom w:val="none" w:sz="0" w:space="0" w:color="auto"/>
                <w:right w:val="none" w:sz="0" w:space="0" w:color="auto"/>
              </w:divBdr>
            </w:div>
            <w:div w:id="1331060302">
              <w:marLeft w:val="0"/>
              <w:marRight w:val="0"/>
              <w:marTop w:val="0"/>
              <w:marBottom w:val="0"/>
              <w:divBdr>
                <w:top w:val="none" w:sz="0" w:space="0" w:color="auto"/>
                <w:left w:val="none" w:sz="0" w:space="0" w:color="auto"/>
                <w:bottom w:val="none" w:sz="0" w:space="0" w:color="auto"/>
                <w:right w:val="none" w:sz="0" w:space="0" w:color="auto"/>
              </w:divBdr>
            </w:div>
            <w:div w:id="2134670810">
              <w:marLeft w:val="0"/>
              <w:marRight w:val="0"/>
              <w:marTop w:val="0"/>
              <w:marBottom w:val="0"/>
              <w:divBdr>
                <w:top w:val="none" w:sz="0" w:space="0" w:color="auto"/>
                <w:left w:val="none" w:sz="0" w:space="0" w:color="auto"/>
                <w:bottom w:val="none" w:sz="0" w:space="0" w:color="auto"/>
                <w:right w:val="none" w:sz="0" w:space="0" w:color="auto"/>
              </w:divBdr>
            </w:div>
            <w:div w:id="1107888922">
              <w:marLeft w:val="0"/>
              <w:marRight w:val="0"/>
              <w:marTop w:val="0"/>
              <w:marBottom w:val="0"/>
              <w:divBdr>
                <w:top w:val="none" w:sz="0" w:space="0" w:color="auto"/>
                <w:left w:val="none" w:sz="0" w:space="0" w:color="auto"/>
                <w:bottom w:val="none" w:sz="0" w:space="0" w:color="auto"/>
                <w:right w:val="none" w:sz="0" w:space="0" w:color="auto"/>
              </w:divBdr>
            </w:div>
            <w:div w:id="1676150056">
              <w:marLeft w:val="0"/>
              <w:marRight w:val="0"/>
              <w:marTop w:val="0"/>
              <w:marBottom w:val="0"/>
              <w:divBdr>
                <w:top w:val="none" w:sz="0" w:space="0" w:color="auto"/>
                <w:left w:val="none" w:sz="0" w:space="0" w:color="auto"/>
                <w:bottom w:val="none" w:sz="0" w:space="0" w:color="auto"/>
                <w:right w:val="none" w:sz="0" w:space="0" w:color="auto"/>
              </w:divBdr>
            </w:div>
            <w:div w:id="1360861756">
              <w:marLeft w:val="0"/>
              <w:marRight w:val="0"/>
              <w:marTop w:val="0"/>
              <w:marBottom w:val="0"/>
              <w:divBdr>
                <w:top w:val="none" w:sz="0" w:space="0" w:color="auto"/>
                <w:left w:val="none" w:sz="0" w:space="0" w:color="auto"/>
                <w:bottom w:val="none" w:sz="0" w:space="0" w:color="auto"/>
                <w:right w:val="none" w:sz="0" w:space="0" w:color="auto"/>
              </w:divBdr>
            </w:div>
            <w:div w:id="1932813335">
              <w:marLeft w:val="0"/>
              <w:marRight w:val="0"/>
              <w:marTop w:val="0"/>
              <w:marBottom w:val="0"/>
              <w:divBdr>
                <w:top w:val="none" w:sz="0" w:space="0" w:color="auto"/>
                <w:left w:val="none" w:sz="0" w:space="0" w:color="auto"/>
                <w:bottom w:val="none" w:sz="0" w:space="0" w:color="auto"/>
                <w:right w:val="none" w:sz="0" w:space="0" w:color="auto"/>
              </w:divBdr>
            </w:div>
            <w:div w:id="1766922595">
              <w:marLeft w:val="0"/>
              <w:marRight w:val="0"/>
              <w:marTop w:val="0"/>
              <w:marBottom w:val="0"/>
              <w:divBdr>
                <w:top w:val="none" w:sz="0" w:space="0" w:color="auto"/>
                <w:left w:val="none" w:sz="0" w:space="0" w:color="auto"/>
                <w:bottom w:val="none" w:sz="0" w:space="0" w:color="auto"/>
                <w:right w:val="none" w:sz="0" w:space="0" w:color="auto"/>
              </w:divBdr>
            </w:div>
            <w:div w:id="1795903388">
              <w:marLeft w:val="0"/>
              <w:marRight w:val="0"/>
              <w:marTop w:val="0"/>
              <w:marBottom w:val="0"/>
              <w:divBdr>
                <w:top w:val="none" w:sz="0" w:space="0" w:color="auto"/>
                <w:left w:val="none" w:sz="0" w:space="0" w:color="auto"/>
                <w:bottom w:val="none" w:sz="0" w:space="0" w:color="auto"/>
                <w:right w:val="none" w:sz="0" w:space="0" w:color="auto"/>
              </w:divBdr>
            </w:div>
            <w:div w:id="1086726685">
              <w:marLeft w:val="0"/>
              <w:marRight w:val="0"/>
              <w:marTop w:val="0"/>
              <w:marBottom w:val="0"/>
              <w:divBdr>
                <w:top w:val="none" w:sz="0" w:space="0" w:color="auto"/>
                <w:left w:val="none" w:sz="0" w:space="0" w:color="auto"/>
                <w:bottom w:val="none" w:sz="0" w:space="0" w:color="auto"/>
                <w:right w:val="none" w:sz="0" w:space="0" w:color="auto"/>
              </w:divBdr>
            </w:div>
            <w:div w:id="1345279748">
              <w:marLeft w:val="0"/>
              <w:marRight w:val="0"/>
              <w:marTop w:val="0"/>
              <w:marBottom w:val="0"/>
              <w:divBdr>
                <w:top w:val="none" w:sz="0" w:space="0" w:color="auto"/>
                <w:left w:val="none" w:sz="0" w:space="0" w:color="auto"/>
                <w:bottom w:val="none" w:sz="0" w:space="0" w:color="auto"/>
                <w:right w:val="none" w:sz="0" w:space="0" w:color="auto"/>
              </w:divBdr>
            </w:div>
            <w:div w:id="1717468096">
              <w:marLeft w:val="0"/>
              <w:marRight w:val="0"/>
              <w:marTop w:val="0"/>
              <w:marBottom w:val="0"/>
              <w:divBdr>
                <w:top w:val="none" w:sz="0" w:space="0" w:color="auto"/>
                <w:left w:val="none" w:sz="0" w:space="0" w:color="auto"/>
                <w:bottom w:val="none" w:sz="0" w:space="0" w:color="auto"/>
                <w:right w:val="none" w:sz="0" w:space="0" w:color="auto"/>
              </w:divBdr>
            </w:div>
            <w:div w:id="675689222">
              <w:marLeft w:val="0"/>
              <w:marRight w:val="0"/>
              <w:marTop w:val="0"/>
              <w:marBottom w:val="0"/>
              <w:divBdr>
                <w:top w:val="none" w:sz="0" w:space="0" w:color="auto"/>
                <w:left w:val="none" w:sz="0" w:space="0" w:color="auto"/>
                <w:bottom w:val="none" w:sz="0" w:space="0" w:color="auto"/>
                <w:right w:val="none" w:sz="0" w:space="0" w:color="auto"/>
              </w:divBdr>
            </w:div>
            <w:div w:id="24637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www.kaggle.com/hammaadali/real-fashion" TargetMode="External"/><Relationship Id="rId21" Type="http://schemas.openxmlformats.org/officeDocument/2006/relationships/image" Target="media/image7.png"/><Relationship Id="rId34" Type="http://schemas.openxmlformats.org/officeDocument/2006/relationships/hyperlink" Target="https://www.kaggle.com/hammaadali/real-fashion" TargetMode="External"/><Relationship Id="rId42" Type="http://schemas.openxmlformats.org/officeDocument/2006/relationships/hyperlink" Target="https://www.kaggle.com/hammaadali/real-fashion"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emf"/><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emf"/><Relationship Id="rId46" Type="http://schemas.openxmlformats.org/officeDocument/2006/relationships/image" Target="media/image29.png"/><Relationship Id="rId59" Type="http://schemas.openxmlformats.org/officeDocument/2006/relationships/footer" Target="footer5.xm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2952A-1C0D-47B5-B0B9-8DC0F7861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8</TotalTime>
  <Pages>99</Pages>
  <Words>20839</Words>
  <Characters>118786</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Microsoft account</cp:lastModifiedBy>
  <cp:revision>31</cp:revision>
  <cp:lastPrinted>2022-03-11T20:48:00Z</cp:lastPrinted>
  <dcterms:created xsi:type="dcterms:W3CDTF">2021-11-10T15:35:00Z</dcterms:created>
  <dcterms:modified xsi:type="dcterms:W3CDTF">2022-03-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5fffa0-001e-3517-89f0-cce77f50b3f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s://csl.mendeley.com/styles/19316541/format-uty-2020-by-dr-600-1</vt:lpwstr>
  </property>
  <property fmtid="{D5CDD505-2E9C-101B-9397-08002B2CF9AE}" pid="17" name="Mendeley Recent Style Name 6_1">
    <vt:lpwstr>Format UTY-2020 by Dr 600</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csl.mendeley.com/styles/19316541/Makalah-Pub-UTY-2020</vt:lpwstr>
  </property>
  <property fmtid="{D5CDD505-2E9C-101B-9397-08002B2CF9AE}" pid="21" name="Mendeley Recent Style Name 8_1">
    <vt:lpwstr>Makalah Publikasi UTY 2020</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Citation Style_1">
    <vt:lpwstr>https://csl.mendeley.com/styles/19316541/format-uty-2020-by-dr-600-1</vt:lpwstr>
  </property>
</Properties>
</file>